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Theme="minorHAnsi" w:hAnsi="Times New Roman" w:cstheme="minorBidi"/>
          <w:color w:val="auto"/>
          <w:sz w:val="28"/>
          <w:szCs w:val="22"/>
          <w:lang w:val="ru-RU"/>
        </w:rPr>
        <w:id w:val="-6835785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0E123EB" w14:textId="3FB23138" w:rsidR="001E041A" w:rsidRPr="00D01A5B" w:rsidRDefault="00D01A5B" w:rsidP="005043AA">
          <w:pPr>
            <w:pStyle w:val="a4"/>
            <w:spacing w:before="0" w:line="360" w:lineRule="auto"/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color w:val="auto"/>
              <w:sz w:val="28"/>
              <w:szCs w:val="28"/>
              <w:lang w:val="ru-RU"/>
            </w:rPr>
            <w:t>Содержание</w:t>
          </w:r>
        </w:p>
        <w:p w14:paraId="03357B33" w14:textId="328867CD" w:rsidR="000A67FB" w:rsidRDefault="00064C1D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6742070" w:history="1">
            <w:r w:rsidR="000A67FB" w:rsidRPr="00F63662">
              <w:rPr>
                <w:rStyle w:val="a5"/>
                <w:noProof/>
                <w:lang w:val="ru-RU"/>
              </w:rPr>
              <w:t>Введение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0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4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35C3F82B" w14:textId="5F09E600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1" w:history="1">
            <w:r w:rsidR="000A67FB" w:rsidRPr="00F63662">
              <w:rPr>
                <w:rStyle w:val="a5"/>
                <w:noProof/>
                <w:lang w:val="ru-RU"/>
              </w:rPr>
              <w:t>Раздел 1 Предпроектное обследование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1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6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3A145CA5" w14:textId="3380CD4A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2" w:history="1">
            <w:r w:rsidR="000A67FB" w:rsidRPr="00F63662">
              <w:rPr>
                <w:rStyle w:val="a5"/>
                <w:noProof/>
                <w:lang w:val="ru-RU"/>
              </w:rPr>
              <w:t>1.1 Исследование предметной области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2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6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3A32FA50" w14:textId="6F41A31C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3" w:history="1">
            <w:r w:rsidR="000A67FB" w:rsidRPr="00F63662">
              <w:rPr>
                <w:rStyle w:val="a5"/>
                <w:noProof/>
                <w:lang w:val="ru-RU"/>
              </w:rPr>
              <w:t>1.2 Формирование требований к программному изделию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3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7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50B996C5" w14:textId="1E88A067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4" w:history="1">
            <w:r w:rsidR="000A67FB" w:rsidRPr="00F63662">
              <w:rPr>
                <w:rStyle w:val="a5"/>
                <w:noProof/>
                <w:lang w:val="ru-RU"/>
              </w:rPr>
              <w:t>Раздел 2 Техническое задание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4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10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7AD9D6E2" w14:textId="16040335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5" w:history="1">
            <w:r w:rsidR="000A67FB" w:rsidRPr="00F63662">
              <w:rPr>
                <w:rStyle w:val="a5"/>
                <w:noProof/>
                <w:lang w:val="ru-RU"/>
              </w:rPr>
              <w:t>2.1 Постановка задачи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5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10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12159BB5" w14:textId="1D566932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6" w:history="1">
            <w:r w:rsidR="000A67FB" w:rsidRPr="00F63662">
              <w:rPr>
                <w:rStyle w:val="a5"/>
                <w:noProof/>
                <w:lang w:val="ru-RU"/>
              </w:rPr>
              <w:t>2.2 Концепция информационной базы и её структура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6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11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62032F1E" w14:textId="6B8C3C2B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7" w:history="1">
            <w:r w:rsidR="000A67FB" w:rsidRPr="00F63662">
              <w:rPr>
                <w:rStyle w:val="a5"/>
                <w:noProof/>
                <w:lang w:val="ru-RU"/>
              </w:rPr>
              <w:t>2.3 Неформальное описание алгоритма работы программного продукта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7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14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2F336CDD" w14:textId="5475A1C6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8" w:history="1">
            <w:r w:rsidR="000A67FB" w:rsidRPr="00F63662">
              <w:rPr>
                <w:rStyle w:val="a5"/>
                <w:noProof/>
                <w:lang w:val="ru-RU"/>
              </w:rPr>
              <w:t>2.4 Требования к контролю, обновлению и восстановлению данных, защите данных от разрушений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8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15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62E42164" w14:textId="5912717A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79" w:history="1">
            <w:r w:rsidR="000A67FB" w:rsidRPr="00F63662">
              <w:rPr>
                <w:rStyle w:val="a5"/>
                <w:noProof/>
                <w:lang w:val="ru-RU"/>
              </w:rPr>
              <w:t>2.5 Функции подсистем (модулей)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79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16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64E1E1A0" w14:textId="527256A4" w:rsidR="000A67FB" w:rsidRDefault="00927C5C">
          <w:pPr>
            <w:pStyle w:val="12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0" w:history="1">
            <w:r w:rsidR="000A67FB" w:rsidRPr="00F63662">
              <w:rPr>
                <w:rStyle w:val="a5"/>
                <w:noProof/>
                <w:lang w:val="ru-RU"/>
              </w:rPr>
              <w:t>2.6 Оценка затрат на разработку программного продукта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0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17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4899B155" w14:textId="04038B8E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1" w:history="1">
            <w:r w:rsidR="000A67FB" w:rsidRPr="00F63662">
              <w:rPr>
                <w:rStyle w:val="a5"/>
                <w:noProof/>
                <w:lang w:val="ru-RU"/>
              </w:rPr>
              <w:t>Раздел 3 Эскизный проект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1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22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4B34ED88" w14:textId="59FE91AC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2" w:history="1">
            <w:r w:rsidR="000A67FB" w:rsidRPr="00F63662">
              <w:rPr>
                <w:rStyle w:val="a5"/>
                <w:noProof/>
                <w:lang w:val="ru-RU"/>
              </w:rPr>
              <w:t>Раздел 4 Разработка проектных решений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2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35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48896A93" w14:textId="35B6442D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3" w:history="1">
            <w:r w:rsidR="000A67FB" w:rsidRPr="00F63662">
              <w:rPr>
                <w:rStyle w:val="a5"/>
                <w:noProof/>
                <w:lang w:val="ru-RU"/>
              </w:rPr>
              <w:t>Заключение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3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37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5ACA6005" w14:textId="5C1C2E06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4" w:history="1">
            <w:r w:rsidR="000A67FB" w:rsidRPr="00F63662">
              <w:rPr>
                <w:rStyle w:val="a5"/>
                <w:noProof/>
                <w:lang w:val="ru-RU"/>
              </w:rPr>
              <w:t>Список</w:t>
            </w:r>
            <w:r w:rsidR="000A67FB" w:rsidRPr="00F63662">
              <w:rPr>
                <w:rStyle w:val="a5"/>
                <w:noProof/>
              </w:rPr>
              <w:t xml:space="preserve"> </w:t>
            </w:r>
            <w:r w:rsidR="000A67FB" w:rsidRPr="00F63662">
              <w:rPr>
                <w:rStyle w:val="a5"/>
                <w:noProof/>
                <w:lang w:val="ru-RU"/>
              </w:rPr>
              <w:t>использованных</w:t>
            </w:r>
            <w:r w:rsidR="000A67FB" w:rsidRPr="00F63662">
              <w:rPr>
                <w:rStyle w:val="a5"/>
                <w:noProof/>
              </w:rPr>
              <w:t xml:space="preserve"> </w:t>
            </w:r>
            <w:r w:rsidR="000A67FB" w:rsidRPr="00F63662">
              <w:rPr>
                <w:rStyle w:val="a5"/>
                <w:noProof/>
                <w:lang w:val="ru-RU"/>
              </w:rPr>
              <w:t>источников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4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38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20D278C2" w14:textId="45D53818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5" w:history="1">
            <w:r w:rsidR="000A67FB" w:rsidRPr="00F63662">
              <w:rPr>
                <w:rStyle w:val="a5"/>
                <w:noProof/>
                <w:lang w:val="ru-RU"/>
              </w:rPr>
              <w:t>Приложение А Блок-схема алгоритма программы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5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39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456F7541" w14:textId="243D669A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6" w:history="1">
            <w:r w:rsidR="000A67FB" w:rsidRPr="00F63662">
              <w:rPr>
                <w:rStyle w:val="a5"/>
                <w:noProof/>
                <w:lang w:val="ru-RU"/>
              </w:rPr>
              <w:t>Приложение Б Документация пользователя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6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41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5FF22317" w14:textId="17E55BD1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7" w:history="1">
            <w:r w:rsidR="000A67FB" w:rsidRPr="00F63662">
              <w:rPr>
                <w:rStyle w:val="a5"/>
                <w:noProof/>
                <w:lang w:val="ru-RU"/>
              </w:rPr>
              <w:t>Приложение В Документация программиста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7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44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67391972" w14:textId="0E91056A" w:rsidR="000A67FB" w:rsidRDefault="00927C5C">
          <w:pPr>
            <w:pStyle w:val="21"/>
            <w:rPr>
              <w:rFonts w:asciiTheme="minorHAnsi" w:eastAsiaTheme="minorEastAsia" w:hAnsiTheme="minorHAnsi"/>
              <w:noProof/>
              <w:sz w:val="22"/>
              <w:lang w:val="ru-RU" w:eastAsia="ru-RU"/>
            </w:rPr>
          </w:pPr>
          <w:hyperlink w:anchor="_Toc516742088" w:history="1">
            <w:r w:rsidR="000A67FB" w:rsidRPr="00F63662">
              <w:rPr>
                <w:rStyle w:val="a5"/>
                <w:noProof/>
                <w:lang w:val="ru-RU"/>
              </w:rPr>
              <w:t>Приложение Г Исходный текст программного изделия</w:t>
            </w:r>
            <w:r w:rsidR="000A67FB">
              <w:rPr>
                <w:noProof/>
                <w:webHidden/>
              </w:rPr>
              <w:tab/>
            </w:r>
            <w:r w:rsidR="000A67FB">
              <w:rPr>
                <w:noProof/>
                <w:webHidden/>
              </w:rPr>
              <w:fldChar w:fldCharType="begin"/>
            </w:r>
            <w:r w:rsidR="000A67FB">
              <w:rPr>
                <w:noProof/>
                <w:webHidden/>
              </w:rPr>
              <w:instrText xml:space="preserve"> PAGEREF _Toc516742088 \h </w:instrText>
            </w:r>
            <w:r w:rsidR="000A67FB">
              <w:rPr>
                <w:noProof/>
                <w:webHidden/>
              </w:rPr>
            </w:r>
            <w:r w:rsidR="000A67FB">
              <w:rPr>
                <w:noProof/>
                <w:webHidden/>
              </w:rPr>
              <w:fldChar w:fldCharType="separate"/>
            </w:r>
            <w:r w:rsidR="000A67FB">
              <w:rPr>
                <w:noProof/>
                <w:webHidden/>
              </w:rPr>
              <w:t>47</w:t>
            </w:r>
            <w:r w:rsidR="000A67FB">
              <w:rPr>
                <w:noProof/>
                <w:webHidden/>
              </w:rPr>
              <w:fldChar w:fldCharType="end"/>
            </w:r>
          </w:hyperlink>
        </w:p>
        <w:p w14:paraId="782B9F39" w14:textId="5A943802" w:rsidR="001E041A" w:rsidRDefault="00064C1D" w:rsidP="00A76389">
          <w:pPr>
            <w:ind w:firstLine="0"/>
            <w:contextualSpacing/>
          </w:pPr>
          <w:r>
            <w:fldChar w:fldCharType="end"/>
          </w:r>
        </w:p>
      </w:sdtContent>
    </w:sdt>
    <w:p w14:paraId="04D1EC91" w14:textId="77777777" w:rsidR="001E041A" w:rsidRDefault="001E041A" w:rsidP="00BE725C">
      <w:pPr>
        <w:ind w:firstLine="0"/>
        <w:jc w:val="left"/>
        <w:rPr>
          <w:rFonts w:eastAsiaTheme="majorEastAsia" w:cstheme="majorBidi"/>
          <w:b/>
          <w:szCs w:val="32"/>
          <w:lang w:val="ru-RU"/>
        </w:rPr>
      </w:pPr>
      <w:r>
        <w:rPr>
          <w:lang w:val="ru-RU"/>
        </w:rPr>
        <w:br w:type="page"/>
      </w:r>
    </w:p>
    <w:p w14:paraId="005DABAB" w14:textId="2A5AAAD8" w:rsidR="00927C5C" w:rsidRDefault="00FB0CD3" w:rsidP="00133CDD">
      <w:pPr>
        <w:pStyle w:val="2"/>
        <w:rPr>
          <w:lang w:val="ru-RU"/>
        </w:rPr>
      </w:pPr>
      <w:bookmarkStart w:id="0" w:name="_Toc516742070"/>
      <w:r w:rsidRPr="002557B2">
        <w:rPr>
          <w:lang w:val="ru-RU"/>
        </w:rPr>
        <w:t>Введение</w:t>
      </w:r>
      <w:bookmarkEnd w:id="0"/>
    </w:p>
    <w:p w14:paraId="4B52C645" w14:textId="0D05A36E" w:rsidR="00984426" w:rsidRDefault="00984426" w:rsidP="00984426">
      <w:pPr>
        <w:rPr>
          <w:lang w:val="ru-RU"/>
        </w:rPr>
      </w:pPr>
      <w:r>
        <w:rPr>
          <w:lang w:val="ru-RU"/>
        </w:rPr>
        <w:t>Тем</w:t>
      </w:r>
      <w:r w:rsidR="00EF06AB">
        <w:rPr>
          <w:lang w:val="ru-RU"/>
        </w:rPr>
        <w:t xml:space="preserve">а дипломного проекта: «Разработка приложения </w:t>
      </w:r>
      <w:r w:rsidR="009F50E7">
        <w:rPr>
          <w:lang w:val="ru-RU"/>
        </w:rPr>
        <w:t>по учёту расходов на основе фискальных чеков</w:t>
      </w:r>
      <w:r w:rsidR="00EF06AB">
        <w:rPr>
          <w:lang w:val="ru-RU"/>
        </w:rPr>
        <w:t>».</w:t>
      </w:r>
    </w:p>
    <w:p w14:paraId="2EE49222" w14:textId="371AB890" w:rsidR="00EF06AB" w:rsidRDefault="00EF06AB" w:rsidP="00984426">
      <w:pPr>
        <w:rPr>
          <w:lang w:val="ru-RU"/>
        </w:rPr>
      </w:pPr>
      <w:r>
        <w:rPr>
          <w:lang w:val="ru-RU"/>
        </w:rPr>
        <w:t>Целью создания</w:t>
      </w:r>
      <w:r w:rsidR="00C56D7B">
        <w:rPr>
          <w:lang w:val="ru-RU"/>
        </w:rPr>
        <w:t xml:space="preserve"> </w:t>
      </w:r>
      <w:r w:rsidR="007A358A">
        <w:rPr>
          <w:lang w:val="ru-RU"/>
        </w:rPr>
        <w:t>программного продукта является упрощени</w:t>
      </w:r>
      <w:r w:rsidR="00F70735">
        <w:rPr>
          <w:lang w:val="ru-RU"/>
        </w:rPr>
        <w:t>е</w:t>
      </w:r>
      <w:r w:rsidR="007A358A">
        <w:rPr>
          <w:lang w:val="ru-RU"/>
        </w:rPr>
        <w:t xml:space="preserve"> хранения</w:t>
      </w:r>
      <w:r w:rsidR="0093073C">
        <w:rPr>
          <w:lang w:val="ru-RU"/>
        </w:rPr>
        <w:t>, анализа и просмотра информации о</w:t>
      </w:r>
      <w:r w:rsidR="007A358A">
        <w:rPr>
          <w:lang w:val="ru-RU"/>
        </w:rPr>
        <w:t xml:space="preserve"> фискальных чек</w:t>
      </w:r>
      <w:r w:rsidR="0093073C">
        <w:rPr>
          <w:lang w:val="ru-RU"/>
        </w:rPr>
        <w:t>ах</w:t>
      </w:r>
      <w:r w:rsidR="007A358A">
        <w:rPr>
          <w:lang w:val="ru-RU"/>
        </w:rPr>
        <w:t>, которы</w:t>
      </w:r>
      <w:r w:rsidR="000D0663">
        <w:rPr>
          <w:lang w:val="ru-RU"/>
        </w:rPr>
        <w:t>е выда</w:t>
      </w:r>
      <w:r w:rsidR="000120F4">
        <w:rPr>
          <w:lang w:val="ru-RU"/>
        </w:rPr>
        <w:t xml:space="preserve">ют в различных розничных магазинах. </w:t>
      </w:r>
      <w:r w:rsidR="00FA22B0">
        <w:rPr>
          <w:lang w:val="ru-RU"/>
        </w:rPr>
        <w:t xml:space="preserve">Программное изделие будет производить сканирование </w:t>
      </w:r>
      <w:r w:rsidR="00FA22B0">
        <w:t>QR</w:t>
      </w:r>
      <w:r w:rsidR="00FA22B0" w:rsidRPr="00FA22B0">
        <w:rPr>
          <w:lang w:val="ru-RU"/>
        </w:rPr>
        <w:t>-</w:t>
      </w:r>
      <w:r w:rsidR="00FA22B0">
        <w:rPr>
          <w:lang w:val="ru-RU"/>
        </w:rPr>
        <w:t>кода на фискальном чеке, производить проверку реквизито</w:t>
      </w:r>
      <w:r w:rsidR="00743E54">
        <w:rPr>
          <w:lang w:val="ru-RU"/>
        </w:rPr>
        <w:t>в, скачивать электронную копию чека</w:t>
      </w:r>
      <w:r w:rsidR="007C2B04">
        <w:rPr>
          <w:lang w:val="ru-RU"/>
        </w:rPr>
        <w:t xml:space="preserve">, производить необходимые преобразования </w:t>
      </w:r>
      <w:r w:rsidR="00D754D0">
        <w:rPr>
          <w:lang w:val="ru-RU"/>
        </w:rPr>
        <w:t xml:space="preserve">и реструктуризацию </w:t>
      </w:r>
      <w:r w:rsidR="007C2B04">
        <w:rPr>
          <w:lang w:val="ru-RU"/>
        </w:rPr>
        <w:t xml:space="preserve">данных некоторых полей и заносить полученные данные в базу данных. </w:t>
      </w:r>
      <w:r w:rsidR="00DA3902">
        <w:rPr>
          <w:lang w:val="ru-RU"/>
        </w:rPr>
        <w:t xml:space="preserve">После этого </w:t>
      </w:r>
      <w:r w:rsidR="00D754D0">
        <w:rPr>
          <w:lang w:val="ru-RU"/>
        </w:rPr>
        <w:t xml:space="preserve">приложение будет выводить данные о фискальных чеках, разбитые на три категории: покупки, магазины и товары. </w:t>
      </w:r>
      <w:r w:rsidR="00E26467">
        <w:rPr>
          <w:lang w:val="ru-RU"/>
        </w:rPr>
        <w:t xml:space="preserve">Также для магазинов и товаров будет выводиться статистика о приобретениях: общая сумма покупок, </w:t>
      </w:r>
      <w:r w:rsidR="00600183">
        <w:rPr>
          <w:lang w:val="ru-RU"/>
        </w:rPr>
        <w:t>максимальная и минимальная стоимость товаров</w:t>
      </w:r>
      <w:r w:rsidR="00720F38">
        <w:rPr>
          <w:lang w:val="ru-RU"/>
        </w:rPr>
        <w:t xml:space="preserve">. </w:t>
      </w:r>
    </w:p>
    <w:p w14:paraId="5F181D19" w14:textId="2E0B7C7F" w:rsidR="00EE4C62" w:rsidRDefault="00EE4C62" w:rsidP="00984426">
      <w:pPr>
        <w:rPr>
          <w:lang w:val="ru-RU"/>
        </w:rPr>
      </w:pPr>
      <w:r>
        <w:rPr>
          <w:lang w:val="ru-RU"/>
        </w:rPr>
        <w:t xml:space="preserve">На данный момент </w:t>
      </w:r>
      <w:r w:rsidR="00927D9D">
        <w:rPr>
          <w:lang w:val="ru-RU"/>
        </w:rPr>
        <w:t>актуальность разработки</w:t>
      </w:r>
      <w:r>
        <w:rPr>
          <w:lang w:val="ru-RU"/>
        </w:rPr>
        <w:t xml:space="preserve"> особенно высока, так как </w:t>
      </w:r>
      <w:r w:rsidR="004922E7">
        <w:rPr>
          <w:lang w:val="ru-RU"/>
        </w:rPr>
        <w:t>всё больше людей и компаний переходит на электронный документооборо</w:t>
      </w:r>
      <w:r w:rsidR="00884417">
        <w:rPr>
          <w:lang w:val="ru-RU"/>
        </w:rPr>
        <w:t xml:space="preserve">т, </w:t>
      </w:r>
      <w:r w:rsidR="00E06406">
        <w:rPr>
          <w:lang w:val="ru-RU"/>
        </w:rPr>
        <w:t>правительство выпустило</w:t>
      </w:r>
      <w:r w:rsidR="008924C6">
        <w:rPr>
          <w:lang w:val="ru-RU"/>
        </w:rPr>
        <w:t xml:space="preserve"> федеральный закон 54, который обязует все торговые предприятия </w:t>
      </w:r>
      <w:r w:rsidR="00694964">
        <w:rPr>
          <w:lang w:val="ru-RU"/>
        </w:rPr>
        <w:t>загружать фискальные чеки на сервера Федеральной налоговой службы, а для взаимодействия с этими чеками есть только официальное приложение ФНС, которое имеет достаточно ограниченный функционал.</w:t>
      </w:r>
    </w:p>
    <w:p w14:paraId="04FB5530" w14:textId="4A5244F9" w:rsidR="0093073C" w:rsidRDefault="0093073C" w:rsidP="00984426">
      <w:pPr>
        <w:rPr>
          <w:lang w:val="ru-RU"/>
        </w:rPr>
      </w:pPr>
      <w:r>
        <w:rPr>
          <w:lang w:val="ru-RU"/>
        </w:rPr>
        <w:t>Разрабат</w:t>
      </w:r>
      <w:r w:rsidR="00DD7179">
        <w:rPr>
          <w:lang w:val="ru-RU"/>
        </w:rPr>
        <w:t xml:space="preserve">ываемое приложение будет использоваться любыми физическими и юридическими лицами, которым требуется обеспечить </w:t>
      </w:r>
      <w:r w:rsidR="00BF51C6">
        <w:rPr>
          <w:lang w:val="ru-RU"/>
        </w:rPr>
        <w:t>удобное хранение данных о своих приобретениях</w:t>
      </w:r>
      <w:r w:rsidR="009A595F">
        <w:rPr>
          <w:lang w:val="ru-RU"/>
        </w:rPr>
        <w:t xml:space="preserve"> и расходах на них</w:t>
      </w:r>
      <w:r w:rsidR="00BF51C6">
        <w:rPr>
          <w:lang w:val="ru-RU"/>
        </w:rPr>
        <w:t>.</w:t>
      </w:r>
    </w:p>
    <w:p w14:paraId="50469C62" w14:textId="261CD491" w:rsidR="002D1E75" w:rsidRPr="00E530A1" w:rsidRDefault="002D1E75" w:rsidP="00984426">
      <w:pPr>
        <w:rPr>
          <w:lang w:val="ru-RU"/>
        </w:rPr>
      </w:pPr>
      <w:r>
        <w:rPr>
          <w:lang w:val="ru-RU"/>
        </w:rPr>
        <w:t xml:space="preserve">Программное изделие должно работать на </w:t>
      </w:r>
      <w:r w:rsidR="00E530A1">
        <w:rPr>
          <w:lang w:val="ru-RU"/>
        </w:rPr>
        <w:t xml:space="preserve">любом устройстве на </w:t>
      </w:r>
      <w:r>
        <w:rPr>
          <w:lang w:val="ru-RU"/>
        </w:rPr>
        <w:t xml:space="preserve">мобильной платформе </w:t>
      </w:r>
      <w:r>
        <w:t>Android</w:t>
      </w:r>
      <w:r w:rsidR="00E530A1">
        <w:rPr>
          <w:lang w:val="ru-RU"/>
        </w:rPr>
        <w:t xml:space="preserve"> версии не ниже 5.1, камерой и доступом к сети интернет. </w:t>
      </w:r>
    </w:p>
    <w:p w14:paraId="16A1692F" w14:textId="68B8A1C9" w:rsidR="00AF41BA" w:rsidRDefault="009E3BFC" w:rsidP="009E3BFC">
      <w:pPr>
        <w:rPr>
          <w:lang w:val="ru-RU"/>
        </w:rPr>
      </w:pPr>
      <w:r>
        <w:rPr>
          <w:lang w:val="ru-RU"/>
        </w:rPr>
        <w:t>Для успешной разработки данного программного продукта выдвигаются следующие задачи:</w:t>
      </w:r>
    </w:p>
    <w:p w14:paraId="0E2388E5" w14:textId="2406924E" w:rsidR="009E3BFC" w:rsidRDefault="00A260E3" w:rsidP="009E3BFC">
      <w:pPr>
        <w:pStyle w:val="a6"/>
        <w:numPr>
          <w:ilvl w:val="0"/>
          <w:numId w:val="23"/>
        </w:numPr>
      </w:pPr>
      <w:r>
        <w:t>исследовать предметную область;</w:t>
      </w:r>
    </w:p>
    <w:p w14:paraId="2B277442" w14:textId="5A808AC6" w:rsidR="00A260E3" w:rsidRDefault="00A260E3" w:rsidP="009E3BFC">
      <w:pPr>
        <w:pStyle w:val="a6"/>
        <w:numPr>
          <w:ilvl w:val="0"/>
          <w:numId w:val="23"/>
        </w:numPr>
      </w:pPr>
      <w:r>
        <w:t xml:space="preserve">сформировать подробные требования </w:t>
      </w:r>
      <w:r w:rsidR="00BA5C16">
        <w:t>к программному продукту;</w:t>
      </w:r>
    </w:p>
    <w:p w14:paraId="1058BD20" w14:textId="13235A88" w:rsidR="00BA5C16" w:rsidRDefault="00BA5C16" w:rsidP="009E3BFC">
      <w:pPr>
        <w:pStyle w:val="a6"/>
        <w:numPr>
          <w:ilvl w:val="0"/>
          <w:numId w:val="23"/>
        </w:numPr>
      </w:pPr>
      <w:r>
        <w:t>составить техническое задания для разработки;</w:t>
      </w:r>
    </w:p>
    <w:p w14:paraId="4E54DDA9" w14:textId="68446C81" w:rsidR="00BA5C16" w:rsidRDefault="00BA5C16" w:rsidP="009E3BFC">
      <w:pPr>
        <w:pStyle w:val="a6"/>
        <w:numPr>
          <w:ilvl w:val="0"/>
          <w:numId w:val="23"/>
        </w:numPr>
      </w:pPr>
      <w:r>
        <w:t>составить макет интерфейса приложения;</w:t>
      </w:r>
    </w:p>
    <w:p w14:paraId="2403818F" w14:textId="370F5981" w:rsidR="00BA5C16" w:rsidRDefault="005C4158" w:rsidP="009E3BFC">
      <w:pPr>
        <w:pStyle w:val="a6"/>
        <w:numPr>
          <w:ilvl w:val="0"/>
          <w:numId w:val="23"/>
        </w:numPr>
      </w:pPr>
      <w:r>
        <w:t>разработать программный продукт;</w:t>
      </w:r>
    </w:p>
    <w:p w14:paraId="62E98BDE" w14:textId="7E76129B" w:rsidR="005C4158" w:rsidRPr="009E3BFC" w:rsidRDefault="005C4158" w:rsidP="009E3BFC">
      <w:pPr>
        <w:pStyle w:val="a6"/>
        <w:numPr>
          <w:ilvl w:val="0"/>
          <w:numId w:val="23"/>
        </w:numPr>
      </w:pPr>
      <w:r>
        <w:t>предоставить средства дистрибуции</w:t>
      </w:r>
      <w:r w:rsidR="00330626">
        <w:t xml:space="preserve"> установочного пакета.</w:t>
      </w:r>
    </w:p>
    <w:p w14:paraId="507BA035" w14:textId="31BDEAF2" w:rsidR="00FB0CD3" w:rsidRDefault="00FB0CD3" w:rsidP="00FB0CD3">
      <w:pPr>
        <w:rPr>
          <w:lang w:val="ru-RU"/>
        </w:rPr>
      </w:pPr>
    </w:p>
    <w:p w14:paraId="5DEB09A6" w14:textId="47B6368E" w:rsidR="00FB0CD3" w:rsidRDefault="00FB0CD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6EBCA40" w14:textId="33992171" w:rsidR="000568A8" w:rsidRDefault="000568A8" w:rsidP="00133CDD">
      <w:pPr>
        <w:pStyle w:val="2"/>
        <w:rPr>
          <w:lang w:val="ru-RU"/>
        </w:rPr>
      </w:pPr>
      <w:bookmarkStart w:id="1" w:name="_Toc516742071"/>
      <w:bookmarkStart w:id="2" w:name="_Toc512635718"/>
      <w:bookmarkStart w:id="3" w:name="_Toc514104039"/>
      <w:bookmarkStart w:id="4" w:name="_Toc514096385"/>
      <w:bookmarkStart w:id="5" w:name="_Toc514284901"/>
      <w:r w:rsidRPr="000568A8">
        <w:rPr>
          <w:lang w:val="ru-RU"/>
        </w:rPr>
        <w:t xml:space="preserve">Раздел 1 </w:t>
      </w:r>
      <w:bookmarkStart w:id="6" w:name="_GoBack"/>
      <w:bookmarkEnd w:id="6"/>
      <w:r w:rsidRPr="000568A8">
        <w:rPr>
          <w:lang w:val="ru-RU"/>
        </w:rPr>
        <w:t>Предпроектное обследование</w:t>
      </w:r>
      <w:bookmarkEnd w:id="1"/>
    </w:p>
    <w:p w14:paraId="0F6577B8" w14:textId="68704BB7" w:rsidR="00271354" w:rsidRDefault="00271354" w:rsidP="00133CDD">
      <w:pPr>
        <w:pStyle w:val="10"/>
        <w:rPr>
          <w:lang w:val="ru-RU"/>
        </w:rPr>
      </w:pPr>
      <w:bookmarkStart w:id="7" w:name="_Toc514104044"/>
      <w:bookmarkStart w:id="8" w:name="_Toc514096390"/>
      <w:bookmarkStart w:id="9" w:name="_Toc514284906"/>
      <w:bookmarkStart w:id="10" w:name="_Toc516742072"/>
      <w:r>
        <w:rPr>
          <w:lang w:val="ru-RU"/>
        </w:rPr>
        <w:t xml:space="preserve">1.1 </w:t>
      </w:r>
      <w:r w:rsidR="006F2E75">
        <w:rPr>
          <w:lang w:val="ru-RU"/>
        </w:rPr>
        <w:t>Исследование</w:t>
      </w:r>
      <w:r w:rsidRPr="003325CB">
        <w:rPr>
          <w:lang w:val="ru-RU"/>
        </w:rPr>
        <w:t xml:space="preserve"> предметной области</w:t>
      </w:r>
      <w:bookmarkEnd w:id="7"/>
      <w:bookmarkEnd w:id="8"/>
      <w:bookmarkEnd w:id="9"/>
      <w:bookmarkEnd w:id="10"/>
    </w:p>
    <w:p w14:paraId="31CAA968" w14:textId="4EE69081" w:rsidR="006F3285" w:rsidRDefault="006F3285" w:rsidP="006F3285">
      <w:pPr>
        <w:rPr>
          <w:lang w:val="ru-RU"/>
        </w:rPr>
      </w:pPr>
      <w:r>
        <w:rPr>
          <w:lang w:val="ru-RU"/>
        </w:rPr>
        <w:t xml:space="preserve">Технологии к каждым днём проникают в нашу повседневную жизнь всё сильнее. В любой отрасли, от крупных производств до домашнего быта. И одна из отраслей, которая подвержена </w:t>
      </w:r>
      <w:r w:rsidR="00F70735">
        <w:rPr>
          <w:lang w:val="ru-RU"/>
        </w:rPr>
        <w:t>интенсивному</w:t>
      </w:r>
      <w:r>
        <w:rPr>
          <w:lang w:val="ru-RU"/>
        </w:rPr>
        <w:t xml:space="preserve"> технологическому росту – это сфера торговли. Компании постоянно внедряют инновационные системы, чтобы максимально оптимизировать все процессы и уменьшить расходы. С другой стороны, правительство тоже должно </w:t>
      </w:r>
      <w:r w:rsidR="00F70735">
        <w:rPr>
          <w:lang w:val="ru-RU"/>
        </w:rPr>
        <w:t>следить</w:t>
      </w:r>
      <w:r>
        <w:rPr>
          <w:lang w:val="ru-RU"/>
        </w:rPr>
        <w:t xml:space="preserve"> за развитием отрасли и предлагать новые решения. Одним из таких решений стал переход на электронную систему фискальных накопителей.</w:t>
      </w:r>
    </w:p>
    <w:p w14:paraId="0F9EE9D0" w14:textId="18E111F3" w:rsidR="00A55041" w:rsidRDefault="00271354" w:rsidP="00271354">
      <w:pPr>
        <w:rPr>
          <w:lang w:val="ru-RU"/>
        </w:rPr>
      </w:pPr>
      <w:r w:rsidRPr="00164F96">
        <w:rPr>
          <w:lang w:val="ru-RU"/>
        </w:rPr>
        <w:t xml:space="preserve">С 1 февраля 2017 года </w:t>
      </w:r>
      <w:r>
        <w:rPr>
          <w:lang w:val="ru-RU"/>
        </w:rPr>
        <w:t xml:space="preserve">вступила в силу новая редакция федерального закона №54, согласно которому </w:t>
      </w:r>
      <w:r w:rsidRPr="00164F96">
        <w:rPr>
          <w:lang w:val="ru-RU"/>
        </w:rPr>
        <w:t>контрольно-кассовая техника должна отправлять электронные версии чеков оператору фискальных данных</w:t>
      </w:r>
      <w:r>
        <w:rPr>
          <w:lang w:val="ru-RU"/>
        </w:rPr>
        <w:t xml:space="preserve">. Для некоторых ИП, работающих по упрощенной системе налогообложения, необходимость отправки электронной версии чеков наступит с 1 июля 2019 года. </w:t>
      </w:r>
      <w:r w:rsidR="004C4665" w:rsidRPr="00CA06F1">
        <w:rPr>
          <w:lang w:val="ru-RU"/>
        </w:rPr>
        <w:t>[</w:t>
      </w:r>
      <w:r w:rsidR="004C4665" w:rsidRPr="004C4665">
        <w:rPr>
          <w:lang w:val="ru-RU"/>
        </w:rPr>
        <w:t>1]</w:t>
      </w:r>
    </w:p>
    <w:p w14:paraId="3E5E7909" w14:textId="564E03B2" w:rsidR="00271354" w:rsidRPr="002557B2" w:rsidRDefault="00271354" w:rsidP="00271354">
      <w:pPr>
        <w:rPr>
          <w:lang w:val="ru-RU"/>
        </w:rPr>
      </w:pPr>
      <w:r>
        <w:rPr>
          <w:lang w:val="ru-RU"/>
        </w:rPr>
        <w:t xml:space="preserve">Но уже на сегодняшний день большое количество организаций, специализирующихся на продаже, выдают покупателем чеки, содержащие </w:t>
      </w:r>
      <w:r>
        <w:t>QR</w:t>
      </w:r>
      <w:r w:rsidRPr="006D2817">
        <w:rPr>
          <w:lang w:val="ru-RU"/>
        </w:rPr>
        <w:t>-</w:t>
      </w:r>
      <w:r>
        <w:rPr>
          <w:lang w:val="ru-RU"/>
        </w:rPr>
        <w:t xml:space="preserve">штрихкод, содержащий реквизиты чека. </w:t>
      </w:r>
      <w:r w:rsidR="00D56024">
        <w:rPr>
          <w:lang w:val="ru-RU"/>
        </w:rPr>
        <w:t>К</w:t>
      </w:r>
      <w:r>
        <w:rPr>
          <w:lang w:val="ru-RU"/>
        </w:rPr>
        <w:t xml:space="preserve"> 1 июля 2019 все организации, реализующие какой-либо товар, будут выдавать такие кассовые чеки. Отсканировав </w:t>
      </w:r>
      <w:r>
        <w:t>QR</w:t>
      </w:r>
      <w:r w:rsidRPr="006D24A4">
        <w:rPr>
          <w:lang w:val="ru-RU"/>
        </w:rPr>
        <w:t>-</w:t>
      </w:r>
      <w:r>
        <w:rPr>
          <w:lang w:val="ru-RU"/>
        </w:rPr>
        <w:t>код, можно получить ссылку на сайт оператора фискальных чеков, где можно просмотреть кассовый чек или сохранить его. Предлагается на основе реквизитов, полученных сканированием фискального чека, скачивать электронную версию чека и сохранять в базу данных для дальнейшей обработки.</w:t>
      </w:r>
      <w:r w:rsidR="00CA06F1">
        <w:rPr>
          <w:lang w:val="ru-RU"/>
        </w:rPr>
        <w:t xml:space="preserve"> </w:t>
      </w:r>
    </w:p>
    <w:p w14:paraId="495623B0" w14:textId="77777777" w:rsidR="00271354" w:rsidRDefault="00271354" w:rsidP="00271354">
      <w:pPr>
        <w:rPr>
          <w:lang w:val="ru-RU"/>
        </w:rPr>
      </w:pPr>
      <w:r>
        <w:rPr>
          <w:lang w:val="ru-RU"/>
        </w:rPr>
        <w:t>Все организации, занимающиеся продажей каких-либо товаров, выдают покупателям кассовые чеки. Они выступают как подтверждение покупки и обычно содержат информацию о приобретённых позициях. Часто кассовые чеки используют при точном подсчёте расходов – на какие категории товаров были потрачены деньги. Также чек выступает как одно из возможных доказательств при возврате или обмене приобретённого товара.</w:t>
      </w:r>
    </w:p>
    <w:p w14:paraId="08A3F37A" w14:textId="77777777" w:rsidR="00271354" w:rsidRPr="00E431CA" w:rsidRDefault="00271354" w:rsidP="00271354">
      <w:pPr>
        <w:rPr>
          <w:lang w:val="ru-RU"/>
        </w:rPr>
      </w:pPr>
      <w:r>
        <w:rPr>
          <w:lang w:val="ru-RU"/>
        </w:rPr>
        <w:t xml:space="preserve">Проблема заключается в том, что зачастую хранить чеки неудобно. При эксплуатации любого физического носителя существуют определенные неудобства. Бумага, например, легко подвергается внешним воздействиям. Чек, напечатанный на термобумаге, становится нечитаемым в достаточно короткий срок, что делает невозможным его дальнейшее использование. </w:t>
      </w:r>
    </w:p>
    <w:p w14:paraId="14C04F50" w14:textId="77777777" w:rsidR="00271354" w:rsidRPr="00E431CA" w:rsidRDefault="00271354" w:rsidP="00271354">
      <w:pPr>
        <w:rPr>
          <w:lang w:val="ru-RU"/>
        </w:rPr>
      </w:pPr>
      <w:r>
        <w:rPr>
          <w:lang w:val="ru-RU"/>
        </w:rPr>
        <w:t>Покупатели уже сейчас могут на этапе расчёта за покупки сказать продавцу, чтобы тот вместо выдачи бумажного фискального чека отправил электронную версию на электронную почту или на мобильный телефон в СМС. Но большинство продавцов просто даже не знают о такой возможности, что затрудняет использование такого варианта. Ко всему прочему, получение чека таким способом часто является медленным, так как чек может прийти не сразу, а в течение нескольких дней.</w:t>
      </w:r>
    </w:p>
    <w:p w14:paraId="14A4BFF9" w14:textId="3FD155A0" w:rsidR="00271354" w:rsidRPr="00271354" w:rsidRDefault="00271354" w:rsidP="00271354">
      <w:pPr>
        <w:rPr>
          <w:lang w:val="ru-RU"/>
        </w:rPr>
      </w:pPr>
      <w:r>
        <w:rPr>
          <w:lang w:val="ru-RU"/>
        </w:rPr>
        <w:t xml:space="preserve">На данный момент для мобильных устройств существует официальное приложение Федеральной налоговой службы, которое позволяет сканировать </w:t>
      </w:r>
      <w:r>
        <w:t>QR</w:t>
      </w:r>
      <w:r w:rsidRPr="00D908C0">
        <w:rPr>
          <w:lang w:val="ru-RU"/>
        </w:rPr>
        <w:t>-</w:t>
      </w:r>
      <w:r>
        <w:rPr>
          <w:lang w:val="ru-RU"/>
        </w:rPr>
        <w:t xml:space="preserve">код и получать электронную копию чека. Но функционал приложения ограничен только просмотром изображения чека, которое зачастую неудобно просматривать, и экспортом в форматы </w:t>
      </w:r>
      <w:r>
        <w:t>JSON</w:t>
      </w:r>
      <w:r w:rsidRPr="008C76B1">
        <w:rPr>
          <w:lang w:val="ru-RU"/>
        </w:rPr>
        <w:t xml:space="preserve">, </w:t>
      </w:r>
      <w:r>
        <w:t>PNG</w:t>
      </w:r>
      <w:r w:rsidRPr="008C76B1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HTML</w:t>
      </w:r>
      <w:r w:rsidRPr="008C76B1">
        <w:rPr>
          <w:lang w:val="ru-RU"/>
        </w:rPr>
        <w:t xml:space="preserve">, </w:t>
      </w:r>
      <w:r>
        <w:rPr>
          <w:lang w:val="ru-RU"/>
        </w:rPr>
        <w:t xml:space="preserve">которые плохо подходят для анализа. </w:t>
      </w:r>
    </w:p>
    <w:p w14:paraId="77228F44" w14:textId="2F87151F" w:rsidR="00E96578" w:rsidRDefault="00271354" w:rsidP="004E0125">
      <w:pPr>
        <w:pStyle w:val="10"/>
        <w:rPr>
          <w:lang w:val="ru-RU"/>
        </w:rPr>
      </w:pPr>
      <w:bookmarkStart w:id="11" w:name="_Toc516742073"/>
      <w:r>
        <w:rPr>
          <w:lang w:val="ru-RU"/>
        </w:rPr>
        <w:t xml:space="preserve">1.2 </w:t>
      </w:r>
      <w:r w:rsidR="00265D0C">
        <w:rPr>
          <w:lang w:val="ru-RU"/>
        </w:rPr>
        <w:t>Формирование требований к программному изделию</w:t>
      </w:r>
      <w:bookmarkEnd w:id="2"/>
      <w:bookmarkEnd w:id="3"/>
      <w:bookmarkEnd w:id="4"/>
      <w:bookmarkEnd w:id="5"/>
      <w:bookmarkEnd w:id="11"/>
    </w:p>
    <w:p w14:paraId="11EE8807" w14:textId="16CA7F52" w:rsidR="00AB429D" w:rsidRDefault="00210B99" w:rsidP="00210B99">
      <w:pPr>
        <w:ind w:firstLine="0"/>
        <w:rPr>
          <w:lang w:val="ru-RU"/>
        </w:rPr>
      </w:pPr>
      <w:r>
        <w:rPr>
          <w:lang w:val="ru-RU"/>
        </w:rPr>
        <w:tab/>
        <w:t xml:space="preserve">Программное изделие </w:t>
      </w:r>
      <w:r w:rsidR="0045506F">
        <w:rPr>
          <w:lang w:val="ru-RU"/>
        </w:rPr>
        <w:t xml:space="preserve">должно представлять из себя </w:t>
      </w:r>
      <w:r w:rsidR="00F52438">
        <w:rPr>
          <w:lang w:val="ru-RU"/>
        </w:rPr>
        <w:t>приложение для мобильной платформы, позволяющее</w:t>
      </w:r>
      <w:r w:rsidR="00945FBC">
        <w:rPr>
          <w:lang w:val="ru-RU"/>
        </w:rPr>
        <w:t xml:space="preserve"> сохранять и просматривать информацию о совершенных покупках в оптовых и розничных магазинах, а также в различных торговых точках. </w:t>
      </w:r>
      <w:r w:rsidR="005C486C">
        <w:rPr>
          <w:lang w:val="ru-RU"/>
        </w:rPr>
        <w:t>Приложени</w:t>
      </w:r>
      <w:r w:rsidR="003D3F5A">
        <w:rPr>
          <w:lang w:val="ru-RU"/>
        </w:rPr>
        <w:t>ю требуется</w:t>
      </w:r>
      <w:r w:rsidR="005C486C">
        <w:rPr>
          <w:lang w:val="ru-RU"/>
        </w:rPr>
        <w:t xml:space="preserve"> отображать подробную информацию о приобретениях</w:t>
      </w:r>
      <w:r w:rsidR="00CA09C2">
        <w:rPr>
          <w:lang w:val="ru-RU"/>
        </w:rPr>
        <w:t xml:space="preserve">, </w:t>
      </w:r>
      <w:r w:rsidR="00FF3AD3">
        <w:rPr>
          <w:lang w:val="ru-RU"/>
        </w:rPr>
        <w:t xml:space="preserve">вести статистику денежных расходов, а также динамику цен на отдельно взятый товар. </w:t>
      </w:r>
      <w:r w:rsidR="00713535">
        <w:rPr>
          <w:lang w:val="ru-RU"/>
        </w:rPr>
        <w:t xml:space="preserve">Также </w:t>
      </w:r>
      <w:r w:rsidR="003D3F5A">
        <w:rPr>
          <w:lang w:val="ru-RU"/>
        </w:rPr>
        <w:t xml:space="preserve">необходим функционал группировки торговых точек одной организации с информацией о них, включая </w:t>
      </w:r>
      <w:r w:rsidR="00B7346B">
        <w:rPr>
          <w:lang w:val="ru-RU"/>
        </w:rPr>
        <w:t xml:space="preserve">возможность просмотра местоположения торговой точки на карте. </w:t>
      </w:r>
    </w:p>
    <w:p w14:paraId="084A1189" w14:textId="3E5C5837" w:rsidR="00377B22" w:rsidRDefault="00B7346B" w:rsidP="00D47C15">
      <w:pPr>
        <w:rPr>
          <w:lang w:val="ru-RU"/>
        </w:rPr>
      </w:pPr>
      <w:r>
        <w:rPr>
          <w:lang w:val="ru-RU"/>
        </w:rPr>
        <w:t xml:space="preserve">Получение информации о фискальных чеках должно </w:t>
      </w:r>
      <w:r w:rsidR="00D47C15">
        <w:rPr>
          <w:lang w:val="ru-RU"/>
        </w:rPr>
        <w:t xml:space="preserve">быть реализовано </w:t>
      </w:r>
      <w:r w:rsidR="00713535">
        <w:rPr>
          <w:lang w:val="ru-RU"/>
        </w:rPr>
        <w:t xml:space="preserve">путём сканирования </w:t>
      </w:r>
      <w:r w:rsidR="00713535">
        <w:t>QR</w:t>
      </w:r>
      <w:r w:rsidR="00713535" w:rsidRPr="00825576">
        <w:rPr>
          <w:lang w:val="ru-RU"/>
        </w:rPr>
        <w:t>-</w:t>
      </w:r>
      <w:r w:rsidR="00713535">
        <w:rPr>
          <w:lang w:val="ru-RU"/>
        </w:rPr>
        <w:t xml:space="preserve">штрихкода, расположенного на бумажном чеке с помощью камеры устройства или импортом </w:t>
      </w:r>
      <w:r w:rsidR="00713535">
        <w:t>JSON</w:t>
      </w:r>
      <w:r w:rsidR="00713535" w:rsidRPr="007645B0">
        <w:rPr>
          <w:lang w:val="ru-RU"/>
        </w:rPr>
        <w:t>-</w:t>
      </w:r>
      <w:r w:rsidR="00713535">
        <w:rPr>
          <w:lang w:val="ru-RU"/>
        </w:rPr>
        <w:t>файла с данными о фискальном чеке из официального приложения Федеральной налоговой службы Российской Федерации.</w:t>
      </w:r>
    </w:p>
    <w:p w14:paraId="71E37CDE" w14:textId="1D652B13" w:rsidR="009A2579" w:rsidRPr="009041A4" w:rsidRDefault="0023503F" w:rsidP="00211B7E">
      <w:pPr>
        <w:rPr>
          <w:lang w:val="ru-RU"/>
        </w:rPr>
      </w:pPr>
      <w:r w:rsidRPr="009041A4">
        <w:rPr>
          <w:lang w:val="ru-RU"/>
        </w:rPr>
        <w:t xml:space="preserve">Программное изделие </w:t>
      </w:r>
      <w:r w:rsidR="00D03B4A">
        <w:rPr>
          <w:lang w:val="ru-RU"/>
        </w:rPr>
        <w:t xml:space="preserve">также </w:t>
      </w:r>
      <w:r w:rsidRPr="009041A4">
        <w:rPr>
          <w:lang w:val="ru-RU"/>
        </w:rPr>
        <w:t>должно иметь понятный и удобный пользовательский интерфейс</w:t>
      </w:r>
      <w:r w:rsidR="00D03B4A">
        <w:rPr>
          <w:lang w:val="ru-RU"/>
        </w:rPr>
        <w:t xml:space="preserve"> </w:t>
      </w:r>
      <w:r w:rsidR="009B4165">
        <w:rPr>
          <w:lang w:val="ru-RU"/>
        </w:rPr>
        <w:t xml:space="preserve">на русском языке </w:t>
      </w:r>
      <w:r w:rsidR="00D03B4A">
        <w:rPr>
          <w:lang w:val="ru-RU"/>
        </w:rPr>
        <w:t xml:space="preserve">и </w:t>
      </w:r>
      <w:r w:rsidR="005335EE">
        <w:rPr>
          <w:lang w:val="ru-RU"/>
        </w:rPr>
        <w:t xml:space="preserve">должно </w:t>
      </w:r>
      <w:r w:rsidR="00D03B4A">
        <w:rPr>
          <w:lang w:val="ru-RU"/>
        </w:rPr>
        <w:t xml:space="preserve">адаптироваться под различные форм-факторы и разрешения устройств. </w:t>
      </w:r>
    </w:p>
    <w:p w14:paraId="37D792D1" w14:textId="57085B1D" w:rsidR="00501982" w:rsidRPr="006F2E75" w:rsidRDefault="001142DF" w:rsidP="006F2E75">
      <w:pPr>
        <w:rPr>
          <w:b/>
          <w:lang w:val="ru-RU"/>
        </w:rPr>
      </w:pPr>
      <w:bookmarkStart w:id="12" w:name="_Toc514104041"/>
      <w:bookmarkStart w:id="13" w:name="_Toc514096387"/>
      <w:bookmarkStart w:id="14" w:name="_Toc514284903"/>
      <w:r w:rsidRPr="006F2E75">
        <w:rPr>
          <w:b/>
          <w:lang w:val="ru-RU"/>
        </w:rPr>
        <w:t>Требования к функциям и задачам</w:t>
      </w:r>
      <w:bookmarkEnd w:id="12"/>
      <w:bookmarkEnd w:id="13"/>
      <w:bookmarkEnd w:id="14"/>
    </w:p>
    <w:p w14:paraId="769C4C89" w14:textId="1645831E" w:rsidR="00A149CB" w:rsidRDefault="00A149CB" w:rsidP="00A149CB">
      <w:pPr>
        <w:rPr>
          <w:lang w:val="ru-RU"/>
        </w:rPr>
      </w:pPr>
      <w:r>
        <w:rPr>
          <w:lang w:val="ru-RU"/>
        </w:rPr>
        <w:t>Приложени</w:t>
      </w:r>
      <w:r w:rsidR="00210B99">
        <w:rPr>
          <w:lang w:val="ru-RU"/>
        </w:rPr>
        <w:t>е</w:t>
      </w:r>
      <w:r>
        <w:rPr>
          <w:lang w:val="ru-RU"/>
        </w:rPr>
        <w:t xml:space="preserve"> должно реализовывать следующий функционал:</w:t>
      </w:r>
    </w:p>
    <w:p w14:paraId="56B95BB1" w14:textId="16B065A1" w:rsidR="00A149CB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п</w:t>
      </w:r>
      <w:r w:rsidR="00C9327E">
        <w:t xml:space="preserve">олучение информации о фискальном чеке с сервера </w:t>
      </w:r>
      <w:r w:rsidR="00904EB1">
        <w:t>оператора фискальных данных;</w:t>
      </w:r>
    </w:p>
    <w:p w14:paraId="452AB565" w14:textId="53A75867" w:rsidR="00904EB1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д</w:t>
      </w:r>
      <w:r w:rsidR="00210B99">
        <w:t>обавление полученной информации о чеке в базу данных приложения</w:t>
      </w:r>
      <w:r w:rsidR="00DA57C9">
        <w:t>;</w:t>
      </w:r>
    </w:p>
    <w:p w14:paraId="4EF277C5" w14:textId="0C2474E8" w:rsidR="00DA57C9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г</w:t>
      </w:r>
      <w:r w:rsidR="00CB2FFE">
        <w:t xml:space="preserve">руппировка добавленных чеков по </w:t>
      </w:r>
      <w:r w:rsidR="006A6A24">
        <w:t>организациям и торговым точкам;</w:t>
      </w:r>
    </w:p>
    <w:p w14:paraId="39A176DA" w14:textId="06F32088" w:rsidR="006A6A24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в</w:t>
      </w:r>
      <w:r w:rsidR="006A6A24">
        <w:t xml:space="preserve">ывод всех </w:t>
      </w:r>
      <w:r w:rsidR="00205CF1">
        <w:t>приобретённых товаров;</w:t>
      </w:r>
    </w:p>
    <w:p w14:paraId="5AB5DE72" w14:textId="2FF1B355" w:rsidR="00205CF1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в</w:t>
      </w:r>
      <w:r w:rsidR="00205CF1">
        <w:t xml:space="preserve">ывод всех организаций и торговых точек, в которых </w:t>
      </w:r>
      <w:r w:rsidR="00896D1A">
        <w:t>были совершены покупки;</w:t>
      </w:r>
    </w:p>
    <w:p w14:paraId="3255579B" w14:textId="5E09E28A" w:rsidR="00896D1A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в</w:t>
      </w:r>
      <w:r w:rsidR="00896D1A">
        <w:t xml:space="preserve">ывод </w:t>
      </w:r>
      <w:r w:rsidR="0022693E">
        <w:t>информации и статистики</w:t>
      </w:r>
      <w:r w:rsidR="00896D1A">
        <w:t xml:space="preserve"> по каждой организации и торговой точке</w:t>
      </w:r>
      <w:r w:rsidR="0022693E">
        <w:t xml:space="preserve">, а именно: общее количество покупок, общая сумма покупок, </w:t>
      </w:r>
      <w:r w:rsidR="00072771">
        <w:t xml:space="preserve">адрес торговой точки (при наличии), </w:t>
      </w:r>
      <w:r w:rsidR="00F32CE2">
        <w:t>название организации;</w:t>
      </w:r>
    </w:p>
    <w:p w14:paraId="37E73CAE" w14:textId="30349D10" w:rsidR="00F32CE2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в</w:t>
      </w:r>
      <w:r w:rsidR="00F32CE2">
        <w:t>ывод информации о каждом фискальном чеке: количество и наименование позиций</w:t>
      </w:r>
      <w:r w:rsidR="00092A26">
        <w:t>, количество товара в позиции, цена товара</w:t>
      </w:r>
      <w:r w:rsidR="00F64EDC">
        <w:t xml:space="preserve"> за штуку, стоимость позиции</w:t>
      </w:r>
      <w:r w:rsidR="00D25A1F">
        <w:t xml:space="preserve">, </w:t>
      </w:r>
      <w:r w:rsidR="00092A26">
        <w:t>сумма к оплате, сумма НДС, сумма скидок (при наличии)</w:t>
      </w:r>
      <w:r w:rsidR="00F64EDC">
        <w:t xml:space="preserve">, информацию об организации, </w:t>
      </w:r>
      <w:r w:rsidR="008F2D5B">
        <w:t>ФИО кассира (при наличии)</w:t>
      </w:r>
    </w:p>
    <w:p w14:paraId="6AE7FEEF" w14:textId="030EF0B6" w:rsidR="00FF7CCC" w:rsidRPr="00337B5F" w:rsidRDefault="007914DE" w:rsidP="007F6DD1">
      <w:pPr>
        <w:pStyle w:val="a6"/>
        <w:numPr>
          <w:ilvl w:val="0"/>
          <w:numId w:val="2"/>
        </w:numPr>
        <w:tabs>
          <w:tab w:val="left" w:pos="1134"/>
        </w:tabs>
        <w:ind w:left="0" w:firstLine="709"/>
      </w:pPr>
      <w:r>
        <w:t>в</w:t>
      </w:r>
      <w:r w:rsidR="00FF7CCC">
        <w:t>ывод информации о каждом приобретённом товаре: наименование, общее купленное количество, общая стоимость,</w:t>
      </w:r>
      <w:r w:rsidR="00F97935">
        <w:t xml:space="preserve"> минимальная цена, максимальная цена, </w:t>
      </w:r>
      <w:r w:rsidR="00777DC5">
        <w:t>торговая точка.</w:t>
      </w:r>
    </w:p>
    <w:p w14:paraId="6F805EB2" w14:textId="5F9B634F" w:rsidR="001142DF" w:rsidRPr="006F2E75" w:rsidRDefault="001142DF" w:rsidP="006F2E75">
      <w:pPr>
        <w:rPr>
          <w:b/>
          <w:lang w:val="ru-RU"/>
        </w:rPr>
      </w:pPr>
      <w:bookmarkStart w:id="15" w:name="_Toc514104042"/>
      <w:bookmarkStart w:id="16" w:name="_Toc514096388"/>
      <w:bookmarkStart w:id="17" w:name="_Toc514284904"/>
      <w:r w:rsidRPr="006F2E75">
        <w:rPr>
          <w:b/>
          <w:lang w:val="ru-RU"/>
        </w:rPr>
        <w:t>Требования по информационному обеспечению</w:t>
      </w:r>
      <w:bookmarkEnd w:id="15"/>
      <w:bookmarkEnd w:id="16"/>
      <w:bookmarkEnd w:id="17"/>
    </w:p>
    <w:p w14:paraId="015CF6FA" w14:textId="4A08B195" w:rsidR="001157DA" w:rsidRDefault="005F3FEE" w:rsidP="005F3FEE">
      <w:pPr>
        <w:rPr>
          <w:lang w:val="ru-RU"/>
        </w:rPr>
      </w:pPr>
      <w:r>
        <w:rPr>
          <w:lang w:val="ru-RU"/>
        </w:rPr>
        <w:t xml:space="preserve">В программном изделии будет </w:t>
      </w:r>
      <w:r w:rsidR="00C80112">
        <w:rPr>
          <w:lang w:val="ru-RU"/>
        </w:rPr>
        <w:t>два</w:t>
      </w:r>
      <w:r>
        <w:rPr>
          <w:lang w:val="ru-RU"/>
        </w:rPr>
        <w:t xml:space="preserve"> класса хранимых данных:</w:t>
      </w:r>
    </w:p>
    <w:p w14:paraId="673DC163" w14:textId="667AF307" w:rsidR="005F3FEE" w:rsidRDefault="007914DE" w:rsidP="009D44DB">
      <w:pPr>
        <w:pStyle w:val="a6"/>
        <w:numPr>
          <w:ilvl w:val="0"/>
          <w:numId w:val="4"/>
        </w:numPr>
      </w:pPr>
      <w:r>
        <w:t>д</w:t>
      </w:r>
      <w:r w:rsidR="001157DA">
        <w:t xml:space="preserve">анные о фискальных </w:t>
      </w:r>
      <w:r w:rsidR="00C80112">
        <w:t>чеках, товарах</w:t>
      </w:r>
      <w:r w:rsidR="00760744">
        <w:t>, организациях и торговых точках;</w:t>
      </w:r>
    </w:p>
    <w:p w14:paraId="5B21972F" w14:textId="0B7D74C6" w:rsidR="00760744" w:rsidRDefault="007914DE" w:rsidP="009D44DB">
      <w:pPr>
        <w:pStyle w:val="a6"/>
        <w:numPr>
          <w:ilvl w:val="0"/>
          <w:numId w:val="4"/>
        </w:numPr>
      </w:pPr>
      <w:r>
        <w:t>п</w:t>
      </w:r>
      <w:r w:rsidR="00C80112">
        <w:t>араметры приложения</w:t>
      </w:r>
      <w:r w:rsidR="00A4541A">
        <w:t>;</w:t>
      </w:r>
    </w:p>
    <w:p w14:paraId="104E7109" w14:textId="58A0F23A" w:rsidR="00A4541A" w:rsidRDefault="00A4541A" w:rsidP="00A4541A">
      <w:pPr>
        <w:rPr>
          <w:lang w:val="ru-RU"/>
        </w:rPr>
      </w:pPr>
      <w:r>
        <w:rPr>
          <w:lang w:val="ru-RU"/>
        </w:rPr>
        <w:t>Для первого к</w:t>
      </w:r>
      <w:r w:rsidR="009D44DB">
        <w:rPr>
          <w:lang w:val="ru-RU"/>
        </w:rPr>
        <w:t>ласса данных целесообраз</w:t>
      </w:r>
      <w:r w:rsidR="0025326D">
        <w:rPr>
          <w:lang w:val="ru-RU"/>
        </w:rPr>
        <w:t>но использовать базу данных</w:t>
      </w:r>
      <w:r w:rsidR="003B54C4">
        <w:rPr>
          <w:lang w:val="ru-RU"/>
        </w:rPr>
        <w:t xml:space="preserve">, это </w:t>
      </w:r>
      <w:r w:rsidR="00973CE1">
        <w:rPr>
          <w:lang w:val="ru-RU"/>
        </w:rPr>
        <w:t>даст</w:t>
      </w:r>
      <w:r w:rsidR="003B54C4">
        <w:rPr>
          <w:lang w:val="ru-RU"/>
        </w:rPr>
        <w:t xml:space="preserve"> удобное хранение всех </w:t>
      </w:r>
      <w:r w:rsidR="00973CE1">
        <w:rPr>
          <w:lang w:val="ru-RU"/>
        </w:rPr>
        <w:t>необходимых данных в отдельных таблицах со связями между ними</w:t>
      </w:r>
      <w:r w:rsidR="00834366">
        <w:rPr>
          <w:lang w:val="ru-RU"/>
        </w:rPr>
        <w:t>.</w:t>
      </w:r>
      <w:r w:rsidR="000520ED">
        <w:rPr>
          <w:lang w:val="ru-RU"/>
        </w:rPr>
        <w:t xml:space="preserve"> Для </w:t>
      </w:r>
      <w:r w:rsidR="00933441">
        <w:rPr>
          <w:lang w:val="ru-RU"/>
        </w:rPr>
        <w:t>организации базы данных будет и</w:t>
      </w:r>
      <w:r w:rsidR="00481CF7">
        <w:rPr>
          <w:lang w:val="ru-RU"/>
        </w:rPr>
        <w:t xml:space="preserve">спользоваться </w:t>
      </w:r>
      <w:r w:rsidR="00481CF7">
        <w:t>SQLite</w:t>
      </w:r>
      <w:r w:rsidR="00481CF7" w:rsidRPr="00DA059B">
        <w:rPr>
          <w:lang w:val="ru-RU"/>
        </w:rPr>
        <w:t xml:space="preserve"> - </w:t>
      </w:r>
      <w:r w:rsidR="00DA059B" w:rsidRPr="00DA059B">
        <w:rPr>
          <w:lang w:val="ru-RU"/>
        </w:rPr>
        <w:t>компактная встраиваемая СУБД.</w:t>
      </w:r>
      <w:r w:rsidR="00DA059B">
        <w:rPr>
          <w:lang w:val="ru-RU"/>
        </w:rPr>
        <w:t xml:space="preserve"> Её выбор обусловлен тем, что </w:t>
      </w:r>
      <w:r w:rsidR="00DA059B">
        <w:t>SQLite</w:t>
      </w:r>
      <w:r w:rsidR="00DA059B" w:rsidRPr="00DA059B">
        <w:rPr>
          <w:lang w:val="ru-RU"/>
        </w:rPr>
        <w:t xml:space="preserve"> </w:t>
      </w:r>
      <w:r w:rsidR="00DA059B">
        <w:rPr>
          <w:lang w:val="ru-RU"/>
        </w:rPr>
        <w:t xml:space="preserve">не использует парадигму «клиент-сервер», а работает как встраиваемая в приложение библиотека, что </w:t>
      </w:r>
      <w:r w:rsidR="0011160F">
        <w:rPr>
          <w:lang w:val="ru-RU"/>
        </w:rPr>
        <w:t xml:space="preserve">означает отсутствие </w:t>
      </w:r>
      <w:r w:rsidR="00F67AB1">
        <w:rPr>
          <w:lang w:val="ru-RU"/>
        </w:rPr>
        <w:t>необходимости</w:t>
      </w:r>
      <w:r w:rsidR="0011160F">
        <w:rPr>
          <w:lang w:val="ru-RU"/>
        </w:rPr>
        <w:t xml:space="preserve"> в </w:t>
      </w:r>
      <w:r w:rsidR="00F67AB1">
        <w:rPr>
          <w:lang w:val="ru-RU"/>
        </w:rPr>
        <w:t xml:space="preserve">разработке </w:t>
      </w:r>
      <w:r w:rsidR="00F67AB1" w:rsidRPr="00EF1B5A">
        <w:rPr>
          <w:lang w:val="ru-RU"/>
        </w:rPr>
        <w:t>отдельного</w:t>
      </w:r>
      <w:r w:rsidR="0011160F">
        <w:rPr>
          <w:lang w:val="ru-RU"/>
        </w:rPr>
        <w:t xml:space="preserve"> </w:t>
      </w:r>
      <w:r w:rsidR="00F67AB1">
        <w:rPr>
          <w:lang w:val="ru-RU"/>
        </w:rPr>
        <w:t xml:space="preserve">серверного приложения. </w:t>
      </w:r>
      <w:r w:rsidR="00EF1B5A">
        <w:rPr>
          <w:lang w:val="ru-RU"/>
        </w:rPr>
        <w:t>Так</w:t>
      </w:r>
      <w:r w:rsidR="005D7CA8">
        <w:rPr>
          <w:lang w:val="ru-RU"/>
        </w:rPr>
        <w:t>же, эта СУБД я</w:t>
      </w:r>
      <w:r w:rsidR="00515B64">
        <w:rPr>
          <w:lang w:val="ru-RU"/>
        </w:rPr>
        <w:t xml:space="preserve">вляется стандартной для платформы </w:t>
      </w:r>
      <w:r w:rsidR="00515B64">
        <w:t>Android</w:t>
      </w:r>
      <w:r w:rsidR="00515B64">
        <w:rPr>
          <w:lang w:val="ru-RU"/>
        </w:rPr>
        <w:t xml:space="preserve">. </w:t>
      </w:r>
      <w:r w:rsidR="00FC1723">
        <w:rPr>
          <w:lang w:val="ru-RU"/>
        </w:rPr>
        <w:t xml:space="preserve">Это </w:t>
      </w:r>
      <w:r w:rsidR="00DA059B">
        <w:rPr>
          <w:lang w:val="ru-RU"/>
        </w:rPr>
        <w:t xml:space="preserve">позволяет </w:t>
      </w:r>
      <w:r w:rsidR="006D23D9">
        <w:rPr>
          <w:lang w:val="ru-RU"/>
        </w:rPr>
        <w:t>уменьшить ресурсозависимость приложения и упростить разработку.</w:t>
      </w:r>
      <w:r w:rsidR="00B30D30">
        <w:rPr>
          <w:lang w:val="ru-RU"/>
        </w:rPr>
        <w:t xml:space="preserve"> </w:t>
      </w:r>
    </w:p>
    <w:p w14:paraId="7EB24136" w14:textId="2664A720" w:rsidR="003D0B7D" w:rsidRDefault="00834366" w:rsidP="00A4541A">
      <w:pPr>
        <w:rPr>
          <w:lang w:val="ru-RU"/>
        </w:rPr>
      </w:pPr>
      <w:r>
        <w:rPr>
          <w:lang w:val="ru-RU"/>
        </w:rPr>
        <w:t xml:space="preserve">Второй класс данных целесообразно хранить как </w:t>
      </w:r>
      <w:r>
        <w:t>XML</w:t>
      </w:r>
      <w:r w:rsidRPr="00834366">
        <w:rPr>
          <w:lang w:val="ru-RU"/>
        </w:rPr>
        <w:t xml:space="preserve"> </w:t>
      </w:r>
      <w:r>
        <w:rPr>
          <w:lang w:val="ru-RU"/>
        </w:rPr>
        <w:t xml:space="preserve">или </w:t>
      </w:r>
      <w:r>
        <w:t>JSON</w:t>
      </w:r>
      <w:r w:rsidRPr="00834366">
        <w:rPr>
          <w:lang w:val="ru-RU"/>
        </w:rPr>
        <w:t xml:space="preserve"> </w:t>
      </w:r>
      <w:r>
        <w:rPr>
          <w:lang w:val="ru-RU"/>
        </w:rPr>
        <w:t>файл</w:t>
      </w:r>
      <w:r w:rsidR="00F76C32">
        <w:rPr>
          <w:lang w:val="ru-RU"/>
        </w:rPr>
        <w:t>, в котором будут содержаться пары</w:t>
      </w:r>
      <w:r w:rsidR="005A3C16">
        <w:rPr>
          <w:lang w:val="ru-RU"/>
        </w:rPr>
        <w:t xml:space="preserve"> ключ-значение.</w:t>
      </w:r>
      <w:r w:rsidR="00F76C32">
        <w:rPr>
          <w:lang w:val="ru-RU"/>
        </w:rPr>
        <w:t xml:space="preserve"> </w:t>
      </w:r>
      <w:r w:rsidR="0044623C">
        <w:rPr>
          <w:lang w:val="ru-RU"/>
        </w:rPr>
        <w:t xml:space="preserve">Средства разработки предоставляют инструменты для работы с таким типом файлов, что </w:t>
      </w:r>
      <w:r w:rsidR="002C6342">
        <w:rPr>
          <w:lang w:val="ru-RU"/>
        </w:rPr>
        <w:t xml:space="preserve">позволит легко настроить взаимодействие приложения и файла с параметрами, а также даст возможность </w:t>
      </w:r>
      <w:r w:rsidR="00854331">
        <w:rPr>
          <w:lang w:val="ru-RU"/>
        </w:rPr>
        <w:t xml:space="preserve">при необходимости обратиться напрямую к файлу для просмотра и редактирования. </w:t>
      </w:r>
    </w:p>
    <w:p w14:paraId="2EC5F02A" w14:textId="17B84C8F" w:rsidR="00834366" w:rsidRPr="00834366" w:rsidRDefault="008F280A" w:rsidP="00A4541A">
      <w:pPr>
        <w:rPr>
          <w:lang w:val="ru-RU"/>
        </w:rPr>
      </w:pPr>
      <w:r>
        <w:rPr>
          <w:lang w:val="ru-RU"/>
        </w:rPr>
        <w:t>И база данных, и параметры</w:t>
      </w:r>
      <w:r w:rsidR="00F76C32">
        <w:rPr>
          <w:lang w:val="ru-RU"/>
        </w:rPr>
        <w:t xml:space="preserve"> будет храниться </w:t>
      </w:r>
      <w:r w:rsidR="00096D9E">
        <w:rPr>
          <w:lang w:val="ru-RU"/>
        </w:rPr>
        <w:t>на накопителе устройства, в специально выделенной для приложения папке</w:t>
      </w:r>
      <w:r w:rsidR="00401790">
        <w:rPr>
          <w:lang w:val="ru-RU"/>
        </w:rPr>
        <w:t xml:space="preserve"> в системном разделе, куда нет прямого доступа пользователю. Это обеспечит большую надежность от непреднамеренного </w:t>
      </w:r>
      <w:r w:rsidR="00F02275">
        <w:rPr>
          <w:lang w:val="ru-RU"/>
        </w:rPr>
        <w:t xml:space="preserve">повреждения информации пользователем. </w:t>
      </w:r>
      <w:r w:rsidR="00EE670E" w:rsidRPr="00EE670E">
        <w:rPr>
          <w:lang w:val="ru-RU"/>
        </w:rPr>
        <w:t xml:space="preserve"> </w:t>
      </w:r>
    </w:p>
    <w:p w14:paraId="12D453FE" w14:textId="76A6E008" w:rsidR="00780910" w:rsidRDefault="00780910" w:rsidP="00780910">
      <w:pPr>
        <w:rPr>
          <w:lang w:val="ru-RU"/>
        </w:rPr>
      </w:pPr>
    </w:p>
    <w:p w14:paraId="06CB1576" w14:textId="24875FB3" w:rsidR="003325CB" w:rsidRDefault="00780910" w:rsidP="00BE725C">
      <w:pPr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4AD0F45" w14:textId="109F0D95" w:rsidR="003325CB" w:rsidRDefault="00383A88" w:rsidP="00133CDD">
      <w:pPr>
        <w:pStyle w:val="2"/>
        <w:rPr>
          <w:lang w:val="ru-RU"/>
        </w:rPr>
      </w:pPr>
      <w:bookmarkStart w:id="18" w:name="_Toc512635720"/>
      <w:bookmarkStart w:id="19" w:name="_Toc514104046"/>
      <w:bookmarkStart w:id="20" w:name="_Toc514096392"/>
      <w:bookmarkStart w:id="21" w:name="_Toc514284908"/>
      <w:bookmarkStart w:id="22" w:name="_Toc516742074"/>
      <w:r>
        <w:rPr>
          <w:lang w:val="ru-RU"/>
        </w:rPr>
        <w:t xml:space="preserve">Раздел 2 </w:t>
      </w:r>
      <w:bookmarkEnd w:id="18"/>
      <w:bookmarkEnd w:id="19"/>
      <w:bookmarkEnd w:id="20"/>
      <w:bookmarkEnd w:id="21"/>
      <w:r>
        <w:rPr>
          <w:lang w:val="ru-RU"/>
        </w:rPr>
        <w:t>Техническое задание</w:t>
      </w:r>
      <w:bookmarkEnd w:id="22"/>
    </w:p>
    <w:p w14:paraId="6AAA7573" w14:textId="7BCF9C79" w:rsidR="00374FC3" w:rsidRPr="001A05EA" w:rsidRDefault="006F2E75" w:rsidP="00133CDD">
      <w:pPr>
        <w:pStyle w:val="10"/>
        <w:rPr>
          <w:lang w:val="ru-RU"/>
        </w:rPr>
      </w:pPr>
      <w:bookmarkStart w:id="23" w:name="_Toc514104047"/>
      <w:bookmarkStart w:id="24" w:name="_Toc514096393"/>
      <w:bookmarkStart w:id="25" w:name="_Toc514284909"/>
      <w:bookmarkStart w:id="26" w:name="_Toc516742075"/>
      <w:r>
        <w:rPr>
          <w:lang w:val="ru-RU"/>
        </w:rPr>
        <w:t xml:space="preserve">2.1 </w:t>
      </w:r>
      <w:r w:rsidR="00605921" w:rsidRPr="001A05EA">
        <w:rPr>
          <w:lang w:val="ru-RU"/>
        </w:rPr>
        <w:t>Постановка задачи</w:t>
      </w:r>
      <w:bookmarkEnd w:id="23"/>
      <w:bookmarkEnd w:id="24"/>
      <w:bookmarkEnd w:id="25"/>
      <w:bookmarkEnd w:id="26"/>
    </w:p>
    <w:p w14:paraId="4990F7C0" w14:textId="4C4BF0BE" w:rsidR="00934BE5" w:rsidRDefault="00934BE5" w:rsidP="00934BE5">
      <w:pPr>
        <w:rPr>
          <w:lang w:val="ru-RU"/>
        </w:rPr>
      </w:pPr>
      <w:bookmarkStart w:id="27" w:name="OLE_LINK1"/>
      <w:bookmarkStart w:id="28" w:name="OLE_LINK2"/>
      <w:r>
        <w:rPr>
          <w:lang w:val="ru-RU"/>
        </w:rPr>
        <w:t>Необходимо разработать</w:t>
      </w:r>
      <w:r w:rsidRPr="0042231D">
        <w:rPr>
          <w:lang w:val="ru-RU"/>
        </w:rPr>
        <w:t xml:space="preserve"> приложение, которое бы </w:t>
      </w:r>
      <w:r w:rsidR="00F70735">
        <w:rPr>
          <w:lang w:val="ru-RU"/>
        </w:rPr>
        <w:t>получало, хранило и обрабатывало</w:t>
      </w:r>
      <w:r w:rsidRPr="0042231D">
        <w:rPr>
          <w:lang w:val="ru-RU"/>
        </w:rPr>
        <w:t xml:space="preserve"> электронные копии фискальных чеко</w:t>
      </w:r>
      <w:r w:rsidR="00F70735">
        <w:rPr>
          <w:lang w:val="ru-RU"/>
        </w:rPr>
        <w:t>в</w:t>
      </w:r>
      <w:r>
        <w:rPr>
          <w:lang w:val="ru-RU"/>
        </w:rPr>
        <w:t xml:space="preserve">. </w:t>
      </w:r>
    </w:p>
    <w:p w14:paraId="4E7854FB" w14:textId="67DC669F" w:rsidR="00934BE5" w:rsidRDefault="00934BE5" w:rsidP="00934BE5">
      <w:pPr>
        <w:rPr>
          <w:lang w:val="ru-RU"/>
        </w:rPr>
      </w:pPr>
      <w:r>
        <w:rPr>
          <w:lang w:val="ru-RU"/>
        </w:rPr>
        <w:t xml:space="preserve">В этом приложении должна быть возможность не только хранения самой копии чека, но и анализа информации, содержащейся в нём. Затем, на основе этого анализа </w:t>
      </w:r>
      <w:r w:rsidR="00F70735">
        <w:rPr>
          <w:lang w:val="ru-RU"/>
        </w:rPr>
        <w:t>данные</w:t>
      </w:r>
      <w:r>
        <w:rPr>
          <w:lang w:val="ru-RU"/>
        </w:rPr>
        <w:t xml:space="preserve"> должны группироваться по организациям, по торговым точкам, показываться статистика трат и динамика цен на определённый товар.</w:t>
      </w:r>
    </w:p>
    <w:p w14:paraId="2B1104AF" w14:textId="58FA46FF" w:rsidR="00934BE5" w:rsidRPr="008C76B1" w:rsidRDefault="00934BE5" w:rsidP="00934BE5">
      <w:pPr>
        <w:rPr>
          <w:lang w:val="ru-RU"/>
        </w:rPr>
      </w:pPr>
      <w:r>
        <w:rPr>
          <w:lang w:val="ru-RU"/>
        </w:rPr>
        <w:t xml:space="preserve">Также в приложении должен быть удобный интерфейс, который бы обеспечил быстрое взаимодействие с функционалом приложения. Приложение должно корректно отображаться на </w:t>
      </w:r>
      <w:r w:rsidR="00851103">
        <w:rPr>
          <w:lang w:val="ru-RU"/>
        </w:rPr>
        <w:t>устройствах с различными размерами экранов</w:t>
      </w:r>
    </w:p>
    <w:p w14:paraId="5F5021FF" w14:textId="27E512B9" w:rsidR="00934BE5" w:rsidRPr="00257AD2" w:rsidRDefault="00934BE5" w:rsidP="00257AD2">
      <w:pPr>
        <w:rPr>
          <w:lang w:val="ru-RU"/>
        </w:rPr>
      </w:pPr>
      <w:r w:rsidRPr="00E431CA">
        <w:rPr>
          <w:lang w:val="ru-RU"/>
        </w:rPr>
        <w:t>Программное изделие должно представлять собой мобильное приложение</w:t>
      </w:r>
      <w:r w:rsidR="00257AD2">
        <w:rPr>
          <w:lang w:val="ru-RU"/>
        </w:rPr>
        <w:t xml:space="preserve"> для платформы </w:t>
      </w:r>
      <w:r w:rsidR="00257AD2">
        <w:t>Android</w:t>
      </w:r>
      <w:r w:rsidR="00257AD2" w:rsidRPr="00257AD2">
        <w:rPr>
          <w:lang w:val="ru-RU"/>
        </w:rPr>
        <w:t>.</w:t>
      </w:r>
    </w:p>
    <w:p w14:paraId="5DAA25AB" w14:textId="531E655B" w:rsidR="00934BE5" w:rsidRPr="002557B2" w:rsidRDefault="00934BE5" w:rsidP="00934BE5">
      <w:pPr>
        <w:rPr>
          <w:lang w:val="ru-RU"/>
        </w:rPr>
      </w:pPr>
      <w:r w:rsidRPr="00E431CA">
        <w:rPr>
          <w:lang w:val="ru-RU"/>
        </w:rPr>
        <w:t xml:space="preserve">Приложение </w:t>
      </w:r>
      <w:r w:rsidR="00257AD2">
        <w:rPr>
          <w:lang w:val="ru-RU"/>
        </w:rPr>
        <w:t>должно быть</w:t>
      </w:r>
      <w:r w:rsidRPr="00E431CA">
        <w:rPr>
          <w:lang w:val="ru-RU"/>
        </w:rPr>
        <w:t xml:space="preserve"> реализовано на языке </w:t>
      </w:r>
      <w:r>
        <w:t>Java</w:t>
      </w:r>
      <w:r w:rsidRPr="00E431CA">
        <w:rPr>
          <w:lang w:val="ru-RU"/>
        </w:rPr>
        <w:t xml:space="preserve"> версии </w:t>
      </w:r>
      <w:r w:rsidRPr="00440DD4">
        <w:rPr>
          <w:lang w:val="ru-RU"/>
        </w:rPr>
        <w:t>7</w:t>
      </w:r>
      <w:r w:rsidR="00257AD2">
        <w:rPr>
          <w:lang w:val="ru-RU"/>
        </w:rPr>
        <w:t>.</w:t>
      </w:r>
      <w:r w:rsidRPr="00E431CA">
        <w:rPr>
          <w:lang w:val="ru-RU"/>
        </w:rPr>
        <w:t xml:space="preserve"> </w:t>
      </w:r>
      <w:r w:rsidRPr="00952D35">
        <w:rPr>
          <w:lang w:val="ru-RU"/>
        </w:rPr>
        <w:t>Для разметки активностей будет использован язык XML версии</w:t>
      </w:r>
      <w:r>
        <w:rPr>
          <w:lang w:val="ru-RU"/>
        </w:rPr>
        <w:t xml:space="preserve"> 1.0</w:t>
      </w:r>
      <w:r w:rsidRPr="0062750B">
        <w:rPr>
          <w:lang w:val="ru-RU"/>
        </w:rPr>
        <w:t xml:space="preserve">. </w:t>
      </w:r>
      <w:r w:rsidRPr="00E431CA">
        <w:rPr>
          <w:lang w:val="ru-RU"/>
        </w:rPr>
        <w:t xml:space="preserve">Для разработки приложения будет использована интегрированная среда разработки </w:t>
      </w:r>
      <w:r>
        <w:t>Android</w:t>
      </w:r>
      <w:r w:rsidRPr="00E431CA">
        <w:rPr>
          <w:lang w:val="ru-RU"/>
        </w:rPr>
        <w:t xml:space="preserve"> </w:t>
      </w:r>
      <w:r>
        <w:t>Studio</w:t>
      </w:r>
      <w:r>
        <w:rPr>
          <w:lang w:val="ru-RU"/>
        </w:rPr>
        <w:t xml:space="preserve"> с </w:t>
      </w:r>
      <w:r>
        <w:t>SDK</w:t>
      </w:r>
      <w:r w:rsidRPr="00E431CA">
        <w:rPr>
          <w:lang w:val="ru-RU"/>
        </w:rPr>
        <w:t xml:space="preserve"> версии </w:t>
      </w:r>
      <w:r w:rsidRPr="00A977AE">
        <w:rPr>
          <w:lang w:val="ru-RU"/>
        </w:rPr>
        <w:t>22</w:t>
      </w:r>
      <w:r w:rsidRPr="00E431CA">
        <w:rPr>
          <w:lang w:val="ru-RU"/>
        </w:rPr>
        <w:t xml:space="preserve">, что делает минимально поддерживаемой версией </w:t>
      </w:r>
      <w:r>
        <w:t>Android</w:t>
      </w:r>
      <w:r w:rsidRPr="00E431CA">
        <w:rPr>
          <w:lang w:val="ru-RU"/>
        </w:rPr>
        <w:t xml:space="preserve"> версию </w:t>
      </w:r>
      <w:r w:rsidRPr="00866CCB">
        <w:rPr>
          <w:lang w:val="ru-RU"/>
        </w:rPr>
        <w:t xml:space="preserve">5.1. </w:t>
      </w:r>
      <w:r w:rsidRPr="00E431CA">
        <w:rPr>
          <w:lang w:val="ru-RU"/>
        </w:rPr>
        <w:t xml:space="preserve">Эта версия Андроид работает на </w:t>
      </w:r>
      <w:r w:rsidR="00A91F5A">
        <w:rPr>
          <w:lang w:val="ru-RU"/>
        </w:rPr>
        <w:t>69,9</w:t>
      </w:r>
      <w:r w:rsidRPr="00E431CA">
        <w:rPr>
          <w:lang w:val="ru-RU"/>
        </w:rPr>
        <w:t xml:space="preserve">% </w:t>
      </w:r>
      <w:r w:rsidR="00A91F5A">
        <w:rPr>
          <w:lang w:val="ru-RU"/>
        </w:rPr>
        <w:t>от всех мобильных</w:t>
      </w:r>
      <w:r w:rsidRPr="00E431CA">
        <w:rPr>
          <w:lang w:val="ru-RU"/>
        </w:rPr>
        <w:t xml:space="preserve"> устройств, что обеспечивает достаточную аудиторию для продукта.</w:t>
      </w:r>
      <w:r w:rsidR="00DB155A">
        <w:rPr>
          <w:lang w:val="ru-RU"/>
        </w:rPr>
        <w:t xml:space="preserve"> </w:t>
      </w:r>
      <w:r w:rsidR="00DB155A" w:rsidRPr="00DB155A">
        <w:rPr>
          <w:lang w:val="ru-RU"/>
        </w:rPr>
        <w:t>[</w:t>
      </w:r>
      <w:r w:rsidR="00DB155A" w:rsidRPr="002557B2">
        <w:rPr>
          <w:lang w:val="ru-RU"/>
        </w:rPr>
        <w:t>2]</w:t>
      </w:r>
    </w:p>
    <w:p w14:paraId="6373E8EF" w14:textId="5AF29336" w:rsidR="00934BE5" w:rsidRDefault="00934BE5" w:rsidP="00934BE5">
      <w:pPr>
        <w:rPr>
          <w:lang w:val="ru-RU"/>
        </w:rPr>
      </w:pPr>
      <w:r>
        <w:rPr>
          <w:lang w:val="ru-RU"/>
        </w:rPr>
        <w:t xml:space="preserve">Само приложение </w:t>
      </w:r>
      <w:r w:rsidR="00306C57">
        <w:rPr>
          <w:lang w:val="ru-RU"/>
        </w:rPr>
        <w:t>должно быть</w:t>
      </w:r>
      <w:r>
        <w:rPr>
          <w:lang w:val="ru-RU"/>
        </w:rPr>
        <w:t xml:space="preserve"> интегрировано с официальным приложением Федеральной налоговой службы, так как ФНС не предоставляет возможности для регистрации и авторизации пользователей</w:t>
      </w:r>
      <w:r w:rsidR="00257AD2">
        <w:rPr>
          <w:lang w:val="ru-RU"/>
        </w:rPr>
        <w:t xml:space="preserve">. </w:t>
      </w:r>
      <w:r w:rsidR="00E26503">
        <w:rPr>
          <w:lang w:val="ru-RU"/>
        </w:rPr>
        <w:t>Р</w:t>
      </w:r>
      <w:r>
        <w:rPr>
          <w:lang w:val="ru-RU"/>
        </w:rPr>
        <w:t xml:space="preserve">азрабатываемое приложение будет получать готовый </w:t>
      </w:r>
      <w:r>
        <w:t>JSON</w:t>
      </w:r>
      <w:r w:rsidRPr="00DF3F71">
        <w:rPr>
          <w:lang w:val="ru-RU"/>
        </w:rPr>
        <w:t>-</w:t>
      </w:r>
      <w:r>
        <w:rPr>
          <w:lang w:val="ru-RU"/>
        </w:rPr>
        <w:t>файл копии фискального чека, который потом будет обрабатываться, анализироваться и отображаться пользователю в более удобной форме.</w:t>
      </w:r>
    </w:p>
    <w:p w14:paraId="57C0C08B" w14:textId="77A31BF8" w:rsidR="00934BE5" w:rsidRPr="00C94343" w:rsidRDefault="00257AD2" w:rsidP="00383A88">
      <w:pPr>
        <w:rPr>
          <w:lang w:val="ru-RU"/>
        </w:rPr>
      </w:pPr>
      <w:r>
        <w:rPr>
          <w:lang w:val="ru-RU"/>
        </w:rPr>
        <w:t xml:space="preserve">При этом также должна быть реализована возможность сканирования </w:t>
      </w:r>
      <w:r>
        <w:t>QR</w:t>
      </w:r>
      <w:r w:rsidRPr="00257AD2">
        <w:rPr>
          <w:lang w:val="ru-RU"/>
        </w:rPr>
        <w:t>-</w:t>
      </w:r>
      <w:r>
        <w:rPr>
          <w:lang w:val="ru-RU"/>
        </w:rPr>
        <w:t xml:space="preserve">кода на бумажном фискальном чеке </w:t>
      </w:r>
      <w:r w:rsidR="00383A88">
        <w:rPr>
          <w:lang w:val="ru-RU"/>
        </w:rPr>
        <w:t>и получения электронной копии с сервера Федеральной налоговой службы.</w:t>
      </w:r>
      <w:r w:rsidR="00306C57">
        <w:rPr>
          <w:lang w:val="ru-RU"/>
        </w:rPr>
        <w:t xml:space="preserve"> </w:t>
      </w:r>
    </w:p>
    <w:p w14:paraId="0CE72CED" w14:textId="7421B578" w:rsidR="00605921" w:rsidRPr="001A05EA" w:rsidRDefault="007709F7" w:rsidP="00133CDD">
      <w:pPr>
        <w:pStyle w:val="10"/>
        <w:rPr>
          <w:lang w:val="ru-RU"/>
        </w:rPr>
      </w:pPr>
      <w:bookmarkStart w:id="29" w:name="_Toc514104048"/>
      <w:bookmarkStart w:id="30" w:name="_Toc514096394"/>
      <w:bookmarkStart w:id="31" w:name="_Toc514284910"/>
      <w:bookmarkStart w:id="32" w:name="_Toc516742076"/>
      <w:bookmarkEnd w:id="27"/>
      <w:bookmarkEnd w:id="28"/>
      <w:r>
        <w:rPr>
          <w:lang w:val="ru-RU"/>
        </w:rPr>
        <w:t xml:space="preserve">2.2 </w:t>
      </w:r>
      <w:r w:rsidR="00605921" w:rsidRPr="001A05EA">
        <w:rPr>
          <w:lang w:val="ru-RU"/>
        </w:rPr>
        <w:t>Концепция информационной базы и её структура</w:t>
      </w:r>
      <w:bookmarkEnd w:id="29"/>
      <w:bookmarkEnd w:id="30"/>
      <w:bookmarkEnd w:id="31"/>
      <w:bookmarkEnd w:id="32"/>
    </w:p>
    <w:p w14:paraId="4C3BBD78" w14:textId="126FFC66" w:rsidR="000A0748" w:rsidRPr="002557B2" w:rsidRDefault="001167FF" w:rsidP="000A0748">
      <w:pPr>
        <w:rPr>
          <w:lang w:val="ru-RU"/>
        </w:rPr>
      </w:pPr>
      <w:r>
        <w:rPr>
          <w:lang w:val="ru-RU"/>
        </w:rPr>
        <w:t xml:space="preserve">Для </w:t>
      </w:r>
      <w:r w:rsidR="009560A5">
        <w:rPr>
          <w:lang w:val="ru-RU"/>
        </w:rPr>
        <w:t>реализации программного продукта</w:t>
      </w:r>
      <w:r w:rsidR="00AD42FA">
        <w:rPr>
          <w:lang w:val="ru-RU"/>
        </w:rPr>
        <w:t xml:space="preserve"> требуется </w:t>
      </w:r>
      <w:r w:rsidR="008541C7">
        <w:rPr>
          <w:lang w:val="ru-RU"/>
        </w:rPr>
        <w:t>реализовать необходимое информационное обеспечение</w:t>
      </w:r>
      <w:r w:rsidR="00D31F06">
        <w:rPr>
          <w:lang w:val="ru-RU"/>
        </w:rPr>
        <w:t xml:space="preserve">, </w:t>
      </w:r>
      <w:r w:rsidR="009B4F46">
        <w:rPr>
          <w:lang w:val="ru-RU"/>
        </w:rPr>
        <w:t>создающее услови</w:t>
      </w:r>
      <w:r w:rsidR="008C7599">
        <w:rPr>
          <w:lang w:val="ru-RU"/>
        </w:rPr>
        <w:t xml:space="preserve">я </w:t>
      </w:r>
      <w:r w:rsidR="003D63BE">
        <w:rPr>
          <w:lang w:val="ru-RU"/>
        </w:rPr>
        <w:t xml:space="preserve">для </w:t>
      </w:r>
      <w:r w:rsidR="00CE28FF" w:rsidRPr="00CE28FF">
        <w:rPr>
          <w:lang w:val="ru-RU"/>
        </w:rPr>
        <w:t>функционирования систем управления, обеспечение ее необходимой информацией, средствами поиска, накопления, хранения, обработки, передачи информации, организации банков данных.</w:t>
      </w:r>
      <w:r w:rsidR="00D31F06">
        <w:rPr>
          <w:lang w:val="ru-RU"/>
        </w:rPr>
        <w:t xml:space="preserve"> </w:t>
      </w:r>
      <w:r w:rsidR="008541C7">
        <w:rPr>
          <w:lang w:val="ru-RU"/>
        </w:rPr>
        <w:t xml:space="preserve"> </w:t>
      </w:r>
      <w:r w:rsidR="008541C7" w:rsidRPr="00D31F06">
        <w:rPr>
          <w:lang w:val="ru-RU"/>
        </w:rPr>
        <w:t>[</w:t>
      </w:r>
      <w:r w:rsidR="008F294F" w:rsidRPr="00D31F06">
        <w:rPr>
          <w:lang w:val="ru-RU"/>
        </w:rPr>
        <w:t xml:space="preserve">3, </w:t>
      </w:r>
      <w:r w:rsidR="004C33D2">
        <w:rPr>
          <w:lang w:val="ru-RU"/>
        </w:rPr>
        <w:t xml:space="preserve">с. </w:t>
      </w:r>
      <w:r w:rsidR="0074722E">
        <w:rPr>
          <w:lang w:val="ru-RU"/>
        </w:rPr>
        <w:t>272</w:t>
      </w:r>
      <w:r w:rsidR="004C33D2" w:rsidRPr="002557B2">
        <w:rPr>
          <w:lang w:val="ru-RU"/>
        </w:rPr>
        <w:t>]</w:t>
      </w:r>
    </w:p>
    <w:p w14:paraId="6D329365" w14:textId="46C17DED" w:rsidR="0071231F" w:rsidRPr="00737019" w:rsidRDefault="00737019" w:rsidP="000A0748">
      <w:pPr>
        <w:rPr>
          <w:lang w:val="ru-RU"/>
        </w:rPr>
      </w:pPr>
      <w:r>
        <w:rPr>
          <w:lang w:val="ru-RU"/>
        </w:rPr>
        <w:t xml:space="preserve">Постановка задачи показывает, что в качестве СУБД для информационной базы должна выступать </w:t>
      </w:r>
      <w:r>
        <w:t>SQLite</w:t>
      </w:r>
      <w:r w:rsidRPr="00737019">
        <w:rPr>
          <w:lang w:val="ru-RU"/>
        </w:rPr>
        <w:t>.</w:t>
      </w:r>
    </w:p>
    <w:p w14:paraId="554EBDF1" w14:textId="7F7C3639" w:rsidR="00F242E1" w:rsidRPr="00F242E1" w:rsidRDefault="00F242E1" w:rsidP="00F242E1">
      <w:pPr>
        <w:rPr>
          <w:lang w:val="ru-RU"/>
        </w:rPr>
      </w:pPr>
      <w:r>
        <w:rPr>
          <w:lang w:val="ru-RU"/>
        </w:rPr>
        <w:t>Создание базы данных сопряжено с двумя основными этапами работы: проектирование базы данных</w:t>
      </w:r>
      <w:r w:rsidR="00F304C3">
        <w:rPr>
          <w:lang w:val="ru-RU"/>
        </w:rPr>
        <w:t xml:space="preserve"> и непосредственное создание самой базы данных в определённой СУБД. </w:t>
      </w:r>
    </w:p>
    <w:p w14:paraId="535184B7" w14:textId="253F12B5" w:rsidR="00D01851" w:rsidRPr="00D01851" w:rsidRDefault="00D01851" w:rsidP="00D01851">
      <w:pPr>
        <w:rPr>
          <w:b/>
          <w:lang w:val="ru-RU"/>
        </w:rPr>
      </w:pPr>
      <w:r>
        <w:rPr>
          <w:b/>
          <w:lang w:val="ru-RU"/>
        </w:rPr>
        <w:t>Проектирование базы данных</w:t>
      </w:r>
    </w:p>
    <w:p w14:paraId="09083265" w14:textId="2990BF94" w:rsidR="00170395" w:rsidRDefault="00DB501A" w:rsidP="00DB501A">
      <w:pPr>
        <w:rPr>
          <w:lang w:val="ru-RU"/>
        </w:rPr>
      </w:pPr>
      <w:r w:rsidRPr="00DB501A">
        <w:rPr>
          <w:lang w:val="ru-RU"/>
        </w:rPr>
        <w:t>Проектирование внутренних структур данных происходит методом «сущность-связь» (ER-модель), в процессе этого будет разработана база данных для системы. На использовании разновидностей ER-модели основано большинство современных подходов к проектированию баз данных (главным образом, реляционных).</w:t>
      </w:r>
    </w:p>
    <w:p w14:paraId="4717034C" w14:textId="4FEC74F1" w:rsidR="00D45ACE" w:rsidRDefault="00D45ACE" w:rsidP="00DB501A">
      <w:pPr>
        <w:rPr>
          <w:lang w:val="ru-RU"/>
        </w:rPr>
      </w:pPr>
      <w:r>
        <w:rPr>
          <w:lang w:val="ru-RU"/>
        </w:rPr>
        <w:t xml:space="preserve">Были выделены </w:t>
      </w:r>
      <w:r w:rsidR="00A6094A">
        <w:rPr>
          <w:lang w:val="ru-RU"/>
        </w:rPr>
        <w:t>четыре основные сущности – товар, покупка, точка продаж и магазин.</w:t>
      </w:r>
    </w:p>
    <w:p w14:paraId="311247EA" w14:textId="4C1D250B" w:rsidR="000A0B68" w:rsidRPr="004F6A3D" w:rsidRDefault="000A0B68" w:rsidP="00DB501A">
      <w:pPr>
        <w:rPr>
          <w:lang w:val="ru-RU"/>
        </w:rPr>
      </w:pPr>
      <w:r>
        <w:rPr>
          <w:lang w:val="ru-RU"/>
        </w:rPr>
        <w:t>Детальное представление взаи</w:t>
      </w:r>
      <w:r w:rsidR="004F6A3D">
        <w:rPr>
          <w:lang w:val="ru-RU"/>
        </w:rPr>
        <w:t xml:space="preserve">модействия сущностей структуры можно рассмотреть на рисунке 1, где представлены </w:t>
      </w:r>
      <w:r w:rsidR="004F6A3D">
        <w:t>ER</w:t>
      </w:r>
      <w:r w:rsidR="004F6A3D" w:rsidRPr="004F6A3D">
        <w:rPr>
          <w:lang w:val="ru-RU"/>
        </w:rPr>
        <w:t>-</w:t>
      </w:r>
      <w:r w:rsidR="004F6A3D">
        <w:rPr>
          <w:lang w:val="ru-RU"/>
        </w:rPr>
        <w:t>диаграммы данных и их связи.</w:t>
      </w:r>
      <w:r w:rsidR="002E202E">
        <w:rPr>
          <w:lang w:val="ru-RU"/>
        </w:rPr>
        <w:t xml:space="preserve"> </w:t>
      </w:r>
    </w:p>
    <w:p w14:paraId="724E234D" w14:textId="77777777" w:rsidR="005D6055" w:rsidRDefault="006F7110" w:rsidP="00D828D7">
      <w:pPr>
        <w:rPr>
          <w:lang w:val="ru-RU"/>
        </w:rPr>
      </w:pPr>
      <w:r>
        <w:rPr>
          <w:lang w:val="ru-RU"/>
        </w:rPr>
        <w:t xml:space="preserve">Метод «сущность-связь» </w:t>
      </w:r>
      <w:r w:rsidR="005D6055">
        <w:rPr>
          <w:lang w:val="ru-RU"/>
        </w:rPr>
        <w:t>состоит из трёх этапов.</w:t>
      </w:r>
    </w:p>
    <w:p w14:paraId="121F2885" w14:textId="77777777" w:rsidR="00585DFF" w:rsidRPr="00EE31B3" w:rsidRDefault="00585DFF" w:rsidP="00585DFF">
      <w:pPr>
        <w:pStyle w:val="13"/>
        <w:rPr>
          <w:i/>
          <w:szCs w:val="28"/>
          <w:lang w:eastAsia="zh-CN"/>
        </w:rPr>
      </w:pPr>
      <w:r w:rsidRPr="00EE31B3">
        <w:rPr>
          <w:i/>
          <w:szCs w:val="28"/>
          <w:lang w:eastAsia="zh-CN"/>
        </w:rPr>
        <w:t>Выделение сущностей:</w:t>
      </w:r>
    </w:p>
    <w:p w14:paraId="0D6BD7C2" w14:textId="0D1A642C" w:rsidR="00001477" w:rsidRDefault="00056AB9" w:rsidP="00D828D7">
      <w:pPr>
        <w:rPr>
          <w:lang w:val="ru-RU"/>
        </w:rPr>
      </w:pPr>
      <w:r>
        <w:rPr>
          <w:lang w:val="ru-RU"/>
        </w:rPr>
        <w:t>Товар (КодТовара,</w:t>
      </w:r>
      <w:r w:rsidR="00001477">
        <w:rPr>
          <w:lang w:val="ru-RU"/>
        </w:rPr>
        <w:t xml:space="preserve"> …);</w:t>
      </w:r>
    </w:p>
    <w:p w14:paraId="4921CDD2" w14:textId="33027EAF" w:rsidR="00001477" w:rsidRDefault="00001477" w:rsidP="00D828D7">
      <w:pPr>
        <w:rPr>
          <w:lang w:val="ru-RU"/>
        </w:rPr>
      </w:pPr>
      <w:r>
        <w:rPr>
          <w:lang w:val="ru-RU"/>
        </w:rPr>
        <w:t>Покупк</w:t>
      </w:r>
      <w:r w:rsidR="003445C0">
        <w:rPr>
          <w:lang w:val="ru-RU"/>
        </w:rPr>
        <w:t>а</w:t>
      </w:r>
      <w:r>
        <w:rPr>
          <w:lang w:val="ru-RU"/>
        </w:rPr>
        <w:t xml:space="preserve"> (КодПокупки, …);</w:t>
      </w:r>
    </w:p>
    <w:p w14:paraId="7137065C" w14:textId="3411A044" w:rsidR="00D828D7" w:rsidRDefault="00001477" w:rsidP="00D828D7">
      <w:pPr>
        <w:rPr>
          <w:lang w:val="ru-RU"/>
        </w:rPr>
      </w:pPr>
      <w:r>
        <w:rPr>
          <w:lang w:val="ru-RU"/>
        </w:rPr>
        <w:t>Точк</w:t>
      </w:r>
      <w:r w:rsidR="003445C0">
        <w:rPr>
          <w:lang w:val="ru-RU"/>
        </w:rPr>
        <w:t xml:space="preserve">а </w:t>
      </w:r>
      <w:r>
        <w:rPr>
          <w:lang w:val="ru-RU"/>
        </w:rPr>
        <w:t>продаж (КодТочки, …</w:t>
      </w:r>
      <w:r w:rsidR="003445C0">
        <w:rPr>
          <w:lang w:val="ru-RU"/>
        </w:rPr>
        <w:t>);</w:t>
      </w:r>
    </w:p>
    <w:p w14:paraId="3F2AEF3B" w14:textId="0DB361EB" w:rsidR="003445C0" w:rsidRDefault="003445C0" w:rsidP="00D828D7">
      <w:pPr>
        <w:rPr>
          <w:lang w:val="ru-RU"/>
        </w:rPr>
      </w:pPr>
      <w:r>
        <w:rPr>
          <w:lang w:val="ru-RU"/>
        </w:rPr>
        <w:t>Магазин (КодМагазина, …).</w:t>
      </w:r>
    </w:p>
    <w:p w14:paraId="4BE866A8" w14:textId="5A21C6EA" w:rsidR="000A0B68" w:rsidRDefault="000A0B68" w:rsidP="000A0B68">
      <w:pPr>
        <w:pStyle w:val="13"/>
      </w:pPr>
      <w:r w:rsidRPr="00AC4A31">
        <w:rPr>
          <w:i/>
          <w:szCs w:val="28"/>
          <w:lang w:eastAsia="ar-SA"/>
        </w:rPr>
        <w:t xml:space="preserve">Выделение связей между сущностями и построение </w:t>
      </w:r>
      <w:r>
        <w:rPr>
          <w:i/>
          <w:szCs w:val="28"/>
          <w:lang w:val="en-US" w:eastAsia="ar-SA"/>
        </w:rPr>
        <w:t>ER</w:t>
      </w:r>
      <w:r w:rsidRPr="00AC4A31">
        <w:rPr>
          <w:i/>
          <w:szCs w:val="28"/>
          <w:lang w:eastAsia="ar-SA"/>
        </w:rPr>
        <w:t>-диаграмм:</w:t>
      </w:r>
    </w:p>
    <w:p w14:paraId="5CD8E642" w14:textId="23CBD1CA" w:rsidR="001003FF" w:rsidRDefault="00B369E5" w:rsidP="00313E62">
      <w:pPr>
        <w:pStyle w:val="13"/>
        <w:jc w:val="center"/>
        <w:rPr>
          <w:noProof/>
        </w:rPr>
      </w:pPr>
      <w:r>
        <w:rPr>
          <w:noProof/>
        </w:rPr>
        <w:drawing>
          <wp:inline distT="0" distB="0" distL="0" distR="0" wp14:anchorId="61CF2746" wp14:editId="7B474225">
            <wp:extent cx="5404194" cy="3171825"/>
            <wp:effectExtent l="0" t="0" r="635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594" cy="3177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2B20C" w14:textId="0112E691" w:rsidR="00313E62" w:rsidRDefault="00313E62" w:rsidP="00313E62">
      <w:pPr>
        <w:pStyle w:val="13"/>
        <w:jc w:val="center"/>
        <w:rPr>
          <w:noProof/>
        </w:rPr>
      </w:pPr>
      <w:r>
        <w:rPr>
          <w:noProof/>
        </w:rPr>
        <w:t xml:space="preserve">Рисунок 1 </w:t>
      </w:r>
      <w:r w:rsidR="00D13C7E">
        <w:rPr>
          <w:noProof/>
        </w:rPr>
        <w:t>–</w:t>
      </w:r>
      <w:r>
        <w:rPr>
          <w:noProof/>
        </w:rPr>
        <w:t xml:space="preserve"> </w:t>
      </w:r>
      <w:r w:rsidR="00D13C7E">
        <w:rPr>
          <w:noProof/>
          <w:lang w:val="en-US"/>
        </w:rPr>
        <w:t>ER</w:t>
      </w:r>
      <w:r w:rsidR="00D13C7E" w:rsidRPr="00D03B4A">
        <w:rPr>
          <w:noProof/>
        </w:rPr>
        <w:t>-</w:t>
      </w:r>
      <w:r w:rsidR="00D13C7E">
        <w:rPr>
          <w:noProof/>
        </w:rPr>
        <w:t>диаграмма</w:t>
      </w:r>
    </w:p>
    <w:p w14:paraId="066529A4" w14:textId="47327D62" w:rsidR="00471426" w:rsidRDefault="00471426" w:rsidP="00471426">
      <w:pPr>
        <w:pStyle w:val="13"/>
        <w:rPr>
          <w:i/>
          <w:szCs w:val="28"/>
        </w:rPr>
      </w:pPr>
      <w:r w:rsidRPr="00471426">
        <w:rPr>
          <w:i/>
          <w:szCs w:val="28"/>
        </w:rPr>
        <w:t>Приведение предварительных отношений к усиленной З нормальной форме:</w:t>
      </w:r>
    </w:p>
    <w:p w14:paraId="33E4A9B2" w14:textId="4ED0E9E8" w:rsidR="00E63C7D" w:rsidRPr="006D30C0" w:rsidRDefault="006D30C0" w:rsidP="006D30C0">
      <w:pPr>
        <w:rPr>
          <w:rFonts w:eastAsia="Times New Roman" w:cs="Times New Roman"/>
          <w:szCs w:val="28"/>
          <w:lang w:val="ru-RU" w:eastAsia="ru-RU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3C3DD3B" wp14:editId="34FD043C">
                <wp:simplePos x="0" y="0"/>
                <wp:positionH relativeFrom="column">
                  <wp:posOffset>1801288</wp:posOffset>
                </wp:positionH>
                <wp:positionV relativeFrom="paragraph">
                  <wp:posOffset>316954</wp:posOffset>
                </wp:positionV>
                <wp:extent cx="3476699" cy="297711"/>
                <wp:effectExtent l="0" t="0" r="9525" b="26670"/>
                <wp:wrapNone/>
                <wp:docPr id="26" name="Соединитель: уступ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76699" cy="297711"/>
                        </a:xfrm>
                        <a:prstGeom prst="bentConnector3">
                          <a:avLst>
                            <a:gd name="adj1" fmla="val 12835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522517F6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Соединитель: уступ 26" o:spid="_x0000_s1026" type="#_x0000_t34" style="position:absolute;margin-left:141.85pt;margin-top:24.95pt;width:273.75pt;height:23.4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" adj="2772" strokecolor="#4472c4 [3204]" strokeweight="1.5pt"/>
            </w:pict>
          </mc:Fallback>
        </mc:AlternateContent>
      </w:r>
      <w:r w:rsidR="00E63C7D" w:rsidRPr="006D30C0">
        <w:rPr>
          <w:szCs w:val="28"/>
          <w:lang w:val="ru-RU"/>
        </w:rPr>
        <w:t>Товар (</w:t>
      </w:r>
      <w:r w:rsidR="00E63C7D" w:rsidRPr="006D30C0">
        <w:rPr>
          <w:szCs w:val="28"/>
          <w:u w:val="single"/>
          <w:lang w:val="ru-RU"/>
        </w:rPr>
        <w:t>КодТовара</w:t>
      </w:r>
      <w:r w:rsidR="00E63C7D" w:rsidRPr="006D30C0">
        <w:rPr>
          <w:szCs w:val="28"/>
          <w:lang w:val="ru-RU"/>
        </w:rPr>
        <w:t>, Название, НДС10, НДС18, СуммаНДС10</w:t>
      </w:r>
      <w:r w:rsidR="005926C5" w:rsidRPr="006D30C0">
        <w:rPr>
          <w:szCs w:val="28"/>
          <w:lang w:val="ru-RU"/>
        </w:rPr>
        <w:t xml:space="preserve">, СуммаНДС18, НомерНДС, Цена, КоличествоТовара, </w:t>
      </w:r>
      <w:r w:rsidR="00093EA1" w:rsidRPr="006D30C0">
        <w:rPr>
          <w:szCs w:val="28"/>
          <w:lang w:val="ru-RU"/>
        </w:rPr>
        <w:t>Сумма, НомерМагазина, КодПокупки);</w:t>
      </w:r>
    </w:p>
    <w:p w14:paraId="013CEFCD" w14:textId="6D372DD9" w:rsidR="00BF609B" w:rsidRDefault="0014185E" w:rsidP="00471426">
      <w:pPr>
        <w:pStyle w:val="13"/>
        <w:rPr>
          <w:szCs w:val="28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FBA5C7E" wp14:editId="40A1261C">
                <wp:simplePos x="0" y="0"/>
                <wp:positionH relativeFrom="column">
                  <wp:posOffset>1901189</wp:posOffset>
                </wp:positionH>
                <wp:positionV relativeFrom="paragraph">
                  <wp:posOffset>1511935</wp:posOffset>
                </wp:positionV>
                <wp:extent cx="180975" cy="328930"/>
                <wp:effectExtent l="0" t="0" r="485775" b="33020"/>
                <wp:wrapNone/>
                <wp:docPr id="30" name="Соединитель: уступ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975" cy="328930"/>
                        </a:xfrm>
                        <a:prstGeom prst="bentConnector3">
                          <a:avLst>
                            <a:gd name="adj1" fmla="val -250233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6D8C7135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Соединитель: уступ 30" o:spid="_x0000_s1026" type="#_x0000_t34" style="position:absolute;margin-left:149.7pt;margin-top:119.05pt;width:14.25pt;height:25.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" adj="-54050" strokecolor="#4472c4 [3204]" strokeweight="1.5pt"/>
            </w:pict>
          </mc:Fallback>
        </mc:AlternateContent>
      </w:r>
      <w:r w:rsidR="00E63C7D">
        <w:rPr>
          <w:szCs w:val="28"/>
        </w:rPr>
        <w:t>Покупка</w:t>
      </w:r>
      <w:r w:rsidR="00BF609B" w:rsidRPr="00BF609B">
        <w:rPr>
          <w:szCs w:val="28"/>
        </w:rPr>
        <w:t xml:space="preserve"> (</w:t>
      </w:r>
      <w:r w:rsidR="00E63C7D">
        <w:rPr>
          <w:szCs w:val="28"/>
          <w:u w:val="single"/>
        </w:rPr>
        <w:t>КодПокупки</w:t>
      </w:r>
      <w:r w:rsidR="00BF609B" w:rsidRPr="00BF609B">
        <w:rPr>
          <w:szCs w:val="28"/>
        </w:rPr>
        <w:t>, НомерФискальногоДокумента, НомерФискальногоНакопителя, ПолнаяСуммаНаличными, ДатаВремя, СуммаСкидки, Метка, ПолнаяСуммаЭлектронДеньгами, ФискальнаяПодпись, КоличествоТоваров, НазваниеJSON, Оператор, НомерЗапроса, НомерСмен</w:t>
      </w:r>
      <w:r w:rsidR="00C40B7F">
        <w:rPr>
          <w:szCs w:val="28"/>
        </w:rPr>
        <w:t xml:space="preserve">ы, </w:t>
      </w:r>
      <w:r w:rsidR="00DF0FE1">
        <w:rPr>
          <w:szCs w:val="28"/>
        </w:rPr>
        <w:t>Регистр</w:t>
      </w:r>
      <w:r w:rsidR="003F5746">
        <w:rPr>
          <w:szCs w:val="28"/>
        </w:rPr>
        <w:t xml:space="preserve">ационныйНомерККТ, </w:t>
      </w:r>
      <w:r w:rsidR="006F4916">
        <w:rPr>
          <w:szCs w:val="28"/>
        </w:rPr>
        <w:t xml:space="preserve">НДС0, НДС10, НДС18, СуммаНДС10, СуммаНДС18, </w:t>
      </w:r>
      <w:r w:rsidR="00637A7C">
        <w:rPr>
          <w:szCs w:val="28"/>
        </w:rPr>
        <w:t xml:space="preserve">НомерНДС, ТипНалогообложения, ТипОперации, </w:t>
      </w:r>
      <w:r w:rsidR="00CF39B2">
        <w:rPr>
          <w:szCs w:val="28"/>
        </w:rPr>
        <w:t>КодТочки, СписокТегов)</w:t>
      </w:r>
      <w:r w:rsidR="00E63C7D">
        <w:rPr>
          <w:szCs w:val="28"/>
        </w:rPr>
        <w:t>;</w:t>
      </w:r>
    </w:p>
    <w:p w14:paraId="0C17747C" w14:textId="7E0B163C" w:rsidR="00814B18" w:rsidRDefault="006D30C0" w:rsidP="00471426">
      <w:pPr>
        <w:pStyle w:val="13"/>
        <w:rPr>
          <w:szCs w:val="28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B0958E5" wp14:editId="24EC985F">
                <wp:simplePos x="0" y="0"/>
                <wp:positionH relativeFrom="column">
                  <wp:posOffset>1588637</wp:posOffset>
                </wp:positionH>
                <wp:positionV relativeFrom="paragraph">
                  <wp:posOffset>12833</wp:posOffset>
                </wp:positionV>
                <wp:extent cx="3838354" cy="297712"/>
                <wp:effectExtent l="0" t="0" r="10160" b="26670"/>
                <wp:wrapNone/>
                <wp:docPr id="29" name="Соединитель: уступ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38354" cy="297712"/>
                        </a:xfrm>
                        <a:prstGeom prst="bentConnector3">
                          <a:avLst>
                            <a:gd name="adj1" fmla="val 86006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336223DF" id="Соединитель: уступ 29" o:spid="_x0000_s1026" type="#_x0000_t34" style="position:absolute;margin-left:125.1pt;margin-top:1pt;width:302.25pt;height:23.4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" adj="18577" strokecolor="#4472c4 [3204]" strokeweight="1.5pt"/>
            </w:pict>
          </mc:Fallback>
        </mc:AlternateContent>
      </w:r>
      <w:r w:rsidR="00814B18">
        <w:rPr>
          <w:szCs w:val="28"/>
        </w:rPr>
        <w:t>Точка продаж (</w:t>
      </w:r>
      <w:r w:rsidR="00814B18" w:rsidRPr="00814B18">
        <w:rPr>
          <w:szCs w:val="28"/>
          <w:u w:val="single"/>
        </w:rPr>
        <w:t>КодТочки</w:t>
      </w:r>
      <w:r w:rsidR="00814B18">
        <w:rPr>
          <w:szCs w:val="28"/>
        </w:rPr>
        <w:t>, АдресТочки, ПсевдонимТочки, КодМагазина);</w:t>
      </w:r>
    </w:p>
    <w:p w14:paraId="0BB6FF19" w14:textId="40108BEF" w:rsidR="00471426" w:rsidRDefault="004C6CC7" w:rsidP="001003FF">
      <w:pPr>
        <w:pStyle w:val="13"/>
        <w:rPr>
          <w:szCs w:val="28"/>
        </w:rPr>
      </w:pPr>
      <w:r>
        <w:rPr>
          <w:szCs w:val="28"/>
        </w:rPr>
        <w:t>Магазин (</w:t>
      </w:r>
      <w:r w:rsidRPr="00814B18">
        <w:rPr>
          <w:szCs w:val="28"/>
          <w:u w:val="single"/>
        </w:rPr>
        <w:t>КодМагазина</w:t>
      </w:r>
      <w:r>
        <w:rPr>
          <w:szCs w:val="28"/>
        </w:rPr>
        <w:t>, НазваниеМагазина, ИНН, ПсевдонимМагазина);</w:t>
      </w:r>
    </w:p>
    <w:p w14:paraId="55D5173B" w14:textId="4F014E34" w:rsidR="00457501" w:rsidRDefault="00FC0E80" w:rsidP="007709F7">
      <w:pPr>
        <w:pStyle w:val="13"/>
        <w:rPr>
          <w:b/>
          <w:szCs w:val="28"/>
        </w:rPr>
      </w:pPr>
      <w:r>
        <w:rPr>
          <w:b/>
          <w:szCs w:val="28"/>
        </w:rPr>
        <w:t>Создание базы данных</w:t>
      </w:r>
    </w:p>
    <w:p w14:paraId="0022067F" w14:textId="30F84EB3" w:rsidR="00FC0E80" w:rsidRPr="00AB6B14" w:rsidRDefault="00945676" w:rsidP="00FC0E80">
      <w:pPr>
        <w:rPr>
          <w:lang w:val="ru-RU"/>
        </w:rPr>
      </w:pPr>
      <w:r>
        <w:rPr>
          <w:lang w:val="ru-RU"/>
        </w:rPr>
        <w:t>Так как среда разработки не предлагает</w:t>
      </w:r>
      <w:r w:rsidR="00C90877">
        <w:rPr>
          <w:lang w:val="ru-RU"/>
        </w:rPr>
        <w:t xml:space="preserve"> пользовательского интерфейса для удобного создания базы данных, было решено создать спроектированную базу данных </w:t>
      </w:r>
      <w:r w:rsidR="00AB6B14">
        <w:rPr>
          <w:lang w:val="ru-RU"/>
        </w:rPr>
        <w:t xml:space="preserve">в сервисе </w:t>
      </w:r>
      <w:r w:rsidR="00AB6B14">
        <w:t>dbDesigner</w:t>
      </w:r>
      <w:r w:rsidR="00AB6B14">
        <w:rPr>
          <w:lang w:val="ru-RU"/>
        </w:rPr>
        <w:t xml:space="preserve">, что позволит получить готовый </w:t>
      </w:r>
      <w:r w:rsidR="00AB6B14">
        <w:t>SQL</w:t>
      </w:r>
      <w:r w:rsidR="00AB6B14" w:rsidRPr="00AB6B14">
        <w:rPr>
          <w:lang w:val="ru-RU"/>
        </w:rPr>
        <w:t>-</w:t>
      </w:r>
      <w:r w:rsidR="00AB6B14">
        <w:rPr>
          <w:lang w:val="ru-RU"/>
        </w:rPr>
        <w:t xml:space="preserve">код </w:t>
      </w:r>
      <w:r w:rsidR="0042633E">
        <w:rPr>
          <w:lang w:val="ru-RU"/>
        </w:rPr>
        <w:t>для создания базы данных в приложении. Схема созданной базы данных изображена на рисунке 2.</w:t>
      </w:r>
    </w:p>
    <w:p w14:paraId="17D70F47" w14:textId="77E4F38E" w:rsidR="003445C0" w:rsidRPr="00BF609B" w:rsidRDefault="00F5077C" w:rsidP="007709F7">
      <w:pPr>
        <w:jc w:val="center"/>
      </w:pPr>
      <w:r>
        <w:rPr>
          <w:noProof/>
        </w:rPr>
        <w:drawing>
          <wp:inline distT="0" distB="0" distL="0" distR="0" wp14:anchorId="25608234" wp14:editId="733B3075">
            <wp:extent cx="5785889" cy="7208874"/>
            <wp:effectExtent l="0" t="0" r="571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6739" cy="725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F4395" w14:textId="7C74214A" w:rsidR="00BD23EF" w:rsidRPr="00F101B7" w:rsidRDefault="00BD23EF" w:rsidP="00BD23EF">
      <w:pPr>
        <w:jc w:val="center"/>
        <w:rPr>
          <w:lang w:val="ru-RU"/>
        </w:rPr>
      </w:pPr>
      <w:r>
        <w:rPr>
          <w:lang w:val="ru-RU"/>
        </w:rPr>
        <w:t xml:space="preserve">Рисунок 2 </w:t>
      </w:r>
      <w:r w:rsidR="00BD4562">
        <w:rPr>
          <w:lang w:val="ru-RU"/>
        </w:rPr>
        <w:t>–</w:t>
      </w:r>
      <w:r>
        <w:rPr>
          <w:lang w:val="ru-RU"/>
        </w:rPr>
        <w:t xml:space="preserve"> </w:t>
      </w:r>
      <w:r w:rsidR="00BD4562">
        <w:rPr>
          <w:lang w:val="ru-RU"/>
        </w:rPr>
        <w:t>созданные таблицы со связями</w:t>
      </w:r>
    </w:p>
    <w:p w14:paraId="3A343DD8" w14:textId="6007E5C9" w:rsidR="00605921" w:rsidRPr="001A05EA" w:rsidRDefault="006F2E75" w:rsidP="00133CDD">
      <w:pPr>
        <w:pStyle w:val="10"/>
        <w:rPr>
          <w:lang w:val="ru-RU"/>
        </w:rPr>
      </w:pPr>
      <w:bookmarkStart w:id="33" w:name="_Toc514104049"/>
      <w:bookmarkStart w:id="34" w:name="_Toc514096395"/>
      <w:bookmarkStart w:id="35" w:name="_Toc514284911"/>
      <w:bookmarkStart w:id="36" w:name="_Toc516742077"/>
      <w:r>
        <w:rPr>
          <w:lang w:val="ru-RU"/>
        </w:rPr>
        <w:t xml:space="preserve">2.3 </w:t>
      </w:r>
      <w:bookmarkEnd w:id="33"/>
      <w:bookmarkEnd w:id="34"/>
      <w:bookmarkEnd w:id="35"/>
      <w:r w:rsidR="00F75892" w:rsidRPr="00F75892">
        <w:rPr>
          <w:lang w:val="ru-RU"/>
        </w:rPr>
        <w:t>Неформальное описание алгоритма работы программного продукта</w:t>
      </w:r>
      <w:bookmarkEnd w:id="36"/>
    </w:p>
    <w:p w14:paraId="132E55C2" w14:textId="2950E346" w:rsidR="007174D4" w:rsidRDefault="007174D4" w:rsidP="00605921">
      <w:pPr>
        <w:rPr>
          <w:lang w:val="ru-RU"/>
        </w:rPr>
      </w:pPr>
      <w:r>
        <w:rPr>
          <w:lang w:val="ru-RU"/>
        </w:rPr>
        <w:t xml:space="preserve">В программном продукте </w:t>
      </w:r>
      <w:r w:rsidR="008C332E">
        <w:rPr>
          <w:lang w:val="ru-RU"/>
        </w:rPr>
        <w:t>в режиме просмотра возможно выполнение следующий дейс</w:t>
      </w:r>
      <w:r w:rsidR="00C51E5B">
        <w:rPr>
          <w:lang w:val="ru-RU"/>
        </w:rPr>
        <w:t>твий:</w:t>
      </w:r>
    </w:p>
    <w:p w14:paraId="1F2BAE0D" w14:textId="6A8B73C1" w:rsidR="00C51E5B" w:rsidRDefault="00890ED0" w:rsidP="007F6DD1">
      <w:pPr>
        <w:pStyle w:val="1"/>
      </w:pPr>
      <w:r>
        <w:t>п</w:t>
      </w:r>
      <w:r w:rsidR="00751053">
        <w:t>росмотр списка покупок;</w:t>
      </w:r>
    </w:p>
    <w:p w14:paraId="01176BC2" w14:textId="165EEE8A" w:rsidR="00751053" w:rsidRDefault="00890ED0" w:rsidP="007F6DD1">
      <w:pPr>
        <w:pStyle w:val="1"/>
      </w:pPr>
      <w:r>
        <w:t>п</w:t>
      </w:r>
      <w:r w:rsidR="00751053">
        <w:t>росмо</w:t>
      </w:r>
      <w:r w:rsidR="007629CD">
        <w:t>тр списка товаров;</w:t>
      </w:r>
    </w:p>
    <w:p w14:paraId="2A947993" w14:textId="223CEC1C" w:rsidR="007629CD" w:rsidRDefault="00890ED0" w:rsidP="007F6DD1">
      <w:pPr>
        <w:pStyle w:val="1"/>
      </w:pPr>
      <w:r>
        <w:t>п</w:t>
      </w:r>
      <w:r w:rsidR="007629CD">
        <w:t>росмотр списка магазинов;</w:t>
      </w:r>
    </w:p>
    <w:p w14:paraId="6E260F8D" w14:textId="6489B852" w:rsidR="00464EFF" w:rsidRDefault="00890ED0" w:rsidP="007F6DD1">
      <w:pPr>
        <w:pStyle w:val="1"/>
      </w:pPr>
      <w:r>
        <w:t>в</w:t>
      </w:r>
      <w:r w:rsidR="00464EFF">
        <w:t>ывод детальной информации о покупках;</w:t>
      </w:r>
    </w:p>
    <w:p w14:paraId="7A8A4E78" w14:textId="1588C91C" w:rsidR="00464EFF" w:rsidRDefault="00890ED0" w:rsidP="007F6DD1">
      <w:pPr>
        <w:pStyle w:val="1"/>
      </w:pPr>
      <w:r>
        <w:t>в</w:t>
      </w:r>
      <w:r w:rsidR="00464EFF">
        <w:t>ывод детальной информации о товарах;</w:t>
      </w:r>
    </w:p>
    <w:p w14:paraId="61FA5C07" w14:textId="4E1D3375" w:rsidR="006C32AF" w:rsidRDefault="00890ED0" w:rsidP="007F6DD1">
      <w:pPr>
        <w:pStyle w:val="1"/>
      </w:pPr>
      <w:r>
        <w:t>в</w:t>
      </w:r>
      <w:r w:rsidR="00464EFF">
        <w:t>ывод детальной информации о магазинах;</w:t>
      </w:r>
    </w:p>
    <w:p w14:paraId="59281532" w14:textId="1F8A2D70" w:rsidR="006C32AF" w:rsidRDefault="006C32AF" w:rsidP="006C32AF">
      <w:pPr>
        <w:rPr>
          <w:lang w:val="ru-RU"/>
        </w:rPr>
      </w:pPr>
      <w:r>
        <w:rPr>
          <w:lang w:val="ru-RU"/>
        </w:rPr>
        <w:t xml:space="preserve">В </w:t>
      </w:r>
      <w:r w:rsidR="006A278D">
        <w:rPr>
          <w:lang w:val="ru-RU"/>
        </w:rPr>
        <w:t xml:space="preserve">режиме редактирования </w:t>
      </w:r>
      <w:r w:rsidR="00F21439">
        <w:rPr>
          <w:lang w:val="ru-RU"/>
        </w:rPr>
        <w:t>возможно выполнение следующих действий:</w:t>
      </w:r>
    </w:p>
    <w:p w14:paraId="12FDD744" w14:textId="6B79C1A7" w:rsidR="00F21439" w:rsidRDefault="00890ED0" w:rsidP="007F6DD1">
      <w:pPr>
        <w:pStyle w:val="1"/>
      </w:pPr>
      <w:r>
        <w:t>д</w:t>
      </w:r>
      <w:r w:rsidR="00F21439">
        <w:t>об</w:t>
      </w:r>
      <w:r w:rsidR="00CA24A1">
        <w:t>авлени</w:t>
      </w:r>
      <w:r w:rsidR="0089252C">
        <w:t>е фискального чека;</w:t>
      </w:r>
    </w:p>
    <w:p w14:paraId="144F827E" w14:textId="5DBF2462" w:rsidR="0089252C" w:rsidRDefault="00890ED0" w:rsidP="007F6DD1">
      <w:pPr>
        <w:pStyle w:val="1"/>
      </w:pPr>
      <w:r>
        <w:t>и</w:t>
      </w:r>
      <w:r w:rsidR="0089252C">
        <w:t xml:space="preserve">зменение </w:t>
      </w:r>
      <w:r w:rsidR="006541B8">
        <w:t>псевдонима организации;</w:t>
      </w:r>
    </w:p>
    <w:p w14:paraId="301CF46C" w14:textId="2254C49C" w:rsidR="007D00FC" w:rsidRDefault="00890ED0" w:rsidP="007F6DD1">
      <w:pPr>
        <w:pStyle w:val="1"/>
      </w:pPr>
      <w:r>
        <w:t>и</w:t>
      </w:r>
      <w:r w:rsidR="007D00FC">
        <w:t>зменение псевдонима торговой точки;</w:t>
      </w:r>
    </w:p>
    <w:p w14:paraId="432073A4" w14:textId="18508101" w:rsidR="004B042C" w:rsidRDefault="00890ED0" w:rsidP="007F6DD1">
      <w:pPr>
        <w:pStyle w:val="1"/>
      </w:pPr>
      <w:r>
        <w:t>у</w:t>
      </w:r>
      <w:r w:rsidR="004B042C">
        <w:t>даление фискального чека;</w:t>
      </w:r>
    </w:p>
    <w:p w14:paraId="13836971" w14:textId="59330E24" w:rsidR="00B10737" w:rsidRPr="00145409" w:rsidRDefault="002A472C" w:rsidP="007F6DD1">
      <w:pPr>
        <w:pStyle w:val="a"/>
      </w:pPr>
      <w:r>
        <w:t xml:space="preserve">При нажатии на кнопку добавления фискального чека открывается активность </w:t>
      </w:r>
      <w:r w:rsidR="005D51DD">
        <w:t xml:space="preserve">со сканером </w:t>
      </w:r>
      <w:r w:rsidR="005D51DD">
        <w:rPr>
          <w:lang w:val="en-US"/>
        </w:rPr>
        <w:t>QR</w:t>
      </w:r>
      <w:r w:rsidR="005D51DD" w:rsidRPr="005D51DD">
        <w:t>-</w:t>
      </w:r>
      <w:r w:rsidR="005D51DD">
        <w:t xml:space="preserve">кода и кнопкой импорта </w:t>
      </w:r>
      <w:r w:rsidR="005D51DD">
        <w:rPr>
          <w:lang w:val="en-US"/>
        </w:rPr>
        <w:t>JSON</w:t>
      </w:r>
      <w:r w:rsidR="005D51DD">
        <w:t xml:space="preserve">-файла. После сканирования </w:t>
      </w:r>
      <w:r w:rsidR="005D51DD">
        <w:rPr>
          <w:lang w:val="en-US"/>
        </w:rPr>
        <w:t>QR</w:t>
      </w:r>
      <w:r w:rsidR="005D51DD" w:rsidRPr="005D51DD">
        <w:t>-</w:t>
      </w:r>
      <w:r w:rsidR="005D51DD">
        <w:t>кода н</w:t>
      </w:r>
      <w:r w:rsidR="00C17338">
        <w:t>а кассовом чеке происходит получ</w:t>
      </w:r>
      <w:r w:rsidR="00DD3F67">
        <w:t>ени</w:t>
      </w:r>
      <w:r w:rsidR="00E26503">
        <w:t>е</w:t>
      </w:r>
      <w:r w:rsidR="00DD3F67">
        <w:t xml:space="preserve"> подробной информации о содержимом чека, после чего вся информация добавляется в базу данных.</w:t>
      </w:r>
      <w:r w:rsidR="00C74717">
        <w:t xml:space="preserve"> При использовании импорта</w:t>
      </w:r>
      <w:r w:rsidR="00AA710B">
        <w:t xml:space="preserve"> проводится проверка </w:t>
      </w:r>
      <w:r w:rsidR="00AA710B">
        <w:rPr>
          <w:lang w:val="en-US"/>
        </w:rPr>
        <w:t>JSON</w:t>
      </w:r>
      <w:r w:rsidR="00AA710B" w:rsidRPr="00C4155B">
        <w:t>-</w:t>
      </w:r>
      <w:r w:rsidR="00AA710B">
        <w:t xml:space="preserve">файла на соответствие </w:t>
      </w:r>
      <w:r w:rsidR="00C4155B">
        <w:t>54-ФЗ, после успешного прохождения которой, вся информация добавляется в базу данных.</w:t>
      </w:r>
    </w:p>
    <w:p w14:paraId="54FB0802" w14:textId="7FF40AC9" w:rsidR="00145409" w:rsidRDefault="00984BF1" w:rsidP="007F6DD1">
      <w:pPr>
        <w:pStyle w:val="a"/>
      </w:pPr>
      <w:r>
        <w:t xml:space="preserve">При выборе одной из трёх вкладок в нижнем меню приложения, происходит </w:t>
      </w:r>
      <w:r w:rsidR="005E6886">
        <w:t>отображение списка одной из категорий: товары, покупки или магазины</w:t>
      </w:r>
      <w:r w:rsidR="00497090">
        <w:t>.</w:t>
      </w:r>
    </w:p>
    <w:p w14:paraId="2AEB19E4" w14:textId="3341D5C0" w:rsidR="00497090" w:rsidRDefault="00497090" w:rsidP="007F6DD1">
      <w:pPr>
        <w:pStyle w:val="a"/>
      </w:pPr>
      <w:r>
        <w:t>При нажатии на один из товаров в списке товаров отобразится детальная информация о нём.</w:t>
      </w:r>
    </w:p>
    <w:p w14:paraId="7FB1F6FF" w14:textId="35E24541" w:rsidR="00497090" w:rsidRDefault="00645EAD" w:rsidP="007F6DD1">
      <w:pPr>
        <w:pStyle w:val="a"/>
      </w:pPr>
      <w:r>
        <w:t>При нажатии на одну из покупок в списке покупок отобразится детальная информация о покупке.</w:t>
      </w:r>
    </w:p>
    <w:p w14:paraId="448799FE" w14:textId="3F683AF7" w:rsidR="00645EAD" w:rsidRDefault="00645EAD" w:rsidP="007F6DD1">
      <w:pPr>
        <w:pStyle w:val="a"/>
      </w:pPr>
      <w:r>
        <w:t>При нажатии на один из магазинов отобразится детальная информация об этом магазине.</w:t>
      </w:r>
    </w:p>
    <w:p w14:paraId="329138BE" w14:textId="56B98ABA" w:rsidR="008E1E22" w:rsidRDefault="00E94269" w:rsidP="007F6DD1">
      <w:pPr>
        <w:pStyle w:val="a"/>
      </w:pPr>
      <w:r>
        <w:t xml:space="preserve">При нажатии на кнопку </w:t>
      </w:r>
      <w:r w:rsidR="00234F31">
        <w:t>«</w:t>
      </w:r>
      <w:r w:rsidR="006F2E75">
        <w:t>Переименовать</w:t>
      </w:r>
      <w:r w:rsidR="00234F31">
        <w:t>» в активности просмотра информации о магазине будет открыта форма, где можно ввести желаемый псевдоним магазина</w:t>
      </w:r>
      <w:r w:rsidR="00FF2AD6">
        <w:t xml:space="preserve"> или удалить текущий</w:t>
      </w:r>
      <w:r w:rsidR="00234F31">
        <w:t>. После нажатия на кнопку «Сохранить» новый псевдоним будет добавлен в базу данных.</w:t>
      </w:r>
    </w:p>
    <w:p w14:paraId="270BE873" w14:textId="1EBB5EE0" w:rsidR="006F2E75" w:rsidRDefault="006F2E75" w:rsidP="007F6DD1">
      <w:pPr>
        <w:pStyle w:val="a"/>
      </w:pPr>
      <w:r>
        <w:t>При нажатии на кнопку «Переименовать» в активности просмотра информации о торговой точке будет открыта форма, где можно ввести желаемый псевдоним торговой точки или удалить текущий. После нажатия на кнопку «Сохранить» новый псевдоним будет добавлен в базу данных.</w:t>
      </w:r>
    </w:p>
    <w:p w14:paraId="52EA3387" w14:textId="16FDB35E" w:rsidR="00FA5AB6" w:rsidRPr="00280F4F" w:rsidRDefault="00234F31" w:rsidP="007F6DD1">
      <w:pPr>
        <w:pStyle w:val="a"/>
      </w:pPr>
      <w:r>
        <w:t>При нажатии на кнопку «Удалить» в активности просмотра детальной информации о покупке</w:t>
      </w:r>
      <w:r w:rsidR="000E4CD7">
        <w:t>, запись с этим фискальным чеко</w:t>
      </w:r>
      <w:r w:rsidR="00705B07">
        <w:t>м</w:t>
      </w:r>
      <w:r w:rsidR="000E4CD7">
        <w:t>, а также сопутствующие записи о товарах будут удалены из базы данных.</w:t>
      </w:r>
    </w:p>
    <w:p w14:paraId="1DD6E515" w14:textId="2058CB20" w:rsidR="001022A4" w:rsidRDefault="001022A4" w:rsidP="001022A4">
      <w:pPr>
        <w:rPr>
          <w:lang w:val="ru-RU"/>
        </w:rPr>
      </w:pPr>
      <w:r w:rsidRPr="001022A4">
        <w:rPr>
          <w:lang w:val="ru-RU"/>
        </w:rPr>
        <w:t xml:space="preserve">Блок-схема </w:t>
      </w:r>
      <w:r>
        <w:rPr>
          <w:lang w:val="ru-RU"/>
        </w:rPr>
        <w:t xml:space="preserve">алгоритма представлена </w:t>
      </w:r>
      <w:r w:rsidR="00A13A0E">
        <w:rPr>
          <w:lang w:val="ru-RU"/>
        </w:rPr>
        <w:t>в приложении А</w:t>
      </w:r>
      <w:r>
        <w:rPr>
          <w:lang w:val="ru-RU"/>
        </w:rPr>
        <w:t>.</w:t>
      </w:r>
    </w:p>
    <w:p w14:paraId="0A13C96E" w14:textId="45D09AA7" w:rsidR="00253C3F" w:rsidRPr="00253C3F" w:rsidRDefault="00253C3F" w:rsidP="00133CDD">
      <w:pPr>
        <w:pStyle w:val="10"/>
        <w:rPr>
          <w:lang w:val="ru-RU"/>
        </w:rPr>
      </w:pPr>
      <w:bookmarkStart w:id="37" w:name="_Toc516742078"/>
      <w:r>
        <w:rPr>
          <w:lang w:val="ru-RU"/>
        </w:rPr>
        <w:t xml:space="preserve">2.4 </w:t>
      </w:r>
      <w:r w:rsidRPr="00253C3F">
        <w:rPr>
          <w:lang w:val="ru-RU"/>
        </w:rPr>
        <w:t>Требования к контролю, обновлению и восстановлению данных, защите данных от разрушений</w:t>
      </w:r>
      <w:bookmarkEnd w:id="37"/>
    </w:p>
    <w:p w14:paraId="67B0156A" w14:textId="67BAF347" w:rsidR="00886075" w:rsidRPr="00886075" w:rsidRDefault="00886075" w:rsidP="002D04AB">
      <w:pPr>
        <w:ind w:firstLine="720"/>
        <w:rPr>
          <w:lang w:val="ru-RU"/>
        </w:rPr>
      </w:pPr>
      <w:r w:rsidRPr="00886075">
        <w:rPr>
          <w:lang w:val="ru-RU"/>
        </w:rPr>
        <w:t>Сохранность информации в системе должна обеспечиваться при следующих аварийных ситуациях:</w:t>
      </w:r>
    </w:p>
    <w:p w14:paraId="69326536" w14:textId="7AF92D92" w:rsidR="00886075" w:rsidRPr="00886075" w:rsidRDefault="00886075" w:rsidP="007F6DD1">
      <w:pPr>
        <w:pStyle w:val="1"/>
      </w:pPr>
      <w:r w:rsidRPr="00886075">
        <w:t>импульсные помехи, сбои и перерывы в электропитании;</w:t>
      </w:r>
    </w:p>
    <w:p w14:paraId="4D61C36D" w14:textId="3CE3D9FE" w:rsidR="00886075" w:rsidRPr="00886075" w:rsidRDefault="00886075" w:rsidP="007F6DD1">
      <w:pPr>
        <w:pStyle w:val="1"/>
      </w:pPr>
      <w:r w:rsidRPr="00886075">
        <w:t>сбой общесистемного ПО</w:t>
      </w:r>
      <w:r w:rsidR="001E42B3">
        <w:t>;</w:t>
      </w:r>
    </w:p>
    <w:p w14:paraId="3A92FB46" w14:textId="43B47A05" w:rsidR="00886075" w:rsidRPr="00886075" w:rsidRDefault="00886075" w:rsidP="007F6DD1">
      <w:pPr>
        <w:pStyle w:val="1"/>
      </w:pPr>
      <w:r w:rsidRPr="00886075">
        <w:t xml:space="preserve">полный или частичный отказ технических средств системы, включая сбои и отказы </w:t>
      </w:r>
      <w:r w:rsidR="001E42B3">
        <w:t>накопителей;</w:t>
      </w:r>
    </w:p>
    <w:p w14:paraId="1D229931" w14:textId="6BB4D0AA" w:rsidR="00886075" w:rsidRPr="00886075" w:rsidRDefault="00886075" w:rsidP="007F6DD1">
      <w:pPr>
        <w:pStyle w:val="1"/>
      </w:pPr>
      <w:r w:rsidRPr="00886075">
        <w:t xml:space="preserve">ошибки в </w:t>
      </w:r>
      <w:r w:rsidR="001E42B3">
        <w:t xml:space="preserve">использовании ПО </w:t>
      </w:r>
      <w:r w:rsidR="00F63DE7">
        <w:t>пользователями</w:t>
      </w:r>
      <w:r w:rsidRPr="00886075">
        <w:t>.</w:t>
      </w:r>
    </w:p>
    <w:p w14:paraId="55914C08" w14:textId="4D895B03" w:rsidR="0045161A" w:rsidRDefault="0045161A" w:rsidP="002D04AB">
      <w:pPr>
        <w:ind w:firstLine="720"/>
        <w:rPr>
          <w:lang w:val="ru-RU"/>
        </w:rPr>
      </w:pPr>
      <w:r>
        <w:rPr>
          <w:lang w:val="ru-RU"/>
        </w:rPr>
        <w:t>Программа должна быть обеспечена контролем за вводом данных:</w:t>
      </w:r>
    </w:p>
    <w:p w14:paraId="2975509E" w14:textId="1E26B4C5" w:rsidR="0045161A" w:rsidRDefault="00890ED0" w:rsidP="007F6DD1">
      <w:pPr>
        <w:pStyle w:val="1"/>
      </w:pPr>
      <w:r>
        <w:t>п</w:t>
      </w:r>
      <w:r w:rsidR="002A038A">
        <w:t xml:space="preserve">осле сканирования </w:t>
      </w:r>
      <w:r w:rsidR="002A038A">
        <w:rPr>
          <w:lang w:val="en-US"/>
        </w:rPr>
        <w:t>QR</w:t>
      </w:r>
      <w:r w:rsidR="002A038A" w:rsidRPr="002A038A">
        <w:t>-</w:t>
      </w:r>
      <w:r w:rsidR="002A038A">
        <w:t xml:space="preserve">кода </w:t>
      </w:r>
      <w:r w:rsidR="00082D00">
        <w:t>должна выполняться</w:t>
      </w:r>
      <w:r w:rsidR="002A038A">
        <w:t xml:space="preserve"> проверка на соответ</w:t>
      </w:r>
      <w:r w:rsidR="005D2115">
        <w:t xml:space="preserve">ствие </w:t>
      </w:r>
      <w:r w:rsidR="0074034E">
        <w:t>ФЗ-54;</w:t>
      </w:r>
    </w:p>
    <w:p w14:paraId="6D2A3182" w14:textId="65E1F451" w:rsidR="0074034E" w:rsidRDefault="00890ED0" w:rsidP="007F6DD1">
      <w:pPr>
        <w:pStyle w:val="1"/>
      </w:pPr>
      <w:r>
        <w:t>п</w:t>
      </w:r>
      <w:r w:rsidR="0074034E">
        <w:t xml:space="preserve">еред импортом </w:t>
      </w:r>
      <w:r w:rsidR="0074034E">
        <w:rPr>
          <w:lang w:val="en-US"/>
        </w:rPr>
        <w:t>JSON</w:t>
      </w:r>
      <w:r w:rsidR="0074034E" w:rsidRPr="0074034E">
        <w:t>-</w:t>
      </w:r>
      <w:r w:rsidR="0074034E">
        <w:t xml:space="preserve">файла кассового чека выполняется проверка </w:t>
      </w:r>
      <w:r w:rsidR="00394608">
        <w:t>содержимого файла на соответствие ФЗ-54</w:t>
      </w:r>
      <w:r w:rsidR="007F6DD1">
        <w:t>.</w:t>
      </w:r>
    </w:p>
    <w:p w14:paraId="71BD91A4" w14:textId="75C96E14" w:rsidR="00394608" w:rsidRPr="00253C3F" w:rsidRDefault="00394608" w:rsidP="00253C3F">
      <w:pPr>
        <w:rPr>
          <w:lang w:val="ru-RU"/>
        </w:rPr>
      </w:pPr>
      <w:r w:rsidRPr="00253C3F">
        <w:rPr>
          <w:lang w:val="ru-RU"/>
        </w:rPr>
        <w:t xml:space="preserve">Обновление </w:t>
      </w:r>
      <w:r w:rsidR="00831A1D" w:rsidRPr="00253C3F">
        <w:rPr>
          <w:lang w:val="ru-RU"/>
        </w:rPr>
        <w:t>структуры базы данных производится с выполнением резервного копирования и корректного версионирования базы данных</w:t>
      </w:r>
      <w:r w:rsidR="00253C3F">
        <w:rPr>
          <w:lang w:val="ru-RU"/>
        </w:rPr>
        <w:t>.</w:t>
      </w:r>
    </w:p>
    <w:p w14:paraId="3D5F1648" w14:textId="3E77C82D" w:rsidR="00DA6F53" w:rsidRPr="00BA2DA2" w:rsidRDefault="002372A8" w:rsidP="00253C3F">
      <w:pPr>
        <w:rPr>
          <w:lang w:val="ru-RU"/>
        </w:rPr>
      </w:pPr>
      <w:r w:rsidRPr="00C6771F">
        <w:rPr>
          <w:lang w:val="ru-RU"/>
        </w:rPr>
        <w:t>Данные</w:t>
      </w:r>
      <w:r w:rsidRPr="00BA2DA2">
        <w:rPr>
          <w:lang w:val="ru-RU"/>
        </w:rPr>
        <w:t xml:space="preserve"> </w:t>
      </w:r>
      <w:r w:rsidRPr="00C6771F">
        <w:rPr>
          <w:lang w:val="ru-RU"/>
        </w:rPr>
        <w:t>приложения</w:t>
      </w:r>
      <w:r w:rsidRPr="00BA2DA2">
        <w:rPr>
          <w:lang w:val="ru-RU"/>
        </w:rPr>
        <w:t xml:space="preserve"> </w:t>
      </w:r>
      <w:r w:rsidR="00472D1A" w:rsidRPr="00C6771F">
        <w:rPr>
          <w:lang w:val="ru-RU"/>
        </w:rPr>
        <w:t>должны</w:t>
      </w:r>
      <w:r w:rsidR="00472D1A" w:rsidRPr="00BA2DA2">
        <w:rPr>
          <w:lang w:val="ru-RU"/>
        </w:rPr>
        <w:t xml:space="preserve"> </w:t>
      </w:r>
      <w:r w:rsidR="00472D1A" w:rsidRPr="00C6771F">
        <w:rPr>
          <w:lang w:val="ru-RU"/>
        </w:rPr>
        <w:t>сохраняться</w:t>
      </w:r>
      <w:r w:rsidRPr="00BA2DA2">
        <w:rPr>
          <w:lang w:val="ru-RU"/>
        </w:rPr>
        <w:t xml:space="preserve"> на сервере корпорации </w:t>
      </w:r>
      <w:r w:rsidRPr="00253C3F">
        <w:t>Google</w:t>
      </w:r>
      <w:r w:rsidRPr="002372A8">
        <w:rPr>
          <w:lang w:val="ru-RU"/>
        </w:rPr>
        <w:t xml:space="preserve">, </w:t>
      </w:r>
      <w:r w:rsidRPr="00BA2DA2">
        <w:rPr>
          <w:lang w:val="ru-RU"/>
        </w:rPr>
        <w:t>что</w:t>
      </w:r>
      <w:r w:rsidR="00472D1A" w:rsidRPr="00BA2DA2">
        <w:rPr>
          <w:lang w:val="ru-RU"/>
        </w:rPr>
        <w:t xml:space="preserve"> даст возможность восстановления данных при сбросе системы или переходе на новое устройство.</w:t>
      </w:r>
    </w:p>
    <w:p w14:paraId="438448CE" w14:textId="65B8D6F3" w:rsidR="005A3132" w:rsidRPr="001A05EA" w:rsidRDefault="00253C3F" w:rsidP="00133CDD">
      <w:pPr>
        <w:pStyle w:val="10"/>
        <w:rPr>
          <w:lang w:val="ru-RU"/>
        </w:rPr>
      </w:pPr>
      <w:bookmarkStart w:id="38" w:name="_Toc514104052"/>
      <w:bookmarkStart w:id="39" w:name="_Toc514096398"/>
      <w:bookmarkStart w:id="40" w:name="_Toc514284914"/>
      <w:bookmarkStart w:id="41" w:name="_Toc516742079"/>
      <w:r>
        <w:rPr>
          <w:lang w:val="ru-RU"/>
        </w:rPr>
        <w:t xml:space="preserve">2.5 </w:t>
      </w:r>
      <w:r w:rsidR="005A3132" w:rsidRPr="001A05EA">
        <w:rPr>
          <w:lang w:val="ru-RU"/>
        </w:rPr>
        <w:t>Функции подсистем (модулей)</w:t>
      </w:r>
      <w:bookmarkEnd w:id="38"/>
      <w:bookmarkEnd w:id="39"/>
      <w:bookmarkEnd w:id="40"/>
      <w:bookmarkEnd w:id="41"/>
    </w:p>
    <w:p w14:paraId="577E278E" w14:textId="77777777" w:rsidR="00917DCC" w:rsidRDefault="00917DCC" w:rsidP="00917DCC">
      <w:pPr>
        <w:rPr>
          <w:lang w:val="ru-RU"/>
        </w:rPr>
      </w:pPr>
      <w:r>
        <w:rPr>
          <w:lang w:val="ru-RU"/>
        </w:rPr>
        <w:t>Программное изделие состоит из 13 модулей, которые изображены на рисунке 3.</w:t>
      </w:r>
    </w:p>
    <w:p w14:paraId="793A53BE" w14:textId="18702A2A" w:rsidR="006B7C7A" w:rsidRPr="001A05EA" w:rsidRDefault="001310BD" w:rsidP="000C641D">
      <w:pPr>
        <w:ind w:firstLine="0"/>
        <w:jc w:val="center"/>
        <w:rPr>
          <w:b/>
          <w:lang w:val="ru-RU"/>
        </w:rPr>
      </w:pPr>
      <w:r>
        <w:rPr>
          <w:noProof/>
        </w:rPr>
        <w:drawing>
          <wp:inline distT="0" distB="0" distL="0" distR="0" wp14:anchorId="18D82A7A" wp14:editId="66A93359">
            <wp:extent cx="5905500" cy="3086498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246" cy="3090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A82C4" w14:textId="1DC04EE6" w:rsidR="000C641D" w:rsidRDefault="000C641D" w:rsidP="000C641D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F63DE7">
        <w:rPr>
          <w:lang w:val="ru-RU"/>
        </w:rPr>
        <w:t xml:space="preserve">3 </w:t>
      </w:r>
      <w:r w:rsidR="00047702">
        <w:rPr>
          <w:lang w:val="ru-RU"/>
        </w:rPr>
        <w:t>–</w:t>
      </w:r>
      <w:r>
        <w:rPr>
          <w:lang w:val="ru-RU"/>
        </w:rPr>
        <w:t xml:space="preserve"> </w:t>
      </w:r>
      <w:r w:rsidR="00047702">
        <w:rPr>
          <w:lang w:val="ru-RU"/>
        </w:rPr>
        <w:t>модули программного изделия</w:t>
      </w:r>
    </w:p>
    <w:p w14:paraId="759F9F00" w14:textId="7457E068" w:rsidR="00917DCC" w:rsidRDefault="00917DCC" w:rsidP="002D04AB">
      <w:pPr>
        <w:rPr>
          <w:lang w:val="ru-RU"/>
        </w:rPr>
      </w:pPr>
      <w:r>
        <w:rPr>
          <w:lang w:val="ru-RU"/>
        </w:rPr>
        <w:t>Модули программного изделия:</w:t>
      </w:r>
    </w:p>
    <w:p w14:paraId="0D29870E" w14:textId="5CB33E9E" w:rsidR="00601310" w:rsidRDefault="00601310" w:rsidP="00392B90">
      <w:pPr>
        <w:pStyle w:val="a"/>
        <w:numPr>
          <w:ilvl w:val="0"/>
          <w:numId w:val="38"/>
        </w:numPr>
        <w:ind w:left="0" w:firstLine="709"/>
      </w:pPr>
      <w:r>
        <w:t>Модуль загрузки приложения:</w:t>
      </w:r>
      <w:r w:rsidR="00E7450E">
        <w:t xml:space="preserve"> инициализация базы данных системы, </w:t>
      </w:r>
      <w:r w:rsidR="00197466">
        <w:t xml:space="preserve">активация </w:t>
      </w:r>
      <w:r w:rsidR="00D54BD0">
        <w:t>активности с меню.</w:t>
      </w:r>
    </w:p>
    <w:p w14:paraId="2A670DD9" w14:textId="01ACAACB" w:rsidR="00601310" w:rsidRDefault="00803058" w:rsidP="00392B90">
      <w:pPr>
        <w:pStyle w:val="a"/>
        <w:numPr>
          <w:ilvl w:val="0"/>
          <w:numId w:val="38"/>
        </w:numPr>
        <w:ind w:left="0" w:firstLine="709"/>
      </w:pPr>
      <w:r>
        <w:t xml:space="preserve">Модуль вывода списка </w:t>
      </w:r>
      <w:r w:rsidR="0059227A">
        <w:t>покупок: обращение</w:t>
      </w:r>
      <w:r w:rsidR="0088212E">
        <w:t xml:space="preserve"> к базе данных и вывод </w:t>
      </w:r>
      <w:r w:rsidR="00163A55">
        <w:t>записей</w:t>
      </w:r>
      <w:r w:rsidR="0059227A">
        <w:t xml:space="preserve"> таблицы «Покупки».</w:t>
      </w:r>
    </w:p>
    <w:p w14:paraId="250FA628" w14:textId="65382A31" w:rsidR="00803058" w:rsidRDefault="00803058" w:rsidP="00392B90">
      <w:pPr>
        <w:pStyle w:val="a"/>
        <w:numPr>
          <w:ilvl w:val="0"/>
          <w:numId w:val="38"/>
        </w:numPr>
        <w:ind w:left="0" w:firstLine="709"/>
      </w:pPr>
      <w:r>
        <w:t>Модуль просмотра списка магазинов:</w:t>
      </w:r>
      <w:r w:rsidR="0059227A">
        <w:t xml:space="preserve"> </w:t>
      </w:r>
      <w:r w:rsidR="00E567EF">
        <w:t xml:space="preserve">обращение к базе данных и вывод </w:t>
      </w:r>
      <w:r w:rsidR="00163A55">
        <w:t>записей</w:t>
      </w:r>
      <w:r w:rsidR="00E567EF">
        <w:t xml:space="preserve"> </w:t>
      </w:r>
      <w:r w:rsidR="00163A55">
        <w:t>таблицы «Магазины».</w:t>
      </w:r>
    </w:p>
    <w:p w14:paraId="75ECB67D" w14:textId="7A5CE945" w:rsidR="00803058" w:rsidRDefault="00803058" w:rsidP="00392B90">
      <w:pPr>
        <w:pStyle w:val="a"/>
        <w:numPr>
          <w:ilvl w:val="0"/>
          <w:numId w:val="38"/>
        </w:numPr>
        <w:ind w:left="0" w:firstLine="709"/>
      </w:pPr>
      <w:r>
        <w:t>Модуль просмотра списка товаров:</w:t>
      </w:r>
      <w:r w:rsidR="00163A55">
        <w:t xml:space="preserve"> обращение к базе данных и вывод записей таблицы «Товары»</w:t>
      </w:r>
    </w:p>
    <w:p w14:paraId="5C3DEE92" w14:textId="7C55945A" w:rsidR="00803058" w:rsidRDefault="00803058" w:rsidP="00392B90">
      <w:pPr>
        <w:pStyle w:val="a"/>
        <w:numPr>
          <w:ilvl w:val="0"/>
          <w:numId w:val="38"/>
        </w:numPr>
        <w:ind w:left="0" w:firstLine="709"/>
      </w:pPr>
      <w:r>
        <w:t xml:space="preserve">Модуль </w:t>
      </w:r>
      <w:r w:rsidR="00000F27">
        <w:t>просмотра детальной информации о покупке:</w:t>
      </w:r>
      <w:r w:rsidR="00163A55">
        <w:t xml:space="preserve"> </w:t>
      </w:r>
      <w:r w:rsidR="00BE6AB1">
        <w:t xml:space="preserve">обращение к базе данных и </w:t>
      </w:r>
      <w:r w:rsidR="00163A55">
        <w:t>вывод</w:t>
      </w:r>
      <w:r w:rsidR="0076568D">
        <w:t xml:space="preserve"> атрибутов </w:t>
      </w:r>
      <w:r w:rsidR="00BE6AB1">
        <w:t>записи таблицы «Покупки».</w:t>
      </w:r>
    </w:p>
    <w:p w14:paraId="24A000B3" w14:textId="15C7BEBC" w:rsidR="00000F27" w:rsidRDefault="00000F27" w:rsidP="00392B90">
      <w:pPr>
        <w:pStyle w:val="a"/>
        <w:numPr>
          <w:ilvl w:val="0"/>
          <w:numId w:val="38"/>
        </w:numPr>
        <w:ind w:left="0" w:firstLine="709"/>
      </w:pPr>
      <w:r>
        <w:t>Модуль просмотра информации о товаре:</w:t>
      </w:r>
      <w:r w:rsidR="00BE6AB1">
        <w:t xml:space="preserve"> обращение к базе данных и вывод атрибутов записи таблицы «Товары».</w:t>
      </w:r>
    </w:p>
    <w:p w14:paraId="1E700993" w14:textId="6760AD3F" w:rsidR="00000F27" w:rsidRDefault="00000F27" w:rsidP="00392B90">
      <w:pPr>
        <w:pStyle w:val="a"/>
        <w:numPr>
          <w:ilvl w:val="0"/>
          <w:numId w:val="38"/>
        </w:numPr>
        <w:ind w:left="0" w:firstLine="709"/>
      </w:pPr>
      <w:r>
        <w:t>Модуль просмотра торговых точек:</w:t>
      </w:r>
      <w:r w:rsidR="00BE6AB1">
        <w:t xml:space="preserve"> обращение к базе данных и вывод </w:t>
      </w:r>
      <w:r w:rsidR="003D5157">
        <w:t>записей таблицы «Точки».</w:t>
      </w:r>
    </w:p>
    <w:p w14:paraId="57420F2C" w14:textId="255134EE" w:rsidR="00000F27" w:rsidRDefault="00000F27" w:rsidP="00392B90">
      <w:pPr>
        <w:pStyle w:val="a"/>
        <w:numPr>
          <w:ilvl w:val="0"/>
          <w:numId w:val="38"/>
        </w:numPr>
        <w:ind w:left="0" w:firstLine="709"/>
      </w:pPr>
      <w:r>
        <w:t>Модуль редактирования псевдонима магазина:</w:t>
      </w:r>
      <w:r w:rsidR="003D5157">
        <w:t xml:space="preserve"> </w:t>
      </w:r>
      <w:r w:rsidR="00572144">
        <w:t xml:space="preserve">отображение формы </w:t>
      </w:r>
      <w:r w:rsidR="0017093C">
        <w:t>с полем редактирования псевдонима магазина и изменение значения в базе данных.</w:t>
      </w:r>
    </w:p>
    <w:p w14:paraId="5F9D47C2" w14:textId="4C6255FD" w:rsidR="00000F27" w:rsidRDefault="00000F27" w:rsidP="00392B90">
      <w:pPr>
        <w:pStyle w:val="a"/>
        <w:numPr>
          <w:ilvl w:val="0"/>
          <w:numId w:val="38"/>
        </w:numPr>
        <w:ind w:left="0" w:firstLine="709"/>
      </w:pPr>
      <w:r>
        <w:t>Модуль просмотра списка покупок на торговой точке:</w:t>
      </w:r>
      <w:r w:rsidR="0017093C">
        <w:t xml:space="preserve"> </w:t>
      </w:r>
      <w:r w:rsidR="00070D33">
        <w:t>обращение к базе данных и вывод записей таблицы «Покупки» с соответствующим значением атрибута «Торговая точка».</w:t>
      </w:r>
    </w:p>
    <w:p w14:paraId="4355B078" w14:textId="74AD16E5" w:rsidR="00000F27" w:rsidRPr="002937B6" w:rsidRDefault="00000F27" w:rsidP="00392B90">
      <w:pPr>
        <w:pStyle w:val="a"/>
        <w:numPr>
          <w:ilvl w:val="0"/>
          <w:numId w:val="38"/>
        </w:numPr>
        <w:ind w:left="0" w:firstLine="709"/>
      </w:pPr>
      <w:r>
        <w:t xml:space="preserve">Модуль </w:t>
      </w:r>
      <w:r w:rsidR="00A06E8E" w:rsidRPr="00C93152">
        <w:t>добавления</w:t>
      </w:r>
      <w:r>
        <w:t xml:space="preserve"> чека по </w:t>
      </w:r>
      <w:r>
        <w:rPr>
          <w:lang w:val="en-US"/>
        </w:rPr>
        <w:t>QR</w:t>
      </w:r>
      <w:r w:rsidRPr="00000F27">
        <w:t>-</w:t>
      </w:r>
      <w:r>
        <w:t>коду:</w:t>
      </w:r>
      <w:r w:rsidR="00C21A97">
        <w:t xml:space="preserve"> </w:t>
      </w:r>
      <w:r w:rsidR="006F7F99" w:rsidRPr="002937B6">
        <w:t>сканирования</w:t>
      </w:r>
      <w:r w:rsidR="00730FAA" w:rsidRPr="002937B6">
        <w:t xml:space="preserve"> </w:t>
      </w:r>
      <w:r w:rsidR="00730FAA">
        <w:rPr>
          <w:lang w:val="en-US"/>
        </w:rPr>
        <w:t>QR</w:t>
      </w:r>
      <w:r w:rsidR="00730FAA" w:rsidRPr="002937B6">
        <w:t xml:space="preserve">-кода с помощью камеры, </w:t>
      </w:r>
      <w:r w:rsidR="009C4C3C" w:rsidRPr="002937B6">
        <w:t xml:space="preserve">проверка кода на валидность, получение данных о кассовом чеке с сервера </w:t>
      </w:r>
      <w:r w:rsidR="00A92F52" w:rsidRPr="002937B6">
        <w:t>Федеральной налоговой службы и добавление в базу данных.</w:t>
      </w:r>
    </w:p>
    <w:p w14:paraId="0FD2F6EE" w14:textId="3411ED22" w:rsidR="00000F27" w:rsidRDefault="00000F27" w:rsidP="00392B90">
      <w:pPr>
        <w:pStyle w:val="a"/>
        <w:numPr>
          <w:ilvl w:val="0"/>
          <w:numId w:val="38"/>
        </w:numPr>
        <w:ind w:left="0" w:firstLine="709"/>
      </w:pPr>
      <w:r>
        <w:t xml:space="preserve">Модуль импорта чека из </w:t>
      </w:r>
      <w:r>
        <w:rPr>
          <w:lang w:val="en-US"/>
        </w:rPr>
        <w:t>JSON</w:t>
      </w:r>
      <w:r w:rsidRPr="00000F27">
        <w:t>-</w:t>
      </w:r>
      <w:r>
        <w:t>файла</w:t>
      </w:r>
      <w:r w:rsidR="00A92F52" w:rsidRPr="002937B6">
        <w:t xml:space="preserve">: </w:t>
      </w:r>
      <w:r w:rsidR="002937B6">
        <w:t xml:space="preserve">запуск </w:t>
      </w:r>
      <w:r w:rsidR="001B40F6">
        <w:t xml:space="preserve">проводника файлов на устройстве. Проверка </w:t>
      </w:r>
      <w:r w:rsidR="001B40F6">
        <w:rPr>
          <w:lang w:val="en-US"/>
        </w:rPr>
        <w:t>JSON</w:t>
      </w:r>
      <w:r w:rsidR="001B40F6" w:rsidRPr="001B40F6">
        <w:t>-</w:t>
      </w:r>
      <w:r w:rsidR="001B40F6">
        <w:t>файла на валидность и последующее добавление в базу данных</w:t>
      </w:r>
      <w:r w:rsidR="00657D67">
        <w:t>.</w:t>
      </w:r>
    </w:p>
    <w:p w14:paraId="6C457EA0" w14:textId="40B01F81" w:rsidR="00000F27" w:rsidRDefault="00000F27" w:rsidP="00392B90">
      <w:pPr>
        <w:pStyle w:val="a"/>
        <w:numPr>
          <w:ilvl w:val="0"/>
          <w:numId w:val="38"/>
        </w:numPr>
        <w:ind w:left="0" w:firstLine="709"/>
      </w:pPr>
      <w:r>
        <w:t>Модуль удаления чека из базы данных:</w:t>
      </w:r>
      <w:r w:rsidR="00355477">
        <w:t xml:space="preserve"> </w:t>
      </w:r>
      <w:r w:rsidR="00657D67">
        <w:t>поиск нужной записи в базе данных и удаление этой записи из БД.</w:t>
      </w:r>
    </w:p>
    <w:p w14:paraId="3E384DAA" w14:textId="245554EC" w:rsidR="005A3132" w:rsidRDefault="00253C3F" w:rsidP="00133CDD">
      <w:pPr>
        <w:pStyle w:val="10"/>
        <w:rPr>
          <w:lang w:val="ru-RU"/>
        </w:rPr>
      </w:pPr>
      <w:bookmarkStart w:id="42" w:name="_Toc514104053"/>
      <w:bookmarkStart w:id="43" w:name="_Toc514096399"/>
      <w:bookmarkStart w:id="44" w:name="_Toc514284915"/>
      <w:bookmarkStart w:id="45" w:name="_Toc516742080"/>
      <w:r>
        <w:rPr>
          <w:lang w:val="ru-RU"/>
        </w:rPr>
        <w:t xml:space="preserve">2.6 </w:t>
      </w:r>
      <w:r w:rsidR="005A3132" w:rsidRPr="00064C1D">
        <w:rPr>
          <w:szCs w:val="28"/>
          <w:lang w:val="ru-RU"/>
        </w:rPr>
        <w:t xml:space="preserve">Оценка затрат на разработку программного </w:t>
      </w:r>
      <w:bookmarkEnd w:id="42"/>
      <w:bookmarkEnd w:id="43"/>
      <w:bookmarkEnd w:id="44"/>
      <w:r w:rsidR="00064C1D" w:rsidRPr="00064C1D">
        <w:rPr>
          <w:szCs w:val="28"/>
          <w:lang w:val="ru-RU"/>
        </w:rPr>
        <w:t>продукта</w:t>
      </w:r>
      <w:bookmarkEnd w:id="45"/>
      <w:r w:rsidR="00064C1D" w:rsidRPr="0034648E">
        <w:rPr>
          <w:szCs w:val="28"/>
        </w:rPr>
        <w:t> </w:t>
      </w:r>
    </w:p>
    <w:p w14:paraId="5B640C09" w14:textId="5E8B4822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Время рассчитывается в </w:t>
      </w:r>
      <w:r w:rsidR="008E0541" w:rsidRPr="002557B2">
        <w:rPr>
          <w:lang w:val="ru-RU"/>
        </w:rPr>
        <w:t>человеко-часах</w:t>
      </w:r>
      <w:r w:rsidRPr="002557B2">
        <w:rPr>
          <w:lang w:val="ru-RU"/>
        </w:rPr>
        <w:t xml:space="preserve">, причем Тпо (подготовка описания задачи) берется по фактически отработанному времени, а время остальных этапов определяется по расчётному условному числу команд </w:t>
      </w:r>
      <w:r w:rsidRPr="008A1099">
        <w:t>Q</w:t>
      </w:r>
      <w:r w:rsidRPr="002557B2">
        <w:rPr>
          <w:lang w:val="ru-RU"/>
        </w:rPr>
        <w:t>.</w:t>
      </w:r>
    </w:p>
    <w:p w14:paraId="282EA870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Условное число команд </w:t>
      </w:r>
      <w:r w:rsidRPr="008A1099">
        <w:t>Q</w:t>
      </w:r>
      <w:r w:rsidRPr="002557B2">
        <w:rPr>
          <w:lang w:val="ru-RU"/>
        </w:rPr>
        <w:t xml:space="preserve"> определяется по формуле 1:</w:t>
      </w:r>
    </w:p>
    <w:p w14:paraId="21008B22" w14:textId="77777777" w:rsidR="007D1707" w:rsidRPr="002557B2" w:rsidRDefault="007D1707" w:rsidP="009C1F15">
      <w:pPr>
        <w:rPr>
          <w:lang w:val="ru-RU"/>
        </w:rPr>
      </w:pPr>
      <w:r>
        <w:t>Q</w:t>
      </w:r>
      <w:r w:rsidRPr="002557B2">
        <w:rPr>
          <w:lang w:val="ru-RU"/>
        </w:rPr>
        <w:t xml:space="preserve"> = </w:t>
      </w:r>
      <w:r>
        <w:t>q</w:t>
      </w:r>
      <w:r w:rsidRPr="002557B2">
        <w:rPr>
          <w:lang w:val="ru-RU"/>
        </w:rPr>
        <w:t xml:space="preserve"> * </w:t>
      </w:r>
      <w:r>
        <w:t>C</w:t>
      </w:r>
      <w:r w:rsidRPr="002557B2">
        <w:rPr>
          <w:lang w:val="ru-RU"/>
        </w:rPr>
        <w:t>; (1)</w:t>
      </w:r>
    </w:p>
    <w:p w14:paraId="2CE664E7" w14:textId="77777777" w:rsidR="007D1707" w:rsidRPr="008A1099" w:rsidRDefault="007D1707" w:rsidP="009C1F15">
      <w:r w:rsidRPr="002557B2">
        <w:rPr>
          <w:lang w:val="ru-RU"/>
        </w:rPr>
        <w:t xml:space="preserve">где </w:t>
      </w:r>
      <w:r w:rsidRPr="008A1099">
        <w:t>q</w:t>
      </w:r>
      <w:r w:rsidRPr="002557B2">
        <w:rPr>
          <w:lang w:val="ru-RU"/>
        </w:rPr>
        <w:t xml:space="preserve"> - коэффициент, учитывающий условное число команд в зависимости от типа задачи. </w:t>
      </w:r>
      <w:r w:rsidRPr="008A1099">
        <w:t>Значения коэффициента q указаны ниже в таблице 1:</w:t>
      </w:r>
    </w:p>
    <w:p w14:paraId="1DB9CBAF" w14:textId="77777777" w:rsidR="007D1707" w:rsidRPr="005B0540" w:rsidRDefault="007D1707" w:rsidP="007D1707">
      <w:pPr>
        <w:contextualSpacing/>
        <w:mirrorIndents/>
        <w:rPr>
          <w:szCs w:val="28"/>
        </w:rPr>
      </w:pPr>
      <w:r w:rsidRPr="00C6771F">
        <w:rPr>
          <w:szCs w:val="28"/>
          <w:lang w:val="ru-RU"/>
        </w:rPr>
        <w:t>Таблица</w:t>
      </w:r>
      <w:r w:rsidRPr="005B0540">
        <w:rPr>
          <w:szCs w:val="28"/>
        </w:rPr>
        <w:t xml:space="preserve"> 1 </w:t>
      </w:r>
    </w:p>
    <w:tbl>
      <w:tblPr>
        <w:tblW w:w="0" w:type="auto"/>
        <w:tblCellSpacing w:w="0" w:type="dxa"/>
        <w:tblInd w:w="11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038E86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0"/>
        <w:gridCol w:w="3975"/>
      </w:tblGrid>
      <w:tr w:rsidR="007D1707" w:rsidRPr="000876AC" w14:paraId="17977630" w14:textId="77777777" w:rsidTr="00927C5C">
        <w:trPr>
          <w:tblCellSpacing w:w="0" w:type="dxa"/>
        </w:trPr>
        <w:tc>
          <w:tcPr>
            <w:tcW w:w="3510" w:type="dxa"/>
            <w:shd w:val="clear" w:color="auto" w:fill="auto"/>
            <w:hideMark/>
          </w:tcPr>
          <w:p w14:paraId="7BC7C346" w14:textId="77777777" w:rsidR="007D1707" w:rsidRPr="00C6771F" w:rsidRDefault="007D1707" w:rsidP="00927C5C">
            <w:pPr>
              <w:ind w:firstLine="0"/>
              <w:contextualSpacing/>
              <w:mirrorIndents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Тип задачи</w:t>
            </w:r>
          </w:p>
        </w:tc>
        <w:tc>
          <w:tcPr>
            <w:tcW w:w="3975" w:type="dxa"/>
            <w:shd w:val="clear" w:color="auto" w:fill="auto"/>
            <w:hideMark/>
          </w:tcPr>
          <w:p w14:paraId="399B584E" w14:textId="77777777" w:rsidR="007D1707" w:rsidRPr="00C6771F" w:rsidRDefault="007D1707" w:rsidP="00927C5C">
            <w:pPr>
              <w:ind w:firstLine="0"/>
              <w:contextualSpacing/>
              <w:mirrorIndents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Пределы изменений коэффициента</w:t>
            </w:r>
          </w:p>
        </w:tc>
      </w:tr>
      <w:tr w:rsidR="007D1707" w:rsidRPr="000876AC" w14:paraId="013ACE0A" w14:textId="77777777" w:rsidTr="00927C5C">
        <w:trPr>
          <w:tblCellSpacing w:w="0" w:type="dxa"/>
        </w:trPr>
        <w:tc>
          <w:tcPr>
            <w:tcW w:w="3510" w:type="dxa"/>
            <w:shd w:val="clear" w:color="auto" w:fill="auto"/>
            <w:hideMark/>
          </w:tcPr>
          <w:p w14:paraId="289DDEB7" w14:textId="77777777" w:rsidR="007D1707" w:rsidRPr="00C6771F" w:rsidRDefault="007D1707" w:rsidP="00927C5C">
            <w:pPr>
              <w:ind w:firstLine="0"/>
              <w:contextualSpacing/>
              <w:mirrorIndents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Задачи учета</w:t>
            </w:r>
          </w:p>
        </w:tc>
        <w:tc>
          <w:tcPr>
            <w:tcW w:w="3975" w:type="dxa"/>
            <w:shd w:val="clear" w:color="auto" w:fill="auto"/>
            <w:hideMark/>
          </w:tcPr>
          <w:p w14:paraId="4B75CCB3" w14:textId="77777777" w:rsidR="007D1707" w:rsidRPr="00C6771F" w:rsidRDefault="007D1707" w:rsidP="00927C5C">
            <w:pPr>
              <w:contextualSpacing/>
              <w:mirrorIndents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от 1400 до 1500</w:t>
            </w:r>
          </w:p>
        </w:tc>
      </w:tr>
      <w:tr w:rsidR="007D1707" w:rsidRPr="000876AC" w14:paraId="23CC4165" w14:textId="77777777" w:rsidTr="00927C5C">
        <w:trPr>
          <w:tblCellSpacing w:w="0" w:type="dxa"/>
        </w:trPr>
        <w:tc>
          <w:tcPr>
            <w:tcW w:w="3510" w:type="dxa"/>
            <w:shd w:val="clear" w:color="auto" w:fill="auto"/>
            <w:hideMark/>
          </w:tcPr>
          <w:p w14:paraId="47FF1566" w14:textId="77777777" w:rsidR="007D1707" w:rsidRPr="00C6771F" w:rsidRDefault="007D1707" w:rsidP="00927C5C">
            <w:pPr>
              <w:ind w:firstLine="0"/>
              <w:contextualSpacing/>
              <w:mirrorIndents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Задачи оперативного управления</w:t>
            </w:r>
          </w:p>
        </w:tc>
        <w:tc>
          <w:tcPr>
            <w:tcW w:w="3975" w:type="dxa"/>
            <w:shd w:val="clear" w:color="auto" w:fill="auto"/>
            <w:hideMark/>
          </w:tcPr>
          <w:p w14:paraId="1FE4B3A3" w14:textId="77777777" w:rsidR="007D1707" w:rsidRPr="00C6771F" w:rsidRDefault="007D1707" w:rsidP="00927C5C">
            <w:pPr>
              <w:contextualSpacing/>
              <w:mirrorIndents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от 1500 до 1700</w:t>
            </w:r>
          </w:p>
        </w:tc>
      </w:tr>
      <w:tr w:rsidR="007D1707" w:rsidRPr="000876AC" w14:paraId="764EBF9A" w14:textId="77777777" w:rsidTr="00927C5C">
        <w:trPr>
          <w:tblCellSpacing w:w="0" w:type="dxa"/>
        </w:trPr>
        <w:tc>
          <w:tcPr>
            <w:tcW w:w="3510" w:type="dxa"/>
            <w:shd w:val="clear" w:color="auto" w:fill="auto"/>
            <w:hideMark/>
          </w:tcPr>
          <w:p w14:paraId="6DF5769D" w14:textId="77777777" w:rsidR="007D1707" w:rsidRPr="00C6771F" w:rsidRDefault="007D1707" w:rsidP="00927C5C">
            <w:pPr>
              <w:ind w:firstLine="0"/>
              <w:contextualSpacing/>
              <w:mirrorIndents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Задачи планирования</w:t>
            </w:r>
          </w:p>
        </w:tc>
        <w:tc>
          <w:tcPr>
            <w:tcW w:w="3975" w:type="dxa"/>
            <w:shd w:val="clear" w:color="auto" w:fill="auto"/>
            <w:hideMark/>
          </w:tcPr>
          <w:p w14:paraId="7CD44457" w14:textId="77777777" w:rsidR="007D1707" w:rsidRPr="00C6771F" w:rsidRDefault="007D1707" w:rsidP="00927C5C">
            <w:pPr>
              <w:contextualSpacing/>
              <w:mirrorIndents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от 3000 до 3500</w:t>
            </w:r>
          </w:p>
        </w:tc>
      </w:tr>
      <w:tr w:rsidR="007D1707" w:rsidRPr="000876AC" w14:paraId="0D0E7746" w14:textId="77777777" w:rsidTr="00927C5C">
        <w:trPr>
          <w:tblCellSpacing w:w="0" w:type="dxa"/>
        </w:trPr>
        <w:tc>
          <w:tcPr>
            <w:tcW w:w="3510" w:type="dxa"/>
            <w:shd w:val="clear" w:color="auto" w:fill="auto"/>
            <w:hideMark/>
          </w:tcPr>
          <w:p w14:paraId="46197CD8" w14:textId="77777777" w:rsidR="007D1707" w:rsidRPr="00C6771F" w:rsidRDefault="007D1707" w:rsidP="00927C5C">
            <w:pPr>
              <w:ind w:firstLine="0"/>
              <w:contextualSpacing/>
              <w:mirrorIndents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Многовариантные задачи</w:t>
            </w:r>
          </w:p>
        </w:tc>
        <w:tc>
          <w:tcPr>
            <w:tcW w:w="3975" w:type="dxa"/>
            <w:shd w:val="clear" w:color="auto" w:fill="auto"/>
            <w:hideMark/>
          </w:tcPr>
          <w:p w14:paraId="5AD734B9" w14:textId="77777777" w:rsidR="007D1707" w:rsidRPr="00C6771F" w:rsidRDefault="007D1707" w:rsidP="00927C5C">
            <w:pPr>
              <w:contextualSpacing/>
              <w:mirrorIndents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от 4500 до 5000</w:t>
            </w:r>
          </w:p>
        </w:tc>
      </w:tr>
      <w:tr w:rsidR="007D1707" w:rsidRPr="000876AC" w14:paraId="1D3FDF72" w14:textId="77777777" w:rsidTr="00927C5C">
        <w:trPr>
          <w:tblCellSpacing w:w="0" w:type="dxa"/>
        </w:trPr>
        <w:tc>
          <w:tcPr>
            <w:tcW w:w="3510" w:type="dxa"/>
            <w:shd w:val="clear" w:color="auto" w:fill="auto"/>
            <w:hideMark/>
          </w:tcPr>
          <w:p w14:paraId="7F0278A4" w14:textId="77777777" w:rsidR="007D1707" w:rsidRPr="00C6771F" w:rsidRDefault="007D1707" w:rsidP="00927C5C">
            <w:pPr>
              <w:ind w:firstLine="0"/>
              <w:contextualSpacing/>
              <w:mirrorIndents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Комплексные задачи</w:t>
            </w:r>
          </w:p>
        </w:tc>
        <w:tc>
          <w:tcPr>
            <w:tcW w:w="3975" w:type="dxa"/>
            <w:shd w:val="clear" w:color="auto" w:fill="auto"/>
            <w:hideMark/>
          </w:tcPr>
          <w:p w14:paraId="1CDB1EF8" w14:textId="77777777" w:rsidR="007D1707" w:rsidRPr="00C6771F" w:rsidRDefault="007D1707" w:rsidP="00927C5C">
            <w:pPr>
              <w:contextualSpacing/>
              <w:mirrorIndents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от 5000 до 5500</w:t>
            </w:r>
          </w:p>
        </w:tc>
      </w:tr>
    </w:tbl>
    <w:p w14:paraId="366BD99A" w14:textId="0A3A2B82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Для данной задачи коэффициент q принимает значение = 1</w:t>
      </w:r>
      <w:r w:rsidR="00917DCC">
        <w:rPr>
          <w:color w:val="000000"/>
          <w:sz w:val="28"/>
          <w:szCs w:val="28"/>
        </w:rPr>
        <w:t>4</w:t>
      </w:r>
      <w:r w:rsidRPr="008A1099">
        <w:rPr>
          <w:color w:val="000000"/>
          <w:sz w:val="28"/>
          <w:szCs w:val="28"/>
        </w:rPr>
        <w:t>00.</w:t>
      </w:r>
    </w:p>
    <w:p w14:paraId="6287C3D5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С - коэффициент, учитывающий новизну и сложность программы.</w:t>
      </w:r>
    </w:p>
    <w:p w14:paraId="0D70A8E2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Программные продукты по степени новизны могут быть отнесены к одной из 4-х групп:</w:t>
      </w:r>
    </w:p>
    <w:p w14:paraId="360BAC29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группа А - разработка принципиально новых задач;</w:t>
      </w:r>
    </w:p>
    <w:p w14:paraId="78D8745D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группа Б - разработка оригинальных программ;</w:t>
      </w:r>
    </w:p>
    <w:p w14:paraId="22F4FAF7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группа В - разработка программ с использованием типовых решений.</w:t>
      </w:r>
    </w:p>
    <w:p w14:paraId="2B4C8DDA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группа Г- разовая типовая задача.</w:t>
      </w:r>
    </w:p>
    <w:p w14:paraId="32EABFE9" w14:textId="0F83BB5C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 xml:space="preserve">Для данной задачи степень новизны можно отнести к группе </w:t>
      </w:r>
      <w:r w:rsidR="00806560">
        <w:rPr>
          <w:color w:val="000000"/>
          <w:sz w:val="28"/>
          <w:szCs w:val="28"/>
        </w:rPr>
        <w:t>А</w:t>
      </w:r>
      <w:r w:rsidR="005B00B0">
        <w:rPr>
          <w:color w:val="000000"/>
          <w:sz w:val="28"/>
          <w:szCs w:val="28"/>
        </w:rPr>
        <w:t>.</w:t>
      </w:r>
    </w:p>
    <w:p w14:paraId="72D10DB5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По степени сложности программные продукты могут быть отнесены к одной из 3-х групп:</w:t>
      </w:r>
    </w:p>
    <w:p w14:paraId="5907BE35" w14:textId="77777777" w:rsidR="007D1707" w:rsidRPr="008A1099" w:rsidRDefault="007D1707" w:rsidP="00392B90">
      <w:pPr>
        <w:pStyle w:val="1"/>
      </w:pPr>
      <w:r w:rsidRPr="008A1099">
        <w:t>алгоритмы оптимизации и моделирования систем;</w:t>
      </w:r>
    </w:p>
    <w:p w14:paraId="1918CEFF" w14:textId="77777777" w:rsidR="007D1707" w:rsidRPr="008A1099" w:rsidRDefault="007D1707" w:rsidP="00392B90">
      <w:pPr>
        <w:pStyle w:val="1"/>
      </w:pPr>
      <w:r w:rsidRPr="008A1099">
        <w:t>задачи учета, отчетности и статистики;</w:t>
      </w:r>
    </w:p>
    <w:p w14:paraId="67C9DB02" w14:textId="77777777" w:rsidR="007D1707" w:rsidRPr="008A1099" w:rsidRDefault="007D1707" w:rsidP="00392B90">
      <w:pPr>
        <w:pStyle w:val="1"/>
      </w:pPr>
      <w:r w:rsidRPr="008A1099">
        <w:t>стандартные алгоритмы.</w:t>
      </w:r>
    </w:p>
    <w:p w14:paraId="45E3DBC7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Коэффициент C определяется из таблицы 2, на пересечении групп сложности и степени новизны.</w:t>
      </w:r>
    </w:p>
    <w:p w14:paraId="51734B64" w14:textId="77777777" w:rsidR="007D1707" w:rsidRPr="00DA4BE7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Таблица 2 - Ко</w:t>
      </w:r>
      <w:r>
        <w:rPr>
          <w:color w:val="000000"/>
          <w:sz w:val="28"/>
          <w:szCs w:val="28"/>
        </w:rPr>
        <w:t>эффициенты расчета трудоемкости</w:t>
      </w:r>
    </w:p>
    <w:tbl>
      <w:tblPr>
        <w:tblW w:w="8241" w:type="dxa"/>
        <w:tblInd w:w="52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4"/>
        <w:gridCol w:w="1559"/>
        <w:gridCol w:w="868"/>
        <w:gridCol w:w="1140"/>
        <w:gridCol w:w="1140"/>
        <w:gridCol w:w="990"/>
      </w:tblGrid>
      <w:tr w:rsidR="007D1707" w:rsidRPr="00370B96" w14:paraId="1641622F" w14:textId="77777777" w:rsidTr="00927C5C">
        <w:trPr>
          <w:tblHeader/>
        </w:trPr>
        <w:tc>
          <w:tcPr>
            <w:tcW w:w="2544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201CF6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Язык Программирования</w:t>
            </w:r>
          </w:p>
        </w:tc>
        <w:tc>
          <w:tcPr>
            <w:tcW w:w="1559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E03D6D8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Группа</w:t>
            </w:r>
          </w:p>
          <w:p w14:paraId="1455EF44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Сложности</w:t>
            </w:r>
          </w:p>
        </w:tc>
        <w:tc>
          <w:tcPr>
            <w:tcW w:w="4138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FC8D287" w14:textId="77777777" w:rsidR="007D1707" w:rsidRPr="00C6771F" w:rsidRDefault="007D1707" w:rsidP="00927C5C">
            <w:pPr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Степень новизны</w:t>
            </w:r>
          </w:p>
        </w:tc>
      </w:tr>
      <w:tr w:rsidR="007D1707" w:rsidRPr="00370B96" w14:paraId="63466C8F" w14:textId="77777777" w:rsidTr="00927C5C">
        <w:trPr>
          <w:tblHeader/>
        </w:trPr>
        <w:tc>
          <w:tcPr>
            <w:tcW w:w="2544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5605015" w14:textId="77777777" w:rsidR="007D1707" w:rsidRPr="00C6771F" w:rsidRDefault="007D1707" w:rsidP="00927C5C">
            <w:pPr>
              <w:jc w:val="center"/>
              <w:rPr>
                <w:szCs w:val="28"/>
                <w:lang w:val="ru-RU"/>
              </w:rPr>
            </w:pPr>
          </w:p>
        </w:tc>
        <w:tc>
          <w:tcPr>
            <w:tcW w:w="1559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AED1982" w14:textId="77777777" w:rsidR="007D1707" w:rsidRPr="00C6771F" w:rsidRDefault="007D1707" w:rsidP="00927C5C">
            <w:pPr>
              <w:jc w:val="center"/>
              <w:rPr>
                <w:szCs w:val="28"/>
                <w:lang w:val="ru-RU"/>
              </w:rPr>
            </w:pPr>
          </w:p>
        </w:tc>
        <w:tc>
          <w:tcPr>
            <w:tcW w:w="8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F86EF0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А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9C4B771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Б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ABE441D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В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47F31E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Г</w:t>
            </w:r>
          </w:p>
        </w:tc>
      </w:tr>
      <w:tr w:rsidR="007D1707" w:rsidRPr="00370B96" w14:paraId="2FA8CF08" w14:textId="77777777" w:rsidTr="00927C5C">
        <w:tc>
          <w:tcPr>
            <w:tcW w:w="2544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FBF9FAA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Высокого</w:t>
            </w:r>
          </w:p>
          <w:p w14:paraId="155D0C56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Уровня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AEEEF9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</w:t>
            </w:r>
          </w:p>
        </w:tc>
        <w:tc>
          <w:tcPr>
            <w:tcW w:w="8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B1294FC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38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2EA48D0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26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0F80F0E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15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7666E77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0,69</w:t>
            </w:r>
          </w:p>
        </w:tc>
      </w:tr>
      <w:tr w:rsidR="007D1707" w:rsidRPr="00370B96" w14:paraId="76A349EA" w14:textId="77777777" w:rsidTr="00927C5C">
        <w:tc>
          <w:tcPr>
            <w:tcW w:w="254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A1B2CDC" w14:textId="77777777" w:rsidR="007D1707" w:rsidRPr="00C6771F" w:rsidRDefault="007D1707" w:rsidP="00927C5C">
            <w:pPr>
              <w:jc w:val="center"/>
              <w:rPr>
                <w:szCs w:val="28"/>
                <w:lang w:val="ru-RU"/>
              </w:rPr>
            </w:pP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F94F4A5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2</w:t>
            </w:r>
          </w:p>
        </w:tc>
        <w:tc>
          <w:tcPr>
            <w:tcW w:w="8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07A608B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30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1D67F0D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19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CD4E54C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08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E6D6AB3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0,65</w:t>
            </w:r>
          </w:p>
        </w:tc>
      </w:tr>
      <w:tr w:rsidR="007D1707" w:rsidRPr="00370B96" w14:paraId="15EB7B23" w14:textId="77777777" w:rsidTr="00927C5C">
        <w:tc>
          <w:tcPr>
            <w:tcW w:w="2544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1577DA2" w14:textId="77777777" w:rsidR="007D1707" w:rsidRPr="00C6771F" w:rsidRDefault="007D1707" w:rsidP="00927C5C">
            <w:pPr>
              <w:jc w:val="center"/>
              <w:rPr>
                <w:szCs w:val="28"/>
                <w:lang w:val="ru-RU"/>
              </w:rPr>
            </w:pP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47B91C8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3</w:t>
            </w:r>
          </w:p>
        </w:tc>
        <w:tc>
          <w:tcPr>
            <w:tcW w:w="8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948F14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20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41E1EA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15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B8473D9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00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35D1B42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0,60</w:t>
            </w:r>
          </w:p>
        </w:tc>
      </w:tr>
      <w:tr w:rsidR="007D1707" w:rsidRPr="00370B96" w14:paraId="4403D394" w14:textId="77777777" w:rsidTr="00927C5C">
        <w:tc>
          <w:tcPr>
            <w:tcW w:w="2544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DF9E1F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Низкого</w:t>
            </w:r>
          </w:p>
          <w:p w14:paraId="6EC1CBC6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Уровня</w:t>
            </w: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BB353D5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</w:t>
            </w:r>
          </w:p>
        </w:tc>
        <w:tc>
          <w:tcPr>
            <w:tcW w:w="8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9A3D13E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58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C9F2093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45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FB17434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32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C3CFB4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0,79</w:t>
            </w:r>
          </w:p>
        </w:tc>
      </w:tr>
      <w:tr w:rsidR="007D1707" w:rsidRPr="00370B96" w14:paraId="09742C67" w14:textId="77777777" w:rsidTr="00927C5C">
        <w:tc>
          <w:tcPr>
            <w:tcW w:w="2544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1D8AE87" w14:textId="77777777" w:rsidR="007D1707" w:rsidRPr="00C6771F" w:rsidRDefault="007D1707" w:rsidP="00927C5C">
            <w:pPr>
              <w:jc w:val="center"/>
              <w:rPr>
                <w:szCs w:val="28"/>
                <w:lang w:val="ru-RU"/>
              </w:rPr>
            </w:pP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0AC621C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2</w:t>
            </w:r>
          </w:p>
        </w:tc>
        <w:tc>
          <w:tcPr>
            <w:tcW w:w="8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3CA9B0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49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2466C6D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37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2BA60DF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24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2339FB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0,74</w:t>
            </w:r>
          </w:p>
        </w:tc>
      </w:tr>
      <w:tr w:rsidR="007D1707" w:rsidRPr="00370B96" w14:paraId="6A5C0483" w14:textId="77777777" w:rsidTr="00927C5C">
        <w:tc>
          <w:tcPr>
            <w:tcW w:w="2544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D81334" w14:textId="77777777" w:rsidR="007D1707" w:rsidRPr="00C6771F" w:rsidRDefault="007D1707" w:rsidP="00927C5C">
            <w:pPr>
              <w:jc w:val="center"/>
              <w:rPr>
                <w:szCs w:val="28"/>
                <w:lang w:val="ru-RU"/>
              </w:rPr>
            </w:pPr>
          </w:p>
        </w:tc>
        <w:tc>
          <w:tcPr>
            <w:tcW w:w="155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24659D0A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3</w:t>
            </w:r>
          </w:p>
        </w:tc>
        <w:tc>
          <w:tcPr>
            <w:tcW w:w="86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694658BB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38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AC6DE71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26</w:t>
            </w:r>
          </w:p>
        </w:tc>
        <w:tc>
          <w:tcPr>
            <w:tcW w:w="11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A506D17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1,15</w:t>
            </w:r>
          </w:p>
        </w:tc>
        <w:tc>
          <w:tcPr>
            <w:tcW w:w="9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A75F59B" w14:textId="77777777" w:rsidR="007D1707" w:rsidRPr="00C6771F" w:rsidRDefault="007D1707" w:rsidP="00927C5C">
            <w:pPr>
              <w:ind w:firstLine="0"/>
              <w:jc w:val="center"/>
              <w:rPr>
                <w:szCs w:val="28"/>
                <w:lang w:val="ru-RU"/>
              </w:rPr>
            </w:pPr>
            <w:r w:rsidRPr="00C6771F">
              <w:rPr>
                <w:szCs w:val="28"/>
                <w:lang w:val="ru-RU"/>
              </w:rPr>
              <w:t>0,69</w:t>
            </w:r>
          </w:p>
        </w:tc>
      </w:tr>
    </w:tbl>
    <w:p w14:paraId="6726012F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 xml:space="preserve">Данная задача может быть отнесена к </w:t>
      </w:r>
      <w:r>
        <w:rPr>
          <w:color w:val="000000"/>
          <w:sz w:val="28"/>
          <w:szCs w:val="28"/>
        </w:rPr>
        <w:t>2</w:t>
      </w:r>
      <w:r w:rsidRPr="008A1099">
        <w:rPr>
          <w:color w:val="000000"/>
          <w:sz w:val="28"/>
          <w:szCs w:val="28"/>
        </w:rPr>
        <w:t xml:space="preserve"> группе сложности.</w:t>
      </w:r>
    </w:p>
    <w:p w14:paraId="380861FC" w14:textId="114768BD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 xml:space="preserve">Для данной задачи коэффициент С по таблице принимается = </w:t>
      </w:r>
      <w:r>
        <w:rPr>
          <w:color w:val="000000"/>
          <w:sz w:val="28"/>
          <w:szCs w:val="28"/>
        </w:rPr>
        <w:t>1,</w:t>
      </w:r>
      <w:r w:rsidR="00C651F6">
        <w:rPr>
          <w:color w:val="000000"/>
          <w:sz w:val="28"/>
          <w:szCs w:val="28"/>
        </w:rPr>
        <w:t>15</w:t>
      </w:r>
      <w:r w:rsidRPr="008A1099">
        <w:rPr>
          <w:color w:val="000000"/>
          <w:sz w:val="28"/>
          <w:szCs w:val="28"/>
        </w:rPr>
        <w:t>. Теперь, исходя из формулы, можно определить условное число команд</w:t>
      </w:r>
    </w:p>
    <w:p w14:paraId="34A3C854" w14:textId="5444BF1F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 xml:space="preserve">Q = </w:t>
      </w:r>
      <w:r>
        <w:rPr>
          <w:color w:val="000000"/>
          <w:sz w:val="28"/>
          <w:szCs w:val="28"/>
        </w:rPr>
        <w:t>1</w:t>
      </w:r>
      <w:r w:rsidR="00917DCC">
        <w:rPr>
          <w:color w:val="000000"/>
          <w:sz w:val="28"/>
          <w:szCs w:val="28"/>
        </w:rPr>
        <w:t>4</w:t>
      </w:r>
      <w:r>
        <w:rPr>
          <w:color w:val="000000"/>
          <w:sz w:val="28"/>
          <w:szCs w:val="28"/>
        </w:rPr>
        <w:t>00</w:t>
      </w:r>
      <w:r w:rsidRPr="008A1099">
        <w:rPr>
          <w:color w:val="000000"/>
          <w:sz w:val="28"/>
          <w:szCs w:val="28"/>
        </w:rPr>
        <w:t>*1</w:t>
      </w:r>
      <w:r>
        <w:rPr>
          <w:color w:val="000000"/>
          <w:sz w:val="28"/>
          <w:szCs w:val="28"/>
        </w:rPr>
        <w:t>,</w:t>
      </w:r>
      <w:r w:rsidR="00C651F6">
        <w:rPr>
          <w:color w:val="000000"/>
          <w:sz w:val="28"/>
          <w:szCs w:val="28"/>
        </w:rPr>
        <w:t>15</w:t>
      </w:r>
      <w:r>
        <w:rPr>
          <w:color w:val="000000"/>
          <w:sz w:val="28"/>
          <w:szCs w:val="28"/>
        </w:rPr>
        <w:t xml:space="preserve"> =1</w:t>
      </w:r>
      <w:r w:rsidR="00C651F6">
        <w:rPr>
          <w:color w:val="000000"/>
          <w:sz w:val="28"/>
          <w:szCs w:val="28"/>
        </w:rPr>
        <w:t>610</w:t>
      </w:r>
      <w:r w:rsidRPr="008A1099">
        <w:rPr>
          <w:color w:val="000000"/>
          <w:sz w:val="28"/>
          <w:szCs w:val="28"/>
        </w:rPr>
        <w:t>;</w:t>
      </w:r>
    </w:p>
    <w:p w14:paraId="0A4918CF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Определяем время, затраченное на каждый этап создания программного продукта:</w:t>
      </w:r>
    </w:p>
    <w:p w14:paraId="31496BF5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1. Тпо (время на подготовку описания задачи), берется по факту и составляет:</w:t>
      </w:r>
    </w:p>
    <w:p w14:paraId="68BF56AA" w14:textId="544EB881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 xml:space="preserve">Тпо = </w:t>
      </w:r>
      <w:r w:rsidR="000E3961">
        <w:rPr>
          <w:color w:val="000000"/>
          <w:sz w:val="28"/>
          <w:szCs w:val="28"/>
        </w:rPr>
        <w:t>3</w:t>
      </w:r>
      <w:r w:rsidRPr="008A1099">
        <w:rPr>
          <w:color w:val="000000"/>
          <w:sz w:val="28"/>
          <w:szCs w:val="28"/>
        </w:rPr>
        <w:t xml:space="preserve"> </w:t>
      </w:r>
      <w:r w:rsidR="00C6771F" w:rsidRPr="008A1099">
        <w:rPr>
          <w:color w:val="000000"/>
          <w:sz w:val="28"/>
          <w:szCs w:val="28"/>
        </w:rPr>
        <w:t>чел.</w:t>
      </w:r>
      <w:r w:rsidRPr="008A1099">
        <w:rPr>
          <w:color w:val="000000"/>
          <w:sz w:val="28"/>
          <w:szCs w:val="28"/>
        </w:rPr>
        <w:t xml:space="preserve"> / час.</w:t>
      </w:r>
    </w:p>
    <w:p w14:paraId="0F6CAE99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2. То (время на описание задачи) определяется по формуле:</w:t>
      </w:r>
    </w:p>
    <w:p w14:paraId="5772DA34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То = Q * B / (50 * K); (2)</w:t>
      </w:r>
    </w:p>
    <w:p w14:paraId="6C29E6B0" w14:textId="2FF083EE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Где B – коэффициент учета изменений задачи, коэффициент B в зависимости от сложности задачи и числа изменений выбирается в интервале от 1,2 до 1,5. Для данной задачи B = 1,</w:t>
      </w:r>
      <w:r w:rsidR="00FB5963">
        <w:rPr>
          <w:color w:val="000000"/>
          <w:sz w:val="28"/>
          <w:szCs w:val="28"/>
        </w:rPr>
        <w:t>2</w:t>
      </w:r>
      <w:r w:rsidRPr="008A1099">
        <w:rPr>
          <w:color w:val="000000"/>
          <w:sz w:val="28"/>
          <w:szCs w:val="28"/>
        </w:rPr>
        <w:t>.</w:t>
      </w:r>
    </w:p>
    <w:p w14:paraId="1E83DA10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K – коэффициент, учитывающий квалификацию программиста.</w:t>
      </w:r>
    </w:p>
    <w:p w14:paraId="43514F7C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>Выбрать значение ко</w:t>
      </w:r>
      <w:r>
        <w:rPr>
          <w:color w:val="000000"/>
          <w:sz w:val="28"/>
          <w:szCs w:val="28"/>
        </w:rPr>
        <w:t>эффициента. К можно из таблицы 3</w:t>
      </w:r>
    </w:p>
    <w:p w14:paraId="21632051" w14:textId="77777777" w:rsidR="007D1707" w:rsidRPr="008A1099" w:rsidRDefault="007D1707" w:rsidP="007D1707">
      <w:pPr>
        <w:pStyle w:val="af7"/>
        <w:spacing w:before="0" w:beforeAutospacing="0" w:after="0" w:afterAutospacing="0" w:line="360" w:lineRule="auto"/>
        <w:ind w:firstLine="709"/>
        <w:contextualSpacing/>
        <w:mirrorIndents/>
        <w:jc w:val="both"/>
        <w:rPr>
          <w:color w:val="000000"/>
          <w:sz w:val="28"/>
          <w:szCs w:val="28"/>
        </w:rPr>
      </w:pPr>
      <w:r w:rsidRPr="008A1099">
        <w:rPr>
          <w:color w:val="000000"/>
          <w:sz w:val="28"/>
          <w:szCs w:val="28"/>
        </w:rPr>
        <w:t xml:space="preserve">Таблица </w:t>
      </w:r>
      <w:r>
        <w:rPr>
          <w:color w:val="000000"/>
          <w:sz w:val="28"/>
          <w:szCs w:val="28"/>
        </w:rPr>
        <w:t>3</w:t>
      </w:r>
      <w:r w:rsidRPr="008A1099">
        <w:rPr>
          <w:color w:val="000000"/>
          <w:sz w:val="28"/>
          <w:szCs w:val="28"/>
        </w:rPr>
        <w:t xml:space="preserve"> - Значение коэффициента К.</w:t>
      </w:r>
    </w:p>
    <w:tbl>
      <w:tblPr>
        <w:tblW w:w="0" w:type="auto"/>
        <w:tblInd w:w="1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00"/>
        <w:gridCol w:w="3870"/>
      </w:tblGrid>
      <w:tr w:rsidR="007D1707" w14:paraId="3C6CA8C7" w14:textId="77777777" w:rsidTr="00927C5C">
        <w:trPr>
          <w:trHeight w:val="837"/>
        </w:trPr>
        <w:tc>
          <w:tcPr>
            <w:tcW w:w="3300" w:type="dxa"/>
          </w:tcPr>
          <w:p w14:paraId="72DB75DA" w14:textId="77777777" w:rsidR="007D1707" w:rsidRDefault="007D1707" w:rsidP="00927C5C">
            <w:pPr>
              <w:pStyle w:val="af7"/>
              <w:spacing w:before="0" w:after="0" w:line="360" w:lineRule="auto"/>
              <w:contextualSpacing/>
              <w:mirrorIndents/>
              <w:jc w:val="center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Стаж программиста</w:t>
            </w:r>
          </w:p>
        </w:tc>
        <w:tc>
          <w:tcPr>
            <w:tcW w:w="3870" w:type="dxa"/>
          </w:tcPr>
          <w:p w14:paraId="68450F66" w14:textId="77777777" w:rsidR="007D1707" w:rsidRDefault="007D1707" w:rsidP="00927C5C">
            <w:pPr>
              <w:pStyle w:val="af7"/>
              <w:spacing w:before="0" w:after="0" w:line="360" w:lineRule="auto"/>
              <w:contextualSpacing/>
              <w:mirrorIndents/>
              <w:jc w:val="center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Значение коэффициента</w:t>
            </w:r>
            <w:r>
              <w:rPr>
                <w:color w:val="000000"/>
                <w:sz w:val="28"/>
                <w:szCs w:val="28"/>
              </w:rPr>
              <w:t xml:space="preserve"> К</w:t>
            </w:r>
          </w:p>
        </w:tc>
      </w:tr>
      <w:tr w:rsidR="007D1707" w14:paraId="6045042B" w14:textId="77777777" w:rsidTr="00927C5C">
        <w:trPr>
          <w:trHeight w:val="300"/>
        </w:trPr>
        <w:tc>
          <w:tcPr>
            <w:tcW w:w="3300" w:type="dxa"/>
          </w:tcPr>
          <w:p w14:paraId="2F93A346" w14:textId="77777777" w:rsidR="007D1707" w:rsidRPr="008A1099" w:rsidRDefault="007D1707" w:rsidP="00927C5C">
            <w:pPr>
              <w:pStyle w:val="af7"/>
              <w:spacing w:before="0" w:after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 xml:space="preserve"> </w:t>
            </w:r>
            <w:r w:rsidRPr="008A1099">
              <w:rPr>
                <w:color w:val="000000"/>
                <w:sz w:val="28"/>
                <w:szCs w:val="28"/>
              </w:rPr>
              <w:t>до 2-х лет</w:t>
            </w:r>
          </w:p>
        </w:tc>
        <w:tc>
          <w:tcPr>
            <w:tcW w:w="3870" w:type="dxa"/>
          </w:tcPr>
          <w:p w14:paraId="4DEB8B1F" w14:textId="77777777" w:rsidR="007D1707" w:rsidRDefault="007D1707" w:rsidP="00927C5C">
            <w:pPr>
              <w:pStyle w:val="af7"/>
              <w:spacing w:before="0" w:after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>
              <w:rPr>
                <w:color w:val="000000"/>
                <w:sz w:val="28"/>
                <w:szCs w:val="28"/>
              </w:rPr>
              <w:t>0,8</w:t>
            </w:r>
          </w:p>
        </w:tc>
      </w:tr>
      <w:tr w:rsidR="007D1707" w14:paraId="509DE288" w14:textId="77777777" w:rsidTr="00927C5C">
        <w:trPr>
          <w:trHeight w:val="300"/>
        </w:trPr>
        <w:tc>
          <w:tcPr>
            <w:tcW w:w="3300" w:type="dxa"/>
          </w:tcPr>
          <w:p w14:paraId="52BDD2A4" w14:textId="77777777" w:rsidR="007D1707" w:rsidRPr="008A1099" w:rsidRDefault="007D1707" w:rsidP="00927C5C">
            <w:pPr>
              <w:pStyle w:val="af7"/>
              <w:spacing w:before="0" w:after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от 2 до 3 лет</w:t>
            </w:r>
          </w:p>
        </w:tc>
        <w:tc>
          <w:tcPr>
            <w:tcW w:w="3870" w:type="dxa"/>
          </w:tcPr>
          <w:p w14:paraId="5746C26E" w14:textId="77777777" w:rsidR="007D1707" w:rsidRDefault="007D1707" w:rsidP="00927C5C">
            <w:pPr>
              <w:pStyle w:val="af7"/>
              <w:spacing w:before="0" w:beforeAutospacing="0" w:after="0" w:afterAutospacing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1,0</w:t>
            </w:r>
          </w:p>
        </w:tc>
      </w:tr>
      <w:tr w:rsidR="007D1707" w14:paraId="4E17C54C" w14:textId="77777777" w:rsidTr="00927C5C">
        <w:trPr>
          <w:trHeight w:val="225"/>
        </w:trPr>
        <w:tc>
          <w:tcPr>
            <w:tcW w:w="3300" w:type="dxa"/>
          </w:tcPr>
          <w:p w14:paraId="54085CD0" w14:textId="77777777" w:rsidR="007D1707" w:rsidRPr="008A1099" w:rsidRDefault="007D1707" w:rsidP="00927C5C">
            <w:pPr>
              <w:pStyle w:val="af7"/>
              <w:spacing w:before="0" w:after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от 3 до 5 лет</w:t>
            </w:r>
          </w:p>
        </w:tc>
        <w:tc>
          <w:tcPr>
            <w:tcW w:w="3870" w:type="dxa"/>
          </w:tcPr>
          <w:p w14:paraId="5FDD767F" w14:textId="77777777" w:rsidR="007D1707" w:rsidRDefault="007D1707" w:rsidP="00927C5C">
            <w:pPr>
              <w:pStyle w:val="af7"/>
              <w:spacing w:before="0" w:beforeAutospacing="0" w:after="0" w:afterAutospacing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1,1 - 1,2</w:t>
            </w:r>
          </w:p>
        </w:tc>
      </w:tr>
      <w:tr w:rsidR="007D1707" w14:paraId="47D789E1" w14:textId="77777777" w:rsidTr="00927C5C">
        <w:trPr>
          <w:trHeight w:val="243"/>
        </w:trPr>
        <w:tc>
          <w:tcPr>
            <w:tcW w:w="3300" w:type="dxa"/>
          </w:tcPr>
          <w:p w14:paraId="00F8C250" w14:textId="77777777" w:rsidR="007D1707" w:rsidRPr="008A1099" w:rsidRDefault="007D1707" w:rsidP="00927C5C">
            <w:pPr>
              <w:pStyle w:val="af7"/>
              <w:spacing w:before="0" w:after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от 5 до 10 лет</w:t>
            </w:r>
          </w:p>
        </w:tc>
        <w:tc>
          <w:tcPr>
            <w:tcW w:w="3870" w:type="dxa"/>
          </w:tcPr>
          <w:p w14:paraId="62433866" w14:textId="77777777" w:rsidR="007D1707" w:rsidRDefault="007D1707" w:rsidP="00927C5C">
            <w:pPr>
              <w:pStyle w:val="af7"/>
              <w:spacing w:before="0" w:beforeAutospacing="0" w:after="0" w:afterAutospacing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1,2 - 1,3</w:t>
            </w:r>
          </w:p>
        </w:tc>
      </w:tr>
      <w:tr w:rsidR="007D1707" w14:paraId="17D87BE6" w14:textId="77777777" w:rsidTr="00927C5C">
        <w:trPr>
          <w:trHeight w:val="243"/>
        </w:trPr>
        <w:tc>
          <w:tcPr>
            <w:tcW w:w="3300" w:type="dxa"/>
          </w:tcPr>
          <w:p w14:paraId="32D16677" w14:textId="77777777" w:rsidR="007D1707" w:rsidRPr="008A1099" w:rsidRDefault="007D1707" w:rsidP="00927C5C">
            <w:pPr>
              <w:pStyle w:val="af7"/>
              <w:spacing w:before="0" w:after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свыше 10 лет</w:t>
            </w:r>
          </w:p>
        </w:tc>
        <w:tc>
          <w:tcPr>
            <w:tcW w:w="3870" w:type="dxa"/>
          </w:tcPr>
          <w:p w14:paraId="2654A206" w14:textId="77777777" w:rsidR="007D1707" w:rsidRDefault="007D1707" w:rsidP="00927C5C">
            <w:pPr>
              <w:pStyle w:val="af7"/>
              <w:spacing w:before="0" w:after="0" w:line="360" w:lineRule="auto"/>
              <w:ind w:firstLine="709"/>
              <w:contextualSpacing/>
              <w:mirrorIndents/>
              <w:jc w:val="both"/>
              <w:rPr>
                <w:color w:val="000000"/>
                <w:sz w:val="28"/>
                <w:szCs w:val="28"/>
              </w:rPr>
            </w:pPr>
            <w:r w:rsidRPr="008A1099">
              <w:rPr>
                <w:color w:val="000000"/>
                <w:sz w:val="28"/>
                <w:szCs w:val="28"/>
              </w:rPr>
              <w:t>1,3 - 1,5</w:t>
            </w:r>
          </w:p>
        </w:tc>
      </w:tr>
    </w:tbl>
    <w:p w14:paraId="6715F77A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В данном случае коэффициент К = 0,8.</w:t>
      </w:r>
    </w:p>
    <w:p w14:paraId="50C3E3C1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Применяя формулу 2 подсчитываем время на описание задачи.</w:t>
      </w:r>
    </w:p>
    <w:p w14:paraId="06053431" w14:textId="38F296EB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То = </w:t>
      </w:r>
      <w:r w:rsidR="00C46572" w:rsidRPr="002557B2">
        <w:rPr>
          <w:lang w:val="ru-RU"/>
        </w:rPr>
        <w:t>1610</w:t>
      </w:r>
      <w:r w:rsidRPr="002557B2">
        <w:rPr>
          <w:lang w:val="ru-RU"/>
        </w:rPr>
        <w:t xml:space="preserve"> * 1</w:t>
      </w:r>
      <w:r w:rsidR="00E54752">
        <w:rPr>
          <w:lang w:val="ru-RU"/>
        </w:rPr>
        <w:t>.</w:t>
      </w:r>
      <w:r w:rsidR="00FB5963" w:rsidRPr="002557B2">
        <w:rPr>
          <w:lang w:val="ru-RU"/>
        </w:rPr>
        <w:t>2</w:t>
      </w:r>
      <w:r w:rsidRPr="002557B2">
        <w:rPr>
          <w:lang w:val="ru-RU"/>
        </w:rPr>
        <w:t xml:space="preserve"> / (50 * 0,8) = </w:t>
      </w:r>
      <w:r w:rsidR="00702AEF" w:rsidRPr="002557B2">
        <w:rPr>
          <w:lang w:val="ru-RU"/>
        </w:rPr>
        <w:t>48,3</w:t>
      </w:r>
      <w:r w:rsidRPr="002557B2">
        <w:rPr>
          <w:lang w:val="ru-RU"/>
        </w:rPr>
        <w:t xml:space="preserve"> (чел/час)</w:t>
      </w:r>
    </w:p>
    <w:p w14:paraId="10AFDD72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3. Та (время на разработку алгоритма) рассчитываем по формуле:</w:t>
      </w:r>
    </w:p>
    <w:p w14:paraId="45CF273F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Та = </w:t>
      </w:r>
      <w:r w:rsidRPr="00DA4BE7">
        <w:t>Q</w:t>
      </w:r>
      <w:r w:rsidRPr="002557B2">
        <w:rPr>
          <w:lang w:val="ru-RU"/>
        </w:rPr>
        <w:t xml:space="preserve"> / (50 * </w:t>
      </w:r>
      <w:r w:rsidRPr="00DA4BE7">
        <w:t>K</w:t>
      </w:r>
      <w:r w:rsidRPr="002557B2">
        <w:rPr>
          <w:lang w:val="ru-RU"/>
        </w:rPr>
        <w:t>); (3)</w:t>
      </w:r>
    </w:p>
    <w:p w14:paraId="372164A5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Применяя формулу 3 подсчитываем время на разработку алгоритма.</w:t>
      </w:r>
    </w:p>
    <w:p w14:paraId="171ECFBB" w14:textId="39A8A6EC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Та =</w:t>
      </w:r>
      <w:r w:rsidR="00702AEF" w:rsidRPr="002557B2">
        <w:rPr>
          <w:lang w:val="ru-RU"/>
        </w:rPr>
        <w:t>1610</w:t>
      </w:r>
      <w:r w:rsidRPr="002557B2">
        <w:rPr>
          <w:lang w:val="ru-RU"/>
        </w:rPr>
        <w:t xml:space="preserve"> / (50 * 0,8) = </w:t>
      </w:r>
      <w:r w:rsidR="00E1313E" w:rsidRPr="002557B2">
        <w:rPr>
          <w:lang w:val="ru-RU"/>
        </w:rPr>
        <w:t xml:space="preserve">40,25 </w:t>
      </w:r>
      <w:r w:rsidRPr="002557B2">
        <w:rPr>
          <w:lang w:val="ru-RU"/>
        </w:rPr>
        <w:t>(чел/час)</w:t>
      </w:r>
    </w:p>
    <w:p w14:paraId="1413FED8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4. Тбс (время на разработку блок схемы) определяется аналогично Та по формуле 3 и составляет:</w:t>
      </w:r>
    </w:p>
    <w:p w14:paraId="5E246A00" w14:textId="3879EFD6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Тбс = </w:t>
      </w:r>
      <w:r w:rsidR="00E1313E" w:rsidRPr="002557B2">
        <w:rPr>
          <w:lang w:val="ru-RU"/>
        </w:rPr>
        <w:t>40,25</w:t>
      </w:r>
      <w:r w:rsidRPr="002557B2">
        <w:rPr>
          <w:lang w:val="ru-RU"/>
        </w:rPr>
        <w:t xml:space="preserve"> (чел/час);</w:t>
      </w:r>
    </w:p>
    <w:p w14:paraId="3603716B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5. Тн (время написания программы на языке программирования) определяется по формуле:</w:t>
      </w:r>
    </w:p>
    <w:p w14:paraId="3D22F388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Тн = </w:t>
      </w:r>
      <w:r w:rsidRPr="00DA4BE7">
        <w:t>Q</w:t>
      </w:r>
      <w:r w:rsidRPr="002557B2">
        <w:rPr>
          <w:lang w:val="ru-RU"/>
        </w:rPr>
        <w:t xml:space="preserve"> * 1.5 / (50 * </w:t>
      </w:r>
      <w:r w:rsidRPr="00DA4BE7">
        <w:t>K</w:t>
      </w:r>
      <w:r w:rsidRPr="002557B2">
        <w:rPr>
          <w:lang w:val="ru-RU"/>
        </w:rPr>
        <w:t>); (4)</w:t>
      </w:r>
    </w:p>
    <w:p w14:paraId="00E58433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Применяя формулу 4 подсчитываем время написания программы на языке программирования:</w:t>
      </w:r>
    </w:p>
    <w:p w14:paraId="000D3933" w14:textId="234ABFDB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Тн =</w:t>
      </w:r>
      <w:r w:rsidR="00E77EE0" w:rsidRPr="002557B2">
        <w:rPr>
          <w:lang w:val="ru-RU"/>
        </w:rPr>
        <w:t xml:space="preserve">1610 </w:t>
      </w:r>
      <w:r w:rsidRPr="002557B2">
        <w:rPr>
          <w:lang w:val="ru-RU"/>
        </w:rPr>
        <w:t>* 1,5 / (50 * 0,8) =</w:t>
      </w:r>
      <w:r w:rsidR="00FE7D83" w:rsidRPr="002557B2">
        <w:rPr>
          <w:lang w:val="ru-RU"/>
        </w:rPr>
        <w:t xml:space="preserve"> </w:t>
      </w:r>
      <w:r w:rsidR="006B49BE" w:rsidRPr="002557B2">
        <w:rPr>
          <w:lang w:val="ru-RU"/>
        </w:rPr>
        <w:t>60,4</w:t>
      </w:r>
      <w:r w:rsidR="00FE7D83" w:rsidRPr="002557B2">
        <w:rPr>
          <w:lang w:val="ru-RU"/>
        </w:rPr>
        <w:t xml:space="preserve"> </w:t>
      </w:r>
      <w:r w:rsidRPr="002557B2">
        <w:rPr>
          <w:lang w:val="ru-RU"/>
        </w:rPr>
        <w:t>(чел/час);</w:t>
      </w:r>
    </w:p>
    <w:p w14:paraId="791F3B7E" w14:textId="743141B5" w:rsidR="007D1707" w:rsidRPr="002557B2" w:rsidRDefault="00424DF5" w:rsidP="009C1F15">
      <w:pPr>
        <w:rPr>
          <w:lang w:val="ru-RU"/>
        </w:rPr>
      </w:pPr>
      <w:r w:rsidRPr="002557B2">
        <w:rPr>
          <w:lang w:val="ru-RU"/>
        </w:rPr>
        <w:t>6</w:t>
      </w:r>
      <w:r w:rsidR="007D1707" w:rsidRPr="002557B2">
        <w:rPr>
          <w:lang w:val="ru-RU"/>
        </w:rPr>
        <w:t>. Тот (время отладки и тестирования программы) определяется по формуле:</w:t>
      </w:r>
    </w:p>
    <w:p w14:paraId="3E3A39D3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Тот = (</w:t>
      </w:r>
      <w:r>
        <w:t>Q</w:t>
      </w:r>
      <w:r w:rsidRPr="002557B2">
        <w:rPr>
          <w:lang w:val="ru-RU"/>
        </w:rPr>
        <w:t xml:space="preserve"> * 4,2) / (50 * </w:t>
      </w:r>
      <w:r>
        <w:t>K</w:t>
      </w:r>
      <w:r w:rsidRPr="002557B2">
        <w:rPr>
          <w:lang w:val="ru-RU"/>
        </w:rPr>
        <w:t>); (6)</w:t>
      </w:r>
    </w:p>
    <w:p w14:paraId="5AC9209A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Подставляем значения в формулу 6 и получаем:</w:t>
      </w:r>
    </w:p>
    <w:p w14:paraId="70F4A2B0" w14:textId="7CA69005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Тот = (</w:t>
      </w:r>
      <w:r w:rsidR="00424DF5" w:rsidRPr="002557B2">
        <w:rPr>
          <w:lang w:val="ru-RU"/>
        </w:rPr>
        <w:t>1610</w:t>
      </w:r>
      <w:r w:rsidR="00F5781E" w:rsidRPr="002557B2">
        <w:rPr>
          <w:lang w:val="ru-RU"/>
        </w:rPr>
        <w:t xml:space="preserve"> </w:t>
      </w:r>
      <w:r w:rsidRPr="002557B2">
        <w:rPr>
          <w:lang w:val="ru-RU"/>
        </w:rPr>
        <w:t xml:space="preserve">* 4,2) / (50 * 0,8) = </w:t>
      </w:r>
      <w:r w:rsidR="00B83A3A" w:rsidRPr="002557B2">
        <w:rPr>
          <w:lang w:val="ru-RU"/>
        </w:rPr>
        <w:t>169</w:t>
      </w:r>
      <w:r w:rsidRPr="002557B2">
        <w:rPr>
          <w:lang w:val="ru-RU"/>
        </w:rPr>
        <w:t xml:space="preserve"> (чел/час);</w:t>
      </w:r>
    </w:p>
    <w:p w14:paraId="7412259B" w14:textId="302990E4" w:rsidR="007D1707" w:rsidRPr="002557B2" w:rsidRDefault="00011E74" w:rsidP="009C1F15">
      <w:pPr>
        <w:rPr>
          <w:lang w:val="ru-RU"/>
        </w:rPr>
      </w:pPr>
      <w:r w:rsidRPr="00011E74">
        <w:rPr>
          <w:lang w:val="ru-RU"/>
        </w:rPr>
        <w:t>7</w:t>
      </w:r>
      <w:r w:rsidR="007D1707" w:rsidRPr="002557B2">
        <w:rPr>
          <w:lang w:val="ru-RU"/>
        </w:rPr>
        <w:t>. Тд (время на оформление документации), берется по факту и составляет (от 3-х до 5-ти дней по 8 часов):</w:t>
      </w:r>
    </w:p>
    <w:p w14:paraId="7739AC42" w14:textId="1D06C05B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Тд = </w:t>
      </w:r>
      <w:r w:rsidR="009D3191" w:rsidRPr="002557B2">
        <w:rPr>
          <w:lang w:val="ru-RU"/>
        </w:rPr>
        <w:t>24</w:t>
      </w:r>
      <w:r w:rsidRPr="002557B2">
        <w:rPr>
          <w:lang w:val="ru-RU"/>
        </w:rPr>
        <w:t xml:space="preserve"> </w:t>
      </w:r>
      <w:r w:rsidR="00C6771F" w:rsidRPr="002557B2">
        <w:rPr>
          <w:lang w:val="ru-RU"/>
        </w:rPr>
        <w:t>чел.</w:t>
      </w:r>
      <w:r w:rsidRPr="002557B2">
        <w:rPr>
          <w:lang w:val="ru-RU"/>
        </w:rPr>
        <w:t xml:space="preserve"> / час.</w:t>
      </w:r>
    </w:p>
    <w:p w14:paraId="7A92510A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Теперь, зная время, затраченное на каждом этапе, можно подсчитать общее время на создание программного продукта:</w:t>
      </w:r>
    </w:p>
    <w:p w14:paraId="5A3BF095" w14:textId="00B7E780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Т = Тпо + То + Та + Тбс + Тн + Тот + Тд = </w:t>
      </w:r>
      <w:r w:rsidR="004C4F15" w:rsidRPr="002557B2">
        <w:rPr>
          <w:lang w:val="ru-RU"/>
        </w:rPr>
        <w:t>344,6</w:t>
      </w:r>
      <w:r w:rsidRPr="002557B2">
        <w:rPr>
          <w:lang w:val="ru-RU"/>
        </w:rPr>
        <w:t xml:space="preserve"> (чел/час)</w:t>
      </w:r>
    </w:p>
    <w:p w14:paraId="48895906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Расчет заработной платы исполнителя работы по созданию программного продукта:</w:t>
      </w:r>
    </w:p>
    <w:p w14:paraId="58290D4D" w14:textId="526783F9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Основная ЗП определяется по формуле: ЗПосн. = 31 </w:t>
      </w:r>
      <w:r w:rsidRPr="002557B2">
        <w:rPr>
          <w:rFonts w:ascii="Cambria Math" w:hAnsi="Cambria Math" w:cs="Cambria Math"/>
          <w:lang w:val="ru-RU"/>
        </w:rPr>
        <w:t xml:space="preserve">∗ </w:t>
      </w:r>
      <w:r w:rsidRPr="002557B2">
        <w:rPr>
          <w:lang w:val="ru-RU"/>
        </w:rPr>
        <w:t xml:space="preserve">Кт </w:t>
      </w:r>
      <w:r w:rsidRPr="002557B2">
        <w:rPr>
          <w:rFonts w:ascii="Cambria Math" w:hAnsi="Cambria Math" w:cs="Cambria Math"/>
          <w:lang w:val="ru-RU"/>
        </w:rPr>
        <w:t xml:space="preserve">∗ </w:t>
      </w:r>
      <w:r w:rsidRPr="002557B2">
        <w:rPr>
          <w:lang w:val="ru-RU"/>
        </w:rPr>
        <w:t xml:space="preserve">ТЧр </w:t>
      </w:r>
      <w:r w:rsidRPr="002557B2">
        <w:rPr>
          <w:rFonts w:ascii="Cambria Math" w:hAnsi="Cambria Math" w:cs="Cambria Math"/>
          <w:lang w:val="ru-RU"/>
        </w:rPr>
        <w:t xml:space="preserve">∗ </w:t>
      </w:r>
      <w:r w:rsidRPr="00DA4BE7">
        <w:rPr>
          <w:rFonts w:ascii="Cambria Math" w:hAnsi="Cambria Math" w:cs="Cambria Math"/>
        </w:rPr>
        <w:t>𝑡</w:t>
      </w:r>
      <w:r w:rsidRPr="002557B2">
        <w:rPr>
          <w:lang w:val="ru-RU"/>
        </w:rPr>
        <w:t xml:space="preserve">р.д. </w:t>
      </w:r>
      <w:r w:rsidRPr="002557B2">
        <w:rPr>
          <w:rFonts w:ascii="Cambria Math" w:hAnsi="Cambria Math" w:cs="Cambria Math"/>
          <w:lang w:val="ru-RU"/>
        </w:rPr>
        <w:t xml:space="preserve">∗ </w:t>
      </w:r>
      <w:r w:rsidRPr="002557B2">
        <w:rPr>
          <w:lang w:val="ru-RU"/>
        </w:rPr>
        <w:t>(1 + П100) (</w:t>
      </w:r>
      <w:r w:rsidR="003D29B8" w:rsidRPr="002557B2">
        <w:rPr>
          <w:lang w:val="ru-RU"/>
        </w:rPr>
        <w:t>руб.</w:t>
      </w:r>
      <w:r w:rsidRPr="002557B2">
        <w:rPr>
          <w:lang w:val="ru-RU"/>
        </w:rPr>
        <w:t>),</w:t>
      </w:r>
    </w:p>
    <w:p w14:paraId="39F01FCF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Где:</w:t>
      </w:r>
    </w:p>
    <w:p w14:paraId="4C012410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1) 31 – месячная зарплата 1-го разряда (руб.);</w:t>
      </w:r>
    </w:p>
    <w:p w14:paraId="62D147D0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2) Кт – тарифный коэффициент, соответствующий разряду тарифной сетки по которому, работает исполнитель;</w:t>
      </w:r>
    </w:p>
    <w:p w14:paraId="11BCD3C7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3) Т – общее время на создание программного продукта (чел/час);</w:t>
      </w:r>
    </w:p>
    <w:p w14:paraId="14152B46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4) Чр – общее число рабочих дней в месяце;</w:t>
      </w:r>
    </w:p>
    <w:p w14:paraId="0B29D5D4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5) </w:t>
      </w:r>
      <w:r w:rsidRPr="00DA4BE7">
        <w:t>t</w:t>
      </w:r>
      <w:r w:rsidRPr="002557B2">
        <w:rPr>
          <w:lang w:val="ru-RU"/>
        </w:rPr>
        <w:t xml:space="preserve"> р. д. – продолжительность рабочего дня в часах;</w:t>
      </w:r>
    </w:p>
    <w:p w14:paraId="5EFCDEBC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6) П – процент премии если есть;</w:t>
      </w:r>
    </w:p>
    <w:p w14:paraId="25F9BF65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7) </w:t>
      </w:r>
      <w:r w:rsidRPr="00DA4BE7">
        <w:t>t</w:t>
      </w:r>
      <w:r w:rsidRPr="002557B2">
        <w:rPr>
          <w:lang w:val="ru-RU"/>
        </w:rPr>
        <w:t xml:space="preserve"> р. д. = 8 часов;</w:t>
      </w:r>
    </w:p>
    <w:p w14:paraId="79304B26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8) Чр = 21 день;</w:t>
      </w:r>
    </w:p>
    <w:p w14:paraId="4CBFD941" w14:textId="703E67C3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9) 31 = </w:t>
      </w:r>
      <w:r w:rsidR="004C4F15" w:rsidRPr="002557B2">
        <w:rPr>
          <w:lang w:val="ru-RU"/>
        </w:rPr>
        <w:t>14</w:t>
      </w:r>
      <w:r w:rsidRPr="002557B2">
        <w:rPr>
          <w:lang w:val="ru-RU"/>
        </w:rPr>
        <w:t>000 руб.</w:t>
      </w:r>
    </w:p>
    <w:p w14:paraId="76FE748B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10) Разряд исполнителя - 1, его тарифный коэффициент = 1,0.</w:t>
      </w:r>
    </w:p>
    <w:p w14:paraId="1AC9E1D9" w14:textId="77777777" w:rsidR="007D1707" w:rsidRPr="002557B2" w:rsidRDefault="007D1707" w:rsidP="009C1F15">
      <w:pPr>
        <w:rPr>
          <w:color w:val="000000"/>
          <w:szCs w:val="28"/>
          <w:lang w:val="ru-RU"/>
        </w:rPr>
      </w:pPr>
      <w:r w:rsidRPr="002557B2">
        <w:rPr>
          <w:color w:val="000000"/>
          <w:szCs w:val="28"/>
          <w:lang w:val="ru-RU"/>
        </w:rPr>
        <w:t>Таким образом определяем основную заработную плату исполнителя работ по созданию программного продукта.</w:t>
      </w:r>
    </w:p>
    <w:p w14:paraId="4DEA044B" w14:textId="732A6E56" w:rsidR="007D1707" w:rsidRPr="002557B2" w:rsidRDefault="007D1707" w:rsidP="009C1F15">
      <w:pPr>
        <w:rPr>
          <w:color w:val="000000"/>
          <w:szCs w:val="28"/>
          <w:lang w:val="ru-RU"/>
        </w:rPr>
      </w:pPr>
      <w:r w:rsidRPr="002557B2">
        <w:rPr>
          <w:color w:val="000000"/>
          <w:szCs w:val="28"/>
          <w:lang w:val="ru-RU"/>
        </w:rPr>
        <w:t>ЗПосн = (</w:t>
      </w:r>
      <w:r w:rsidR="000272F2" w:rsidRPr="002557B2">
        <w:rPr>
          <w:color w:val="000000"/>
          <w:szCs w:val="28"/>
          <w:lang w:val="ru-RU"/>
        </w:rPr>
        <w:t>20000</w:t>
      </w:r>
      <w:r w:rsidRPr="002557B2">
        <w:rPr>
          <w:color w:val="000000"/>
          <w:szCs w:val="28"/>
          <w:lang w:val="ru-RU"/>
        </w:rPr>
        <w:t xml:space="preserve"> * 1,0 * </w:t>
      </w:r>
      <w:r w:rsidR="003214DD" w:rsidRPr="002557B2">
        <w:rPr>
          <w:color w:val="000000"/>
          <w:szCs w:val="28"/>
          <w:lang w:val="ru-RU"/>
        </w:rPr>
        <w:t xml:space="preserve">344,6 </w:t>
      </w:r>
      <w:r w:rsidRPr="002557B2">
        <w:rPr>
          <w:color w:val="000000"/>
          <w:szCs w:val="28"/>
          <w:lang w:val="ru-RU"/>
        </w:rPr>
        <w:t xml:space="preserve">/ 21 * 8) * (1 + 10%) = </w:t>
      </w:r>
      <w:r w:rsidR="001F3704" w:rsidRPr="002557B2">
        <w:rPr>
          <w:color w:val="000000"/>
          <w:szCs w:val="28"/>
          <w:lang w:val="ru-RU"/>
        </w:rPr>
        <w:t>45</w:t>
      </w:r>
      <w:r w:rsidR="00690298">
        <w:rPr>
          <w:color w:val="000000"/>
          <w:szCs w:val="28"/>
        </w:rPr>
        <w:t> </w:t>
      </w:r>
      <w:r w:rsidR="00690298" w:rsidRPr="002557B2">
        <w:rPr>
          <w:color w:val="000000"/>
          <w:szCs w:val="28"/>
          <w:lang w:val="ru-RU"/>
        </w:rPr>
        <w:t>126,19</w:t>
      </w:r>
      <w:r w:rsidRPr="002557B2">
        <w:rPr>
          <w:color w:val="000000"/>
          <w:szCs w:val="28"/>
          <w:lang w:val="ru-RU"/>
        </w:rPr>
        <w:t xml:space="preserve"> (руб.)</w:t>
      </w:r>
    </w:p>
    <w:p w14:paraId="25B38F82" w14:textId="77777777" w:rsidR="007D1707" w:rsidRPr="002557B2" w:rsidRDefault="007D1707" w:rsidP="009C1F15">
      <w:pPr>
        <w:rPr>
          <w:color w:val="000000"/>
          <w:szCs w:val="28"/>
          <w:lang w:val="ru-RU"/>
        </w:rPr>
      </w:pPr>
      <w:r w:rsidRPr="002557B2">
        <w:rPr>
          <w:color w:val="000000"/>
          <w:szCs w:val="28"/>
          <w:lang w:val="ru-RU"/>
        </w:rPr>
        <w:t>Дополнительная заработная плата берется в размере 15 % от</w:t>
      </w:r>
    </w:p>
    <w:p w14:paraId="74953508" w14:textId="77777777" w:rsidR="007D1707" w:rsidRPr="002557B2" w:rsidRDefault="007D1707" w:rsidP="009C1F15">
      <w:pPr>
        <w:rPr>
          <w:color w:val="000000"/>
          <w:szCs w:val="28"/>
          <w:lang w:val="ru-RU"/>
        </w:rPr>
      </w:pPr>
      <w:r w:rsidRPr="002557B2">
        <w:rPr>
          <w:color w:val="000000"/>
          <w:szCs w:val="28"/>
          <w:lang w:val="ru-RU"/>
        </w:rPr>
        <w:t>основной.</w:t>
      </w:r>
    </w:p>
    <w:p w14:paraId="1B2066B3" w14:textId="1BEBAB93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ЗПдоп = </w:t>
      </w:r>
      <w:r w:rsidR="00690298" w:rsidRPr="002557B2">
        <w:rPr>
          <w:lang w:val="ru-RU"/>
        </w:rPr>
        <w:t>6</w:t>
      </w:r>
      <w:r w:rsidR="00690298">
        <w:t> </w:t>
      </w:r>
      <w:r w:rsidR="00690298" w:rsidRPr="002557B2">
        <w:rPr>
          <w:lang w:val="ru-RU"/>
        </w:rPr>
        <w:t>768,92</w:t>
      </w:r>
      <w:r w:rsidRPr="002557B2">
        <w:rPr>
          <w:lang w:val="ru-RU"/>
        </w:rPr>
        <w:t xml:space="preserve"> (руб.)</w:t>
      </w:r>
    </w:p>
    <w:p w14:paraId="45109EFE" w14:textId="77777777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>Общая заработная плата будет равна сумме основной и дополнительной:</w:t>
      </w:r>
    </w:p>
    <w:p w14:paraId="29B0586E" w14:textId="38DE660B" w:rsidR="007D1707" w:rsidRPr="002557B2" w:rsidRDefault="007D1707" w:rsidP="009C1F15">
      <w:pPr>
        <w:rPr>
          <w:lang w:val="ru-RU"/>
        </w:rPr>
      </w:pPr>
      <w:r w:rsidRPr="002557B2">
        <w:rPr>
          <w:lang w:val="ru-RU"/>
        </w:rPr>
        <w:t xml:space="preserve">ЗПобщая = </w:t>
      </w:r>
      <w:r w:rsidR="00C01FD7" w:rsidRPr="002557B2">
        <w:rPr>
          <w:lang w:val="ru-RU"/>
        </w:rPr>
        <w:t>45</w:t>
      </w:r>
      <w:r w:rsidR="00C01FD7">
        <w:t> </w:t>
      </w:r>
      <w:r w:rsidR="00C01FD7" w:rsidRPr="002557B2">
        <w:rPr>
          <w:lang w:val="ru-RU"/>
        </w:rPr>
        <w:t xml:space="preserve">126,19 </w:t>
      </w:r>
      <w:r w:rsidRPr="002557B2">
        <w:rPr>
          <w:lang w:val="ru-RU"/>
        </w:rPr>
        <w:t xml:space="preserve">+ </w:t>
      </w:r>
      <w:r w:rsidR="00C01FD7" w:rsidRPr="002557B2">
        <w:rPr>
          <w:lang w:val="ru-RU"/>
        </w:rPr>
        <w:t>6</w:t>
      </w:r>
      <w:r w:rsidR="00C01FD7">
        <w:t> </w:t>
      </w:r>
      <w:r w:rsidR="00C01FD7" w:rsidRPr="002557B2">
        <w:rPr>
          <w:lang w:val="ru-RU"/>
        </w:rPr>
        <w:t>768,92</w:t>
      </w:r>
      <w:r w:rsidRPr="002557B2">
        <w:rPr>
          <w:lang w:val="ru-RU"/>
        </w:rPr>
        <w:t xml:space="preserve">= </w:t>
      </w:r>
      <w:r w:rsidR="00C01FD7" w:rsidRPr="002557B2">
        <w:rPr>
          <w:lang w:val="ru-RU"/>
        </w:rPr>
        <w:t>51</w:t>
      </w:r>
      <w:r w:rsidR="00C01FD7">
        <w:t> </w:t>
      </w:r>
      <w:r w:rsidR="00C01FD7" w:rsidRPr="002557B2">
        <w:rPr>
          <w:lang w:val="ru-RU"/>
        </w:rPr>
        <w:t>895,11</w:t>
      </w:r>
      <w:r w:rsidR="00347826" w:rsidRPr="002557B2">
        <w:rPr>
          <w:lang w:val="ru-RU"/>
        </w:rPr>
        <w:t xml:space="preserve"> </w:t>
      </w:r>
      <w:r w:rsidRPr="002557B2">
        <w:rPr>
          <w:lang w:val="ru-RU"/>
        </w:rPr>
        <w:t>(руб.)</w:t>
      </w:r>
    </w:p>
    <w:p w14:paraId="33663F2C" w14:textId="77777777" w:rsidR="008F6027" w:rsidRPr="00D66476" w:rsidRDefault="008F6027" w:rsidP="00BE725C">
      <w:pPr>
        <w:rPr>
          <w:lang w:val="ru-RU"/>
        </w:rPr>
      </w:pPr>
    </w:p>
    <w:p w14:paraId="3889D310" w14:textId="2212D6D3" w:rsidR="00C955BB" w:rsidRDefault="007E41E5" w:rsidP="00BE725C">
      <w:pPr>
        <w:ind w:firstLine="0"/>
        <w:jc w:val="left"/>
        <w:rPr>
          <w:b/>
          <w:lang w:val="ru-RU"/>
        </w:rPr>
      </w:pPr>
      <w:r>
        <w:rPr>
          <w:b/>
          <w:lang w:val="ru-RU"/>
        </w:rPr>
        <w:br w:type="page"/>
      </w:r>
    </w:p>
    <w:p w14:paraId="719952D6" w14:textId="0ABD6CCD" w:rsidR="007E41E5" w:rsidRDefault="00574279" w:rsidP="00133CDD">
      <w:pPr>
        <w:pStyle w:val="2"/>
        <w:rPr>
          <w:lang w:val="ru-RU"/>
        </w:rPr>
      </w:pPr>
      <w:bookmarkStart w:id="46" w:name="_Toc516742081"/>
      <w:r>
        <w:rPr>
          <w:lang w:val="ru-RU"/>
        </w:rPr>
        <w:t>Раздел 3 Эскизный проект</w:t>
      </w:r>
      <w:bookmarkEnd w:id="46"/>
    </w:p>
    <w:p w14:paraId="3B6917D9" w14:textId="29DFA67B" w:rsidR="007136D6" w:rsidRPr="00A80540" w:rsidRDefault="007136D6" w:rsidP="00A80540">
      <w:pPr>
        <w:rPr>
          <w:lang w:val="ru-RU"/>
        </w:rPr>
      </w:pPr>
      <w:r>
        <w:rPr>
          <w:lang w:val="ru-RU"/>
        </w:rPr>
        <w:t xml:space="preserve">Приложение </w:t>
      </w:r>
      <w:r w:rsidR="007712F7">
        <w:rPr>
          <w:lang w:val="ru-RU"/>
        </w:rPr>
        <w:t xml:space="preserve">состоит из </w:t>
      </w:r>
      <w:r w:rsidR="00BA2DA2">
        <w:rPr>
          <w:lang w:val="ru-RU"/>
        </w:rPr>
        <w:t>7</w:t>
      </w:r>
      <w:r w:rsidR="007712F7">
        <w:rPr>
          <w:lang w:val="ru-RU"/>
        </w:rPr>
        <w:t xml:space="preserve"> экранов. </w:t>
      </w:r>
      <w:r w:rsidR="00F71192">
        <w:rPr>
          <w:lang w:val="ru-RU"/>
        </w:rPr>
        <w:t xml:space="preserve">Пользовательский интерфейс должен иметь </w:t>
      </w:r>
      <w:r w:rsidR="00814B85">
        <w:rPr>
          <w:lang w:val="ru-RU"/>
        </w:rPr>
        <w:t>удобную навигацию по</w:t>
      </w:r>
      <w:r w:rsidR="00F41190">
        <w:rPr>
          <w:lang w:val="ru-RU"/>
        </w:rPr>
        <w:t xml:space="preserve"> основным пунктам меню. </w:t>
      </w:r>
      <w:r w:rsidR="005D2900">
        <w:rPr>
          <w:lang w:val="ru-RU"/>
        </w:rPr>
        <w:t xml:space="preserve">Поэтому </w:t>
      </w:r>
      <w:r w:rsidR="00797AB8">
        <w:rPr>
          <w:lang w:val="ru-RU"/>
        </w:rPr>
        <w:t xml:space="preserve">интерфейс приложения поделен на три основных раздела: «Товары», «Покупки» и «Магазины». Переключение между разделами осуществляется с помощью нижней навигационной панели. </w:t>
      </w:r>
      <w:r w:rsidR="00126BBD">
        <w:rPr>
          <w:lang w:val="ru-RU"/>
        </w:rPr>
        <w:t>Экран покупок представлен на рисунке 4. Список покупок является основным</w:t>
      </w:r>
      <w:r w:rsidR="00AE629F">
        <w:rPr>
          <w:lang w:val="ru-RU"/>
        </w:rPr>
        <w:t xml:space="preserve"> экраном, который отображается при запуске приложения, показ</w:t>
      </w:r>
      <w:r w:rsidR="00CA1EBD">
        <w:rPr>
          <w:lang w:val="ru-RU"/>
        </w:rPr>
        <w:t>ан</w:t>
      </w:r>
      <w:r w:rsidR="00AE629F">
        <w:rPr>
          <w:lang w:val="ru-RU"/>
        </w:rPr>
        <w:t xml:space="preserve"> на рисунке 5.  </w:t>
      </w:r>
      <w:r w:rsidR="003E0C1D">
        <w:rPr>
          <w:lang w:val="ru-RU"/>
        </w:rPr>
        <w:t xml:space="preserve">Экран со списком магазинов </w:t>
      </w:r>
      <w:r w:rsidR="007B19EC">
        <w:rPr>
          <w:lang w:val="ru-RU"/>
        </w:rPr>
        <w:t>показан на рисунке 6.</w:t>
      </w:r>
      <w:r w:rsidR="007C6631">
        <w:rPr>
          <w:lang w:val="ru-RU"/>
        </w:rPr>
        <w:t xml:space="preserve"> </w:t>
      </w:r>
      <w:r w:rsidR="00803F17">
        <w:rPr>
          <w:lang w:val="ru-RU"/>
        </w:rPr>
        <w:t>Экран с информацией о магазине показан на рисунке</w:t>
      </w:r>
      <w:r w:rsidR="0018193A">
        <w:rPr>
          <w:lang w:val="ru-RU"/>
        </w:rPr>
        <w:t xml:space="preserve"> </w:t>
      </w:r>
      <w:r w:rsidR="00853A0E">
        <w:rPr>
          <w:lang w:val="ru-RU"/>
        </w:rPr>
        <w:t>7</w:t>
      </w:r>
      <w:r w:rsidR="0018193A">
        <w:rPr>
          <w:lang w:val="ru-RU"/>
        </w:rPr>
        <w:t>.</w:t>
      </w:r>
      <w:r w:rsidR="001102FB">
        <w:rPr>
          <w:lang w:val="ru-RU"/>
        </w:rPr>
        <w:t xml:space="preserve"> </w:t>
      </w:r>
      <w:r w:rsidR="008A640C">
        <w:rPr>
          <w:lang w:val="ru-RU"/>
        </w:rPr>
        <w:t xml:space="preserve">Экран с информацией о торговой точке показан на рисунке 8. </w:t>
      </w:r>
      <w:r w:rsidR="00DC0738">
        <w:rPr>
          <w:lang w:val="ru-RU"/>
        </w:rPr>
        <w:t>Экран с информацией о товаре показан на р</w:t>
      </w:r>
      <w:r w:rsidR="00853A0E">
        <w:rPr>
          <w:lang w:val="ru-RU"/>
        </w:rPr>
        <w:t>и</w:t>
      </w:r>
      <w:r w:rsidR="00DC0738">
        <w:rPr>
          <w:lang w:val="ru-RU"/>
        </w:rPr>
        <w:t xml:space="preserve">сунке </w:t>
      </w:r>
      <w:r w:rsidR="008A640C">
        <w:rPr>
          <w:lang w:val="ru-RU"/>
        </w:rPr>
        <w:t>9</w:t>
      </w:r>
      <w:r w:rsidR="00DC0738">
        <w:rPr>
          <w:lang w:val="ru-RU"/>
        </w:rPr>
        <w:t>.</w:t>
      </w:r>
      <w:r w:rsidR="00853A0E">
        <w:rPr>
          <w:lang w:val="ru-RU"/>
        </w:rPr>
        <w:t xml:space="preserve"> Экран с информацией о покупке (фискальном чеке) показан на рисунке </w:t>
      </w:r>
      <w:r w:rsidR="008A640C">
        <w:rPr>
          <w:lang w:val="ru-RU"/>
        </w:rPr>
        <w:t>10</w:t>
      </w:r>
      <w:r w:rsidR="00853A0E">
        <w:rPr>
          <w:lang w:val="ru-RU"/>
        </w:rPr>
        <w:t>.</w:t>
      </w:r>
    </w:p>
    <w:p w14:paraId="63468B42" w14:textId="496D5462" w:rsidR="00AB429D" w:rsidRDefault="00B00247" w:rsidP="00A80540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024B1011" wp14:editId="442C2CB1">
            <wp:extent cx="2457450" cy="4361681"/>
            <wp:effectExtent l="0" t="0" r="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65776" cy="4376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324A5" w14:textId="3A955A6F" w:rsidR="00A80540" w:rsidRDefault="00A80540" w:rsidP="00A80540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0A5B4D">
        <w:rPr>
          <w:lang w:val="ru-RU"/>
        </w:rPr>
        <w:t>4 – экран списка товаров</w:t>
      </w:r>
    </w:p>
    <w:p w14:paraId="48E3DBAD" w14:textId="0AD2B27F" w:rsidR="00B82D4F" w:rsidRDefault="007914DE" w:rsidP="00F41190">
      <w:pPr>
        <w:pStyle w:val="a6"/>
        <w:numPr>
          <w:ilvl w:val="0"/>
          <w:numId w:val="11"/>
        </w:numPr>
      </w:pPr>
      <w:r>
        <w:t>н</w:t>
      </w:r>
      <w:r w:rsidR="00B82D4F">
        <w:t>азвание товар</w:t>
      </w:r>
      <w:r w:rsidR="0058668D">
        <w:t>а;</w:t>
      </w:r>
    </w:p>
    <w:p w14:paraId="4CD84330" w14:textId="7E99CB67" w:rsidR="0058668D" w:rsidRDefault="007914DE" w:rsidP="00F41190">
      <w:pPr>
        <w:pStyle w:val="a6"/>
        <w:numPr>
          <w:ilvl w:val="0"/>
          <w:numId w:val="11"/>
        </w:numPr>
      </w:pPr>
      <w:r>
        <w:t>к</w:t>
      </w:r>
      <w:r w:rsidR="0058668D">
        <w:t>оличество товара;</w:t>
      </w:r>
    </w:p>
    <w:p w14:paraId="2929472C" w14:textId="104B0146" w:rsidR="0058668D" w:rsidRDefault="007914DE" w:rsidP="00F41190">
      <w:pPr>
        <w:pStyle w:val="a6"/>
        <w:numPr>
          <w:ilvl w:val="0"/>
          <w:numId w:val="11"/>
        </w:numPr>
      </w:pPr>
      <w:r>
        <w:t>ц</w:t>
      </w:r>
      <w:r w:rsidR="00546956">
        <w:t>ена товара;</w:t>
      </w:r>
    </w:p>
    <w:p w14:paraId="01CC7175" w14:textId="50762B42" w:rsidR="00B03784" w:rsidRDefault="007914DE" w:rsidP="00F41190">
      <w:pPr>
        <w:pStyle w:val="a6"/>
        <w:numPr>
          <w:ilvl w:val="0"/>
          <w:numId w:val="11"/>
        </w:numPr>
      </w:pPr>
      <w:r>
        <w:t>с</w:t>
      </w:r>
      <w:r w:rsidR="00B03784">
        <w:t>тоимость товара</w:t>
      </w:r>
    </w:p>
    <w:p w14:paraId="787B169C" w14:textId="53F7B918" w:rsidR="00B00247" w:rsidRDefault="007914DE" w:rsidP="00B00247">
      <w:pPr>
        <w:pStyle w:val="a6"/>
        <w:numPr>
          <w:ilvl w:val="0"/>
          <w:numId w:val="11"/>
        </w:numPr>
      </w:pPr>
      <w:r>
        <w:t>н</w:t>
      </w:r>
      <w:r w:rsidR="004103FC">
        <w:t>авигационная панель;</w:t>
      </w:r>
    </w:p>
    <w:p w14:paraId="5792EEC2" w14:textId="3AD1D6F7" w:rsidR="004103FC" w:rsidRDefault="007914DE" w:rsidP="00F41190">
      <w:pPr>
        <w:pStyle w:val="a6"/>
        <w:numPr>
          <w:ilvl w:val="0"/>
          <w:numId w:val="11"/>
        </w:numPr>
      </w:pPr>
      <w:r>
        <w:t>и</w:t>
      </w:r>
      <w:r w:rsidR="004103FC">
        <w:t>ндикатор активного раздела</w:t>
      </w:r>
      <w:r w:rsidR="00B00247">
        <w:t>;</w:t>
      </w:r>
    </w:p>
    <w:p w14:paraId="712B7876" w14:textId="24D8D837" w:rsidR="00B00247" w:rsidRPr="00F41190" w:rsidRDefault="007914DE" w:rsidP="00F41190">
      <w:pPr>
        <w:pStyle w:val="a6"/>
        <w:numPr>
          <w:ilvl w:val="0"/>
          <w:numId w:val="11"/>
        </w:numPr>
      </w:pPr>
      <w:r>
        <w:t>р</w:t>
      </w:r>
      <w:r w:rsidR="00B00247">
        <w:t>азделитель.</w:t>
      </w:r>
    </w:p>
    <w:p w14:paraId="6A61552A" w14:textId="153289F6" w:rsidR="00A80540" w:rsidRDefault="000A64CB" w:rsidP="00A80540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4EE36474" wp14:editId="5D91C59D">
            <wp:extent cx="2739250" cy="4868334"/>
            <wp:effectExtent l="0" t="0" r="4445" b="889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8908" cy="493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2605D" w14:textId="102B67D9" w:rsidR="00356DEF" w:rsidRDefault="00356DEF" w:rsidP="00A80540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0A5B4D">
        <w:rPr>
          <w:lang w:val="ru-RU"/>
        </w:rPr>
        <w:t xml:space="preserve">5 </w:t>
      </w:r>
      <w:r w:rsidR="00337F0F">
        <w:rPr>
          <w:lang w:val="ru-RU"/>
        </w:rPr>
        <w:t>–</w:t>
      </w:r>
      <w:r>
        <w:rPr>
          <w:lang w:val="ru-RU"/>
        </w:rPr>
        <w:t xml:space="preserve"> </w:t>
      </w:r>
      <w:r w:rsidR="0018193A">
        <w:rPr>
          <w:lang w:val="ru-RU"/>
        </w:rPr>
        <w:t xml:space="preserve">главный </w:t>
      </w:r>
      <w:r w:rsidR="000A5B4D">
        <w:rPr>
          <w:lang w:val="ru-RU"/>
        </w:rPr>
        <w:t xml:space="preserve">экран </w:t>
      </w:r>
      <w:r w:rsidR="0018193A">
        <w:rPr>
          <w:lang w:val="ru-RU"/>
        </w:rPr>
        <w:t>приложения</w:t>
      </w:r>
      <w:r w:rsidR="00A64C1A">
        <w:rPr>
          <w:lang w:val="ru-RU"/>
        </w:rPr>
        <w:t xml:space="preserve"> - список</w:t>
      </w:r>
      <w:r w:rsidR="000A5B4D">
        <w:rPr>
          <w:lang w:val="ru-RU"/>
        </w:rPr>
        <w:t xml:space="preserve"> покупок</w:t>
      </w:r>
    </w:p>
    <w:p w14:paraId="5EBD134A" w14:textId="3F21D22C" w:rsidR="00031D15" w:rsidRDefault="007914DE" w:rsidP="00031D15">
      <w:pPr>
        <w:pStyle w:val="a6"/>
        <w:numPr>
          <w:ilvl w:val="0"/>
          <w:numId w:val="12"/>
        </w:numPr>
      </w:pPr>
      <w:r>
        <w:t>п</w:t>
      </w:r>
      <w:r w:rsidR="00031D15">
        <w:t>ользовательское название, юридическое название, ИНН организации;</w:t>
      </w:r>
    </w:p>
    <w:p w14:paraId="3354B04B" w14:textId="0955B974" w:rsidR="00022F51" w:rsidRDefault="007914DE" w:rsidP="00FC0F9A">
      <w:pPr>
        <w:pStyle w:val="a6"/>
        <w:numPr>
          <w:ilvl w:val="0"/>
          <w:numId w:val="12"/>
        </w:numPr>
      </w:pPr>
      <w:r>
        <w:t>д</w:t>
      </w:r>
      <w:r w:rsidR="00022F51">
        <w:t>ата и время покупки</w:t>
      </w:r>
      <w:r w:rsidR="00CB08AC">
        <w:t>;</w:t>
      </w:r>
    </w:p>
    <w:p w14:paraId="7DB8283D" w14:textId="0F4775C4" w:rsidR="00CB08AC" w:rsidRDefault="007914DE" w:rsidP="00FC0F9A">
      <w:pPr>
        <w:pStyle w:val="a6"/>
        <w:numPr>
          <w:ilvl w:val="0"/>
          <w:numId w:val="12"/>
        </w:numPr>
      </w:pPr>
      <w:r>
        <w:t>с</w:t>
      </w:r>
      <w:r w:rsidR="00CB08AC">
        <w:t>умма покупки;</w:t>
      </w:r>
    </w:p>
    <w:p w14:paraId="64C22D8B" w14:textId="449A003E" w:rsidR="00CB08AC" w:rsidRDefault="007914DE" w:rsidP="00FC0F9A">
      <w:pPr>
        <w:pStyle w:val="a6"/>
        <w:numPr>
          <w:ilvl w:val="0"/>
          <w:numId w:val="12"/>
        </w:numPr>
      </w:pPr>
      <w:r>
        <w:t>н</w:t>
      </w:r>
      <w:r w:rsidR="00CB08AC">
        <w:t>авигационная панель;</w:t>
      </w:r>
    </w:p>
    <w:p w14:paraId="7FBEBF8D" w14:textId="4C3F403F" w:rsidR="00CB08AC" w:rsidRDefault="007914DE" w:rsidP="00FC0F9A">
      <w:pPr>
        <w:pStyle w:val="a6"/>
        <w:numPr>
          <w:ilvl w:val="0"/>
          <w:numId w:val="12"/>
        </w:numPr>
      </w:pPr>
      <w:r>
        <w:t>и</w:t>
      </w:r>
      <w:r w:rsidR="00CB08AC">
        <w:t>ндикатор активного раздела</w:t>
      </w:r>
      <w:r w:rsidR="000A64CB">
        <w:t>;</w:t>
      </w:r>
    </w:p>
    <w:p w14:paraId="169B7A04" w14:textId="1348FAAC" w:rsidR="000A64CB" w:rsidRPr="00FC0F9A" w:rsidRDefault="007914DE" w:rsidP="00FC0F9A">
      <w:pPr>
        <w:pStyle w:val="a6"/>
        <w:numPr>
          <w:ilvl w:val="0"/>
          <w:numId w:val="12"/>
        </w:numPr>
      </w:pPr>
      <w:r>
        <w:t>р</w:t>
      </w:r>
      <w:r w:rsidR="000A64CB">
        <w:t>азделитель.</w:t>
      </w:r>
    </w:p>
    <w:p w14:paraId="361049A2" w14:textId="05F35EE8" w:rsidR="00337F0F" w:rsidRDefault="00187AC1" w:rsidP="00A80540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648CA2DA" wp14:editId="4A8EF4CA">
            <wp:extent cx="3044140" cy="5410200"/>
            <wp:effectExtent l="0" t="0" r="444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9123" cy="549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71D66" w14:textId="756041E7" w:rsidR="00F31D78" w:rsidRDefault="00F31D78" w:rsidP="00A80540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0A5B4D">
        <w:rPr>
          <w:lang w:val="ru-RU"/>
        </w:rPr>
        <w:t xml:space="preserve">6 </w:t>
      </w:r>
      <w:r>
        <w:rPr>
          <w:lang w:val="ru-RU"/>
        </w:rPr>
        <w:t xml:space="preserve">– </w:t>
      </w:r>
      <w:r w:rsidR="000A5B4D">
        <w:rPr>
          <w:lang w:val="ru-RU"/>
        </w:rPr>
        <w:t>экран списка магазинов</w:t>
      </w:r>
    </w:p>
    <w:p w14:paraId="6D6B9815" w14:textId="3C52C7C2" w:rsidR="00E258A9" w:rsidRDefault="007914DE" w:rsidP="00E258A9">
      <w:pPr>
        <w:pStyle w:val="a6"/>
        <w:numPr>
          <w:ilvl w:val="0"/>
          <w:numId w:val="13"/>
        </w:numPr>
      </w:pPr>
      <w:r>
        <w:t>п</w:t>
      </w:r>
      <w:r w:rsidR="00564D42">
        <w:t>ользовательское название</w:t>
      </w:r>
      <w:r w:rsidR="00031D15">
        <w:t>,</w:t>
      </w:r>
      <w:r w:rsidR="00564D42">
        <w:t xml:space="preserve"> юридическое </w:t>
      </w:r>
      <w:r w:rsidR="00E258A9">
        <w:t>название</w:t>
      </w:r>
      <w:r w:rsidR="00031D15">
        <w:t>,</w:t>
      </w:r>
      <w:r w:rsidR="00564D42">
        <w:t xml:space="preserve"> </w:t>
      </w:r>
      <w:r w:rsidR="00E258A9">
        <w:t>ИНН организации;</w:t>
      </w:r>
    </w:p>
    <w:p w14:paraId="626C2983" w14:textId="2664632B" w:rsidR="00293A13" w:rsidRDefault="007914DE" w:rsidP="00E5449E">
      <w:pPr>
        <w:pStyle w:val="a6"/>
        <w:numPr>
          <w:ilvl w:val="0"/>
          <w:numId w:val="13"/>
        </w:numPr>
      </w:pPr>
      <w:r>
        <w:t>ю</w:t>
      </w:r>
      <w:r w:rsidR="00E374AF">
        <w:t>ридическое н</w:t>
      </w:r>
      <w:r w:rsidR="00C63969">
        <w:t>азвание</w:t>
      </w:r>
      <w:r w:rsidR="00031D15">
        <w:t xml:space="preserve">, </w:t>
      </w:r>
      <w:r w:rsidR="00C63969">
        <w:t>ИНН организации;</w:t>
      </w:r>
    </w:p>
    <w:p w14:paraId="40D534A9" w14:textId="68D5EC75" w:rsidR="00C63969" w:rsidRDefault="007914DE" w:rsidP="00E5449E">
      <w:pPr>
        <w:pStyle w:val="a6"/>
        <w:numPr>
          <w:ilvl w:val="0"/>
          <w:numId w:val="13"/>
        </w:numPr>
      </w:pPr>
      <w:r>
        <w:t>к</w:t>
      </w:r>
      <w:r w:rsidR="00C63969">
        <w:t>оличество покупок</w:t>
      </w:r>
      <w:r w:rsidR="00187AC1">
        <w:t>;</w:t>
      </w:r>
    </w:p>
    <w:p w14:paraId="061CB6E5" w14:textId="4D7CC9A3" w:rsidR="00F01DC0" w:rsidRDefault="007914DE" w:rsidP="00F01DC0">
      <w:pPr>
        <w:pStyle w:val="a6"/>
        <w:numPr>
          <w:ilvl w:val="0"/>
          <w:numId w:val="13"/>
        </w:numPr>
      </w:pPr>
      <w:r>
        <w:t>н</w:t>
      </w:r>
      <w:r w:rsidR="00F01DC0">
        <w:t>авигационная панель;</w:t>
      </w:r>
    </w:p>
    <w:p w14:paraId="16A12225" w14:textId="6EEA0219" w:rsidR="00F01DC0" w:rsidRDefault="007914DE" w:rsidP="00F01DC0">
      <w:pPr>
        <w:pStyle w:val="a6"/>
        <w:numPr>
          <w:ilvl w:val="0"/>
          <w:numId w:val="13"/>
        </w:numPr>
      </w:pPr>
      <w:r>
        <w:t>и</w:t>
      </w:r>
      <w:r w:rsidR="00F01DC0">
        <w:t>ндикатор активного раздела;</w:t>
      </w:r>
    </w:p>
    <w:p w14:paraId="08CD4324" w14:textId="77DF8A19" w:rsidR="00E5449E" w:rsidRPr="008A640C" w:rsidRDefault="007914DE" w:rsidP="008A640C">
      <w:pPr>
        <w:pStyle w:val="a6"/>
        <w:numPr>
          <w:ilvl w:val="0"/>
          <w:numId w:val="13"/>
        </w:numPr>
      </w:pPr>
      <w:r>
        <w:t>р</w:t>
      </w:r>
      <w:r w:rsidR="00F01DC0">
        <w:t>азделитель.</w:t>
      </w:r>
    </w:p>
    <w:p w14:paraId="31E8954C" w14:textId="49C11774" w:rsidR="00F31D78" w:rsidRDefault="007D2881" w:rsidP="00A80540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0FAD93D6" wp14:editId="639FF2BB">
            <wp:extent cx="3020320" cy="5367866"/>
            <wp:effectExtent l="0" t="0" r="8890" b="444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2380" cy="53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6C2D" w14:textId="12F3A456" w:rsidR="00F31D78" w:rsidRDefault="00F31D78" w:rsidP="00A80540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0A5B4D">
        <w:rPr>
          <w:lang w:val="ru-RU"/>
        </w:rPr>
        <w:t xml:space="preserve">7 </w:t>
      </w:r>
      <w:r w:rsidR="003153A7">
        <w:rPr>
          <w:lang w:val="ru-RU"/>
        </w:rPr>
        <w:t>–</w:t>
      </w:r>
      <w:r>
        <w:rPr>
          <w:lang w:val="ru-RU"/>
        </w:rPr>
        <w:t xml:space="preserve"> </w:t>
      </w:r>
      <w:r w:rsidR="000A5B4D">
        <w:rPr>
          <w:lang w:val="ru-RU"/>
        </w:rPr>
        <w:t xml:space="preserve">экран </w:t>
      </w:r>
      <w:r w:rsidR="00AE629F">
        <w:rPr>
          <w:lang w:val="ru-RU"/>
        </w:rPr>
        <w:t>информации о магазине</w:t>
      </w:r>
    </w:p>
    <w:p w14:paraId="5BB8E741" w14:textId="36B8787D" w:rsidR="00077238" w:rsidRDefault="007914DE" w:rsidP="00077238">
      <w:pPr>
        <w:pStyle w:val="a6"/>
        <w:numPr>
          <w:ilvl w:val="0"/>
          <w:numId w:val="14"/>
        </w:numPr>
      </w:pPr>
      <w:r>
        <w:t>ю</w:t>
      </w:r>
      <w:r w:rsidR="00077238">
        <w:t>ридическое название</w:t>
      </w:r>
      <w:r w:rsidR="00031D15">
        <w:t xml:space="preserve">, </w:t>
      </w:r>
      <w:r w:rsidR="00077238">
        <w:t>ИНН организации</w:t>
      </w:r>
      <w:r w:rsidR="00031D15">
        <w:t>;</w:t>
      </w:r>
    </w:p>
    <w:p w14:paraId="03D53C65" w14:textId="54D6C506" w:rsidR="00077238" w:rsidRDefault="007914DE" w:rsidP="00077238">
      <w:pPr>
        <w:pStyle w:val="a6"/>
        <w:numPr>
          <w:ilvl w:val="0"/>
          <w:numId w:val="14"/>
        </w:numPr>
      </w:pPr>
      <w:r>
        <w:t>п</w:t>
      </w:r>
      <w:r w:rsidR="00031D15">
        <w:t>ользовательское название, юридическое название, ИНН организации;</w:t>
      </w:r>
    </w:p>
    <w:p w14:paraId="2B5F530E" w14:textId="23DF98FC" w:rsidR="00031D15" w:rsidRDefault="007914DE" w:rsidP="00077238">
      <w:pPr>
        <w:pStyle w:val="a6"/>
        <w:numPr>
          <w:ilvl w:val="0"/>
          <w:numId w:val="14"/>
        </w:numPr>
      </w:pPr>
      <w:r>
        <w:t>о</w:t>
      </w:r>
      <w:r w:rsidR="00031D15">
        <w:t>бщее количество покупок;</w:t>
      </w:r>
    </w:p>
    <w:p w14:paraId="07B92B5F" w14:textId="24A19381" w:rsidR="007D2881" w:rsidRDefault="007914DE" w:rsidP="00077238">
      <w:pPr>
        <w:pStyle w:val="a6"/>
        <w:numPr>
          <w:ilvl w:val="0"/>
          <w:numId w:val="14"/>
        </w:numPr>
      </w:pPr>
      <w:r>
        <w:t>н</w:t>
      </w:r>
      <w:r w:rsidR="007D2881">
        <w:t>адпись «на сумму»;</w:t>
      </w:r>
    </w:p>
    <w:p w14:paraId="4129B470" w14:textId="70616D80" w:rsidR="00031D15" w:rsidRDefault="007914DE" w:rsidP="00077238">
      <w:pPr>
        <w:pStyle w:val="a6"/>
        <w:numPr>
          <w:ilvl w:val="0"/>
          <w:numId w:val="14"/>
        </w:numPr>
      </w:pPr>
      <w:r>
        <w:t>о</w:t>
      </w:r>
      <w:r w:rsidR="00031D15">
        <w:t>бщая сумма покупо</w:t>
      </w:r>
      <w:r w:rsidR="008C5612">
        <w:t>к;</w:t>
      </w:r>
    </w:p>
    <w:p w14:paraId="18E4DF1D" w14:textId="2A8721D0" w:rsidR="008C5612" w:rsidRDefault="007914DE" w:rsidP="00077238">
      <w:pPr>
        <w:pStyle w:val="a6"/>
        <w:numPr>
          <w:ilvl w:val="0"/>
          <w:numId w:val="14"/>
        </w:numPr>
      </w:pPr>
      <w:r>
        <w:t>н</w:t>
      </w:r>
      <w:r w:rsidR="007E6E8D">
        <w:t>адпись «Точки продаж»</w:t>
      </w:r>
      <w:r>
        <w:t>;</w:t>
      </w:r>
    </w:p>
    <w:p w14:paraId="6EA05311" w14:textId="455468DF" w:rsidR="007E6E8D" w:rsidRDefault="007914DE" w:rsidP="00077238">
      <w:pPr>
        <w:pStyle w:val="a6"/>
        <w:numPr>
          <w:ilvl w:val="0"/>
          <w:numId w:val="14"/>
        </w:numPr>
      </w:pPr>
      <w:r>
        <w:t>а</w:t>
      </w:r>
      <w:r w:rsidR="007E6E8D">
        <w:t>дрес торговой точки;</w:t>
      </w:r>
    </w:p>
    <w:p w14:paraId="0C76E667" w14:textId="3138D7D5" w:rsidR="007E6E8D" w:rsidRDefault="007914DE" w:rsidP="00077238">
      <w:pPr>
        <w:pStyle w:val="a6"/>
        <w:numPr>
          <w:ilvl w:val="0"/>
          <w:numId w:val="14"/>
        </w:numPr>
      </w:pPr>
      <w:r>
        <w:t>к</w:t>
      </w:r>
      <w:r w:rsidR="007E6E8D">
        <w:t>оличество покупок;</w:t>
      </w:r>
    </w:p>
    <w:p w14:paraId="0F80471F" w14:textId="25B04D7B" w:rsidR="003153A7" w:rsidRDefault="007914DE" w:rsidP="001F2E8E">
      <w:pPr>
        <w:pStyle w:val="a6"/>
        <w:numPr>
          <w:ilvl w:val="0"/>
          <w:numId w:val="14"/>
        </w:numPr>
      </w:pPr>
      <w:r>
        <w:t>р</w:t>
      </w:r>
      <w:r w:rsidR="007E6E8D">
        <w:t>азделитель.</w:t>
      </w:r>
    </w:p>
    <w:p w14:paraId="52084DE1" w14:textId="4CC5639E" w:rsidR="001F2E8E" w:rsidRPr="001F2E8E" w:rsidRDefault="004F3EDB" w:rsidP="001F2E8E">
      <w:pPr>
        <w:ind w:left="1069" w:firstLine="0"/>
        <w:jc w:val="center"/>
      </w:pPr>
      <w:r>
        <w:rPr>
          <w:noProof/>
        </w:rPr>
        <w:drawing>
          <wp:inline distT="0" distB="0" distL="0" distR="0" wp14:anchorId="4B8B73D2" wp14:editId="7DE880C1">
            <wp:extent cx="2897975" cy="5139266"/>
            <wp:effectExtent l="0" t="0" r="0" b="444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9397" cy="5212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EA383" w14:textId="0C0800B0" w:rsidR="003153A7" w:rsidRDefault="003153A7" w:rsidP="00A80540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AE629F">
        <w:rPr>
          <w:lang w:val="ru-RU"/>
        </w:rPr>
        <w:t xml:space="preserve">8 </w:t>
      </w:r>
      <w:r w:rsidR="00854939">
        <w:rPr>
          <w:lang w:val="ru-RU"/>
        </w:rPr>
        <w:t>–</w:t>
      </w:r>
      <w:r>
        <w:rPr>
          <w:lang w:val="ru-RU"/>
        </w:rPr>
        <w:t xml:space="preserve"> </w:t>
      </w:r>
      <w:r w:rsidR="00AE629F">
        <w:rPr>
          <w:lang w:val="ru-RU"/>
        </w:rPr>
        <w:t>экран информации о торговой точке</w:t>
      </w:r>
    </w:p>
    <w:p w14:paraId="1E0FAAB3" w14:textId="4CDE0A13" w:rsidR="001F2E8E" w:rsidRDefault="007914DE" w:rsidP="001F2E8E">
      <w:pPr>
        <w:pStyle w:val="a6"/>
        <w:numPr>
          <w:ilvl w:val="0"/>
          <w:numId w:val="15"/>
        </w:numPr>
      </w:pPr>
      <w:r>
        <w:t>а</w:t>
      </w:r>
      <w:r w:rsidR="004F3EDB">
        <w:t>дрес торговой точки</w:t>
      </w:r>
      <w:r w:rsidR="001F2E8E">
        <w:t>;</w:t>
      </w:r>
    </w:p>
    <w:p w14:paraId="5A146A38" w14:textId="0553A86B" w:rsidR="001F2E8E" w:rsidRDefault="007914DE" w:rsidP="001F2E8E">
      <w:pPr>
        <w:pStyle w:val="a6"/>
        <w:numPr>
          <w:ilvl w:val="0"/>
          <w:numId w:val="15"/>
        </w:numPr>
      </w:pPr>
      <w:r>
        <w:t>п</w:t>
      </w:r>
      <w:r w:rsidR="001F2E8E">
        <w:t>ользовательское название, юридическое название, ИНН организации;</w:t>
      </w:r>
    </w:p>
    <w:p w14:paraId="5C3BD456" w14:textId="0348CF13" w:rsidR="001F2E8E" w:rsidRDefault="007914DE" w:rsidP="001F2E8E">
      <w:pPr>
        <w:pStyle w:val="a6"/>
        <w:numPr>
          <w:ilvl w:val="0"/>
          <w:numId w:val="15"/>
        </w:numPr>
      </w:pPr>
      <w:r>
        <w:t>о</w:t>
      </w:r>
      <w:r w:rsidR="001F2E8E">
        <w:t>бщее количество покупок;</w:t>
      </w:r>
    </w:p>
    <w:p w14:paraId="7E4DD9F4" w14:textId="05F6AD5D" w:rsidR="001F2E8E" w:rsidRDefault="007914DE" w:rsidP="001F2E8E">
      <w:pPr>
        <w:pStyle w:val="a6"/>
        <w:numPr>
          <w:ilvl w:val="0"/>
          <w:numId w:val="15"/>
        </w:numPr>
      </w:pPr>
      <w:r>
        <w:t>н</w:t>
      </w:r>
      <w:r w:rsidR="001F2E8E">
        <w:t>адпись «на сумму»;</w:t>
      </w:r>
    </w:p>
    <w:p w14:paraId="0BAF695E" w14:textId="466E52BF" w:rsidR="001F2E8E" w:rsidRDefault="007914DE" w:rsidP="001F2E8E">
      <w:pPr>
        <w:pStyle w:val="a6"/>
        <w:numPr>
          <w:ilvl w:val="0"/>
          <w:numId w:val="15"/>
        </w:numPr>
      </w:pPr>
      <w:r>
        <w:t>о</w:t>
      </w:r>
      <w:r w:rsidR="001F2E8E">
        <w:t>бщая сумма покупок;</w:t>
      </w:r>
    </w:p>
    <w:p w14:paraId="506EC72E" w14:textId="0DB80015" w:rsidR="00B8333E" w:rsidRDefault="007914DE" w:rsidP="00B8333E">
      <w:pPr>
        <w:pStyle w:val="a6"/>
        <w:numPr>
          <w:ilvl w:val="0"/>
          <w:numId w:val="15"/>
        </w:numPr>
      </w:pPr>
      <w:r>
        <w:t>к</w:t>
      </w:r>
      <w:r w:rsidR="00B8333E">
        <w:t>оличество позиций в чеке;</w:t>
      </w:r>
    </w:p>
    <w:p w14:paraId="3E9B89A9" w14:textId="68F381CC" w:rsidR="00880CDA" w:rsidRDefault="007914DE" w:rsidP="001F2E8E">
      <w:pPr>
        <w:pStyle w:val="a6"/>
        <w:numPr>
          <w:ilvl w:val="0"/>
          <w:numId w:val="15"/>
        </w:numPr>
      </w:pPr>
      <w:r>
        <w:t>д</w:t>
      </w:r>
      <w:r w:rsidR="00880CDA">
        <w:t>ата покупки;</w:t>
      </w:r>
    </w:p>
    <w:p w14:paraId="49C798FA" w14:textId="5906FB48" w:rsidR="00880CDA" w:rsidRDefault="007914DE" w:rsidP="001F2E8E">
      <w:pPr>
        <w:pStyle w:val="a6"/>
        <w:numPr>
          <w:ilvl w:val="0"/>
          <w:numId w:val="15"/>
        </w:numPr>
      </w:pPr>
      <w:r>
        <w:t>с</w:t>
      </w:r>
      <w:r w:rsidR="00880CDA">
        <w:t>умма покупки;</w:t>
      </w:r>
    </w:p>
    <w:p w14:paraId="2A0F0A6C" w14:textId="4C517DEE" w:rsidR="001F2E8E" w:rsidRPr="00880CDA" w:rsidRDefault="007914DE" w:rsidP="00880CDA">
      <w:pPr>
        <w:pStyle w:val="a6"/>
        <w:numPr>
          <w:ilvl w:val="0"/>
          <w:numId w:val="15"/>
        </w:numPr>
      </w:pPr>
      <w:r>
        <w:t>р</w:t>
      </w:r>
      <w:r w:rsidR="00880CDA">
        <w:t>азделитель.</w:t>
      </w:r>
    </w:p>
    <w:p w14:paraId="3FCDD230" w14:textId="548E0C37" w:rsidR="00854939" w:rsidRDefault="00890ED0" w:rsidP="00A80540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687776AA" wp14:editId="3974A5D1">
            <wp:extent cx="2097711" cy="4607377"/>
            <wp:effectExtent l="0" t="0" r="0" b="317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04484" cy="4622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C2F74" w14:textId="0D74FCB4" w:rsidR="00854939" w:rsidRDefault="00854939" w:rsidP="00A80540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AE629F">
        <w:rPr>
          <w:lang w:val="ru-RU"/>
        </w:rPr>
        <w:t xml:space="preserve">9 </w:t>
      </w:r>
      <w:r>
        <w:rPr>
          <w:lang w:val="ru-RU"/>
        </w:rPr>
        <w:t xml:space="preserve">– </w:t>
      </w:r>
      <w:r w:rsidR="00AE629F">
        <w:rPr>
          <w:lang w:val="ru-RU"/>
        </w:rPr>
        <w:t>экран информации о товаре</w:t>
      </w:r>
    </w:p>
    <w:p w14:paraId="5C0F326C" w14:textId="0A5D5493" w:rsidR="00D77BBD" w:rsidRDefault="007914DE" w:rsidP="0053720D">
      <w:pPr>
        <w:pStyle w:val="a6"/>
        <w:numPr>
          <w:ilvl w:val="0"/>
          <w:numId w:val="16"/>
        </w:numPr>
      </w:pPr>
      <w:r>
        <w:t>н</w:t>
      </w:r>
      <w:r w:rsidR="0053720D">
        <w:t>азвание товара;</w:t>
      </w:r>
    </w:p>
    <w:p w14:paraId="7C5320F8" w14:textId="56B87821" w:rsidR="00256D6C" w:rsidRDefault="007914DE" w:rsidP="00256D6C">
      <w:pPr>
        <w:pStyle w:val="a6"/>
        <w:numPr>
          <w:ilvl w:val="0"/>
          <w:numId w:val="16"/>
        </w:numPr>
      </w:pPr>
      <w:r>
        <w:t>н</w:t>
      </w:r>
      <w:r w:rsidR="00256D6C">
        <w:t>адпись «Минимальная цена»;</w:t>
      </w:r>
    </w:p>
    <w:p w14:paraId="6D53C152" w14:textId="67F3A27E" w:rsidR="00890ED0" w:rsidRDefault="007914DE" w:rsidP="006D30C0">
      <w:pPr>
        <w:pStyle w:val="a6"/>
        <w:numPr>
          <w:ilvl w:val="0"/>
          <w:numId w:val="16"/>
        </w:numPr>
      </w:pPr>
      <w:r>
        <w:t>д</w:t>
      </w:r>
      <w:r w:rsidR="00890ED0">
        <w:t>ата минимальной цены товара</w:t>
      </w:r>
    </w:p>
    <w:p w14:paraId="142A58B9" w14:textId="06F27278" w:rsidR="00256D6C" w:rsidRDefault="007914DE" w:rsidP="00256D6C">
      <w:pPr>
        <w:pStyle w:val="a6"/>
        <w:numPr>
          <w:ilvl w:val="0"/>
          <w:numId w:val="16"/>
        </w:numPr>
      </w:pPr>
      <w:r>
        <w:t>м</w:t>
      </w:r>
      <w:r w:rsidR="00256D6C">
        <w:t>инимальная цена т</w:t>
      </w:r>
      <w:r w:rsidR="00A2353D">
        <w:t>овара;</w:t>
      </w:r>
    </w:p>
    <w:p w14:paraId="2BBE19DA" w14:textId="038C5B07" w:rsidR="00A2353D" w:rsidRDefault="007914DE" w:rsidP="00256D6C">
      <w:pPr>
        <w:pStyle w:val="a6"/>
        <w:numPr>
          <w:ilvl w:val="0"/>
          <w:numId w:val="16"/>
        </w:numPr>
      </w:pPr>
      <w:r>
        <w:t>н</w:t>
      </w:r>
      <w:r w:rsidR="00A2353D">
        <w:t>адпись «Максимальная цена»;</w:t>
      </w:r>
    </w:p>
    <w:p w14:paraId="3F32151E" w14:textId="4403661D" w:rsidR="00890ED0" w:rsidRDefault="007914DE" w:rsidP="006D30C0">
      <w:pPr>
        <w:pStyle w:val="a6"/>
        <w:numPr>
          <w:ilvl w:val="0"/>
          <w:numId w:val="16"/>
        </w:numPr>
      </w:pPr>
      <w:r>
        <w:t>д</w:t>
      </w:r>
      <w:r w:rsidR="00890ED0">
        <w:t>ата максимальной цены товара</w:t>
      </w:r>
    </w:p>
    <w:p w14:paraId="1DE435C2" w14:textId="0046B9FC" w:rsidR="00A2353D" w:rsidRDefault="007914DE" w:rsidP="00256D6C">
      <w:pPr>
        <w:pStyle w:val="a6"/>
        <w:numPr>
          <w:ilvl w:val="0"/>
          <w:numId w:val="16"/>
        </w:numPr>
      </w:pPr>
      <w:r>
        <w:t>м</w:t>
      </w:r>
      <w:r w:rsidR="00A2353D">
        <w:t>аксимальная цена товара;</w:t>
      </w:r>
    </w:p>
    <w:p w14:paraId="3BE059FC" w14:textId="6C4954F5" w:rsidR="00A2353D" w:rsidRDefault="007914DE" w:rsidP="00256D6C">
      <w:pPr>
        <w:pStyle w:val="a6"/>
        <w:numPr>
          <w:ilvl w:val="0"/>
          <w:numId w:val="16"/>
        </w:numPr>
      </w:pPr>
      <w:r>
        <w:t>к</w:t>
      </w:r>
      <w:r w:rsidR="001D0B36">
        <w:t>оличество приобретений товара;</w:t>
      </w:r>
    </w:p>
    <w:p w14:paraId="01B496C6" w14:textId="311BFB0E" w:rsidR="001D0B36" w:rsidRDefault="007914DE" w:rsidP="00256D6C">
      <w:pPr>
        <w:pStyle w:val="a6"/>
        <w:numPr>
          <w:ilvl w:val="0"/>
          <w:numId w:val="16"/>
        </w:numPr>
      </w:pPr>
      <w:r>
        <w:t>н</w:t>
      </w:r>
      <w:r w:rsidR="00037D87">
        <w:t>адпись «на сумму»</w:t>
      </w:r>
      <w:r w:rsidR="00144F30">
        <w:t>;</w:t>
      </w:r>
    </w:p>
    <w:p w14:paraId="726592CA" w14:textId="22084756" w:rsidR="00144F30" w:rsidRPr="0053720D" w:rsidRDefault="007914DE" w:rsidP="00256D6C">
      <w:pPr>
        <w:pStyle w:val="a6"/>
        <w:numPr>
          <w:ilvl w:val="0"/>
          <w:numId w:val="16"/>
        </w:numPr>
      </w:pPr>
      <w:r>
        <w:t>о</w:t>
      </w:r>
      <w:r w:rsidR="00144F30">
        <w:t>бщая сумма приобретений товара</w:t>
      </w:r>
      <w:r w:rsidR="00890ED0">
        <w:t>;</w:t>
      </w:r>
    </w:p>
    <w:p w14:paraId="1210218D" w14:textId="0E073CFE" w:rsidR="00890ED0" w:rsidRDefault="007914DE" w:rsidP="006D30C0">
      <w:pPr>
        <w:pStyle w:val="a6"/>
        <w:numPr>
          <w:ilvl w:val="0"/>
          <w:numId w:val="16"/>
        </w:numPr>
      </w:pPr>
      <w:r>
        <w:t>н</w:t>
      </w:r>
      <w:r w:rsidR="00890ED0">
        <w:t>адпись «Стоимость:»;</w:t>
      </w:r>
    </w:p>
    <w:p w14:paraId="0FE3D8E5" w14:textId="25D6DB4B" w:rsidR="00890ED0" w:rsidRDefault="007914DE" w:rsidP="006D30C0">
      <w:pPr>
        <w:pStyle w:val="a6"/>
        <w:numPr>
          <w:ilvl w:val="0"/>
          <w:numId w:val="16"/>
        </w:numPr>
      </w:pPr>
      <w:r>
        <w:t>с</w:t>
      </w:r>
      <w:r w:rsidR="00890ED0">
        <w:t>тоимость товара;</w:t>
      </w:r>
    </w:p>
    <w:p w14:paraId="33048549" w14:textId="3D45B213" w:rsidR="00890ED0" w:rsidRDefault="007914DE" w:rsidP="006D30C0">
      <w:pPr>
        <w:pStyle w:val="a6"/>
        <w:numPr>
          <w:ilvl w:val="0"/>
          <w:numId w:val="16"/>
        </w:numPr>
      </w:pPr>
      <w:r>
        <w:t>н</w:t>
      </w:r>
      <w:r w:rsidR="00890ED0">
        <w:t>адпись «Количество:»;</w:t>
      </w:r>
    </w:p>
    <w:p w14:paraId="4F7A0EEB" w14:textId="21CD9DCF" w:rsidR="00890ED0" w:rsidRDefault="007914DE" w:rsidP="006D30C0">
      <w:pPr>
        <w:pStyle w:val="a6"/>
        <w:numPr>
          <w:ilvl w:val="0"/>
          <w:numId w:val="16"/>
        </w:numPr>
      </w:pPr>
      <w:r>
        <w:t>к</w:t>
      </w:r>
      <w:r w:rsidR="00890ED0">
        <w:t>оличество товара;</w:t>
      </w:r>
    </w:p>
    <w:p w14:paraId="189B3F91" w14:textId="76D94028" w:rsidR="00890ED0" w:rsidRDefault="007914DE" w:rsidP="006D30C0">
      <w:pPr>
        <w:pStyle w:val="a6"/>
        <w:numPr>
          <w:ilvl w:val="0"/>
          <w:numId w:val="16"/>
        </w:numPr>
      </w:pPr>
      <w:r>
        <w:t>н</w:t>
      </w:r>
      <w:r w:rsidR="00890ED0">
        <w:t>адпись «Цена»;</w:t>
      </w:r>
    </w:p>
    <w:p w14:paraId="16E24A43" w14:textId="35C1F90D" w:rsidR="00890ED0" w:rsidRDefault="007914DE" w:rsidP="006D30C0">
      <w:pPr>
        <w:pStyle w:val="a6"/>
        <w:numPr>
          <w:ilvl w:val="0"/>
          <w:numId w:val="16"/>
        </w:numPr>
      </w:pPr>
      <w:r>
        <w:t>ц</w:t>
      </w:r>
      <w:r w:rsidR="00890ED0">
        <w:t>ена товара;</w:t>
      </w:r>
    </w:p>
    <w:p w14:paraId="0247A2BE" w14:textId="50094438" w:rsidR="00890ED0" w:rsidRDefault="007914DE" w:rsidP="006D30C0">
      <w:pPr>
        <w:pStyle w:val="a6"/>
        <w:numPr>
          <w:ilvl w:val="0"/>
          <w:numId w:val="16"/>
        </w:numPr>
      </w:pPr>
      <w:r>
        <w:t>н</w:t>
      </w:r>
      <w:r w:rsidR="00890ED0">
        <w:t>адпись «НДС 10%», «НДС 18%»;</w:t>
      </w:r>
    </w:p>
    <w:p w14:paraId="758BDFA8" w14:textId="06E95F2D" w:rsidR="00890ED0" w:rsidRPr="0053720D" w:rsidRDefault="007914DE" w:rsidP="006D30C0">
      <w:pPr>
        <w:pStyle w:val="a6"/>
        <w:numPr>
          <w:ilvl w:val="0"/>
          <w:numId w:val="16"/>
        </w:numPr>
      </w:pPr>
      <w:r>
        <w:t>с</w:t>
      </w:r>
      <w:r w:rsidR="00890ED0">
        <w:t>умма НДС.</w:t>
      </w:r>
    </w:p>
    <w:p w14:paraId="5F0FF5F1" w14:textId="0D3C7D70" w:rsidR="00854939" w:rsidRDefault="00E04F0C" w:rsidP="00A80540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64A4D6C6" wp14:editId="49EF022D">
            <wp:extent cx="2476500" cy="4392025"/>
            <wp:effectExtent l="0" t="0" r="0" b="889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92671" cy="442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B52EC" w14:textId="56CE0443" w:rsidR="00854939" w:rsidRDefault="00854939" w:rsidP="00A80540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AE629F">
        <w:rPr>
          <w:lang w:val="ru-RU"/>
        </w:rPr>
        <w:t xml:space="preserve">10 </w:t>
      </w:r>
      <w:r w:rsidR="003914C6">
        <w:rPr>
          <w:lang w:val="ru-RU"/>
        </w:rPr>
        <w:t>–</w:t>
      </w:r>
      <w:r>
        <w:rPr>
          <w:lang w:val="ru-RU"/>
        </w:rPr>
        <w:t xml:space="preserve"> </w:t>
      </w:r>
      <w:r w:rsidR="00AE629F">
        <w:rPr>
          <w:lang w:val="ru-RU"/>
        </w:rPr>
        <w:t xml:space="preserve">экран просмотра </w:t>
      </w:r>
      <w:r w:rsidR="00DC0738">
        <w:rPr>
          <w:lang w:val="ru-RU"/>
        </w:rPr>
        <w:t>покупки (фискального</w:t>
      </w:r>
      <w:r w:rsidR="00AE629F">
        <w:rPr>
          <w:lang w:val="ru-RU"/>
        </w:rPr>
        <w:t xml:space="preserve"> чека</w:t>
      </w:r>
      <w:r w:rsidR="00DC0738">
        <w:rPr>
          <w:lang w:val="ru-RU"/>
        </w:rPr>
        <w:t>)</w:t>
      </w:r>
    </w:p>
    <w:p w14:paraId="18FC248B" w14:textId="6E0D8C90" w:rsidR="00E04F0C" w:rsidRDefault="007914DE" w:rsidP="00E04F0C">
      <w:pPr>
        <w:pStyle w:val="a6"/>
        <w:numPr>
          <w:ilvl w:val="0"/>
          <w:numId w:val="17"/>
        </w:numPr>
      </w:pPr>
      <w:r>
        <w:t>д</w:t>
      </w:r>
      <w:r w:rsidR="00E04F0C">
        <w:t>ата покупки;</w:t>
      </w:r>
    </w:p>
    <w:p w14:paraId="2E6AEC0D" w14:textId="7306A7F6" w:rsidR="00144F30" w:rsidRDefault="007914DE" w:rsidP="00144F30">
      <w:pPr>
        <w:pStyle w:val="a6"/>
        <w:numPr>
          <w:ilvl w:val="0"/>
          <w:numId w:val="17"/>
        </w:numPr>
      </w:pPr>
      <w:r>
        <w:t>п</w:t>
      </w:r>
      <w:r w:rsidR="00144F30">
        <w:t>ользовательское название, юридическое название, ИНН организации;</w:t>
      </w:r>
    </w:p>
    <w:p w14:paraId="643D866F" w14:textId="3195A89F" w:rsidR="00144F30" w:rsidRDefault="007914DE" w:rsidP="00144F30">
      <w:pPr>
        <w:pStyle w:val="a6"/>
        <w:numPr>
          <w:ilvl w:val="0"/>
          <w:numId w:val="17"/>
        </w:numPr>
      </w:pPr>
      <w:r>
        <w:t>с</w:t>
      </w:r>
      <w:r w:rsidR="00144F30">
        <w:t>умма покупки;</w:t>
      </w:r>
    </w:p>
    <w:p w14:paraId="6C2B53BC" w14:textId="2D62BE79" w:rsidR="00144F30" w:rsidRDefault="007914DE" w:rsidP="00144F30">
      <w:pPr>
        <w:pStyle w:val="a6"/>
        <w:numPr>
          <w:ilvl w:val="0"/>
          <w:numId w:val="17"/>
        </w:numPr>
      </w:pPr>
      <w:r>
        <w:t>н</w:t>
      </w:r>
      <w:r w:rsidR="00E04F0C">
        <w:t>азвание товара;</w:t>
      </w:r>
    </w:p>
    <w:p w14:paraId="3BDE820F" w14:textId="5500D462" w:rsidR="00E04F0C" w:rsidRDefault="007914DE" w:rsidP="00144F30">
      <w:pPr>
        <w:pStyle w:val="a6"/>
        <w:numPr>
          <w:ilvl w:val="0"/>
          <w:numId w:val="17"/>
        </w:numPr>
      </w:pPr>
      <w:r>
        <w:t>к</w:t>
      </w:r>
      <w:r w:rsidR="00E04F0C">
        <w:t>оличество товара;</w:t>
      </w:r>
    </w:p>
    <w:p w14:paraId="2448E1AE" w14:textId="0FC1A3AF" w:rsidR="0029366A" w:rsidRDefault="007914DE" w:rsidP="00144F30">
      <w:pPr>
        <w:pStyle w:val="a6"/>
        <w:numPr>
          <w:ilvl w:val="0"/>
          <w:numId w:val="17"/>
        </w:numPr>
      </w:pPr>
      <w:r>
        <w:t>ц</w:t>
      </w:r>
      <w:r w:rsidR="0029366A">
        <w:t>ена товара;</w:t>
      </w:r>
    </w:p>
    <w:p w14:paraId="50387B98" w14:textId="323F2732" w:rsidR="0029366A" w:rsidRDefault="007914DE" w:rsidP="00144F30">
      <w:pPr>
        <w:pStyle w:val="a6"/>
        <w:numPr>
          <w:ilvl w:val="0"/>
          <w:numId w:val="17"/>
        </w:numPr>
      </w:pPr>
      <w:r>
        <w:t>с</w:t>
      </w:r>
      <w:r w:rsidR="0029366A">
        <w:t>тоимость товара;</w:t>
      </w:r>
    </w:p>
    <w:p w14:paraId="283916B8" w14:textId="656514FE" w:rsidR="00144F30" w:rsidRPr="00F45C90" w:rsidRDefault="007914DE" w:rsidP="00F45C90">
      <w:pPr>
        <w:pStyle w:val="a6"/>
        <w:numPr>
          <w:ilvl w:val="0"/>
          <w:numId w:val="17"/>
        </w:numPr>
      </w:pPr>
      <w:r>
        <w:t>р</w:t>
      </w:r>
      <w:r w:rsidR="0029366A">
        <w:t>азделитель.</w:t>
      </w:r>
    </w:p>
    <w:p w14:paraId="71E34231" w14:textId="628B583E" w:rsidR="003B4922" w:rsidRDefault="003B4922" w:rsidP="001B5073">
      <w:pPr>
        <w:ind w:firstLine="720"/>
        <w:rPr>
          <w:b/>
          <w:lang w:val="ru-RU"/>
        </w:rPr>
      </w:pPr>
      <w:r>
        <w:rPr>
          <w:b/>
          <w:lang w:val="ru-RU"/>
        </w:rPr>
        <w:t>Контрольный пример</w:t>
      </w:r>
    </w:p>
    <w:p w14:paraId="3848D1E9" w14:textId="7A98E278" w:rsidR="008B09BB" w:rsidRPr="0002795A" w:rsidRDefault="004B4310" w:rsidP="008B09BB">
      <w:pPr>
        <w:ind w:firstLine="720"/>
        <w:rPr>
          <w:lang w:val="ru-RU"/>
        </w:rPr>
      </w:pPr>
      <w:r>
        <w:rPr>
          <w:lang w:val="ru-RU"/>
        </w:rPr>
        <w:t>При открытии приложения пользовател</w:t>
      </w:r>
      <w:r w:rsidR="001B5073">
        <w:rPr>
          <w:lang w:val="ru-RU"/>
        </w:rPr>
        <w:t>ю отображается список его покупок, который показан на рисунке</w:t>
      </w:r>
      <w:r w:rsidR="00F966B6">
        <w:rPr>
          <w:lang w:val="ru-RU"/>
        </w:rPr>
        <w:t xml:space="preserve"> 11. Пользователь может перейти на экран отображения списка </w:t>
      </w:r>
      <w:r w:rsidR="00B62A26">
        <w:rPr>
          <w:lang w:val="ru-RU"/>
        </w:rPr>
        <w:t>товаров</w:t>
      </w:r>
      <w:r w:rsidR="00F966B6">
        <w:rPr>
          <w:lang w:val="ru-RU"/>
        </w:rPr>
        <w:t xml:space="preserve"> или списка магазинов </w:t>
      </w:r>
      <w:r w:rsidR="007D06BB">
        <w:rPr>
          <w:lang w:val="ru-RU"/>
        </w:rPr>
        <w:t xml:space="preserve">с помощью нижнего меню. Экраны отображения списка </w:t>
      </w:r>
      <w:r w:rsidR="00B62A26">
        <w:rPr>
          <w:lang w:val="ru-RU"/>
        </w:rPr>
        <w:t>товаров</w:t>
      </w:r>
      <w:r w:rsidR="007D06BB">
        <w:rPr>
          <w:lang w:val="ru-RU"/>
        </w:rPr>
        <w:t xml:space="preserve"> и списка магазинов показаны на рисунках </w:t>
      </w:r>
      <w:r w:rsidR="008B09BB">
        <w:rPr>
          <w:lang w:val="ru-RU"/>
        </w:rPr>
        <w:t>12 и 13 соответственно.</w:t>
      </w:r>
      <w:r w:rsidR="0002795A">
        <w:rPr>
          <w:lang w:val="ru-RU"/>
        </w:rPr>
        <w:t xml:space="preserve"> При нажатии на круглую кнопку с изображением знака «плюс» пользователь попадает в сканер </w:t>
      </w:r>
      <w:r w:rsidR="0002795A">
        <w:t>QR</w:t>
      </w:r>
      <w:r w:rsidR="0002795A" w:rsidRPr="0002795A">
        <w:rPr>
          <w:lang w:val="ru-RU"/>
        </w:rPr>
        <w:t>-</w:t>
      </w:r>
      <w:r w:rsidR="0002795A">
        <w:rPr>
          <w:lang w:val="ru-RU"/>
        </w:rPr>
        <w:t>кода, интерфейс которого предст</w:t>
      </w:r>
      <w:r w:rsidR="00573FDD">
        <w:rPr>
          <w:lang w:val="ru-RU"/>
        </w:rPr>
        <w:t>авлен на рисунке 14</w:t>
      </w:r>
      <w:r w:rsidR="0002795A">
        <w:rPr>
          <w:lang w:val="ru-RU"/>
        </w:rPr>
        <w:t>. После сканирования и успешного добавлени</w:t>
      </w:r>
      <w:r w:rsidR="00573FDD">
        <w:rPr>
          <w:lang w:val="ru-RU"/>
        </w:rPr>
        <w:t>я данных о чеке в базу данных, пользователю выводится список покупок</w:t>
      </w:r>
      <w:r w:rsidR="00511855">
        <w:rPr>
          <w:lang w:val="ru-RU"/>
        </w:rPr>
        <w:t>.</w:t>
      </w:r>
    </w:p>
    <w:p w14:paraId="3736B6CD" w14:textId="6CAE5EDD" w:rsidR="008B09BB" w:rsidRDefault="008B09BB" w:rsidP="00762DFE">
      <w:pPr>
        <w:ind w:firstLine="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776ABB92" wp14:editId="54AACE11">
            <wp:extent cx="2347912" cy="4174066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696" cy="4184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A43A9" w14:textId="6746939D" w:rsidR="00511855" w:rsidRDefault="00511855" w:rsidP="00762DFE">
      <w:pPr>
        <w:ind w:firstLine="0"/>
        <w:jc w:val="center"/>
        <w:rPr>
          <w:lang w:val="ru-RU"/>
        </w:rPr>
      </w:pPr>
      <w:r>
        <w:rPr>
          <w:lang w:val="ru-RU"/>
        </w:rPr>
        <w:t>Рисунок</w:t>
      </w:r>
      <w:r w:rsidR="00762DFE">
        <w:rPr>
          <w:lang w:val="ru-RU"/>
        </w:rPr>
        <w:t xml:space="preserve"> 11 – экран списка покупок</w:t>
      </w:r>
    </w:p>
    <w:p w14:paraId="1999CEEC" w14:textId="1A1C62ED" w:rsidR="00853C3F" w:rsidRDefault="00853C3F" w:rsidP="00762DFE">
      <w:pPr>
        <w:ind w:firstLine="0"/>
        <w:jc w:val="center"/>
        <w:rPr>
          <w:lang w:val="ru-RU"/>
        </w:rPr>
      </w:pPr>
    </w:p>
    <w:p w14:paraId="767E81D3" w14:textId="6E47751C" w:rsidR="00B62A26" w:rsidRDefault="00B62A26" w:rsidP="00762DFE">
      <w:pPr>
        <w:ind w:firstLine="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46649DF2" wp14:editId="3DECDED4">
            <wp:extent cx="2176463" cy="3869266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751" cy="3882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0656D" w14:textId="545214D1" w:rsidR="00B62A26" w:rsidRDefault="00B62A26" w:rsidP="00B62A26">
      <w:pPr>
        <w:ind w:firstLine="0"/>
        <w:jc w:val="center"/>
        <w:rPr>
          <w:lang w:val="ru-RU"/>
        </w:rPr>
      </w:pPr>
      <w:r>
        <w:rPr>
          <w:lang w:val="ru-RU"/>
        </w:rPr>
        <w:t>Рисунок 12 – экран списка товаров</w:t>
      </w:r>
    </w:p>
    <w:p w14:paraId="39F49DBA" w14:textId="4DC078E7" w:rsidR="00B62A26" w:rsidRDefault="00B62A26" w:rsidP="00762DFE">
      <w:pPr>
        <w:ind w:firstLine="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6BEB1FF0" wp14:editId="417D7691">
            <wp:extent cx="2176463" cy="3869267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68" cy="3884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64549" w14:textId="11D13CB4" w:rsidR="00B62A26" w:rsidRDefault="00B62A26" w:rsidP="00762DFE">
      <w:pPr>
        <w:ind w:firstLine="0"/>
        <w:jc w:val="center"/>
        <w:rPr>
          <w:lang w:val="ru-RU"/>
        </w:rPr>
      </w:pPr>
      <w:r>
        <w:rPr>
          <w:lang w:val="ru-RU"/>
        </w:rPr>
        <w:t>Рисунок 13 – экран списка магазинов</w:t>
      </w:r>
    </w:p>
    <w:p w14:paraId="23128ADA" w14:textId="376956A6" w:rsidR="008E5AD3" w:rsidRDefault="000B5CB2" w:rsidP="00762DFE">
      <w:pPr>
        <w:ind w:firstLine="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6570C8DF" wp14:editId="7F13D899">
            <wp:extent cx="2150533" cy="3821525"/>
            <wp:effectExtent l="0" t="0" r="2540" b="762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444" cy="3844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DFBE3" w14:textId="03447D3A" w:rsidR="000B5CB2" w:rsidRDefault="000B5CB2" w:rsidP="00762DFE">
      <w:pPr>
        <w:ind w:firstLine="0"/>
        <w:jc w:val="center"/>
        <w:rPr>
          <w:lang w:val="ru-RU"/>
        </w:rPr>
      </w:pPr>
      <w:r>
        <w:rPr>
          <w:lang w:val="ru-RU"/>
        </w:rPr>
        <w:t>Рисунок 1</w:t>
      </w:r>
      <w:r w:rsidR="002425C9">
        <w:rPr>
          <w:lang w:val="ru-RU"/>
        </w:rPr>
        <w:t>4</w:t>
      </w:r>
      <w:r>
        <w:rPr>
          <w:lang w:val="ru-RU"/>
        </w:rPr>
        <w:t xml:space="preserve"> – окно сканера </w:t>
      </w:r>
      <w:r>
        <w:t>QR</w:t>
      </w:r>
      <w:r w:rsidRPr="000B5CB2">
        <w:rPr>
          <w:lang w:val="ru-RU"/>
        </w:rPr>
        <w:t>-</w:t>
      </w:r>
      <w:r>
        <w:rPr>
          <w:lang w:val="ru-RU"/>
        </w:rPr>
        <w:t>кода</w:t>
      </w:r>
    </w:p>
    <w:p w14:paraId="5103905A" w14:textId="2ED95F7C" w:rsidR="00AA1996" w:rsidRDefault="00AA1996" w:rsidP="004C7949">
      <w:pPr>
        <w:rPr>
          <w:lang w:val="ru-RU"/>
        </w:rPr>
      </w:pPr>
      <w:r>
        <w:rPr>
          <w:lang w:val="ru-RU"/>
        </w:rPr>
        <w:t xml:space="preserve">Нажав на любую из покупок, пользователь попадает на экран просмотра информации о покупке, который </w:t>
      </w:r>
      <w:r w:rsidR="002425C9">
        <w:rPr>
          <w:lang w:val="ru-RU"/>
        </w:rPr>
        <w:t xml:space="preserve">показан на рисунке 15. На этом экране можно нажать на любую из позиций, чтобы просмотреть детальную информацию и статистику об этом товаре, что показано на рисунке 16. Детальную информацию о товаре также можно посмотреть, нажав на один из товаров в списке товаров. </w:t>
      </w:r>
    </w:p>
    <w:p w14:paraId="6430D75C" w14:textId="223CB903" w:rsidR="004C7949" w:rsidRPr="002557B2" w:rsidRDefault="004C7949" w:rsidP="004C7949">
      <w:pPr>
        <w:rPr>
          <w:lang w:val="ru-RU"/>
        </w:rPr>
      </w:pPr>
      <w:r>
        <w:rPr>
          <w:lang w:val="ru-RU"/>
        </w:rPr>
        <w:t xml:space="preserve">Информацию о магазине можно просмотреть, нажав на него в списке магазинов. Экран с информацией о магазине показан на рисунке 17. На этом </w:t>
      </w:r>
      <w:r w:rsidR="00215BAF">
        <w:rPr>
          <w:lang w:val="ru-RU"/>
        </w:rPr>
        <w:t xml:space="preserve">экране присутствует список торговых точек этого магазина. </w:t>
      </w:r>
      <w:r w:rsidR="00D5737B">
        <w:rPr>
          <w:lang w:val="ru-RU"/>
        </w:rPr>
        <w:t xml:space="preserve">Пользователь может нажать на одну из точек, после чего </w:t>
      </w:r>
      <w:r w:rsidR="00281953">
        <w:rPr>
          <w:lang w:val="ru-RU"/>
        </w:rPr>
        <w:t xml:space="preserve">пользователю отобразится информация о точке и всех покупок на ней. Экран просмотра информации о точке показан на рисунке </w:t>
      </w:r>
      <w:r w:rsidR="005D0291">
        <w:rPr>
          <w:lang w:val="ru-RU"/>
        </w:rPr>
        <w:t xml:space="preserve">18. </w:t>
      </w:r>
    </w:p>
    <w:p w14:paraId="0E925DD1" w14:textId="49E5AEBD" w:rsidR="00516208" w:rsidRDefault="00516208" w:rsidP="004C7949">
      <w:pPr>
        <w:rPr>
          <w:lang w:val="ru-RU"/>
        </w:rPr>
      </w:pPr>
      <w:r>
        <w:rPr>
          <w:lang w:val="ru-RU"/>
        </w:rPr>
        <w:t>В приложении также присутствует контекстное меню. На экранах просмотра</w:t>
      </w:r>
      <w:r w:rsidR="00D6075A">
        <w:rPr>
          <w:lang w:val="ru-RU"/>
        </w:rPr>
        <w:t xml:space="preserve"> списков покупок, магазинов и товаров</w:t>
      </w:r>
      <w:r w:rsidR="00F74A60">
        <w:rPr>
          <w:lang w:val="ru-RU"/>
        </w:rPr>
        <w:t xml:space="preserve"> в меню есть опция «Справка», при нажатии на которую пользователю будет отображена инструкция по использованию программы. На экране просмотра </w:t>
      </w:r>
      <w:r w:rsidR="000516C6">
        <w:rPr>
          <w:lang w:val="ru-RU"/>
        </w:rPr>
        <w:t xml:space="preserve">информации о покупке в контекстное меню добавляется опция «Удалить», а на экранах просмотра информации о магазине </w:t>
      </w:r>
      <w:r w:rsidR="00296E85">
        <w:rPr>
          <w:lang w:val="ru-RU"/>
        </w:rPr>
        <w:t>и точке продаж добавляется опция переименовать, которая выводит диалоговое окно, где пользователь может ввести новое желаемое имя выбранного магазина или торговой точки. Диалоговое окно показано на рисунке 19.</w:t>
      </w:r>
    </w:p>
    <w:p w14:paraId="0B6D61E7" w14:textId="733D9E45" w:rsidR="0063274E" w:rsidRDefault="0063274E" w:rsidP="0063274E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523F5E1E" wp14:editId="6DF4B791">
            <wp:extent cx="3843338" cy="6832600"/>
            <wp:effectExtent l="0" t="0" r="5080" b="635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662" cy="686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DB3FB" w14:textId="1317BCB9" w:rsidR="0063274E" w:rsidRDefault="0063274E" w:rsidP="0063274E">
      <w:pPr>
        <w:jc w:val="center"/>
        <w:rPr>
          <w:lang w:val="ru-RU"/>
        </w:rPr>
      </w:pPr>
      <w:r>
        <w:rPr>
          <w:lang w:val="ru-RU"/>
        </w:rPr>
        <w:t>Рисунок 15 – экран с информацией о покупке</w:t>
      </w:r>
    </w:p>
    <w:p w14:paraId="10AFCC51" w14:textId="3E3BA425" w:rsidR="00DD5820" w:rsidRDefault="00DD5820" w:rsidP="0063274E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1114E940" wp14:editId="078D379F">
            <wp:extent cx="2114550" cy="375920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17" cy="3787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31E3" w14:textId="4FC5367E" w:rsidR="0063274E" w:rsidRDefault="00DD5820" w:rsidP="00DD5820">
      <w:pPr>
        <w:jc w:val="center"/>
        <w:rPr>
          <w:lang w:val="ru-RU"/>
        </w:rPr>
      </w:pPr>
      <w:r>
        <w:rPr>
          <w:lang w:val="ru-RU"/>
        </w:rPr>
        <w:t xml:space="preserve">Рисунок 16 </w:t>
      </w:r>
      <w:r w:rsidR="00A76104">
        <w:rPr>
          <w:lang w:val="ru-RU"/>
        </w:rPr>
        <w:t>–</w:t>
      </w:r>
      <w:r>
        <w:rPr>
          <w:lang w:val="ru-RU"/>
        </w:rPr>
        <w:t xml:space="preserve"> </w:t>
      </w:r>
      <w:r w:rsidR="00A76104">
        <w:rPr>
          <w:lang w:val="ru-RU"/>
        </w:rPr>
        <w:t>экран с информацией о товаре</w:t>
      </w:r>
    </w:p>
    <w:p w14:paraId="4FFCC333" w14:textId="71C00B8B" w:rsidR="004C7949" w:rsidRDefault="00A76104" w:rsidP="00A76104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3660E8E9" wp14:editId="3ED3FC86">
            <wp:extent cx="2105025" cy="3742266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99" cy="376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6CBFA" w14:textId="6F87CBD4" w:rsidR="00970D81" w:rsidRDefault="00970D81" w:rsidP="00334A39">
      <w:pPr>
        <w:jc w:val="center"/>
        <w:rPr>
          <w:lang w:val="ru-RU"/>
        </w:rPr>
      </w:pPr>
      <w:r>
        <w:rPr>
          <w:lang w:val="ru-RU"/>
        </w:rPr>
        <w:t>Рисунок 17 – экран с информацией о магазине</w:t>
      </w:r>
    </w:p>
    <w:p w14:paraId="47A3796E" w14:textId="12D8F37D" w:rsidR="00A76104" w:rsidRDefault="00A76104" w:rsidP="00334A39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04040476" wp14:editId="292BDD63">
            <wp:extent cx="2152650" cy="3826934"/>
            <wp:effectExtent l="0" t="0" r="0" b="254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76" cy="3833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1B1B1" w14:textId="0395EC68" w:rsidR="00A76104" w:rsidRDefault="00A76104" w:rsidP="00334A39">
      <w:pPr>
        <w:jc w:val="center"/>
        <w:rPr>
          <w:lang w:val="ru-RU"/>
        </w:rPr>
      </w:pPr>
      <w:r>
        <w:rPr>
          <w:lang w:val="ru-RU"/>
        </w:rPr>
        <w:t>Рисунок 18 – экран с информацией о точке</w:t>
      </w:r>
    </w:p>
    <w:p w14:paraId="299B1332" w14:textId="024F0856" w:rsidR="00A76104" w:rsidRDefault="005439BA" w:rsidP="00334A39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5A1E86AF" wp14:editId="01980CA9">
            <wp:extent cx="2129754" cy="3784600"/>
            <wp:effectExtent l="0" t="0" r="4445" b="635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173" cy="3817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8833D" w14:textId="5ACFC825" w:rsidR="00DF5E7B" w:rsidRPr="003B4922" w:rsidRDefault="005439BA" w:rsidP="005439BA">
      <w:pPr>
        <w:jc w:val="center"/>
        <w:rPr>
          <w:lang w:val="ru-RU"/>
        </w:rPr>
      </w:pPr>
      <w:r>
        <w:rPr>
          <w:lang w:val="ru-RU"/>
        </w:rPr>
        <w:t>Рисунок 19 – диалоговое окно переименования магазина</w:t>
      </w:r>
      <w:r w:rsidR="00DF5E7B" w:rsidRPr="003B4922">
        <w:rPr>
          <w:lang w:val="ru-RU"/>
        </w:rPr>
        <w:br w:type="page"/>
      </w:r>
    </w:p>
    <w:p w14:paraId="467D8FF7" w14:textId="3DBEC465" w:rsidR="00DF5E7B" w:rsidRDefault="00DF5E7B" w:rsidP="00133CDD">
      <w:pPr>
        <w:pStyle w:val="2"/>
        <w:rPr>
          <w:lang w:val="ru-RU"/>
        </w:rPr>
      </w:pPr>
      <w:bookmarkStart w:id="47" w:name="_Toc516742082"/>
      <w:r>
        <w:rPr>
          <w:lang w:val="ru-RU"/>
        </w:rPr>
        <w:t>Раздел</w:t>
      </w:r>
      <w:r w:rsidR="00AA4C6A">
        <w:rPr>
          <w:lang w:val="ru-RU"/>
        </w:rPr>
        <w:t xml:space="preserve"> 4 Разработка проектных решений</w:t>
      </w:r>
      <w:bookmarkEnd w:id="47"/>
    </w:p>
    <w:p w14:paraId="3FE4CF94" w14:textId="1B717C84" w:rsidR="00E847B7" w:rsidRDefault="009C00D1" w:rsidP="009C00D1">
      <w:pPr>
        <w:rPr>
          <w:lang w:val="ru-RU"/>
        </w:rPr>
      </w:pPr>
      <w:r>
        <w:rPr>
          <w:lang w:val="ru-RU"/>
        </w:rPr>
        <w:t>Программное</w:t>
      </w:r>
      <w:r w:rsidRPr="00630B37">
        <w:rPr>
          <w:lang w:val="ru-RU"/>
        </w:rPr>
        <w:t xml:space="preserve"> </w:t>
      </w:r>
      <w:r>
        <w:rPr>
          <w:lang w:val="ru-RU"/>
        </w:rPr>
        <w:t>издел</w:t>
      </w:r>
      <w:r w:rsidR="00630B37">
        <w:rPr>
          <w:lang w:val="ru-RU"/>
        </w:rPr>
        <w:t xml:space="preserve">ие было разработано при помощи языка объектно-ориентированного программирования </w:t>
      </w:r>
      <w:r w:rsidR="00630B37">
        <w:t>Java</w:t>
      </w:r>
      <w:r w:rsidR="00630B37" w:rsidRPr="00630B37">
        <w:rPr>
          <w:lang w:val="ru-RU"/>
        </w:rPr>
        <w:t xml:space="preserve"> 7 </w:t>
      </w:r>
      <w:r w:rsidR="00630B37">
        <w:rPr>
          <w:lang w:val="ru-RU"/>
        </w:rPr>
        <w:t xml:space="preserve">в интегрированной среде разработки </w:t>
      </w:r>
      <w:r w:rsidR="00630B37">
        <w:t>Android</w:t>
      </w:r>
      <w:r w:rsidR="00630B37" w:rsidRPr="00630B37">
        <w:rPr>
          <w:lang w:val="ru-RU"/>
        </w:rPr>
        <w:t xml:space="preserve"> </w:t>
      </w:r>
      <w:r w:rsidR="00630B37">
        <w:t>Studio</w:t>
      </w:r>
      <w:r w:rsidR="00630B37" w:rsidRPr="00630B37">
        <w:rPr>
          <w:lang w:val="ru-RU"/>
        </w:rPr>
        <w:t xml:space="preserve">. </w:t>
      </w:r>
      <w:r w:rsidR="00630B37">
        <w:rPr>
          <w:lang w:val="ru-RU"/>
        </w:rPr>
        <w:t xml:space="preserve">Данный выбор обусловлен выбором целевой платформы – операционной системы </w:t>
      </w:r>
      <w:r w:rsidR="00630B37">
        <w:t>Android</w:t>
      </w:r>
      <w:r w:rsidR="00630B37" w:rsidRPr="00630B37">
        <w:rPr>
          <w:lang w:val="ru-RU"/>
        </w:rPr>
        <w:t xml:space="preserve">. </w:t>
      </w:r>
      <w:r w:rsidR="00630B37">
        <w:rPr>
          <w:lang w:val="ru-RU"/>
        </w:rPr>
        <w:t xml:space="preserve">Язык </w:t>
      </w:r>
      <w:r w:rsidR="00630B37">
        <w:t>Java</w:t>
      </w:r>
      <w:r w:rsidR="00630B37" w:rsidRPr="008935F4">
        <w:rPr>
          <w:lang w:val="ru-RU"/>
        </w:rPr>
        <w:t xml:space="preserve"> </w:t>
      </w:r>
      <w:r w:rsidR="00630B37">
        <w:rPr>
          <w:lang w:val="ru-RU"/>
        </w:rPr>
        <w:t xml:space="preserve">и среда разработки </w:t>
      </w:r>
      <w:r w:rsidR="00630B37">
        <w:t>Android</w:t>
      </w:r>
      <w:r w:rsidR="00630B37" w:rsidRPr="008935F4">
        <w:rPr>
          <w:lang w:val="ru-RU"/>
        </w:rPr>
        <w:t xml:space="preserve"> </w:t>
      </w:r>
      <w:r w:rsidR="00630B37">
        <w:t>Studio</w:t>
      </w:r>
      <w:r w:rsidR="00630B37" w:rsidRPr="008935F4">
        <w:rPr>
          <w:lang w:val="ru-RU"/>
        </w:rPr>
        <w:t xml:space="preserve"> </w:t>
      </w:r>
      <w:r w:rsidR="00630B37">
        <w:rPr>
          <w:lang w:val="ru-RU"/>
        </w:rPr>
        <w:t xml:space="preserve">являются </w:t>
      </w:r>
      <w:r w:rsidR="008935F4">
        <w:rPr>
          <w:lang w:val="ru-RU"/>
        </w:rPr>
        <w:t xml:space="preserve">основными средствами разработки для данной платформы. Разметка пользовательского интерфейса была выполнена </w:t>
      </w:r>
      <w:r w:rsidR="00691C15">
        <w:t>c</w:t>
      </w:r>
      <w:r w:rsidR="00691C15" w:rsidRPr="00691C15">
        <w:rPr>
          <w:lang w:val="ru-RU"/>
        </w:rPr>
        <w:t xml:space="preserve"> </w:t>
      </w:r>
      <w:r w:rsidR="00691C15">
        <w:rPr>
          <w:lang w:val="ru-RU"/>
        </w:rPr>
        <w:t xml:space="preserve">помощью языка разметки </w:t>
      </w:r>
      <w:r w:rsidR="00691C15">
        <w:t>XML</w:t>
      </w:r>
      <w:r w:rsidR="002A7260">
        <w:rPr>
          <w:lang w:val="ru-RU"/>
        </w:rPr>
        <w:t xml:space="preserve">, который </w:t>
      </w:r>
      <w:r w:rsidR="008054E5">
        <w:rPr>
          <w:lang w:val="ru-RU"/>
        </w:rPr>
        <w:t>обеспечивает</w:t>
      </w:r>
      <w:r w:rsidR="002A7260">
        <w:rPr>
          <w:lang w:val="ru-RU"/>
        </w:rPr>
        <w:t xml:space="preserve"> </w:t>
      </w:r>
      <w:r w:rsidR="00351A27">
        <w:rPr>
          <w:lang w:val="ru-RU"/>
        </w:rPr>
        <w:t>удобное управление визуальными объектами</w:t>
      </w:r>
      <w:r w:rsidR="008054E5">
        <w:rPr>
          <w:lang w:val="ru-RU"/>
        </w:rPr>
        <w:t xml:space="preserve"> без </w:t>
      </w:r>
      <w:r w:rsidR="00806C69">
        <w:rPr>
          <w:lang w:val="ru-RU"/>
        </w:rPr>
        <w:t>программного задания свойств</w:t>
      </w:r>
      <w:r w:rsidR="002F0F65" w:rsidRPr="002F0F65">
        <w:rPr>
          <w:lang w:val="ru-RU"/>
        </w:rPr>
        <w:t>.</w:t>
      </w:r>
      <w:r w:rsidR="00806C69">
        <w:rPr>
          <w:lang w:val="ru-RU"/>
        </w:rPr>
        <w:t xml:space="preserve"> </w:t>
      </w:r>
      <w:r w:rsidR="00806C69" w:rsidRPr="002557B2">
        <w:rPr>
          <w:lang w:val="ru-RU"/>
        </w:rPr>
        <w:t>[</w:t>
      </w:r>
      <w:r w:rsidR="00144BC3" w:rsidRPr="002557B2">
        <w:rPr>
          <w:lang w:val="ru-RU"/>
        </w:rPr>
        <w:t>4</w:t>
      </w:r>
      <w:r w:rsidR="00806C69" w:rsidRPr="002557B2">
        <w:rPr>
          <w:lang w:val="ru-RU"/>
        </w:rPr>
        <w:t xml:space="preserve">, </w:t>
      </w:r>
      <w:r w:rsidR="00806C69">
        <w:rPr>
          <w:lang w:val="ru-RU"/>
        </w:rPr>
        <w:t>с. 183</w:t>
      </w:r>
      <w:r w:rsidR="00806C69" w:rsidRPr="002557B2">
        <w:rPr>
          <w:lang w:val="ru-RU"/>
        </w:rPr>
        <w:t>]</w:t>
      </w:r>
      <w:r w:rsidR="002F0F65" w:rsidRPr="002F0F65">
        <w:rPr>
          <w:lang w:val="ru-RU"/>
        </w:rPr>
        <w:t xml:space="preserve"> </w:t>
      </w:r>
    </w:p>
    <w:p w14:paraId="664109AA" w14:textId="5EEB157B" w:rsidR="002F0F65" w:rsidRDefault="00AF4A2D" w:rsidP="009C00D1">
      <w:pPr>
        <w:rPr>
          <w:lang w:val="ru-RU"/>
        </w:rPr>
      </w:pPr>
      <w:r>
        <w:rPr>
          <w:lang w:val="ru-RU"/>
        </w:rPr>
        <w:t xml:space="preserve">При разработке было использовано модульное программирование. Каждый модуль представляет собой отдельный </w:t>
      </w:r>
      <w:r>
        <w:t>Java</w:t>
      </w:r>
      <w:r w:rsidRPr="00AF4A2D">
        <w:rPr>
          <w:lang w:val="ru-RU"/>
        </w:rPr>
        <w:t>-</w:t>
      </w:r>
      <w:r>
        <w:rPr>
          <w:lang w:val="ru-RU"/>
        </w:rPr>
        <w:t>класс</w:t>
      </w:r>
      <w:r w:rsidR="00E967CD">
        <w:rPr>
          <w:lang w:val="ru-RU"/>
        </w:rPr>
        <w:t xml:space="preserve">. Некоторые из классов наследуют встроенные классы-библиотеки </w:t>
      </w:r>
      <w:r w:rsidR="00E967CD">
        <w:t>Java</w:t>
      </w:r>
      <w:r w:rsidR="00E967CD" w:rsidRPr="00E967CD">
        <w:rPr>
          <w:lang w:val="ru-RU"/>
        </w:rPr>
        <w:t xml:space="preserve"> 7. </w:t>
      </w:r>
      <w:r w:rsidR="00E967CD">
        <w:rPr>
          <w:lang w:val="ru-RU"/>
        </w:rPr>
        <w:t xml:space="preserve">Также при разработке были использованы внешние библиотеки </w:t>
      </w:r>
      <w:r w:rsidR="00E967CD">
        <w:t>Google</w:t>
      </w:r>
      <w:r w:rsidR="00E967CD" w:rsidRPr="00E967CD">
        <w:rPr>
          <w:lang w:val="ru-RU"/>
        </w:rPr>
        <w:t xml:space="preserve"> </w:t>
      </w:r>
      <w:r w:rsidR="00E967CD">
        <w:t>Gson</w:t>
      </w:r>
      <w:r w:rsidR="00E967CD" w:rsidRPr="00E967CD">
        <w:rPr>
          <w:lang w:val="ru-RU"/>
        </w:rPr>
        <w:t xml:space="preserve"> </w:t>
      </w:r>
      <w:r w:rsidR="00E967CD">
        <w:rPr>
          <w:lang w:val="ru-RU"/>
        </w:rPr>
        <w:t xml:space="preserve">и </w:t>
      </w:r>
      <w:r w:rsidR="00EB008E">
        <w:t>Code</w:t>
      </w:r>
      <w:r w:rsidR="00EB008E" w:rsidRPr="00EB008E">
        <w:rPr>
          <w:lang w:val="ru-RU"/>
        </w:rPr>
        <w:t xml:space="preserve"> </w:t>
      </w:r>
      <w:r w:rsidR="00EB008E">
        <w:t>Scanner</w:t>
      </w:r>
      <w:r w:rsidR="00275224" w:rsidRPr="00275224">
        <w:rPr>
          <w:lang w:val="ru-RU"/>
        </w:rPr>
        <w:t>.</w:t>
      </w:r>
    </w:p>
    <w:p w14:paraId="7BA3F702" w14:textId="57D85D6F" w:rsidR="009279E1" w:rsidRPr="00B700E0" w:rsidRDefault="00A256F3" w:rsidP="00A256F3">
      <w:pPr>
        <w:ind w:firstLine="0"/>
        <w:rPr>
          <w:lang w:val="ru-RU"/>
        </w:rPr>
      </w:pPr>
      <w:r>
        <w:rPr>
          <w:lang w:val="ru-RU"/>
        </w:rPr>
        <w:tab/>
      </w:r>
      <w:r w:rsidR="00C9467A">
        <w:rPr>
          <w:lang w:val="ru-RU"/>
        </w:rPr>
        <w:t xml:space="preserve">Данные </w:t>
      </w:r>
      <w:r w:rsidR="00F71206">
        <w:rPr>
          <w:lang w:val="ru-RU"/>
        </w:rPr>
        <w:t xml:space="preserve">в приложении </w:t>
      </w:r>
      <w:r w:rsidR="00C9467A">
        <w:rPr>
          <w:lang w:val="ru-RU"/>
        </w:rPr>
        <w:t xml:space="preserve">хранятся локально в базе данных. Для хранения </w:t>
      </w:r>
      <w:r w:rsidR="00F71206">
        <w:rPr>
          <w:lang w:val="ru-RU"/>
        </w:rPr>
        <w:t xml:space="preserve">используется СУБД </w:t>
      </w:r>
      <w:r w:rsidR="00F71206">
        <w:t>SQLite</w:t>
      </w:r>
      <w:r w:rsidR="008629D3">
        <w:rPr>
          <w:lang w:val="ru-RU"/>
        </w:rPr>
        <w:t>. Для создания базы данных</w:t>
      </w:r>
      <w:r w:rsidR="00FE592E">
        <w:rPr>
          <w:lang w:val="ru-RU"/>
        </w:rPr>
        <w:t xml:space="preserve"> был использован онлайн-сервис </w:t>
      </w:r>
      <w:r w:rsidR="00FE592E">
        <w:t>dbDesigner</w:t>
      </w:r>
      <w:r w:rsidR="00FE592E" w:rsidRPr="00FE592E">
        <w:rPr>
          <w:lang w:val="ru-RU"/>
        </w:rPr>
        <w:t>.</w:t>
      </w:r>
      <w:r w:rsidR="00FE592E">
        <w:t>net</w:t>
      </w:r>
      <w:r w:rsidR="00FE592E" w:rsidRPr="00FE592E">
        <w:rPr>
          <w:lang w:val="ru-RU"/>
        </w:rPr>
        <w:t xml:space="preserve">. </w:t>
      </w:r>
      <w:r w:rsidR="00FE592E">
        <w:rPr>
          <w:lang w:val="ru-RU"/>
        </w:rPr>
        <w:t xml:space="preserve">После создания таблиц и связей </w:t>
      </w:r>
      <w:r w:rsidR="00540FC6">
        <w:rPr>
          <w:lang w:val="ru-RU"/>
        </w:rPr>
        <w:t xml:space="preserve">база </w:t>
      </w:r>
      <w:r w:rsidR="00B700E0">
        <w:rPr>
          <w:lang w:val="ru-RU"/>
        </w:rPr>
        <w:t xml:space="preserve">была экспортирована в качестве констант в </w:t>
      </w:r>
      <w:r w:rsidR="00B700E0">
        <w:t>Android</w:t>
      </w:r>
      <w:r w:rsidR="00B700E0" w:rsidRPr="00B700E0">
        <w:rPr>
          <w:lang w:val="ru-RU"/>
        </w:rPr>
        <w:t xml:space="preserve"> </w:t>
      </w:r>
      <w:r w:rsidR="00B700E0">
        <w:t>Studio</w:t>
      </w:r>
      <w:r w:rsidR="00B700E0" w:rsidRPr="00B700E0">
        <w:rPr>
          <w:lang w:val="ru-RU"/>
        </w:rPr>
        <w:t xml:space="preserve">. </w:t>
      </w:r>
      <w:r w:rsidR="00B700E0">
        <w:rPr>
          <w:lang w:val="ru-RU"/>
        </w:rPr>
        <w:t xml:space="preserve">Средой разработки был автоматически создан класс, который обеспечивает </w:t>
      </w:r>
      <w:r w:rsidR="005C2BD8">
        <w:rPr>
          <w:lang w:val="ru-RU"/>
        </w:rPr>
        <w:t>создание и взаимодействие с базой данных.</w:t>
      </w:r>
    </w:p>
    <w:p w14:paraId="57070BA3" w14:textId="59EC1EF4" w:rsidR="0082773F" w:rsidRPr="002B3AB8" w:rsidRDefault="0082773F" w:rsidP="009C00D1">
      <w:pPr>
        <w:rPr>
          <w:lang w:val="ru-RU"/>
        </w:rPr>
      </w:pPr>
      <w:r>
        <w:rPr>
          <w:lang w:val="ru-RU"/>
        </w:rPr>
        <w:t>В приложении доступны две точки входа – прямой запуск приложения пользователем</w:t>
      </w:r>
      <w:r w:rsidR="007C1809">
        <w:rPr>
          <w:lang w:val="ru-RU"/>
        </w:rPr>
        <w:t xml:space="preserve"> и с помощью передачи интента из официального приложения ФНС. Во втором случае класс </w:t>
      </w:r>
      <w:r w:rsidR="007C1809">
        <w:t>jsonParser</w:t>
      </w:r>
      <w:r w:rsidR="007C1809" w:rsidRPr="007C1809">
        <w:rPr>
          <w:lang w:val="ru-RU"/>
        </w:rPr>
        <w:t xml:space="preserve"> </w:t>
      </w:r>
      <w:r w:rsidR="007C1809">
        <w:rPr>
          <w:lang w:val="ru-RU"/>
        </w:rPr>
        <w:t xml:space="preserve">принимает интент и запускает активность </w:t>
      </w:r>
      <w:r w:rsidR="002B3AB8">
        <w:rPr>
          <w:lang w:val="ru-RU"/>
        </w:rPr>
        <w:t xml:space="preserve">разбора </w:t>
      </w:r>
      <w:r w:rsidR="002B3AB8">
        <w:t>Json</w:t>
      </w:r>
      <w:r w:rsidR="002B3AB8" w:rsidRPr="002B3AB8">
        <w:rPr>
          <w:lang w:val="ru-RU"/>
        </w:rPr>
        <w:t>-</w:t>
      </w:r>
      <w:r w:rsidR="002B3AB8">
        <w:rPr>
          <w:lang w:val="ru-RU"/>
        </w:rPr>
        <w:t>файла и добавления данных в БД, после чего происходит переход в основное окно приложения.</w:t>
      </w:r>
    </w:p>
    <w:p w14:paraId="26C4CB90" w14:textId="4E676652" w:rsidR="00275224" w:rsidRDefault="00275224" w:rsidP="009C00D1">
      <w:pPr>
        <w:rPr>
          <w:lang w:val="ru-RU"/>
        </w:rPr>
      </w:pPr>
      <w:r>
        <w:rPr>
          <w:lang w:val="ru-RU"/>
        </w:rPr>
        <w:t xml:space="preserve">Для сборки проекта использовался </w:t>
      </w:r>
      <w:r>
        <w:t>Gradle</w:t>
      </w:r>
      <w:r w:rsidRPr="00275224">
        <w:rPr>
          <w:lang w:val="ru-RU"/>
        </w:rPr>
        <w:t xml:space="preserve"> </w:t>
      </w:r>
      <w:r w:rsidR="00471F1F">
        <w:rPr>
          <w:lang w:val="ru-RU"/>
        </w:rPr>
        <w:t>–</w:t>
      </w:r>
      <w:r w:rsidRPr="00275224">
        <w:rPr>
          <w:lang w:val="ru-RU"/>
        </w:rPr>
        <w:t xml:space="preserve"> </w:t>
      </w:r>
      <w:r w:rsidR="00471F1F">
        <w:rPr>
          <w:lang w:val="ru-RU"/>
        </w:rPr>
        <w:t xml:space="preserve">система автоматическое сборки программного обеспечения, которая обеспечивала совместимость компонентов и </w:t>
      </w:r>
      <w:r w:rsidR="00005604">
        <w:rPr>
          <w:lang w:val="ru-RU"/>
        </w:rPr>
        <w:t xml:space="preserve">автоматическое подключение необходимых компонентов. </w:t>
      </w:r>
    </w:p>
    <w:p w14:paraId="59AFAE5C" w14:textId="086F1E0C" w:rsidR="00060E82" w:rsidRPr="00144BC3" w:rsidRDefault="00005604" w:rsidP="00EF2808">
      <w:pPr>
        <w:rPr>
          <w:lang w:val="ru-RU"/>
        </w:rPr>
      </w:pPr>
      <w:r>
        <w:rPr>
          <w:lang w:val="ru-RU"/>
        </w:rPr>
        <w:t xml:space="preserve">Целевой </w:t>
      </w:r>
      <w:r w:rsidR="00E812D1">
        <w:rPr>
          <w:lang w:val="ru-RU"/>
        </w:rPr>
        <w:t xml:space="preserve">платформой выступал </w:t>
      </w:r>
      <w:r w:rsidR="00E812D1">
        <w:t>Android</w:t>
      </w:r>
      <w:r w:rsidR="00E812D1" w:rsidRPr="00E812D1">
        <w:rPr>
          <w:lang w:val="ru-RU"/>
        </w:rPr>
        <w:t xml:space="preserve"> </w:t>
      </w:r>
      <w:r w:rsidR="00E812D1">
        <w:t>c</w:t>
      </w:r>
      <w:r w:rsidR="00E812D1" w:rsidRPr="00E812D1">
        <w:rPr>
          <w:lang w:val="ru-RU"/>
        </w:rPr>
        <w:t xml:space="preserve"> </w:t>
      </w:r>
      <w:r w:rsidR="00E812D1">
        <w:rPr>
          <w:lang w:val="ru-RU"/>
        </w:rPr>
        <w:t xml:space="preserve">версией </w:t>
      </w:r>
      <w:r w:rsidR="00E812D1">
        <w:t>API</w:t>
      </w:r>
      <w:r w:rsidR="00E812D1" w:rsidRPr="00E812D1">
        <w:rPr>
          <w:lang w:val="ru-RU"/>
        </w:rPr>
        <w:t xml:space="preserve"> </w:t>
      </w:r>
      <w:r w:rsidR="002119CD">
        <w:rPr>
          <w:lang w:val="ru-RU"/>
        </w:rPr>
        <w:t>26 и выше (</w:t>
      </w:r>
      <w:r w:rsidR="002119CD">
        <w:t>Android</w:t>
      </w:r>
      <w:r w:rsidR="002119CD" w:rsidRPr="002119CD">
        <w:rPr>
          <w:lang w:val="ru-RU"/>
        </w:rPr>
        <w:t xml:space="preserve"> </w:t>
      </w:r>
      <w:r w:rsidR="00FD274C">
        <w:rPr>
          <w:lang w:val="ru-RU"/>
        </w:rPr>
        <w:t>8</w:t>
      </w:r>
      <w:r w:rsidR="002119CD" w:rsidRPr="002119CD">
        <w:rPr>
          <w:lang w:val="ru-RU"/>
        </w:rPr>
        <w:t>.0+)</w:t>
      </w:r>
      <w:r w:rsidR="002119CD">
        <w:rPr>
          <w:lang w:val="ru-RU"/>
        </w:rPr>
        <w:t xml:space="preserve">, но была обеспечена совместимость с более низкими версиями, вплоть до </w:t>
      </w:r>
      <w:r w:rsidR="002119CD">
        <w:t>API</w:t>
      </w:r>
      <w:r w:rsidR="002119CD" w:rsidRPr="002119CD">
        <w:rPr>
          <w:lang w:val="ru-RU"/>
        </w:rPr>
        <w:t xml:space="preserve"> 21 (</w:t>
      </w:r>
      <w:r w:rsidR="002119CD">
        <w:t>Android</w:t>
      </w:r>
      <w:r w:rsidR="002A360B" w:rsidRPr="002A360B">
        <w:rPr>
          <w:lang w:val="ru-RU"/>
        </w:rPr>
        <w:t xml:space="preserve"> 5.1). </w:t>
      </w:r>
      <w:r w:rsidR="002F236E">
        <w:rPr>
          <w:lang w:val="ru-RU"/>
        </w:rPr>
        <w:t xml:space="preserve">Выбор этих версий </w:t>
      </w:r>
      <w:r w:rsidR="002F236E">
        <w:t>API</w:t>
      </w:r>
      <w:r w:rsidR="002F236E" w:rsidRPr="002F236E">
        <w:rPr>
          <w:lang w:val="ru-RU"/>
        </w:rPr>
        <w:t xml:space="preserve"> </w:t>
      </w:r>
      <w:r w:rsidR="002F236E">
        <w:rPr>
          <w:lang w:val="ru-RU"/>
        </w:rPr>
        <w:t xml:space="preserve">позволяет использовать наибольшее количество актуальных библиотек </w:t>
      </w:r>
      <w:r w:rsidR="00541F92">
        <w:rPr>
          <w:lang w:val="ru-RU"/>
        </w:rPr>
        <w:t xml:space="preserve">для работы с объектами системы </w:t>
      </w:r>
      <w:r w:rsidR="00541F92">
        <w:t>Android</w:t>
      </w:r>
      <w:r w:rsidR="00541F92" w:rsidRPr="00541F92">
        <w:rPr>
          <w:lang w:val="ru-RU"/>
        </w:rPr>
        <w:t xml:space="preserve">, </w:t>
      </w:r>
      <w:r w:rsidR="00541F92">
        <w:rPr>
          <w:lang w:val="ru-RU"/>
        </w:rPr>
        <w:t>что существенно упрощает разработку</w:t>
      </w:r>
      <w:r w:rsidR="009C1F15">
        <w:rPr>
          <w:lang w:val="ru-RU"/>
        </w:rPr>
        <w:t>,</w:t>
      </w:r>
      <w:r w:rsidR="00541F92">
        <w:rPr>
          <w:lang w:val="ru-RU"/>
        </w:rPr>
        <w:t xml:space="preserve"> при </w:t>
      </w:r>
      <w:r w:rsidR="009C1F15">
        <w:rPr>
          <w:lang w:val="ru-RU"/>
        </w:rPr>
        <w:t>этом</w:t>
      </w:r>
      <w:r w:rsidR="00541F92">
        <w:rPr>
          <w:lang w:val="ru-RU"/>
        </w:rPr>
        <w:t xml:space="preserve"> </w:t>
      </w:r>
      <w:r w:rsidR="00AF149B">
        <w:rPr>
          <w:lang w:val="ru-RU"/>
        </w:rPr>
        <w:t>практически не теряя в охвате устройств.</w:t>
      </w:r>
      <w:r w:rsidR="00E31A4C">
        <w:rPr>
          <w:lang w:val="ru-RU"/>
        </w:rPr>
        <w:t xml:space="preserve"> </w:t>
      </w:r>
      <w:r w:rsidR="00E31A4C" w:rsidRPr="00E31A4C">
        <w:rPr>
          <w:lang w:val="ru-RU"/>
        </w:rPr>
        <w:t>[</w:t>
      </w:r>
      <w:r w:rsidR="00E31A4C" w:rsidRPr="00144BC3">
        <w:rPr>
          <w:lang w:val="ru-RU"/>
        </w:rPr>
        <w:t xml:space="preserve">5, </w:t>
      </w:r>
      <w:r w:rsidR="00144BC3">
        <w:t>c</w:t>
      </w:r>
      <w:r w:rsidR="00144BC3" w:rsidRPr="00144BC3">
        <w:rPr>
          <w:lang w:val="ru-RU"/>
        </w:rPr>
        <w:t>. 136]</w:t>
      </w:r>
    </w:p>
    <w:p w14:paraId="45620F8D" w14:textId="6A9CF50A" w:rsidR="00060E82" w:rsidRDefault="00060E82" w:rsidP="00EF2808">
      <w:pPr>
        <w:rPr>
          <w:lang w:val="ru-RU"/>
        </w:rPr>
      </w:pPr>
      <w:r>
        <w:rPr>
          <w:lang w:val="ru-RU"/>
        </w:rPr>
        <w:t>Таким образом, д</w:t>
      </w:r>
      <w:r w:rsidR="00EF2808">
        <w:rPr>
          <w:lang w:val="ru-RU"/>
        </w:rPr>
        <w:t xml:space="preserve">ля функционирования приложения на устройствах с версией ОС </w:t>
      </w:r>
      <w:r w:rsidR="00EF2808">
        <w:t>Android</w:t>
      </w:r>
      <w:r w:rsidR="00EF2808" w:rsidRPr="00EF2808">
        <w:rPr>
          <w:lang w:val="ru-RU"/>
        </w:rPr>
        <w:t xml:space="preserve"> </w:t>
      </w:r>
      <w:r w:rsidR="00EF2808">
        <w:rPr>
          <w:lang w:val="ru-RU"/>
        </w:rPr>
        <w:t xml:space="preserve">ниже 8.0 требуется установленный пакет </w:t>
      </w:r>
      <w:r w:rsidR="00FA4D78">
        <w:t>Google</w:t>
      </w:r>
      <w:r w:rsidR="00FA4D78" w:rsidRPr="00FA4D78">
        <w:rPr>
          <w:lang w:val="ru-RU"/>
        </w:rPr>
        <w:t xml:space="preserve"> </w:t>
      </w:r>
      <w:r w:rsidR="00FA4D78">
        <w:t>Play</w:t>
      </w:r>
      <w:r w:rsidR="00FA4D78" w:rsidRPr="00FA4D78">
        <w:rPr>
          <w:lang w:val="ru-RU"/>
        </w:rPr>
        <w:t xml:space="preserve"> </w:t>
      </w:r>
      <w:r w:rsidR="00FA4D78">
        <w:t>Services</w:t>
      </w:r>
      <w:r w:rsidR="00FA4D78" w:rsidRPr="00FA4D78">
        <w:rPr>
          <w:lang w:val="ru-RU"/>
        </w:rPr>
        <w:t xml:space="preserve">, </w:t>
      </w:r>
      <w:r w:rsidR="00FA4D78">
        <w:rPr>
          <w:lang w:val="ru-RU"/>
        </w:rPr>
        <w:t xml:space="preserve">который доступен для скачивания в магазине приложений </w:t>
      </w:r>
      <w:r w:rsidR="00FA4D78">
        <w:t>Google</w:t>
      </w:r>
      <w:r w:rsidR="00FA4D78" w:rsidRPr="00FA4D78">
        <w:rPr>
          <w:lang w:val="ru-RU"/>
        </w:rPr>
        <w:t xml:space="preserve"> </w:t>
      </w:r>
      <w:r w:rsidR="00FA4D78">
        <w:t>Play</w:t>
      </w:r>
      <w:r w:rsidR="00FA4D78" w:rsidRPr="00FA4D78">
        <w:rPr>
          <w:lang w:val="ru-RU"/>
        </w:rPr>
        <w:t xml:space="preserve">. </w:t>
      </w:r>
      <w:r>
        <w:rPr>
          <w:lang w:val="ru-RU"/>
        </w:rPr>
        <w:t xml:space="preserve">Также требуется </w:t>
      </w:r>
      <w:r w:rsidR="00E31267">
        <w:rPr>
          <w:lang w:val="ru-RU"/>
        </w:rPr>
        <w:t>наличие камеры и доступа к сети интернет. Полные системные требования описаны в руководстве программиста (Приложение В).</w:t>
      </w:r>
    </w:p>
    <w:p w14:paraId="227179FB" w14:textId="76615F35" w:rsidR="00486BF2" w:rsidRDefault="00486BF2" w:rsidP="00EF2808">
      <w:pPr>
        <w:rPr>
          <w:lang w:val="ru-RU"/>
        </w:rPr>
      </w:pPr>
      <w:r>
        <w:rPr>
          <w:lang w:val="ru-RU"/>
        </w:rPr>
        <w:t xml:space="preserve">В качестве справочной системы для пользователя была использована веб-страница с гиперссылками, интегрированная в приложение. Веб-страница будет отображаться в отдельной активности, в объекте </w:t>
      </w:r>
      <w:r>
        <w:t>WebView</w:t>
      </w:r>
      <w:r w:rsidRPr="003C1D56">
        <w:rPr>
          <w:lang w:val="ru-RU"/>
        </w:rPr>
        <w:t xml:space="preserve">. </w:t>
      </w:r>
      <w:r>
        <w:rPr>
          <w:lang w:val="ru-RU"/>
        </w:rPr>
        <w:t xml:space="preserve">Сама веб-страница при этом будет располагаться в сервисе </w:t>
      </w:r>
      <w:r>
        <w:t>GitHub</w:t>
      </w:r>
      <w:r w:rsidRPr="003C1D56">
        <w:rPr>
          <w:lang w:val="ru-RU"/>
        </w:rPr>
        <w:t>.</w:t>
      </w:r>
      <w:r>
        <w:t>io</w:t>
      </w:r>
      <w:r w:rsidRPr="003C1D56">
        <w:rPr>
          <w:lang w:val="ru-RU"/>
        </w:rPr>
        <w:t xml:space="preserve">, </w:t>
      </w:r>
      <w:r>
        <w:rPr>
          <w:lang w:val="ru-RU"/>
        </w:rPr>
        <w:t>что позволит легко и быстро вносить правки при необходимости.</w:t>
      </w:r>
    </w:p>
    <w:p w14:paraId="3F4B111F" w14:textId="0C7B3F1C" w:rsidR="00366052" w:rsidRDefault="00366052">
      <w:pPr>
        <w:rPr>
          <w:lang w:val="ru-RU"/>
        </w:rPr>
      </w:pPr>
      <w:r>
        <w:rPr>
          <w:lang w:val="ru-RU"/>
        </w:rPr>
        <w:br w:type="page"/>
      </w:r>
    </w:p>
    <w:p w14:paraId="3847F9E6" w14:textId="2B56EB1C" w:rsidR="00021E17" w:rsidRDefault="00021E17" w:rsidP="00133CDD">
      <w:pPr>
        <w:pStyle w:val="2"/>
        <w:rPr>
          <w:lang w:val="ru-RU"/>
        </w:rPr>
      </w:pPr>
      <w:bookmarkStart w:id="48" w:name="_Toc514284922"/>
      <w:bookmarkStart w:id="49" w:name="_Toc516742083"/>
      <w:bookmarkStart w:id="50" w:name="_Toc514284919"/>
      <w:r>
        <w:rPr>
          <w:lang w:val="ru-RU"/>
        </w:rPr>
        <w:t>Заключение</w:t>
      </w:r>
      <w:bookmarkEnd w:id="48"/>
      <w:bookmarkEnd w:id="49"/>
    </w:p>
    <w:p w14:paraId="340654D0" w14:textId="3862943B" w:rsidR="00021E17" w:rsidRDefault="00021E17" w:rsidP="00021E17">
      <w:pPr>
        <w:rPr>
          <w:lang w:val="ru-RU"/>
        </w:rPr>
      </w:pPr>
      <w:r>
        <w:rPr>
          <w:lang w:val="ru-RU"/>
        </w:rPr>
        <w:t xml:space="preserve">В ходе </w:t>
      </w:r>
      <w:r w:rsidR="009A4A22">
        <w:rPr>
          <w:lang w:val="ru-RU"/>
        </w:rPr>
        <w:t xml:space="preserve">создания дипломного проекта было разработано программное изделия для </w:t>
      </w:r>
      <w:r w:rsidR="00A15229">
        <w:rPr>
          <w:lang w:val="ru-RU"/>
        </w:rPr>
        <w:t>широкого круга лиц.</w:t>
      </w:r>
    </w:p>
    <w:p w14:paraId="38DD5B33" w14:textId="46B87B60" w:rsidR="00A15229" w:rsidRDefault="009B029A" w:rsidP="00021E17">
      <w:pPr>
        <w:rPr>
          <w:lang w:val="ru-RU"/>
        </w:rPr>
      </w:pPr>
      <w:r>
        <w:rPr>
          <w:lang w:val="ru-RU"/>
        </w:rPr>
        <w:t>Реализация программного изделия совпадает с требованиями, полученными в процессе разработки технического задания</w:t>
      </w:r>
      <w:r w:rsidR="00A15229">
        <w:rPr>
          <w:lang w:val="ru-RU"/>
        </w:rPr>
        <w:t xml:space="preserve">. Приложение </w:t>
      </w:r>
      <w:r w:rsidR="00677431">
        <w:rPr>
          <w:lang w:val="ru-RU"/>
        </w:rPr>
        <w:t>соответствует требованиям целевой платформ</w:t>
      </w:r>
      <w:r>
        <w:rPr>
          <w:lang w:val="ru-RU"/>
        </w:rPr>
        <w:t xml:space="preserve">ы </w:t>
      </w:r>
      <w:r w:rsidR="002A38AF">
        <w:rPr>
          <w:lang w:val="ru-RU"/>
        </w:rPr>
        <w:t>выполняет следующие условия:</w:t>
      </w:r>
    </w:p>
    <w:p w14:paraId="2E61DC0E" w14:textId="5362719B" w:rsidR="004526E8" w:rsidRPr="004526E8" w:rsidRDefault="004526E8" w:rsidP="00554BDE">
      <w:pPr>
        <w:pStyle w:val="1"/>
      </w:pPr>
      <w:r>
        <w:t>является функционально полным;</w:t>
      </w:r>
    </w:p>
    <w:p w14:paraId="28AF6986" w14:textId="77777777" w:rsidR="004526E8" w:rsidRDefault="002A38AF" w:rsidP="00554BDE">
      <w:pPr>
        <w:pStyle w:val="1"/>
      </w:pPr>
      <w:r>
        <w:t xml:space="preserve">является устойчивым </w:t>
      </w:r>
      <w:r w:rsidR="00286894">
        <w:t xml:space="preserve">к различными факторам, таким как отсутствие интернет-соединения или ошибка </w:t>
      </w:r>
      <w:r w:rsidR="004526E8">
        <w:t xml:space="preserve">в </w:t>
      </w:r>
      <w:r w:rsidR="004526E8">
        <w:rPr>
          <w:lang w:val="en-US"/>
        </w:rPr>
        <w:t>QR</w:t>
      </w:r>
      <w:r w:rsidR="004526E8" w:rsidRPr="004526E8">
        <w:t>-</w:t>
      </w:r>
      <w:r w:rsidR="004526E8">
        <w:t>коде;</w:t>
      </w:r>
    </w:p>
    <w:p w14:paraId="1A2815FC" w14:textId="5AA266CB" w:rsidR="002A38AF" w:rsidRDefault="0019220C" w:rsidP="00554BDE">
      <w:pPr>
        <w:pStyle w:val="1"/>
      </w:pPr>
      <w:r>
        <w:t>является простым и удобным в использовании;</w:t>
      </w:r>
    </w:p>
    <w:p w14:paraId="234E59E2" w14:textId="4C60A9A4" w:rsidR="0019220C" w:rsidRDefault="00F31418" w:rsidP="00554BDE">
      <w:pPr>
        <w:pStyle w:val="1"/>
      </w:pPr>
      <w:r>
        <w:t xml:space="preserve">является безопасным и толерантным к среде выполнения, так как работает в отдельном экземпляре виртуальной машины </w:t>
      </w:r>
      <w:r>
        <w:rPr>
          <w:lang w:val="en-US"/>
        </w:rPr>
        <w:t>Java</w:t>
      </w:r>
      <w:r w:rsidRPr="00F31418">
        <w:t>.</w:t>
      </w:r>
    </w:p>
    <w:p w14:paraId="3358E30D" w14:textId="409D2218" w:rsidR="00F31418" w:rsidRDefault="00451132" w:rsidP="00F31418">
      <w:pPr>
        <w:rPr>
          <w:lang w:val="ru-RU"/>
        </w:rPr>
      </w:pPr>
      <w:r>
        <w:rPr>
          <w:lang w:val="ru-RU"/>
        </w:rPr>
        <w:t xml:space="preserve">Приложение успешно реализует свою главную функцию </w:t>
      </w:r>
      <w:r w:rsidR="00D01C0C">
        <w:rPr>
          <w:lang w:val="ru-RU"/>
        </w:rPr>
        <w:t>–</w:t>
      </w:r>
      <w:r>
        <w:rPr>
          <w:lang w:val="ru-RU"/>
        </w:rPr>
        <w:t xml:space="preserve"> </w:t>
      </w:r>
      <w:r w:rsidR="00D01C0C">
        <w:rPr>
          <w:lang w:val="ru-RU"/>
        </w:rPr>
        <w:t>внедрение электронного документооборота и отказ от хранения бумажных фискальных накопителей</w:t>
      </w:r>
      <w:r w:rsidR="002145D8">
        <w:rPr>
          <w:lang w:val="ru-RU"/>
        </w:rPr>
        <w:t xml:space="preserve"> с ведением статистики расходов</w:t>
      </w:r>
      <w:r w:rsidR="00D01C0C">
        <w:rPr>
          <w:lang w:val="ru-RU"/>
        </w:rPr>
        <w:t>.</w:t>
      </w:r>
    </w:p>
    <w:p w14:paraId="29B10641" w14:textId="2D023EE3" w:rsidR="009C40F4" w:rsidRPr="00247312" w:rsidRDefault="0096306E" w:rsidP="009C40F4">
      <w:pPr>
        <w:rPr>
          <w:lang w:val="ru-RU"/>
        </w:rPr>
      </w:pPr>
      <w:r>
        <w:rPr>
          <w:lang w:val="ru-RU"/>
        </w:rPr>
        <w:t xml:space="preserve">Тем не менее, </w:t>
      </w:r>
      <w:r w:rsidR="009C547B">
        <w:rPr>
          <w:lang w:val="ru-RU"/>
        </w:rPr>
        <w:t xml:space="preserve">в будущем приложение должно развиваться </w:t>
      </w:r>
      <w:r w:rsidR="00650183">
        <w:rPr>
          <w:lang w:val="ru-RU"/>
        </w:rPr>
        <w:t xml:space="preserve">для большего охвата пользователей </w:t>
      </w:r>
      <w:r w:rsidR="0017175D">
        <w:rPr>
          <w:lang w:val="ru-RU"/>
        </w:rPr>
        <w:t xml:space="preserve">и внедрения в различные экосистемы электронного документооборота. </w:t>
      </w:r>
      <w:r w:rsidR="009C40F4">
        <w:rPr>
          <w:lang w:val="ru-RU"/>
        </w:rPr>
        <w:t xml:space="preserve">Так, например, целесообразно сделать функционал экспорта </w:t>
      </w:r>
      <w:r w:rsidR="00FB70FB">
        <w:rPr>
          <w:lang w:val="ru-RU"/>
        </w:rPr>
        <w:t xml:space="preserve">данных об одном или нескольких чеках в другие системы, такие как </w:t>
      </w:r>
      <w:r w:rsidR="00FB70FB" w:rsidRPr="00FB70FB">
        <w:rPr>
          <w:lang w:val="ru-RU"/>
        </w:rPr>
        <w:t>1</w:t>
      </w:r>
      <w:r w:rsidR="00FB70FB">
        <w:t>C</w:t>
      </w:r>
      <w:r w:rsidR="00FB70FB" w:rsidRPr="00FB70FB">
        <w:rPr>
          <w:lang w:val="ru-RU"/>
        </w:rPr>
        <w:t xml:space="preserve">, </w:t>
      </w:r>
      <w:r w:rsidR="00FB70FB">
        <w:t>Microsoft</w:t>
      </w:r>
      <w:r w:rsidR="00FB70FB" w:rsidRPr="00FB70FB">
        <w:rPr>
          <w:lang w:val="ru-RU"/>
        </w:rPr>
        <w:t xml:space="preserve"> </w:t>
      </w:r>
      <w:r w:rsidR="00FB70FB">
        <w:t>Excel</w:t>
      </w:r>
      <w:r w:rsidR="00FB70FB" w:rsidRPr="00FB70FB">
        <w:rPr>
          <w:lang w:val="ru-RU"/>
        </w:rPr>
        <w:t xml:space="preserve"> </w:t>
      </w:r>
      <w:r w:rsidR="00FB70FB">
        <w:rPr>
          <w:lang w:val="ru-RU"/>
        </w:rPr>
        <w:t xml:space="preserve">и </w:t>
      </w:r>
      <w:r w:rsidR="00FB70FB">
        <w:t>Microsoft</w:t>
      </w:r>
      <w:r w:rsidR="00FB70FB" w:rsidRPr="00FB70FB">
        <w:rPr>
          <w:lang w:val="ru-RU"/>
        </w:rPr>
        <w:t xml:space="preserve"> </w:t>
      </w:r>
      <w:r w:rsidR="00FB70FB">
        <w:t>Access</w:t>
      </w:r>
      <w:r w:rsidR="00FB70FB" w:rsidRPr="00FB70FB">
        <w:rPr>
          <w:lang w:val="ru-RU"/>
        </w:rPr>
        <w:t xml:space="preserve">. </w:t>
      </w:r>
      <w:r w:rsidR="00A06A25">
        <w:rPr>
          <w:lang w:val="ru-RU"/>
        </w:rPr>
        <w:t>Приложение будет опубликовано</w:t>
      </w:r>
      <w:r w:rsidR="00247312">
        <w:rPr>
          <w:lang w:val="ru-RU"/>
        </w:rPr>
        <w:t xml:space="preserve"> в магазине </w:t>
      </w:r>
      <w:r w:rsidR="00247312">
        <w:t>Google</w:t>
      </w:r>
      <w:r w:rsidR="00247312" w:rsidRPr="00247312">
        <w:rPr>
          <w:lang w:val="ru-RU"/>
        </w:rPr>
        <w:t xml:space="preserve"> </w:t>
      </w:r>
      <w:r w:rsidR="00247312">
        <w:t>Play</w:t>
      </w:r>
      <w:r w:rsidR="00247312">
        <w:rPr>
          <w:lang w:val="ru-RU"/>
        </w:rPr>
        <w:t xml:space="preserve"> для более простой дистрибуции установочного пакета</w:t>
      </w:r>
      <w:r w:rsidR="00A06A25">
        <w:rPr>
          <w:lang w:val="ru-RU"/>
        </w:rPr>
        <w:t xml:space="preserve"> и монетизации приложения</w:t>
      </w:r>
      <w:r w:rsidR="00247312">
        <w:rPr>
          <w:lang w:val="ru-RU"/>
        </w:rPr>
        <w:t xml:space="preserve">. </w:t>
      </w:r>
      <w:r w:rsidR="007D03C5">
        <w:rPr>
          <w:lang w:val="ru-RU"/>
        </w:rPr>
        <w:t>Также, при наличии ресурсов, возможно создание централизованной базы данных чеков пользователей, на основе которой будет возм</w:t>
      </w:r>
      <w:r w:rsidR="00E04523">
        <w:rPr>
          <w:lang w:val="ru-RU"/>
        </w:rPr>
        <w:t xml:space="preserve">ожно сопоставление товаров и поиск минимальной цены в магазинах. </w:t>
      </w:r>
    </w:p>
    <w:p w14:paraId="694FDB61" w14:textId="77777777" w:rsidR="0035165D" w:rsidRDefault="0035165D">
      <w:pPr>
        <w:spacing w:after="160" w:line="259" w:lineRule="auto"/>
        <w:ind w:firstLine="0"/>
        <w:jc w:val="left"/>
        <w:rPr>
          <w:rFonts w:eastAsiaTheme="majorEastAsia" w:cstheme="majorBidi"/>
          <w:b/>
          <w:szCs w:val="32"/>
          <w:lang w:val="ru-RU"/>
        </w:rPr>
      </w:pPr>
      <w:r>
        <w:rPr>
          <w:rFonts w:eastAsiaTheme="majorEastAsia" w:cstheme="majorBidi"/>
          <w:b/>
          <w:szCs w:val="32"/>
          <w:lang w:val="ru-RU"/>
        </w:rPr>
        <w:br w:type="page"/>
      </w:r>
    </w:p>
    <w:p w14:paraId="374BE465" w14:textId="171AC2B6" w:rsidR="0035165D" w:rsidRPr="00BA2DA2" w:rsidRDefault="0035165D" w:rsidP="00133CDD">
      <w:pPr>
        <w:pStyle w:val="2"/>
      </w:pPr>
      <w:bookmarkStart w:id="51" w:name="_Toc516742084"/>
      <w:r>
        <w:rPr>
          <w:lang w:val="ru-RU"/>
        </w:rPr>
        <w:t>Список</w:t>
      </w:r>
      <w:r w:rsidRPr="00BA2DA2">
        <w:t xml:space="preserve"> </w:t>
      </w:r>
      <w:r>
        <w:rPr>
          <w:lang w:val="ru-RU"/>
        </w:rPr>
        <w:t>использованных</w:t>
      </w:r>
      <w:r w:rsidRPr="00BA2DA2">
        <w:t xml:space="preserve"> </w:t>
      </w:r>
      <w:r>
        <w:rPr>
          <w:lang w:val="ru-RU"/>
        </w:rPr>
        <w:t>источников</w:t>
      </w:r>
      <w:bookmarkEnd w:id="51"/>
    </w:p>
    <w:sdt>
      <w:sdtPr>
        <w:id w:val="111145805"/>
        <w:bibliography/>
      </w:sdtPr>
      <w:sdtContent>
        <w:p w14:paraId="5419B03A" w14:textId="697CD70E" w:rsidR="00017BF7" w:rsidRDefault="00017BF7" w:rsidP="00017BF7">
          <w:pPr>
            <w:pStyle w:val="a6"/>
            <w:numPr>
              <w:ilvl w:val="0"/>
              <w:numId w:val="27"/>
            </w:numPr>
          </w:pPr>
          <w:r w:rsidRPr="00017BF7">
            <w:t>Федеральный закон от 22.05.2003 N 54-ФЗ (ред. от 03.07.2016) "О применении контрольно-кассовой техники при осуществлении наличных денежных расчетов и (или) расчетов с использованием электронных средств платежа" [Электронный ресурс]. – Режим доступа: http://www.consultant.ru/document/cons_doc_LAW_42359/, свободный. – Загл. с экрана.</w:t>
          </w:r>
        </w:p>
        <w:p w14:paraId="3D84CA56" w14:textId="1DC61B80" w:rsidR="00626B67" w:rsidRDefault="00626B67" w:rsidP="00017BF7">
          <w:pPr>
            <w:pStyle w:val="a6"/>
            <w:numPr>
              <w:ilvl w:val="0"/>
              <w:numId w:val="27"/>
            </w:numPr>
          </w:pPr>
          <w:r>
            <w:t>NetMarketShare [Электронный ресурс]. – Режим доступа: https://netmarketshare.com/operating-system-market-share.aspx?id=platformsMobile, свободный. – Загл. с экрана.</w:t>
          </w:r>
        </w:p>
        <w:p w14:paraId="2A531CFC" w14:textId="22A3A2E5" w:rsidR="00626B67" w:rsidRDefault="00626B67" w:rsidP="00626B67">
          <w:pPr>
            <w:pStyle w:val="a6"/>
            <w:numPr>
              <w:ilvl w:val="0"/>
              <w:numId w:val="27"/>
            </w:numPr>
          </w:pPr>
          <w:r>
            <w:t>Борис, Райзберг. Современный экономический словарь / Райзберг. Борис, Лозовский. Леонид, Стародубцева. Елена. – М.: Инфра-М, 2016. – 526 c.</w:t>
          </w:r>
        </w:p>
        <w:p w14:paraId="029E1F30" w14:textId="7AACDE24" w:rsidR="00E31A4C" w:rsidRDefault="009F4395" w:rsidP="009F4395">
          <w:pPr>
            <w:pStyle w:val="a6"/>
            <w:numPr>
              <w:ilvl w:val="0"/>
              <w:numId w:val="27"/>
            </w:numPr>
          </w:pPr>
          <w:r w:rsidRPr="009F4395">
            <w:t xml:space="preserve">Гонсалвес, Э. Изучаем Java EE 7 / Э. Гонсалвес. – СПб.: Питер, 2018. – 640 c. </w:t>
          </w:r>
        </w:p>
        <w:p w14:paraId="071F2CCA" w14:textId="54D2F8B3" w:rsidR="00E31A4C" w:rsidRDefault="00E31A4C" w:rsidP="00E31A4C">
          <w:pPr>
            <w:pStyle w:val="a6"/>
            <w:numPr>
              <w:ilvl w:val="0"/>
              <w:numId w:val="27"/>
            </w:numPr>
          </w:pPr>
          <w:r>
            <w:t>Филлипс, Б. Android. Программирование для профессионалов. 3-е издание / Б. Филлипс, К. Стюарт, К. Марсикано. – СПб.: Питер, 2018. – 688 c.</w:t>
          </w:r>
        </w:p>
        <w:p w14:paraId="78AC7D08" w14:textId="67BE17A6" w:rsidR="00A13A0E" w:rsidRPr="00B467DF" w:rsidRDefault="00FE5D23" w:rsidP="009F4395">
          <w:pPr>
            <w:pStyle w:val="a6"/>
            <w:numPr>
              <w:ilvl w:val="0"/>
              <w:numId w:val="27"/>
            </w:numPr>
          </w:pPr>
          <w:r w:rsidRPr="00B467DF">
            <w:br w:type="page"/>
          </w:r>
        </w:p>
      </w:sdtContent>
    </w:sdt>
    <w:p w14:paraId="7396E933" w14:textId="61B40CBB" w:rsidR="00A13A0E" w:rsidRDefault="00A13A0E" w:rsidP="00133CDD">
      <w:pPr>
        <w:pStyle w:val="2"/>
        <w:rPr>
          <w:lang w:val="ru-RU"/>
        </w:rPr>
      </w:pPr>
      <w:bookmarkStart w:id="52" w:name="_Toc516742085"/>
      <w:bookmarkEnd w:id="50"/>
      <w:r>
        <w:rPr>
          <w:lang w:val="ru-RU"/>
        </w:rPr>
        <w:t>Приложение А</w:t>
      </w:r>
      <w:r w:rsidR="00656A30">
        <w:rPr>
          <w:lang w:val="ru-RU"/>
        </w:rPr>
        <w:t xml:space="preserve"> </w:t>
      </w:r>
      <w:r w:rsidR="00062184">
        <w:rPr>
          <w:lang w:val="ru-RU"/>
        </w:rPr>
        <w:t>Б</w:t>
      </w:r>
      <w:r w:rsidR="00656A30">
        <w:rPr>
          <w:lang w:val="ru-RU"/>
        </w:rPr>
        <w:t xml:space="preserve">лок-схема </w:t>
      </w:r>
      <w:r w:rsidR="000245FE" w:rsidRPr="000245FE">
        <w:rPr>
          <w:lang w:val="ru-RU"/>
        </w:rPr>
        <w:t>алгоритм</w:t>
      </w:r>
      <w:r w:rsidR="000245FE">
        <w:rPr>
          <w:lang w:val="ru-RU"/>
        </w:rPr>
        <w:t>а</w:t>
      </w:r>
      <w:r w:rsidR="00656A30">
        <w:rPr>
          <w:lang w:val="ru-RU"/>
        </w:rPr>
        <w:t xml:space="preserve"> программы</w:t>
      </w:r>
      <w:bookmarkEnd w:id="52"/>
    </w:p>
    <w:p w14:paraId="44FA1741" w14:textId="6A90954A" w:rsidR="00DD4CF4" w:rsidRPr="00343A1C" w:rsidRDefault="00343A1C" w:rsidP="006D30C0">
      <w:pPr>
        <w:rPr>
          <w:noProof/>
          <w:lang w:val="ru-RU"/>
        </w:rPr>
      </w:pPr>
      <w:r>
        <w:rPr>
          <w:noProof/>
          <w:lang w:val="ru-RU"/>
        </w:rPr>
        <w:t xml:space="preserve">Блок-схема представлена на рисунках </w:t>
      </w:r>
      <w:r w:rsidR="00C96ED7">
        <w:rPr>
          <w:noProof/>
          <w:lang w:val="ru-RU"/>
        </w:rPr>
        <w:t>20</w:t>
      </w:r>
      <w:r>
        <w:rPr>
          <w:noProof/>
          <w:lang w:val="ru-RU"/>
        </w:rPr>
        <w:t xml:space="preserve"> и </w:t>
      </w:r>
      <w:r w:rsidR="00C96ED7">
        <w:rPr>
          <w:noProof/>
          <w:lang w:val="ru-RU"/>
        </w:rPr>
        <w:t>21</w:t>
      </w:r>
      <w:r>
        <w:rPr>
          <w:noProof/>
          <w:lang w:val="ru-RU"/>
        </w:rPr>
        <w:t>.</w:t>
      </w:r>
    </w:p>
    <w:p w14:paraId="2E7FB775" w14:textId="0038A307" w:rsidR="00656A30" w:rsidRDefault="00DD4CF4" w:rsidP="00343A1C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7C7C2684" wp14:editId="35C27614">
            <wp:extent cx="4701245" cy="6773334"/>
            <wp:effectExtent l="0" t="0" r="4445" b="889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389"/>
                    <a:stretch/>
                  </pic:blipFill>
                  <pic:spPr bwMode="auto">
                    <a:xfrm>
                      <a:off x="0" y="0"/>
                      <a:ext cx="4706951" cy="6781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D2FB24" w14:textId="2562462E" w:rsidR="00343A1C" w:rsidRDefault="00343A1C" w:rsidP="00343A1C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C96ED7">
        <w:rPr>
          <w:lang w:val="ru-RU"/>
        </w:rPr>
        <w:t>20</w:t>
      </w:r>
      <w:r>
        <w:rPr>
          <w:lang w:val="ru-RU"/>
        </w:rPr>
        <w:t xml:space="preserve"> – блок-схема</w:t>
      </w:r>
    </w:p>
    <w:p w14:paraId="2CD27300" w14:textId="77777777" w:rsidR="002E5E82" w:rsidRDefault="002E5E82" w:rsidP="00343A1C">
      <w:pPr>
        <w:jc w:val="center"/>
        <w:rPr>
          <w:noProof/>
        </w:rPr>
      </w:pPr>
    </w:p>
    <w:p w14:paraId="1C0F71C4" w14:textId="20929228" w:rsidR="002E5E82" w:rsidRDefault="002E5E82" w:rsidP="00343A1C">
      <w:pPr>
        <w:jc w:val="center"/>
        <w:rPr>
          <w:lang w:val="ru-RU"/>
        </w:rPr>
      </w:pPr>
      <w:r>
        <w:rPr>
          <w:noProof/>
        </w:rPr>
        <w:drawing>
          <wp:inline distT="0" distB="0" distL="0" distR="0" wp14:anchorId="532C5AE3" wp14:editId="05759D31">
            <wp:extent cx="5875419" cy="7069667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227"/>
                    <a:stretch/>
                  </pic:blipFill>
                  <pic:spPr bwMode="auto">
                    <a:xfrm>
                      <a:off x="0" y="0"/>
                      <a:ext cx="5875655" cy="7069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FDC320" w14:textId="4BF0BDB0" w:rsidR="002E5E82" w:rsidRDefault="002E5E82" w:rsidP="00343A1C">
      <w:pPr>
        <w:jc w:val="center"/>
        <w:rPr>
          <w:lang w:val="ru-RU"/>
        </w:rPr>
      </w:pPr>
      <w:r>
        <w:rPr>
          <w:lang w:val="ru-RU"/>
        </w:rPr>
        <w:t xml:space="preserve">Рисунок </w:t>
      </w:r>
      <w:r w:rsidR="00C96ED7">
        <w:rPr>
          <w:lang w:val="ru-RU"/>
        </w:rPr>
        <w:t>21</w:t>
      </w:r>
      <w:r>
        <w:rPr>
          <w:lang w:val="ru-RU"/>
        </w:rPr>
        <w:t xml:space="preserve"> – блок-схема, продолжение</w:t>
      </w:r>
    </w:p>
    <w:p w14:paraId="66BFE6CC" w14:textId="6B060B54" w:rsidR="002E5E82" w:rsidRDefault="002E5E82">
      <w:pPr>
        <w:rPr>
          <w:lang w:val="ru-RU"/>
        </w:rPr>
      </w:pPr>
      <w:r>
        <w:rPr>
          <w:lang w:val="ru-RU"/>
        </w:rPr>
        <w:br w:type="page"/>
      </w:r>
    </w:p>
    <w:p w14:paraId="6857AA90" w14:textId="713AE77C" w:rsidR="00BE5F88" w:rsidRDefault="00FC65D6" w:rsidP="00BE5F88">
      <w:pPr>
        <w:pStyle w:val="2"/>
        <w:rPr>
          <w:lang w:val="ru-RU"/>
        </w:rPr>
      </w:pPr>
      <w:bookmarkStart w:id="53" w:name="_Toc514284920"/>
      <w:bookmarkStart w:id="54" w:name="_Toc516742086"/>
      <w:r>
        <w:rPr>
          <w:lang w:val="ru-RU"/>
        </w:rPr>
        <w:t xml:space="preserve">Приложение Б </w:t>
      </w:r>
      <w:r w:rsidR="00BE5F88">
        <w:rPr>
          <w:lang w:val="ru-RU"/>
        </w:rPr>
        <w:t>Документация пользователя</w:t>
      </w:r>
      <w:bookmarkEnd w:id="53"/>
      <w:bookmarkEnd w:id="54"/>
    </w:p>
    <w:p w14:paraId="5F55ED01" w14:textId="77777777" w:rsidR="00DD2368" w:rsidRPr="00DD2368" w:rsidRDefault="00DD2368" w:rsidP="00DD2368">
      <w:pPr>
        <w:rPr>
          <w:b/>
          <w:lang w:val="ru-RU"/>
        </w:rPr>
      </w:pPr>
      <w:r w:rsidRPr="00DD2368">
        <w:rPr>
          <w:b/>
          <w:lang w:val="ru-RU"/>
        </w:rPr>
        <w:t>Запуск приложения</w:t>
      </w:r>
    </w:p>
    <w:p w14:paraId="7E7217B3" w14:textId="77777777" w:rsidR="00DD2368" w:rsidRDefault="00DD2368" w:rsidP="00DD2368">
      <w:pPr>
        <w:rPr>
          <w:lang w:val="ru-RU"/>
        </w:rPr>
      </w:pPr>
      <w:r>
        <w:rPr>
          <w:lang w:val="ru-RU"/>
        </w:rPr>
        <w:t>Для запуска приложения необходимо нажать на его иконку в меню приложений или добавить новый кассовый чек путем экспорта из официального приложения ФНС.</w:t>
      </w:r>
    </w:p>
    <w:p w14:paraId="7A043425" w14:textId="77777777" w:rsidR="00DD2368" w:rsidRPr="00DD2368" w:rsidRDefault="00DD2368" w:rsidP="00DD2368">
      <w:pPr>
        <w:rPr>
          <w:b/>
          <w:lang w:val="ru-RU"/>
        </w:rPr>
      </w:pPr>
      <w:bookmarkStart w:id="55" w:name="_Toc514283284"/>
      <w:r w:rsidRPr="00DD2368">
        <w:rPr>
          <w:b/>
          <w:lang w:val="ru-RU"/>
        </w:rPr>
        <w:t>Добавление нового кассового чека</w:t>
      </w:r>
      <w:bookmarkEnd w:id="55"/>
    </w:p>
    <w:p w14:paraId="0E51750B" w14:textId="77777777" w:rsidR="00DD2368" w:rsidRDefault="00DD2368" w:rsidP="00DD2368">
      <w:pPr>
        <w:rPr>
          <w:lang w:val="ru-RU"/>
        </w:rPr>
      </w:pPr>
      <w:r>
        <w:rPr>
          <w:lang w:val="ru-RU"/>
        </w:rPr>
        <w:t>Добавить новый кассовый чек можно двумя способами:</w:t>
      </w:r>
    </w:p>
    <w:p w14:paraId="6603D560" w14:textId="77777777" w:rsidR="00DD2368" w:rsidRPr="00DD2368" w:rsidRDefault="00DD2368" w:rsidP="00A87603">
      <w:pPr>
        <w:pStyle w:val="a6"/>
        <w:numPr>
          <w:ilvl w:val="0"/>
          <w:numId w:val="36"/>
        </w:numPr>
        <w:tabs>
          <w:tab w:val="left" w:pos="1134"/>
        </w:tabs>
        <w:ind w:left="0" w:firstLine="709"/>
      </w:pPr>
      <w:r w:rsidRPr="00DD2368">
        <w:t xml:space="preserve">с помощью сканера </w:t>
      </w:r>
      <w:r>
        <w:t>QR</w:t>
      </w:r>
      <w:r w:rsidRPr="00DD2368">
        <w:t>-кодов;</w:t>
      </w:r>
    </w:p>
    <w:p w14:paraId="3C1DAE6C" w14:textId="77777777" w:rsidR="00DD2368" w:rsidRPr="00DD2368" w:rsidRDefault="00DD2368" w:rsidP="00A87603">
      <w:pPr>
        <w:pStyle w:val="a6"/>
        <w:numPr>
          <w:ilvl w:val="0"/>
          <w:numId w:val="36"/>
        </w:numPr>
        <w:tabs>
          <w:tab w:val="left" w:pos="1134"/>
        </w:tabs>
        <w:ind w:left="0" w:firstLine="709"/>
      </w:pPr>
      <w:r w:rsidRPr="00DD2368">
        <w:t>экспортируя чек из официального приложения Федеральной налоговой службы.</w:t>
      </w:r>
    </w:p>
    <w:p w14:paraId="59B94A50" w14:textId="77777777" w:rsidR="00DD2368" w:rsidRDefault="00DD2368" w:rsidP="00DD2368">
      <w:pPr>
        <w:rPr>
          <w:lang w:val="ru-RU"/>
        </w:rPr>
      </w:pPr>
      <w:r>
        <w:rPr>
          <w:lang w:val="ru-RU"/>
        </w:rPr>
        <w:t xml:space="preserve">Для добавления чека путём сканирования </w:t>
      </w:r>
      <w:r>
        <w:t>QR</w:t>
      </w:r>
      <w:r w:rsidRPr="002E20D4">
        <w:rPr>
          <w:lang w:val="ru-RU"/>
        </w:rPr>
        <w:t>-</w:t>
      </w:r>
      <w:r>
        <w:rPr>
          <w:lang w:val="ru-RU"/>
        </w:rPr>
        <w:t xml:space="preserve">кода, нужно нажать на кнопку добавления чека (круг со знаком «плюс») на любом из трёх главных экранов. После этого откроется окно сканера. Теперь нужно навести камеру телефона на </w:t>
      </w:r>
      <w:r>
        <w:t>QR</w:t>
      </w:r>
      <w:r w:rsidRPr="009547F6">
        <w:rPr>
          <w:lang w:val="ru-RU"/>
        </w:rPr>
        <w:t>-</w:t>
      </w:r>
      <w:r>
        <w:rPr>
          <w:lang w:val="ru-RU"/>
        </w:rPr>
        <w:t>код расположенный на кассовом чеке. После этого чек будет добавлен в список покупок.</w:t>
      </w:r>
    </w:p>
    <w:p w14:paraId="3464BA2D" w14:textId="77777777" w:rsidR="00DD2368" w:rsidRDefault="00DD2368" w:rsidP="00DD2368">
      <w:pPr>
        <w:rPr>
          <w:lang w:val="ru-RU"/>
        </w:rPr>
      </w:pPr>
      <w:r>
        <w:rPr>
          <w:lang w:val="ru-RU"/>
        </w:rPr>
        <w:t>Для добавления чека путём экспорта из официального приложения ФНС нужно проделать следующие действия:</w:t>
      </w:r>
    </w:p>
    <w:p w14:paraId="17472565" w14:textId="77777777" w:rsidR="00DD2368" w:rsidRPr="00DD2368" w:rsidRDefault="00DD2368" w:rsidP="00A87603">
      <w:pPr>
        <w:pStyle w:val="a6"/>
        <w:numPr>
          <w:ilvl w:val="0"/>
          <w:numId w:val="35"/>
        </w:numPr>
        <w:tabs>
          <w:tab w:val="left" w:pos="1134"/>
        </w:tabs>
        <w:ind w:left="0" w:firstLine="709"/>
      </w:pPr>
      <w:r w:rsidRPr="00DD2368">
        <w:t>Открыть приложение ФНС;</w:t>
      </w:r>
    </w:p>
    <w:p w14:paraId="1F724D63" w14:textId="77777777" w:rsidR="00DD2368" w:rsidRPr="00DD2368" w:rsidRDefault="00DD2368" w:rsidP="00A87603">
      <w:pPr>
        <w:pStyle w:val="a6"/>
        <w:numPr>
          <w:ilvl w:val="0"/>
          <w:numId w:val="35"/>
        </w:numPr>
        <w:tabs>
          <w:tab w:val="left" w:pos="1134"/>
        </w:tabs>
        <w:ind w:left="0" w:firstLine="709"/>
      </w:pPr>
      <w:r w:rsidRPr="00DD2368">
        <w:t>Выбрать необходимый чек;</w:t>
      </w:r>
    </w:p>
    <w:p w14:paraId="7F0FA38E" w14:textId="77777777" w:rsidR="00DD2368" w:rsidRPr="00DD2368" w:rsidRDefault="00DD2368" w:rsidP="00A87603">
      <w:pPr>
        <w:pStyle w:val="a6"/>
        <w:numPr>
          <w:ilvl w:val="0"/>
          <w:numId w:val="35"/>
        </w:numPr>
        <w:tabs>
          <w:tab w:val="left" w:pos="1134"/>
        </w:tabs>
        <w:ind w:left="0" w:firstLine="709"/>
      </w:pPr>
      <w:r w:rsidRPr="00DD2368">
        <w:t>Нажать на кнопку «меню»;</w:t>
      </w:r>
    </w:p>
    <w:p w14:paraId="16028190" w14:textId="77777777" w:rsidR="00DD2368" w:rsidRPr="00DD2368" w:rsidRDefault="00DD2368" w:rsidP="00A87603">
      <w:pPr>
        <w:pStyle w:val="a6"/>
        <w:numPr>
          <w:ilvl w:val="0"/>
          <w:numId w:val="35"/>
        </w:numPr>
        <w:tabs>
          <w:tab w:val="left" w:pos="1134"/>
        </w:tabs>
        <w:ind w:left="0" w:firstLine="709"/>
      </w:pPr>
      <w:r w:rsidRPr="00DD2368">
        <w:t>Выбрать пункт «Отправить чек»;</w:t>
      </w:r>
    </w:p>
    <w:p w14:paraId="79313844" w14:textId="77777777" w:rsidR="00DD2368" w:rsidRPr="00DD2368" w:rsidRDefault="00DD2368" w:rsidP="00A87603">
      <w:pPr>
        <w:pStyle w:val="a6"/>
        <w:numPr>
          <w:ilvl w:val="0"/>
          <w:numId w:val="35"/>
        </w:numPr>
        <w:tabs>
          <w:tab w:val="left" w:pos="1134"/>
        </w:tabs>
        <w:ind w:left="0" w:firstLine="709"/>
      </w:pPr>
      <w:r w:rsidRPr="00DD2368">
        <w:t>Выбрать пункт «</w:t>
      </w:r>
      <w:r>
        <w:t>json</w:t>
      </w:r>
      <w:r w:rsidRPr="00DD2368">
        <w:t>»;</w:t>
      </w:r>
    </w:p>
    <w:p w14:paraId="7048896D" w14:textId="77777777" w:rsidR="00DD2368" w:rsidRPr="00DD2368" w:rsidRDefault="00DD2368" w:rsidP="00A87603">
      <w:pPr>
        <w:pStyle w:val="a6"/>
        <w:numPr>
          <w:ilvl w:val="0"/>
          <w:numId w:val="35"/>
        </w:numPr>
        <w:tabs>
          <w:tab w:val="left" w:pos="1134"/>
        </w:tabs>
        <w:ind w:left="0" w:firstLine="709"/>
      </w:pPr>
      <w:r w:rsidRPr="00DD2368">
        <w:t>В открывшемся окне выбрать приложение «</w:t>
      </w:r>
      <w:r>
        <w:t>Diploma</w:t>
      </w:r>
      <w:r w:rsidRPr="00DD2368">
        <w:t>». После этого чек будет экспортирован.</w:t>
      </w:r>
    </w:p>
    <w:p w14:paraId="29CD1D33" w14:textId="77777777" w:rsidR="00DD2368" w:rsidRPr="00DD2368" w:rsidRDefault="00DD2368" w:rsidP="00DD2368">
      <w:pPr>
        <w:rPr>
          <w:b/>
          <w:lang w:val="ru-RU"/>
        </w:rPr>
      </w:pPr>
      <w:bookmarkStart w:id="56" w:name="_Toc514283286"/>
      <w:r w:rsidRPr="00DD2368">
        <w:rPr>
          <w:b/>
          <w:lang w:val="ru-RU"/>
        </w:rPr>
        <w:t>Просмотр списка покупок</w:t>
      </w:r>
      <w:bookmarkEnd w:id="56"/>
    </w:p>
    <w:p w14:paraId="3CE5F815" w14:textId="77777777" w:rsidR="00DD2368" w:rsidRPr="00B341D9" w:rsidRDefault="00DD2368" w:rsidP="00DD2368">
      <w:pPr>
        <w:rPr>
          <w:lang w:val="ru-RU"/>
        </w:rPr>
      </w:pPr>
      <w:r>
        <w:rPr>
          <w:lang w:val="ru-RU"/>
        </w:rPr>
        <w:t>Для просмотра списка покупок необходимо нажать на пункт «Покупки» в нижней навигационной панели на главном экране приложения.</w:t>
      </w:r>
    </w:p>
    <w:p w14:paraId="5D6B0D34" w14:textId="77777777" w:rsidR="00DD2368" w:rsidRPr="00DD2368" w:rsidRDefault="00DD2368" w:rsidP="00DD2368">
      <w:pPr>
        <w:rPr>
          <w:b/>
          <w:lang w:val="ru-RU"/>
        </w:rPr>
      </w:pPr>
      <w:bookmarkStart w:id="57" w:name="_Toc514283287"/>
      <w:r w:rsidRPr="00DD2368">
        <w:rPr>
          <w:b/>
          <w:lang w:val="ru-RU"/>
        </w:rPr>
        <w:t>Просмотр списка товаров</w:t>
      </w:r>
      <w:bookmarkEnd w:id="57"/>
    </w:p>
    <w:p w14:paraId="6EE659FB" w14:textId="77777777" w:rsidR="00DD2368" w:rsidRPr="00BD0636" w:rsidRDefault="00DD2368" w:rsidP="00DD2368">
      <w:pPr>
        <w:rPr>
          <w:lang w:val="ru-RU"/>
        </w:rPr>
      </w:pPr>
      <w:r>
        <w:rPr>
          <w:lang w:val="ru-RU"/>
        </w:rPr>
        <w:t>Для просмотра списка покупок необходимо нажать на пункт «Товары» в нижней навигационной панели на главном экране приложения.</w:t>
      </w:r>
    </w:p>
    <w:p w14:paraId="1616E713" w14:textId="63A5D0E4" w:rsidR="00DD2368" w:rsidRPr="00DD2368" w:rsidRDefault="00DD2368" w:rsidP="00DD2368">
      <w:pPr>
        <w:rPr>
          <w:b/>
          <w:lang w:val="ru-RU"/>
        </w:rPr>
      </w:pPr>
      <w:bookmarkStart w:id="58" w:name="_Toc514283288"/>
      <w:r w:rsidRPr="00DD2368">
        <w:rPr>
          <w:b/>
          <w:lang w:val="ru-RU"/>
        </w:rPr>
        <w:t>Просмотр списка магазинов</w:t>
      </w:r>
      <w:bookmarkEnd w:id="58"/>
    </w:p>
    <w:p w14:paraId="07AB852B" w14:textId="77777777" w:rsidR="00DD2368" w:rsidRPr="00B341D9" w:rsidRDefault="00DD2368" w:rsidP="00DD2368">
      <w:pPr>
        <w:ind w:firstLine="0"/>
        <w:rPr>
          <w:lang w:val="ru-RU"/>
        </w:rPr>
      </w:pPr>
      <w:r>
        <w:rPr>
          <w:lang w:val="ru-RU"/>
        </w:rPr>
        <w:t>Для просмотра списка покупок необходимо нажать на пункт «Магазины» в нижней навигационной панели на главном экране приложения.</w:t>
      </w:r>
    </w:p>
    <w:p w14:paraId="5A207E1D" w14:textId="77777777" w:rsidR="00DD2368" w:rsidRPr="00DD2368" w:rsidRDefault="00DD2368" w:rsidP="00DD2368">
      <w:pPr>
        <w:rPr>
          <w:b/>
          <w:lang w:val="ru-RU"/>
        </w:rPr>
      </w:pPr>
      <w:bookmarkStart w:id="59" w:name="_Toc514283285"/>
      <w:r w:rsidRPr="00DD2368">
        <w:rPr>
          <w:b/>
          <w:lang w:val="ru-RU"/>
        </w:rPr>
        <w:t xml:space="preserve">Просмотр </w:t>
      </w:r>
      <w:bookmarkEnd w:id="59"/>
      <w:r w:rsidRPr="00DD2368">
        <w:rPr>
          <w:b/>
          <w:lang w:val="ru-RU"/>
        </w:rPr>
        <w:t>покупки (фискального чека)</w:t>
      </w:r>
    </w:p>
    <w:p w14:paraId="2B9300EB" w14:textId="77777777" w:rsidR="00DD2368" w:rsidRPr="00B341D9" w:rsidRDefault="00DD2368" w:rsidP="00DD2368">
      <w:pPr>
        <w:rPr>
          <w:lang w:val="ru-RU"/>
        </w:rPr>
      </w:pPr>
      <w:r>
        <w:rPr>
          <w:lang w:val="ru-RU"/>
        </w:rPr>
        <w:t>Для просмотра покупки (фискального чека) необходимо нажать на желаемую покупку (фискальный чек) в разделе «Покупки» на главном экране приложения.</w:t>
      </w:r>
    </w:p>
    <w:p w14:paraId="4196FDCE" w14:textId="77777777" w:rsidR="00DD2368" w:rsidRPr="00DD2368" w:rsidRDefault="00DD2368" w:rsidP="00DD2368">
      <w:pPr>
        <w:rPr>
          <w:b/>
          <w:lang w:val="ru-RU"/>
        </w:rPr>
      </w:pPr>
      <w:bookmarkStart w:id="60" w:name="_Toc514283289"/>
      <w:r w:rsidRPr="00DD2368">
        <w:rPr>
          <w:b/>
          <w:lang w:val="ru-RU"/>
        </w:rPr>
        <w:t>Просмотр информации о магазине</w:t>
      </w:r>
      <w:bookmarkEnd w:id="60"/>
    </w:p>
    <w:p w14:paraId="589397C9" w14:textId="77777777" w:rsidR="00DD2368" w:rsidRPr="00590210" w:rsidRDefault="00DD2368" w:rsidP="00DD2368">
      <w:pPr>
        <w:rPr>
          <w:lang w:val="ru-RU"/>
        </w:rPr>
      </w:pPr>
      <w:r>
        <w:rPr>
          <w:lang w:val="ru-RU"/>
        </w:rPr>
        <w:t>Для просмотра информации о магазине необходимо нажать на желаемый магазин в разделе «Магазины» на главном экране приложения</w:t>
      </w:r>
    </w:p>
    <w:p w14:paraId="3132CC97" w14:textId="77777777" w:rsidR="00DD2368" w:rsidRPr="00DD2368" w:rsidRDefault="00DD2368" w:rsidP="00DD2368">
      <w:pPr>
        <w:rPr>
          <w:b/>
          <w:lang w:val="ru-RU"/>
        </w:rPr>
      </w:pPr>
      <w:bookmarkStart w:id="61" w:name="_Toc514283290"/>
      <w:r w:rsidRPr="00DD2368">
        <w:rPr>
          <w:b/>
          <w:lang w:val="ru-RU"/>
        </w:rPr>
        <w:t>Просмотр информации о торговой точке</w:t>
      </w:r>
      <w:bookmarkEnd w:id="61"/>
    </w:p>
    <w:p w14:paraId="04DF9D24" w14:textId="77777777" w:rsidR="00DD2368" w:rsidRDefault="00DD2368" w:rsidP="00DD2368">
      <w:pPr>
        <w:rPr>
          <w:lang w:val="ru-RU"/>
        </w:rPr>
      </w:pPr>
      <w:r>
        <w:rPr>
          <w:lang w:val="ru-RU"/>
        </w:rPr>
        <w:t>Для просмотра информации о торговой точке необходимо сначала выбрать магазин, которому принадлежит торговая точка. Для этого нужно нажать на желаемый магазин в разделе «Магазины» на главном экране приложения. Теперь можно в списке торговых точек найти нужную и нажать на неё.</w:t>
      </w:r>
    </w:p>
    <w:p w14:paraId="119C3138" w14:textId="77777777" w:rsidR="00DD2368" w:rsidRPr="00DD2368" w:rsidRDefault="00DD2368" w:rsidP="00DD2368">
      <w:pPr>
        <w:rPr>
          <w:b/>
          <w:lang w:val="ru-RU"/>
        </w:rPr>
      </w:pPr>
      <w:r w:rsidRPr="00DD2368">
        <w:rPr>
          <w:b/>
          <w:lang w:val="ru-RU"/>
        </w:rPr>
        <w:t xml:space="preserve">Переименование магазина </w:t>
      </w:r>
    </w:p>
    <w:p w14:paraId="3018DB3B" w14:textId="77777777" w:rsidR="00DD2368" w:rsidRPr="00082B3B" w:rsidRDefault="00DD2368" w:rsidP="00DD2368">
      <w:pPr>
        <w:rPr>
          <w:lang w:val="ru-RU"/>
        </w:rPr>
      </w:pPr>
      <w:r>
        <w:rPr>
          <w:lang w:val="ru-RU"/>
        </w:rPr>
        <w:t>Для переименования необходимо нажать на желаемый магазин в разделе «Магазины» на главном экране приложения. Затем нужно нажать на кнопку меню «три точки» и выбрать пункт «Переименовать». В открывшемся окне следует ввести новое имя магазина и нажать «Готово». Для удаления пользовательского названия в диалоговом окне нужно нажать кнопку «Удалить».</w:t>
      </w:r>
    </w:p>
    <w:p w14:paraId="449F2E84" w14:textId="77777777" w:rsidR="00DD2368" w:rsidRPr="00DD2368" w:rsidRDefault="00DD2368" w:rsidP="00DD2368">
      <w:pPr>
        <w:rPr>
          <w:b/>
          <w:lang w:val="ru-RU"/>
        </w:rPr>
      </w:pPr>
      <w:r w:rsidRPr="00DD2368">
        <w:rPr>
          <w:b/>
          <w:lang w:val="ru-RU"/>
        </w:rPr>
        <w:t>Переименование торговой точки</w:t>
      </w:r>
    </w:p>
    <w:p w14:paraId="29C84DC1" w14:textId="77777777" w:rsidR="00DD2368" w:rsidRPr="00AB69CE" w:rsidRDefault="00DD2368" w:rsidP="00DD2368">
      <w:pPr>
        <w:rPr>
          <w:lang w:val="ru-RU"/>
        </w:rPr>
      </w:pPr>
      <w:r>
        <w:rPr>
          <w:lang w:val="ru-RU"/>
        </w:rPr>
        <w:t>Для переименования торговой точки необходимо сначала выбрать магазин, которому принадлежит торговая точка. Для этого нужно нажать на желаемый магазин в разделе «Магазины» на главном экране приложения.</w:t>
      </w:r>
      <w:r w:rsidRPr="00412905">
        <w:rPr>
          <w:lang w:val="ru-RU"/>
        </w:rPr>
        <w:t xml:space="preserve"> </w:t>
      </w:r>
      <w:r>
        <w:rPr>
          <w:lang w:val="ru-RU"/>
        </w:rPr>
        <w:t>Теперь следует найти в списке торговых точек нужную торговую точку и нажать на неё. Затем нужно нажать на кнопку меню «три точки» и выбрать пункт «Переименовать». В открывшемся окне следует ввести новое имя магазина и нажать «ГОТОВО». Для удаления пользовательского названия в диалоговом окне нужно нажать кнопку «Удалить».</w:t>
      </w:r>
    </w:p>
    <w:p w14:paraId="045BA9C0" w14:textId="77777777" w:rsidR="00DD2368" w:rsidRPr="00DD2368" w:rsidRDefault="00DD2368" w:rsidP="00DD2368">
      <w:pPr>
        <w:rPr>
          <w:b/>
          <w:lang w:val="ru-RU"/>
        </w:rPr>
      </w:pPr>
      <w:r w:rsidRPr="00DD2368">
        <w:rPr>
          <w:b/>
          <w:lang w:val="ru-RU"/>
        </w:rPr>
        <w:t>Удаление покупки (фискального чека)</w:t>
      </w:r>
    </w:p>
    <w:p w14:paraId="4B8BECE9" w14:textId="77777777" w:rsidR="00DD2368" w:rsidRDefault="00DD2368" w:rsidP="00DD2368">
      <w:pPr>
        <w:rPr>
          <w:lang w:val="ru-RU"/>
        </w:rPr>
      </w:pPr>
      <w:r>
        <w:rPr>
          <w:lang w:val="ru-RU"/>
        </w:rPr>
        <w:t>Для просмотра покупки (фискального чека) необходимо нажать на желаемую покупку (фискальный чек) в разделе «Покупки» на главном экране приложения. Затем нужно нажать на кнопку меню «три точки» и выбрать пункт «Удалить», и в открывшемся диалоговом окне выбрать пункт «ОКЕЙ».</w:t>
      </w:r>
    </w:p>
    <w:p w14:paraId="520C8F65" w14:textId="77777777" w:rsidR="00DD2368" w:rsidRDefault="00DD2368" w:rsidP="00DD2368">
      <w:pPr>
        <w:rPr>
          <w:lang w:val="ru-RU"/>
        </w:rPr>
      </w:pPr>
      <w:r>
        <w:rPr>
          <w:lang w:val="ru-RU"/>
        </w:rPr>
        <w:t>Внимание: помните, что удалённые данные невозможно восстановить.</w:t>
      </w:r>
    </w:p>
    <w:p w14:paraId="46E5ECFC" w14:textId="77777777" w:rsidR="00DD2368" w:rsidRPr="00DD2368" w:rsidRDefault="00DD2368" w:rsidP="00DD2368">
      <w:pPr>
        <w:rPr>
          <w:b/>
          <w:lang w:val="ru-RU"/>
        </w:rPr>
      </w:pPr>
      <w:r w:rsidRPr="00DD2368">
        <w:rPr>
          <w:b/>
          <w:lang w:val="ru-RU"/>
        </w:rPr>
        <w:t>Завершение работы с приложением</w:t>
      </w:r>
    </w:p>
    <w:p w14:paraId="7DC14A79" w14:textId="77777777" w:rsidR="00DD2368" w:rsidRPr="00070990" w:rsidRDefault="00DD2368" w:rsidP="00DD2368">
      <w:pPr>
        <w:rPr>
          <w:lang w:val="ru-RU"/>
        </w:rPr>
      </w:pPr>
      <w:r>
        <w:rPr>
          <w:lang w:val="ru-RU"/>
        </w:rPr>
        <w:t>Для завершения работы с приложением нужно нажать на кнопку «назад» на главном экране приложения или убрать приложение из меню многозадачности.</w:t>
      </w:r>
    </w:p>
    <w:p w14:paraId="7BCF6B57" w14:textId="77777777" w:rsidR="00DD2368" w:rsidRPr="00DD2368" w:rsidRDefault="00DD2368" w:rsidP="00DD2368">
      <w:pPr>
        <w:rPr>
          <w:lang w:val="ru-RU"/>
        </w:rPr>
      </w:pPr>
    </w:p>
    <w:p w14:paraId="30DB7C76" w14:textId="6F4275D5" w:rsidR="00FC65D6" w:rsidRDefault="00FC65D6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4CE312F" w14:textId="38ECC6CA" w:rsidR="00050444" w:rsidRDefault="00FC65D6" w:rsidP="00050444">
      <w:pPr>
        <w:pStyle w:val="2"/>
        <w:rPr>
          <w:lang w:val="ru-RU"/>
        </w:rPr>
      </w:pPr>
      <w:bookmarkStart w:id="62" w:name="_Toc514284921"/>
      <w:bookmarkStart w:id="63" w:name="_Toc516742087"/>
      <w:r>
        <w:rPr>
          <w:lang w:val="ru-RU"/>
        </w:rPr>
        <w:t xml:space="preserve">Приложение </w:t>
      </w:r>
      <w:r w:rsidR="00062184">
        <w:rPr>
          <w:lang w:val="ru-RU"/>
        </w:rPr>
        <w:t xml:space="preserve">В </w:t>
      </w:r>
      <w:r w:rsidR="00050444">
        <w:rPr>
          <w:lang w:val="ru-RU"/>
        </w:rPr>
        <w:t>Документация программиста</w:t>
      </w:r>
      <w:bookmarkEnd w:id="62"/>
      <w:bookmarkEnd w:id="63"/>
    </w:p>
    <w:p w14:paraId="6E930128" w14:textId="1A15B339" w:rsidR="00366052" w:rsidRDefault="00B05FF1" w:rsidP="00366052">
      <w:pPr>
        <w:rPr>
          <w:b/>
          <w:lang w:val="ru-RU"/>
        </w:rPr>
      </w:pPr>
      <w:r>
        <w:rPr>
          <w:b/>
          <w:lang w:val="ru-RU"/>
        </w:rPr>
        <w:t>Требования к устройству</w:t>
      </w:r>
    </w:p>
    <w:p w14:paraId="4D895032" w14:textId="73E91E27" w:rsidR="00B05FF1" w:rsidRDefault="00E53FE5" w:rsidP="00366052">
      <w:pPr>
        <w:rPr>
          <w:lang w:val="ru-RU"/>
        </w:rPr>
      </w:pPr>
      <w:r>
        <w:rPr>
          <w:lang w:val="ru-RU"/>
        </w:rPr>
        <w:t>Для запуска и корректной работы приложения, устройство должно обладать следующими характеристиками:</w:t>
      </w:r>
    </w:p>
    <w:p w14:paraId="5136B54E" w14:textId="65D46C29" w:rsidR="00E53FE5" w:rsidRDefault="004C074B" w:rsidP="00A87603">
      <w:pPr>
        <w:pStyle w:val="1"/>
      </w:pPr>
      <w:r>
        <w:t>о</w:t>
      </w:r>
      <w:r w:rsidR="00EE4C4E">
        <w:t xml:space="preserve">перационная система </w:t>
      </w:r>
      <w:r w:rsidR="00EE4C4E">
        <w:rPr>
          <w:lang w:val="en-US"/>
        </w:rPr>
        <w:t>Android</w:t>
      </w:r>
      <w:r w:rsidR="00EE4C4E" w:rsidRPr="00EE4C4E">
        <w:t xml:space="preserve"> </w:t>
      </w:r>
      <w:r w:rsidR="00EE4C4E">
        <w:t>версии 5.1 или выше</w:t>
      </w:r>
      <w:r>
        <w:t>;</w:t>
      </w:r>
    </w:p>
    <w:p w14:paraId="6096281B" w14:textId="2BCEF41E" w:rsidR="004C074B" w:rsidRPr="004C074B" w:rsidRDefault="004C074B" w:rsidP="00A87603">
      <w:pPr>
        <w:pStyle w:val="1"/>
      </w:pPr>
      <w:r>
        <w:t xml:space="preserve">установленный пакет </w:t>
      </w:r>
      <w:r>
        <w:rPr>
          <w:lang w:val="en-US"/>
        </w:rPr>
        <w:t>Google</w:t>
      </w:r>
      <w:r w:rsidRPr="004C074B">
        <w:t xml:space="preserve"> </w:t>
      </w:r>
      <w:r>
        <w:rPr>
          <w:lang w:val="en-US"/>
        </w:rPr>
        <w:t>Play</w:t>
      </w:r>
      <w:r w:rsidRPr="004C074B">
        <w:t xml:space="preserve"> </w:t>
      </w:r>
      <w:r>
        <w:rPr>
          <w:lang w:val="en-US"/>
        </w:rPr>
        <w:t>Services;</w:t>
      </w:r>
    </w:p>
    <w:p w14:paraId="3D77E356" w14:textId="7C3FB2CA" w:rsidR="004C074B" w:rsidRDefault="004C074B" w:rsidP="00A87603">
      <w:pPr>
        <w:pStyle w:val="1"/>
      </w:pPr>
      <w:r>
        <w:t>процессор с частотой не менее 800</w:t>
      </w:r>
      <w:r w:rsidR="00F7078C">
        <w:t xml:space="preserve"> </w:t>
      </w:r>
      <w:r w:rsidR="00654A69">
        <w:t>МГц</w:t>
      </w:r>
      <w:r w:rsidR="00F7078C">
        <w:t>;</w:t>
      </w:r>
    </w:p>
    <w:p w14:paraId="1A93E21C" w14:textId="15E218A9" w:rsidR="00F61C56" w:rsidRDefault="00626573" w:rsidP="00A87603">
      <w:pPr>
        <w:pStyle w:val="1"/>
      </w:pPr>
      <w:r>
        <w:t xml:space="preserve">не менее 32 </w:t>
      </w:r>
      <w:r w:rsidR="00F80774">
        <w:t>Мбайт</w:t>
      </w:r>
      <w:r>
        <w:t xml:space="preserve"> свободной памяти во время запуска приложения;</w:t>
      </w:r>
    </w:p>
    <w:p w14:paraId="1DD8C3AB" w14:textId="64E7C597" w:rsidR="00F80774" w:rsidRDefault="00F80774" w:rsidP="00A87603">
      <w:pPr>
        <w:pStyle w:val="1"/>
      </w:pPr>
      <w:r>
        <w:t>не менее 128 Мбайт свободного пространства на внутреннем накопителе;</w:t>
      </w:r>
    </w:p>
    <w:p w14:paraId="47223DE8" w14:textId="37D703CF" w:rsidR="00F7078C" w:rsidRDefault="00F7078C" w:rsidP="00A87603">
      <w:pPr>
        <w:pStyle w:val="1"/>
      </w:pPr>
      <w:r>
        <w:t>экран с разрешением не менее 320х480 пикселей;</w:t>
      </w:r>
    </w:p>
    <w:p w14:paraId="4EB9F091" w14:textId="75754017" w:rsidR="00F7078C" w:rsidRDefault="00F7078C" w:rsidP="00A87603">
      <w:pPr>
        <w:pStyle w:val="1"/>
      </w:pPr>
      <w:r>
        <w:t>сенсор</w:t>
      </w:r>
      <w:r w:rsidR="00DB002E">
        <w:t>ная панель или другое устройство точечного ввода;</w:t>
      </w:r>
    </w:p>
    <w:p w14:paraId="2E28A020" w14:textId="20405B46" w:rsidR="00DB002E" w:rsidRDefault="00DB002E" w:rsidP="00A87603">
      <w:pPr>
        <w:pStyle w:val="1"/>
      </w:pPr>
      <w:r>
        <w:t xml:space="preserve">камера с разрешением не менее </w:t>
      </w:r>
      <w:r w:rsidR="005A3E86">
        <w:t>2 мегапикселей;</w:t>
      </w:r>
    </w:p>
    <w:p w14:paraId="5FFA5808" w14:textId="2590953A" w:rsidR="005A3E86" w:rsidRDefault="005A3E86" w:rsidP="00A87603">
      <w:pPr>
        <w:pStyle w:val="1"/>
      </w:pPr>
      <w:r>
        <w:t xml:space="preserve">соединение с сетью интернет со скоростью </w:t>
      </w:r>
      <w:r w:rsidR="00F61C56">
        <w:t>обмена данными не менее 512 кбит/с</w:t>
      </w:r>
      <w:r w:rsidR="00615D32" w:rsidRPr="00615D32">
        <w:t>.</w:t>
      </w:r>
    </w:p>
    <w:p w14:paraId="5216713F" w14:textId="40AD2863" w:rsidR="00514B87" w:rsidRDefault="00EB51BE" w:rsidP="00514B87">
      <w:pPr>
        <w:rPr>
          <w:b/>
          <w:lang w:val="ru-RU"/>
        </w:rPr>
      </w:pPr>
      <w:r>
        <w:rPr>
          <w:b/>
          <w:lang w:val="ru-RU"/>
        </w:rPr>
        <w:t>Структура</w:t>
      </w:r>
      <w:r w:rsidR="00514B87">
        <w:rPr>
          <w:b/>
          <w:lang w:val="ru-RU"/>
        </w:rPr>
        <w:t xml:space="preserve"> программного пр</w:t>
      </w:r>
      <w:r w:rsidR="00A9025B">
        <w:rPr>
          <w:b/>
          <w:lang w:val="ru-RU"/>
        </w:rPr>
        <w:t>одукта</w:t>
      </w:r>
    </w:p>
    <w:p w14:paraId="0A8BC1F8" w14:textId="0E6449F6" w:rsidR="00A33C96" w:rsidRDefault="00F401AE" w:rsidP="00A33C96">
      <w:pPr>
        <w:rPr>
          <w:lang w:val="ru-RU"/>
        </w:rPr>
      </w:pPr>
      <w:r>
        <w:rPr>
          <w:lang w:val="ru-RU"/>
        </w:rPr>
        <w:t xml:space="preserve">Исходный код </w:t>
      </w:r>
      <w:r w:rsidR="005D2772">
        <w:rPr>
          <w:lang w:val="ru-RU"/>
        </w:rPr>
        <w:t xml:space="preserve">программного продукта состоит из двух основных </w:t>
      </w:r>
      <w:r w:rsidR="00925981">
        <w:rPr>
          <w:lang w:val="ru-RU"/>
        </w:rPr>
        <w:t xml:space="preserve">типов файлов: </w:t>
      </w:r>
      <w:r w:rsidR="00925981">
        <w:t>Java</w:t>
      </w:r>
      <w:r w:rsidR="00925981" w:rsidRPr="00925981">
        <w:rPr>
          <w:lang w:val="ru-RU"/>
        </w:rPr>
        <w:t>-</w:t>
      </w:r>
      <w:r w:rsidR="00925981">
        <w:rPr>
          <w:lang w:val="ru-RU"/>
        </w:rPr>
        <w:t>классов с расширением *</w:t>
      </w:r>
      <w:r w:rsidR="00925981" w:rsidRPr="00925981">
        <w:rPr>
          <w:lang w:val="ru-RU"/>
        </w:rPr>
        <w:t>.</w:t>
      </w:r>
      <w:r w:rsidR="00925981">
        <w:t>java</w:t>
      </w:r>
      <w:r w:rsidR="00925981" w:rsidRPr="00925981">
        <w:rPr>
          <w:lang w:val="ru-RU"/>
        </w:rPr>
        <w:t xml:space="preserve"> </w:t>
      </w:r>
      <w:r w:rsidR="00925981">
        <w:rPr>
          <w:lang w:val="ru-RU"/>
        </w:rPr>
        <w:t xml:space="preserve">и </w:t>
      </w:r>
      <w:r w:rsidR="00EA016E">
        <w:rPr>
          <w:lang w:val="ru-RU"/>
        </w:rPr>
        <w:t xml:space="preserve">файлов разметки языка </w:t>
      </w:r>
      <w:r w:rsidR="00EA016E">
        <w:t>XML</w:t>
      </w:r>
      <w:r w:rsidR="00EA016E" w:rsidRPr="00EA016E">
        <w:rPr>
          <w:lang w:val="ru-RU"/>
        </w:rPr>
        <w:t xml:space="preserve"> </w:t>
      </w:r>
      <w:r w:rsidR="00EA016E">
        <w:rPr>
          <w:lang w:val="ru-RU"/>
        </w:rPr>
        <w:t xml:space="preserve">с расширением </w:t>
      </w:r>
      <w:r w:rsidR="00EA016E" w:rsidRPr="00EA016E">
        <w:rPr>
          <w:lang w:val="ru-RU"/>
        </w:rPr>
        <w:t>*.</w:t>
      </w:r>
      <w:r w:rsidR="00EA016E">
        <w:t>xml</w:t>
      </w:r>
      <w:r w:rsidR="00E16207">
        <w:rPr>
          <w:lang w:val="ru-RU"/>
        </w:rPr>
        <w:t xml:space="preserve">. Помимо этих типов, существуют также несколько вспомогательных типов: </w:t>
      </w:r>
      <w:r w:rsidR="003D1633">
        <w:rPr>
          <w:lang w:val="ru-RU"/>
        </w:rPr>
        <w:t xml:space="preserve">манифест приложения, различные </w:t>
      </w:r>
      <w:r w:rsidR="00C92055">
        <w:rPr>
          <w:lang w:val="ru-RU"/>
        </w:rPr>
        <w:t xml:space="preserve">графические файлы </w:t>
      </w:r>
      <w:r w:rsidR="007047DD">
        <w:rPr>
          <w:lang w:val="ru-RU"/>
        </w:rPr>
        <w:t>и файлы</w:t>
      </w:r>
      <w:r w:rsidR="00213883">
        <w:rPr>
          <w:lang w:val="ru-RU"/>
        </w:rPr>
        <w:t xml:space="preserve"> настроек </w:t>
      </w:r>
      <w:r w:rsidR="00C92055">
        <w:rPr>
          <w:lang w:val="ru-RU"/>
        </w:rPr>
        <w:t xml:space="preserve">сборщика </w:t>
      </w:r>
      <w:r w:rsidR="00213883">
        <w:t>Gradle</w:t>
      </w:r>
      <w:r w:rsidR="00C92055">
        <w:rPr>
          <w:lang w:val="ru-RU"/>
        </w:rPr>
        <w:t>.</w:t>
      </w:r>
      <w:r w:rsidR="00CF4F18">
        <w:rPr>
          <w:lang w:val="ru-RU"/>
        </w:rPr>
        <w:t xml:space="preserve"> </w:t>
      </w:r>
    </w:p>
    <w:p w14:paraId="38762C79" w14:textId="58A67CF1" w:rsidR="00CF4F18" w:rsidRDefault="00CF4F18" w:rsidP="009730D1">
      <w:pPr>
        <w:rPr>
          <w:lang w:val="ru-RU"/>
        </w:rPr>
      </w:pPr>
      <w:r>
        <w:rPr>
          <w:lang w:val="ru-RU"/>
        </w:rPr>
        <w:t xml:space="preserve">Классы приложения располагаются </w:t>
      </w:r>
      <w:r w:rsidR="009730D1">
        <w:rPr>
          <w:lang w:val="ru-RU"/>
        </w:rPr>
        <w:t xml:space="preserve">в папке </w:t>
      </w:r>
      <w:r w:rsidR="000245FE">
        <w:rPr>
          <w:lang w:val="ru-RU"/>
        </w:rPr>
        <w:t>«</w:t>
      </w:r>
      <w:r w:rsidR="009730D1" w:rsidRPr="009730D1">
        <w:t>main</w:t>
      </w:r>
      <w:r w:rsidR="009730D1" w:rsidRPr="00821408">
        <w:rPr>
          <w:lang w:val="ru-RU"/>
        </w:rPr>
        <w:t>/</w:t>
      </w:r>
      <w:r w:rsidR="009730D1" w:rsidRPr="009730D1">
        <w:t>java</w:t>
      </w:r>
      <w:r w:rsidR="009730D1" w:rsidRPr="00821408">
        <w:rPr>
          <w:lang w:val="ru-RU"/>
        </w:rPr>
        <w:t>/</w:t>
      </w:r>
      <w:r w:rsidR="009730D1" w:rsidRPr="009730D1">
        <w:t>xyz</w:t>
      </w:r>
      <w:r w:rsidR="009730D1" w:rsidRPr="00821408">
        <w:rPr>
          <w:lang w:val="ru-RU"/>
        </w:rPr>
        <w:t>/</w:t>
      </w:r>
      <w:r w:rsidR="009730D1" w:rsidRPr="009730D1">
        <w:t>tumist</w:t>
      </w:r>
      <w:r w:rsidR="009730D1" w:rsidRPr="00821408">
        <w:rPr>
          <w:lang w:val="ru-RU"/>
        </w:rPr>
        <w:t>/</w:t>
      </w:r>
      <w:r w:rsidR="009730D1" w:rsidRPr="009730D1">
        <w:t>diploma</w:t>
      </w:r>
      <w:r w:rsidR="009730D1" w:rsidRPr="00821408">
        <w:rPr>
          <w:lang w:val="ru-RU"/>
        </w:rPr>
        <w:t>/</w:t>
      </w:r>
      <w:r w:rsidR="000245FE">
        <w:rPr>
          <w:lang w:val="ru-RU"/>
        </w:rPr>
        <w:t>»</w:t>
      </w:r>
      <w:r w:rsidR="00821408">
        <w:rPr>
          <w:lang w:val="ru-RU"/>
        </w:rPr>
        <w:t>.</w:t>
      </w:r>
    </w:p>
    <w:p w14:paraId="434C25E8" w14:textId="6E310C0D" w:rsidR="00821408" w:rsidRPr="00821408" w:rsidRDefault="00821408" w:rsidP="009730D1">
      <w:pPr>
        <w:rPr>
          <w:lang w:val="ru-RU"/>
        </w:rPr>
      </w:pPr>
      <w:r>
        <w:rPr>
          <w:lang w:val="ru-RU"/>
        </w:rPr>
        <w:t>Файлы разметки и графические файлы располагаются в папке «</w:t>
      </w:r>
      <w:r>
        <w:t>main</w:t>
      </w:r>
      <w:r w:rsidRPr="00821408">
        <w:rPr>
          <w:lang w:val="ru-RU"/>
        </w:rPr>
        <w:t>/</w:t>
      </w:r>
      <w:r>
        <w:t>res</w:t>
      </w:r>
      <w:r>
        <w:rPr>
          <w:lang w:val="ru-RU"/>
        </w:rPr>
        <w:t>»</w:t>
      </w:r>
      <w:r w:rsidRPr="00821408">
        <w:rPr>
          <w:lang w:val="ru-RU"/>
        </w:rPr>
        <w:t>.</w:t>
      </w:r>
    </w:p>
    <w:p w14:paraId="655F534A" w14:textId="726C15F4" w:rsidR="00821408" w:rsidRPr="00821408" w:rsidRDefault="00821408" w:rsidP="009730D1">
      <w:pPr>
        <w:rPr>
          <w:lang w:val="ru-RU"/>
        </w:rPr>
      </w:pPr>
      <w:r>
        <w:rPr>
          <w:lang w:val="ru-RU"/>
        </w:rPr>
        <w:t xml:space="preserve">Манифест приложения и файлы настроек </w:t>
      </w:r>
      <w:r>
        <w:t>Gradle</w:t>
      </w:r>
      <w:r w:rsidRPr="00821408">
        <w:rPr>
          <w:lang w:val="ru-RU"/>
        </w:rPr>
        <w:t xml:space="preserve"> </w:t>
      </w:r>
      <w:r>
        <w:rPr>
          <w:lang w:val="ru-RU"/>
        </w:rPr>
        <w:t>располагаются в папке «</w:t>
      </w:r>
      <w:r>
        <w:t>main</w:t>
      </w:r>
      <w:r>
        <w:rPr>
          <w:lang w:val="ru-RU"/>
        </w:rPr>
        <w:t>»</w:t>
      </w:r>
      <w:r w:rsidRPr="00821408">
        <w:rPr>
          <w:lang w:val="ru-RU"/>
        </w:rPr>
        <w:t>.</w:t>
      </w:r>
    </w:p>
    <w:p w14:paraId="6B84D67F" w14:textId="344AE90D" w:rsidR="00F61C56" w:rsidRPr="008C2671" w:rsidRDefault="008C2671" w:rsidP="008C2671">
      <w:pPr>
        <w:rPr>
          <w:b/>
          <w:lang w:val="ru-RU"/>
        </w:rPr>
      </w:pPr>
      <w:r>
        <w:rPr>
          <w:b/>
          <w:lang w:val="ru-RU"/>
        </w:rPr>
        <w:t>Модули программного продукта</w:t>
      </w:r>
    </w:p>
    <w:p w14:paraId="2BAB60FA" w14:textId="76383563" w:rsidR="00743256" w:rsidRDefault="00604C4C" w:rsidP="00743256">
      <w:pPr>
        <w:rPr>
          <w:lang w:val="ru-RU"/>
        </w:rPr>
      </w:pPr>
      <w:r>
        <w:rPr>
          <w:lang w:val="ru-RU"/>
        </w:rPr>
        <w:t xml:space="preserve">Программный продукт имеет </w:t>
      </w:r>
      <w:r w:rsidR="003238CA">
        <w:rPr>
          <w:lang w:val="ru-RU"/>
        </w:rPr>
        <w:t xml:space="preserve">четыре </w:t>
      </w:r>
      <w:r w:rsidR="003E1F25">
        <w:rPr>
          <w:lang w:val="ru-RU"/>
        </w:rPr>
        <w:t>основны</w:t>
      </w:r>
      <w:r w:rsidR="003238CA">
        <w:rPr>
          <w:lang w:val="ru-RU"/>
        </w:rPr>
        <w:t>х типа модул</w:t>
      </w:r>
      <w:r w:rsidR="003B4922">
        <w:rPr>
          <w:lang w:val="ru-RU"/>
        </w:rPr>
        <w:t>ей</w:t>
      </w:r>
      <w:r w:rsidR="003E1F25">
        <w:rPr>
          <w:lang w:val="ru-RU"/>
        </w:rPr>
        <w:t>:</w:t>
      </w:r>
    </w:p>
    <w:p w14:paraId="1FA76C47" w14:textId="03486DE3" w:rsidR="003E1F25" w:rsidRDefault="00E5752F" w:rsidP="00A87603">
      <w:pPr>
        <w:pStyle w:val="1"/>
      </w:pPr>
      <w:r>
        <w:t>м</w:t>
      </w:r>
      <w:r w:rsidR="003E1F25">
        <w:t xml:space="preserve">одули работы с </w:t>
      </w:r>
      <w:r w:rsidR="00781D88">
        <w:t>базой данных;</w:t>
      </w:r>
    </w:p>
    <w:p w14:paraId="60F3FC4D" w14:textId="4AF77039" w:rsidR="00781D88" w:rsidRDefault="00E5752F" w:rsidP="00A87603">
      <w:pPr>
        <w:pStyle w:val="1"/>
      </w:pPr>
      <w:r>
        <w:t>м</w:t>
      </w:r>
      <w:r w:rsidR="00781D88">
        <w:t xml:space="preserve">одули </w:t>
      </w:r>
      <w:r>
        <w:t>получения и</w:t>
      </w:r>
      <w:r w:rsidR="00781D88">
        <w:t xml:space="preserve"> обработки информации</w:t>
      </w:r>
      <w:r>
        <w:t>;</w:t>
      </w:r>
    </w:p>
    <w:p w14:paraId="0E0C8651" w14:textId="4447B972" w:rsidR="00E5752F" w:rsidRDefault="00E5752F" w:rsidP="00A87603">
      <w:pPr>
        <w:pStyle w:val="1"/>
      </w:pPr>
      <w:r>
        <w:t>модули вывода информации</w:t>
      </w:r>
      <w:r w:rsidR="00FA30E7">
        <w:t>;</w:t>
      </w:r>
    </w:p>
    <w:p w14:paraId="0EA21E0A" w14:textId="511B6A93" w:rsidR="00FA30E7" w:rsidRDefault="00FA30E7" w:rsidP="00A87603">
      <w:pPr>
        <w:pStyle w:val="1"/>
      </w:pPr>
      <w:r>
        <w:t>вспомогательные модули.</w:t>
      </w:r>
    </w:p>
    <w:p w14:paraId="2A837918" w14:textId="6076453B" w:rsidR="00781D88" w:rsidRDefault="00781D88" w:rsidP="00AB6346">
      <w:pPr>
        <w:rPr>
          <w:lang w:val="ru-RU"/>
        </w:rPr>
      </w:pPr>
      <w:r>
        <w:rPr>
          <w:lang w:val="ru-RU"/>
        </w:rPr>
        <w:t>Модули работы с базой данных представлены тремя основными классами:</w:t>
      </w:r>
    </w:p>
    <w:p w14:paraId="344ADBD3" w14:textId="609B1211" w:rsidR="00781D88" w:rsidRDefault="00856F07" w:rsidP="00A87603">
      <w:pPr>
        <w:pStyle w:val="1"/>
      </w:pPr>
      <w:r>
        <w:rPr>
          <w:lang w:val="en-US"/>
        </w:rPr>
        <w:t>DataContract</w:t>
      </w:r>
      <w:r w:rsidR="002739A5" w:rsidRPr="00804CA7">
        <w:t xml:space="preserve">, </w:t>
      </w:r>
      <w:r w:rsidR="00692DB6">
        <w:t>- класс, в</w:t>
      </w:r>
      <w:r w:rsidR="002739A5">
        <w:t xml:space="preserve"> котором </w:t>
      </w:r>
      <w:r w:rsidR="00804CA7">
        <w:t>описаны основные константы базы данных: названия таблиц, названия полей, типов данных;</w:t>
      </w:r>
    </w:p>
    <w:p w14:paraId="0C21277A" w14:textId="7CA0DD73" w:rsidR="00804CA7" w:rsidRDefault="00804CA7" w:rsidP="00A87603">
      <w:pPr>
        <w:pStyle w:val="1"/>
      </w:pPr>
      <w:r>
        <w:rPr>
          <w:lang w:val="en-US"/>
        </w:rPr>
        <w:t>ReceiptsDBHelper</w:t>
      </w:r>
      <w:r w:rsidR="00692DB6">
        <w:t xml:space="preserve"> – класс,</w:t>
      </w:r>
      <w:r w:rsidRPr="008E17DD">
        <w:t xml:space="preserve"> </w:t>
      </w:r>
      <w:r w:rsidR="008C54D7">
        <w:t>который исполь</w:t>
      </w:r>
      <w:r w:rsidR="008E17DD">
        <w:t>зуется для создания базы данных</w:t>
      </w:r>
      <w:r w:rsidR="00692DB6">
        <w:t>;</w:t>
      </w:r>
    </w:p>
    <w:p w14:paraId="6F789C44" w14:textId="0132BB70" w:rsidR="00B05FF1" w:rsidRDefault="00692DB6" w:rsidP="00A87603">
      <w:pPr>
        <w:pStyle w:val="1"/>
      </w:pPr>
      <w:r>
        <w:rPr>
          <w:lang w:val="en-US"/>
        </w:rPr>
        <w:t>ReceiptsProvider</w:t>
      </w:r>
      <w:r>
        <w:t xml:space="preserve"> – класс, который содержит методы для парсинга </w:t>
      </w:r>
      <w:r w:rsidR="00BC1788">
        <w:rPr>
          <w:lang w:val="en-US"/>
        </w:rPr>
        <w:t>Uri</w:t>
      </w:r>
      <w:r w:rsidR="00BC1788" w:rsidRPr="00BC1788">
        <w:t>-</w:t>
      </w:r>
      <w:r w:rsidR="00BC1788">
        <w:t xml:space="preserve">объектов при запросах к базе данных, а также полную реализацию </w:t>
      </w:r>
      <w:r w:rsidR="00BC1788">
        <w:rPr>
          <w:lang w:val="en-US"/>
        </w:rPr>
        <w:t>CRUD</w:t>
      </w:r>
      <w:r w:rsidR="00BC1788" w:rsidRPr="00B05FF1">
        <w:t>-</w:t>
      </w:r>
      <w:r w:rsidR="00BC1788">
        <w:t>методов</w:t>
      </w:r>
      <w:r w:rsidR="00B05FF1">
        <w:t>.</w:t>
      </w:r>
    </w:p>
    <w:p w14:paraId="124D6FBD" w14:textId="79E54B00" w:rsidR="00F45E72" w:rsidRDefault="00F45E72" w:rsidP="00FA30E7">
      <w:r>
        <w:t>Модули обработки информации:</w:t>
      </w:r>
    </w:p>
    <w:p w14:paraId="6C7B43FF" w14:textId="573027F2" w:rsidR="00F45E72" w:rsidRDefault="00C74638" w:rsidP="00A87603">
      <w:pPr>
        <w:pStyle w:val="1"/>
      </w:pPr>
      <w:r>
        <w:rPr>
          <w:lang w:val="en-US"/>
        </w:rPr>
        <w:t>downloadJson</w:t>
      </w:r>
      <w:r w:rsidRPr="00C66996">
        <w:t xml:space="preserve"> –</w:t>
      </w:r>
      <w:r>
        <w:t xml:space="preserve"> к</w:t>
      </w:r>
      <w:r w:rsidR="00C66996">
        <w:t xml:space="preserve">ласс, </w:t>
      </w:r>
      <w:r w:rsidR="00B31257">
        <w:t xml:space="preserve">получающий параметры </w:t>
      </w:r>
      <w:r w:rsidR="00F6117F">
        <w:t xml:space="preserve">от класса </w:t>
      </w:r>
      <w:r w:rsidR="00F6117F">
        <w:rPr>
          <w:lang w:val="en-US"/>
        </w:rPr>
        <w:t>QRScanner</w:t>
      </w:r>
      <w:r w:rsidR="00F6117F" w:rsidRPr="00F6117F">
        <w:t xml:space="preserve">, </w:t>
      </w:r>
      <w:r w:rsidR="00BF2C01">
        <w:t xml:space="preserve">скачивающий </w:t>
      </w:r>
      <w:r w:rsidR="00BF2C01">
        <w:rPr>
          <w:lang w:val="en-US"/>
        </w:rPr>
        <w:t>JSON</w:t>
      </w:r>
      <w:r w:rsidR="00BF2C01" w:rsidRPr="00BF2C01">
        <w:t>-</w:t>
      </w:r>
      <w:r w:rsidR="00BF2C01">
        <w:t>файл фискального чека с сервера Федеральной налоговой службы</w:t>
      </w:r>
      <w:r w:rsidR="00F6117F" w:rsidRPr="00F6117F">
        <w:t xml:space="preserve"> </w:t>
      </w:r>
      <w:r w:rsidR="00F6117F">
        <w:t xml:space="preserve">и передающий полученный файл в класс </w:t>
      </w:r>
      <w:r w:rsidR="00F6117F">
        <w:rPr>
          <w:lang w:val="en-US"/>
        </w:rPr>
        <w:t>jsonParser</w:t>
      </w:r>
      <w:r w:rsidR="00BF2C01">
        <w:t>;</w:t>
      </w:r>
    </w:p>
    <w:p w14:paraId="73ED76A9" w14:textId="4E2BC592" w:rsidR="00BF2C01" w:rsidRDefault="001D5495" w:rsidP="00A87603">
      <w:pPr>
        <w:pStyle w:val="1"/>
      </w:pPr>
      <w:r>
        <w:rPr>
          <w:lang w:val="en-US"/>
        </w:rPr>
        <w:t>jsonParser</w:t>
      </w:r>
      <w:r w:rsidRPr="001D5495">
        <w:t xml:space="preserve"> – </w:t>
      </w:r>
      <w:r>
        <w:t xml:space="preserve">класс, обрабатывающий данные из </w:t>
      </w:r>
      <w:r>
        <w:rPr>
          <w:lang w:val="en-US"/>
        </w:rPr>
        <w:t>JSON</w:t>
      </w:r>
      <w:r w:rsidRPr="001D5495">
        <w:t>-</w:t>
      </w:r>
      <w:r>
        <w:t>файла фискального чека и добавляющий их в базу данных</w:t>
      </w:r>
      <w:r w:rsidR="003238CA">
        <w:t>;</w:t>
      </w:r>
    </w:p>
    <w:p w14:paraId="0047401E" w14:textId="7EEF6C69" w:rsidR="003238CA" w:rsidRDefault="003238CA" w:rsidP="00A87603">
      <w:pPr>
        <w:pStyle w:val="1"/>
      </w:pPr>
      <w:r>
        <w:rPr>
          <w:lang w:val="en-US"/>
        </w:rPr>
        <w:t>QRScanner</w:t>
      </w:r>
      <w:r w:rsidRPr="003238CA">
        <w:t xml:space="preserve"> – </w:t>
      </w:r>
      <w:r>
        <w:t xml:space="preserve">класс-активность, позволяющий сканировать </w:t>
      </w:r>
      <w:r>
        <w:rPr>
          <w:lang w:val="en-US"/>
        </w:rPr>
        <w:t>QR</w:t>
      </w:r>
      <w:r w:rsidRPr="003238CA">
        <w:t>-</w:t>
      </w:r>
      <w:r>
        <w:t xml:space="preserve">код с фискального чека и вызвать методы класса </w:t>
      </w:r>
      <w:r>
        <w:rPr>
          <w:lang w:val="en-US"/>
        </w:rPr>
        <w:t>downloadJson</w:t>
      </w:r>
      <w:r w:rsidR="00B31257">
        <w:t>, куда передаются полученные параметры</w:t>
      </w:r>
      <w:r w:rsidRPr="003238CA">
        <w:t>.</w:t>
      </w:r>
    </w:p>
    <w:p w14:paraId="646146B9" w14:textId="07BFB4AC" w:rsidR="00222758" w:rsidRDefault="003238CA" w:rsidP="00AB6346">
      <w:pPr>
        <w:rPr>
          <w:lang w:val="ru-RU"/>
        </w:rPr>
      </w:pPr>
      <w:r>
        <w:rPr>
          <w:lang w:val="ru-RU"/>
        </w:rPr>
        <w:t>Модули вывода информации:</w:t>
      </w:r>
    </w:p>
    <w:p w14:paraId="6082D890" w14:textId="254D0B9F" w:rsidR="00222758" w:rsidRPr="00222758" w:rsidRDefault="00222758" w:rsidP="00A87603">
      <w:pPr>
        <w:pStyle w:val="1"/>
      </w:pPr>
      <w:r>
        <w:rPr>
          <w:lang w:val="en-US"/>
        </w:rPr>
        <w:t>MainActivity</w:t>
      </w:r>
      <w:r w:rsidRPr="00C565B4">
        <w:t xml:space="preserve"> </w:t>
      </w:r>
      <w:r w:rsidR="00C565B4" w:rsidRPr="00C565B4">
        <w:t>–</w:t>
      </w:r>
      <w:r w:rsidRPr="00C565B4">
        <w:t xml:space="preserve"> </w:t>
      </w:r>
      <w:r w:rsidR="00C565B4">
        <w:t xml:space="preserve">основная активность, </w:t>
      </w:r>
      <w:r w:rsidR="00501D6B">
        <w:t xml:space="preserve">запускается при открытии приложения. Наполняет </w:t>
      </w:r>
      <w:r w:rsidR="005B4385">
        <w:t xml:space="preserve">фрагменты с помощью вызова </w:t>
      </w:r>
      <w:r w:rsidR="00B31257">
        <w:t>соответствующих классов-фрагментов.</w:t>
      </w:r>
    </w:p>
    <w:p w14:paraId="7C8843CC" w14:textId="25848808" w:rsidR="003238CA" w:rsidRDefault="00AB6CA0" w:rsidP="00A87603">
      <w:pPr>
        <w:pStyle w:val="1"/>
      </w:pPr>
      <w:r>
        <w:rPr>
          <w:lang w:val="en-US"/>
        </w:rPr>
        <w:t>PointActivity</w:t>
      </w:r>
      <w:r w:rsidRPr="00AB6CA0">
        <w:t xml:space="preserve"> –</w:t>
      </w:r>
      <w:r w:rsidR="00F6117F" w:rsidRPr="00F6117F">
        <w:t xml:space="preserve"> </w:t>
      </w:r>
      <w:r w:rsidR="00F6117F">
        <w:t>активность, которая</w:t>
      </w:r>
      <w:r w:rsidRPr="00AB6CA0">
        <w:t xml:space="preserve"> </w:t>
      </w:r>
      <w:r>
        <w:t>выводит данные о торговой точке;</w:t>
      </w:r>
    </w:p>
    <w:p w14:paraId="337D1C0A" w14:textId="19189704" w:rsidR="00AB6CA0" w:rsidRDefault="00AB6CA0" w:rsidP="00A87603">
      <w:pPr>
        <w:pStyle w:val="1"/>
      </w:pPr>
      <w:r>
        <w:rPr>
          <w:lang w:val="en-US"/>
        </w:rPr>
        <w:t>StoreActivity</w:t>
      </w:r>
      <w:r w:rsidRPr="00AB6CA0">
        <w:t xml:space="preserve"> – </w:t>
      </w:r>
      <w:r w:rsidR="00F6117F">
        <w:t>активность, которая</w:t>
      </w:r>
      <w:r w:rsidR="00F6117F" w:rsidRPr="00AB6CA0">
        <w:t xml:space="preserve"> </w:t>
      </w:r>
      <w:r>
        <w:t>выводит данные о магазине;</w:t>
      </w:r>
    </w:p>
    <w:p w14:paraId="75DF1049" w14:textId="6CB6F2D3" w:rsidR="00AB6CA0" w:rsidRDefault="00AB6CA0" w:rsidP="00A87603">
      <w:pPr>
        <w:pStyle w:val="1"/>
      </w:pPr>
      <w:r>
        <w:rPr>
          <w:lang w:val="en-US"/>
        </w:rPr>
        <w:t>ItemActivity</w:t>
      </w:r>
      <w:r w:rsidRPr="00AB6CA0">
        <w:t xml:space="preserve"> – </w:t>
      </w:r>
      <w:r w:rsidR="00F6117F">
        <w:t>активность, которая</w:t>
      </w:r>
      <w:r w:rsidR="00F6117F" w:rsidRPr="00AB6CA0">
        <w:t xml:space="preserve"> </w:t>
      </w:r>
      <w:r>
        <w:t>выводит данные о товаре;</w:t>
      </w:r>
    </w:p>
    <w:p w14:paraId="6C3B262E" w14:textId="0254E757" w:rsidR="00AB6CA0" w:rsidRDefault="00AB6CA0" w:rsidP="00A87603">
      <w:pPr>
        <w:pStyle w:val="1"/>
      </w:pPr>
      <w:r>
        <w:rPr>
          <w:lang w:val="en-US"/>
        </w:rPr>
        <w:t>PurchaseActivity</w:t>
      </w:r>
      <w:r w:rsidRPr="00AB6CA0">
        <w:t xml:space="preserve"> – </w:t>
      </w:r>
      <w:r w:rsidR="00F6117F">
        <w:t>активность, которая</w:t>
      </w:r>
      <w:r w:rsidR="00F6117F" w:rsidRPr="00AB6CA0">
        <w:t xml:space="preserve"> </w:t>
      </w:r>
      <w:r>
        <w:t>выводит данные о покупке;</w:t>
      </w:r>
    </w:p>
    <w:p w14:paraId="66AF2497" w14:textId="76EFF23A" w:rsidR="00AB6CA0" w:rsidRDefault="00966FE6" w:rsidP="00A87603">
      <w:pPr>
        <w:pStyle w:val="1"/>
      </w:pPr>
      <w:r>
        <w:rPr>
          <w:lang w:val="en-US"/>
        </w:rPr>
        <w:t>ItemsFragment</w:t>
      </w:r>
      <w:r w:rsidRPr="00F6117F">
        <w:t xml:space="preserve"> – </w:t>
      </w:r>
      <w:r w:rsidR="00F6117F">
        <w:t>класс-фрагмент, который</w:t>
      </w:r>
      <w:r w:rsidR="00F6117F" w:rsidRPr="00AB6CA0">
        <w:t xml:space="preserve"> </w:t>
      </w:r>
      <w:r>
        <w:t>выводит список товаров;</w:t>
      </w:r>
    </w:p>
    <w:p w14:paraId="46E75F79" w14:textId="7F90BA69" w:rsidR="00966FE6" w:rsidRDefault="00966FE6" w:rsidP="00A87603">
      <w:pPr>
        <w:pStyle w:val="1"/>
      </w:pPr>
      <w:r>
        <w:rPr>
          <w:lang w:val="en-US"/>
        </w:rPr>
        <w:t>PurchasesFragment</w:t>
      </w:r>
      <w:r w:rsidRPr="00F6117F">
        <w:t xml:space="preserve"> – </w:t>
      </w:r>
      <w:r w:rsidR="00F6117F">
        <w:t xml:space="preserve">класс-фрагмент, который </w:t>
      </w:r>
      <w:r>
        <w:t>выводит список покупок;</w:t>
      </w:r>
    </w:p>
    <w:p w14:paraId="2D86679A" w14:textId="0007A26D" w:rsidR="00966FE6" w:rsidRDefault="00966FE6" w:rsidP="00A87603">
      <w:pPr>
        <w:pStyle w:val="1"/>
      </w:pPr>
      <w:r>
        <w:rPr>
          <w:lang w:val="en-US"/>
        </w:rPr>
        <w:t>StoresFragment</w:t>
      </w:r>
      <w:r w:rsidRPr="00F6117F">
        <w:t xml:space="preserve"> – </w:t>
      </w:r>
      <w:r w:rsidR="00F6117F">
        <w:t>класс-фрагмент, который</w:t>
      </w:r>
      <w:r w:rsidR="00F6117F" w:rsidRPr="00AB6CA0">
        <w:t xml:space="preserve"> </w:t>
      </w:r>
      <w:r>
        <w:t>выводит список магазинов.</w:t>
      </w:r>
    </w:p>
    <w:p w14:paraId="1B900E42" w14:textId="2D2B6736" w:rsidR="00AC006A" w:rsidRDefault="00AC006A" w:rsidP="00FA30E7">
      <w:r>
        <w:t>Вспомогательные модули:</w:t>
      </w:r>
    </w:p>
    <w:p w14:paraId="4E232429" w14:textId="0689E2A4" w:rsidR="00AC006A" w:rsidRDefault="00AC006A" w:rsidP="00A87603">
      <w:pPr>
        <w:pStyle w:val="1"/>
      </w:pPr>
      <w:r>
        <w:rPr>
          <w:lang w:val="en-US"/>
        </w:rPr>
        <w:t>ItemCursorAdapter</w:t>
      </w:r>
      <w:r w:rsidRPr="00222758">
        <w:t xml:space="preserve"> </w:t>
      </w:r>
      <w:r w:rsidR="00222758" w:rsidRPr="00222758">
        <w:t>–</w:t>
      </w:r>
      <w:r w:rsidRPr="00222758">
        <w:t xml:space="preserve"> </w:t>
      </w:r>
      <w:r w:rsidR="00EC4AAB">
        <w:t xml:space="preserve">класс-адаптер, который </w:t>
      </w:r>
      <w:r w:rsidR="00222758">
        <w:t>наполняет данными элементы списка товаров;</w:t>
      </w:r>
    </w:p>
    <w:p w14:paraId="640D225B" w14:textId="29C9752E" w:rsidR="00222758" w:rsidRDefault="00222758" w:rsidP="00A87603">
      <w:pPr>
        <w:pStyle w:val="1"/>
      </w:pPr>
      <w:r>
        <w:rPr>
          <w:lang w:val="en-US"/>
        </w:rPr>
        <w:t>PointCursorAdapter</w:t>
      </w:r>
      <w:r w:rsidRPr="00222758">
        <w:t xml:space="preserve"> – </w:t>
      </w:r>
      <w:r w:rsidR="00EC4AAB">
        <w:t xml:space="preserve">класс-адаптер, который </w:t>
      </w:r>
      <w:r>
        <w:t xml:space="preserve">наполняет данными элементы списка </w:t>
      </w:r>
      <w:r w:rsidR="00407EE7">
        <w:t>точек продаж</w:t>
      </w:r>
      <w:r>
        <w:t>;</w:t>
      </w:r>
    </w:p>
    <w:p w14:paraId="7DAFFDBC" w14:textId="30A12F24" w:rsidR="00222758" w:rsidRDefault="00486BF2" w:rsidP="00A87603">
      <w:pPr>
        <w:pStyle w:val="1"/>
      </w:pPr>
      <w:r>
        <w:rPr>
          <w:lang w:val="en-US"/>
        </w:rPr>
        <w:t>Purchase</w:t>
      </w:r>
      <w:r w:rsidR="00222758">
        <w:rPr>
          <w:lang w:val="en-US"/>
        </w:rPr>
        <w:t>CursorAdapter</w:t>
      </w:r>
      <w:r w:rsidR="00222758" w:rsidRPr="00222758">
        <w:t xml:space="preserve"> – </w:t>
      </w:r>
      <w:r w:rsidR="00EC4AAB">
        <w:t xml:space="preserve">класс-адаптер, который </w:t>
      </w:r>
      <w:r w:rsidR="00222758">
        <w:t xml:space="preserve">наполняет данными элементы списка </w:t>
      </w:r>
      <w:r w:rsidR="00407EE7">
        <w:t>покупок</w:t>
      </w:r>
      <w:r w:rsidR="00222758">
        <w:t>;</w:t>
      </w:r>
    </w:p>
    <w:p w14:paraId="06CFDD96" w14:textId="329A5238" w:rsidR="00222758" w:rsidRDefault="008412BA" w:rsidP="00A87603">
      <w:pPr>
        <w:pStyle w:val="1"/>
      </w:pPr>
      <w:r>
        <w:rPr>
          <w:lang w:val="en-US"/>
        </w:rPr>
        <w:t>PurchasePoint</w:t>
      </w:r>
      <w:r w:rsidR="00222758">
        <w:rPr>
          <w:lang w:val="en-US"/>
        </w:rPr>
        <w:t>CursorAdapter</w:t>
      </w:r>
      <w:r w:rsidR="00222758" w:rsidRPr="00222758">
        <w:t xml:space="preserve"> – </w:t>
      </w:r>
      <w:r w:rsidR="00EC4AAB">
        <w:t xml:space="preserve">класс-адаптер, который </w:t>
      </w:r>
      <w:r w:rsidR="00222758">
        <w:t xml:space="preserve">наполняет данными элементы списка </w:t>
      </w:r>
      <w:r w:rsidR="00407EE7">
        <w:t>точек продаж для покупки</w:t>
      </w:r>
      <w:r w:rsidR="00222758">
        <w:t>;</w:t>
      </w:r>
    </w:p>
    <w:p w14:paraId="1679F67F" w14:textId="32CE5727" w:rsidR="00FD3225" w:rsidRDefault="008412BA" w:rsidP="00FD3225">
      <w:pPr>
        <w:pStyle w:val="1"/>
      </w:pPr>
      <w:r>
        <w:rPr>
          <w:lang w:val="en-US"/>
        </w:rPr>
        <w:t>Store</w:t>
      </w:r>
      <w:r w:rsidR="00486BF2">
        <w:rPr>
          <w:lang w:val="en-US"/>
        </w:rPr>
        <w:t>CursorAdapter</w:t>
      </w:r>
      <w:r w:rsidR="00486BF2" w:rsidRPr="00FD3225">
        <w:t xml:space="preserve"> – </w:t>
      </w:r>
      <w:r w:rsidR="00EC4AAB" w:rsidRPr="00FD3225">
        <w:t xml:space="preserve">класс-адаптер, который </w:t>
      </w:r>
      <w:r w:rsidR="00486BF2" w:rsidRPr="00FD3225">
        <w:t xml:space="preserve">наполняет данными элементы списка </w:t>
      </w:r>
      <w:r w:rsidR="00407EE7" w:rsidRPr="00FD3225">
        <w:t>магазинов</w:t>
      </w:r>
      <w:r w:rsidR="00A87603" w:rsidRPr="00A87603">
        <w:t>.</w:t>
      </w:r>
    </w:p>
    <w:p w14:paraId="30F25420" w14:textId="5B922B1C" w:rsidR="00FD3225" w:rsidRDefault="00FD3225">
      <w:pPr>
        <w:rPr>
          <w:rFonts w:eastAsia="Times New Roman" w:cs="Times New Roman"/>
          <w:lang w:val="ru-RU" w:eastAsia="ru-RU"/>
        </w:rPr>
      </w:pPr>
      <w:r w:rsidRPr="00615D32">
        <w:rPr>
          <w:lang w:val="ru-RU"/>
        </w:rPr>
        <w:br w:type="page"/>
      </w:r>
    </w:p>
    <w:p w14:paraId="6F51E1C1" w14:textId="28C8A277" w:rsidR="002557B2" w:rsidRDefault="002557B2" w:rsidP="00FD3225">
      <w:pPr>
        <w:pStyle w:val="2"/>
        <w:rPr>
          <w:lang w:val="ru-RU"/>
        </w:rPr>
      </w:pPr>
      <w:bookmarkStart w:id="64" w:name="_Toc516742088"/>
      <w:r w:rsidRPr="00A87603">
        <w:rPr>
          <w:lang w:val="ru-RU"/>
        </w:rPr>
        <w:t xml:space="preserve">Приложение Г </w:t>
      </w:r>
      <w:r w:rsidR="00083454" w:rsidRPr="00A87603">
        <w:rPr>
          <w:lang w:val="ru-RU"/>
        </w:rPr>
        <w:t>Исходный текст программного изделия</w:t>
      </w:r>
      <w:bookmarkEnd w:id="64"/>
    </w:p>
    <w:p w14:paraId="340D761D" w14:textId="340C21F9" w:rsidR="00AF5403" w:rsidRPr="00AF5403" w:rsidRDefault="00AF5403" w:rsidP="00AF5403">
      <w:r>
        <w:rPr>
          <w:lang w:val="ru-RU"/>
        </w:rPr>
        <w:t>Класс</w:t>
      </w:r>
      <w:r w:rsidRPr="00A06A25">
        <w:t xml:space="preserve"> </w:t>
      </w:r>
      <w:r>
        <w:t>DataContract</w:t>
      </w:r>
      <w:r w:rsidR="000243D9">
        <w:t>.java</w:t>
      </w:r>
      <w:r>
        <w:t>:</w:t>
      </w:r>
    </w:p>
    <w:p w14:paraId="3868F514" w14:textId="77777777" w:rsidR="00AF5403" w:rsidRPr="00AF5403" w:rsidRDefault="00AF5403" w:rsidP="007F56DE">
      <w:pPr>
        <w:pStyle w:val="af9"/>
      </w:pPr>
      <w:r w:rsidRPr="00AF5403">
        <w:t>package xyz.tumist.diploma.data;</w:t>
      </w:r>
    </w:p>
    <w:p w14:paraId="2D8EE33F" w14:textId="77777777" w:rsidR="00AF5403" w:rsidRPr="00AF5403" w:rsidRDefault="00AF5403" w:rsidP="007F56DE">
      <w:pPr>
        <w:pStyle w:val="af9"/>
      </w:pPr>
    </w:p>
    <w:p w14:paraId="5DB0BFB4" w14:textId="77777777" w:rsidR="00AF5403" w:rsidRPr="00AF5403" w:rsidRDefault="00AF5403" w:rsidP="007F56DE">
      <w:pPr>
        <w:pStyle w:val="af9"/>
      </w:pPr>
      <w:r w:rsidRPr="00AF5403">
        <w:t>import android.content.ContentResolver;</w:t>
      </w:r>
    </w:p>
    <w:p w14:paraId="60B731BB" w14:textId="77777777" w:rsidR="00AF5403" w:rsidRPr="00AF5403" w:rsidRDefault="00AF5403" w:rsidP="007F56DE">
      <w:pPr>
        <w:pStyle w:val="af9"/>
      </w:pPr>
      <w:r w:rsidRPr="00AF5403">
        <w:t>import android.net.Uri;</w:t>
      </w:r>
    </w:p>
    <w:p w14:paraId="0CDD96AA" w14:textId="170224C5" w:rsidR="00AF5403" w:rsidRPr="00AF5403" w:rsidRDefault="00AF5403" w:rsidP="007F56DE">
      <w:pPr>
        <w:pStyle w:val="af9"/>
      </w:pPr>
      <w:r w:rsidRPr="00AF5403">
        <w:t>import android.provider.BaseColumns;</w:t>
      </w:r>
    </w:p>
    <w:p w14:paraId="40353921" w14:textId="012AA733" w:rsidR="00AF5403" w:rsidRPr="00AF5403" w:rsidRDefault="00AF5403" w:rsidP="007F56DE">
      <w:pPr>
        <w:pStyle w:val="af9"/>
      </w:pPr>
      <w:r w:rsidRPr="00AF5403">
        <w:t>public class DataContract {</w:t>
      </w:r>
    </w:p>
    <w:p w14:paraId="54DD8AF1" w14:textId="77777777" w:rsidR="00AF5403" w:rsidRPr="00AF5403" w:rsidRDefault="00AF5403" w:rsidP="007F56DE">
      <w:pPr>
        <w:pStyle w:val="af9"/>
      </w:pPr>
      <w:r w:rsidRPr="00AF5403">
        <w:t xml:space="preserve">    public static final String PATH_GOODS = "Goods";</w:t>
      </w:r>
    </w:p>
    <w:p w14:paraId="5228253A" w14:textId="77777777" w:rsidR="00AF5403" w:rsidRPr="00AF5403" w:rsidRDefault="00AF5403" w:rsidP="007F56DE">
      <w:pPr>
        <w:pStyle w:val="af9"/>
      </w:pPr>
      <w:r w:rsidRPr="00AF5403">
        <w:t xml:space="preserve">    public static final String PATH_PURCHASES = "Purchases";</w:t>
      </w:r>
    </w:p>
    <w:p w14:paraId="69290E90" w14:textId="77777777" w:rsidR="00AF5403" w:rsidRPr="00AF5403" w:rsidRDefault="00AF5403" w:rsidP="007F56DE">
      <w:pPr>
        <w:pStyle w:val="af9"/>
      </w:pPr>
      <w:r w:rsidRPr="00AF5403">
        <w:t xml:space="preserve">    public static final String PATH_POINTS = "Points";</w:t>
      </w:r>
    </w:p>
    <w:p w14:paraId="6720AB1D" w14:textId="77777777" w:rsidR="00AF5403" w:rsidRPr="00AF5403" w:rsidRDefault="00AF5403" w:rsidP="007F56DE">
      <w:pPr>
        <w:pStyle w:val="af9"/>
      </w:pPr>
      <w:r w:rsidRPr="00AF5403">
        <w:t xml:space="preserve">    public static final String PATH_STORES = "Stores";</w:t>
      </w:r>
    </w:p>
    <w:p w14:paraId="6B515A97" w14:textId="77777777" w:rsidR="00AF5403" w:rsidRPr="00AF5403" w:rsidRDefault="00AF5403" w:rsidP="007F56DE">
      <w:pPr>
        <w:pStyle w:val="af9"/>
      </w:pPr>
    </w:p>
    <w:p w14:paraId="2B0D31A4" w14:textId="742C58BB" w:rsidR="00AF5403" w:rsidRPr="007F56DE" w:rsidRDefault="00AF5403" w:rsidP="007F56DE">
      <w:pPr>
        <w:pStyle w:val="af9"/>
        <w:rPr>
          <w:lang w:val="ru-RU"/>
        </w:rPr>
      </w:pPr>
      <w:r w:rsidRPr="00615D32">
        <w:t xml:space="preserve">    </w:t>
      </w:r>
      <w:r w:rsidRPr="00AF5403">
        <w:rPr>
          <w:lang w:val="ru-RU"/>
        </w:rPr>
        <w:t xml:space="preserve">//Класс, определяющий содержимое таблицы с </w:t>
      </w:r>
      <w:r w:rsidR="007F56DE">
        <w:rPr>
          <w:lang w:val="ru-RU"/>
        </w:rPr>
        <w:t>товарами</w:t>
      </w:r>
    </w:p>
    <w:p w14:paraId="343631E0" w14:textId="77777777" w:rsidR="00AF5403" w:rsidRPr="00AF5403" w:rsidRDefault="00AF5403" w:rsidP="007F56DE">
      <w:pPr>
        <w:pStyle w:val="af9"/>
      </w:pPr>
      <w:r w:rsidRPr="007F56DE">
        <w:rPr>
          <w:lang w:val="ru-RU"/>
        </w:rPr>
        <w:t xml:space="preserve">    </w:t>
      </w:r>
      <w:r w:rsidRPr="00AF5403">
        <w:t>public static abstract class GoodEntry implements BaseColumns {</w:t>
      </w:r>
    </w:p>
    <w:p w14:paraId="1E243B4A" w14:textId="77777777" w:rsidR="00AF5403" w:rsidRPr="00AF5403" w:rsidRDefault="00AF5403" w:rsidP="007F56DE">
      <w:pPr>
        <w:pStyle w:val="af9"/>
      </w:pPr>
      <w:r w:rsidRPr="00AF5403">
        <w:t xml:space="preserve">        public static final Uri CONTENT_URI = Uri.withAppendedPath(BASE_CONTENT_URI, PATH_GOODS);</w:t>
      </w:r>
    </w:p>
    <w:p w14:paraId="6F034259" w14:textId="77777777" w:rsidR="00AF5403" w:rsidRPr="00AF5403" w:rsidRDefault="00AF5403" w:rsidP="007F56DE">
      <w:pPr>
        <w:pStyle w:val="af9"/>
      </w:pPr>
      <w:r w:rsidRPr="00AF5403">
        <w:t xml:space="preserve">        public static final String TABLE_NAME = "Goods"; //</w:t>
      </w:r>
      <w:r w:rsidRPr="00AF5403">
        <w:rPr>
          <w:lang w:val="ru-RU"/>
        </w:rPr>
        <w:t>название</w:t>
      </w:r>
      <w:r w:rsidRPr="00AF5403">
        <w:t xml:space="preserve"> </w:t>
      </w:r>
      <w:r w:rsidRPr="00AF5403">
        <w:rPr>
          <w:lang w:val="ru-RU"/>
        </w:rPr>
        <w:t>таблицы</w:t>
      </w:r>
    </w:p>
    <w:p w14:paraId="6B154093" w14:textId="77777777" w:rsidR="00AF5403" w:rsidRPr="00AF5403" w:rsidRDefault="00AF5403" w:rsidP="007F56DE">
      <w:pPr>
        <w:pStyle w:val="af9"/>
      </w:pPr>
    </w:p>
    <w:p w14:paraId="295B2524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ID = "_id";</w:t>
      </w:r>
    </w:p>
    <w:p w14:paraId="28AC928C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MODIFIERS = "good_modifiers";</w:t>
      </w:r>
    </w:p>
    <w:p w14:paraId="7F7ECEBC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NAME = "good_name";</w:t>
      </w:r>
    </w:p>
    <w:p w14:paraId="3ECE063F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NDS0 = "good_nds0";</w:t>
      </w:r>
    </w:p>
    <w:p w14:paraId="00D273C9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NDS10 = "good_nds10";</w:t>
      </w:r>
    </w:p>
    <w:p w14:paraId="24B091C8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NDS18 = "good_nds18";</w:t>
      </w:r>
    </w:p>
    <w:p w14:paraId="24D55C22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NDSCALCULATED10 = "good_ndsCalculated10";</w:t>
      </w:r>
    </w:p>
    <w:p w14:paraId="283C455B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NDSCALCULATED18 = "good_ndsCalculated18";</w:t>
      </w:r>
    </w:p>
    <w:p w14:paraId="2B3D6A59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NDSNO = "good_ndsNo";</w:t>
      </w:r>
    </w:p>
    <w:p w14:paraId="6E258F97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PRICE = "good_price";</w:t>
      </w:r>
    </w:p>
    <w:p w14:paraId="32027F57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QUANTITY = "good_quantity";</w:t>
      </w:r>
    </w:p>
    <w:p w14:paraId="24DC08FE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SUM = "good_sum";</w:t>
      </w:r>
    </w:p>
    <w:p w14:paraId="2851D0B1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STORNO = "good_storno";</w:t>
      </w:r>
    </w:p>
    <w:p w14:paraId="65BFD6AA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GOOD_PURCHASE_ID_FK = "purchase_id_FK";</w:t>
      </w:r>
    </w:p>
    <w:p w14:paraId="0B9B12B9" w14:textId="77777777" w:rsidR="00AF5403" w:rsidRPr="00AF5403" w:rsidRDefault="00AF5403" w:rsidP="007F56DE">
      <w:pPr>
        <w:pStyle w:val="af9"/>
      </w:pPr>
      <w:r w:rsidRPr="00AF5403">
        <w:t xml:space="preserve">    }</w:t>
      </w:r>
    </w:p>
    <w:p w14:paraId="572A0A50" w14:textId="77777777" w:rsidR="00AF5403" w:rsidRPr="00AF5403" w:rsidRDefault="00AF5403" w:rsidP="007F56DE">
      <w:pPr>
        <w:pStyle w:val="af9"/>
      </w:pPr>
    </w:p>
    <w:p w14:paraId="02DA875E" w14:textId="77777777" w:rsidR="00AF5403" w:rsidRPr="00AF5403" w:rsidRDefault="00AF5403" w:rsidP="007F56DE">
      <w:pPr>
        <w:pStyle w:val="af9"/>
      </w:pPr>
      <w:r w:rsidRPr="00AF5403">
        <w:t xml:space="preserve">    public static abstract class PurchaseEntry implements BaseColumns{</w:t>
      </w:r>
    </w:p>
    <w:p w14:paraId="1487CEA2" w14:textId="77777777" w:rsidR="00AF5403" w:rsidRPr="00AF5403" w:rsidRDefault="00AF5403" w:rsidP="007F56DE">
      <w:pPr>
        <w:pStyle w:val="af9"/>
      </w:pPr>
      <w:r w:rsidRPr="00AF5403">
        <w:t xml:space="preserve">        public static final Uri CONTENT_URI = Uri.withAppendedPath(BASE_CONTENT_URI, PATH_PURCHASES);</w:t>
      </w:r>
    </w:p>
    <w:p w14:paraId="390EDA25" w14:textId="77777777" w:rsidR="00AF5403" w:rsidRPr="00AF5403" w:rsidRDefault="00AF5403" w:rsidP="007F56DE">
      <w:pPr>
        <w:pStyle w:val="af9"/>
      </w:pPr>
      <w:r w:rsidRPr="00AF5403">
        <w:t xml:space="preserve">        public static final String TABLE_NAME = "Purchases"; //</w:t>
      </w:r>
      <w:r w:rsidRPr="00AF5403">
        <w:rPr>
          <w:lang w:val="ru-RU"/>
        </w:rPr>
        <w:t>название</w:t>
      </w:r>
      <w:r w:rsidRPr="00AF5403">
        <w:t xml:space="preserve"> </w:t>
      </w:r>
      <w:r w:rsidRPr="00AF5403">
        <w:rPr>
          <w:lang w:val="ru-RU"/>
        </w:rPr>
        <w:t>таблицы</w:t>
      </w:r>
    </w:p>
    <w:p w14:paraId="09D39E41" w14:textId="77777777" w:rsidR="00AF5403" w:rsidRPr="00AF5403" w:rsidRDefault="00AF5403" w:rsidP="007F56DE">
      <w:pPr>
        <w:pStyle w:val="af9"/>
      </w:pPr>
    </w:p>
    <w:p w14:paraId="166ACACE" w14:textId="77777777" w:rsidR="00AF5403" w:rsidRPr="00AF5403" w:rsidRDefault="00AF5403" w:rsidP="007F56DE">
      <w:pPr>
        <w:pStyle w:val="af9"/>
      </w:pPr>
      <w:r w:rsidRPr="00AF5403">
        <w:t xml:space="preserve">        //</w:t>
      </w:r>
      <w:r w:rsidRPr="00AF5403">
        <w:rPr>
          <w:lang w:val="ru-RU"/>
        </w:rPr>
        <w:t>Данные</w:t>
      </w:r>
      <w:r w:rsidRPr="00AF5403">
        <w:t xml:space="preserve"> </w:t>
      </w:r>
      <w:r w:rsidRPr="00AF5403">
        <w:rPr>
          <w:lang w:val="ru-RU"/>
        </w:rPr>
        <w:t>из</w:t>
      </w:r>
      <w:r w:rsidRPr="00AF5403">
        <w:t xml:space="preserve"> </w:t>
      </w:r>
      <w:r w:rsidRPr="00AF5403">
        <w:rPr>
          <w:lang w:val="ru-RU"/>
        </w:rPr>
        <w:t>фискального</w:t>
      </w:r>
      <w:r w:rsidRPr="00AF5403">
        <w:t xml:space="preserve"> </w:t>
      </w:r>
      <w:r w:rsidRPr="00AF5403">
        <w:rPr>
          <w:lang w:val="ru-RU"/>
        </w:rPr>
        <w:t>чека</w:t>
      </w:r>
    </w:p>
    <w:p w14:paraId="19F2F43D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ID = "_id";</w:t>
      </w:r>
    </w:p>
    <w:p w14:paraId="189092DE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FISCALDOCUMENTNUMBER = "purchase_fiscalDocumentNumber";</w:t>
      </w:r>
    </w:p>
    <w:p w14:paraId="7D5F05CB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FISCALDRIVENUMBER = "purchase_fiscalDriveNumber";</w:t>
      </w:r>
    </w:p>
    <w:p w14:paraId="416E30F6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CASHTOTALSUM = "purchase_cashTotalSum";</w:t>
      </w:r>
    </w:p>
    <w:p w14:paraId="3B591CB8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DATETIME = "purchase_dateTime";</w:t>
      </w:r>
    </w:p>
    <w:p w14:paraId="64AF8008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DISCOUNT = "purchase_discount";</w:t>
      </w:r>
    </w:p>
    <w:p w14:paraId="3BCF8DCB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DISCOUNTSUM = "purchase_discount_sum";</w:t>
      </w:r>
    </w:p>
    <w:p w14:paraId="247F8B40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ECASHTOTALSUM = "purchase_ecashTotalSum";</w:t>
      </w:r>
    </w:p>
    <w:p w14:paraId="4C0DDC4F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TOTALSUM = "purchase_totalSum";</w:t>
      </w:r>
    </w:p>
    <w:p w14:paraId="4AC9962B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FISCALSIGN = "purchase_fiscalSign";</w:t>
      </w:r>
    </w:p>
    <w:p w14:paraId="3292D6CC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ITEMSAMOUNT = "purchase_itemsAmount";</w:t>
      </w:r>
    </w:p>
    <w:p w14:paraId="46472E85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OPERATOR = "purchase_operator";</w:t>
      </w:r>
    </w:p>
    <w:p w14:paraId="33D07910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REQUESTNUMBER = "purchase_requestNumber";</w:t>
      </w:r>
    </w:p>
    <w:p w14:paraId="5FC11EFF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SHIFTNUMBER = "purchase_shiftNumber";</w:t>
      </w:r>
    </w:p>
    <w:p w14:paraId="0ECF01B8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KKTREGID = "purchase_kktRegID";</w:t>
      </w:r>
    </w:p>
    <w:p w14:paraId="3681A498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KKTNUMBER = "purchase_kktNumber";</w:t>
      </w:r>
    </w:p>
    <w:p w14:paraId="26943044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NDS0 = "purchase_nds0";</w:t>
      </w:r>
    </w:p>
    <w:p w14:paraId="1E0C5A66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NDS10 = "purchase_nds10";</w:t>
      </w:r>
    </w:p>
    <w:p w14:paraId="5AF4CFA6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NDS18 = "purchase_nds18";</w:t>
      </w:r>
    </w:p>
    <w:p w14:paraId="7CCEEFEA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NDSCALCULATED10 = "purchase_ndsCalculated10";</w:t>
      </w:r>
    </w:p>
    <w:p w14:paraId="29D6D154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NDSCALCULATED18 = "purchase_ndsCalculated18";</w:t>
      </w:r>
    </w:p>
    <w:p w14:paraId="31295DF5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NDSNO = "purchase_ndsNo";</w:t>
      </w:r>
    </w:p>
    <w:p w14:paraId="1B063CB3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TAXATIONTYPE = "purchase_taxationType";</w:t>
      </w:r>
    </w:p>
    <w:p w14:paraId="59535772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OPERATIONTYPE = "purchase_operationType";</w:t>
      </w:r>
    </w:p>
    <w:p w14:paraId="6D4EA7FF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POINT_ID_FK = "point_id_FK";</w:t>
      </w:r>
    </w:p>
    <w:p w14:paraId="7D8FDDF0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STORE_ID_FK = "store_id_FK";</w:t>
      </w:r>
    </w:p>
    <w:p w14:paraId="13424D95" w14:textId="77777777" w:rsidR="00AF5403" w:rsidRPr="00AF5403" w:rsidRDefault="00AF5403" w:rsidP="007F56DE">
      <w:pPr>
        <w:pStyle w:val="af9"/>
      </w:pPr>
    </w:p>
    <w:p w14:paraId="71A6F750" w14:textId="77777777" w:rsidR="00AF5403" w:rsidRPr="00AF5403" w:rsidRDefault="00AF5403" w:rsidP="007F56DE">
      <w:pPr>
        <w:pStyle w:val="af9"/>
      </w:pPr>
      <w:r w:rsidRPr="00AF5403">
        <w:t xml:space="preserve">        //</w:t>
      </w:r>
      <w:r w:rsidRPr="00AF5403">
        <w:rPr>
          <w:lang w:val="ru-RU"/>
        </w:rPr>
        <w:t>Дополнительные</w:t>
      </w:r>
      <w:r w:rsidRPr="00AF5403">
        <w:t xml:space="preserve"> </w:t>
      </w:r>
      <w:r w:rsidRPr="00AF5403">
        <w:rPr>
          <w:lang w:val="ru-RU"/>
        </w:rPr>
        <w:t>данные</w:t>
      </w:r>
    </w:p>
    <w:p w14:paraId="2D6A9C05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JSONNAME = "purchase_jsonName";</w:t>
      </w:r>
    </w:p>
    <w:p w14:paraId="6DF02B47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URCHASE_TAGS = "purchase_tags";</w:t>
      </w:r>
    </w:p>
    <w:p w14:paraId="31B93D3A" w14:textId="77777777" w:rsidR="00AF5403" w:rsidRPr="00AF5403" w:rsidRDefault="00AF5403" w:rsidP="007F56DE">
      <w:pPr>
        <w:pStyle w:val="af9"/>
      </w:pPr>
    </w:p>
    <w:p w14:paraId="2A6EAC6B" w14:textId="77777777" w:rsidR="00AF5403" w:rsidRPr="00AF5403" w:rsidRDefault="00AF5403" w:rsidP="007F56DE">
      <w:pPr>
        <w:pStyle w:val="af9"/>
      </w:pPr>
      <w:r w:rsidRPr="00AF5403">
        <w:t xml:space="preserve">    }</w:t>
      </w:r>
    </w:p>
    <w:p w14:paraId="72D9503F" w14:textId="77777777" w:rsidR="00AF5403" w:rsidRPr="00AF5403" w:rsidRDefault="00AF5403" w:rsidP="007F56DE">
      <w:pPr>
        <w:pStyle w:val="af9"/>
      </w:pPr>
    </w:p>
    <w:p w14:paraId="15E876C0" w14:textId="77777777" w:rsidR="00AF5403" w:rsidRPr="00AF5403" w:rsidRDefault="00AF5403" w:rsidP="007F56DE">
      <w:pPr>
        <w:pStyle w:val="af9"/>
      </w:pPr>
      <w:r w:rsidRPr="00AF5403">
        <w:t xml:space="preserve">    public static abstract class PointEntry implements BaseColumns{</w:t>
      </w:r>
    </w:p>
    <w:p w14:paraId="122072F4" w14:textId="77777777" w:rsidR="00AF5403" w:rsidRPr="00AF5403" w:rsidRDefault="00AF5403" w:rsidP="007F56DE">
      <w:pPr>
        <w:pStyle w:val="af9"/>
      </w:pPr>
      <w:r w:rsidRPr="00AF5403">
        <w:t xml:space="preserve">        public static final Uri CONTENT_URI = Uri.withAppendedPath(BASE_CONTENT_URI, PATH_POINTS);</w:t>
      </w:r>
    </w:p>
    <w:p w14:paraId="01E6ADE5" w14:textId="77777777" w:rsidR="00AF5403" w:rsidRPr="00AF5403" w:rsidRDefault="00AF5403" w:rsidP="007F56DE">
      <w:pPr>
        <w:pStyle w:val="af9"/>
      </w:pPr>
      <w:r w:rsidRPr="00AF5403">
        <w:t xml:space="preserve">        public static final String TABLE_NAME = "Points"; //</w:t>
      </w:r>
      <w:r w:rsidRPr="00AF5403">
        <w:rPr>
          <w:lang w:val="ru-RU"/>
        </w:rPr>
        <w:t>название</w:t>
      </w:r>
      <w:r w:rsidRPr="00AF5403">
        <w:t xml:space="preserve"> </w:t>
      </w:r>
      <w:r w:rsidRPr="00AF5403">
        <w:rPr>
          <w:lang w:val="ru-RU"/>
        </w:rPr>
        <w:t>таблицы</w:t>
      </w:r>
    </w:p>
    <w:p w14:paraId="09A9E6F6" w14:textId="77777777" w:rsidR="00AF5403" w:rsidRPr="00AF5403" w:rsidRDefault="00AF5403" w:rsidP="007F56DE">
      <w:pPr>
        <w:pStyle w:val="af9"/>
      </w:pPr>
    </w:p>
    <w:p w14:paraId="560E2AC2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OINT_ID = "_id";</w:t>
      </w:r>
    </w:p>
    <w:p w14:paraId="788B3891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OINT_ADDRESS = "point_address";</w:t>
      </w:r>
    </w:p>
    <w:p w14:paraId="10061D5F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POINT_NICKNAME = "point_nickname";</w:t>
      </w:r>
    </w:p>
    <w:p w14:paraId="55A18161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STORE_ID_FK = "store_id_FK";</w:t>
      </w:r>
    </w:p>
    <w:p w14:paraId="2FED4519" w14:textId="77777777" w:rsidR="00AF5403" w:rsidRPr="00AF5403" w:rsidRDefault="00AF5403" w:rsidP="007F56DE">
      <w:pPr>
        <w:pStyle w:val="af9"/>
      </w:pPr>
      <w:r w:rsidRPr="00AF5403">
        <w:t xml:space="preserve">    }</w:t>
      </w:r>
    </w:p>
    <w:p w14:paraId="3C80A846" w14:textId="77777777" w:rsidR="00AF5403" w:rsidRPr="00AF5403" w:rsidRDefault="00AF5403" w:rsidP="007F56DE">
      <w:pPr>
        <w:pStyle w:val="af9"/>
      </w:pPr>
    </w:p>
    <w:p w14:paraId="2EC45741" w14:textId="77777777" w:rsidR="00AF5403" w:rsidRPr="00AF5403" w:rsidRDefault="00AF5403" w:rsidP="007F56DE">
      <w:pPr>
        <w:pStyle w:val="af9"/>
      </w:pPr>
      <w:r w:rsidRPr="00AF5403">
        <w:t xml:space="preserve">    public static abstract class StoreEntry implements BaseColumns {</w:t>
      </w:r>
    </w:p>
    <w:p w14:paraId="3D541994" w14:textId="77777777" w:rsidR="00AF5403" w:rsidRPr="00AF5403" w:rsidRDefault="00AF5403" w:rsidP="007F56DE">
      <w:pPr>
        <w:pStyle w:val="af9"/>
      </w:pPr>
      <w:r w:rsidRPr="00AF5403">
        <w:t xml:space="preserve">        public static final Uri CONTENT_URI = Uri.withAppendedPath(BASE_CONTENT_URI, PATH_STORES);</w:t>
      </w:r>
    </w:p>
    <w:p w14:paraId="5E6608BF" w14:textId="77777777" w:rsidR="00AF5403" w:rsidRPr="00AF5403" w:rsidRDefault="00AF5403" w:rsidP="007F56DE">
      <w:pPr>
        <w:pStyle w:val="af9"/>
      </w:pPr>
      <w:r w:rsidRPr="00AF5403">
        <w:t xml:space="preserve">        public static final String TABLE_NAME = "Stores"; //</w:t>
      </w:r>
      <w:r w:rsidRPr="00AF5403">
        <w:rPr>
          <w:lang w:val="ru-RU"/>
        </w:rPr>
        <w:t>название</w:t>
      </w:r>
      <w:r w:rsidRPr="00AF5403">
        <w:t xml:space="preserve"> </w:t>
      </w:r>
      <w:r w:rsidRPr="00AF5403">
        <w:rPr>
          <w:lang w:val="ru-RU"/>
        </w:rPr>
        <w:t>таблицы</w:t>
      </w:r>
    </w:p>
    <w:p w14:paraId="0B6A7A41" w14:textId="77777777" w:rsidR="00AF5403" w:rsidRPr="00AF5403" w:rsidRDefault="00AF5403" w:rsidP="007F56DE">
      <w:pPr>
        <w:pStyle w:val="af9"/>
      </w:pPr>
    </w:p>
    <w:p w14:paraId="0EE0D48D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STORE_ID = "_id";</w:t>
      </w:r>
    </w:p>
    <w:p w14:paraId="6246DCE5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STORE_NAME = "store_name";</w:t>
      </w:r>
    </w:p>
    <w:p w14:paraId="53951575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STORE_INN = "store_inn";</w:t>
      </w:r>
    </w:p>
    <w:p w14:paraId="1965024C" w14:textId="77777777" w:rsidR="00AF5403" w:rsidRPr="00AF5403" w:rsidRDefault="00AF5403" w:rsidP="007F56DE">
      <w:pPr>
        <w:pStyle w:val="af9"/>
      </w:pPr>
      <w:r w:rsidRPr="00AF5403">
        <w:t xml:space="preserve">        public static final String COLUMN_STORE_NICKNAME = "store_nickname";</w:t>
      </w:r>
    </w:p>
    <w:p w14:paraId="5315DA73" w14:textId="77777777" w:rsidR="00AF5403" w:rsidRPr="00AF5403" w:rsidRDefault="00AF5403" w:rsidP="007F56DE">
      <w:pPr>
        <w:pStyle w:val="af9"/>
      </w:pPr>
      <w:r w:rsidRPr="00AF5403">
        <w:t xml:space="preserve">    }</w:t>
      </w:r>
    </w:p>
    <w:p w14:paraId="086A5A81" w14:textId="77777777" w:rsidR="00AF5403" w:rsidRPr="00AF5403" w:rsidRDefault="00AF5403" w:rsidP="007F56DE">
      <w:pPr>
        <w:pStyle w:val="af9"/>
      </w:pPr>
    </w:p>
    <w:p w14:paraId="731EA97A" w14:textId="77777777" w:rsidR="00AF5403" w:rsidRPr="00AF5403" w:rsidRDefault="00AF5403" w:rsidP="007F56DE">
      <w:pPr>
        <w:pStyle w:val="af9"/>
      </w:pPr>
      <w:r w:rsidRPr="00AF5403">
        <w:t xml:space="preserve">        public static final String CONTENT_AUTHORITY = "xyz.tumist.diploma";</w:t>
      </w:r>
    </w:p>
    <w:p w14:paraId="7A58AA5F" w14:textId="77777777" w:rsidR="00AF5403" w:rsidRPr="00AF5403" w:rsidRDefault="00AF5403" w:rsidP="007F56DE">
      <w:pPr>
        <w:pStyle w:val="af9"/>
      </w:pPr>
      <w:r w:rsidRPr="00AF5403">
        <w:t xml:space="preserve">        public static final Uri BASE_CONTENT_URI = Uri.parse("content://" + CONTENT_AUTHORITY);</w:t>
      </w:r>
    </w:p>
    <w:p w14:paraId="368D04DC" w14:textId="77777777" w:rsidR="00AF5403" w:rsidRPr="00AF5403" w:rsidRDefault="00AF5403" w:rsidP="007F56DE">
      <w:pPr>
        <w:pStyle w:val="af9"/>
      </w:pPr>
    </w:p>
    <w:p w14:paraId="5B00399F" w14:textId="77777777" w:rsidR="00AF5403" w:rsidRPr="00AF5403" w:rsidRDefault="00AF5403" w:rsidP="007F56DE">
      <w:pPr>
        <w:pStyle w:val="af9"/>
      </w:pPr>
    </w:p>
    <w:p w14:paraId="32AF7077" w14:textId="77777777" w:rsidR="00AF5403" w:rsidRPr="00AF5403" w:rsidRDefault="00AF5403" w:rsidP="007F56DE">
      <w:pPr>
        <w:pStyle w:val="af9"/>
        <w:rPr>
          <w:lang w:val="ru-RU"/>
        </w:rPr>
      </w:pPr>
      <w:r w:rsidRPr="00AF5403">
        <w:t xml:space="preserve">        </w:t>
      </w:r>
      <w:r w:rsidRPr="00AF5403">
        <w:rPr>
          <w:lang w:val="ru-RU"/>
        </w:rPr>
        <w:t>//Я даже не знаю, юзается ли это</w:t>
      </w:r>
    </w:p>
    <w:p w14:paraId="0F7A47B2" w14:textId="77777777" w:rsidR="00AF5403" w:rsidRPr="00AF5403" w:rsidRDefault="00AF5403" w:rsidP="007F56DE">
      <w:pPr>
        <w:pStyle w:val="af9"/>
      </w:pPr>
      <w:r w:rsidRPr="00AF5403">
        <w:rPr>
          <w:lang w:val="ru-RU"/>
        </w:rPr>
        <w:t xml:space="preserve">        </w:t>
      </w:r>
      <w:r w:rsidRPr="00AF5403">
        <w:t>/**</w:t>
      </w:r>
    </w:p>
    <w:p w14:paraId="611D2F8F" w14:textId="77777777" w:rsidR="00AF5403" w:rsidRPr="00AF5403" w:rsidRDefault="00AF5403" w:rsidP="007F56DE">
      <w:pPr>
        <w:pStyle w:val="af9"/>
      </w:pPr>
      <w:r w:rsidRPr="00AF5403">
        <w:t xml:space="preserve">         * The MIME type of the {@link #CONTENT_URI} for a list of pets.</w:t>
      </w:r>
    </w:p>
    <w:p w14:paraId="37B66E1F" w14:textId="77777777" w:rsidR="00AF5403" w:rsidRPr="00AF5403" w:rsidRDefault="00AF5403" w:rsidP="007F56DE">
      <w:pPr>
        <w:pStyle w:val="af9"/>
      </w:pPr>
      <w:r w:rsidRPr="00AF5403">
        <w:t xml:space="preserve">         */</w:t>
      </w:r>
    </w:p>
    <w:p w14:paraId="6CAB67B0" w14:textId="77777777" w:rsidR="00AF5403" w:rsidRPr="00AF5403" w:rsidRDefault="00AF5403" w:rsidP="007F56DE">
      <w:pPr>
        <w:pStyle w:val="af9"/>
      </w:pPr>
      <w:r w:rsidRPr="00AF5403">
        <w:t xml:space="preserve">        public static final String CONTENT_LIST_TYPE =</w:t>
      </w:r>
    </w:p>
    <w:p w14:paraId="06B5AF45" w14:textId="77777777" w:rsidR="00AF5403" w:rsidRPr="00AF5403" w:rsidRDefault="00AF5403" w:rsidP="007F56DE">
      <w:pPr>
        <w:pStyle w:val="af9"/>
      </w:pPr>
      <w:r w:rsidRPr="00AF5403">
        <w:t xml:space="preserve">                ContentResolver.CURSOR_DIR_BASE_TYPE + "/" + CONTENT_AUTHORITY + "/" + PATH_PURCHASES;</w:t>
      </w:r>
    </w:p>
    <w:p w14:paraId="20C98BCE" w14:textId="77777777" w:rsidR="00AF5403" w:rsidRPr="00AF5403" w:rsidRDefault="00AF5403" w:rsidP="007F56DE">
      <w:pPr>
        <w:pStyle w:val="af9"/>
      </w:pPr>
      <w:r w:rsidRPr="00AF5403">
        <w:t xml:space="preserve">        public static final String CONTENT_ITEM_TYPE =</w:t>
      </w:r>
    </w:p>
    <w:p w14:paraId="38CAC069" w14:textId="18B77266" w:rsidR="00AF5403" w:rsidRPr="00AF5403" w:rsidRDefault="00AF5403" w:rsidP="007F56DE">
      <w:pPr>
        <w:pStyle w:val="af9"/>
      </w:pPr>
      <w:r w:rsidRPr="00AF5403">
        <w:t xml:space="preserve">                ContentResolver.CURSOR_ITEM_BASE_TYPE + "/" + CONTENT_AUTHORITY + "/" + PATH_PURCHASES;</w:t>
      </w:r>
    </w:p>
    <w:p w14:paraId="7A482885" w14:textId="4E3973DB" w:rsidR="00F45C90" w:rsidRPr="00A06A25" w:rsidRDefault="00AF5403" w:rsidP="007F56DE">
      <w:pPr>
        <w:pStyle w:val="af9"/>
      </w:pPr>
      <w:r w:rsidRPr="00A06A25">
        <w:t>}</w:t>
      </w:r>
    </w:p>
    <w:p w14:paraId="0D1E7FBD" w14:textId="5521F62C" w:rsidR="007F56DE" w:rsidRDefault="007F56DE" w:rsidP="007F56DE">
      <w:r>
        <w:rPr>
          <w:lang w:val="ru-RU"/>
        </w:rPr>
        <w:t>Класс</w:t>
      </w:r>
      <w:r w:rsidRPr="00A06A25">
        <w:t xml:space="preserve"> </w:t>
      </w:r>
      <w:r w:rsidR="002B12BB">
        <w:t>ReceiptsDBHelper</w:t>
      </w:r>
      <w:r w:rsidR="004834B8">
        <w:t>.java</w:t>
      </w:r>
      <w:r w:rsidR="002B12BB">
        <w:t>:</w:t>
      </w:r>
    </w:p>
    <w:p w14:paraId="42544C13" w14:textId="77777777" w:rsidR="002B12BB" w:rsidRDefault="002B12BB" w:rsidP="002B12BB">
      <w:pPr>
        <w:pStyle w:val="af9"/>
      </w:pPr>
      <w:r>
        <w:t>package xyz.tumist.diploma.data;</w:t>
      </w:r>
    </w:p>
    <w:p w14:paraId="36F755CA" w14:textId="77777777" w:rsidR="002B12BB" w:rsidRDefault="002B12BB" w:rsidP="002B12BB">
      <w:pPr>
        <w:pStyle w:val="af9"/>
      </w:pPr>
    </w:p>
    <w:p w14:paraId="49A2EB8B" w14:textId="77777777" w:rsidR="002B12BB" w:rsidRDefault="002B12BB" w:rsidP="002B12BB">
      <w:pPr>
        <w:pStyle w:val="af9"/>
      </w:pPr>
      <w:r>
        <w:t>import android.content.Context;</w:t>
      </w:r>
    </w:p>
    <w:p w14:paraId="0A330014" w14:textId="77777777" w:rsidR="002B12BB" w:rsidRDefault="002B12BB" w:rsidP="002B12BB">
      <w:pPr>
        <w:pStyle w:val="af9"/>
      </w:pPr>
      <w:r>
        <w:t>import android.database.DatabaseUtils;</w:t>
      </w:r>
    </w:p>
    <w:p w14:paraId="6196A4CE" w14:textId="77777777" w:rsidR="002B12BB" w:rsidRDefault="002B12BB" w:rsidP="002B12BB">
      <w:pPr>
        <w:pStyle w:val="af9"/>
      </w:pPr>
      <w:r>
        <w:t>import android.database.sqlite.SQLiteDatabase;</w:t>
      </w:r>
    </w:p>
    <w:p w14:paraId="6B3D4CBF" w14:textId="77777777" w:rsidR="002B12BB" w:rsidRDefault="002B12BB" w:rsidP="002B12BB">
      <w:pPr>
        <w:pStyle w:val="af9"/>
      </w:pPr>
      <w:r>
        <w:t>import android.database.sqlite.SQLiteOpenHelper;</w:t>
      </w:r>
    </w:p>
    <w:p w14:paraId="29B63A64" w14:textId="77777777" w:rsidR="002B12BB" w:rsidRDefault="002B12BB" w:rsidP="002B12BB">
      <w:pPr>
        <w:pStyle w:val="af9"/>
      </w:pPr>
      <w:r>
        <w:t>import android.util.Log;</w:t>
      </w:r>
    </w:p>
    <w:p w14:paraId="4EEAE3AC" w14:textId="77777777" w:rsidR="002B12BB" w:rsidRDefault="002B12BB" w:rsidP="002B12BB">
      <w:pPr>
        <w:pStyle w:val="af9"/>
      </w:pPr>
    </w:p>
    <w:p w14:paraId="242D130E" w14:textId="77777777" w:rsidR="002B12BB" w:rsidRDefault="002B12BB" w:rsidP="002B12BB">
      <w:pPr>
        <w:pStyle w:val="af9"/>
      </w:pPr>
      <w:r>
        <w:t>public class ReceiptsDBHelper extends SQLiteOpenHelper {</w:t>
      </w:r>
    </w:p>
    <w:p w14:paraId="7040C431" w14:textId="77777777" w:rsidR="002B12BB" w:rsidRDefault="002B12BB" w:rsidP="002B12BB">
      <w:pPr>
        <w:pStyle w:val="af9"/>
      </w:pPr>
      <w:r>
        <w:t xml:space="preserve">    //Тег для логов</w:t>
      </w:r>
    </w:p>
    <w:p w14:paraId="7FB39045" w14:textId="77777777" w:rsidR="002B12BB" w:rsidRDefault="002B12BB" w:rsidP="002B12BB">
      <w:pPr>
        <w:pStyle w:val="af9"/>
      </w:pPr>
      <w:r>
        <w:t xml:space="preserve">    public static final String LOG_TAG = ReceiptsDBHelper.class.getSimpleName();</w:t>
      </w:r>
    </w:p>
    <w:p w14:paraId="26B2ACAA" w14:textId="77777777" w:rsidR="002B12BB" w:rsidRDefault="002B12BB" w:rsidP="002B12BB">
      <w:pPr>
        <w:pStyle w:val="af9"/>
      </w:pPr>
      <w:r>
        <w:t xml:space="preserve">    //Название базы данных</w:t>
      </w:r>
    </w:p>
    <w:p w14:paraId="2F96CA81" w14:textId="77777777" w:rsidR="002B12BB" w:rsidRDefault="002B12BB" w:rsidP="002B12BB">
      <w:pPr>
        <w:pStyle w:val="af9"/>
      </w:pPr>
      <w:r>
        <w:t xml:space="preserve">    private static final String DATABASE_NAME = "checks.db";</w:t>
      </w:r>
    </w:p>
    <w:p w14:paraId="46E37B0C" w14:textId="77777777" w:rsidR="002B12BB" w:rsidRDefault="002B12BB" w:rsidP="002B12BB">
      <w:pPr>
        <w:pStyle w:val="af9"/>
      </w:pPr>
      <w:r>
        <w:t xml:space="preserve">    </w:t>
      </w:r>
      <w:r w:rsidRPr="002B12BB">
        <w:rPr>
          <w:lang w:val="ru-RU"/>
        </w:rPr>
        <w:t xml:space="preserve">//Версия базы данных. При изменении схемы БД нужно увеличивать версию </w:t>
      </w:r>
      <w:r>
        <w:t>БД на 1.</w:t>
      </w:r>
    </w:p>
    <w:p w14:paraId="1FF46071" w14:textId="77777777" w:rsidR="002B12BB" w:rsidRDefault="002B12BB" w:rsidP="002B12BB">
      <w:pPr>
        <w:pStyle w:val="af9"/>
      </w:pPr>
      <w:r>
        <w:t xml:space="preserve">    private static final int DATABASE_VERSION = 1;</w:t>
      </w:r>
    </w:p>
    <w:p w14:paraId="7D2483CC" w14:textId="77777777" w:rsidR="002B12BB" w:rsidRDefault="002B12BB" w:rsidP="002B12BB">
      <w:pPr>
        <w:pStyle w:val="af9"/>
      </w:pPr>
      <w:r>
        <w:t xml:space="preserve">    //Конструктор класса</w:t>
      </w:r>
    </w:p>
    <w:p w14:paraId="7CE12483" w14:textId="77777777" w:rsidR="002B12BB" w:rsidRDefault="002B12BB" w:rsidP="002B12BB">
      <w:pPr>
        <w:pStyle w:val="af9"/>
      </w:pPr>
      <w:r>
        <w:t xml:space="preserve">    public ReceiptsDBHelper(Context context){</w:t>
      </w:r>
    </w:p>
    <w:p w14:paraId="6442BC16" w14:textId="77777777" w:rsidR="002B12BB" w:rsidRDefault="002B12BB" w:rsidP="002B12BB">
      <w:pPr>
        <w:pStyle w:val="af9"/>
      </w:pPr>
      <w:r>
        <w:t xml:space="preserve">        super(context, DATABASE_NAME, null, DATABASE_VERSION);</w:t>
      </w:r>
    </w:p>
    <w:p w14:paraId="6F3673A0" w14:textId="77777777" w:rsidR="002B12BB" w:rsidRPr="002B12BB" w:rsidRDefault="002B12BB" w:rsidP="002B12BB">
      <w:pPr>
        <w:pStyle w:val="af9"/>
        <w:rPr>
          <w:lang w:val="ru-RU"/>
        </w:rPr>
      </w:pPr>
      <w:r>
        <w:t xml:space="preserve">    </w:t>
      </w:r>
      <w:r w:rsidRPr="002B12BB">
        <w:rPr>
          <w:lang w:val="ru-RU"/>
        </w:rPr>
        <w:t>}</w:t>
      </w:r>
    </w:p>
    <w:p w14:paraId="16FEC6F3" w14:textId="77777777" w:rsidR="002B12BB" w:rsidRPr="002B12BB" w:rsidRDefault="002B12BB" w:rsidP="002B12BB">
      <w:pPr>
        <w:pStyle w:val="af9"/>
        <w:rPr>
          <w:lang w:val="ru-RU"/>
        </w:rPr>
      </w:pPr>
    </w:p>
    <w:p w14:paraId="47231BA3" w14:textId="77777777" w:rsidR="002B12BB" w:rsidRPr="002B12BB" w:rsidRDefault="002B12BB" w:rsidP="002B12BB">
      <w:pPr>
        <w:pStyle w:val="af9"/>
        <w:rPr>
          <w:lang w:val="ru-RU"/>
        </w:rPr>
      </w:pPr>
      <w:r w:rsidRPr="002B12BB">
        <w:rPr>
          <w:lang w:val="ru-RU"/>
        </w:rPr>
        <w:t xml:space="preserve">    //Используется при первом создании базы данных</w:t>
      </w:r>
    </w:p>
    <w:p w14:paraId="28E8215F" w14:textId="77777777" w:rsidR="002B12BB" w:rsidRDefault="002B12BB" w:rsidP="002B12BB">
      <w:pPr>
        <w:pStyle w:val="af9"/>
      </w:pPr>
      <w:r w:rsidRPr="002B12BB">
        <w:rPr>
          <w:lang w:val="ru-RU"/>
        </w:rPr>
        <w:t xml:space="preserve">    </w:t>
      </w:r>
      <w:r>
        <w:t>@Override</w:t>
      </w:r>
    </w:p>
    <w:p w14:paraId="6C54F53A" w14:textId="77777777" w:rsidR="002B12BB" w:rsidRDefault="002B12BB" w:rsidP="002B12BB">
      <w:pPr>
        <w:pStyle w:val="af9"/>
      </w:pPr>
      <w:r>
        <w:t xml:space="preserve">    public void onCreate(SQLiteDatabase db){</w:t>
      </w:r>
    </w:p>
    <w:p w14:paraId="1250A95C" w14:textId="77777777" w:rsidR="002B12BB" w:rsidRPr="002B12BB" w:rsidRDefault="002B12BB" w:rsidP="002B12BB">
      <w:pPr>
        <w:pStyle w:val="af9"/>
        <w:rPr>
          <w:lang w:val="ru-RU"/>
        </w:rPr>
      </w:pPr>
      <w:r>
        <w:t xml:space="preserve">        </w:t>
      </w:r>
      <w:r w:rsidRPr="002B12BB">
        <w:rPr>
          <w:lang w:val="ru-RU"/>
        </w:rPr>
        <w:t xml:space="preserve">//Строки с </w:t>
      </w:r>
      <w:r>
        <w:t>SQL</w:t>
      </w:r>
      <w:r w:rsidRPr="002B12BB">
        <w:rPr>
          <w:lang w:val="ru-RU"/>
        </w:rPr>
        <w:t xml:space="preserve">-командой для создания таблиц </w:t>
      </w:r>
      <w:r>
        <w:t>persons</w:t>
      </w:r>
      <w:r w:rsidRPr="002B12BB">
        <w:rPr>
          <w:lang w:val="ru-RU"/>
        </w:rPr>
        <w:t xml:space="preserve">, </w:t>
      </w:r>
      <w:r>
        <w:t>debts</w:t>
      </w:r>
      <w:r w:rsidRPr="002B12BB">
        <w:rPr>
          <w:lang w:val="ru-RU"/>
        </w:rPr>
        <w:t xml:space="preserve"> и </w:t>
      </w:r>
      <w:r>
        <w:t>transactions</w:t>
      </w:r>
    </w:p>
    <w:p w14:paraId="3B7DE87E" w14:textId="77777777" w:rsidR="002B12BB" w:rsidRDefault="002B12BB" w:rsidP="002B12BB">
      <w:pPr>
        <w:pStyle w:val="af9"/>
      </w:pPr>
      <w:r w:rsidRPr="002B12BB">
        <w:rPr>
          <w:lang w:val="ru-RU"/>
        </w:rPr>
        <w:t xml:space="preserve">        </w:t>
      </w:r>
      <w:r>
        <w:t>String SQL_CREATE_GOODS_TABLE = "CREATE TABLE " + DataContract.GoodEntry.TABLE_NAME + " (" +</w:t>
      </w:r>
    </w:p>
    <w:p w14:paraId="684CFAD8" w14:textId="77777777" w:rsidR="002B12BB" w:rsidRDefault="002B12BB" w:rsidP="002B12BB">
      <w:pPr>
        <w:pStyle w:val="af9"/>
      </w:pPr>
      <w:r>
        <w:t xml:space="preserve">                DataContract.GoodEntry.COLUMN_GOOD_ID + " INTEGER PRIMARY KEY AUTOINCREMENT, " +</w:t>
      </w:r>
    </w:p>
    <w:p w14:paraId="6C401ED6" w14:textId="77777777" w:rsidR="002B12BB" w:rsidRDefault="002B12BB" w:rsidP="002B12BB">
      <w:pPr>
        <w:pStyle w:val="af9"/>
      </w:pPr>
      <w:r>
        <w:t xml:space="preserve">                DataContract.GoodEntry.COLUMN_GOOD_MODIFIERS + " TEXT, " +</w:t>
      </w:r>
    </w:p>
    <w:p w14:paraId="72EBE6EF" w14:textId="77777777" w:rsidR="002B12BB" w:rsidRDefault="002B12BB" w:rsidP="002B12BB">
      <w:pPr>
        <w:pStyle w:val="af9"/>
      </w:pPr>
      <w:r>
        <w:t xml:space="preserve">                DataContract.GoodEntry.COLUMN_GOOD_NAME + " TEXT NOT NULL," +</w:t>
      </w:r>
    </w:p>
    <w:p w14:paraId="5F074DF1" w14:textId="77777777" w:rsidR="002B12BB" w:rsidRDefault="002B12BB" w:rsidP="002B12BB">
      <w:pPr>
        <w:pStyle w:val="af9"/>
      </w:pPr>
      <w:r>
        <w:t xml:space="preserve">                DataContract.GoodEntry.COLUMN_GOOD_NDS0 + " INTEGER, " +</w:t>
      </w:r>
    </w:p>
    <w:p w14:paraId="3645FEC7" w14:textId="77777777" w:rsidR="002B12BB" w:rsidRDefault="002B12BB" w:rsidP="002B12BB">
      <w:pPr>
        <w:pStyle w:val="af9"/>
      </w:pPr>
      <w:r>
        <w:t xml:space="preserve">                DataContract.GoodEntry.COLUMN_GOOD_QUANTITY + " INTEGER, " +</w:t>
      </w:r>
    </w:p>
    <w:p w14:paraId="364BE52C" w14:textId="77777777" w:rsidR="002B12BB" w:rsidRDefault="002B12BB" w:rsidP="002B12BB">
      <w:pPr>
        <w:pStyle w:val="af9"/>
      </w:pPr>
      <w:r>
        <w:t xml:space="preserve">                DataContract.GoodEntry.COLUMN_GOOD_SUM + " INTEGER NOT NULL, " +</w:t>
      </w:r>
    </w:p>
    <w:p w14:paraId="18A38A66" w14:textId="77777777" w:rsidR="002B12BB" w:rsidRDefault="002B12BB" w:rsidP="002B12BB">
      <w:pPr>
        <w:pStyle w:val="af9"/>
      </w:pPr>
      <w:r>
        <w:t xml:space="preserve">                DataContract.GoodEntry.COLUMN_GOOD_NDS10 + " INTEGER, " +</w:t>
      </w:r>
    </w:p>
    <w:p w14:paraId="5501347C" w14:textId="77777777" w:rsidR="002B12BB" w:rsidRDefault="002B12BB" w:rsidP="002B12BB">
      <w:pPr>
        <w:pStyle w:val="af9"/>
      </w:pPr>
      <w:r>
        <w:t xml:space="preserve">                DataContract.GoodEntry.COLUMN_GOOD_NDS18 + " INTEGER, " +</w:t>
      </w:r>
    </w:p>
    <w:p w14:paraId="2A475330" w14:textId="77777777" w:rsidR="002B12BB" w:rsidRDefault="002B12BB" w:rsidP="002B12BB">
      <w:pPr>
        <w:pStyle w:val="af9"/>
      </w:pPr>
      <w:r>
        <w:t xml:space="preserve">                DataContract.GoodEntry.COLUMN_GOOD_NDSCALCULATED10 + " INTEGER, " +</w:t>
      </w:r>
    </w:p>
    <w:p w14:paraId="0D4F1F9F" w14:textId="77777777" w:rsidR="002B12BB" w:rsidRDefault="002B12BB" w:rsidP="002B12BB">
      <w:pPr>
        <w:pStyle w:val="af9"/>
      </w:pPr>
      <w:r>
        <w:t xml:space="preserve">                DataContract.GoodEntry.COLUMN_GOOD_NDSCALCULATED18 + " INTEGER, " +</w:t>
      </w:r>
    </w:p>
    <w:p w14:paraId="2F7CDFAB" w14:textId="77777777" w:rsidR="002B12BB" w:rsidRDefault="002B12BB" w:rsidP="002B12BB">
      <w:pPr>
        <w:pStyle w:val="af9"/>
      </w:pPr>
      <w:r>
        <w:t xml:space="preserve">                DataContract.GoodEntry.COLUMN_GOOD_NDSNO + " INTEGER, " +</w:t>
      </w:r>
    </w:p>
    <w:p w14:paraId="649D72D8" w14:textId="77777777" w:rsidR="002B12BB" w:rsidRDefault="002B12BB" w:rsidP="002B12BB">
      <w:pPr>
        <w:pStyle w:val="af9"/>
      </w:pPr>
      <w:r>
        <w:t xml:space="preserve">                DataContract.GoodEntry.COLUMN_GOOD_PRICE + " INTEGER NOT NULL, " +</w:t>
      </w:r>
    </w:p>
    <w:p w14:paraId="074BAC80" w14:textId="77777777" w:rsidR="002B12BB" w:rsidRDefault="002B12BB" w:rsidP="002B12BB">
      <w:pPr>
        <w:pStyle w:val="af9"/>
      </w:pPr>
      <w:r>
        <w:t xml:space="preserve">                DataContract.GoodEntry.COLUMN_GOOD_STORNO + " TEXT," +</w:t>
      </w:r>
    </w:p>
    <w:p w14:paraId="7D2570C8" w14:textId="77777777" w:rsidR="002B12BB" w:rsidRDefault="002B12BB" w:rsidP="002B12BB">
      <w:pPr>
        <w:pStyle w:val="af9"/>
      </w:pPr>
      <w:r>
        <w:t xml:space="preserve">                DataContract.GoodEntry.COLUMN_GOOD_PURCHASE_ID_FK + " INTEGER, " +</w:t>
      </w:r>
    </w:p>
    <w:p w14:paraId="20649109" w14:textId="77777777" w:rsidR="002B12BB" w:rsidRDefault="002B12BB" w:rsidP="002B12BB">
      <w:pPr>
        <w:pStyle w:val="af9"/>
      </w:pPr>
      <w:r>
        <w:t xml:space="preserve">                //Внешний ключ</w:t>
      </w:r>
    </w:p>
    <w:p w14:paraId="4D1CBACB" w14:textId="77777777" w:rsidR="002B12BB" w:rsidRDefault="002B12BB" w:rsidP="002B12BB">
      <w:pPr>
        <w:pStyle w:val="af9"/>
      </w:pPr>
      <w:r>
        <w:t xml:space="preserve">                "FOREIGN KEY(" + DataContract.GoodEntry.COLUMN_GOOD_PURCHASE_ID_FK + ") REFERENCES " +</w:t>
      </w:r>
    </w:p>
    <w:p w14:paraId="6236E43F" w14:textId="77777777" w:rsidR="002B12BB" w:rsidRDefault="002B12BB" w:rsidP="002B12BB">
      <w:pPr>
        <w:pStyle w:val="af9"/>
      </w:pPr>
      <w:r>
        <w:t xml:space="preserve">                DataContract.PurchaseEntry.TABLE_NAME + "(" + DataContract.PurchaseEntry.COLUMN_PURCHASE_ID + ")" +</w:t>
      </w:r>
    </w:p>
    <w:p w14:paraId="6EDF314E" w14:textId="77777777" w:rsidR="002B12BB" w:rsidRDefault="002B12BB" w:rsidP="002B12BB">
      <w:pPr>
        <w:pStyle w:val="af9"/>
      </w:pPr>
      <w:r>
        <w:t xml:space="preserve">                ");";</w:t>
      </w:r>
    </w:p>
    <w:p w14:paraId="0373772C" w14:textId="77777777" w:rsidR="002B12BB" w:rsidRDefault="002B12BB" w:rsidP="002B12BB">
      <w:pPr>
        <w:pStyle w:val="af9"/>
      </w:pPr>
    </w:p>
    <w:p w14:paraId="7FAF93F2" w14:textId="77777777" w:rsidR="002B12BB" w:rsidRDefault="002B12BB" w:rsidP="002B12BB">
      <w:pPr>
        <w:pStyle w:val="af9"/>
      </w:pPr>
      <w:r>
        <w:t xml:space="preserve">        String SQL_CREATE_PURCHASES_TABLE = "CREATE TABLE " + DataContract.PurchaseEntry.TABLE_NAME + " (" +</w:t>
      </w:r>
    </w:p>
    <w:p w14:paraId="0DCB9744" w14:textId="77777777" w:rsidR="002B12BB" w:rsidRDefault="002B12BB" w:rsidP="002B12BB">
      <w:pPr>
        <w:pStyle w:val="af9"/>
      </w:pPr>
      <w:r>
        <w:t xml:space="preserve">                DataContract.PurchaseEntry.COLUMN_PURCHASE_ID + " INTEGER PRIMARY KEY AUTOINCREMENT, " +</w:t>
      </w:r>
    </w:p>
    <w:p w14:paraId="5676B1FE" w14:textId="77777777" w:rsidR="002B12BB" w:rsidRDefault="002B12BB" w:rsidP="002B12BB">
      <w:pPr>
        <w:pStyle w:val="af9"/>
      </w:pPr>
      <w:r>
        <w:t xml:space="preserve">                DataContract.PurchaseEntry.COLUMN_PURCHASE_FISCALDOCUMENTNUMBER + " TEXT NOT NULL, " +</w:t>
      </w:r>
    </w:p>
    <w:p w14:paraId="22973025" w14:textId="77777777" w:rsidR="002B12BB" w:rsidRDefault="002B12BB" w:rsidP="002B12BB">
      <w:pPr>
        <w:pStyle w:val="af9"/>
      </w:pPr>
      <w:r>
        <w:t xml:space="preserve">                DataContract.PurchaseEntry.COLUMN_PURCHASE_FISCALDRIVENUMBER + " TEXT NOT NULL, " +</w:t>
      </w:r>
    </w:p>
    <w:p w14:paraId="1D1ED13D" w14:textId="77777777" w:rsidR="002B12BB" w:rsidRDefault="002B12BB" w:rsidP="002B12BB">
      <w:pPr>
        <w:pStyle w:val="af9"/>
      </w:pPr>
      <w:r>
        <w:t xml:space="preserve">                DataContract.PurchaseEntry.COLUMN_PURCHASE_CASHTOTALSUM + " INTEGER," +</w:t>
      </w:r>
    </w:p>
    <w:p w14:paraId="424DC3D0" w14:textId="77777777" w:rsidR="002B12BB" w:rsidRDefault="002B12BB" w:rsidP="002B12BB">
      <w:pPr>
        <w:pStyle w:val="af9"/>
      </w:pPr>
      <w:r>
        <w:t xml:space="preserve">                DataContract.PurchaseEntry.COLUMN_PURCHASE_ECASHTOTALSUM + " INTEGER, " +</w:t>
      </w:r>
    </w:p>
    <w:p w14:paraId="3C5DD44F" w14:textId="77777777" w:rsidR="002B12BB" w:rsidRDefault="002B12BB" w:rsidP="002B12BB">
      <w:pPr>
        <w:pStyle w:val="af9"/>
      </w:pPr>
      <w:r>
        <w:t xml:space="preserve">                DataContract.PurchaseEntry.COLUMN_PURCHASE_TOTALSUM + " INTEGER NOT NULL, " +</w:t>
      </w:r>
    </w:p>
    <w:p w14:paraId="76A6BB0E" w14:textId="77777777" w:rsidR="002B12BB" w:rsidRDefault="002B12BB" w:rsidP="002B12BB">
      <w:pPr>
        <w:pStyle w:val="af9"/>
      </w:pPr>
      <w:r>
        <w:t xml:space="preserve">                DataContract.PurchaseEntry.COLUMN_PURCHASE_DATETIME + " INTEGER NOT NULL, " +</w:t>
      </w:r>
    </w:p>
    <w:p w14:paraId="7562F88D" w14:textId="77777777" w:rsidR="002B12BB" w:rsidRDefault="002B12BB" w:rsidP="002B12BB">
      <w:pPr>
        <w:pStyle w:val="af9"/>
      </w:pPr>
      <w:r>
        <w:t xml:space="preserve">                DataContract.PurchaseEntry.COLUMN_PURCHASE_DISCOUNT + " INTEGER, " +</w:t>
      </w:r>
    </w:p>
    <w:p w14:paraId="70E62BC9" w14:textId="77777777" w:rsidR="002B12BB" w:rsidRDefault="002B12BB" w:rsidP="002B12BB">
      <w:pPr>
        <w:pStyle w:val="af9"/>
      </w:pPr>
      <w:r>
        <w:t xml:space="preserve">                DataContract.PurchaseEntry.COLUMN_PURCHASE_DISCOUNTSUM + " INTEGER, " +</w:t>
      </w:r>
    </w:p>
    <w:p w14:paraId="492AB3E2" w14:textId="77777777" w:rsidR="002B12BB" w:rsidRDefault="002B12BB" w:rsidP="002B12BB">
      <w:pPr>
        <w:pStyle w:val="af9"/>
      </w:pPr>
      <w:r>
        <w:t xml:space="preserve">                DataContract.PurchaseEntry.COLUMN_PURCHASE_FISCALSIGN + " INTEGER, " +</w:t>
      </w:r>
    </w:p>
    <w:p w14:paraId="0643B44E" w14:textId="77777777" w:rsidR="002B12BB" w:rsidRDefault="002B12BB" w:rsidP="002B12BB">
      <w:pPr>
        <w:pStyle w:val="af9"/>
      </w:pPr>
      <w:r>
        <w:t xml:space="preserve">                DataContract.PurchaseEntry.COLUMN_PURCHASE_ITEMSAMOUNT + " INTEGER, " +</w:t>
      </w:r>
    </w:p>
    <w:p w14:paraId="6E68C796" w14:textId="77777777" w:rsidR="002B12BB" w:rsidRDefault="002B12BB" w:rsidP="002B12BB">
      <w:pPr>
        <w:pStyle w:val="af9"/>
      </w:pPr>
      <w:r>
        <w:t xml:space="preserve">                DataContract.PurchaseEntry.COLUMN_PURCHASE_OPERATOR + " TEXT, " +</w:t>
      </w:r>
    </w:p>
    <w:p w14:paraId="44BDA89F" w14:textId="77777777" w:rsidR="002B12BB" w:rsidRDefault="002B12BB" w:rsidP="002B12BB">
      <w:pPr>
        <w:pStyle w:val="af9"/>
      </w:pPr>
      <w:r>
        <w:t xml:space="preserve">                DataContract.PurchaseEntry.COLUMN_PURCHASE_REQUESTNUMBER + " INTEGER, " +</w:t>
      </w:r>
    </w:p>
    <w:p w14:paraId="3AFAC197" w14:textId="77777777" w:rsidR="002B12BB" w:rsidRDefault="002B12BB" w:rsidP="002B12BB">
      <w:pPr>
        <w:pStyle w:val="af9"/>
      </w:pPr>
      <w:r>
        <w:t xml:space="preserve">                DataContract.PurchaseEntry.COLUMN_PURCHASE_SHIFTNUMBER + " INTEGER, " +</w:t>
      </w:r>
    </w:p>
    <w:p w14:paraId="40E191ED" w14:textId="77777777" w:rsidR="002B12BB" w:rsidRDefault="002B12BB" w:rsidP="002B12BB">
      <w:pPr>
        <w:pStyle w:val="af9"/>
      </w:pPr>
      <w:r>
        <w:t xml:space="preserve">                DataContract.PurchaseEntry.COLUMN_PURCHASE_KKTREGID + " TEXT, " +</w:t>
      </w:r>
    </w:p>
    <w:p w14:paraId="28A8034C" w14:textId="77777777" w:rsidR="002B12BB" w:rsidRDefault="002B12BB" w:rsidP="002B12BB">
      <w:pPr>
        <w:pStyle w:val="af9"/>
      </w:pPr>
      <w:r>
        <w:t xml:space="preserve">                DataContract.PurchaseEntry.COLUMN_PURCHASE_KKTNUMBER + " TEXT, " +</w:t>
      </w:r>
    </w:p>
    <w:p w14:paraId="5093380D" w14:textId="77777777" w:rsidR="002B12BB" w:rsidRDefault="002B12BB" w:rsidP="002B12BB">
      <w:pPr>
        <w:pStyle w:val="af9"/>
      </w:pPr>
      <w:r>
        <w:t xml:space="preserve">                DataContract.PurchaseEntry.COLUMN_PURCHASE_NDS0 + " INTEGER, " +</w:t>
      </w:r>
    </w:p>
    <w:p w14:paraId="3ADA2277" w14:textId="77777777" w:rsidR="002B12BB" w:rsidRDefault="002B12BB" w:rsidP="002B12BB">
      <w:pPr>
        <w:pStyle w:val="af9"/>
      </w:pPr>
      <w:r>
        <w:t xml:space="preserve">                DataContract.PurchaseEntry.COLUMN_PURCHASE_NDS10 + " INTEGER, " +</w:t>
      </w:r>
    </w:p>
    <w:p w14:paraId="5D68FD9B" w14:textId="77777777" w:rsidR="002B12BB" w:rsidRDefault="002B12BB" w:rsidP="002B12BB">
      <w:pPr>
        <w:pStyle w:val="af9"/>
      </w:pPr>
      <w:r>
        <w:t xml:space="preserve">                DataContract.PurchaseEntry.COLUMN_PURCHASE_NDS18 + " INTEGER, " +</w:t>
      </w:r>
    </w:p>
    <w:p w14:paraId="1FD5FD00" w14:textId="77777777" w:rsidR="002B12BB" w:rsidRDefault="002B12BB" w:rsidP="002B12BB">
      <w:pPr>
        <w:pStyle w:val="af9"/>
      </w:pPr>
      <w:r>
        <w:t xml:space="preserve">                DataContract.PurchaseEntry.COLUMN_PURCHASE_NDSCALCULATED10 + " INTEGER, " +</w:t>
      </w:r>
    </w:p>
    <w:p w14:paraId="6F57ACBC" w14:textId="77777777" w:rsidR="002B12BB" w:rsidRDefault="002B12BB" w:rsidP="002B12BB">
      <w:pPr>
        <w:pStyle w:val="af9"/>
      </w:pPr>
      <w:r>
        <w:t xml:space="preserve">                DataContract.PurchaseEntry.COLUMN_PURCHASE_NDSCALCULATED18 + " INTEGER, " +</w:t>
      </w:r>
    </w:p>
    <w:p w14:paraId="118A89EE" w14:textId="77777777" w:rsidR="002B12BB" w:rsidRDefault="002B12BB" w:rsidP="002B12BB">
      <w:pPr>
        <w:pStyle w:val="af9"/>
      </w:pPr>
      <w:r>
        <w:t xml:space="preserve">                DataContract.PurchaseEntry.COLUMN_PURCHASE_NDSNO + " INTEGER, " +</w:t>
      </w:r>
    </w:p>
    <w:p w14:paraId="0ADA3D04" w14:textId="77777777" w:rsidR="002B12BB" w:rsidRDefault="002B12BB" w:rsidP="002B12BB">
      <w:pPr>
        <w:pStyle w:val="af9"/>
      </w:pPr>
      <w:r>
        <w:t xml:space="preserve">                DataContract.PurchaseEntry.COLUMN_PURCHASE_TAXATIONTYPE + " INTEGER, " +</w:t>
      </w:r>
    </w:p>
    <w:p w14:paraId="716375DA" w14:textId="77777777" w:rsidR="002B12BB" w:rsidRDefault="002B12BB" w:rsidP="002B12BB">
      <w:pPr>
        <w:pStyle w:val="af9"/>
      </w:pPr>
      <w:r>
        <w:t xml:space="preserve">                DataContract.PurchaseEntry.COLUMN_PURCHASE_OPERATIONTYPE + " INTEGER, " +</w:t>
      </w:r>
    </w:p>
    <w:p w14:paraId="0FAD1D44" w14:textId="77777777" w:rsidR="002B12BB" w:rsidRDefault="002B12BB" w:rsidP="002B12BB">
      <w:pPr>
        <w:pStyle w:val="af9"/>
      </w:pPr>
      <w:r>
        <w:t xml:space="preserve">                DataContract.PurchaseEntry.COLUMN_PURCHASE_POINT_ID_FK + " INTEGER, " +</w:t>
      </w:r>
    </w:p>
    <w:p w14:paraId="7F4870EC" w14:textId="77777777" w:rsidR="002B12BB" w:rsidRDefault="002B12BB" w:rsidP="002B12BB">
      <w:pPr>
        <w:pStyle w:val="af9"/>
      </w:pPr>
      <w:r>
        <w:t xml:space="preserve">                DataContract.PurchaseEntry.COLUMN_PURCHASE_STORE_ID_FK + " INTEGER, " +</w:t>
      </w:r>
    </w:p>
    <w:p w14:paraId="192108EB" w14:textId="77777777" w:rsidR="002B12BB" w:rsidRPr="002B12BB" w:rsidRDefault="002B12BB" w:rsidP="002B12BB">
      <w:pPr>
        <w:pStyle w:val="af9"/>
        <w:rPr>
          <w:lang w:val="ru-RU"/>
        </w:rPr>
      </w:pPr>
      <w:r>
        <w:t xml:space="preserve">                </w:t>
      </w:r>
      <w:r w:rsidRPr="002B12BB">
        <w:rPr>
          <w:lang w:val="ru-RU"/>
        </w:rPr>
        <w:t>//Внешний ключ к точкам и теги</w:t>
      </w:r>
    </w:p>
    <w:p w14:paraId="235FEA87" w14:textId="77777777" w:rsidR="002B12BB" w:rsidRDefault="002B12BB" w:rsidP="002B12BB">
      <w:pPr>
        <w:pStyle w:val="af9"/>
      </w:pPr>
      <w:r w:rsidRPr="002B12BB">
        <w:rPr>
          <w:lang w:val="ru-RU"/>
        </w:rPr>
        <w:t xml:space="preserve">                </w:t>
      </w:r>
      <w:r>
        <w:t>"FOREIGN KEY(" + DataContract.PurchaseEntry.COLUMN_PURCHASE_POINT_ID_FK + ") REFERENCES " +</w:t>
      </w:r>
    </w:p>
    <w:p w14:paraId="31B4F7A3" w14:textId="77777777" w:rsidR="002B12BB" w:rsidRDefault="002B12BB" w:rsidP="002B12BB">
      <w:pPr>
        <w:pStyle w:val="af9"/>
      </w:pPr>
      <w:r>
        <w:t xml:space="preserve">                DataContract.PointEntry.TABLE_NAME + "(" + DataContract.PointEntry.COLUMN_POINT_ID + ")," +</w:t>
      </w:r>
    </w:p>
    <w:p w14:paraId="068D03B5" w14:textId="77777777" w:rsidR="002B12BB" w:rsidRDefault="002B12BB" w:rsidP="002B12BB">
      <w:pPr>
        <w:pStyle w:val="af9"/>
      </w:pPr>
      <w:r>
        <w:t xml:space="preserve">                "FOREIGN KEY(" + DataContract.PurchaseEntry.COLUMN_PURCHASE_STORE_ID_FK + ") REFERENCES " +</w:t>
      </w:r>
    </w:p>
    <w:p w14:paraId="6AD3E1E9" w14:textId="77777777" w:rsidR="002B12BB" w:rsidRDefault="002B12BB" w:rsidP="002B12BB">
      <w:pPr>
        <w:pStyle w:val="af9"/>
      </w:pPr>
      <w:r>
        <w:t xml:space="preserve">                DataContract.StoreEntry.TABLE_NAME + "(" + DataContract.StoreEntry.COLUMN_STORE_ID + ")" +</w:t>
      </w:r>
    </w:p>
    <w:p w14:paraId="5D8E9976" w14:textId="77777777" w:rsidR="002B12BB" w:rsidRDefault="002B12BB" w:rsidP="002B12BB">
      <w:pPr>
        <w:pStyle w:val="af9"/>
      </w:pPr>
      <w:r>
        <w:t xml:space="preserve">                ");";</w:t>
      </w:r>
    </w:p>
    <w:p w14:paraId="42A21A69" w14:textId="77777777" w:rsidR="002B12BB" w:rsidRDefault="002B12BB" w:rsidP="002B12BB">
      <w:pPr>
        <w:pStyle w:val="af9"/>
      </w:pPr>
    </w:p>
    <w:p w14:paraId="5FDC001D" w14:textId="77777777" w:rsidR="002B12BB" w:rsidRDefault="002B12BB" w:rsidP="002B12BB">
      <w:pPr>
        <w:pStyle w:val="af9"/>
      </w:pPr>
      <w:r>
        <w:t xml:space="preserve">        String SQL_CREATE_POINTS_TABLE = "CREATE TABLE " + DataContract.PointEntry.TABLE_NAME + " (" +</w:t>
      </w:r>
    </w:p>
    <w:p w14:paraId="15FD4DCD" w14:textId="77777777" w:rsidR="002B12BB" w:rsidRDefault="002B12BB" w:rsidP="002B12BB">
      <w:pPr>
        <w:pStyle w:val="af9"/>
      </w:pPr>
      <w:r>
        <w:t xml:space="preserve">                DataContract.PointEntry.COLUMN_POINT_ID + " INTEGER PRIMARY KEY AUTOINCREMENT, " +</w:t>
      </w:r>
    </w:p>
    <w:p w14:paraId="319E6F37" w14:textId="77777777" w:rsidR="002B12BB" w:rsidRDefault="002B12BB" w:rsidP="002B12BB">
      <w:pPr>
        <w:pStyle w:val="af9"/>
      </w:pPr>
      <w:r>
        <w:t xml:space="preserve">                DataContract.PointEntry.COLUMN_POINT_ADDRESS + " TEXT, " +</w:t>
      </w:r>
    </w:p>
    <w:p w14:paraId="261D5E3C" w14:textId="77777777" w:rsidR="002B12BB" w:rsidRDefault="002B12BB" w:rsidP="002B12BB">
      <w:pPr>
        <w:pStyle w:val="af9"/>
      </w:pPr>
      <w:r>
        <w:t xml:space="preserve">                DataContract.PointEntry.COLUMN_POINT_NICKNAME + " TEXT, " +</w:t>
      </w:r>
    </w:p>
    <w:p w14:paraId="4FB4E1B0" w14:textId="77777777" w:rsidR="002B12BB" w:rsidRDefault="002B12BB" w:rsidP="002B12BB">
      <w:pPr>
        <w:pStyle w:val="af9"/>
      </w:pPr>
      <w:r>
        <w:t xml:space="preserve">                DataContract.PointEntry.COLUMN_STORE_ID_FK + " INTEGER, " +</w:t>
      </w:r>
    </w:p>
    <w:p w14:paraId="6942F81F" w14:textId="77777777" w:rsidR="002B12BB" w:rsidRDefault="002B12BB" w:rsidP="002B12BB">
      <w:pPr>
        <w:pStyle w:val="af9"/>
      </w:pPr>
      <w:r>
        <w:t xml:space="preserve">                "FOREIGN KEY(" + DataContract.PointEntry.COLUMN_STORE_ID_FK + ") REFERENCES " +</w:t>
      </w:r>
    </w:p>
    <w:p w14:paraId="4935BFA3" w14:textId="77777777" w:rsidR="002B12BB" w:rsidRDefault="002B12BB" w:rsidP="002B12BB">
      <w:pPr>
        <w:pStyle w:val="af9"/>
      </w:pPr>
      <w:r>
        <w:t xml:space="preserve">                DataContract.StoreEntry.TABLE_NAME + "(" + DataContract.StoreEntry.COLUMN_STORE_ID + ")" +</w:t>
      </w:r>
    </w:p>
    <w:p w14:paraId="2E05AC27" w14:textId="77777777" w:rsidR="002B12BB" w:rsidRDefault="002B12BB" w:rsidP="002B12BB">
      <w:pPr>
        <w:pStyle w:val="af9"/>
      </w:pPr>
      <w:r>
        <w:t xml:space="preserve">                ");";</w:t>
      </w:r>
    </w:p>
    <w:p w14:paraId="2AAA2923" w14:textId="77777777" w:rsidR="002B12BB" w:rsidRDefault="002B12BB" w:rsidP="002B12BB">
      <w:pPr>
        <w:pStyle w:val="af9"/>
      </w:pPr>
    </w:p>
    <w:p w14:paraId="5CF8FCCE" w14:textId="77777777" w:rsidR="002B12BB" w:rsidRDefault="002B12BB" w:rsidP="002B12BB">
      <w:pPr>
        <w:pStyle w:val="af9"/>
      </w:pPr>
      <w:r>
        <w:t xml:space="preserve">        String SQL_CREATE_STORES_TABLE = "CREATE TABLE " + DataContract.StoreEntry.TABLE_NAME + " (" +</w:t>
      </w:r>
    </w:p>
    <w:p w14:paraId="5707438D" w14:textId="77777777" w:rsidR="002B12BB" w:rsidRDefault="002B12BB" w:rsidP="002B12BB">
      <w:pPr>
        <w:pStyle w:val="af9"/>
      </w:pPr>
      <w:r>
        <w:t xml:space="preserve">                DataContract.StoreEntry.COLUMN_STORE_ID + " INTEGER PRIMARY KEY AUTOINCREMENT, " +</w:t>
      </w:r>
    </w:p>
    <w:p w14:paraId="4CB75475" w14:textId="77777777" w:rsidR="002B12BB" w:rsidRDefault="002B12BB" w:rsidP="002B12BB">
      <w:pPr>
        <w:pStyle w:val="af9"/>
      </w:pPr>
      <w:r>
        <w:t xml:space="preserve">                DataContract.StoreEntry.COLUMN_STORE_INN + " INTEGER NOT NULL, " +</w:t>
      </w:r>
    </w:p>
    <w:p w14:paraId="302FFD59" w14:textId="77777777" w:rsidR="002B12BB" w:rsidRDefault="002B12BB" w:rsidP="002B12BB">
      <w:pPr>
        <w:pStyle w:val="af9"/>
      </w:pPr>
      <w:r>
        <w:t xml:space="preserve">                DataContract.StoreEntry.COLUMN_STORE_NAME + " TEXT , " +</w:t>
      </w:r>
    </w:p>
    <w:p w14:paraId="3C1707F0" w14:textId="77777777" w:rsidR="002B12BB" w:rsidRDefault="002B12BB" w:rsidP="002B12BB">
      <w:pPr>
        <w:pStyle w:val="af9"/>
      </w:pPr>
      <w:r>
        <w:t xml:space="preserve">                DataContract.StoreEntry.COLUMN_STORE_NICKNAME + " TEXT" +</w:t>
      </w:r>
    </w:p>
    <w:p w14:paraId="5A985C66" w14:textId="77777777" w:rsidR="002B12BB" w:rsidRDefault="002B12BB" w:rsidP="002B12BB">
      <w:pPr>
        <w:pStyle w:val="af9"/>
      </w:pPr>
      <w:r>
        <w:t xml:space="preserve">                ");";</w:t>
      </w:r>
    </w:p>
    <w:p w14:paraId="221DA992" w14:textId="77777777" w:rsidR="002B12BB" w:rsidRDefault="002B12BB" w:rsidP="002B12BB">
      <w:pPr>
        <w:pStyle w:val="af9"/>
      </w:pPr>
    </w:p>
    <w:p w14:paraId="66FF0AD2" w14:textId="77777777" w:rsidR="002B12BB" w:rsidRDefault="002B12BB" w:rsidP="002B12BB">
      <w:pPr>
        <w:pStyle w:val="af9"/>
      </w:pPr>
    </w:p>
    <w:p w14:paraId="614F10C0" w14:textId="77777777" w:rsidR="002B12BB" w:rsidRDefault="002B12BB" w:rsidP="002B12BB">
      <w:pPr>
        <w:pStyle w:val="af9"/>
      </w:pPr>
      <w:r>
        <w:t xml:space="preserve">        Log.v(LOG_TAG, SQL_CREATE_GOODS_TABLE);</w:t>
      </w:r>
    </w:p>
    <w:p w14:paraId="31427642" w14:textId="77777777" w:rsidR="002B12BB" w:rsidRDefault="002B12BB" w:rsidP="002B12BB">
      <w:pPr>
        <w:pStyle w:val="af9"/>
      </w:pPr>
      <w:r>
        <w:t xml:space="preserve">        Log.v(LOG_TAG, SQL_CREATE_PURCHASES_TABLE);</w:t>
      </w:r>
    </w:p>
    <w:p w14:paraId="5DBF9A04" w14:textId="77777777" w:rsidR="002B12BB" w:rsidRDefault="002B12BB" w:rsidP="002B12BB">
      <w:pPr>
        <w:pStyle w:val="af9"/>
      </w:pPr>
      <w:r>
        <w:t xml:space="preserve">        Log.v(LOG_TAG, SQL_CREATE_POINTS_TABLE);</w:t>
      </w:r>
    </w:p>
    <w:p w14:paraId="1A8475B4" w14:textId="77777777" w:rsidR="002B12BB" w:rsidRDefault="002B12BB" w:rsidP="002B12BB">
      <w:pPr>
        <w:pStyle w:val="af9"/>
      </w:pPr>
      <w:r>
        <w:t xml:space="preserve">        Log.v(LOG_TAG, SQL_CREATE_STORES_TABLE);</w:t>
      </w:r>
    </w:p>
    <w:p w14:paraId="66A44398" w14:textId="77777777" w:rsidR="002B12BB" w:rsidRDefault="002B12BB" w:rsidP="002B12BB">
      <w:pPr>
        <w:pStyle w:val="af9"/>
      </w:pPr>
    </w:p>
    <w:p w14:paraId="46C209D1" w14:textId="77777777" w:rsidR="002B12BB" w:rsidRDefault="002B12BB" w:rsidP="002B12BB">
      <w:pPr>
        <w:pStyle w:val="af9"/>
      </w:pPr>
    </w:p>
    <w:p w14:paraId="1CFF6A79" w14:textId="77777777" w:rsidR="002B12BB" w:rsidRDefault="002B12BB" w:rsidP="002B12BB">
      <w:pPr>
        <w:pStyle w:val="af9"/>
      </w:pPr>
      <w:r>
        <w:t xml:space="preserve">        db.execSQL(SQL_CREATE_STORES_TABLE);</w:t>
      </w:r>
    </w:p>
    <w:p w14:paraId="0DA46BBE" w14:textId="77777777" w:rsidR="002B12BB" w:rsidRDefault="002B12BB" w:rsidP="002B12BB">
      <w:pPr>
        <w:pStyle w:val="af9"/>
      </w:pPr>
      <w:r>
        <w:t xml:space="preserve">        db.execSQL(SQL_CREATE_POINTS_TABLE);</w:t>
      </w:r>
    </w:p>
    <w:p w14:paraId="77C60BF2" w14:textId="77777777" w:rsidR="002B12BB" w:rsidRDefault="002B12BB" w:rsidP="002B12BB">
      <w:pPr>
        <w:pStyle w:val="af9"/>
      </w:pPr>
      <w:r>
        <w:t xml:space="preserve">        db.execSQL(SQL_CREATE_PURCHASES_TABLE);</w:t>
      </w:r>
    </w:p>
    <w:p w14:paraId="03C53E66" w14:textId="77777777" w:rsidR="002B12BB" w:rsidRDefault="002B12BB" w:rsidP="002B12BB">
      <w:pPr>
        <w:pStyle w:val="af9"/>
      </w:pPr>
      <w:r>
        <w:t xml:space="preserve">        db.execSQL(SQL_CREATE_GOODS_TABLE);</w:t>
      </w:r>
    </w:p>
    <w:p w14:paraId="40F78FB8" w14:textId="77777777" w:rsidR="002B12BB" w:rsidRDefault="002B12BB" w:rsidP="002B12BB">
      <w:pPr>
        <w:pStyle w:val="af9"/>
      </w:pPr>
    </w:p>
    <w:p w14:paraId="74515650" w14:textId="77777777" w:rsidR="002B12BB" w:rsidRDefault="002B12BB" w:rsidP="002B12BB">
      <w:pPr>
        <w:pStyle w:val="af9"/>
      </w:pPr>
    </w:p>
    <w:p w14:paraId="6F693E69" w14:textId="77777777" w:rsidR="002B12BB" w:rsidRDefault="002B12BB" w:rsidP="002B12BB">
      <w:pPr>
        <w:pStyle w:val="af9"/>
      </w:pPr>
    </w:p>
    <w:p w14:paraId="338C2C05" w14:textId="77777777" w:rsidR="002B12BB" w:rsidRDefault="002B12BB" w:rsidP="002B12BB">
      <w:pPr>
        <w:pStyle w:val="af9"/>
      </w:pPr>
      <w:r>
        <w:t xml:space="preserve">    }</w:t>
      </w:r>
    </w:p>
    <w:p w14:paraId="2381889F" w14:textId="77777777" w:rsidR="002B12BB" w:rsidRDefault="002B12BB" w:rsidP="002B12BB">
      <w:pPr>
        <w:pStyle w:val="af9"/>
      </w:pPr>
    </w:p>
    <w:p w14:paraId="3B62F635" w14:textId="77777777" w:rsidR="002B12BB" w:rsidRDefault="002B12BB" w:rsidP="002B12BB">
      <w:pPr>
        <w:pStyle w:val="af9"/>
      </w:pPr>
      <w:r>
        <w:t xml:space="preserve">    @Override</w:t>
      </w:r>
    </w:p>
    <w:p w14:paraId="5E8C1CCE" w14:textId="77777777" w:rsidR="002B12BB" w:rsidRDefault="002B12BB" w:rsidP="002B12BB">
      <w:pPr>
        <w:pStyle w:val="af9"/>
      </w:pPr>
      <w:r>
        <w:t xml:space="preserve">    public void onUpgrade(SQLiteDatabase db, int oldVersion, int newVersion) {</w:t>
      </w:r>
    </w:p>
    <w:p w14:paraId="4039E49A" w14:textId="77777777" w:rsidR="002B12BB" w:rsidRDefault="002B12BB" w:rsidP="002B12BB">
      <w:pPr>
        <w:pStyle w:val="af9"/>
      </w:pPr>
      <w:r>
        <w:t xml:space="preserve">        // The database is still at version 1, so there's nothing to do be done here.</w:t>
      </w:r>
    </w:p>
    <w:p w14:paraId="0803B2A7" w14:textId="77777777" w:rsidR="002B12BB" w:rsidRDefault="002B12BB" w:rsidP="002B12BB">
      <w:pPr>
        <w:pStyle w:val="af9"/>
      </w:pPr>
      <w:r>
        <w:t xml:space="preserve">    }</w:t>
      </w:r>
    </w:p>
    <w:p w14:paraId="10E967D2" w14:textId="77777777" w:rsidR="002B12BB" w:rsidRDefault="002B12BB" w:rsidP="002B12BB">
      <w:pPr>
        <w:pStyle w:val="af9"/>
      </w:pPr>
      <w:r>
        <w:t xml:space="preserve">    public long getPurchasesCount(String purchaseSelection, String[] purchaseSelectionArgs) {</w:t>
      </w:r>
    </w:p>
    <w:p w14:paraId="65408AC6" w14:textId="77777777" w:rsidR="002B12BB" w:rsidRDefault="002B12BB" w:rsidP="002B12BB">
      <w:pPr>
        <w:pStyle w:val="af9"/>
      </w:pPr>
      <w:r>
        <w:t xml:space="preserve">        SQLiteDatabase db = this.getReadableDatabase();</w:t>
      </w:r>
    </w:p>
    <w:p w14:paraId="7818C390" w14:textId="77777777" w:rsidR="002B12BB" w:rsidRDefault="002B12BB" w:rsidP="002B12BB">
      <w:pPr>
        <w:pStyle w:val="af9"/>
      </w:pPr>
      <w:r>
        <w:t xml:space="preserve">        long count = DatabaseUtils.queryNumEntries(</w:t>
      </w:r>
    </w:p>
    <w:p w14:paraId="69137242" w14:textId="77777777" w:rsidR="002B12BB" w:rsidRDefault="002B12BB" w:rsidP="002B12BB">
      <w:pPr>
        <w:pStyle w:val="af9"/>
      </w:pPr>
      <w:r>
        <w:t xml:space="preserve">                db,</w:t>
      </w:r>
    </w:p>
    <w:p w14:paraId="2A132D10" w14:textId="77777777" w:rsidR="002B12BB" w:rsidRDefault="002B12BB" w:rsidP="002B12BB">
      <w:pPr>
        <w:pStyle w:val="af9"/>
      </w:pPr>
      <w:r>
        <w:t xml:space="preserve">                DataContract.PurchaseEntry.TABLE_NAME,</w:t>
      </w:r>
    </w:p>
    <w:p w14:paraId="3CB4858C" w14:textId="77777777" w:rsidR="002B12BB" w:rsidRDefault="002B12BB" w:rsidP="002B12BB">
      <w:pPr>
        <w:pStyle w:val="af9"/>
      </w:pPr>
      <w:r>
        <w:t xml:space="preserve">                purchaseSelection,</w:t>
      </w:r>
    </w:p>
    <w:p w14:paraId="74741151" w14:textId="77777777" w:rsidR="002B12BB" w:rsidRDefault="002B12BB" w:rsidP="002B12BB">
      <w:pPr>
        <w:pStyle w:val="af9"/>
      </w:pPr>
      <w:r>
        <w:t xml:space="preserve">                purchaseSelectionArgs);</w:t>
      </w:r>
    </w:p>
    <w:p w14:paraId="23C938E1" w14:textId="77777777" w:rsidR="002B12BB" w:rsidRDefault="002B12BB" w:rsidP="002B12BB">
      <w:pPr>
        <w:pStyle w:val="af9"/>
      </w:pPr>
      <w:r>
        <w:t xml:space="preserve">        db.close();</w:t>
      </w:r>
    </w:p>
    <w:p w14:paraId="7997CB4E" w14:textId="77777777" w:rsidR="002B12BB" w:rsidRDefault="002B12BB" w:rsidP="002B12BB">
      <w:pPr>
        <w:pStyle w:val="af9"/>
      </w:pPr>
      <w:r>
        <w:t xml:space="preserve">        return count;</w:t>
      </w:r>
    </w:p>
    <w:p w14:paraId="4F5F58AF" w14:textId="77777777" w:rsidR="002B12BB" w:rsidRDefault="002B12BB" w:rsidP="002B12BB">
      <w:pPr>
        <w:pStyle w:val="af9"/>
      </w:pPr>
      <w:r>
        <w:t xml:space="preserve">    }</w:t>
      </w:r>
    </w:p>
    <w:p w14:paraId="17DA1A67" w14:textId="77777777" w:rsidR="002B12BB" w:rsidRDefault="002B12BB" w:rsidP="002B12BB">
      <w:pPr>
        <w:pStyle w:val="af9"/>
      </w:pPr>
    </w:p>
    <w:p w14:paraId="25339951" w14:textId="77777777" w:rsidR="002B12BB" w:rsidRDefault="002B12BB" w:rsidP="002B12BB">
      <w:pPr>
        <w:pStyle w:val="af9"/>
      </w:pPr>
      <w:r>
        <w:t xml:space="preserve">    public long getItemsCount(String itemSelection, String[] itemSelectionArgs) {</w:t>
      </w:r>
    </w:p>
    <w:p w14:paraId="478D7F3C" w14:textId="77777777" w:rsidR="002B12BB" w:rsidRDefault="002B12BB" w:rsidP="002B12BB">
      <w:pPr>
        <w:pStyle w:val="af9"/>
      </w:pPr>
      <w:r>
        <w:t xml:space="preserve">        SQLiteDatabase db = this.getReadableDatabase();</w:t>
      </w:r>
    </w:p>
    <w:p w14:paraId="1A56ED3A" w14:textId="77777777" w:rsidR="002B12BB" w:rsidRDefault="002B12BB" w:rsidP="002B12BB">
      <w:pPr>
        <w:pStyle w:val="af9"/>
      </w:pPr>
      <w:r>
        <w:t xml:space="preserve">        long count = DatabaseUtils.queryNumEntries(</w:t>
      </w:r>
    </w:p>
    <w:p w14:paraId="13D7880A" w14:textId="77777777" w:rsidR="002B12BB" w:rsidRDefault="002B12BB" w:rsidP="002B12BB">
      <w:pPr>
        <w:pStyle w:val="af9"/>
      </w:pPr>
      <w:r>
        <w:t xml:space="preserve">                db,</w:t>
      </w:r>
    </w:p>
    <w:p w14:paraId="4E8AA36D" w14:textId="77777777" w:rsidR="002B12BB" w:rsidRDefault="002B12BB" w:rsidP="002B12BB">
      <w:pPr>
        <w:pStyle w:val="af9"/>
      </w:pPr>
      <w:r>
        <w:t xml:space="preserve">                DataContract.GoodEntry.TABLE_NAME,</w:t>
      </w:r>
    </w:p>
    <w:p w14:paraId="37AC647D" w14:textId="77777777" w:rsidR="002B12BB" w:rsidRDefault="002B12BB" w:rsidP="002B12BB">
      <w:pPr>
        <w:pStyle w:val="af9"/>
      </w:pPr>
      <w:r>
        <w:t xml:space="preserve">                itemSelection,</w:t>
      </w:r>
    </w:p>
    <w:p w14:paraId="6B97EBB8" w14:textId="77777777" w:rsidR="002B12BB" w:rsidRDefault="002B12BB" w:rsidP="002B12BB">
      <w:pPr>
        <w:pStyle w:val="af9"/>
      </w:pPr>
      <w:r>
        <w:t xml:space="preserve">                itemSelectionArgs);</w:t>
      </w:r>
    </w:p>
    <w:p w14:paraId="3E3AE9A8" w14:textId="77777777" w:rsidR="002B12BB" w:rsidRDefault="002B12BB" w:rsidP="002B12BB">
      <w:pPr>
        <w:pStyle w:val="af9"/>
      </w:pPr>
      <w:r>
        <w:t xml:space="preserve">        db.close();</w:t>
      </w:r>
    </w:p>
    <w:p w14:paraId="75229696" w14:textId="77777777" w:rsidR="002B12BB" w:rsidRDefault="002B12BB" w:rsidP="002B12BB">
      <w:pPr>
        <w:pStyle w:val="af9"/>
      </w:pPr>
      <w:r>
        <w:t xml:space="preserve">        return count;</w:t>
      </w:r>
    </w:p>
    <w:p w14:paraId="4AF80069" w14:textId="77777777" w:rsidR="002B12BB" w:rsidRDefault="002B12BB" w:rsidP="002B12BB">
      <w:pPr>
        <w:pStyle w:val="af9"/>
      </w:pPr>
      <w:r>
        <w:t xml:space="preserve">    }</w:t>
      </w:r>
    </w:p>
    <w:p w14:paraId="2734A92B" w14:textId="77777777" w:rsidR="002B12BB" w:rsidRDefault="002B12BB" w:rsidP="002B12BB">
      <w:pPr>
        <w:pStyle w:val="af9"/>
      </w:pPr>
    </w:p>
    <w:p w14:paraId="2A4A951D" w14:textId="77777777" w:rsidR="002B12BB" w:rsidRDefault="002B12BB" w:rsidP="002B12BB">
      <w:pPr>
        <w:pStyle w:val="af9"/>
      </w:pPr>
      <w:r>
        <w:t xml:space="preserve">    public long getPointsCount(String pointSelection, String[] pointSelectionArgs) {</w:t>
      </w:r>
    </w:p>
    <w:p w14:paraId="0A473FBF" w14:textId="77777777" w:rsidR="002B12BB" w:rsidRDefault="002B12BB" w:rsidP="002B12BB">
      <w:pPr>
        <w:pStyle w:val="af9"/>
      </w:pPr>
      <w:r>
        <w:t xml:space="preserve">        SQLiteDatabase db = this.getReadableDatabase();</w:t>
      </w:r>
    </w:p>
    <w:p w14:paraId="6A653D6E" w14:textId="77777777" w:rsidR="002B12BB" w:rsidRDefault="002B12BB" w:rsidP="002B12BB">
      <w:pPr>
        <w:pStyle w:val="af9"/>
      </w:pPr>
      <w:r>
        <w:t xml:space="preserve">        long count = DatabaseUtils.queryNumEntries(</w:t>
      </w:r>
    </w:p>
    <w:p w14:paraId="48F283E5" w14:textId="77777777" w:rsidR="002B12BB" w:rsidRDefault="002B12BB" w:rsidP="002B12BB">
      <w:pPr>
        <w:pStyle w:val="af9"/>
      </w:pPr>
      <w:r>
        <w:t xml:space="preserve">                db,</w:t>
      </w:r>
    </w:p>
    <w:p w14:paraId="1ABAC75A" w14:textId="77777777" w:rsidR="002B12BB" w:rsidRDefault="002B12BB" w:rsidP="002B12BB">
      <w:pPr>
        <w:pStyle w:val="af9"/>
      </w:pPr>
      <w:r>
        <w:t xml:space="preserve">                DataContract.PointEntry.TABLE_NAME,</w:t>
      </w:r>
    </w:p>
    <w:p w14:paraId="0A7E9566" w14:textId="77777777" w:rsidR="002B12BB" w:rsidRDefault="002B12BB" w:rsidP="002B12BB">
      <w:pPr>
        <w:pStyle w:val="af9"/>
      </w:pPr>
      <w:r>
        <w:t xml:space="preserve">                pointSelection,</w:t>
      </w:r>
    </w:p>
    <w:p w14:paraId="35362B65" w14:textId="77777777" w:rsidR="002B12BB" w:rsidRDefault="002B12BB" w:rsidP="002B12BB">
      <w:pPr>
        <w:pStyle w:val="af9"/>
      </w:pPr>
      <w:r>
        <w:t xml:space="preserve">                pointSelectionArgs);</w:t>
      </w:r>
    </w:p>
    <w:p w14:paraId="7A2B8426" w14:textId="77777777" w:rsidR="002B12BB" w:rsidRDefault="002B12BB" w:rsidP="002B12BB">
      <w:pPr>
        <w:pStyle w:val="af9"/>
      </w:pPr>
      <w:r>
        <w:t xml:space="preserve">        db.close();</w:t>
      </w:r>
    </w:p>
    <w:p w14:paraId="7279AA6D" w14:textId="77777777" w:rsidR="002B12BB" w:rsidRDefault="002B12BB" w:rsidP="002B12BB">
      <w:pPr>
        <w:pStyle w:val="af9"/>
      </w:pPr>
      <w:r>
        <w:t xml:space="preserve">        return count;</w:t>
      </w:r>
    </w:p>
    <w:p w14:paraId="408C04EB" w14:textId="77777777" w:rsidR="002B12BB" w:rsidRDefault="002B12BB" w:rsidP="002B12BB">
      <w:pPr>
        <w:pStyle w:val="af9"/>
      </w:pPr>
      <w:r>
        <w:t xml:space="preserve">    }</w:t>
      </w:r>
    </w:p>
    <w:p w14:paraId="6D8EC2FC" w14:textId="270B3942" w:rsidR="002B12BB" w:rsidRDefault="002B12BB" w:rsidP="002B12BB">
      <w:pPr>
        <w:pStyle w:val="af9"/>
      </w:pPr>
      <w:r>
        <w:t>}</w:t>
      </w:r>
    </w:p>
    <w:p w14:paraId="74A05165" w14:textId="3A420B77" w:rsidR="002B12BB" w:rsidRDefault="00173A06" w:rsidP="00173A06">
      <w:r>
        <w:rPr>
          <w:lang w:val="ru-RU"/>
        </w:rPr>
        <w:t>Класс</w:t>
      </w:r>
      <w:r w:rsidRPr="00791DFC">
        <w:t xml:space="preserve"> </w:t>
      </w:r>
      <w:r w:rsidR="006B67C8">
        <w:t>MainActivity.java:</w:t>
      </w:r>
    </w:p>
    <w:p w14:paraId="3231B2CC" w14:textId="77777777" w:rsidR="006B67C8" w:rsidRDefault="006B67C8" w:rsidP="006B67C8">
      <w:pPr>
        <w:pStyle w:val="af9"/>
      </w:pPr>
      <w:r>
        <w:t>package xyz.tumist.diploma;</w:t>
      </w:r>
    </w:p>
    <w:p w14:paraId="37A4FDF9" w14:textId="77777777" w:rsidR="006B67C8" w:rsidRDefault="006B67C8" w:rsidP="006B67C8">
      <w:pPr>
        <w:pStyle w:val="af9"/>
      </w:pPr>
    </w:p>
    <w:p w14:paraId="4FB00655" w14:textId="77777777" w:rsidR="006B67C8" w:rsidRDefault="006B67C8" w:rsidP="006B67C8">
      <w:pPr>
        <w:pStyle w:val="af9"/>
      </w:pPr>
      <w:r>
        <w:t>import android.Manifest;</w:t>
      </w:r>
    </w:p>
    <w:p w14:paraId="2EEFD2A8" w14:textId="77777777" w:rsidR="006B67C8" w:rsidRDefault="006B67C8" w:rsidP="006B67C8">
      <w:pPr>
        <w:pStyle w:val="af9"/>
      </w:pPr>
      <w:r>
        <w:t>import android.content.Intent;</w:t>
      </w:r>
    </w:p>
    <w:p w14:paraId="41714076" w14:textId="77777777" w:rsidR="006B67C8" w:rsidRDefault="006B67C8" w:rsidP="006B67C8">
      <w:pPr>
        <w:pStyle w:val="af9"/>
      </w:pPr>
      <w:r>
        <w:t>import android.content.pm.PackageManager;</w:t>
      </w:r>
    </w:p>
    <w:p w14:paraId="30C2C902" w14:textId="77777777" w:rsidR="006B67C8" w:rsidRDefault="006B67C8" w:rsidP="006B67C8">
      <w:pPr>
        <w:pStyle w:val="af9"/>
      </w:pPr>
      <w:r>
        <w:t>import android.os.Build;</w:t>
      </w:r>
    </w:p>
    <w:p w14:paraId="3BA618E9" w14:textId="77777777" w:rsidR="006B67C8" w:rsidRDefault="006B67C8" w:rsidP="006B67C8">
      <w:pPr>
        <w:pStyle w:val="af9"/>
      </w:pPr>
      <w:r>
        <w:t>import android.os.Bundle;</w:t>
      </w:r>
    </w:p>
    <w:p w14:paraId="6E166B8C" w14:textId="77777777" w:rsidR="006B67C8" w:rsidRDefault="006B67C8" w:rsidP="006B67C8">
      <w:pPr>
        <w:pStyle w:val="af9"/>
      </w:pPr>
      <w:r>
        <w:t>import android.support.annotation.NonNull;</w:t>
      </w:r>
    </w:p>
    <w:p w14:paraId="6D28CFF2" w14:textId="77777777" w:rsidR="006B67C8" w:rsidRDefault="006B67C8" w:rsidP="006B67C8">
      <w:pPr>
        <w:pStyle w:val="af9"/>
      </w:pPr>
      <w:r>
        <w:t>import android.support.design.widget.BottomNavigationView;</w:t>
      </w:r>
    </w:p>
    <w:p w14:paraId="51BE5AF1" w14:textId="77777777" w:rsidR="006B67C8" w:rsidRDefault="006B67C8" w:rsidP="006B67C8">
      <w:pPr>
        <w:pStyle w:val="af9"/>
      </w:pPr>
      <w:r>
        <w:t>import android.support.design.widget.FloatingActionButton;</w:t>
      </w:r>
    </w:p>
    <w:p w14:paraId="0EB3BC46" w14:textId="77777777" w:rsidR="006B67C8" w:rsidRDefault="006B67C8" w:rsidP="006B67C8">
      <w:pPr>
        <w:pStyle w:val="af9"/>
      </w:pPr>
      <w:r>
        <w:t>import android.support.v4.app.ActivityCompat;</w:t>
      </w:r>
    </w:p>
    <w:p w14:paraId="204A9269" w14:textId="77777777" w:rsidR="006B67C8" w:rsidRDefault="006B67C8" w:rsidP="006B67C8">
      <w:pPr>
        <w:pStyle w:val="af9"/>
      </w:pPr>
      <w:r>
        <w:t>import android.support.v4.app.Fragment;</w:t>
      </w:r>
    </w:p>
    <w:p w14:paraId="67DF9CD6" w14:textId="77777777" w:rsidR="006B67C8" w:rsidRDefault="006B67C8" w:rsidP="006B67C8">
      <w:pPr>
        <w:pStyle w:val="af9"/>
      </w:pPr>
      <w:r>
        <w:t>import android.support.v4.app.FragmentManager;</w:t>
      </w:r>
    </w:p>
    <w:p w14:paraId="08909DA7" w14:textId="77777777" w:rsidR="006B67C8" w:rsidRDefault="006B67C8" w:rsidP="006B67C8">
      <w:pPr>
        <w:pStyle w:val="af9"/>
      </w:pPr>
      <w:r>
        <w:t>import android.support.v4.app.FragmentTransaction;</w:t>
      </w:r>
    </w:p>
    <w:p w14:paraId="2EFCD654" w14:textId="77777777" w:rsidR="006B67C8" w:rsidRDefault="006B67C8" w:rsidP="006B67C8">
      <w:pPr>
        <w:pStyle w:val="af9"/>
      </w:pPr>
      <w:r>
        <w:t>import android.support.v7.app.AppCompatActivity;</w:t>
      </w:r>
    </w:p>
    <w:p w14:paraId="34B71302" w14:textId="77777777" w:rsidR="006B67C8" w:rsidRDefault="006B67C8" w:rsidP="006B67C8">
      <w:pPr>
        <w:pStyle w:val="af9"/>
      </w:pPr>
      <w:r>
        <w:t>import android.util.Log;</w:t>
      </w:r>
    </w:p>
    <w:p w14:paraId="6E60F9EF" w14:textId="77777777" w:rsidR="006B67C8" w:rsidRDefault="006B67C8" w:rsidP="006B67C8">
      <w:pPr>
        <w:pStyle w:val="af9"/>
      </w:pPr>
      <w:r>
        <w:t>import android.view.Menu;</w:t>
      </w:r>
    </w:p>
    <w:p w14:paraId="1961273C" w14:textId="77777777" w:rsidR="006B67C8" w:rsidRDefault="006B67C8" w:rsidP="006B67C8">
      <w:pPr>
        <w:pStyle w:val="af9"/>
      </w:pPr>
      <w:r>
        <w:t>import android.view.MenuItem;</w:t>
      </w:r>
    </w:p>
    <w:p w14:paraId="3F2AE15E" w14:textId="77777777" w:rsidR="006B67C8" w:rsidRDefault="006B67C8" w:rsidP="006B67C8">
      <w:pPr>
        <w:pStyle w:val="af9"/>
      </w:pPr>
      <w:r>
        <w:t>import android.view.View;</w:t>
      </w:r>
    </w:p>
    <w:p w14:paraId="6B14B24E" w14:textId="77777777" w:rsidR="006B67C8" w:rsidRDefault="006B67C8" w:rsidP="006B67C8">
      <w:pPr>
        <w:pStyle w:val="af9"/>
      </w:pPr>
    </w:p>
    <w:p w14:paraId="14094E67" w14:textId="77777777" w:rsidR="006B67C8" w:rsidRDefault="006B67C8" w:rsidP="006B67C8">
      <w:pPr>
        <w:pStyle w:val="af9"/>
      </w:pPr>
      <w:r>
        <w:t>import xyz.tumist.diploma.main_page.ItemsFragment;</w:t>
      </w:r>
    </w:p>
    <w:p w14:paraId="441186D5" w14:textId="77777777" w:rsidR="006B67C8" w:rsidRDefault="006B67C8" w:rsidP="006B67C8">
      <w:pPr>
        <w:pStyle w:val="af9"/>
      </w:pPr>
      <w:r>
        <w:t>import xyz.tumist.diploma.main_page.PurchasesFragment;</w:t>
      </w:r>
    </w:p>
    <w:p w14:paraId="6F6E62CE" w14:textId="77777777" w:rsidR="006B67C8" w:rsidRDefault="006B67C8" w:rsidP="006B67C8">
      <w:pPr>
        <w:pStyle w:val="af9"/>
      </w:pPr>
      <w:r>
        <w:t>import xyz.tumist.diploma.main_page.StoresFragment;</w:t>
      </w:r>
    </w:p>
    <w:p w14:paraId="78D17956" w14:textId="77777777" w:rsidR="006B67C8" w:rsidRDefault="006B67C8" w:rsidP="006B67C8">
      <w:pPr>
        <w:pStyle w:val="af9"/>
      </w:pPr>
    </w:p>
    <w:p w14:paraId="1728C5DD" w14:textId="77777777" w:rsidR="006B67C8" w:rsidRDefault="006B67C8" w:rsidP="006B67C8">
      <w:pPr>
        <w:pStyle w:val="af9"/>
      </w:pPr>
      <w:r>
        <w:t>public class MainActivity extends AppCompatActivity {</w:t>
      </w:r>
    </w:p>
    <w:p w14:paraId="123B7F3D" w14:textId="77777777" w:rsidR="006B67C8" w:rsidRDefault="006B67C8" w:rsidP="006B67C8">
      <w:pPr>
        <w:pStyle w:val="af9"/>
      </w:pPr>
      <w:r>
        <w:t xml:space="preserve">    private static final String LOG_TAG = MainActivity.class.getSimpleName();</w:t>
      </w:r>
    </w:p>
    <w:p w14:paraId="0F8CF35F" w14:textId="77777777" w:rsidR="006B67C8" w:rsidRDefault="006B67C8" w:rsidP="006B67C8">
      <w:pPr>
        <w:pStyle w:val="af9"/>
      </w:pPr>
      <w:r>
        <w:t xml:space="preserve">    private BottomNavigationView navigation;</w:t>
      </w:r>
    </w:p>
    <w:p w14:paraId="2D613D6F" w14:textId="77777777" w:rsidR="006B67C8" w:rsidRDefault="006B67C8" w:rsidP="006B67C8">
      <w:pPr>
        <w:pStyle w:val="af9"/>
      </w:pPr>
      <w:r>
        <w:t xml:space="preserve">    private Fragment fragment;</w:t>
      </w:r>
    </w:p>
    <w:p w14:paraId="067E8E77" w14:textId="77777777" w:rsidR="006B67C8" w:rsidRDefault="006B67C8" w:rsidP="006B67C8">
      <w:pPr>
        <w:pStyle w:val="af9"/>
      </w:pPr>
      <w:r>
        <w:t xml:space="preserve">    private FragmentManager fragmentManager;</w:t>
      </w:r>
    </w:p>
    <w:p w14:paraId="402C151E" w14:textId="77777777" w:rsidR="006B67C8" w:rsidRDefault="006B67C8" w:rsidP="006B67C8">
      <w:pPr>
        <w:pStyle w:val="af9"/>
      </w:pPr>
      <w:r>
        <w:t xml:space="preserve">    protected void onCreate(Bundle savedInstanceState) {</w:t>
      </w:r>
    </w:p>
    <w:p w14:paraId="7632E7FA" w14:textId="77777777" w:rsidR="006B67C8" w:rsidRDefault="006B67C8" w:rsidP="006B67C8">
      <w:pPr>
        <w:pStyle w:val="af9"/>
      </w:pPr>
    </w:p>
    <w:p w14:paraId="19FA57FC" w14:textId="77777777" w:rsidR="006B67C8" w:rsidRDefault="006B67C8" w:rsidP="006B67C8">
      <w:pPr>
        <w:pStyle w:val="af9"/>
      </w:pPr>
      <w:r>
        <w:t xml:space="preserve">        super.onCreate(savedInstanceState);</w:t>
      </w:r>
    </w:p>
    <w:p w14:paraId="340E2342" w14:textId="77777777" w:rsidR="006B67C8" w:rsidRDefault="006B67C8" w:rsidP="006B67C8">
      <w:pPr>
        <w:pStyle w:val="af9"/>
      </w:pPr>
      <w:r>
        <w:t xml:space="preserve">        setContentView(R.layout.activity_main);</w:t>
      </w:r>
    </w:p>
    <w:p w14:paraId="1D6B641C" w14:textId="77777777" w:rsidR="006B67C8" w:rsidRDefault="006B67C8" w:rsidP="006B67C8">
      <w:pPr>
        <w:pStyle w:val="af9"/>
      </w:pPr>
      <w:r>
        <w:t xml:space="preserve">        FloatingActionButton fab = findViewById(R.id.fab);</w:t>
      </w:r>
    </w:p>
    <w:p w14:paraId="3BEC4470" w14:textId="77777777" w:rsidR="006B67C8" w:rsidRDefault="006B67C8" w:rsidP="006B67C8">
      <w:pPr>
        <w:pStyle w:val="af9"/>
      </w:pPr>
      <w:r>
        <w:t xml:space="preserve">        fab.setOnClickListener(new View.OnClickListener() {</w:t>
      </w:r>
    </w:p>
    <w:p w14:paraId="720A545A" w14:textId="77777777" w:rsidR="006B67C8" w:rsidRDefault="006B67C8" w:rsidP="006B67C8">
      <w:pPr>
        <w:pStyle w:val="af9"/>
      </w:pPr>
      <w:r>
        <w:t xml:space="preserve">            @Override</w:t>
      </w:r>
    </w:p>
    <w:p w14:paraId="1152EE78" w14:textId="77777777" w:rsidR="006B67C8" w:rsidRDefault="006B67C8" w:rsidP="006B67C8">
      <w:pPr>
        <w:pStyle w:val="af9"/>
      </w:pPr>
      <w:r>
        <w:t xml:space="preserve">            public void onClick(View view) {</w:t>
      </w:r>
    </w:p>
    <w:p w14:paraId="3593291E" w14:textId="77777777" w:rsidR="006B67C8" w:rsidRDefault="006B67C8" w:rsidP="006B67C8">
      <w:pPr>
        <w:pStyle w:val="af9"/>
      </w:pPr>
      <w:r>
        <w:t xml:space="preserve">                Intent intent = new Intent(getApplicationContext(), QRScanner.class);</w:t>
      </w:r>
    </w:p>
    <w:p w14:paraId="699D2E3A" w14:textId="77777777" w:rsidR="006B67C8" w:rsidRDefault="006B67C8" w:rsidP="006B67C8">
      <w:pPr>
        <w:pStyle w:val="af9"/>
      </w:pPr>
      <w:r>
        <w:t xml:space="preserve">                startActivity(intent);</w:t>
      </w:r>
    </w:p>
    <w:p w14:paraId="4E03481A" w14:textId="77777777" w:rsidR="006B67C8" w:rsidRDefault="006B67C8" w:rsidP="006B67C8">
      <w:pPr>
        <w:pStyle w:val="af9"/>
      </w:pPr>
      <w:r>
        <w:t xml:space="preserve">            }</w:t>
      </w:r>
    </w:p>
    <w:p w14:paraId="6EF1EFE6" w14:textId="77777777" w:rsidR="006B67C8" w:rsidRDefault="006B67C8" w:rsidP="006B67C8">
      <w:pPr>
        <w:pStyle w:val="af9"/>
      </w:pPr>
      <w:r>
        <w:t xml:space="preserve">        });</w:t>
      </w:r>
    </w:p>
    <w:p w14:paraId="528D3E51" w14:textId="77777777" w:rsidR="006B67C8" w:rsidRDefault="006B67C8" w:rsidP="006B67C8">
      <w:pPr>
        <w:pStyle w:val="af9"/>
      </w:pPr>
      <w:r>
        <w:t xml:space="preserve">        checkCameraPermissions();</w:t>
      </w:r>
    </w:p>
    <w:p w14:paraId="0F9C9BB2" w14:textId="77777777" w:rsidR="006B67C8" w:rsidRDefault="006B67C8" w:rsidP="006B67C8">
      <w:pPr>
        <w:pStyle w:val="af9"/>
      </w:pPr>
      <w:r>
        <w:t xml:space="preserve">        checkStorageReadPermission();</w:t>
      </w:r>
    </w:p>
    <w:p w14:paraId="060DAF38" w14:textId="77777777" w:rsidR="006B67C8" w:rsidRDefault="006B67C8" w:rsidP="006B67C8">
      <w:pPr>
        <w:pStyle w:val="af9"/>
      </w:pPr>
      <w:r>
        <w:t xml:space="preserve">        checkStorageWritePermission();</w:t>
      </w:r>
    </w:p>
    <w:p w14:paraId="5607A99F" w14:textId="77777777" w:rsidR="006B67C8" w:rsidRDefault="006B67C8" w:rsidP="006B67C8">
      <w:pPr>
        <w:pStyle w:val="af9"/>
      </w:pPr>
      <w:r>
        <w:t xml:space="preserve">        navigation = (BottomNavigationView)findViewById(R.id.navigation);</w:t>
      </w:r>
    </w:p>
    <w:p w14:paraId="7F030E07" w14:textId="77777777" w:rsidR="006B67C8" w:rsidRPr="00C942B2" w:rsidRDefault="006B67C8" w:rsidP="006B67C8">
      <w:pPr>
        <w:pStyle w:val="af9"/>
        <w:rPr>
          <w:lang w:val="ru-RU"/>
        </w:rPr>
      </w:pPr>
      <w:r w:rsidRPr="00C942B2">
        <w:rPr>
          <w:lang w:val="ru-RU"/>
        </w:rPr>
        <w:t xml:space="preserve">//        </w:t>
      </w:r>
      <w:r>
        <w:t>inflatemenu</w:t>
      </w:r>
      <w:r w:rsidRPr="00C942B2">
        <w:rPr>
          <w:lang w:val="ru-RU"/>
        </w:rPr>
        <w:t xml:space="preserve"> убивает приложение, хммм. Но я и через </w:t>
      </w:r>
      <w:r>
        <w:t>XML</w:t>
      </w:r>
      <w:r w:rsidRPr="00C942B2">
        <w:rPr>
          <w:lang w:val="ru-RU"/>
        </w:rPr>
        <w:t xml:space="preserve"> его забил.</w:t>
      </w:r>
    </w:p>
    <w:p w14:paraId="333E1782" w14:textId="77777777" w:rsidR="006B67C8" w:rsidRDefault="006B67C8" w:rsidP="006B67C8">
      <w:pPr>
        <w:pStyle w:val="af9"/>
      </w:pPr>
      <w:r>
        <w:t>//        bottomNavigation.inflateMenu(R.menu.navigation);</w:t>
      </w:r>
    </w:p>
    <w:p w14:paraId="70189E88" w14:textId="77777777" w:rsidR="006B67C8" w:rsidRPr="00C942B2" w:rsidRDefault="006B67C8" w:rsidP="006B67C8">
      <w:pPr>
        <w:pStyle w:val="af9"/>
        <w:rPr>
          <w:lang w:val="ru-RU"/>
        </w:rPr>
      </w:pPr>
      <w:r>
        <w:t xml:space="preserve">        fragmentManager</w:t>
      </w:r>
      <w:r w:rsidRPr="00C942B2">
        <w:rPr>
          <w:lang w:val="ru-RU"/>
        </w:rPr>
        <w:t xml:space="preserve"> = </w:t>
      </w:r>
      <w:r>
        <w:t>getSupportFragmentManager</w:t>
      </w:r>
      <w:r w:rsidRPr="00C942B2">
        <w:rPr>
          <w:lang w:val="ru-RU"/>
        </w:rPr>
        <w:t>();</w:t>
      </w:r>
    </w:p>
    <w:p w14:paraId="7B86AC1B" w14:textId="77777777" w:rsidR="006B67C8" w:rsidRPr="00C942B2" w:rsidRDefault="006B67C8" w:rsidP="006B67C8">
      <w:pPr>
        <w:pStyle w:val="af9"/>
        <w:rPr>
          <w:lang w:val="ru-RU"/>
        </w:rPr>
      </w:pPr>
    </w:p>
    <w:p w14:paraId="78858CCE" w14:textId="77777777" w:rsidR="006B67C8" w:rsidRPr="00C942B2" w:rsidRDefault="006B67C8" w:rsidP="006B67C8">
      <w:pPr>
        <w:pStyle w:val="af9"/>
        <w:rPr>
          <w:lang w:val="ru-RU"/>
        </w:rPr>
      </w:pPr>
      <w:r w:rsidRPr="00C942B2">
        <w:rPr>
          <w:lang w:val="ru-RU"/>
        </w:rPr>
        <w:t xml:space="preserve">        //Поставить по умолчанию страницу с долгами мне, чтобы сразу иинициализировать фрагмент, ну и потому что хочу этот экран стартовым</w:t>
      </w:r>
    </w:p>
    <w:p w14:paraId="3677A490" w14:textId="77777777" w:rsidR="006B67C8" w:rsidRDefault="006B67C8" w:rsidP="006B67C8">
      <w:pPr>
        <w:pStyle w:val="af9"/>
      </w:pPr>
      <w:r w:rsidRPr="00C942B2">
        <w:rPr>
          <w:lang w:val="ru-RU"/>
        </w:rPr>
        <w:t xml:space="preserve">        </w:t>
      </w:r>
      <w:r>
        <w:t>navigation.setSelectedItemId(R.id.navigation_purchases); //выбор в bottomnavigationview</w:t>
      </w:r>
    </w:p>
    <w:p w14:paraId="26F0E72E" w14:textId="77777777" w:rsidR="006B67C8" w:rsidRDefault="006B67C8" w:rsidP="006B67C8">
      <w:pPr>
        <w:pStyle w:val="af9"/>
      </w:pPr>
      <w:r>
        <w:t>//        fragment = new PurchasesFragment(); //задание фрагмента</w:t>
      </w:r>
    </w:p>
    <w:p w14:paraId="02E19267" w14:textId="77777777" w:rsidR="006B67C8" w:rsidRDefault="006B67C8" w:rsidP="006B67C8">
      <w:pPr>
        <w:pStyle w:val="af9"/>
      </w:pPr>
      <w:r>
        <w:t>//        final FragmentTransaction transaction = fragmentManager.beginTransaction();</w:t>
      </w:r>
    </w:p>
    <w:p w14:paraId="22BA1FDC" w14:textId="77777777" w:rsidR="006B67C8" w:rsidRDefault="006B67C8" w:rsidP="006B67C8">
      <w:pPr>
        <w:pStyle w:val="af9"/>
      </w:pPr>
      <w:r>
        <w:t>//        transaction.replace(R.id.main_container, fragment).commit(); //установка фрагмента</w:t>
      </w:r>
    </w:p>
    <w:p w14:paraId="5964F55E" w14:textId="77777777" w:rsidR="006B67C8" w:rsidRDefault="006B67C8" w:rsidP="006B67C8">
      <w:pPr>
        <w:pStyle w:val="af9"/>
      </w:pPr>
      <w:r>
        <w:t>//        // Begin the transaction</w:t>
      </w:r>
    </w:p>
    <w:p w14:paraId="1125FBB5" w14:textId="77777777" w:rsidR="006B67C8" w:rsidRDefault="006B67C8" w:rsidP="006B67C8">
      <w:pPr>
        <w:pStyle w:val="af9"/>
      </w:pPr>
      <w:r>
        <w:t xml:space="preserve">        FragmentTransaction ft = getSupportFragmentManager().beginTransaction();</w:t>
      </w:r>
    </w:p>
    <w:p w14:paraId="7935F916" w14:textId="77777777" w:rsidR="006B67C8" w:rsidRDefault="006B67C8" w:rsidP="006B67C8">
      <w:pPr>
        <w:pStyle w:val="af9"/>
      </w:pPr>
      <w:r>
        <w:t xml:space="preserve">        // Replace the contents of the container with the new fragment</w:t>
      </w:r>
    </w:p>
    <w:p w14:paraId="26A1B2E3" w14:textId="77777777" w:rsidR="006B67C8" w:rsidRDefault="006B67C8" w:rsidP="006B67C8">
      <w:pPr>
        <w:pStyle w:val="af9"/>
      </w:pPr>
      <w:r>
        <w:t xml:space="preserve">        ft.replace(R.id.main_container, new PurchasesFragment());</w:t>
      </w:r>
    </w:p>
    <w:p w14:paraId="2458658A" w14:textId="77777777" w:rsidR="006B67C8" w:rsidRDefault="006B67C8" w:rsidP="006B67C8">
      <w:pPr>
        <w:pStyle w:val="af9"/>
      </w:pPr>
      <w:r>
        <w:t xml:space="preserve">        // or ft.add(R.id.your_placeholder, new FooFragment());</w:t>
      </w:r>
    </w:p>
    <w:p w14:paraId="6E3C2603" w14:textId="77777777" w:rsidR="006B67C8" w:rsidRDefault="006B67C8" w:rsidP="006B67C8">
      <w:pPr>
        <w:pStyle w:val="af9"/>
      </w:pPr>
      <w:r>
        <w:t xml:space="preserve">        // Complete the changes added above</w:t>
      </w:r>
    </w:p>
    <w:p w14:paraId="148B3ADA" w14:textId="77777777" w:rsidR="006B67C8" w:rsidRDefault="006B67C8" w:rsidP="006B67C8">
      <w:pPr>
        <w:pStyle w:val="af9"/>
      </w:pPr>
      <w:r>
        <w:t xml:space="preserve">        ft.commit();</w:t>
      </w:r>
    </w:p>
    <w:p w14:paraId="3C5D771E" w14:textId="77777777" w:rsidR="006B67C8" w:rsidRDefault="006B67C8" w:rsidP="006B67C8">
      <w:pPr>
        <w:pStyle w:val="af9"/>
      </w:pPr>
    </w:p>
    <w:p w14:paraId="68AF7D08" w14:textId="77777777" w:rsidR="006B67C8" w:rsidRDefault="006B67C8" w:rsidP="006B67C8">
      <w:pPr>
        <w:pStyle w:val="af9"/>
      </w:pPr>
      <w:r>
        <w:t xml:space="preserve">        navigation.setOnNavigationItemSelectedListener(new BottomNavigationView.OnNavigationItemSelectedListener() {</w:t>
      </w:r>
    </w:p>
    <w:p w14:paraId="2F5C9285" w14:textId="77777777" w:rsidR="006B67C8" w:rsidRDefault="006B67C8" w:rsidP="006B67C8">
      <w:pPr>
        <w:pStyle w:val="af9"/>
      </w:pPr>
      <w:r>
        <w:t xml:space="preserve">            @Override</w:t>
      </w:r>
    </w:p>
    <w:p w14:paraId="0D6DC067" w14:textId="77777777" w:rsidR="006B67C8" w:rsidRDefault="006B67C8" w:rsidP="006B67C8">
      <w:pPr>
        <w:pStyle w:val="af9"/>
      </w:pPr>
      <w:r>
        <w:t xml:space="preserve">            public boolean onNavigationItemSelected(@NonNull MenuItem item) {</w:t>
      </w:r>
    </w:p>
    <w:p w14:paraId="467AD8DA" w14:textId="77777777" w:rsidR="006B67C8" w:rsidRDefault="006B67C8" w:rsidP="006B67C8">
      <w:pPr>
        <w:pStyle w:val="af9"/>
      </w:pPr>
      <w:r>
        <w:t xml:space="preserve">                int id = item.getItemId();</w:t>
      </w:r>
    </w:p>
    <w:p w14:paraId="71DE0E31" w14:textId="77777777" w:rsidR="006B67C8" w:rsidRDefault="006B67C8" w:rsidP="006B67C8">
      <w:pPr>
        <w:pStyle w:val="af9"/>
      </w:pPr>
      <w:r>
        <w:t xml:space="preserve">                switch (id){</w:t>
      </w:r>
    </w:p>
    <w:p w14:paraId="6ED35653" w14:textId="77777777" w:rsidR="006B67C8" w:rsidRDefault="006B67C8" w:rsidP="006B67C8">
      <w:pPr>
        <w:pStyle w:val="af9"/>
      </w:pPr>
      <w:r>
        <w:t xml:space="preserve">                    case R.id.navigation_purchases:</w:t>
      </w:r>
    </w:p>
    <w:p w14:paraId="3CA396FA" w14:textId="77777777" w:rsidR="006B67C8" w:rsidRDefault="006B67C8" w:rsidP="006B67C8">
      <w:pPr>
        <w:pStyle w:val="af9"/>
      </w:pPr>
      <w:r>
        <w:t xml:space="preserve">                        fragment = new PurchasesFragment();</w:t>
      </w:r>
    </w:p>
    <w:p w14:paraId="6AE3D327" w14:textId="77777777" w:rsidR="006B67C8" w:rsidRDefault="006B67C8" w:rsidP="006B67C8">
      <w:pPr>
        <w:pStyle w:val="af9"/>
      </w:pPr>
      <w:r>
        <w:t xml:space="preserve">                        Log.v(LOG_TAG, "Тыкнуты покупки в навигации");</w:t>
      </w:r>
    </w:p>
    <w:p w14:paraId="4128734F" w14:textId="77777777" w:rsidR="006B67C8" w:rsidRDefault="006B67C8" w:rsidP="006B67C8">
      <w:pPr>
        <w:pStyle w:val="af9"/>
      </w:pPr>
      <w:r>
        <w:t xml:space="preserve">                        break;</w:t>
      </w:r>
    </w:p>
    <w:p w14:paraId="47DC6628" w14:textId="77777777" w:rsidR="006B67C8" w:rsidRDefault="006B67C8" w:rsidP="006B67C8">
      <w:pPr>
        <w:pStyle w:val="af9"/>
      </w:pPr>
      <w:r>
        <w:t xml:space="preserve">                    case R.id.navigation_items:</w:t>
      </w:r>
    </w:p>
    <w:p w14:paraId="6D47D8CE" w14:textId="77777777" w:rsidR="006B67C8" w:rsidRDefault="006B67C8" w:rsidP="006B67C8">
      <w:pPr>
        <w:pStyle w:val="af9"/>
      </w:pPr>
      <w:r>
        <w:t xml:space="preserve">                        fragment = new ItemsFragment();</w:t>
      </w:r>
    </w:p>
    <w:p w14:paraId="78555397" w14:textId="77777777" w:rsidR="006B67C8" w:rsidRDefault="006B67C8" w:rsidP="006B67C8">
      <w:pPr>
        <w:pStyle w:val="af9"/>
      </w:pPr>
      <w:r>
        <w:t xml:space="preserve">                        break;</w:t>
      </w:r>
    </w:p>
    <w:p w14:paraId="7C74B253" w14:textId="77777777" w:rsidR="006B67C8" w:rsidRDefault="006B67C8" w:rsidP="006B67C8">
      <w:pPr>
        <w:pStyle w:val="af9"/>
      </w:pPr>
      <w:r>
        <w:t xml:space="preserve">                    case R.id.navigation_stores:</w:t>
      </w:r>
    </w:p>
    <w:p w14:paraId="23EA1EB4" w14:textId="77777777" w:rsidR="006B67C8" w:rsidRDefault="006B67C8" w:rsidP="006B67C8">
      <w:pPr>
        <w:pStyle w:val="af9"/>
      </w:pPr>
      <w:r>
        <w:t xml:space="preserve">                        fragment = new StoresFragment();</w:t>
      </w:r>
    </w:p>
    <w:p w14:paraId="67A89F4D" w14:textId="77777777" w:rsidR="006B67C8" w:rsidRDefault="006B67C8" w:rsidP="006B67C8">
      <w:pPr>
        <w:pStyle w:val="af9"/>
      </w:pPr>
      <w:r>
        <w:t xml:space="preserve">                        break;</w:t>
      </w:r>
    </w:p>
    <w:p w14:paraId="4AF44ADA" w14:textId="77777777" w:rsidR="006B67C8" w:rsidRDefault="006B67C8" w:rsidP="006B67C8">
      <w:pPr>
        <w:pStyle w:val="af9"/>
      </w:pPr>
      <w:r>
        <w:t xml:space="preserve">                }</w:t>
      </w:r>
    </w:p>
    <w:p w14:paraId="18E86D08" w14:textId="77777777" w:rsidR="006B67C8" w:rsidRDefault="006B67C8" w:rsidP="006B67C8">
      <w:pPr>
        <w:pStyle w:val="af9"/>
      </w:pPr>
      <w:r>
        <w:t xml:space="preserve">                final FragmentTransaction transaction = fragmentManager.beginTransaction();</w:t>
      </w:r>
    </w:p>
    <w:p w14:paraId="27AB8B99" w14:textId="77777777" w:rsidR="006B67C8" w:rsidRDefault="006B67C8" w:rsidP="006B67C8">
      <w:pPr>
        <w:pStyle w:val="af9"/>
      </w:pPr>
      <w:r>
        <w:t xml:space="preserve">                transaction.replace(R.id.main_container, fragment).commit();</w:t>
      </w:r>
    </w:p>
    <w:p w14:paraId="7B172F31" w14:textId="77777777" w:rsidR="006B67C8" w:rsidRPr="00615D32" w:rsidRDefault="006B67C8" w:rsidP="006B67C8">
      <w:pPr>
        <w:pStyle w:val="af9"/>
      </w:pPr>
      <w:r>
        <w:t xml:space="preserve">                return</w:t>
      </w:r>
      <w:r w:rsidRPr="00615D32">
        <w:t xml:space="preserve"> </w:t>
      </w:r>
      <w:r>
        <w:t>true</w:t>
      </w:r>
      <w:r w:rsidRPr="00615D32">
        <w:t>;</w:t>
      </w:r>
    </w:p>
    <w:p w14:paraId="437A56FF" w14:textId="77777777" w:rsidR="006B67C8" w:rsidRPr="00615D32" w:rsidRDefault="006B67C8" w:rsidP="006B67C8">
      <w:pPr>
        <w:pStyle w:val="af9"/>
      </w:pPr>
      <w:r w:rsidRPr="00615D32">
        <w:t xml:space="preserve">            }</w:t>
      </w:r>
    </w:p>
    <w:p w14:paraId="305B7381" w14:textId="6EFEE845" w:rsidR="006B67C8" w:rsidRPr="00615D32" w:rsidRDefault="006B67C8" w:rsidP="000243D9">
      <w:pPr>
        <w:pStyle w:val="af9"/>
      </w:pPr>
      <w:r w:rsidRPr="00615D32">
        <w:t xml:space="preserve">        });</w:t>
      </w:r>
    </w:p>
    <w:p w14:paraId="3F6AE225" w14:textId="77777777" w:rsidR="006B67C8" w:rsidRDefault="006B67C8" w:rsidP="006B67C8">
      <w:pPr>
        <w:pStyle w:val="af9"/>
      </w:pPr>
      <w:r>
        <w:t xml:space="preserve">    private void checkCameraPermissions() {</w:t>
      </w:r>
    </w:p>
    <w:p w14:paraId="02728DD2" w14:textId="77777777" w:rsidR="006B67C8" w:rsidRDefault="006B67C8" w:rsidP="006B67C8">
      <w:pPr>
        <w:pStyle w:val="af9"/>
      </w:pPr>
      <w:r>
        <w:t xml:space="preserve">        final int MY_CAMERA_REQUEST_CODE = 100;</w:t>
      </w:r>
    </w:p>
    <w:p w14:paraId="7FB765BC" w14:textId="77777777" w:rsidR="006B67C8" w:rsidRDefault="006B67C8" w:rsidP="006B67C8">
      <w:pPr>
        <w:pStyle w:val="af9"/>
      </w:pPr>
    </w:p>
    <w:p w14:paraId="39C6E332" w14:textId="77777777" w:rsidR="006B67C8" w:rsidRDefault="006B67C8" w:rsidP="006B67C8">
      <w:pPr>
        <w:pStyle w:val="af9"/>
      </w:pPr>
      <w:r>
        <w:t xml:space="preserve">        if (Build.VERSION.SDK_INT &gt;= 23) {</w:t>
      </w:r>
    </w:p>
    <w:p w14:paraId="1E06D659" w14:textId="77777777" w:rsidR="006B67C8" w:rsidRDefault="006B67C8" w:rsidP="006B67C8">
      <w:pPr>
        <w:pStyle w:val="af9"/>
      </w:pPr>
      <w:r>
        <w:t xml:space="preserve">            if (checkSelfPermission(Manifest.permission.CAMERA)</w:t>
      </w:r>
    </w:p>
    <w:p w14:paraId="0759DE5D" w14:textId="77777777" w:rsidR="006B67C8" w:rsidRDefault="006B67C8" w:rsidP="006B67C8">
      <w:pPr>
        <w:pStyle w:val="af9"/>
      </w:pPr>
      <w:r>
        <w:t xml:space="preserve">                    != PackageManager.PERMISSION_GRANTED) {</w:t>
      </w:r>
    </w:p>
    <w:p w14:paraId="1DB45AF2" w14:textId="77777777" w:rsidR="006B67C8" w:rsidRDefault="006B67C8" w:rsidP="006B67C8">
      <w:pPr>
        <w:pStyle w:val="af9"/>
      </w:pPr>
      <w:r>
        <w:t xml:space="preserve">                requestPermissions(new String[]{Manifest.permission.CAMERA},</w:t>
      </w:r>
    </w:p>
    <w:p w14:paraId="2B11C27E" w14:textId="77777777" w:rsidR="006B67C8" w:rsidRDefault="006B67C8" w:rsidP="006B67C8">
      <w:pPr>
        <w:pStyle w:val="af9"/>
      </w:pPr>
      <w:r>
        <w:t xml:space="preserve">                        MY_CAMERA_REQUEST_CODE);</w:t>
      </w:r>
    </w:p>
    <w:p w14:paraId="635F27AD" w14:textId="77777777" w:rsidR="006B67C8" w:rsidRDefault="006B67C8" w:rsidP="006B67C8">
      <w:pPr>
        <w:pStyle w:val="af9"/>
      </w:pPr>
      <w:r>
        <w:t xml:space="preserve">            }</w:t>
      </w:r>
    </w:p>
    <w:p w14:paraId="5481F1C3" w14:textId="77777777" w:rsidR="006B67C8" w:rsidRDefault="006B67C8" w:rsidP="006B67C8">
      <w:pPr>
        <w:pStyle w:val="af9"/>
      </w:pPr>
      <w:r>
        <w:t xml:space="preserve">        }</w:t>
      </w:r>
    </w:p>
    <w:p w14:paraId="18249E7C" w14:textId="77777777" w:rsidR="006B67C8" w:rsidRDefault="006B67C8" w:rsidP="006B67C8">
      <w:pPr>
        <w:pStyle w:val="af9"/>
      </w:pPr>
      <w:r>
        <w:t xml:space="preserve">        else { //permission is automatically granted on sdk&lt;23 upon installation</w:t>
      </w:r>
    </w:p>
    <w:p w14:paraId="4FE0A9F4" w14:textId="77777777" w:rsidR="006B67C8" w:rsidRDefault="006B67C8" w:rsidP="006B67C8">
      <w:pPr>
        <w:pStyle w:val="af9"/>
      </w:pPr>
      <w:r>
        <w:t xml:space="preserve">            Log.v(LOG_TAG,"Permission is granted");</w:t>
      </w:r>
    </w:p>
    <w:p w14:paraId="78E4C43D" w14:textId="77777777" w:rsidR="006B67C8" w:rsidRDefault="006B67C8" w:rsidP="006B67C8">
      <w:pPr>
        <w:pStyle w:val="af9"/>
      </w:pPr>
      <w:r>
        <w:t xml:space="preserve">        }</w:t>
      </w:r>
    </w:p>
    <w:p w14:paraId="7B4946C0" w14:textId="77777777" w:rsidR="006B67C8" w:rsidRDefault="006B67C8" w:rsidP="006B67C8">
      <w:pPr>
        <w:pStyle w:val="af9"/>
      </w:pPr>
      <w:r>
        <w:t xml:space="preserve">    }</w:t>
      </w:r>
    </w:p>
    <w:p w14:paraId="452C37D9" w14:textId="77777777" w:rsidR="006B67C8" w:rsidRDefault="006B67C8" w:rsidP="006B67C8">
      <w:pPr>
        <w:pStyle w:val="af9"/>
      </w:pPr>
    </w:p>
    <w:p w14:paraId="4C6762A9" w14:textId="77777777" w:rsidR="006B67C8" w:rsidRDefault="006B67C8" w:rsidP="006B67C8">
      <w:pPr>
        <w:pStyle w:val="af9"/>
      </w:pPr>
      <w:r>
        <w:t xml:space="preserve">    public  boolean checkStorageReadPermission() {</w:t>
      </w:r>
    </w:p>
    <w:p w14:paraId="3540DDA3" w14:textId="77777777" w:rsidR="006B67C8" w:rsidRDefault="006B67C8" w:rsidP="006B67C8">
      <w:pPr>
        <w:pStyle w:val="af9"/>
      </w:pPr>
      <w:r>
        <w:t xml:space="preserve">        if (Build.VERSION.SDK_INT &gt;= 23) {</w:t>
      </w:r>
    </w:p>
    <w:p w14:paraId="148393CE" w14:textId="77777777" w:rsidR="006B67C8" w:rsidRDefault="006B67C8" w:rsidP="006B67C8">
      <w:pPr>
        <w:pStyle w:val="af9"/>
      </w:pPr>
      <w:r>
        <w:t xml:space="preserve">            if (checkSelfPermission(android.Manifest.permission.READ_EXTERNAL_STORAGE)</w:t>
      </w:r>
    </w:p>
    <w:p w14:paraId="16C9F44B" w14:textId="77777777" w:rsidR="006B67C8" w:rsidRDefault="006B67C8" w:rsidP="006B67C8">
      <w:pPr>
        <w:pStyle w:val="af9"/>
      </w:pPr>
      <w:r>
        <w:t xml:space="preserve">                    == PackageManager.PERMISSION_GRANTED) {</w:t>
      </w:r>
    </w:p>
    <w:p w14:paraId="5CADAC66" w14:textId="77777777" w:rsidR="006B67C8" w:rsidRDefault="006B67C8" w:rsidP="006B67C8">
      <w:pPr>
        <w:pStyle w:val="af9"/>
      </w:pPr>
      <w:r>
        <w:t xml:space="preserve">                Log.v(LOG_TAG,"Permission is granted");</w:t>
      </w:r>
    </w:p>
    <w:p w14:paraId="0DBBA604" w14:textId="77777777" w:rsidR="006B67C8" w:rsidRDefault="006B67C8" w:rsidP="006B67C8">
      <w:pPr>
        <w:pStyle w:val="af9"/>
      </w:pPr>
      <w:r>
        <w:t xml:space="preserve">                return true;</w:t>
      </w:r>
    </w:p>
    <w:p w14:paraId="72DC9C93" w14:textId="77777777" w:rsidR="006B67C8" w:rsidRDefault="006B67C8" w:rsidP="006B67C8">
      <w:pPr>
        <w:pStyle w:val="af9"/>
      </w:pPr>
      <w:r>
        <w:t xml:space="preserve">            } else {</w:t>
      </w:r>
    </w:p>
    <w:p w14:paraId="146FAB4A" w14:textId="77777777" w:rsidR="006B67C8" w:rsidRDefault="006B67C8" w:rsidP="006B67C8">
      <w:pPr>
        <w:pStyle w:val="af9"/>
      </w:pPr>
    </w:p>
    <w:p w14:paraId="1B0B0157" w14:textId="77777777" w:rsidR="006B67C8" w:rsidRDefault="006B67C8" w:rsidP="006B67C8">
      <w:pPr>
        <w:pStyle w:val="af9"/>
      </w:pPr>
      <w:r>
        <w:t xml:space="preserve">                Log.v(LOG_TAG,"Permission is revoked");</w:t>
      </w:r>
    </w:p>
    <w:p w14:paraId="103F16B6" w14:textId="77777777" w:rsidR="006B67C8" w:rsidRDefault="006B67C8" w:rsidP="006B67C8">
      <w:pPr>
        <w:pStyle w:val="af9"/>
      </w:pPr>
      <w:r>
        <w:t xml:space="preserve">                ActivityCompat.requestPermissions(this, new String[]{Manifest.permission.READ_EXTERNAL_STORAGE}, 1);</w:t>
      </w:r>
    </w:p>
    <w:p w14:paraId="5F570F1E" w14:textId="77777777" w:rsidR="006B67C8" w:rsidRDefault="006B67C8" w:rsidP="006B67C8">
      <w:pPr>
        <w:pStyle w:val="af9"/>
      </w:pPr>
      <w:r>
        <w:t xml:space="preserve">                return false;</w:t>
      </w:r>
    </w:p>
    <w:p w14:paraId="29EBEB49" w14:textId="77777777" w:rsidR="006B67C8" w:rsidRDefault="006B67C8" w:rsidP="006B67C8">
      <w:pPr>
        <w:pStyle w:val="af9"/>
      </w:pPr>
      <w:r>
        <w:t xml:space="preserve">            }</w:t>
      </w:r>
    </w:p>
    <w:p w14:paraId="5AAE0CE2" w14:textId="77777777" w:rsidR="006B67C8" w:rsidRDefault="006B67C8" w:rsidP="006B67C8">
      <w:pPr>
        <w:pStyle w:val="af9"/>
      </w:pPr>
      <w:r>
        <w:t xml:space="preserve">        }</w:t>
      </w:r>
    </w:p>
    <w:p w14:paraId="6231313C" w14:textId="77777777" w:rsidR="006B67C8" w:rsidRDefault="006B67C8" w:rsidP="006B67C8">
      <w:pPr>
        <w:pStyle w:val="af9"/>
      </w:pPr>
      <w:r>
        <w:t xml:space="preserve">        else { //permission is automatically granted on sdk&lt;23 upon installation</w:t>
      </w:r>
    </w:p>
    <w:p w14:paraId="143AC3A9" w14:textId="77777777" w:rsidR="006B67C8" w:rsidRDefault="006B67C8" w:rsidP="006B67C8">
      <w:pPr>
        <w:pStyle w:val="af9"/>
      </w:pPr>
      <w:r>
        <w:t xml:space="preserve">            Log.v(LOG_TAG,"Permission is granted");</w:t>
      </w:r>
    </w:p>
    <w:p w14:paraId="2D70DD59" w14:textId="77777777" w:rsidR="006B67C8" w:rsidRDefault="006B67C8" w:rsidP="006B67C8">
      <w:pPr>
        <w:pStyle w:val="af9"/>
      </w:pPr>
      <w:r>
        <w:t xml:space="preserve">            return true;</w:t>
      </w:r>
    </w:p>
    <w:p w14:paraId="5DE86696" w14:textId="77777777" w:rsidR="006B67C8" w:rsidRDefault="006B67C8" w:rsidP="006B67C8">
      <w:pPr>
        <w:pStyle w:val="af9"/>
      </w:pPr>
      <w:r>
        <w:t xml:space="preserve">        }</w:t>
      </w:r>
    </w:p>
    <w:p w14:paraId="37B47EBB" w14:textId="77777777" w:rsidR="006B67C8" w:rsidRDefault="006B67C8" w:rsidP="006B67C8">
      <w:pPr>
        <w:pStyle w:val="af9"/>
      </w:pPr>
      <w:r>
        <w:t xml:space="preserve">    }</w:t>
      </w:r>
    </w:p>
    <w:p w14:paraId="226E978A" w14:textId="77777777" w:rsidR="006B67C8" w:rsidRDefault="006B67C8" w:rsidP="006B67C8">
      <w:pPr>
        <w:pStyle w:val="af9"/>
      </w:pPr>
    </w:p>
    <w:p w14:paraId="07B8472D" w14:textId="77777777" w:rsidR="006B67C8" w:rsidRDefault="006B67C8" w:rsidP="006B67C8">
      <w:pPr>
        <w:pStyle w:val="af9"/>
      </w:pPr>
      <w:r>
        <w:t xml:space="preserve">    public  boolean checkStorageWritePermission() {</w:t>
      </w:r>
    </w:p>
    <w:p w14:paraId="438F4C1C" w14:textId="77777777" w:rsidR="006B67C8" w:rsidRDefault="006B67C8" w:rsidP="006B67C8">
      <w:pPr>
        <w:pStyle w:val="af9"/>
      </w:pPr>
      <w:r>
        <w:t xml:space="preserve">        if (Build.VERSION.SDK_INT &gt;= 23) {</w:t>
      </w:r>
    </w:p>
    <w:p w14:paraId="6B67A1F0" w14:textId="77777777" w:rsidR="006B67C8" w:rsidRDefault="006B67C8" w:rsidP="006B67C8">
      <w:pPr>
        <w:pStyle w:val="af9"/>
      </w:pPr>
      <w:r>
        <w:t xml:space="preserve">            if (checkSelfPermission(android.Manifest.permission.WRITE_EXTERNAL_STORAGE)</w:t>
      </w:r>
    </w:p>
    <w:p w14:paraId="01BC773E" w14:textId="77777777" w:rsidR="006B67C8" w:rsidRDefault="006B67C8" w:rsidP="006B67C8">
      <w:pPr>
        <w:pStyle w:val="af9"/>
      </w:pPr>
      <w:r>
        <w:t xml:space="preserve">                    == PackageManager.PERMISSION_GRANTED) {</w:t>
      </w:r>
    </w:p>
    <w:p w14:paraId="36372D29" w14:textId="77777777" w:rsidR="006B67C8" w:rsidRDefault="006B67C8" w:rsidP="006B67C8">
      <w:pPr>
        <w:pStyle w:val="af9"/>
      </w:pPr>
      <w:r>
        <w:t xml:space="preserve">                Log.v(LOG_TAG,"Permission is granted2");</w:t>
      </w:r>
    </w:p>
    <w:p w14:paraId="7DCC5B1B" w14:textId="77777777" w:rsidR="006B67C8" w:rsidRDefault="006B67C8" w:rsidP="006B67C8">
      <w:pPr>
        <w:pStyle w:val="af9"/>
      </w:pPr>
      <w:r>
        <w:t xml:space="preserve">                return true;</w:t>
      </w:r>
    </w:p>
    <w:p w14:paraId="23D00A27" w14:textId="77777777" w:rsidR="006B67C8" w:rsidRDefault="006B67C8" w:rsidP="006B67C8">
      <w:pPr>
        <w:pStyle w:val="af9"/>
      </w:pPr>
      <w:r>
        <w:t xml:space="preserve">            } else {</w:t>
      </w:r>
    </w:p>
    <w:p w14:paraId="7F225102" w14:textId="77777777" w:rsidR="006B67C8" w:rsidRDefault="006B67C8" w:rsidP="006B67C8">
      <w:pPr>
        <w:pStyle w:val="af9"/>
      </w:pPr>
    </w:p>
    <w:p w14:paraId="628AA792" w14:textId="77777777" w:rsidR="006B67C8" w:rsidRDefault="006B67C8" w:rsidP="006B67C8">
      <w:pPr>
        <w:pStyle w:val="af9"/>
      </w:pPr>
      <w:r>
        <w:t xml:space="preserve">                Log.v(LOG_TAG,"Permission is revoked2");</w:t>
      </w:r>
    </w:p>
    <w:p w14:paraId="7C4B70F7" w14:textId="77777777" w:rsidR="006B67C8" w:rsidRDefault="006B67C8" w:rsidP="006B67C8">
      <w:pPr>
        <w:pStyle w:val="af9"/>
      </w:pPr>
      <w:r>
        <w:t xml:space="preserve">                ActivityCompat.requestPermissions(this, new String[]{Manifest.permission.WRITE_EXTERNAL_STORAGE}, 2);</w:t>
      </w:r>
    </w:p>
    <w:p w14:paraId="7539A744" w14:textId="77777777" w:rsidR="006B67C8" w:rsidRDefault="006B67C8" w:rsidP="006B67C8">
      <w:pPr>
        <w:pStyle w:val="af9"/>
      </w:pPr>
      <w:r>
        <w:t xml:space="preserve">                return false;</w:t>
      </w:r>
    </w:p>
    <w:p w14:paraId="3FD2DF81" w14:textId="77777777" w:rsidR="006B67C8" w:rsidRDefault="006B67C8" w:rsidP="006B67C8">
      <w:pPr>
        <w:pStyle w:val="af9"/>
      </w:pPr>
      <w:r>
        <w:t xml:space="preserve">            }</w:t>
      </w:r>
    </w:p>
    <w:p w14:paraId="17D51ED3" w14:textId="77777777" w:rsidR="006B67C8" w:rsidRDefault="006B67C8" w:rsidP="006B67C8">
      <w:pPr>
        <w:pStyle w:val="af9"/>
      </w:pPr>
      <w:r>
        <w:t xml:space="preserve">        }</w:t>
      </w:r>
    </w:p>
    <w:p w14:paraId="660C38A7" w14:textId="77777777" w:rsidR="006B67C8" w:rsidRDefault="006B67C8" w:rsidP="006B67C8">
      <w:pPr>
        <w:pStyle w:val="af9"/>
      </w:pPr>
      <w:r>
        <w:t xml:space="preserve">        else { //permission is automatically granted on sdk&lt;23 upon installation</w:t>
      </w:r>
    </w:p>
    <w:p w14:paraId="7DE63AC0" w14:textId="77777777" w:rsidR="006B67C8" w:rsidRDefault="006B67C8" w:rsidP="006B67C8">
      <w:pPr>
        <w:pStyle w:val="af9"/>
      </w:pPr>
      <w:r>
        <w:t xml:space="preserve">            Log.v(LOG_TAG,"Permission is granted2");</w:t>
      </w:r>
    </w:p>
    <w:p w14:paraId="0468E106" w14:textId="77777777" w:rsidR="006B67C8" w:rsidRDefault="006B67C8" w:rsidP="006B67C8">
      <w:pPr>
        <w:pStyle w:val="af9"/>
      </w:pPr>
      <w:r>
        <w:t xml:space="preserve">            return true;</w:t>
      </w:r>
    </w:p>
    <w:p w14:paraId="468D4DAA" w14:textId="77777777" w:rsidR="006B67C8" w:rsidRDefault="006B67C8" w:rsidP="006B67C8">
      <w:pPr>
        <w:pStyle w:val="af9"/>
      </w:pPr>
      <w:r>
        <w:t xml:space="preserve">        }</w:t>
      </w:r>
    </w:p>
    <w:p w14:paraId="35E94C39" w14:textId="77777777" w:rsidR="006B67C8" w:rsidRDefault="006B67C8" w:rsidP="006B67C8">
      <w:pPr>
        <w:pStyle w:val="af9"/>
      </w:pPr>
      <w:r>
        <w:t xml:space="preserve">    }</w:t>
      </w:r>
    </w:p>
    <w:p w14:paraId="521DFBE6" w14:textId="77777777" w:rsidR="006B67C8" w:rsidRDefault="006B67C8" w:rsidP="006B67C8">
      <w:pPr>
        <w:pStyle w:val="af9"/>
      </w:pPr>
    </w:p>
    <w:p w14:paraId="6355948C" w14:textId="77777777" w:rsidR="006B67C8" w:rsidRDefault="006B67C8" w:rsidP="006B67C8">
      <w:pPr>
        <w:pStyle w:val="af9"/>
      </w:pPr>
      <w:r>
        <w:t xml:space="preserve">    public boolean onCreateOptionsMenu(Menu menu) {</w:t>
      </w:r>
    </w:p>
    <w:p w14:paraId="6530B193" w14:textId="77777777" w:rsidR="006B67C8" w:rsidRDefault="006B67C8" w:rsidP="006B67C8">
      <w:pPr>
        <w:pStyle w:val="af9"/>
      </w:pPr>
      <w:r>
        <w:t xml:space="preserve">        // Inflate the menu; this adds items to the action bar if it is present.</w:t>
      </w:r>
    </w:p>
    <w:p w14:paraId="181931C4" w14:textId="77777777" w:rsidR="006B67C8" w:rsidRDefault="006B67C8" w:rsidP="006B67C8">
      <w:pPr>
        <w:pStyle w:val="af9"/>
      </w:pPr>
      <w:r>
        <w:t xml:space="preserve">        getMenuInflater().inflate(R.menu.menu_main, menu);</w:t>
      </w:r>
    </w:p>
    <w:p w14:paraId="1996EC1F" w14:textId="77777777" w:rsidR="006B67C8" w:rsidRDefault="006B67C8" w:rsidP="006B67C8">
      <w:pPr>
        <w:pStyle w:val="af9"/>
      </w:pPr>
      <w:r>
        <w:t xml:space="preserve">        return true;</w:t>
      </w:r>
    </w:p>
    <w:p w14:paraId="4DED126A" w14:textId="77777777" w:rsidR="006B67C8" w:rsidRDefault="006B67C8" w:rsidP="006B67C8">
      <w:pPr>
        <w:pStyle w:val="af9"/>
      </w:pPr>
      <w:r>
        <w:t xml:space="preserve">    }</w:t>
      </w:r>
    </w:p>
    <w:p w14:paraId="1AE84C58" w14:textId="77777777" w:rsidR="006B67C8" w:rsidRDefault="006B67C8" w:rsidP="006B67C8">
      <w:pPr>
        <w:pStyle w:val="af9"/>
      </w:pPr>
    </w:p>
    <w:p w14:paraId="5CC58BA8" w14:textId="77777777" w:rsidR="006B67C8" w:rsidRDefault="006B67C8" w:rsidP="006B67C8">
      <w:pPr>
        <w:pStyle w:val="af9"/>
      </w:pPr>
      <w:r>
        <w:t xml:space="preserve">    @Override</w:t>
      </w:r>
    </w:p>
    <w:p w14:paraId="218B9502" w14:textId="77777777" w:rsidR="006B67C8" w:rsidRDefault="006B67C8" w:rsidP="006B67C8">
      <w:pPr>
        <w:pStyle w:val="af9"/>
      </w:pPr>
      <w:r>
        <w:t xml:space="preserve">    public boolean onOptionsItemSelected(MenuItem item) {</w:t>
      </w:r>
    </w:p>
    <w:p w14:paraId="02E03390" w14:textId="77777777" w:rsidR="006B67C8" w:rsidRDefault="006B67C8" w:rsidP="006B67C8">
      <w:pPr>
        <w:pStyle w:val="af9"/>
      </w:pPr>
      <w:r>
        <w:t xml:space="preserve">        // Handle action bar item clicks here. The action bar will</w:t>
      </w:r>
    </w:p>
    <w:p w14:paraId="6E26D9E0" w14:textId="77777777" w:rsidR="006B67C8" w:rsidRDefault="006B67C8" w:rsidP="006B67C8">
      <w:pPr>
        <w:pStyle w:val="af9"/>
      </w:pPr>
      <w:r>
        <w:t xml:space="preserve">        // automatically handle clicks on the Home/Up button, so long</w:t>
      </w:r>
    </w:p>
    <w:p w14:paraId="638159EA" w14:textId="77777777" w:rsidR="006B67C8" w:rsidRDefault="006B67C8" w:rsidP="006B67C8">
      <w:pPr>
        <w:pStyle w:val="af9"/>
      </w:pPr>
      <w:r>
        <w:t xml:space="preserve">        // as you specify a parent activity in AndroidManifest.xml.</w:t>
      </w:r>
    </w:p>
    <w:p w14:paraId="74635A5E" w14:textId="77777777" w:rsidR="006B67C8" w:rsidRDefault="006B67C8" w:rsidP="006B67C8">
      <w:pPr>
        <w:pStyle w:val="af9"/>
      </w:pPr>
      <w:r>
        <w:t xml:space="preserve">        int id = item.getItemId();</w:t>
      </w:r>
    </w:p>
    <w:p w14:paraId="228ECBBA" w14:textId="77777777" w:rsidR="006B67C8" w:rsidRDefault="006B67C8" w:rsidP="006B67C8">
      <w:pPr>
        <w:pStyle w:val="af9"/>
      </w:pPr>
    </w:p>
    <w:p w14:paraId="5B2A508C" w14:textId="77777777" w:rsidR="006B67C8" w:rsidRDefault="006B67C8" w:rsidP="006B67C8">
      <w:pPr>
        <w:pStyle w:val="af9"/>
      </w:pPr>
      <w:r>
        <w:t xml:space="preserve">        //noinspection SimplifiableIfStatement</w:t>
      </w:r>
    </w:p>
    <w:p w14:paraId="0160EA9F" w14:textId="77777777" w:rsidR="006B67C8" w:rsidRDefault="006B67C8" w:rsidP="006B67C8">
      <w:pPr>
        <w:pStyle w:val="af9"/>
      </w:pPr>
      <w:r>
        <w:t>//        if (id == R.id.action_settings) {</w:t>
      </w:r>
    </w:p>
    <w:p w14:paraId="7E158E7B" w14:textId="77777777" w:rsidR="006B67C8" w:rsidRDefault="006B67C8" w:rsidP="006B67C8">
      <w:pPr>
        <w:pStyle w:val="af9"/>
      </w:pPr>
      <w:r>
        <w:t>//            return true;</w:t>
      </w:r>
    </w:p>
    <w:p w14:paraId="1C07F1C8" w14:textId="77777777" w:rsidR="006B67C8" w:rsidRDefault="006B67C8" w:rsidP="006B67C8">
      <w:pPr>
        <w:pStyle w:val="af9"/>
      </w:pPr>
      <w:r>
        <w:t>//        }</w:t>
      </w:r>
    </w:p>
    <w:p w14:paraId="77D356A7" w14:textId="77777777" w:rsidR="006B67C8" w:rsidRDefault="006B67C8" w:rsidP="006B67C8">
      <w:pPr>
        <w:pStyle w:val="af9"/>
      </w:pPr>
      <w:r>
        <w:t xml:space="preserve">        if (id == R.id.action_help) {</w:t>
      </w:r>
    </w:p>
    <w:p w14:paraId="01B02C13" w14:textId="77777777" w:rsidR="006B67C8" w:rsidRDefault="006B67C8" w:rsidP="006B67C8">
      <w:pPr>
        <w:pStyle w:val="af9"/>
      </w:pPr>
      <w:r>
        <w:t xml:space="preserve">            Intent intent = new Intent(this, WebViewActivity.class);</w:t>
      </w:r>
    </w:p>
    <w:p w14:paraId="5E977B7D" w14:textId="77777777" w:rsidR="006B67C8" w:rsidRDefault="006B67C8" w:rsidP="006B67C8">
      <w:pPr>
        <w:pStyle w:val="af9"/>
      </w:pPr>
      <w:r>
        <w:t xml:space="preserve">            startActivity(intent);</w:t>
      </w:r>
    </w:p>
    <w:p w14:paraId="74695927" w14:textId="77777777" w:rsidR="006B67C8" w:rsidRDefault="006B67C8" w:rsidP="006B67C8">
      <w:pPr>
        <w:pStyle w:val="af9"/>
      </w:pPr>
      <w:r>
        <w:t xml:space="preserve">            return true;</w:t>
      </w:r>
    </w:p>
    <w:p w14:paraId="088E2FD9" w14:textId="77777777" w:rsidR="006B67C8" w:rsidRDefault="006B67C8" w:rsidP="006B67C8">
      <w:pPr>
        <w:pStyle w:val="af9"/>
      </w:pPr>
      <w:r>
        <w:t xml:space="preserve">        }</w:t>
      </w:r>
    </w:p>
    <w:p w14:paraId="51CE42EA" w14:textId="77777777" w:rsidR="006B67C8" w:rsidRDefault="006B67C8" w:rsidP="006B67C8">
      <w:pPr>
        <w:pStyle w:val="af9"/>
      </w:pPr>
      <w:r>
        <w:t xml:space="preserve">        return super.onOptionsItemSelected(item);</w:t>
      </w:r>
    </w:p>
    <w:p w14:paraId="70E9F5DA" w14:textId="77777777" w:rsidR="006B67C8" w:rsidRDefault="006B67C8" w:rsidP="006B67C8">
      <w:pPr>
        <w:pStyle w:val="af9"/>
      </w:pPr>
      <w:r>
        <w:t xml:space="preserve">    }</w:t>
      </w:r>
    </w:p>
    <w:p w14:paraId="5A89AD25" w14:textId="77777777" w:rsidR="006B67C8" w:rsidRDefault="006B67C8" w:rsidP="006B67C8">
      <w:pPr>
        <w:pStyle w:val="af9"/>
      </w:pPr>
    </w:p>
    <w:p w14:paraId="12BE9E56" w14:textId="74E7103D" w:rsidR="006B67C8" w:rsidRDefault="006B67C8" w:rsidP="006B67C8">
      <w:pPr>
        <w:pStyle w:val="af9"/>
      </w:pPr>
      <w:r>
        <w:t>}</w:t>
      </w:r>
    </w:p>
    <w:p w14:paraId="5F66EF91" w14:textId="0B016DD0" w:rsidR="00C942B2" w:rsidRPr="00615D32" w:rsidRDefault="00C942B2" w:rsidP="006B67C8">
      <w:pPr>
        <w:pStyle w:val="af9"/>
      </w:pPr>
    </w:p>
    <w:p w14:paraId="50DE79C3" w14:textId="53FA61D5" w:rsidR="00C942B2" w:rsidRDefault="00C942B2" w:rsidP="00C942B2">
      <w:r>
        <w:rPr>
          <w:lang w:val="ru-RU"/>
        </w:rPr>
        <w:t>Класс</w:t>
      </w:r>
      <w:r w:rsidRPr="00615D32">
        <w:t xml:space="preserve"> </w:t>
      </w:r>
      <w:r>
        <w:t>ItemsFragment.java:</w:t>
      </w:r>
    </w:p>
    <w:p w14:paraId="65AE2CF2" w14:textId="77777777" w:rsidR="00C942B2" w:rsidRDefault="00C942B2" w:rsidP="00C942B2">
      <w:pPr>
        <w:pStyle w:val="af9"/>
      </w:pPr>
      <w:r>
        <w:t>public class ItemsFragment extends Fragment {</w:t>
      </w:r>
    </w:p>
    <w:p w14:paraId="65FF1BC6" w14:textId="77777777" w:rsidR="00C942B2" w:rsidRDefault="00C942B2" w:rsidP="00C942B2">
      <w:pPr>
        <w:pStyle w:val="af9"/>
      </w:pPr>
      <w:r>
        <w:t xml:space="preserve">    @Override</w:t>
      </w:r>
    </w:p>
    <w:p w14:paraId="06D96F4C" w14:textId="77777777" w:rsidR="00C942B2" w:rsidRDefault="00C942B2" w:rsidP="00C942B2">
      <w:pPr>
        <w:pStyle w:val="af9"/>
      </w:pPr>
      <w:r>
        <w:t xml:space="preserve">    public View onCreateView(LayoutInflater inflater, ViewGroup container,</w:t>
      </w:r>
    </w:p>
    <w:p w14:paraId="5E8F6D75" w14:textId="77777777" w:rsidR="00C942B2" w:rsidRDefault="00C942B2" w:rsidP="00C942B2">
      <w:pPr>
        <w:pStyle w:val="af9"/>
      </w:pPr>
      <w:r>
        <w:t xml:space="preserve">                             Bundle savedInstanceState) {</w:t>
      </w:r>
    </w:p>
    <w:p w14:paraId="3F66F9D8" w14:textId="77777777" w:rsidR="00C942B2" w:rsidRDefault="00C942B2" w:rsidP="00C942B2">
      <w:pPr>
        <w:pStyle w:val="af9"/>
      </w:pPr>
      <w:r>
        <w:t xml:space="preserve">        // Inflate the layout for this fragment</w:t>
      </w:r>
    </w:p>
    <w:p w14:paraId="6C8BB33A" w14:textId="77777777" w:rsidR="00C942B2" w:rsidRDefault="00C942B2" w:rsidP="00C942B2">
      <w:pPr>
        <w:pStyle w:val="af9"/>
      </w:pPr>
      <w:r>
        <w:t xml:space="preserve">        return inflater.inflate(R.layout.fragment_list, container, false);</w:t>
      </w:r>
    </w:p>
    <w:p w14:paraId="46679727" w14:textId="77777777" w:rsidR="00C942B2" w:rsidRDefault="00C942B2" w:rsidP="00C942B2">
      <w:pPr>
        <w:pStyle w:val="af9"/>
      </w:pPr>
    </w:p>
    <w:p w14:paraId="0F1EA058" w14:textId="77777777" w:rsidR="00C942B2" w:rsidRDefault="00C942B2" w:rsidP="00C942B2">
      <w:pPr>
        <w:pStyle w:val="af9"/>
      </w:pPr>
      <w:r>
        <w:t xml:space="preserve">    }</w:t>
      </w:r>
    </w:p>
    <w:p w14:paraId="24F9F609" w14:textId="77777777" w:rsidR="00C942B2" w:rsidRDefault="00C942B2" w:rsidP="00C942B2">
      <w:pPr>
        <w:pStyle w:val="af9"/>
      </w:pPr>
      <w:r>
        <w:t xml:space="preserve">    public void onViewCreated(View view, Bundle savedInstanceState) {</w:t>
      </w:r>
    </w:p>
    <w:p w14:paraId="2460753D" w14:textId="77777777" w:rsidR="00C942B2" w:rsidRDefault="00C942B2" w:rsidP="00C942B2">
      <w:pPr>
        <w:pStyle w:val="af9"/>
      </w:pPr>
      <w:r>
        <w:t xml:space="preserve">        // Setup any handles to view objects here</w:t>
      </w:r>
    </w:p>
    <w:p w14:paraId="237E60F4" w14:textId="77777777" w:rsidR="00C942B2" w:rsidRDefault="00C942B2" w:rsidP="00C942B2">
      <w:pPr>
        <w:pStyle w:val="af9"/>
      </w:pPr>
      <w:r>
        <w:t xml:space="preserve">        // TodoDatabaseHandler is a SQLiteOpenHelper class connecting to SQLite</w:t>
      </w:r>
    </w:p>
    <w:p w14:paraId="425A4888" w14:textId="77777777" w:rsidR="00C942B2" w:rsidRDefault="00C942B2" w:rsidP="00C942B2">
      <w:pPr>
        <w:pStyle w:val="af9"/>
      </w:pPr>
      <w:r>
        <w:t xml:space="preserve">        ReceiptsDBHelper handler = new ReceiptsDBHelper(getContext());</w:t>
      </w:r>
    </w:p>
    <w:p w14:paraId="1C9D65B8" w14:textId="77777777" w:rsidR="00C942B2" w:rsidRDefault="00C942B2" w:rsidP="00C942B2">
      <w:pPr>
        <w:pStyle w:val="af9"/>
      </w:pPr>
      <w:r>
        <w:t xml:space="preserve">        // Get access to the underlying writeable database</w:t>
      </w:r>
    </w:p>
    <w:p w14:paraId="5D54154A" w14:textId="77777777" w:rsidR="00C942B2" w:rsidRDefault="00C942B2" w:rsidP="00C942B2">
      <w:pPr>
        <w:pStyle w:val="af9"/>
      </w:pPr>
      <w:r>
        <w:t xml:space="preserve">        SQLiteDatabase db = handler.getWritableDatabase();</w:t>
      </w:r>
    </w:p>
    <w:p w14:paraId="7DC1A2BA" w14:textId="77777777" w:rsidR="00C942B2" w:rsidRDefault="00C942B2" w:rsidP="00C942B2">
      <w:pPr>
        <w:pStyle w:val="af9"/>
      </w:pPr>
      <w:r>
        <w:t xml:space="preserve">        // Query for items from the database and get a cursor back</w:t>
      </w:r>
    </w:p>
    <w:p w14:paraId="088CBA87" w14:textId="77777777" w:rsidR="00C942B2" w:rsidRDefault="00C942B2" w:rsidP="00C942B2">
      <w:pPr>
        <w:pStyle w:val="af9"/>
      </w:pPr>
      <w:r>
        <w:t xml:space="preserve">        Cursor itemCursor = db.rawQuery("SELECT  " +</w:t>
      </w:r>
    </w:p>
    <w:p w14:paraId="19DC7163" w14:textId="77777777" w:rsidR="00C942B2" w:rsidRDefault="00C942B2" w:rsidP="00C942B2">
      <w:pPr>
        <w:pStyle w:val="af9"/>
      </w:pPr>
      <w:r>
        <w:t xml:space="preserve">                        DataContract.GoodEntry.TABLE_NAME+"."+ DataContract.GoodEntry.COLUMN_GOOD_ID+", " +</w:t>
      </w:r>
    </w:p>
    <w:p w14:paraId="38F69A1D" w14:textId="77777777" w:rsidR="00C942B2" w:rsidRDefault="00C942B2" w:rsidP="00C942B2">
      <w:pPr>
        <w:pStyle w:val="af9"/>
      </w:pPr>
      <w:r>
        <w:t xml:space="preserve">                        DataContract.GoodEntry.COLUMN_GOOD_NAME + ", " +</w:t>
      </w:r>
    </w:p>
    <w:p w14:paraId="67831862" w14:textId="77777777" w:rsidR="00C942B2" w:rsidRDefault="00C942B2" w:rsidP="00C942B2">
      <w:pPr>
        <w:pStyle w:val="af9"/>
      </w:pPr>
      <w:r>
        <w:t xml:space="preserve">                        DataContract.GoodEntry.COLUMN_GOOD_SUM + ", " +</w:t>
      </w:r>
    </w:p>
    <w:p w14:paraId="2B4B5D3E" w14:textId="77777777" w:rsidR="00C942B2" w:rsidRDefault="00C942B2" w:rsidP="00C942B2">
      <w:pPr>
        <w:pStyle w:val="af9"/>
      </w:pPr>
      <w:r>
        <w:t xml:space="preserve">                        DataContract.GoodEntry.COLUMN_GOOD_PRICE + ", " +</w:t>
      </w:r>
    </w:p>
    <w:p w14:paraId="0544CDBF" w14:textId="77777777" w:rsidR="00C942B2" w:rsidRDefault="00C942B2" w:rsidP="00C942B2">
      <w:pPr>
        <w:pStyle w:val="af9"/>
      </w:pPr>
      <w:r>
        <w:t xml:space="preserve">                        DataContract.GoodEntry.COLUMN_GOOD_QUANTITY + ", " +</w:t>
      </w:r>
    </w:p>
    <w:p w14:paraId="3B95D108" w14:textId="77777777" w:rsidR="00C942B2" w:rsidRDefault="00C942B2" w:rsidP="00C942B2">
      <w:pPr>
        <w:pStyle w:val="af9"/>
      </w:pPr>
      <w:r>
        <w:t xml:space="preserve">                        DataContract.GoodEntry.COLUMN_GOOD_NDS10 + ", " +</w:t>
      </w:r>
    </w:p>
    <w:p w14:paraId="7D810608" w14:textId="77777777" w:rsidR="00C942B2" w:rsidRDefault="00C942B2" w:rsidP="00C942B2">
      <w:pPr>
        <w:pStyle w:val="af9"/>
      </w:pPr>
      <w:r>
        <w:t xml:space="preserve">                        DataContract.GoodEntry.COLUMN_GOOD_NDS18 + ", " +</w:t>
      </w:r>
    </w:p>
    <w:p w14:paraId="59D150D9" w14:textId="77777777" w:rsidR="00C942B2" w:rsidRDefault="00C942B2" w:rsidP="00C942B2">
      <w:pPr>
        <w:pStyle w:val="af9"/>
      </w:pPr>
      <w:r>
        <w:t xml:space="preserve">                        DataContract.GoodEntry.COLUMN_GOOD_NDSNO + ", " +</w:t>
      </w:r>
    </w:p>
    <w:p w14:paraId="4E177D0F" w14:textId="77777777" w:rsidR="00C942B2" w:rsidRDefault="00C942B2" w:rsidP="00C942B2">
      <w:pPr>
        <w:pStyle w:val="af9"/>
      </w:pPr>
      <w:r>
        <w:t xml:space="preserve">                        DataContract.GoodEntry.COLUMN_GOOD_NDS0 + ", " +</w:t>
      </w:r>
    </w:p>
    <w:p w14:paraId="76257553" w14:textId="77777777" w:rsidR="00C942B2" w:rsidRDefault="00C942B2" w:rsidP="00C942B2">
      <w:pPr>
        <w:pStyle w:val="af9"/>
      </w:pPr>
      <w:r>
        <w:t xml:space="preserve">                        DataContract.GoodEntry.COLUMN_GOOD_STORNO + ", " +</w:t>
      </w:r>
    </w:p>
    <w:p w14:paraId="1612D8EE" w14:textId="77777777" w:rsidR="00C942B2" w:rsidRDefault="00C942B2" w:rsidP="00C942B2">
      <w:pPr>
        <w:pStyle w:val="af9"/>
      </w:pPr>
      <w:r>
        <w:t xml:space="preserve">                        DataContract.GoodEntry.COLUMN_GOOD_PURCHASE_ID_FK + ", " +</w:t>
      </w:r>
    </w:p>
    <w:p w14:paraId="6C18EBF7" w14:textId="77777777" w:rsidR="00C942B2" w:rsidRDefault="00C942B2" w:rsidP="00C942B2">
      <w:pPr>
        <w:pStyle w:val="af9"/>
      </w:pPr>
      <w:r>
        <w:t xml:space="preserve">                        DataContract.PurchaseEntry.COLUMN_PURCHASE_DATETIME + " " +</w:t>
      </w:r>
    </w:p>
    <w:p w14:paraId="132143D7" w14:textId="77777777" w:rsidR="00C942B2" w:rsidRDefault="00C942B2" w:rsidP="00C942B2">
      <w:pPr>
        <w:pStyle w:val="af9"/>
      </w:pPr>
      <w:r>
        <w:t xml:space="preserve">                        "FROM " + DataContract.GoodEntry.TABLE_NAME + " INNER JOIN " + DataContract.PurchaseEntry.TABLE_NAME +</w:t>
      </w:r>
    </w:p>
    <w:p w14:paraId="7E34522A" w14:textId="77777777" w:rsidR="00C942B2" w:rsidRDefault="00C942B2" w:rsidP="00C942B2">
      <w:pPr>
        <w:pStyle w:val="af9"/>
      </w:pPr>
      <w:r>
        <w:t xml:space="preserve">                        " ON " + DataContract.GoodEntry.TABLE_NAME + "." + DataContract.GoodEntry.COLUMN_GOOD_PURCHASE_ID_FK + " = " + DataContract.PurchaseEntry.TABLE_NAME + "." + DataContract.PurchaseEntry.COLUMN_PURCHASE_ID +</w:t>
      </w:r>
    </w:p>
    <w:p w14:paraId="384104E7" w14:textId="77777777" w:rsidR="00C942B2" w:rsidRDefault="00C942B2" w:rsidP="00C942B2">
      <w:pPr>
        <w:pStyle w:val="af9"/>
      </w:pPr>
      <w:r>
        <w:t xml:space="preserve">                        " ORDER BY "+ DataContract.PurchaseEntry.COLUMN_PURCHASE_DATETIME + " DESC"</w:t>
      </w:r>
    </w:p>
    <w:p w14:paraId="3165DE45" w14:textId="77777777" w:rsidR="00C942B2" w:rsidRDefault="00C942B2" w:rsidP="00C942B2">
      <w:pPr>
        <w:pStyle w:val="af9"/>
      </w:pPr>
      <w:r>
        <w:t xml:space="preserve">                , null, null);</w:t>
      </w:r>
    </w:p>
    <w:p w14:paraId="2C0CDA6E" w14:textId="77777777" w:rsidR="00C942B2" w:rsidRDefault="00C942B2" w:rsidP="00C942B2">
      <w:pPr>
        <w:pStyle w:val="af9"/>
      </w:pPr>
      <w:r>
        <w:t xml:space="preserve">        // Find ListView to populate</w:t>
      </w:r>
    </w:p>
    <w:p w14:paraId="04246DE1" w14:textId="77777777" w:rsidR="00C942B2" w:rsidRDefault="00C942B2" w:rsidP="00C942B2">
      <w:pPr>
        <w:pStyle w:val="af9"/>
      </w:pPr>
      <w:r>
        <w:t xml:space="preserve">        ListView lvItems = (ListView) view.findViewById(R.id.fragment_listview);</w:t>
      </w:r>
    </w:p>
    <w:p w14:paraId="049801E5" w14:textId="77777777" w:rsidR="00C942B2" w:rsidRDefault="00C942B2" w:rsidP="00C942B2">
      <w:pPr>
        <w:pStyle w:val="af9"/>
      </w:pPr>
      <w:r>
        <w:t xml:space="preserve">        // Setup cursor adapter using cursor from last step</w:t>
      </w:r>
    </w:p>
    <w:p w14:paraId="568D67A9" w14:textId="77777777" w:rsidR="00C942B2" w:rsidRDefault="00C942B2" w:rsidP="00C942B2">
      <w:pPr>
        <w:pStyle w:val="af9"/>
      </w:pPr>
      <w:r>
        <w:t xml:space="preserve">        ItemCursorAdapter itemAdapter = new ItemCursorAdapter(getContext(), itemCursor);</w:t>
      </w:r>
    </w:p>
    <w:p w14:paraId="09CEA473" w14:textId="77777777" w:rsidR="00C942B2" w:rsidRDefault="00C942B2" w:rsidP="00C942B2">
      <w:pPr>
        <w:pStyle w:val="af9"/>
      </w:pPr>
      <w:r>
        <w:t xml:space="preserve">        // Attach cursor adapter to the ListView</w:t>
      </w:r>
    </w:p>
    <w:p w14:paraId="57879263" w14:textId="77777777" w:rsidR="00C942B2" w:rsidRDefault="00C942B2" w:rsidP="00C942B2">
      <w:pPr>
        <w:pStyle w:val="af9"/>
      </w:pPr>
      <w:r>
        <w:t xml:space="preserve">        lvItems.setAdapter(itemAdapter);</w:t>
      </w:r>
    </w:p>
    <w:p w14:paraId="0707CC2A" w14:textId="77777777" w:rsidR="00C942B2" w:rsidRDefault="00C942B2" w:rsidP="00C942B2">
      <w:pPr>
        <w:pStyle w:val="af9"/>
      </w:pPr>
      <w:r>
        <w:t xml:space="preserve">        lvItems.setOnItemClickListener(new AdapterView.OnItemClickListener() {</w:t>
      </w:r>
    </w:p>
    <w:p w14:paraId="513025D2" w14:textId="77777777" w:rsidR="00C942B2" w:rsidRDefault="00C942B2" w:rsidP="00C942B2">
      <w:pPr>
        <w:pStyle w:val="af9"/>
      </w:pPr>
      <w:r>
        <w:t xml:space="preserve">            @Override</w:t>
      </w:r>
    </w:p>
    <w:p w14:paraId="3F27DCD4" w14:textId="77777777" w:rsidR="00C942B2" w:rsidRDefault="00C942B2" w:rsidP="00C942B2">
      <w:pPr>
        <w:pStyle w:val="af9"/>
      </w:pPr>
      <w:r>
        <w:t xml:space="preserve">            public void onItemClick(AdapterView&lt;?&gt; adapterView, View view, int position, long id) {</w:t>
      </w:r>
    </w:p>
    <w:p w14:paraId="774F8E4C" w14:textId="77777777" w:rsidR="00C942B2" w:rsidRDefault="00C942B2" w:rsidP="00C942B2">
      <w:pPr>
        <w:pStyle w:val="af9"/>
      </w:pPr>
      <w:r>
        <w:t xml:space="preserve">                Intent intent = new Intent(getContext(), ItemActivity.class);</w:t>
      </w:r>
    </w:p>
    <w:p w14:paraId="4212FF48" w14:textId="77777777" w:rsidR="00C942B2" w:rsidRDefault="00C942B2" w:rsidP="00C942B2">
      <w:pPr>
        <w:pStyle w:val="af9"/>
      </w:pPr>
      <w:r>
        <w:t xml:space="preserve">                Uri currentDebtUri = ContentUris.withAppendedId(DataContract.GoodEntry.CONTENT_URI, id);</w:t>
      </w:r>
    </w:p>
    <w:p w14:paraId="6DD848CB" w14:textId="77777777" w:rsidR="00C942B2" w:rsidRDefault="00C942B2" w:rsidP="00C942B2">
      <w:pPr>
        <w:pStyle w:val="af9"/>
      </w:pPr>
      <w:r>
        <w:t xml:space="preserve">                // Set the URI on the data field of the intent</w:t>
      </w:r>
    </w:p>
    <w:p w14:paraId="1D6D7335" w14:textId="77777777" w:rsidR="00C942B2" w:rsidRDefault="00C942B2" w:rsidP="00C942B2">
      <w:pPr>
        <w:pStyle w:val="af9"/>
      </w:pPr>
      <w:r>
        <w:t xml:space="preserve">                intent.setData(currentDebtUri);</w:t>
      </w:r>
    </w:p>
    <w:p w14:paraId="0AE97B9E" w14:textId="77777777" w:rsidR="00C942B2" w:rsidRDefault="00C942B2" w:rsidP="00C942B2">
      <w:pPr>
        <w:pStyle w:val="af9"/>
      </w:pPr>
      <w:r>
        <w:t xml:space="preserve">                //intent.putExtra("id", debtID);</w:t>
      </w:r>
    </w:p>
    <w:p w14:paraId="3A381B30" w14:textId="77777777" w:rsidR="00C942B2" w:rsidRDefault="00C942B2" w:rsidP="00C942B2">
      <w:pPr>
        <w:pStyle w:val="af9"/>
      </w:pPr>
      <w:r>
        <w:t xml:space="preserve">                startActivityForResult(intent, 10002);</w:t>
      </w:r>
    </w:p>
    <w:p w14:paraId="1577E286" w14:textId="77777777" w:rsidR="00C942B2" w:rsidRDefault="00C942B2" w:rsidP="00C942B2">
      <w:pPr>
        <w:pStyle w:val="af9"/>
      </w:pPr>
      <w:r>
        <w:t xml:space="preserve">            }</w:t>
      </w:r>
    </w:p>
    <w:p w14:paraId="3339D93D" w14:textId="77777777" w:rsidR="00C942B2" w:rsidRDefault="00C942B2" w:rsidP="00C942B2">
      <w:pPr>
        <w:pStyle w:val="af9"/>
      </w:pPr>
      <w:r>
        <w:t xml:space="preserve">        });</w:t>
      </w:r>
    </w:p>
    <w:p w14:paraId="4D4FD998" w14:textId="77777777" w:rsidR="00C942B2" w:rsidRDefault="00C942B2" w:rsidP="00C942B2">
      <w:pPr>
        <w:pStyle w:val="af9"/>
      </w:pPr>
      <w:r>
        <w:t xml:space="preserve">    }</w:t>
      </w:r>
    </w:p>
    <w:p w14:paraId="0B5B6D4B" w14:textId="77777777" w:rsidR="00C942B2" w:rsidRDefault="00C942B2" w:rsidP="00C942B2">
      <w:pPr>
        <w:pStyle w:val="af9"/>
      </w:pPr>
      <w:r>
        <w:t xml:space="preserve">    @Override</w:t>
      </w:r>
    </w:p>
    <w:p w14:paraId="4D7C9E40" w14:textId="77777777" w:rsidR="00C942B2" w:rsidRDefault="00C942B2" w:rsidP="00C942B2">
      <w:pPr>
        <w:pStyle w:val="af9"/>
      </w:pPr>
      <w:r>
        <w:t xml:space="preserve">    public void onActivityResult(int requestCode, int resultCode, Intent data)</w:t>
      </w:r>
    </w:p>
    <w:p w14:paraId="40CFEC72" w14:textId="77777777" w:rsidR="00C942B2" w:rsidRDefault="00C942B2" w:rsidP="00C942B2">
      <w:pPr>
        <w:pStyle w:val="af9"/>
      </w:pPr>
      <w:r>
        <w:t xml:space="preserve">    {</w:t>
      </w:r>
    </w:p>
    <w:p w14:paraId="03AE9A2C" w14:textId="77777777" w:rsidR="00C942B2" w:rsidRDefault="00C942B2" w:rsidP="00C942B2">
      <w:pPr>
        <w:pStyle w:val="af9"/>
      </w:pPr>
      <w:r>
        <w:t xml:space="preserve">        super.onActivityResult(requestCode, resultCode, data);</w:t>
      </w:r>
    </w:p>
    <w:p w14:paraId="5C5D4BC5" w14:textId="77777777" w:rsidR="00C942B2" w:rsidRDefault="00C942B2" w:rsidP="00C942B2">
      <w:pPr>
        <w:pStyle w:val="af9"/>
      </w:pPr>
      <w:r>
        <w:t xml:space="preserve">        if (requestCode == 10002)</w:t>
      </w:r>
    </w:p>
    <w:p w14:paraId="0230B0D8" w14:textId="77777777" w:rsidR="00C942B2" w:rsidRDefault="00C942B2" w:rsidP="00C942B2">
      <w:pPr>
        <w:pStyle w:val="af9"/>
      </w:pPr>
      <w:r>
        <w:t xml:space="preserve">        {</w:t>
      </w:r>
    </w:p>
    <w:p w14:paraId="20FCEDA4" w14:textId="77777777" w:rsidR="00C942B2" w:rsidRDefault="00C942B2" w:rsidP="00C942B2">
      <w:pPr>
        <w:pStyle w:val="af9"/>
      </w:pPr>
      <w:r>
        <w:t xml:space="preserve">            // recreate your fragment here</w:t>
      </w:r>
    </w:p>
    <w:p w14:paraId="223575A3" w14:textId="77777777" w:rsidR="00C942B2" w:rsidRDefault="00C942B2" w:rsidP="00C942B2">
      <w:pPr>
        <w:pStyle w:val="af9"/>
      </w:pPr>
      <w:r>
        <w:t xml:space="preserve">            FragmentTransaction ft = getFragmentManager().beginTransaction();</w:t>
      </w:r>
    </w:p>
    <w:p w14:paraId="77EEBC83" w14:textId="77777777" w:rsidR="00C942B2" w:rsidRDefault="00C942B2" w:rsidP="00C942B2">
      <w:pPr>
        <w:pStyle w:val="af9"/>
      </w:pPr>
      <w:r>
        <w:t xml:space="preserve">            ft.detach(this).attach(this).commit();</w:t>
      </w:r>
    </w:p>
    <w:p w14:paraId="1CC2E6AD" w14:textId="77777777" w:rsidR="00C942B2" w:rsidRDefault="00C942B2" w:rsidP="00C942B2">
      <w:pPr>
        <w:pStyle w:val="af9"/>
      </w:pPr>
      <w:r>
        <w:t xml:space="preserve">        }</w:t>
      </w:r>
    </w:p>
    <w:p w14:paraId="7C1842B3" w14:textId="77777777" w:rsidR="00C942B2" w:rsidRDefault="00C942B2" w:rsidP="00C942B2">
      <w:pPr>
        <w:pStyle w:val="af9"/>
      </w:pPr>
      <w:r>
        <w:t xml:space="preserve">    }</w:t>
      </w:r>
    </w:p>
    <w:p w14:paraId="47880CB5" w14:textId="1577A29E" w:rsidR="00C942B2" w:rsidRDefault="00C942B2" w:rsidP="00C942B2">
      <w:pPr>
        <w:pStyle w:val="af9"/>
      </w:pPr>
      <w:r>
        <w:t>}</w:t>
      </w:r>
    </w:p>
    <w:p w14:paraId="29A63794" w14:textId="18B4291F" w:rsidR="007B6D30" w:rsidRDefault="007B6D30" w:rsidP="007B6D30">
      <w:r>
        <w:rPr>
          <w:lang w:val="ru-RU"/>
        </w:rPr>
        <w:t>Класс</w:t>
      </w:r>
      <w:r w:rsidRPr="00615D32">
        <w:t xml:space="preserve"> </w:t>
      </w:r>
      <w:r w:rsidR="004834B8">
        <w:t>PurchasesFragment.java:</w:t>
      </w:r>
    </w:p>
    <w:p w14:paraId="66432AB6" w14:textId="77777777" w:rsidR="004834B8" w:rsidRDefault="004834B8" w:rsidP="004834B8">
      <w:pPr>
        <w:pStyle w:val="af9"/>
      </w:pPr>
      <w:r>
        <w:t>public class PurchasesFragment extends Fragment {</w:t>
      </w:r>
    </w:p>
    <w:p w14:paraId="39CA70B8" w14:textId="77777777" w:rsidR="004834B8" w:rsidRDefault="004834B8" w:rsidP="004834B8">
      <w:pPr>
        <w:pStyle w:val="af9"/>
      </w:pPr>
      <w:r>
        <w:t xml:space="preserve">    @Override</w:t>
      </w:r>
    </w:p>
    <w:p w14:paraId="26530C33" w14:textId="77777777" w:rsidR="004834B8" w:rsidRDefault="004834B8" w:rsidP="004834B8">
      <w:pPr>
        <w:pStyle w:val="af9"/>
      </w:pPr>
      <w:r>
        <w:t xml:space="preserve">    public View onCreateView(LayoutInflater inflater, ViewGroup container,</w:t>
      </w:r>
    </w:p>
    <w:p w14:paraId="5B07D3B2" w14:textId="77777777" w:rsidR="004834B8" w:rsidRDefault="004834B8" w:rsidP="004834B8">
      <w:pPr>
        <w:pStyle w:val="af9"/>
      </w:pPr>
      <w:r>
        <w:t xml:space="preserve">                             Bundle savedInstanceState) {</w:t>
      </w:r>
    </w:p>
    <w:p w14:paraId="56514554" w14:textId="77777777" w:rsidR="004834B8" w:rsidRDefault="004834B8" w:rsidP="004834B8">
      <w:pPr>
        <w:pStyle w:val="af9"/>
      </w:pPr>
      <w:r>
        <w:t xml:space="preserve">        // Inflate the layout for this fragment</w:t>
      </w:r>
    </w:p>
    <w:p w14:paraId="06DD966A" w14:textId="77777777" w:rsidR="004834B8" w:rsidRDefault="004834B8" w:rsidP="004834B8">
      <w:pPr>
        <w:pStyle w:val="af9"/>
      </w:pPr>
      <w:r>
        <w:t xml:space="preserve">        return inflater.inflate(R.layout.fragment_list, container, false);</w:t>
      </w:r>
    </w:p>
    <w:p w14:paraId="7DE00D63" w14:textId="77777777" w:rsidR="004834B8" w:rsidRDefault="004834B8" w:rsidP="004834B8">
      <w:pPr>
        <w:pStyle w:val="af9"/>
      </w:pPr>
    </w:p>
    <w:p w14:paraId="176E879A" w14:textId="77777777" w:rsidR="004834B8" w:rsidRDefault="004834B8" w:rsidP="004834B8">
      <w:pPr>
        <w:pStyle w:val="af9"/>
      </w:pPr>
      <w:r>
        <w:t xml:space="preserve">    }</w:t>
      </w:r>
    </w:p>
    <w:p w14:paraId="0654E382" w14:textId="77777777" w:rsidR="004834B8" w:rsidRDefault="004834B8" w:rsidP="004834B8">
      <w:pPr>
        <w:pStyle w:val="af9"/>
      </w:pPr>
      <w:r>
        <w:t xml:space="preserve">    public void onViewCreated(View view, Bundle savedInstanceState) {</w:t>
      </w:r>
    </w:p>
    <w:p w14:paraId="01A8AD6D" w14:textId="77777777" w:rsidR="004834B8" w:rsidRDefault="004834B8" w:rsidP="004834B8">
      <w:pPr>
        <w:pStyle w:val="af9"/>
      </w:pPr>
      <w:r>
        <w:t xml:space="preserve">        // Setup any handles to view objects here</w:t>
      </w:r>
    </w:p>
    <w:p w14:paraId="3F11CEBE" w14:textId="77777777" w:rsidR="004834B8" w:rsidRDefault="004834B8" w:rsidP="004834B8">
      <w:pPr>
        <w:pStyle w:val="af9"/>
      </w:pPr>
      <w:r>
        <w:t xml:space="preserve">        // TodoDatabaseHandler is a SQLiteOpenHelper class connecting to SQLite</w:t>
      </w:r>
    </w:p>
    <w:p w14:paraId="293525F1" w14:textId="77777777" w:rsidR="004834B8" w:rsidRDefault="004834B8" w:rsidP="004834B8">
      <w:pPr>
        <w:pStyle w:val="af9"/>
      </w:pPr>
      <w:r>
        <w:t xml:space="preserve">        ReceiptsDBHelper handler = new ReceiptsDBHelper(getContext());</w:t>
      </w:r>
    </w:p>
    <w:p w14:paraId="76FD6876" w14:textId="77777777" w:rsidR="004834B8" w:rsidRDefault="004834B8" w:rsidP="004834B8">
      <w:pPr>
        <w:pStyle w:val="af9"/>
      </w:pPr>
      <w:r>
        <w:t>// Get access to the underlying writeable database</w:t>
      </w:r>
    </w:p>
    <w:p w14:paraId="729D75DE" w14:textId="77777777" w:rsidR="004834B8" w:rsidRDefault="004834B8" w:rsidP="004834B8">
      <w:pPr>
        <w:pStyle w:val="af9"/>
      </w:pPr>
      <w:r>
        <w:t xml:space="preserve">        SQLiteDatabase db = handler.getWritableDatabase();</w:t>
      </w:r>
    </w:p>
    <w:p w14:paraId="1DBFC15C" w14:textId="77777777" w:rsidR="004834B8" w:rsidRDefault="004834B8" w:rsidP="004834B8">
      <w:pPr>
        <w:pStyle w:val="af9"/>
      </w:pPr>
      <w:r>
        <w:t>// Query for items from the database and get a cursor back</w:t>
      </w:r>
    </w:p>
    <w:p w14:paraId="606995B3" w14:textId="77777777" w:rsidR="004834B8" w:rsidRDefault="004834B8" w:rsidP="004834B8">
      <w:pPr>
        <w:pStyle w:val="af9"/>
      </w:pPr>
      <w:r>
        <w:t xml:space="preserve">        Cursor purchaseCursor = db.rawQuery("SELECT  * FROM " + DataContract.PurchaseEntry.TABLE_NAME + " ORDER BY "+ DataContract.PurchaseEntry.COLUMN_PURCHASE_DATETIME + " DESC"</w:t>
      </w:r>
    </w:p>
    <w:p w14:paraId="4DA0E578" w14:textId="77777777" w:rsidR="004834B8" w:rsidRDefault="004834B8" w:rsidP="004834B8">
      <w:pPr>
        <w:pStyle w:val="af9"/>
      </w:pPr>
      <w:r>
        <w:t xml:space="preserve">                ,null);</w:t>
      </w:r>
    </w:p>
    <w:p w14:paraId="30900695" w14:textId="77777777" w:rsidR="004834B8" w:rsidRDefault="004834B8" w:rsidP="004834B8">
      <w:pPr>
        <w:pStyle w:val="af9"/>
      </w:pPr>
      <w:r>
        <w:t xml:space="preserve">        // Find ListView to populate</w:t>
      </w:r>
    </w:p>
    <w:p w14:paraId="205961BD" w14:textId="77777777" w:rsidR="004834B8" w:rsidRDefault="004834B8" w:rsidP="004834B8">
      <w:pPr>
        <w:pStyle w:val="af9"/>
      </w:pPr>
      <w:r>
        <w:t xml:space="preserve">        ListView lvPurchases = (ListView) view.findViewById(R.id.fragment_listview);</w:t>
      </w:r>
    </w:p>
    <w:p w14:paraId="200760CF" w14:textId="77777777" w:rsidR="004834B8" w:rsidRDefault="004834B8" w:rsidP="004834B8">
      <w:pPr>
        <w:pStyle w:val="af9"/>
      </w:pPr>
      <w:r>
        <w:t>// Setup cursor adapter using cursor from last step</w:t>
      </w:r>
    </w:p>
    <w:p w14:paraId="5619B42C" w14:textId="77777777" w:rsidR="004834B8" w:rsidRDefault="004834B8" w:rsidP="004834B8">
      <w:pPr>
        <w:pStyle w:val="af9"/>
      </w:pPr>
      <w:r>
        <w:t xml:space="preserve">        PurchaseCursorAdapter purchaseAdapter = new PurchaseCursorAdapter(getContext(), purchaseCursor);</w:t>
      </w:r>
    </w:p>
    <w:p w14:paraId="3321E70F" w14:textId="77777777" w:rsidR="004834B8" w:rsidRDefault="004834B8" w:rsidP="004834B8">
      <w:pPr>
        <w:pStyle w:val="af9"/>
      </w:pPr>
      <w:r>
        <w:t>// Attach cursor adapter to the ListView</w:t>
      </w:r>
    </w:p>
    <w:p w14:paraId="36A9F395" w14:textId="77777777" w:rsidR="004834B8" w:rsidRDefault="004834B8" w:rsidP="004834B8">
      <w:pPr>
        <w:pStyle w:val="af9"/>
      </w:pPr>
      <w:r>
        <w:t xml:space="preserve">        lvPurchases.setAdapter(purchaseAdapter);</w:t>
      </w:r>
    </w:p>
    <w:p w14:paraId="30F25965" w14:textId="77777777" w:rsidR="004834B8" w:rsidRDefault="004834B8" w:rsidP="004834B8">
      <w:pPr>
        <w:pStyle w:val="af9"/>
      </w:pPr>
      <w:r>
        <w:t xml:space="preserve">        lvPurchases.setOnItemClickListener(new AdapterView.OnItemClickListener() {</w:t>
      </w:r>
    </w:p>
    <w:p w14:paraId="5C5C4F5B" w14:textId="77777777" w:rsidR="004834B8" w:rsidRDefault="004834B8" w:rsidP="004834B8">
      <w:pPr>
        <w:pStyle w:val="af9"/>
      </w:pPr>
      <w:r>
        <w:t xml:space="preserve">            @Override</w:t>
      </w:r>
    </w:p>
    <w:p w14:paraId="5C5D43D4" w14:textId="77777777" w:rsidR="004834B8" w:rsidRDefault="004834B8" w:rsidP="004834B8">
      <w:pPr>
        <w:pStyle w:val="af9"/>
      </w:pPr>
      <w:r>
        <w:t xml:space="preserve">            public void onItemClick(AdapterView&lt;?&gt; adapterView, View view, int position, long id) {</w:t>
      </w:r>
    </w:p>
    <w:p w14:paraId="00FFF9D4" w14:textId="77777777" w:rsidR="004834B8" w:rsidRDefault="004834B8" w:rsidP="004834B8">
      <w:pPr>
        <w:pStyle w:val="af9"/>
      </w:pPr>
      <w:r>
        <w:t xml:space="preserve">                Intent intent = new Intent(getContext(), PurchaseActivity.class);</w:t>
      </w:r>
    </w:p>
    <w:p w14:paraId="771FFD60" w14:textId="77777777" w:rsidR="004834B8" w:rsidRDefault="004834B8" w:rsidP="004834B8">
      <w:pPr>
        <w:pStyle w:val="af9"/>
      </w:pPr>
      <w:r>
        <w:t xml:space="preserve">                Uri currentPurchaseUri = ContentUris.withAppendedId(DataContract.PurchaseEntry.CONTENT_URI, id);</w:t>
      </w:r>
    </w:p>
    <w:p w14:paraId="21483108" w14:textId="77777777" w:rsidR="004834B8" w:rsidRDefault="004834B8" w:rsidP="004834B8">
      <w:pPr>
        <w:pStyle w:val="af9"/>
      </w:pPr>
      <w:r>
        <w:t xml:space="preserve">                // Set the URI on the data field of the intent</w:t>
      </w:r>
    </w:p>
    <w:p w14:paraId="698DC729" w14:textId="77777777" w:rsidR="004834B8" w:rsidRDefault="004834B8" w:rsidP="004834B8">
      <w:pPr>
        <w:pStyle w:val="af9"/>
      </w:pPr>
      <w:r>
        <w:t xml:space="preserve">                intent.setData(currentPurchaseUri);</w:t>
      </w:r>
    </w:p>
    <w:p w14:paraId="7F1E6621" w14:textId="77777777" w:rsidR="004834B8" w:rsidRDefault="004834B8" w:rsidP="004834B8">
      <w:pPr>
        <w:pStyle w:val="af9"/>
      </w:pPr>
      <w:r>
        <w:t xml:space="preserve">                //intent.putExtra("id", debtID);</w:t>
      </w:r>
    </w:p>
    <w:p w14:paraId="4C40F1F4" w14:textId="77777777" w:rsidR="004834B8" w:rsidRDefault="004834B8" w:rsidP="004834B8">
      <w:pPr>
        <w:pStyle w:val="af9"/>
      </w:pPr>
      <w:r>
        <w:t xml:space="preserve">                startActivityForResult(intent, 10001);</w:t>
      </w:r>
    </w:p>
    <w:p w14:paraId="728F021E" w14:textId="77777777" w:rsidR="004834B8" w:rsidRDefault="004834B8" w:rsidP="004834B8">
      <w:pPr>
        <w:pStyle w:val="af9"/>
      </w:pPr>
      <w:r>
        <w:t xml:space="preserve">            }</w:t>
      </w:r>
    </w:p>
    <w:p w14:paraId="735128FD" w14:textId="77777777" w:rsidR="004834B8" w:rsidRDefault="004834B8" w:rsidP="004834B8">
      <w:pPr>
        <w:pStyle w:val="af9"/>
      </w:pPr>
      <w:r>
        <w:t xml:space="preserve">        });</w:t>
      </w:r>
    </w:p>
    <w:p w14:paraId="0B9E67ED" w14:textId="77777777" w:rsidR="004834B8" w:rsidRDefault="004834B8" w:rsidP="004834B8">
      <w:pPr>
        <w:pStyle w:val="af9"/>
      </w:pPr>
      <w:r>
        <w:t xml:space="preserve">    }</w:t>
      </w:r>
    </w:p>
    <w:p w14:paraId="5705A5DF" w14:textId="77777777" w:rsidR="004834B8" w:rsidRDefault="004834B8" w:rsidP="004834B8">
      <w:pPr>
        <w:pStyle w:val="af9"/>
      </w:pPr>
      <w:r>
        <w:t xml:space="preserve">    @Override</w:t>
      </w:r>
    </w:p>
    <w:p w14:paraId="0EB92D63" w14:textId="77777777" w:rsidR="004834B8" w:rsidRDefault="004834B8" w:rsidP="004834B8">
      <w:pPr>
        <w:pStyle w:val="af9"/>
      </w:pPr>
      <w:r>
        <w:t xml:space="preserve">    public void onActivityResult(int requestCode, int resultCode, Intent data)</w:t>
      </w:r>
    </w:p>
    <w:p w14:paraId="710EEC7A" w14:textId="77777777" w:rsidR="004834B8" w:rsidRDefault="004834B8" w:rsidP="004834B8">
      <w:pPr>
        <w:pStyle w:val="af9"/>
      </w:pPr>
      <w:r>
        <w:t xml:space="preserve">    {</w:t>
      </w:r>
    </w:p>
    <w:p w14:paraId="64930964" w14:textId="77777777" w:rsidR="004834B8" w:rsidRDefault="004834B8" w:rsidP="004834B8">
      <w:pPr>
        <w:pStyle w:val="af9"/>
      </w:pPr>
      <w:r>
        <w:t xml:space="preserve">        super.onActivityResult(requestCode, resultCode, data);</w:t>
      </w:r>
    </w:p>
    <w:p w14:paraId="77DC31F1" w14:textId="77777777" w:rsidR="004834B8" w:rsidRDefault="004834B8" w:rsidP="004834B8">
      <w:pPr>
        <w:pStyle w:val="af9"/>
      </w:pPr>
      <w:r>
        <w:t xml:space="preserve">        if (requestCode == 10001)</w:t>
      </w:r>
    </w:p>
    <w:p w14:paraId="5574EAFA" w14:textId="77777777" w:rsidR="004834B8" w:rsidRDefault="004834B8" w:rsidP="004834B8">
      <w:pPr>
        <w:pStyle w:val="af9"/>
      </w:pPr>
      <w:r>
        <w:t xml:space="preserve">        {</w:t>
      </w:r>
    </w:p>
    <w:p w14:paraId="01675F8D" w14:textId="77777777" w:rsidR="004834B8" w:rsidRDefault="004834B8" w:rsidP="004834B8">
      <w:pPr>
        <w:pStyle w:val="af9"/>
      </w:pPr>
      <w:r>
        <w:t xml:space="preserve">            // recreate your fragment here</w:t>
      </w:r>
    </w:p>
    <w:p w14:paraId="75C958D2" w14:textId="77777777" w:rsidR="004834B8" w:rsidRDefault="004834B8" w:rsidP="004834B8">
      <w:pPr>
        <w:pStyle w:val="af9"/>
      </w:pPr>
      <w:r>
        <w:t xml:space="preserve">            FragmentTransaction ft = getFragmentManager().beginTransaction();</w:t>
      </w:r>
    </w:p>
    <w:p w14:paraId="48615DC3" w14:textId="77777777" w:rsidR="004834B8" w:rsidRDefault="004834B8" w:rsidP="004834B8">
      <w:pPr>
        <w:pStyle w:val="af9"/>
      </w:pPr>
      <w:r>
        <w:t xml:space="preserve">            ft.detach(this).attach(this).commit();</w:t>
      </w:r>
    </w:p>
    <w:p w14:paraId="5A56CF64" w14:textId="77777777" w:rsidR="004834B8" w:rsidRDefault="004834B8" w:rsidP="004834B8">
      <w:pPr>
        <w:pStyle w:val="af9"/>
      </w:pPr>
      <w:r>
        <w:t xml:space="preserve">        }</w:t>
      </w:r>
    </w:p>
    <w:p w14:paraId="4F5F0917" w14:textId="77777777" w:rsidR="004834B8" w:rsidRDefault="004834B8" w:rsidP="004834B8">
      <w:pPr>
        <w:pStyle w:val="af9"/>
      </w:pPr>
      <w:r>
        <w:t xml:space="preserve">    }</w:t>
      </w:r>
    </w:p>
    <w:p w14:paraId="529A49A6" w14:textId="4421808C" w:rsidR="004834B8" w:rsidRDefault="004834B8" w:rsidP="004834B8">
      <w:pPr>
        <w:pStyle w:val="af9"/>
      </w:pPr>
      <w:r>
        <w:t>}</w:t>
      </w:r>
    </w:p>
    <w:p w14:paraId="544D60D6" w14:textId="3788D3C0" w:rsidR="000243D9" w:rsidRDefault="000243D9" w:rsidP="004834B8">
      <w:pPr>
        <w:pStyle w:val="af9"/>
      </w:pPr>
    </w:p>
    <w:p w14:paraId="173036B5" w14:textId="58F82381" w:rsidR="000243D9" w:rsidRDefault="00AA60BF" w:rsidP="00AA60BF">
      <w:r>
        <w:rPr>
          <w:lang w:val="ru-RU"/>
        </w:rPr>
        <w:t>Класс</w:t>
      </w:r>
      <w:r w:rsidRPr="00615D32">
        <w:t xml:space="preserve"> </w:t>
      </w:r>
      <w:r>
        <w:t>downloadJ</w:t>
      </w:r>
      <w:r w:rsidR="00922590">
        <w:t>son.java:</w:t>
      </w:r>
    </w:p>
    <w:p w14:paraId="194E70B2" w14:textId="77777777" w:rsidR="00406CE8" w:rsidRDefault="00406CE8" w:rsidP="00406CE8">
      <w:pPr>
        <w:pStyle w:val="af9"/>
      </w:pPr>
      <w:r>
        <w:t>public class downloadJson extends AsyncTask&lt;String, String, String&gt; {</w:t>
      </w:r>
    </w:p>
    <w:p w14:paraId="7146262B" w14:textId="77777777" w:rsidR="00406CE8" w:rsidRDefault="00406CE8" w:rsidP="00406CE8">
      <w:pPr>
        <w:pStyle w:val="af9"/>
      </w:pPr>
      <w:r>
        <w:t xml:space="preserve">    Context mContext;</w:t>
      </w:r>
    </w:p>
    <w:p w14:paraId="2B3320BB" w14:textId="77777777" w:rsidR="00406CE8" w:rsidRDefault="00406CE8" w:rsidP="00406CE8">
      <w:pPr>
        <w:pStyle w:val="af9"/>
      </w:pPr>
      <w:r>
        <w:t xml:space="preserve">    String mFN, mFD, mFPD;</w:t>
      </w:r>
    </w:p>
    <w:p w14:paraId="637B68FE" w14:textId="77777777" w:rsidR="00406CE8" w:rsidRDefault="00406CE8" w:rsidP="00406CE8">
      <w:pPr>
        <w:pStyle w:val="af9"/>
      </w:pPr>
      <w:r>
        <w:t xml:space="preserve">    public downloadJson (Context context, String FN, String FD, String FPD){</w:t>
      </w:r>
    </w:p>
    <w:p w14:paraId="1077C7EB" w14:textId="77777777" w:rsidR="00406CE8" w:rsidRDefault="00406CE8" w:rsidP="00406CE8">
      <w:pPr>
        <w:pStyle w:val="af9"/>
      </w:pPr>
      <w:r>
        <w:t xml:space="preserve">        mContext = context.getApplicationContext();</w:t>
      </w:r>
    </w:p>
    <w:p w14:paraId="5E3D4E92" w14:textId="77777777" w:rsidR="00406CE8" w:rsidRDefault="00406CE8" w:rsidP="00406CE8">
      <w:pPr>
        <w:pStyle w:val="af9"/>
      </w:pPr>
      <w:r>
        <w:t xml:space="preserve">        mFN = FN;</w:t>
      </w:r>
    </w:p>
    <w:p w14:paraId="70FC2CD3" w14:textId="77777777" w:rsidR="00406CE8" w:rsidRDefault="00406CE8" w:rsidP="00406CE8">
      <w:pPr>
        <w:pStyle w:val="af9"/>
      </w:pPr>
      <w:r>
        <w:t xml:space="preserve">        mFD = FD;</w:t>
      </w:r>
    </w:p>
    <w:p w14:paraId="1550892D" w14:textId="77777777" w:rsidR="00406CE8" w:rsidRDefault="00406CE8" w:rsidP="00406CE8">
      <w:pPr>
        <w:pStyle w:val="af9"/>
      </w:pPr>
      <w:r>
        <w:t xml:space="preserve">        mFPD = FPD;</w:t>
      </w:r>
    </w:p>
    <w:p w14:paraId="4DAB33D3" w14:textId="77777777" w:rsidR="00406CE8" w:rsidRDefault="00406CE8" w:rsidP="00406CE8">
      <w:pPr>
        <w:pStyle w:val="af9"/>
      </w:pPr>
      <w:r>
        <w:t xml:space="preserve">    }</w:t>
      </w:r>
    </w:p>
    <w:p w14:paraId="3BF0137F" w14:textId="77777777" w:rsidR="00406CE8" w:rsidRDefault="00406CE8" w:rsidP="00406CE8">
      <w:pPr>
        <w:pStyle w:val="af9"/>
      </w:pPr>
      <w:r>
        <w:t xml:space="preserve">    HttpURLConnection urlConnection;</w:t>
      </w:r>
    </w:p>
    <w:p w14:paraId="0428D3EB" w14:textId="77777777" w:rsidR="00406CE8" w:rsidRDefault="00406CE8" w:rsidP="00406CE8">
      <w:pPr>
        <w:pStyle w:val="af9"/>
      </w:pPr>
    </w:p>
    <w:p w14:paraId="2D569D9D" w14:textId="77777777" w:rsidR="00406CE8" w:rsidRDefault="00406CE8" w:rsidP="00406CE8">
      <w:pPr>
        <w:pStyle w:val="af9"/>
      </w:pPr>
      <w:r>
        <w:t xml:space="preserve">    @Override</w:t>
      </w:r>
    </w:p>
    <w:p w14:paraId="6EE94F32" w14:textId="77777777" w:rsidR="00406CE8" w:rsidRDefault="00406CE8" w:rsidP="00406CE8">
      <w:pPr>
        <w:pStyle w:val="af9"/>
      </w:pPr>
      <w:r>
        <w:t xml:space="preserve">    protected void onPreExecute() {</w:t>
      </w:r>
    </w:p>
    <w:p w14:paraId="07903617" w14:textId="77777777" w:rsidR="00406CE8" w:rsidRDefault="00406CE8" w:rsidP="00406CE8">
      <w:pPr>
        <w:pStyle w:val="af9"/>
      </w:pPr>
      <w:r>
        <w:t xml:space="preserve">        super.onPreExecute();</w:t>
      </w:r>
    </w:p>
    <w:p w14:paraId="4277CCD3" w14:textId="77777777" w:rsidR="00406CE8" w:rsidRDefault="00406CE8" w:rsidP="00406CE8">
      <w:pPr>
        <w:pStyle w:val="af9"/>
      </w:pPr>
      <w:r>
        <w:t>//        ProgressDialog progDailog = new ProgressDialog(mContext);</w:t>
      </w:r>
    </w:p>
    <w:p w14:paraId="08F98489" w14:textId="77777777" w:rsidR="00406CE8" w:rsidRDefault="00406CE8" w:rsidP="00406CE8">
      <w:pPr>
        <w:pStyle w:val="af9"/>
      </w:pPr>
      <w:r>
        <w:t>//        progDailog.setMessage("Загрузка чека");</w:t>
      </w:r>
    </w:p>
    <w:p w14:paraId="675E32FD" w14:textId="77777777" w:rsidR="00406CE8" w:rsidRDefault="00406CE8" w:rsidP="00406CE8">
      <w:pPr>
        <w:pStyle w:val="af9"/>
      </w:pPr>
      <w:r>
        <w:t>//        progDailog.setIndeterminate(false);</w:t>
      </w:r>
    </w:p>
    <w:p w14:paraId="23D70F18" w14:textId="77777777" w:rsidR="00406CE8" w:rsidRDefault="00406CE8" w:rsidP="00406CE8">
      <w:pPr>
        <w:pStyle w:val="af9"/>
      </w:pPr>
      <w:r>
        <w:t>//        progDailog.setProgressStyle(ProgressDialog.STYLE_SPINNER);</w:t>
      </w:r>
    </w:p>
    <w:p w14:paraId="0C6AD6E0" w14:textId="77777777" w:rsidR="00406CE8" w:rsidRDefault="00406CE8" w:rsidP="00406CE8">
      <w:pPr>
        <w:pStyle w:val="af9"/>
      </w:pPr>
      <w:r>
        <w:t>//        progDailog.setCancelable(true);</w:t>
      </w:r>
    </w:p>
    <w:p w14:paraId="79C209F7" w14:textId="77777777" w:rsidR="00406CE8" w:rsidRDefault="00406CE8" w:rsidP="00406CE8">
      <w:pPr>
        <w:pStyle w:val="af9"/>
      </w:pPr>
      <w:r>
        <w:t>//        progDailog.show();</w:t>
      </w:r>
    </w:p>
    <w:p w14:paraId="24054A95" w14:textId="77777777" w:rsidR="00406CE8" w:rsidRDefault="00406CE8" w:rsidP="00406CE8">
      <w:pPr>
        <w:pStyle w:val="af9"/>
      </w:pPr>
      <w:r>
        <w:t xml:space="preserve">    }</w:t>
      </w:r>
    </w:p>
    <w:p w14:paraId="7A0B07B9" w14:textId="77777777" w:rsidR="00406CE8" w:rsidRDefault="00406CE8" w:rsidP="00406CE8">
      <w:pPr>
        <w:pStyle w:val="af9"/>
      </w:pPr>
      <w:r>
        <w:t xml:space="preserve">    @Override</w:t>
      </w:r>
    </w:p>
    <w:p w14:paraId="14343CFF" w14:textId="77777777" w:rsidR="00406CE8" w:rsidRDefault="00406CE8" w:rsidP="00406CE8">
      <w:pPr>
        <w:pStyle w:val="af9"/>
      </w:pPr>
      <w:r>
        <w:t xml:space="preserve">    protected String doInBackground(String... args) {</w:t>
      </w:r>
    </w:p>
    <w:p w14:paraId="3314AE9F" w14:textId="77777777" w:rsidR="00406CE8" w:rsidRDefault="00406CE8" w:rsidP="00406CE8">
      <w:pPr>
        <w:pStyle w:val="af9"/>
      </w:pPr>
    </w:p>
    <w:p w14:paraId="3B7BD524" w14:textId="77777777" w:rsidR="00406CE8" w:rsidRDefault="00406CE8" w:rsidP="00406CE8">
      <w:pPr>
        <w:pStyle w:val="af9"/>
      </w:pPr>
      <w:r>
        <w:t xml:space="preserve">        StringBuilder result = new StringBuilder();</w:t>
      </w:r>
    </w:p>
    <w:p w14:paraId="18AC9594" w14:textId="77777777" w:rsidR="00406CE8" w:rsidRDefault="00406CE8" w:rsidP="00406CE8">
      <w:pPr>
        <w:pStyle w:val="af9"/>
      </w:pPr>
    </w:p>
    <w:p w14:paraId="2FF31DE4" w14:textId="77777777" w:rsidR="00406CE8" w:rsidRDefault="00406CE8" w:rsidP="00406CE8">
      <w:pPr>
        <w:pStyle w:val="af9"/>
      </w:pPr>
      <w:r>
        <w:t xml:space="preserve">        try {</w:t>
      </w:r>
    </w:p>
    <w:p w14:paraId="1CCE867A" w14:textId="77777777" w:rsidR="00406CE8" w:rsidRDefault="00406CE8" w:rsidP="00406CE8">
      <w:pPr>
        <w:pStyle w:val="af9"/>
      </w:pPr>
      <w:r>
        <w:t xml:space="preserve">            String fullURL = "http://proverkacheka.nalog.ru:8888/v1/inns/*/kkts/*/fss/" + mFN + "/tickets/" + mFD + "?fiscalSign=" + mFPD + "&amp;sendToEmail=no";</w:t>
      </w:r>
    </w:p>
    <w:p w14:paraId="3A09B735" w14:textId="77777777" w:rsidR="00406CE8" w:rsidRDefault="00406CE8" w:rsidP="00406CE8">
      <w:pPr>
        <w:pStyle w:val="af9"/>
      </w:pPr>
      <w:r>
        <w:t xml:space="preserve">            URL url = new URL(fullURL);</w:t>
      </w:r>
    </w:p>
    <w:p w14:paraId="21C651A2" w14:textId="77777777" w:rsidR="00406CE8" w:rsidRDefault="00406CE8" w:rsidP="00406CE8">
      <w:pPr>
        <w:pStyle w:val="af9"/>
      </w:pPr>
      <w:r>
        <w:t xml:space="preserve">            urlConnection = (HttpURLConnection) url.openConnection();</w:t>
      </w:r>
    </w:p>
    <w:p w14:paraId="50368479" w14:textId="77777777" w:rsidR="00406CE8" w:rsidRDefault="00406CE8" w:rsidP="00406CE8">
      <w:pPr>
        <w:pStyle w:val="af9"/>
      </w:pPr>
      <w:r>
        <w:t xml:space="preserve">            urlConnection.setRequestProperty ("Authorization", "Basic Kzc5OTk0NzYyNjc2OjcyNDEzMQ==");</w:t>
      </w:r>
    </w:p>
    <w:p w14:paraId="568500E1" w14:textId="77777777" w:rsidR="00406CE8" w:rsidRDefault="00406CE8" w:rsidP="00406CE8">
      <w:pPr>
        <w:pStyle w:val="af9"/>
      </w:pPr>
      <w:r>
        <w:t xml:space="preserve">            urlConnection.setRequestProperty ("Device-Id", "0008cccc-eeeeeeee-vvvvvvvv-gggggggg");</w:t>
      </w:r>
    </w:p>
    <w:p w14:paraId="477F994B" w14:textId="77777777" w:rsidR="00406CE8" w:rsidRDefault="00406CE8" w:rsidP="00406CE8">
      <w:pPr>
        <w:pStyle w:val="af9"/>
      </w:pPr>
      <w:r>
        <w:t xml:space="preserve">            urlConnection.setRequestProperty ("Device-OS", "Android 5.1");</w:t>
      </w:r>
    </w:p>
    <w:p w14:paraId="0528BF1F" w14:textId="77777777" w:rsidR="00406CE8" w:rsidRDefault="00406CE8" w:rsidP="00406CE8">
      <w:pPr>
        <w:pStyle w:val="af9"/>
      </w:pPr>
      <w:r>
        <w:t xml:space="preserve">            urlConnection.setRequestMethod("GET");</w:t>
      </w:r>
    </w:p>
    <w:p w14:paraId="0738B8D2" w14:textId="77777777" w:rsidR="00406CE8" w:rsidRDefault="00406CE8" w:rsidP="00406CE8">
      <w:pPr>
        <w:pStyle w:val="af9"/>
      </w:pPr>
      <w:r>
        <w:t xml:space="preserve">            InputStream in = new BufferedInputStream(urlConnection.getInputStream());</w:t>
      </w:r>
    </w:p>
    <w:p w14:paraId="2616F861" w14:textId="77777777" w:rsidR="00406CE8" w:rsidRDefault="00406CE8" w:rsidP="00406CE8">
      <w:pPr>
        <w:pStyle w:val="af9"/>
      </w:pPr>
      <w:r>
        <w:t xml:space="preserve">            BufferedReader reader = new BufferedReader(new InputStreamReader(in));</w:t>
      </w:r>
    </w:p>
    <w:p w14:paraId="5A435B88" w14:textId="77777777" w:rsidR="00406CE8" w:rsidRDefault="00406CE8" w:rsidP="00406CE8">
      <w:pPr>
        <w:pStyle w:val="af9"/>
      </w:pPr>
    </w:p>
    <w:p w14:paraId="651B5662" w14:textId="77777777" w:rsidR="00406CE8" w:rsidRDefault="00406CE8" w:rsidP="00406CE8">
      <w:pPr>
        <w:pStyle w:val="af9"/>
      </w:pPr>
      <w:r>
        <w:t xml:space="preserve">            String line;</w:t>
      </w:r>
    </w:p>
    <w:p w14:paraId="64CDCF9B" w14:textId="77777777" w:rsidR="00406CE8" w:rsidRDefault="00406CE8" w:rsidP="00406CE8">
      <w:pPr>
        <w:pStyle w:val="af9"/>
      </w:pPr>
      <w:r>
        <w:t xml:space="preserve">            while ((line = reader.readLine()) != null) {</w:t>
      </w:r>
    </w:p>
    <w:p w14:paraId="46A25DA0" w14:textId="77777777" w:rsidR="00406CE8" w:rsidRDefault="00406CE8" w:rsidP="00406CE8">
      <w:pPr>
        <w:pStyle w:val="af9"/>
      </w:pPr>
      <w:r>
        <w:t xml:space="preserve">                result.append(line);</w:t>
      </w:r>
    </w:p>
    <w:p w14:paraId="5DEEA7AD" w14:textId="77777777" w:rsidR="00406CE8" w:rsidRDefault="00406CE8" w:rsidP="00406CE8">
      <w:pPr>
        <w:pStyle w:val="af9"/>
      </w:pPr>
      <w:r>
        <w:t xml:space="preserve">            }</w:t>
      </w:r>
    </w:p>
    <w:p w14:paraId="27A38EE9" w14:textId="77777777" w:rsidR="00406CE8" w:rsidRDefault="00406CE8" w:rsidP="00406CE8">
      <w:pPr>
        <w:pStyle w:val="af9"/>
      </w:pPr>
    </w:p>
    <w:p w14:paraId="48AE4C2C" w14:textId="77777777" w:rsidR="00406CE8" w:rsidRDefault="00406CE8" w:rsidP="00406CE8">
      <w:pPr>
        <w:pStyle w:val="af9"/>
      </w:pPr>
      <w:r>
        <w:t xml:space="preserve">        }catch( Exception e) {</w:t>
      </w:r>
    </w:p>
    <w:p w14:paraId="61AD116B" w14:textId="77777777" w:rsidR="00406CE8" w:rsidRDefault="00406CE8" w:rsidP="00406CE8">
      <w:pPr>
        <w:pStyle w:val="af9"/>
      </w:pPr>
      <w:r>
        <w:t xml:space="preserve">            e.printStackTrace();</w:t>
      </w:r>
    </w:p>
    <w:p w14:paraId="4782231E" w14:textId="77777777" w:rsidR="00406CE8" w:rsidRDefault="00406CE8" w:rsidP="00406CE8">
      <w:pPr>
        <w:pStyle w:val="af9"/>
      </w:pPr>
      <w:r>
        <w:t xml:space="preserve">        }</w:t>
      </w:r>
    </w:p>
    <w:p w14:paraId="668A094B" w14:textId="77777777" w:rsidR="00406CE8" w:rsidRDefault="00406CE8" w:rsidP="00406CE8">
      <w:pPr>
        <w:pStyle w:val="af9"/>
      </w:pPr>
      <w:r>
        <w:t xml:space="preserve">        finally {</w:t>
      </w:r>
    </w:p>
    <w:p w14:paraId="58936274" w14:textId="77777777" w:rsidR="00406CE8" w:rsidRDefault="00406CE8" w:rsidP="00406CE8">
      <w:pPr>
        <w:pStyle w:val="af9"/>
      </w:pPr>
      <w:r>
        <w:t xml:space="preserve">            urlConnection.disconnect();</w:t>
      </w:r>
    </w:p>
    <w:p w14:paraId="2934DEAC" w14:textId="77777777" w:rsidR="00406CE8" w:rsidRDefault="00406CE8" w:rsidP="00406CE8">
      <w:pPr>
        <w:pStyle w:val="af9"/>
      </w:pPr>
      <w:r>
        <w:t xml:space="preserve">        }</w:t>
      </w:r>
    </w:p>
    <w:p w14:paraId="6C4F40DA" w14:textId="77777777" w:rsidR="00406CE8" w:rsidRDefault="00406CE8" w:rsidP="00406CE8">
      <w:pPr>
        <w:pStyle w:val="af9"/>
      </w:pPr>
    </w:p>
    <w:p w14:paraId="3777D944" w14:textId="77777777" w:rsidR="00406CE8" w:rsidRDefault="00406CE8" w:rsidP="00406CE8">
      <w:pPr>
        <w:pStyle w:val="af9"/>
      </w:pPr>
      <w:r>
        <w:t xml:space="preserve">        return result.toString();</w:t>
      </w:r>
    </w:p>
    <w:p w14:paraId="0BD6D91A" w14:textId="77777777" w:rsidR="00406CE8" w:rsidRDefault="00406CE8" w:rsidP="00406CE8">
      <w:pPr>
        <w:pStyle w:val="af9"/>
      </w:pPr>
      <w:r>
        <w:t xml:space="preserve">    }</w:t>
      </w:r>
    </w:p>
    <w:p w14:paraId="4C53744A" w14:textId="77777777" w:rsidR="00406CE8" w:rsidRDefault="00406CE8" w:rsidP="00406CE8">
      <w:pPr>
        <w:pStyle w:val="af9"/>
      </w:pPr>
    </w:p>
    <w:p w14:paraId="38A11D6A" w14:textId="77777777" w:rsidR="00406CE8" w:rsidRDefault="00406CE8" w:rsidP="00406CE8">
      <w:pPr>
        <w:pStyle w:val="af9"/>
      </w:pPr>
      <w:r>
        <w:t xml:space="preserve">    @Override</w:t>
      </w:r>
    </w:p>
    <w:p w14:paraId="17F23FE1" w14:textId="77777777" w:rsidR="00406CE8" w:rsidRDefault="00406CE8" w:rsidP="00406CE8">
      <w:pPr>
        <w:pStyle w:val="af9"/>
      </w:pPr>
      <w:r>
        <w:t xml:space="preserve">    protected void onPostExecute(String result) {</w:t>
      </w:r>
    </w:p>
    <w:p w14:paraId="43896272" w14:textId="77777777" w:rsidR="00406CE8" w:rsidRDefault="00406CE8" w:rsidP="00406CE8">
      <w:pPr>
        <w:pStyle w:val="af9"/>
      </w:pPr>
      <w:r>
        <w:t xml:space="preserve">        try {</w:t>
      </w:r>
    </w:p>
    <w:p w14:paraId="089282BD" w14:textId="77777777" w:rsidR="00406CE8" w:rsidRDefault="00406CE8" w:rsidP="00406CE8">
      <w:pPr>
        <w:pStyle w:val="af9"/>
      </w:pPr>
      <w:r>
        <w:t xml:space="preserve">            Log.v("downloadJSON", result.toString());</w:t>
      </w:r>
    </w:p>
    <w:p w14:paraId="77AE3F89" w14:textId="77777777" w:rsidR="00406CE8" w:rsidRDefault="00406CE8" w:rsidP="00406CE8">
      <w:pPr>
        <w:pStyle w:val="af9"/>
      </w:pPr>
      <w:r>
        <w:t xml:space="preserve">            StringBuilder sb = new StringBuilder(result.toString());</w:t>
      </w:r>
    </w:p>
    <w:p w14:paraId="72C8516B" w14:textId="77777777" w:rsidR="00406CE8" w:rsidRDefault="00406CE8" w:rsidP="00406CE8">
      <w:pPr>
        <w:pStyle w:val="af9"/>
      </w:pPr>
      <w:r>
        <w:t xml:space="preserve">            sb.delete(0, 23);</w:t>
      </w:r>
    </w:p>
    <w:p w14:paraId="09E87062" w14:textId="77777777" w:rsidR="00406CE8" w:rsidRDefault="00406CE8" w:rsidP="00406CE8">
      <w:pPr>
        <w:pStyle w:val="af9"/>
      </w:pPr>
      <w:r>
        <w:t xml:space="preserve">            sb.delete(sb.length() - 2, sb.length());</w:t>
      </w:r>
    </w:p>
    <w:p w14:paraId="352C127B" w14:textId="77777777" w:rsidR="00406CE8" w:rsidRDefault="00406CE8" w:rsidP="00406CE8">
      <w:pPr>
        <w:pStyle w:val="af9"/>
      </w:pPr>
      <w:r>
        <w:t xml:space="preserve">            String trimmedResult = sb.toString();</w:t>
      </w:r>
    </w:p>
    <w:p w14:paraId="76CDB8F8" w14:textId="77777777" w:rsidR="00406CE8" w:rsidRDefault="00406CE8" w:rsidP="00406CE8">
      <w:pPr>
        <w:pStyle w:val="af9"/>
      </w:pPr>
      <w:r>
        <w:t xml:space="preserve">            String timeHuman = trimmedResult.substring(trimmedResult.indexOf("Time\":\"") + 7, trimmedResult.indexOf("Time\":\"") + 26);</w:t>
      </w:r>
    </w:p>
    <w:p w14:paraId="4D3DFC74" w14:textId="77777777" w:rsidR="00406CE8" w:rsidRDefault="00406CE8" w:rsidP="00406CE8">
      <w:pPr>
        <w:pStyle w:val="af9"/>
      </w:pPr>
      <w:r>
        <w:t xml:space="preserve">            Log.v("downloadJSON", trimmedResult);</w:t>
      </w:r>
    </w:p>
    <w:p w14:paraId="5E0AB971" w14:textId="77777777" w:rsidR="00406CE8" w:rsidRDefault="00406CE8" w:rsidP="00406CE8">
      <w:pPr>
        <w:pStyle w:val="af9"/>
      </w:pPr>
      <w:r>
        <w:t xml:space="preserve">            Long epochSeconds = 0L;</w:t>
      </w:r>
    </w:p>
    <w:p w14:paraId="5C7912F1" w14:textId="77777777" w:rsidR="00406CE8" w:rsidRDefault="00406CE8" w:rsidP="00406CE8">
      <w:pPr>
        <w:pStyle w:val="af9"/>
      </w:pPr>
      <w:r>
        <w:t xml:space="preserve">            try {</w:t>
      </w:r>
    </w:p>
    <w:p w14:paraId="2BD8A129" w14:textId="77777777" w:rsidR="00406CE8" w:rsidRDefault="00406CE8" w:rsidP="00406CE8">
      <w:pPr>
        <w:pStyle w:val="af9"/>
      </w:pPr>
      <w:r>
        <w:t xml:space="preserve">                epochSeconds = new SimpleDateFormat("yyyy-MM-dd'T'HH:mm:ss").parse(timeHuman).getTime() / 1000L + 25200L;</w:t>
      </w:r>
    </w:p>
    <w:p w14:paraId="30AB742B" w14:textId="77777777" w:rsidR="00406CE8" w:rsidRDefault="00406CE8" w:rsidP="00406CE8">
      <w:pPr>
        <w:pStyle w:val="af9"/>
      </w:pPr>
      <w:r>
        <w:t xml:space="preserve">            } catch (ParseException e) {</w:t>
      </w:r>
    </w:p>
    <w:p w14:paraId="3C945A08" w14:textId="77777777" w:rsidR="00406CE8" w:rsidRDefault="00406CE8" w:rsidP="00406CE8">
      <w:pPr>
        <w:pStyle w:val="af9"/>
      </w:pPr>
      <w:r>
        <w:t xml:space="preserve">                e.printStackTrace();</w:t>
      </w:r>
    </w:p>
    <w:p w14:paraId="224EB887" w14:textId="77777777" w:rsidR="00406CE8" w:rsidRDefault="00406CE8" w:rsidP="00406CE8">
      <w:pPr>
        <w:pStyle w:val="af9"/>
      </w:pPr>
      <w:r>
        <w:t xml:space="preserve">            }</w:t>
      </w:r>
    </w:p>
    <w:p w14:paraId="4109E1CB" w14:textId="77777777" w:rsidR="00406CE8" w:rsidRDefault="00406CE8" w:rsidP="00406CE8">
      <w:pPr>
        <w:pStyle w:val="af9"/>
      </w:pPr>
      <w:r>
        <w:t xml:space="preserve">            String finalResult = trimmedResult.replaceAll(timeHuman, String.valueOf(epochSeconds));</w:t>
      </w:r>
    </w:p>
    <w:p w14:paraId="3327FEEA" w14:textId="77777777" w:rsidR="00406CE8" w:rsidRDefault="00406CE8" w:rsidP="00406CE8">
      <w:pPr>
        <w:pStyle w:val="af9"/>
      </w:pPr>
      <w:r>
        <w:t xml:space="preserve">            Intent i = new Intent(mContext, jsonParser.class);</w:t>
      </w:r>
    </w:p>
    <w:p w14:paraId="206B2C81" w14:textId="77777777" w:rsidR="00406CE8" w:rsidRDefault="00406CE8" w:rsidP="00406CE8">
      <w:pPr>
        <w:pStyle w:val="af9"/>
      </w:pPr>
      <w:r>
        <w:t xml:space="preserve">            i.putExtra("jsonString", "true");</w:t>
      </w:r>
    </w:p>
    <w:p w14:paraId="4A970E01" w14:textId="77777777" w:rsidR="00406CE8" w:rsidRDefault="00406CE8" w:rsidP="00406CE8">
      <w:pPr>
        <w:pStyle w:val="af9"/>
      </w:pPr>
      <w:r>
        <w:t xml:space="preserve">            i.putExtra("result", finalResult);</w:t>
      </w:r>
    </w:p>
    <w:p w14:paraId="20011E99" w14:textId="77777777" w:rsidR="00406CE8" w:rsidRDefault="00406CE8" w:rsidP="00406CE8">
      <w:pPr>
        <w:pStyle w:val="af9"/>
      </w:pPr>
      <w:r>
        <w:t xml:space="preserve">            mContext.startActivity(i);</w:t>
      </w:r>
    </w:p>
    <w:p w14:paraId="65FF8C13" w14:textId="77777777" w:rsidR="00406CE8" w:rsidRDefault="00406CE8" w:rsidP="00406CE8">
      <w:pPr>
        <w:pStyle w:val="af9"/>
      </w:pPr>
      <w:r>
        <w:t xml:space="preserve">        }</w:t>
      </w:r>
    </w:p>
    <w:p w14:paraId="17ADB376" w14:textId="77777777" w:rsidR="00406CE8" w:rsidRDefault="00406CE8" w:rsidP="00406CE8">
      <w:pPr>
        <w:pStyle w:val="af9"/>
      </w:pPr>
      <w:r>
        <w:t xml:space="preserve">        catch (Exception e)</w:t>
      </w:r>
    </w:p>
    <w:p w14:paraId="7DCA6152" w14:textId="77777777" w:rsidR="00406CE8" w:rsidRDefault="00406CE8" w:rsidP="00406CE8">
      <w:pPr>
        <w:pStyle w:val="af9"/>
      </w:pPr>
      <w:r>
        <w:t xml:space="preserve">        {</w:t>
      </w:r>
    </w:p>
    <w:p w14:paraId="5804947A" w14:textId="77777777" w:rsidR="00406CE8" w:rsidRDefault="00406CE8" w:rsidP="00406CE8">
      <w:pPr>
        <w:pStyle w:val="af9"/>
      </w:pPr>
      <w:r>
        <w:t xml:space="preserve">            Toast toast = Toast.makeText(mContext.getApplicationContext(), "Ошибка получения чека с сервера", Toast.LENGTH_SHORT);</w:t>
      </w:r>
    </w:p>
    <w:p w14:paraId="42C0F8BE" w14:textId="77777777" w:rsidR="00406CE8" w:rsidRDefault="00406CE8" w:rsidP="00406CE8">
      <w:pPr>
        <w:pStyle w:val="af9"/>
      </w:pPr>
      <w:r>
        <w:t xml:space="preserve">            toast.show();</w:t>
      </w:r>
    </w:p>
    <w:p w14:paraId="0013647F" w14:textId="77777777" w:rsidR="00406CE8" w:rsidRDefault="00406CE8" w:rsidP="00406CE8">
      <w:pPr>
        <w:pStyle w:val="af9"/>
      </w:pPr>
      <w:r>
        <w:t xml:space="preserve">        }</w:t>
      </w:r>
    </w:p>
    <w:p w14:paraId="03031CF4" w14:textId="77777777" w:rsidR="00406CE8" w:rsidRDefault="00406CE8" w:rsidP="00406CE8">
      <w:pPr>
        <w:pStyle w:val="af9"/>
      </w:pPr>
      <w:r>
        <w:t xml:space="preserve">    }</w:t>
      </w:r>
    </w:p>
    <w:p w14:paraId="297A74B1" w14:textId="77777777" w:rsidR="00406CE8" w:rsidRDefault="00406CE8" w:rsidP="00406CE8">
      <w:pPr>
        <w:pStyle w:val="af9"/>
      </w:pPr>
    </w:p>
    <w:p w14:paraId="4276E4CE" w14:textId="50F1D62B" w:rsidR="00406CE8" w:rsidRDefault="00406CE8" w:rsidP="00406CE8">
      <w:pPr>
        <w:pStyle w:val="af9"/>
      </w:pPr>
      <w:r>
        <w:t>}</w:t>
      </w:r>
    </w:p>
    <w:p w14:paraId="68B22329" w14:textId="14FBB92F" w:rsidR="00406CE8" w:rsidRDefault="00406CE8" w:rsidP="00406CE8">
      <w:pPr>
        <w:pStyle w:val="af9"/>
      </w:pPr>
    </w:p>
    <w:p w14:paraId="17FBF906" w14:textId="152F25F7" w:rsidR="00406CE8" w:rsidRDefault="00406CE8" w:rsidP="00406CE8">
      <w:r>
        <w:rPr>
          <w:lang w:val="ru-RU"/>
        </w:rPr>
        <w:t>Класс</w:t>
      </w:r>
      <w:r w:rsidRPr="00615D32">
        <w:t xml:space="preserve"> </w:t>
      </w:r>
      <w:r w:rsidR="0066251A">
        <w:t>jsonParser.java;</w:t>
      </w:r>
    </w:p>
    <w:p w14:paraId="446A11BD" w14:textId="77777777" w:rsidR="0066251A" w:rsidRDefault="0066251A" w:rsidP="0066251A">
      <w:pPr>
        <w:pStyle w:val="af9"/>
      </w:pPr>
      <w:r>
        <w:t>public class jsonParser extends AppCompatActivity {</w:t>
      </w:r>
    </w:p>
    <w:p w14:paraId="34376796" w14:textId="77777777" w:rsidR="0066251A" w:rsidRDefault="0066251A" w:rsidP="0066251A">
      <w:pPr>
        <w:pStyle w:val="af9"/>
      </w:pPr>
      <w:r>
        <w:t xml:space="preserve">    Purchase purchase;</w:t>
      </w:r>
    </w:p>
    <w:p w14:paraId="4C8DBCDC" w14:textId="77777777" w:rsidR="0066251A" w:rsidRDefault="0066251A" w:rsidP="0066251A">
      <w:pPr>
        <w:pStyle w:val="af9"/>
      </w:pPr>
      <w:r>
        <w:t xml:space="preserve">    Gson gson = new Gson();</w:t>
      </w:r>
    </w:p>
    <w:p w14:paraId="749315D1" w14:textId="77777777" w:rsidR="0066251A" w:rsidRDefault="0066251A" w:rsidP="0066251A">
      <w:pPr>
        <w:pStyle w:val="af9"/>
      </w:pPr>
      <w:r>
        <w:t xml:space="preserve">    public static final String LOG_TAG = jsonParser.class.getSimpleName();</w:t>
      </w:r>
    </w:p>
    <w:p w14:paraId="49B8E138" w14:textId="77777777" w:rsidR="0066251A" w:rsidRDefault="0066251A" w:rsidP="0066251A">
      <w:pPr>
        <w:pStyle w:val="af9"/>
      </w:pPr>
      <w:r>
        <w:t xml:space="preserve">    Uri receivedUri;</w:t>
      </w:r>
    </w:p>
    <w:p w14:paraId="54A50991" w14:textId="77777777" w:rsidR="0066251A" w:rsidRDefault="0066251A" w:rsidP="0066251A">
      <w:pPr>
        <w:pStyle w:val="af9"/>
      </w:pPr>
      <w:r>
        <w:t xml:space="preserve">    public Long StoreID;</w:t>
      </w:r>
    </w:p>
    <w:p w14:paraId="5A6CF2EA" w14:textId="77777777" w:rsidR="0066251A" w:rsidRDefault="0066251A" w:rsidP="0066251A">
      <w:pPr>
        <w:pStyle w:val="af9"/>
      </w:pPr>
      <w:r>
        <w:t xml:space="preserve">    public Long PointID;</w:t>
      </w:r>
    </w:p>
    <w:p w14:paraId="20AFE2C9" w14:textId="77777777" w:rsidR="0066251A" w:rsidRDefault="0066251A" w:rsidP="0066251A">
      <w:pPr>
        <w:pStyle w:val="af9"/>
      </w:pPr>
      <w:r>
        <w:t xml:space="preserve">    public Long PurchaseID;</w:t>
      </w:r>
    </w:p>
    <w:p w14:paraId="169C0274" w14:textId="77777777" w:rsidR="0066251A" w:rsidRDefault="0066251A" w:rsidP="0066251A">
      <w:pPr>
        <w:pStyle w:val="af9"/>
      </w:pPr>
      <w:r>
        <w:t xml:space="preserve">    private ReceiptsDBHelper mDbHelper;</w:t>
      </w:r>
    </w:p>
    <w:p w14:paraId="7A16CFEA" w14:textId="77777777" w:rsidR="0066251A" w:rsidRDefault="0066251A" w:rsidP="0066251A">
      <w:pPr>
        <w:pStyle w:val="af9"/>
      </w:pPr>
      <w:r>
        <w:t xml:space="preserve">    public String receiptJSON;</w:t>
      </w:r>
    </w:p>
    <w:p w14:paraId="5833318D" w14:textId="77777777" w:rsidR="0066251A" w:rsidRDefault="0066251A" w:rsidP="0066251A">
      <w:pPr>
        <w:pStyle w:val="af9"/>
      </w:pPr>
      <w:r>
        <w:t xml:space="preserve">    //public Intent intent;</w:t>
      </w:r>
    </w:p>
    <w:p w14:paraId="3F00DDA4" w14:textId="77777777" w:rsidR="0066251A" w:rsidRDefault="0066251A" w:rsidP="0066251A">
      <w:pPr>
        <w:pStyle w:val="af9"/>
      </w:pPr>
      <w:r>
        <w:t xml:space="preserve">    @Override</w:t>
      </w:r>
    </w:p>
    <w:p w14:paraId="1F43BA3E" w14:textId="77777777" w:rsidR="0066251A" w:rsidRDefault="0066251A" w:rsidP="0066251A">
      <w:pPr>
        <w:pStyle w:val="af9"/>
      </w:pPr>
      <w:r>
        <w:t xml:space="preserve">    protected void onCreate(Bundle savedInstanceState) {</w:t>
      </w:r>
    </w:p>
    <w:p w14:paraId="044C91F4" w14:textId="77777777" w:rsidR="0066251A" w:rsidRDefault="0066251A" w:rsidP="0066251A">
      <w:pPr>
        <w:pStyle w:val="af9"/>
      </w:pPr>
      <w:r>
        <w:t xml:space="preserve">        mDbHelper = new ReceiptsDBHelper(getApplicationContext());</w:t>
      </w:r>
    </w:p>
    <w:p w14:paraId="0887DE50" w14:textId="77777777" w:rsidR="0066251A" w:rsidRDefault="0066251A" w:rsidP="0066251A">
      <w:pPr>
        <w:pStyle w:val="af9"/>
      </w:pPr>
      <w:r>
        <w:t xml:space="preserve">        super.onCreate(savedInstanceState);</w:t>
      </w:r>
    </w:p>
    <w:p w14:paraId="5F685E08" w14:textId="77777777" w:rsidR="0066251A" w:rsidRDefault="0066251A" w:rsidP="0066251A">
      <w:pPr>
        <w:pStyle w:val="af9"/>
      </w:pPr>
      <w:r>
        <w:t xml:space="preserve">        setContentView(R.layout.activity_json_parser);</w:t>
      </w:r>
    </w:p>
    <w:p w14:paraId="41EC30DF" w14:textId="77777777" w:rsidR="0066251A" w:rsidRDefault="0066251A" w:rsidP="0066251A">
      <w:pPr>
        <w:pStyle w:val="af9"/>
      </w:pPr>
      <w:r>
        <w:t xml:space="preserve">        // Get intent, action and MIME type</w:t>
      </w:r>
    </w:p>
    <w:p w14:paraId="1D1BBE4B" w14:textId="77777777" w:rsidR="0066251A" w:rsidRDefault="0066251A" w:rsidP="0066251A">
      <w:pPr>
        <w:pStyle w:val="af9"/>
      </w:pPr>
      <w:r>
        <w:t xml:space="preserve">        Intent intent = getIntent();</w:t>
      </w:r>
    </w:p>
    <w:p w14:paraId="4C601092" w14:textId="77777777" w:rsidR="0066251A" w:rsidRDefault="0066251A" w:rsidP="0066251A">
      <w:pPr>
        <w:pStyle w:val="af9"/>
      </w:pPr>
      <w:r>
        <w:t xml:space="preserve">        String action = intent.getAction();</w:t>
      </w:r>
    </w:p>
    <w:p w14:paraId="1C689C44" w14:textId="77777777" w:rsidR="0066251A" w:rsidRPr="0066251A" w:rsidRDefault="0066251A" w:rsidP="0066251A">
      <w:pPr>
        <w:pStyle w:val="af9"/>
        <w:rPr>
          <w:lang w:val="ru-RU"/>
        </w:rPr>
      </w:pPr>
      <w:r>
        <w:t xml:space="preserve">        String</w:t>
      </w:r>
      <w:r w:rsidRPr="0066251A">
        <w:rPr>
          <w:lang w:val="ru-RU"/>
        </w:rPr>
        <w:t xml:space="preserve"> </w:t>
      </w:r>
      <w:r>
        <w:t>type</w:t>
      </w:r>
      <w:r w:rsidRPr="0066251A">
        <w:rPr>
          <w:lang w:val="ru-RU"/>
        </w:rPr>
        <w:t xml:space="preserve"> = </w:t>
      </w:r>
      <w:r>
        <w:t>intent</w:t>
      </w:r>
      <w:r w:rsidRPr="0066251A">
        <w:rPr>
          <w:lang w:val="ru-RU"/>
        </w:rPr>
        <w:t>.</w:t>
      </w:r>
      <w:r>
        <w:t>getType</w:t>
      </w:r>
      <w:r w:rsidRPr="0066251A">
        <w:rPr>
          <w:lang w:val="ru-RU"/>
        </w:rPr>
        <w:t>();</w:t>
      </w:r>
    </w:p>
    <w:p w14:paraId="743F8D67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//Проверям, есть ли права на хранилище</w:t>
      </w:r>
    </w:p>
    <w:p w14:paraId="4520AB2B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</w:t>
      </w:r>
      <w:r>
        <w:t>isStoragePermissionGranted();</w:t>
      </w:r>
    </w:p>
    <w:p w14:paraId="1153691D" w14:textId="77777777" w:rsidR="0066251A" w:rsidRDefault="0066251A" w:rsidP="0066251A">
      <w:pPr>
        <w:pStyle w:val="af9"/>
      </w:pPr>
      <w:r>
        <w:t xml:space="preserve">       // String jsonString = intent.getStringExtra("jsonString");</w:t>
      </w:r>
    </w:p>
    <w:p w14:paraId="47F444DE" w14:textId="77777777" w:rsidR="0066251A" w:rsidRDefault="0066251A" w:rsidP="0066251A">
      <w:pPr>
        <w:pStyle w:val="af9"/>
      </w:pPr>
      <w:r>
        <w:t>//        Log.v("Тип ", type);</w:t>
      </w:r>
    </w:p>
    <w:p w14:paraId="0102CF7F" w14:textId="77777777" w:rsidR="0066251A" w:rsidRDefault="0066251A" w:rsidP="0066251A">
      <w:pPr>
        <w:pStyle w:val="af9"/>
      </w:pPr>
      <w:r>
        <w:t>//       Log.v(LOG_TAG, intent.getStringExtra("result"));</w:t>
      </w:r>
    </w:p>
    <w:p w14:paraId="63DEDC41" w14:textId="77777777" w:rsidR="0066251A" w:rsidRDefault="0066251A" w:rsidP="0066251A">
      <w:pPr>
        <w:pStyle w:val="af9"/>
      </w:pPr>
    </w:p>
    <w:p w14:paraId="77B48E64" w14:textId="77777777" w:rsidR="0066251A" w:rsidRDefault="0066251A" w:rsidP="0066251A">
      <w:pPr>
        <w:pStyle w:val="af9"/>
      </w:pPr>
      <w:r>
        <w:t xml:space="preserve">        if (Intent.ACTION_SEND.equals(action) &amp;&amp; type != null) {</w:t>
      </w:r>
    </w:p>
    <w:p w14:paraId="64C78365" w14:textId="77777777" w:rsidR="0066251A" w:rsidRPr="0066251A" w:rsidRDefault="0066251A" w:rsidP="0066251A">
      <w:pPr>
        <w:pStyle w:val="af9"/>
        <w:rPr>
          <w:lang w:val="ru-RU"/>
        </w:rPr>
      </w:pPr>
      <w:r>
        <w:t xml:space="preserve">            </w:t>
      </w:r>
      <w:r w:rsidRPr="0066251A">
        <w:rPr>
          <w:lang w:val="ru-RU"/>
        </w:rPr>
        <w:t xml:space="preserve">//получаем сслыку на файл в </w:t>
      </w:r>
      <w:r>
        <w:t>URI</w:t>
      </w:r>
    </w:p>
    <w:p w14:paraId="55089747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    </w:t>
      </w:r>
      <w:r>
        <w:t>receivedUri = (Uri) intent.getParcelableExtra(Intent.EXTRA_STREAM);</w:t>
      </w:r>
    </w:p>
    <w:p w14:paraId="45A0539D" w14:textId="77777777" w:rsidR="0066251A" w:rsidRDefault="0066251A" w:rsidP="0066251A">
      <w:pPr>
        <w:pStyle w:val="af9"/>
      </w:pPr>
      <w:r>
        <w:t xml:space="preserve">            try {</w:t>
      </w:r>
    </w:p>
    <w:p w14:paraId="32B47930" w14:textId="77777777" w:rsidR="0066251A" w:rsidRDefault="0066251A" w:rsidP="0066251A">
      <w:pPr>
        <w:pStyle w:val="af9"/>
      </w:pPr>
      <w:r>
        <w:t xml:space="preserve">                //Открываем буферное чтение</w:t>
      </w:r>
    </w:p>
    <w:p w14:paraId="509A0765" w14:textId="77777777" w:rsidR="0066251A" w:rsidRDefault="0066251A" w:rsidP="0066251A">
      <w:pPr>
        <w:pStyle w:val="af9"/>
      </w:pPr>
      <w:r>
        <w:t xml:space="preserve">                BufferedReader bufferedReader = new BufferedReader(new FileReader(receivedUri.getPath()));</w:t>
      </w:r>
    </w:p>
    <w:p w14:paraId="401A892E" w14:textId="77777777" w:rsidR="0066251A" w:rsidRPr="0066251A" w:rsidRDefault="0066251A" w:rsidP="0066251A">
      <w:pPr>
        <w:pStyle w:val="af9"/>
        <w:rPr>
          <w:lang w:val="ru-RU"/>
        </w:rPr>
      </w:pPr>
      <w:r>
        <w:t xml:space="preserve">                </w:t>
      </w:r>
      <w:r w:rsidRPr="0066251A">
        <w:rPr>
          <w:lang w:val="ru-RU"/>
        </w:rPr>
        <w:t xml:space="preserve">//Переводим </w:t>
      </w:r>
      <w:r>
        <w:t>JSON</w:t>
      </w:r>
      <w:r w:rsidRPr="0066251A">
        <w:rPr>
          <w:lang w:val="ru-RU"/>
        </w:rPr>
        <w:t xml:space="preserve">-файл в </w:t>
      </w:r>
      <w:r>
        <w:t>GSON</w:t>
      </w:r>
      <w:r w:rsidRPr="0066251A">
        <w:rPr>
          <w:lang w:val="ru-RU"/>
        </w:rPr>
        <w:t>-объект, ориентируясь на класс</w:t>
      </w:r>
    </w:p>
    <w:p w14:paraId="550D7B3B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        </w:t>
      </w:r>
      <w:r>
        <w:t>purchase = gson.fromJson(bufferedReader, Purchase.class);</w:t>
      </w:r>
    </w:p>
    <w:p w14:paraId="013D7841" w14:textId="77777777" w:rsidR="0066251A" w:rsidRPr="0066251A" w:rsidRDefault="0066251A" w:rsidP="0066251A">
      <w:pPr>
        <w:pStyle w:val="af9"/>
        <w:rPr>
          <w:lang w:val="ru-RU"/>
        </w:rPr>
      </w:pPr>
      <w:r>
        <w:t xml:space="preserve">                Log</w:t>
      </w:r>
      <w:r w:rsidRPr="0066251A">
        <w:rPr>
          <w:lang w:val="ru-RU"/>
        </w:rPr>
        <w:t>.</w:t>
      </w:r>
      <w:r>
        <w:t>v</w:t>
      </w:r>
      <w:r w:rsidRPr="0066251A">
        <w:rPr>
          <w:lang w:val="ru-RU"/>
        </w:rPr>
        <w:t>(</w:t>
      </w:r>
      <w:r>
        <w:t>LOG</w:t>
      </w:r>
      <w:r w:rsidRPr="0066251A">
        <w:rPr>
          <w:lang w:val="ru-RU"/>
        </w:rPr>
        <w:t>_</w:t>
      </w:r>
      <w:r>
        <w:t>TAG</w:t>
      </w:r>
      <w:r w:rsidRPr="0066251A">
        <w:rPr>
          <w:lang w:val="ru-RU"/>
        </w:rPr>
        <w:t>, "Активирован считывающий Штайнер");</w:t>
      </w:r>
    </w:p>
    <w:p w14:paraId="2E3B05B8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        </w:t>
      </w:r>
      <w:r>
        <w:t>Log.v(LOG_TAG, purchase.operator);</w:t>
      </w:r>
    </w:p>
    <w:p w14:paraId="29572EDA" w14:textId="77777777" w:rsidR="0066251A" w:rsidRDefault="0066251A" w:rsidP="0066251A">
      <w:pPr>
        <w:pStyle w:val="af9"/>
      </w:pPr>
      <w:r>
        <w:t xml:space="preserve">                Log.v(LOG_TAG, purchase.items[0].name);</w:t>
      </w:r>
    </w:p>
    <w:p w14:paraId="10AD195B" w14:textId="77777777" w:rsidR="0066251A" w:rsidRDefault="0066251A" w:rsidP="0066251A">
      <w:pPr>
        <w:pStyle w:val="af9"/>
      </w:pPr>
      <w:r>
        <w:t xml:space="preserve">                Log.v(LOG_TAG, String.valueOf(purchase.nds0));</w:t>
      </w:r>
    </w:p>
    <w:p w14:paraId="5BB28412" w14:textId="77777777" w:rsidR="0066251A" w:rsidRPr="00791DFC" w:rsidRDefault="0066251A" w:rsidP="0066251A">
      <w:pPr>
        <w:pStyle w:val="af9"/>
        <w:rPr>
          <w:lang w:val="ru-RU"/>
        </w:rPr>
      </w:pPr>
      <w:r>
        <w:t xml:space="preserve">                </w:t>
      </w:r>
      <w:r w:rsidRPr="00791DFC">
        <w:rPr>
          <w:lang w:val="ru-RU"/>
        </w:rPr>
        <w:t>//</w:t>
      </w:r>
      <w:r w:rsidRPr="0066251A">
        <w:rPr>
          <w:lang w:val="ru-RU"/>
        </w:rPr>
        <w:t>Вызываем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методы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по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порядку</w:t>
      </w:r>
    </w:p>
    <w:p w14:paraId="6A819E16" w14:textId="77777777" w:rsidR="0066251A" w:rsidRPr="00791DFC" w:rsidRDefault="0066251A" w:rsidP="0066251A">
      <w:pPr>
        <w:pStyle w:val="af9"/>
        <w:rPr>
          <w:lang w:val="ru-RU"/>
        </w:rPr>
      </w:pPr>
      <w:r w:rsidRPr="00791DFC">
        <w:rPr>
          <w:lang w:val="ru-RU"/>
        </w:rPr>
        <w:t xml:space="preserve">                </w:t>
      </w:r>
      <w:r>
        <w:t>storeCheck</w:t>
      </w:r>
      <w:r w:rsidRPr="00791DFC">
        <w:rPr>
          <w:lang w:val="ru-RU"/>
        </w:rPr>
        <w:t>();</w:t>
      </w:r>
    </w:p>
    <w:p w14:paraId="099A9799" w14:textId="77777777" w:rsidR="0066251A" w:rsidRDefault="0066251A" w:rsidP="0066251A">
      <w:pPr>
        <w:pStyle w:val="af9"/>
      </w:pPr>
      <w:r w:rsidRPr="00791DFC">
        <w:rPr>
          <w:lang w:val="ru-RU"/>
        </w:rPr>
        <w:t xml:space="preserve">                </w:t>
      </w:r>
      <w:r>
        <w:t>pointCheck();</w:t>
      </w:r>
    </w:p>
    <w:p w14:paraId="0AB687C0" w14:textId="77777777" w:rsidR="0066251A" w:rsidRDefault="0066251A" w:rsidP="0066251A">
      <w:pPr>
        <w:pStyle w:val="af9"/>
      </w:pPr>
      <w:r>
        <w:t xml:space="preserve">                purchaseCheck();</w:t>
      </w:r>
    </w:p>
    <w:p w14:paraId="178288F3" w14:textId="77777777" w:rsidR="0066251A" w:rsidRDefault="0066251A" w:rsidP="0066251A">
      <w:pPr>
        <w:pStyle w:val="af9"/>
      </w:pPr>
      <w:r>
        <w:t xml:space="preserve">                //itemsAdd();</w:t>
      </w:r>
    </w:p>
    <w:p w14:paraId="05CC8E99" w14:textId="77777777" w:rsidR="0066251A" w:rsidRDefault="0066251A" w:rsidP="0066251A">
      <w:pPr>
        <w:pStyle w:val="af9"/>
      </w:pPr>
      <w:r>
        <w:t xml:space="preserve">                //jsonReader.close();</w:t>
      </w:r>
    </w:p>
    <w:p w14:paraId="13873F87" w14:textId="77777777" w:rsidR="0066251A" w:rsidRDefault="0066251A" w:rsidP="0066251A">
      <w:pPr>
        <w:pStyle w:val="af9"/>
      </w:pPr>
      <w:r>
        <w:t xml:space="preserve">            } catch (IOException e) {</w:t>
      </w:r>
    </w:p>
    <w:p w14:paraId="469CDD82" w14:textId="77777777" w:rsidR="0066251A" w:rsidRDefault="0066251A" w:rsidP="0066251A">
      <w:pPr>
        <w:pStyle w:val="af9"/>
      </w:pPr>
      <w:r>
        <w:t xml:space="preserve">                Toast.makeText(getApplicationContext(), "Невозможно открыть файл", Toast.LENGTH_SHORT).show();</w:t>
      </w:r>
    </w:p>
    <w:p w14:paraId="0AEA984D" w14:textId="77777777" w:rsidR="0066251A" w:rsidRDefault="0066251A" w:rsidP="0066251A">
      <w:pPr>
        <w:pStyle w:val="af9"/>
      </w:pPr>
      <w:r>
        <w:t xml:space="preserve">            }</w:t>
      </w:r>
    </w:p>
    <w:p w14:paraId="64E16DCE" w14:textId="77777777" w:rsidR="0066251A" w:rsidRDefault="0066251A" w:rsidP="0066251A">
      <w:pPr>
        <w:pStyle w:val="af9"/>
      </w:pPr>
      <w:r>
        <w:t xml:space="preserve">        }</w:t>
      </w:r>
    </w:p>
    <w:p w14:paraId="373E5BA4" w14:textId="77777777" w:rsidR="0066251A" w:rsidRDefault="0066251A" w:rsidP="0066251A">
      <w:pPr>
        <w:pStyle w:val="af9"/>
      </w:pPr>
      <w:r>
        <w:t xml:space="preserve">        else try {</w:t>
      </w:r>
    </w:p>
    <w:p w14:paraId="6E4E7A51" w14:textId="77777777" w:rsidR="0066251A" w:rsidRDefault="0066251A" w:rsidP="0066251A">
      <w:pPr>
        <w:pStyle w:val="af9"/>
      </w:pPr>
      <w:r>
        <w:t xml:space="preserve">            if (intent.getStringExtra("jsonString").equals("true"))</w:t>
      </w:r>
    </w:p>
    <w:p w14:paraId="53B76A2A" w14:textId="77777777" w:rsidR="0066251A" w:rsidRDefault="0066251A" w:rsidP="0066251A">
      <w:pPr>
        <w:pStyle w:val="af9"/>
      </w:pPr>
      <w:r>
        <w:t xml:space="preserve">            {</w:t>
      </w:r>
    </w:p>
    <w:p w14:paraId="3E70A719" w14:textId="77777777" w:rsidR="0066251A" w:rsidRDefault="0066251A" w:rsidP="0066251A">
      <w:pPr>
        <w:pStyle w:val="af9"/>
      </w:pPr>
    </w:p>
    <w:p w14:paraId="02C73BC2" w14:textId="77777777" w:rsidR="0066251A" w:rsidRDefault="0066251A" w:rsidP="0066251A">
      <w:pPr>
        <w:pStyle w:val="af9"/>
      </w:pPr>
      <w:r>
        <w:t xml:space="preserve">                purchase = gson.fromJson(intent.getStringExtra("result"), Purchase.class);</w:t>
      </w:r>
    </w:p>
    <w:p w14:paraId="304C3481" w14:textId="77777777" w:rsidR="0066251A" w:rsidRPr="00791DFC" w:rsidRDefault="0066251A" w:rsidP="0066251A">
      <w:pPr>
        <w:pStyle w:val="af9"/>
        <w:rPr>
          <w:lang w:val="ru-RU"/>
        </w:rPr>
      </w:pPr>
      <w:r>
        <w:t xml:space="preserve">                </w:t>
      </w:r>
      <w:r w:rsidRPr="00791DFC">
        <w:rPr>
          <w:lang w:val="ru-RU"/>
        </w:rPr>
        <w:t>//</w:t>
      </w:r>
      <w:r w:rsidRPr="0066251A">
        <w:rPr>
          <w:lang w:val="ru-RU"/>
        </w:rPr>
        <w:t>Вызываем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методы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по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порядку</w:t>
      </w:r>
    </w:p>
    <w:p w14:paraId="76870716" w14:textId="77777777" w:rsidR="0066251A" w:rsidRPr="00791DFC" w:rsidRDefault="0066251A" w:rsidP="0066251A">
      <w:pPr>
        <w:pStyle w:val="af9"/>
        <w:rPr>
          <w:lang w:val="ru-RU"/>
        </w:rPr>
      </w:pPr>
      <w:r w:rsidRPr="00791DFC">
        <w:rPr>
          <w:lang w:val="ru-RU"/>
        </w:rPr>
        <w:t xml:space="preserve">                </w:t>
      </w:r>
      <w:r>
        <w:t>storeCheck</w:t>
      </w:r>
      <w:r w:rsidRPr="00791DFC">
        <w:rPr>
          <w:lang w:val="ru-RU"/>
        </w:rPr>
        <w:t>();</w:t>
      </w:r>
    </w:p>
    <w:p w14:paraId="3527E01D" w14:textId="77777777" w:rsidR="0066251A" w:rsidRDefault="0066251A" w:rsidP="0066251A">
      <w:pPr>
        <w:pStyle w:val="af9"/>
      </w:pPr>
      <w:r w:rsidRPr="00791DFC">
        <w:rPr>
          <w:lang w:val="ru-RU"/>
        </w:rPr>
        <w:t xml:space="preserve">                </w:t>
      </w:r>
      <w:r>
        <w:t>pointCheck();</w:t>
      </w:r>
    </w:p>
    <w:p w14:paraId="55CD7B98" w14:textId="77777777" w:rsidR="0066251A" w:rsidRDefault="0066251A" w:rsidP="0066251A">
      <w:pPr>
        <w:pStyle w:val="af9"/>
      </w:pPr>
      <w:r>
        <w:t xml:space="preserve">                purchaseCheck();</w:t>
      </w:r>
    </w:p>
    <w:p w14:paraId="470B65DD" w14:textId="77777777" w:rsidR="0066251A" w:rsidRDefault="0066251A" w:rsidP="0066251A">
      <w:pPr>
        <w:pStyle w:val="af9"/>
      </w:pPr>
      <w:r>
        <w:t xml:space="preserve">            }</w:t>
      </w:r>
    </w:p>
    <w:p w14:paraId="1B4F9B7D" w14:textId="77777777" w:rsidR="0066251A" w:rsidRDefault="0066251A" w:rsidP="0066251A">
      <w:pPr>
        <w:pStyle w:val="af9"/>
      </w:pPr>
      <w:r>
        <w:t xml:space="preserve">        } catch (Exception e)</w:t>
      </w:r>
    </w:p>
    <w:p w14:paraId="580CD9D5" w14:textId="77777777" w:rsidR="0066251A" w:rsidRDefault="0066251A" w:rsidP="0066251A">
      <w:pPr>
        <w:pStyle w:val="af9"/>
      </w:pPr>
      <w:r>
        <w:t xml:space="preserve">        {</w:t>
      </w:r>
    </w:p>
    <w:p w14:paraId="000DAEE7" w14:textId="77777777" w:rsidR="0066251A" w:rsidRDefault="0066251A" w:rsidP="0066251A">
      <w:pPr>
        <w:pStyle w:val="af9"/>
      </w:pPr>
      <w:r>
        <w:t xml:space="preserve">        }</w:t>
      </w:r>
    </w:p>
    <w:p w14:paraId="27FB8453" w14:textId="77777777" w:rsidR="0066251A" w:rsidRDefault="0066251A" w:rsidP="0066251A">
      <w:pPr>
        <w:pStyle w:val="af9"/>
      </w:pPr>
    </w:p>
    <w:p w14:paraId="771024AA" w14:textId="77777777" w:rsidR="0066251A" w:rsidRDefault="0066251A" w:rsidP="0066251A">
      <w:pPr>
        <w:pStyle w:val="af9"/>
      </w:pPr>
      <w:r>
        <w:t>}</w:t>
      </w:r>
    </w:p>
    <w:p w14:paraId="415B844B" w14:textId="77777777" w:rsidR="0066251A" w:rsidRDefault="0066251A" w:rsidP="0066251A">
      <w:pPr>
        <w:pStyle w:val="af9"/>
      </w:pPr>
      <w:r>
        <w:t xml:space="preserve">    public  boolean isStoragePermissionGranted() {</w:t>
      </w:r>
    </w:p>
    <w:p w14:paraId="6EEF18DF" w14:textId="77777777" w:rsidR="0066251A" w:rsidRDefault="0066251A" w:rsidP="0066251A">
      <w:pPr>
        <w:pStyle w:val="af9"/>
      </w:pPr>
      <w:r>
        <w:t xml:space="preserve">        if (Build.VERSION.SDK_INT &gt;= 23) {</w:t>
      </w:r>
    </w:p>
    <w:p w14:paraId="659A04DE" w14:textId="77777777" w:rsidR="0066251A" w:rsidRDefault="0066251A" w:rsidP="0066251A">
      <w:pPr>
        <w:pStyle w:val="af9"/>
      </w:pPr>
      <w:r>
        <w:t xml:space="preserve">            if (checkSelfPermission(android.Manifest.permission.READ_EXTERNAL_STORAGE)</w:t>
      </w:r>
    </w:p>
    <w:p w14:paraId="60B99B2D" w14:textId="77777777" w:rsidR="0066251A" w:rsidRDefault="0066251A" w:rsidP="0066251A">
      <w:pPr>
        <w:pStyle w:val="af9"/>
      </w:pPr>
      <w:r>
        <w:t xml:space="preserve">                    == PackageManager.PERMISSION_GRANTED) {</w:t>
      </w:r>
    </w:p>
    <w:p w14:paraId="4B830814" w14:textId="77777777" w:rsidR="0066251A" w:rsidRDefault="0066251A" w:rsidP="0066251A">
      <w:pPr>
        <w:pStyle w:val="af9"/>
      </w:pPr>
      <w:r>
        <w:t xml:space="preserve">                Log.v(LOG_TAG,"Permission is granted");</w:t>
      </w:r>
    </w:p>
    <w:p w14:paraId="7CD9D555" w14:textId="77777777" w:rsidR="0066251A" w:rsidRDefault="0066251A" w:rsidP="0066251A">
      <w:pPr>
        <w:pStyle w:val="af9"/>
      </w:pPr>
      <w:r>
        <w:t xml:space="preserve">                return true;</w:t>
      </w:r>
    </w:p>
    <w:p w14:paraId="4BDA1790" w14:textId="77777777" w:rsidR="0066251A" w:rsidRDefault="0066251A" w:rsidP="0066251A">
      <w:pPr>
        <w:pStyle w:val="af9"/>
      </w:pPr>
      <w:r>
        <w:t xml:space="preserve">            } else {</w:t>
      </w:r>
    </w:p>
    <w:p w14:paraId="08C6C88E" w14:textId="77777777" w:rsidR="0066251A" w:rsidRDefault="0066251A" w:rsidP="0066251A">
      <w:pPr>
        <w:pStyle w:val="af9"/>
      </w:pPr>
    </w:p>
    <w:p w14:paraId="4D08AFE0" w14:textId="77777777" w:rsidR="0066251A" w:rsidRDefault="0066251A" w:rsidP="0066251A">
      <w:pPr>
        <w:pStyle w:val="af9"/>
      </w:pPr>
      <w:r>
        <w:t xml:space="preserve">                Log.v(LOG_TAG,"Permission is revoked");</w:t>
      </w:r>
    </w:p>
    <w:p w14:paraId="614FF85E" w14:textId="77777777" w:rsidR="0066251A" w:rsidRDefault="0066251A" w:rsidP="0066251A">
      <w:pPr>
        <w:pStyle w:val="af9"/>
      </w:pPr>
      <w:r>
        <w:t xml:space="preserve">                ActivityCompat.requestPermissions(this, new String[]{Manifest.permission.READ_EXTERNAL_STORAGE}, 1);</w:t>
      </w:r>
    </w:p>
    <w:p w14:paraId="53F81FBD" w14:textId="77777777" w:rsidR="0066251A" w:rsidRDefault="0066251A" w:rsidP="0066251A">
      <w:pPr>
        <w:pStyle w:val="af9"/>
      </w:pPr>
      <w:r>
        <w:t xml:space="preserve">                return false;</w:t>
      </w:r>
    </w:p>
    <w:p w14:paraId="70E67D95" w14:textId="77777777" w:rsidR="0066251A" w:rsidRDefault="0066251A" w:rsidP="0066251A">
      <w:pPr>
        <w:pStyle w:val="af9"/>
      </w:pPr>
      <w:r>
        <w:t xml:space="preserve">            }</w:t>
      </w:r>
    </w:p>
    <w:p w14:paraId="556CBADC" w14:textId="77777777" w:rsidR="0066251A" w:rsidRDefault="0066251A" w:rsidP="0066251A">
      <w:pPr>
        <w:pStyle w:val="af9"/>
      </w:pPr>
      <w:r>
        <w:t xml:space="preserve">        }</w:t>
      </w:r>
    </w:p>
    <w:p w14:paraId="47495BF8" w14:textId="77777777" w:rsidR="0066251A" w:rsidRDefault="0066251A" w:rsidP="0066251A">
      <w:pPr>
        <w:pStyle w:val="af9"/>
      </w:pPr>
      <w:r>
        <w:t xml:space="preserve">        else { //permission is automatically granted on sdk&lt;23 upon installation</w:t>
      </w:r>
    </w:p>
    <w:p w14:paraId="645A0EF6" w14:textId="77777777" w:rsidR="0066251A" w:rsidRDefault="0066251A" w:rsidP="0066251A">
      <w:pPr>
        <w:pStyle w:val="af9"/>
      </w:pPr>
      <w:r>
        <w:t xml:space="preserve">            Log.v(LOG_TAG,"Permission is granted");</w:t>
      </w:r>
    </w:p>
    <w:p w14:paraId="6DFCD359" w14:textId="77777777" w:rsidR="0066251A" w:rsidRPr="00791DFC" w:rsidRDefault="0066251A" w:rsidP="0066251A">
      <w:pPr>
        <w:pStyle w:val="af9"/>
      </w:pPr>
      <w:r>
        <w:t xml:space="preserve">            return</w:t>
      </w:r>
      <w:r w:rsidRPr="00791DFC">
        <w:t xml:space="preserve"> </w:t>
      </w:r>
      <w:r>
        <w:t>true</w:t>
      </w:r>
      <w:r w:rsidRPr="00791DFC">
        <w:t>;</w:t>
      </w:r>
    </w:p>
    <w:p w14:paraId="1744F153" w14:textId="77777777" w:rsidR="0066251A" w:rsidRPr="00791DFC" w:rsidRDefault="0066251A" w:rsidP="0066251A">
      <w:pPr>
        <w:pStyle w:val="af9"/>
      </w:pPr>
      <w:r w:rsidRPr="00791DFC">
        <w:t xml:space="preserve">        }</w:t>
      </w:r>
    </w:p>
    <w:p w14:paraId="4AEAB785" w14:textId="77777777" w:rsidR="0066251A" w:rsidRPr="00791DFC" w:rsidRDefault="0066251A" w:rsidP="0066251A">
      <w:pPr>
        <w:pStyle w:val="af9"/>
      </w:pPr>
      <w:r w:rsidRPr="00791DFC">
        <w:t xml:space="preserve">    }</w:t>
      </w:r>
    </w:p>
    <w:p w14:paraId="298F5644" w14:textId="77777777" w:rsidR="0066251A" w:rsidRPr="00791DFC" w:rsidRDefault="0066251A" w:rsidP="0066251A">
      <w:pPr>
        <w:pStyle w:val="af9"/>
      </w:pPr>
    </w:p>
    <w:p w14:paraId="7AED2639" w14:textId="77777777" w:rsidR="0066251A" w:rsidRPr="00791DFC" w:rsidRDefault="0066251A" w:rsidP="0066251A">
      <w:pPr>
        <w:pStyle w:val="af9"/>
      </w:pPr>
      <w:r w:rsidRPr="00791DFC">
        <w:t xml:space="preserve">    </w:t>
      </w:r>
      <w:r>
        <w:t>public</w:t>
      </w:r>
      <w:r w:rsidRPr="00791DFC">
        <w:t xml:space="preserve"> </w:t>
      </w:r>
      <w:r>
        <w:t>void</w:t>
      </w:r>
      <w:r w:rsidRPr="00791DFC">
        <w:t xml:space="preserve"> </w:t>
      </w:r>
      <w:r>
        <w:t>storeCheck</w:t>
      </w:r>
      <w:r w:rsidRPr="00791DFC">
        <w:t>() {</w:t>
      </w:r>
    </w:p>
    <w:p w14:paraId="76E04965" w14:textId="77777777" w:rsidR="0066251A" w:rsidRPr="0066251A" w:rsidRDefault="0066251A" w:rsidP="0066251A">
      <w:pPr>
        <w:pStyle w:val="af9"/>
        <w:rPr>
          <w:lang w:val="ru-RU"/>
        </w:rPr>
      </w:pPr>
      <w:r w:rsidRPr="00791DFC">
        <w:t xml:space="preserve">        </w:t>
      </w:r>
      <w:r w:rsidRPr="0066251A">
        <w:rPr>
          <w:lang w:val="ru-RU"/>
        </w:rPr>
        <w:t xml:space="preserve">//Проверка на наличие в БД магазина из </w:t>
      </w:r>
      <w:r>
        <w:t>GSON</w:t>
      </w:r>
      <w:r w:rsidRPr="0066251A">
        <w:rPr>
          <w:lang w:val="ru-RU"/>
        </w:rPr>
        <w:t>-объекта.</w:t>
      </w:r>
    </w:p>
    <w:p w14:paraId="156CAF17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//Если магазина нет, то он добавляется в БД</w:t>
      </w:r>
    </w:p>
    <w:p w14:paraId="0585C187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</w:t>
      </w:r>
      <w:r>
        <w:t>Cursor cursor;</w:t>
      </w:r>
    </w:p>
    <w:p w14:paraId="775E060C" w14:textId="77777777" w:rsidR="0066251A" w:rsidRDefault="0066251A" w:rsidP="0066251A">
      <w:pPr>
        <w:pStyle w:val="af9"/>
      </w:pPr>
      <w:r>
        <w:t xml:space="preserve">        SQLiteDatabase database = mDbHelper.getReadableDatabase();</w:t>
      </w:r>
    </w:p>
    <w:p w14:paraId="6D1AE86D" w14:textId="77777777" w:rsidR="0066251A" w:rsidRDefault="0066251A" w:rsidP="0066251A">
      <w:pPr>
        <w:pStyle w:val="af9"/>
      </w:pPr>
      <w:r>
        <w:t xml:space="preserve">        String[] projection = {</w:t>
      </w:r>
    </w:p>
    <w:p w14:paraId="3C53975B" w14:textId="77777777" w:rsidR="0066251A" w:rsidRDefault="0066251A" w:rsidP="0066251A">
      <w:pPr>
        <w:pStyle w:val="af9"/>
      </w:pPr>
      <w:r>
        <w:t xml:space="preserve">                DataContract.StoreEntry.COLUMN_STORE_ID,</w:t>
      </w:r>
    </w:p>
    <w:p w14:paraId="6DE25E57" w14:textId="77777777" w:rsidR="0066251A" w:rsidRDefault="0066251A" w:rsidP="0066251A">
      <w:pPr>
        <w:pStyle w:val="af9"/>
      </w:pPr>
      <w:r>
        <w:t xml:space="preserve">                DataContract.StoreEntry.COLUMN_STORE_NAME</w:t>
      </w:r>
    </w:p>
    <w:p w14:paraId="204A191B" w14:textId="77777777" w:rsidR="0066251A" w:rsidRDefault="0066251A" w:rsidP="0066251A">
      <w:pPr>
        <w:pStyle w:val="af9"/>
      </w:pPr>
      <w:r>
        <w:t xml:space="preserve">        };</w:t>
      </w:r>
    </w:p>
    <w:p w14:paraId="55B1F10E" w14:textId="77777777" w:rsidR="0066251A" w:rsidRDefault="0066251A" w:rsidP="0066251A">
      <w:pPr>
        <w:pStyle w:val="af9"/>
      </w:pPr>
      <w:r>
        <w:t xml:space="preserve">        String selection = DataContract.StoreEntry.COLUMN_STORE_INN + " LIKE ?";</w:t>
      </w:r>
    </w:p>
    <w:p w14:paraId="26799488" w14:textId="77777777" w:rsidR="0066251A" w:rsidRDefault="0066251A" w:rsidP="0066251A">
      <w:pPr>
        <w:pStyle w:val="af9"/>
      </w:pPr>
      <w:r>
        <w:t xml:space="preserve">        String[] selectionArgs = {String.valueOf(purchase.userInn)};</w:t>
      </w:r>
    </w:p>
    <w:p w14:paraId="2143F535" w14:textId="77777777" w:rsidR="0066251A" w:rsidRDefault="0066251A" w:rsidP="0066251A">
      <w:pPr>
        <w:pStyle w:val="af9"/>
      </w:pPr>
      <w:r>
        <w:t xml:space="preserve">        cursor = database.query(</w:t>
      </w:r>
    </w:p>
    <w:p w14:paraId="4722B6E3" w14:textId="77777777" w:rsidR="0066251A" w:rsidRDefault="0066251A" w:rsidP="0066251A">
      <w:pPr>
        <w:pStyle w:val="af9"/>
      </w:pPr>
      <w:r>
        <w:t xml:space="preserve">                DataContract.StoreEntry.TABLE_NAME,  // Таблица, к которой обращён запрос</w:t>
      </w:r>
    </w:p>
    <w:p w14:paraId="19CF0AFE" w14:textId="77777777" w:rsidR="0066251A" w:rsidRPr="0066251A" w:rsidRDefault="0066251A" w:rsidP="0066251A">
      <w:pPr>
        <w:pStyle w:val="af9"/>
        <w:rPr>
          <w:lang w:val="ru-RU"/>
        </w:rPr>
      </w:pPr>
      <w:r>
        <w:t xml:space="preserve">                projection</w:t>
      </w:r>
      <w:r w:rsidRPr="0066251A">
        <w:rPr>
          <w:lang w:val="ru-RU"/>
        </w:rPr>
        <w:t>,                               // Колонки, которые требуется вернуть</w:t>
      </w:r>
    </w:p>
    <w:p w14:paraId="36E574A9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selection</w:t>
      </w:r>
      <w:r w:rsidRPr="0066251A">
        <w:rPr>
          <w:lang w:val="ru-RU"/>
        </w:rPr>
        <w:t xml:space="preserve">,                                // Колонки для </w:t>
      </w:r>
      <w:r>
        <w:t>WHERE</w:t>
      </w:r>
    </w:p>
    <w:p w14:paraId="1BB94EB0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selectionArgs</w:t>
      </w:r>
      <w:r w:rsidRPr="0066251A">
        <w:rPr>
          <w:lang w:val="ru-RU"/>
        </w:rPr>
        <w:t xml:space="preserve">,                            // Значения для </w:t>
      </w:r>
      <w:r>
        <w:t>WHERE</w:t>
      </w:r>
    </w:p>
    <w:p w14:paraId="2F0C80DE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null</w:t>
      </w:r>
      <w:r w:rsidRPr="0066251A">
        <w:rPr>
          <w:lang w:val="ru-RU"/>
        </w:rPr>
        <w:t>,                                     // Не группировать ряды</w:t>
      </w:r>
    </w:p>
    <w:p w14:paraId="0DB890B4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null</w:t>
      </w:r>
      <w:r w:rsidRPr="0066251A">
        <w:rPr>
          <w:lang w:val="ru-RU"/>
        </w:rPr>
        <w:t>,                                     // Не фильтровать сгруппированные ряды</w:t>
      </w:r>
    </w:p>
    <w:p w14:paraId="7C940AE0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null</w:t>
      </w:r>
      <w:r w:rsidRPr="0066251A">
        <w:rPr>
          <w:lang w:val="ru-RU"/>
        </w:rPr>
        <w:t>);                                   // Порядок сортировки</w:t>
      </w:r>
    </w:p>
    <w:p w14:paraId="56722A23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</w:t>
      </w:r>
      <w:r>
        <w:t>if (cursor.getCount() == 0) {</w:t>
      </w:r>
    </w:p>
    <w:p w14:paraId="74C756CE" w14:textId="77777777" w:rsidR="0066251A" w:rsidRDefault="0066251A" w:rsidP="0066251A">
      <w:pPr>
        <w:pStyle w:val="af9"/>
      </w:pPr>
      <w:r>
        <w:t xml:space="preserve">            SQLiteDatabase dbWrite = mDbHelper.getWritableDatabase();</w:t>
      </w:r>
    </w:p>
    <w:p w14:paraId="1E5A11BA" w14:textId="77777777" w:rsidR="0066251A" w:rsidRDefault="0066251A" w:rsidP="0066251A">
      <w:pPr>
        <w:pStyle w:val="af9"/>
      </w:pPr>
      <w:r>
        <w:t xml:space="preserve">            ContentValues storeValues = new ContentValues();</w:t>
      </w:r>
    </w:p>
    <w:p w14:paraId="0066CDD6" w14:textId="77777777" w:rsidR="0066251A" w:rsidRDefault="0066251A" w:rsidP="0066251A">
      <w:pPr>
        <w:pStyle w:val="af9"/>
      </w:pPr>
      <w:r>
        <w:t xml:space="preserve">            storeValues.put(DataContract.StoreEntry.COLUMN_STORE_INN, purchase.userInn);</w:t>
      </w:r>
    </w:p>
    <w:p w14:paraId="02F3463D" w14:textId="77777777" w:rsidR="0066251A" w:rsidRDefault="0066251A" w:rsidP="0066251A">
      <w:pPr>
        <w:pStyle w:val="af9"/>
      </w:pPr>
      <w:r>
        <w:t xml:space="preserve">            if (purchase.user != null) {</w:t>
      </w:r>
    </w:p>
    <w:p w14:paraId="49DA4E2E" w14:textId="77777777" w:rsidR="0066251A" w:rsidRDefault="0066251A" w:rsidP="0066251A">
      <w:pPr>
        <w:pStyle w:val="af9"/>
      </w:pPr>
      <w:r>
        <w:t xml:space="preserve">                storeValues.put(DataContract.StoreEntry.COLUMN_STORE_NAME, purchase.user);</w:t>
      </w:r>
    </w:p>
    <w:p w14:paraId="56F60F84" w14:textId="77777777" w:rsidR="0066251A" w:rsidRDefault="0066251A" w:rsidP="0066251A">
      <w:pPr>
        <w:pStyle w:val="af9"/>
      </w:pPr>
      <w:r>
        <w:t xml:space="preserve">            }</w:t>
      </w:r>
    </w:p>
    <w:p w14:paraId="38BE2C8C" w14:textId="77777777" w:rsidR="0066251A" w:rsidRDefault="0066251A" w:rsidP="0066251A">
      <w:pPr>
        <w:pStyle w:val="af9"/>
      </w:pPr>
      <w:r>
        <w:t xml:space="preserve">            Uri insertedDebtUri = getContentResolver().insert(DataContract.StoreEntry.CONTENT_URI, storeValues);</w:t>
      </w:r>
    </w:p>
    <w:p w14:paraId="72BFB86B" w14:textId="77777777" w:rsidR="0066251A" w:rsidRDefault="0066251A" w:rsidP="0066251A">
      <w:pPr>
        <w:pStyle w:val="af9"/>
      </w:pPr>
      <w:r>
        <w:t xml:space="preserve">            StoreID = ContentUris.parseId(insertedDebtUri);</w:t>
      </w:r>
    </w:p>
    <w:p w14:paraId="4012DE9A" w14:textId="77777777" w:rsidR="0066251A" w:rsidRDefault="0066251A" w:rsidP="0066251A">
      <w:pPr>
        <w:pStyle w:val="af9"/>
      </w:pPr>
      <w:r>
        <w:t xml:space="preserve">        } else {</w:t>
      </w:r>
    </w:p>
    <w:p w14:paraId="2EF28BFE" w14:textId="77777777" w:rsidR="0066251A" w:rsidRDefault="0066251A" w:rsidP="0066251A">
      <w:pPr>
        <w:pStyle w:val="af9"/>
      </w:pPr>
      <w:r>
        <w:t xml:space="preserve">            cursor.moveToFirst();</w:t>
      </w:r>
    </w:p>
    <w:p w14:paraId="29F16525" w14:textId="77777777" w:rsidR="0066251A" w:rsidRDefault="0066251A" w:rsidP="0066251A">
      <w:pPr>
        <w:pStyle w:val="af9"/>
      </w:pPr>
      <w:r>
        <w:t xml:space="preserve">            int storeIdColumnIndex = cursor.getColumnIndex(DataContract.StoreEntry.COLUMN_STORE_ID);</w:t>
      </w:r>
    </w:p>
    <w:p w14:paraId="2CC1F610" w14:textId="77777777" w:rsidR="0066251A" w:rsidRDefault="0066251A" w:rsidP="0066251A">
      <w:pPr>
        <w:pStyle w:val="af9"/>
      </w:pPr>
      <w:r>
        <w:t xml:space="preserve">            StoreID = cursor.getLong(storeIdColumnIndex);</w:t>
      </w:r>
    </w:p>
    <w:p w14:paraId="28099171" w14:textId="77777777" w:rsidR="0066251A" w:rsidRDefault="0066251A" w:rsidP="0066251A">
      <w:pPr>
        <w:pStyle w:val="af9"/>
      </w:pPr>
      <w:r>
        <w:t xml:space="preserve">            if (cursor.getString(cursor.getColumnIndex(DataContract.StoreEntry.COLUMN_STORE_NAME)) == null) {</w:t>
      </w:r>
    </w:p>
    <w:p w14:paraId="121D566C" w14:textId="77777777" w:rsidR="0066251A" w:rsidRDefault="0066251A" w:rsidP="0066251A">
      <w:pPr>
        <w:pStyle w:val="af9"/>
      </w:pPr>
      <w:r>
        <w:t xml:space="preserve">                if (purchase.user != null){</w:t>
      </w:r>
    </w:p>
    <w:p w14:paraId="0A8933D2" w14:textId="77777777" w:rsidR="0066251A" w:rsidRDefault="0066251A" w:rsidP="0066251A">
      <w:pPr>
        <w:pStyle w:val="af9"/>
      </w:pPr>
      <w:r>
        <w:t xml:space="preserve">                    ContentValues storeValues = new ContentValues();</w:t>
      </w:r>
    </w:p>
    <w:p w14:paraId="4C95B6CF" w14:textId="77777777" w:rsidR="0066251A" w:rsidRDefault="0066251A" w:rsidP="0066251A">
      <w:pPr>
        <w:pStyle w:val="af9"/>
      </w:pPr>
      <w:r>
        <w:t xml:space="preserve">                    storeValues.put(DataContract.StoreEntry.COLUMN_STORE_NAME, purchase.user);</w:t>
      </w:r>
    </w:p>
    <w:p w14:paraId="269313E5" w14:textId="77777777" w:rsidR="0066251A" w:rsidRDefault="0066251A" w:rsidP="0066251A">
      <w:pPr>
        <w:pStyle w:val="af9"/>
      </w:pPr>
      <w:r>
        <w:t xml:space="preserve">                    int numOfUpdatedRows = getContentResolver().update(DataContract.StoreEntry.CONTENT_URI, storeValues,</w:t>
      </w:r>
    </w:p>
    <w:p w14:paraId="736EF2DC" w14:textId="77777777" w:rsidR="0066251A" w:rsidRDefault="0066251A" w:rsidP="0066251A">
      <w:pPr>
        <w:pStyle w:val="af9"/>
      </w:pPr>
      <w:r>
        <w:t xml:space="preserve">                            DataContract.StoreEntry.COLUMN_STORE_ID + " LIKE " + StoreID, null);</w:t>
      </w:r>
    </w:p>
    <w:p w14:paraId="0267C462" w14:textId="77777777" w:rsidR="0066251A" w:rsidRDefault="0066251A" w:rsidP="0066251A">
      <w:pPr>
        <w:pStyle w:val="af9"/>
      </w:pPr>
      <w:r>
        <w:t xml:space="preserve">                }</w:t>
      </w:r>
    </w:p>
    <w:p w14:paraId="61E58ACA" w14:textId="77777777" w:rsidR="0066251A" w:rsidRDefault="0066251A" w:rsidP="0066251A">
      <w:pPr>
        <w:pStyle w:val="af9"/>
      </w:pPr>
      <w:r>
        <w:t xml:space="preserve">            }</w:t>
      </w:r>
    </w:p>
    <w:p w14:paraId="3E0A4126" w14:textId="77777777" w:rsidR="0066251A" w:rsidRDefault="0066251A" w:rsidP="0066251A">
      <w:pPr>
        <w:pStyle w:val="af9"/>
      </w:pPr>
      <w:r>
        <w:t xml:space="preserve">        }</w:t>
      </w:r>
    </w:p>
    <w:p w14:paraId="2A723083" w14:textId="77777777" w:rsidR="0066251A" w:rsidRDefault="0066251A" w:rsidP="0066251A">
      <w:pPr>
        <w:pStyle w:val="af9"/>
      </w:pPr>
      <w:r>
        <w:t xml:space="preserve">        cursor.close();</w:t>
      </w:r>
    </w:p>
    <w:p w14:paraId="79BBE608" w14:textId="77777777" w:rsidR="0066251A" w:rsidRDefault="0066251A" w:rsidP="0066251A">
      <w:pPr>
        <w:pStyle w:val="af9"/>
      </w:pPr>
      <w:r>
        <w:t xml:space="preserve">    }</w:t>
      </w:r>
    </w:p>
    <w:p w14:paraId="3874B5F2" w14:textId="77777777" w:rsidR="0066251A" w:rsidRDefault="0066251A" w:rsidP="0066251A">
      <w:pPr>
        <w:pStyle w:val="af9"/>
      </w:pPr>
    </w:p>
    <w:p w14:paraId="7074D443" w14:textId="77777777" w:rsidR="0066251A" w:rsidRDefault="0066251A" w:rsidP="0066251A">
      <w:pPr>
        <w:pStyle w:val="af9"/>
      </w:pPr>
      <w:r>
        <w:t xml:space="preserve">        public void pointCheck() {</w:t>
      </w:r>
    </w:p>
    <w:p w14:paraId="4CFFF5E4" w14:textId="77777777" w:rsidR="0066251A" w:rsidRPr="00791DFC" w:rsidRDefault="0066251A" w:rsidP="0066251A">
      <w:pPr>
        <w:pStyle w:val="af9"/>
        <w:rPr>
          <w:lang w:val="ru-RU"/>
        </w:rPr>
      </w:pPr>
      <w:r>
        <w:t xml:space="preserve">            </w:t>
      </w:r>
      <w:r w:rsidRPr="00791DFC">
        <w:rPr>
          <w:lang w:val="ru-RU"/>
        </w:rPr>
        <w:t>//</w:t>
      </w:r>
      <w:r w:rsidRPr="0066251A">
        <w:rPr>
          <w:lang w:val="ru-RU"/>
        </w:rPr>
        <w:t>Проверка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на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наличие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в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БД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точки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продаж</w:t>
      </w:r>
      <w:r w:rsidRPr="00791DFC">
        <w:rPr>
          <w:lang w:val="ru-RU"/>
        </w:rPr>
        <w:t xml:space="preserve"> </w:t>
      </w:r>
      <w:r w:rsidRPr="0066251A">
        <w:rPr>
          <w:lang w:val="ru-RU"/>
        </w:rPr>
        <w:t>из</w:t>
      </w:r>
      <w:r w:rsidRPr="00791DFC">
        <w:rPr>
          <w:lang w:val="ru-RU"/>
        </w:rPr>
        <w:t xml:space="preserve"> </w:t>
      </w:r>
      <w:r>
        <w:t>GSON</w:t>
      </w:r>
      <w:r w:rsidRPr="00791DFC">
        <w:rPr>
          <w:lang w:val="ru-RU"/>
        </w:rPr>
        <w:t>-</w:t>
      </w:r>
      <w:r w:rsidRPr="0066251A">
        <w:rPr>
          <w:lang w:val="ru-RU"/>
        </w:rPr>
        <w:t>объекта</w:t>
      </w:r>
      <w:r w:rsidRPr="00791DFC">
        <w:rPr>
          <w:lang w:val="ru-RU"/>
        </w:rPr>
        <w:t>.</w:t>
      </w:r>
    </w:p>
    <w:p w14:paraId="128906DE" w14:textId="77777777" w:rsidR="0066251A" w:rsidRPr="0066251A" w:rsidRDefault="0066251A" w:rsidP="0066251A">
      <w:pPr>
        <w:pStyle w:val="af9"/>
        <w:rPr>
          <w:lang w:val="ru-RU"/>
        </w:rPr>
      </w:pPr>
      <w:r w:rsidRPr="00791DFC">
        <w:rPr>
          <w:lang w:val="ru-RU"/>
        </w:rPr>
        <w:t xml:space="preserve">            </w:t>
      </w:r>
      <w:r w:rsidRPr="0066251A">
        <w:rPr>
          <w:lang w:val="ru-RU"/>
        </w:rPr>
        <w:t>//Если точки нет, то она добавляется в БД</w:t>
      </w:r>
    </w:p>
    <w:p w14:paraId="2DD940BA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</w:t>
      </w:r>
      <w:r>
        <w:t>if</w:t>
      </w:r>
      <w:r w:rsidRPr="0066251A">
        <w:rPr>
          <w:lang w:val="ru-RU"/>
        </w:rPr>
        <w:t xml:space="preserve"> (</w:t>
      </w:r>
      <w:r>
        <w:t>purchase</w:t>
      </w:r>
      <w:r w:rsidRPr="0066251A">
        <w:rPr>
          <w:lang w:val="ru-RU"/>
        </w:rPr>
        <w:t>.</w:t>
      </w:r>
      <w:r>
        <w:t>retailPlaceAddress</w:t>
      </w:r>
      <w:r w:rsidRPr="0066251A">
        <w:rPr>
          <w:lang w:val="ru-RU"/>
        </w:rPr>
        <w:t xml:space="preserve"> == </w:t>
      </w:r>
      <w:r>
        <w:t>null</w:t>
      </w:r>
      <w:r w:rsidRPr="0066251A">
        <w:rPr>
          <w:lang w:val="ru-RU"/>
        </w:rPr>
        <w:t>){</w:t>
      </w:r>
    </w:p>
    <w:p w14:paraId="0294DD64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//Если нет адреса точки, то она добавляется без адреса</w:t>
      </w:r>
    </w:p>
    <w:p w14:paraId="23FDF330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        </w:t>
      </w:r>
      <w:r>
        <w:t>long noAddressPointCount = mDbHelper.getPointsCount(</w:t>
      </w:r>
    </w:p>
    <w:p w14:paraId="60673235" w14:textId="77777777" w:rsidR="0066251A" w:rsidRDefault="0066251A" w:rsidP="0066251A">
      <w:pPr>
        <w:pStyle w:val="af9"/>
      </w:pPr>
      <w:r>
        <w:t xml:space="preserve">                        DataContract.PointEntry.COLUMN_POINT_ADDRESS + " IS NULL AND " + DataContract.PointEntry.COLUMN_STORE_ID_FK + " LIKE " + StoreID,</w:t>
      </w:r>
    </w:p>
    <w:p w14:paraId="71FE0DD1" w14:textId="77777777" w:rsidR="0066251A" w:rsidRDefault="0066251A" w:rsidP="0066251A">
      <w:pPr>
        <w:pStyle w:val="af9"/>
      </w:pPr>
      <w:r>
        <w:t xml:space="preserve">                        null);</w:t>
      </w:r>
    </w:p>
    <w:p w14:paraId="3A6500B7" w14:textId="77777777" w:rsidR="0066251A" w:rsidRDefault="0066251A" w:rsidP="0066251A">
      <w:pPr>
        <w:pStyle w:val="af9"/>
      </w:pPr>
      <w:r>
        <w:t xml:space="preserve">                if (noAddressPointCount != 0) return;</w:t>
      </w:r>
    </w:p>
    <w:p w14:paraId="4FD934A3" w14:textId="77777777" w:rsidR="0066251A" w:rsidRDefault="0066251A" w:rsidP="0066251A">
      <w:pPr>
        <w:pStyle w:val="af9"/>
      </w:pPr>
      <w:r>
        <w:t xml:space="preserve">            }</w:t>
      </w:r>
    </w:p>
    <w:p w14:paraId="5AC527FB" w14:textId="77777777" w:rsidR="0066251A" w:rsidRDefault="0066251A" w:rsidP="0066251A">
      <w:pPr>
        <w:pStyle w:val="af9"/>
      </w:pPr>
      <w:r>
        <w:t xml:space="preserve">            Cursor cursor;</w:t>
      </w:r>
    </w:p>
    <w:p w14:paraId="589BAF0F" w14:textId="77777777" w:rsidR="0066251A" w:rsidRDefault="0066251A" w:rsidP="0066251A">
      <w:pPr>
        <w:pStyle w:val="af9"/>
      </w:pPr>
      <w:r>
        <w:t xml:space="preserve">            SQLiteDatabase database = mDbHelper.getReadableDatabase();</w:t>
      </w:r>
    </w:p>
    <w:p w14:paraId="6797BB59" w14:textId="77777777" w:rsidR="0066251A" w:rsidRDefault="0066251A" w:rsidP="0066251A">
      <w:pPr>
        <w:pStyle w:val="af9"/>
      </w:pPr>
      <w:r>
        <w:t xml:space="preserve">            String[] projection = {</w:t>
      </w:r>
    </w:p>
    <w:p w14:paraId="42FB2A8F" w14:textId="77777777" w:rsidR="0066251A" w:rsidRDefault="0066251A" w:rsidP="0066251A">
      <w:pPr>
        <w:pStyle w:val="af9"/>
      </w:pPr>
      <w:r>
        <w:t xml:space="preserve">                    DataContract.PointEntry.COLUMN_POINT_ID,</w:t>
      </w:r>
    </w:p>
    <w:p w14:paraId="389C9900" w14:textId="77777777" w:rsidR="0066251A" w:rsidRDefault="0066251A" w:rsidP="0066251A">
      <w:pPr>
        <w:pStyle w:val="af9"/>
      </w:pPr>
      <w:r>
        <w:t xml:space="preserve">                    DataContract.PointEntry.COLUMN_POINT_ADDRESS,</w:t>
      </w:r>
    </w:p>
    <w:p w14:paraId="6AA661CD" w14:textId="77777777" w:rsidR="0066251A" w:rsidRDefault="0066251A" w:rsidP="0066251A">
      <w:pPr>
        <w:pStyle w:val="af9"/>
      </w:pPr>
      <w:r>
        <w:t xml:space="preserve">                    DataContract.PointEntry.COLUMN_STORE_ID_FK</w:t>
      </w:r>
    </w:p>
    <w:p w14:paraId="0C02D649" w14:textId="77777777" w:rsidR="0066251A" w:rsidRDefault="0066251A" w:rsidP="0066251A">
      <w:pPr>
        <w:pStyle w:val="af9"/>
      </w:pPr>
      <w:r>
        <w:t xml:space="preserve">            };</w:t>
      </w:r>
    </w:p>
    <w:p w14:paraId="63E355B5" w14:textId="77777777" w:rsidR="0066251A" w:rsidRDefault="0066251A" w:rsidP="0066251A">
      <w:pPr>
        <w:pStyle w:val="af9"/>
      </w:pPr>
      <w:r>
        <w:t xml:space="preserve">            String selection = DataContract.PointEntry.COLUMN_POINT_ADDRESS + " LIKE ?" + " AND " + DataContract.PointEntry.COLUMN_STORE_ID_FK + " LIKE ?";</w:t>
      </w:r>
    </w:p>
    <w:p w14:paraId="235BDA85" w14:textId="77777777" w:rsidR="0066251A" w:rsidRDefault="0066251A" w:rsidP="0066251A">
      <w:pPr>
        <w:pStyle w:val="af9"/>
      </w:pPr>
      <w:r>
        <w:t xml:space="preserve">            String[] selectionArgs = {String.valueOf(purchase.retailPlaceAddress), String.valueOf(StoreID)};</w:t>
      </w:r>
    </w:p>
    <w:p w14:paraId="15DAEB06" w14:textId="77777777" w:rsidR="0066251A" w:rsidRDefault="0066251A" w:rsidP="0066251A">
      <w:pPr>
        <w:pStyle w:val="af9"/>
      </w:pPr>
      <w:r>
        <w:t xml:space="preserve">            cursor = database.query(</w:t>
      </w:r>
    </w:p>
    <w:p w14:paraId="0A76FC55" w14:textId="77777777" w:rsidR="0066251A" w:rsidRDefault="0066251A" w:rsidP="0066251A">
      <w:pPr>
        <w:pStyle w:val="af9"/>
      </w:pPr>
      <w:r>
        <w:t xml:space="preserve">                    DataContract.PointEntry.TABLE_NAME,  // Таблица, к которой обращён запрос</w:t>
      </w:r>
    </w:p>
    <w:p w14:paraId="11BAF05F" w14:textId="77777777" w:rsidR="0066251A" w:rsidRPr="0066251A" w:rsidRDefault="0066251A" w:rsidP="0066251A">
      <w:pPr>
        <w:pStyle w:val="af9"/>
        <w:rPr>
          <w:lang w:val="ru-RU"/>
        </w:rPr>
      </w:pPr>
      <w:r>
        <w:t xml:space="preserve">                    projection</w:t>
      </w:r>
      <w:r w:rsidRPr="0066251A">
        <w:rPr>
          <w:lang w:val="ru-RU"/>
        </w:rPr>
        <w:t>,                               // Колонки, которые требуется вернуть</w:t>
      </w:r>
    </w:p>
    <w:p w14:paraId="4BA4156C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    </w:t>
      </w:r>
      <w:r>
        <w:t>selection</w:t>
      </w:r>
      <w:r w:rsidRPr="0066251A">
        <w:rPr>
          <w:lang w:val="ru-RU"/>
        </w:rPr>
        <w:t xml:space="preserve">,                                // Колонки для </w:t>
      </w:r>
      <w:r>
        <w:t>WHERE</w:t>
      </w:r>
    </w:p>
    <w:p w14:paraId="70D6B0D0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    </w:t>
      </w:r>
      <w:r>
        <w:t>selectionArgs</w:t>
      </w:r>
      <w:r w:rsidRPr="0066251A">
        <w:rPr>
          <w:lang w:val="ru-RU"/>
        </w:rPr>
        <w:t xml:space="preserve">,                            // Значения для </w:t>
      </w:r>
      <w:r>
        <w:t>WHERE</w:t>
      </w:r>
    </w:p>
    <w:p w14:paraId="774A20EF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    </w:t>
      </w:r>
      <w:r>
        <w:t>null</w:t>
      </w:r>
      <w:r w:rsidRPr="0066251A">
        <w:rPr>
          <w:lang w:val="ru-RU"/>
        </w:rPr>
        <w:t>,                                     // Не группировать ряды</w:t>
      </w:r>
    </w:p>
    <w:p w14:paraId="71DE56F3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    </w:t>
      </w:r>
      <w:r>
        <w:t>null</w:t>
      </w:r>
      <w:r w:rsidRPr="0066251A">
        <w:rPr>
          <w:lang w:val="ru-RU"/>
        </w:rPr>
        <w:t>,                                     // Не фильтровать сгруппированные ряды</w:t>
      </w:r>
    </w:p>
    <w:p w14:paraId="79BA984B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    </w:t>
      </w:r>
      <w:r>
        <w:t>null</w:t>
      </w:r>
      <w:r w:rsidRPr="0066251A">
        <w:rPr>
          <w:lang w:val="ru-RU"/>
        </w:rPr>
        <w:t>);                                   // Порядок сортировки</w:t>
      </w:r>
    </w:p>
    <w:p w14:paraId="0671645E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    </w:t>
      </w:r>
      <w:r>
        <w:t>if (cursor.getCount() == 0){</w:t>
      </w:r>
    </w:p>
    <w:p w14:paraId="47242C03" w14:textId="77777777" w:rsidR="0066251A" w:rsidRDefault="0066251A" w:rsidP="0066251A">
      <w:pPr>
        <w:pStyle w:val="af9"/>
      </w:pPr>
      <w:r>
        <w:t xml:space="preserve">                SQLiteDatabase dbWrite = mDbHelper.getWritableDatabase();</w:t>
      </w:r>
    </w:p>
    <w:p w14:paraId="51B93BF7" w14:textId="77777777" w:rsidR="0066251A" w:rsidRDefault="0066251A" w:rsidP="0066251A">
      <w:pPr>
        <w:pStyle w:val="af9"/>
      </w:pPr>
      <w:r>
        <w:t xml:space="preserve">                ContentValues pointValues = new ContentValues();</w:t>
      </w:r>
    </w:p>
    <w:p w14:paraId="4A3E5A81" w14:textId="77777777" w:rsidR="0066251A" w:rsidRDefault="0066251A" w:rsidP="0066251A">
      <w:pPr>
        <w:pStyle w:val="af9"/>
      </w:pPr>
      <w:r>
        <w:t xml:space="preserve">                //pointValues.put(DataContract.StoreEntry.COLUMN_STORE_INN, purchase.userInn);</w:t>
      </w:r>
    </w:p>
    <w:p w14:paraId="5522F6A8" w14:textId="77777777" w:rsidR="0066251A" w:rsidRDefault="0066251A" w:rsidP="0066251A">
      <w:pPr>
        <w:pStyle w:val="af9"/>
      </w:pPr>
      <w:r>
        <w:t xml:space="preserve">                if (purchase.retailPlaceAddress != null)</w:t>
      </w:r>
    </w:p>
    <w:p w14:paraId="395D652C" w14:textId="77777777" w:rsidR="0066251A" w:rsidRDefault="0066251A" w:rsidP="0066251A">
      <w:pPr>
        <w:pStyle w:val="af9"/>
      </w:pPr>
      <w:r>
        <w:t xml:space="preserve">                {</w:t>
      </w:r>
    </w:p>
    <w:p w14:paraId="4EFF102A" w14:textId="77777777" w:rsidR="0066251A" w:rsidRDefault="0066251A" w:rsidP="0066251A">
      <w:pPr>
        <w:pStyle w:val="af9"/>
      </w:pPr>
      <w:r>
        <w:t xml:space="preserve">                    pointValues.put(DataContract.PointEntry.COLUMN_POINT_ADDRESS, purchase.retailPlaceAddress);</w:t>
      </w:r>
    </w:p>
    <w:p w14:paraId="2A1C0A87" w14:textId="77777777" w:rsidR="0066251A" w:rsidRDefault="0066251A" w:rsidP="0066251A">
      <w:pPr>
        <w:pStyle w:val="af9"/>
      </w:pPr>
      <w:r>
        <w:t xml:space="preserve">                }</w:t>
      </w:r>
    </w:p>
    <w:p w14:paraId="10CCACC5" w14:textId="77777777" w:rsidR="0066251A" w:rsidRDefault="0066251A" w:rsidP="0066251A">
      <w:pPr>
        <w:pStyle w:val="af9"/>
      </w:pPr>
      <w:r>
        <w:t xml:space="preserve">                pointValues.put(DataContract.PointEntry.COLUMN_STORE_ID_FK, StoreID);</w:t>
      </w:r>
    </w:p>
    <w:p w14:paraId="170CBF3C" w14:textId="77777777" w:rsidR="0066251A" w:rsidRDefault="0066251A" w:rsidP="0066251A">
      <w:pPr>
        <w:pStyle w:val="af9"/>
      </w:pPr>
      <w:r>
        <w:t xml:space="preserve">                Uri insertedDebtUri = getContentResolver().insert(DataContract.PointEntry.CONTENT_URI, pointValues);</w:t>
      </w:r>
    </w:p>
    <w:p w14:paraId="5F112714" w14:textId="77777777" w:rsidR="0066251A" w:rsidRDefault="0066251A" w:rsidP="0066251A">
      <w:pPr>
        <w:pStyle w:val="af9"/>
      </w:pPr>
      <w:r>
        <w:t xml:space="preserve">                PointID = ContentUris.parseId(insertedDebtUri);</w:t>
      </w:r>
    </w:p>
    <w:p w14:paraId="301512A4" w14:textId="77777777" w:rsidR="0066251A" w:rsidRDefault="0066251A" w:rsidP="0066251A">
      <w:pPr>
        <w:pStyle w:val="af9"/>
      </w:pPr>
      <w:r>
        <w:t xml:space="preserve">            }</w:t>
      </w:r>
    </w:p>
    <w:p w14:paraId="3378F864" w14:textId="77777777" w:rsidR="0066251A" w:rsidRDefault="0066251A" w:rsidP="0066251A">
      <w:pPr>
        <w:pStyle w:val="af9"/>
      </w:pPr>
      <w:r>
        <w:t xml:space="preserve">            else {</w:t>
      </w:r>
    </w:p>
    <w:p w14:paraId="42DDF3DD" w14:textId="77777777" w:rsidR="0066251A" w:rsidRDefault="0066251A" w:rsidP="0066251A">
      <w:pPr>
        <w:pStyle w:val="af9"/>
      </w:pPr>
      <w:r>
        <w:t xml:space="preserve">                cursor.moveToNext();</w:t>
      </w:r>
    </w:p>
    <w:p w14:paraId="57E12F77" w14:textId="77777777" w:rsidR="0066251A" w:rsidRDefault="0066251A" w:rsidP="0066251A">
      <w:pPr>
        <w:pStyle w:val="af9"/>
      </w:pPr>
      <w:r>
        <w:t xml:space="preserve">                int pointIdColumnIndex = cursor.getColumnIndex(DataContract.PointEntry.COLUMN_POINT_ID);</w:t>
      </w:r>
    </w:p>
    <w:p w14:paraId="74E6BB53" w14:textId="77777777" w:rsidR="0066251A" w:rsidRDefault="0066251A" w:rsidP="0066251A">
      <w:pPr>
        <w:pStyle w:val="af9"/>
      </w:pPr>
      <w:r>
        <w:t xml:space="preserve">                PointID = cursor.getLong(pointIdColumnIndex);</w:t>
      </w:r>
    </w:p>
    <w:p w14:paraId="52AD49D9" w14:textId="77777777" w:rsidR="0066251A" w:rsidRDefault="0066251A" w:rsidP="0066251A">
      <w:pPr>
        <w:pStyle w:val="af9"/>
      </w:pPr>
      <w:r>
        <w:t xml:space="preserve">            }</w:t>
      </w:r>
    </w:p>
    <w:p w14:paraId="5CF6FCD8" w14:textId="77777777" w:rsidR="0066251A" w:rsidRDefault="0066251A" w:rsidP="0066251A">
      <w:pPr>
        <w:pStyle w:val="af9"/>
      </w:pPr>
      <w:r>
        <w:t xml:space="preserve">            cursor.close();</w:t>
      </w:r>
    </w:p>
    <w:p w14:paraId="0A4EE3B5" w14:textId="77777777" w:rsidR="0066251A" w:rsidRDefault="0066251A" w:rsidP="0066251A">
      <w:pPr>
        <w:pStyle w:val="af9"/>
      </w:pPr>
      <w:r>
        <w:t xml:space="preserve">    }</w:t>
      </w:r>
    </w:p>
    <w:p w14:paraId="0F824630" w14:textId="77777777" w:rsidR="0066251A" w:rsidRDefault="0066251A" w:rsidP="0066251A">
      <w:pPr>
        <w:pStyle w:val="af9"/>
      </w:pPr>
      <w:r>
        <w:t xml:space="preserve">    public void purchaseCheck() {</w:t>
      </w:r>
    </w:p>
    <w:p w14:paraId="13CB5218" w14:textId="77777777" w:rsidR="0066251A" w:rsidRDefault="0066251A" w:rsidP="0066251A">
      <w:pPr>
        <w:pStyle w:val="af9"/>
      </w:pPr>
      <w:r>
        <w:t xml:space="preserve">        Cursor cursor;</w:t>
      </w:r>
    </w:p>
    <w:p w14:paraId="7A190E19" w14:textId="77777777" w:rsidR="0066251A" w:rsidRDefault="0066251A" w:rsidP="0066251A">
      <w:pPr>
        <w:pStyle w:val="af9"/>
      </w:pPr>
      <w:r>
        <w:t xml:space="preserve">        SQLiteDatabase database = mDbHelper.getReadableDatabase();</w:t>
      </w:r>
    </w:p>
    <w:p w14:paraId="2E3EDBCE" w14:textId="77777777" w:rsidR="0066251A" w:rsidRDefault="0066251A" w:rsidP="0066251A">
      <w:pPr>
        <w:pStyle w:val="af9"/>
      </w:pPr>
      <w:r>
        <w:t xml:space="preserve">        String[] projection = {</w:t>
      </w:r>
    </w:p>
    <w:p w14:paraId="3C833817" w14:textId="77777777" w:rsidR="0066251A" w:rsidRDefault="0066251A" w:rsidP="0066251A">
      <w:pPr>
        <w:pStyle w:val="af9"/>
      </w:pPr>
      <w:r>
        <w:t xml:space="preserve">                DataContract.PurchaseEntry.COLUMN_PURCHASE_FISCALDOCUMENTNUMBER,</w:t>
      </w:r>
    </w:p>
    <w:p w14:paraId="110BA46C" w14:textId="77777777" w:rsidR="0066251A" w:rsidRDefault="0066251A" w:rsidP="0066251A">
      <w:pPr>
        <w:pStyle w:val="af9"/>
      </w:pPr>
      <w:r>
        <w:t xml:space="preserve">                DataContract.PurchaseEntry.COLUMN_PURCHASE_FISCALDRIVENUMBER</w:t>
      </w:r>
    </w:p>
    <w:p w14:paraId="06AF8374" w14:textId="77777777" w:rsidR="0066251A" w:rsidRDefault="0066251A" w:rsidP="0066251A">
      <w:pPr>
        <w:pStyle w:val="af9"/>
      </w:pPr>
      <w:r>
        <w:t xml:space="preserve">        };</w:t>
      </w:r>
    </w:p>
    <w:p w14:paraId="16529FCE" w14:textId="77777777" w:rsidR="0066251A" w:rsidRDefault="0066251A" w:rsidP="0066251A">
      <w:pPr>
        <w:pStyle w:val="af9"/>
      </w:pPr>
      <w:r>
        <w:t xml:space="preserve">        String selection = DataContract.PurchaseEntry.COLUMN_PURCHASE_FISCALDOCUMENTNUMBER + " LIKE ?" + " AND " + DataContract.PurchaseEntry.COLUMN_PURCHASE_FISCALDRIVENUMBER + " LIKE ?";</w:t>
      </w:r>
    </w:p>
    <w:p w14:paraId="7AC9712F" w14:textId="77777777" w:rsidR="0066251A" w:rsidRDefault="0066251A" w:rsidP="0066251A">
      <w:pPr>
        <w:pStyle w:val="af9"/>
      </w:pPr>
      <w:r>
        <w:t xml:space="preserve">        String[] selectionArgs = {String.valueOf(purchase.fiscalDocumentNumber), String.valueOf(purchase.fiscalDriveNumber)};</w:t>
      </w:r>
    </w:p>
    <w:p w14:paraId="1D07FFA1" w14:textId="77777777" w:rsidR="0066251A" w:rsidRDefault="0066251A" w:rsidP="0066251A">
      <w:pPr>
        <w:pStyle w:val="af9"/>
      </w:pPr>
      <w:r>
        <w:t xml:space="preserve">        cursor = database.query(</w:t>
      </w:r>
    </w:p>
    <w:p w14:paraId="56E67829" w14:textId="77777777" w:rsidR="0066251A" w:rsidRDefault="0066251A" w:rsidP="0066251A">
      <w:pPr>
        <w:pStyle w:val="af9"/>
      </w:pPr>
      <w:r>
        <w:t xml:space="preserve">                DataContract.PurchaseEntry.TABLE_NAME,  // Таблица, к которой обращён запрос</w:t>
      </w:r>
    </w:p>
    <w:p w14:paraId="629CB155" w14:textId="77777777" w:rsidR="0066251A" w:rsidRPr="0066251A" w:rsidRDefault="0066251A" w:rsidP="0066251A">
      <w:pPr>
        <w:pStyle w:val="af9"/>
        <w:rPr>
          <w:lang w:val="ru-RU"/>
        </w:rPr>
      </w:pPr>
      <w:r>
        <w:t xml:space="preserve">                projection</w:t>
      </w:r>
      <w:r w:rsidRPr="0066251A">
        <w:rPr>
          <w:lang w:val="ru-RU"/>
        </w:rPr>
        <w:t>,                               // Колонки, которые требуется вернуть</w:t>
      </w:r>
    </w:p>
    <w:p w14:paraId="304BEE0F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selection</w:t>
      </w:r>
      <w:r w:rsidRPr="0066251A">
        <w:rPr>
          <w:lang w:val="ru-RU"/>
        </w:rPr>
        <w:t xml:space="preserve">,                                // Колонки для </w:t>
      </w:r>
      <w:r>
        <w:t>WHERE</w:t>
      </w:r>
    </w:p>
    <w:p w14:paraId="6BF889AB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selectionArgs</w:t>
      </w:r>
      <w:r w:rsidRPr="0066251A">
        <w:rPr>
          <w:lang w:val="ru-RU"/>
        </w:rPr>
        <w:t xml:space="preserve">,                            // Значения для </w:t>
      </w:r>
      <w:r>
        <w:t>WHERE</w:t>
      </w:r>
    </w:p>
    <w:p w14:paraId="38C64541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null</w:t>
      </w:r>
      <w:r w:rsidRPr="0066251A">
        <w:rPr>
          <w:lang w:val="ru-RU"/>
        </w:rPr>
        <w:t>,                                     // Не группировать ряды</w:t>
      </w:r>
    </w:p>
    <w:p w14:paraId="295BAA41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null</w:t>
      </w:r>
      <w:r w:rsidRPr="0066251A">
        <w:rPr>
          <w:lang w:val="ru-RU"/>
        </w:rPr>
        <w:t>,                                     // Не фильтровать сгруппированные ряды</w:t>
      </w:r>
    </w:p>
    <w:p w14:paraId="3C9F38B6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           </w:t>
      </w:r>
      <w:r>
        <w:t>null</w:t>
      </w:r>
      <w:r w:rsidRPr="0066251A">
        <w:rPr>
          <w:lang w:val="ru-RU"/>
        </w:rPr>
        <w:t>);                                   // Порядок сортировки</w:t>
      </w:r>
    </w:p>
    <w:p w14:paraId="434F6154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   </w:t>
      </w:r>
      <w:r>
        <w:t>if (cursor.getCount() == 0){</w:t>
      </w:r>
    </w:p>
    <w:p w14:paraId="5755AABB" w14:textId="77777777" w:rsidR="0066251A" w:rsidRDefault="0066251A" w:rsidP="0066251A">
      <w:pPr>
        <w:pStyle w:val="af9"/>
      </w:pPr>
      <w:r>
        <w:t xml:space="preserve">            SQLiteDatabase dbWrite = mDbHelper.getWritableDatabase();</w:t>
      </w:r>
    </w:p>
    <w:p w14:paraId="0C83B243" w14:textId="77777777" w:rsidR="0066251A" w:rsidRDefault="0066251A" w:rsidP="0066251A">
      <w:pPr>
        <w:pStyle w:val="af9"/>
      </w:pPr>
      <w:r>
        <w:t xml:space="preserve">            ContentValues purchaseValues = new ContentValues();</w:t>
      </w:r>
    </w:p>
    <w:p w14:paraId="335A5E27" w14:textId="77777777" w:rsidR="0066251A" w:rsidRDefault="0066251A" w:rsidP="0066251A">
      <w:pPr>
        <w:pStyle w:val="af9"/>
      </w:pPr>
      <w:r>
        <w:t xml:space="preserve">            purchaseValues.put(DataContract.PurchaseEntry.COLUMN_PURCHASE_TAXATIONTYPE, purchase.taxationType);</w:t>
      </w:r>
    </w:p>
    <w:p w14:paraId="2CDABF48" w14:textId="77777777" w:rsidR="0066251A" w:rsidRDefault="0066251A" w:rsidP="0066251A">
      <w:pPr>
        <w:pStyle w:val="af9"/>
      </w:pPr>
      <w:r>
        <w:t xml:space="preserve">            purchaseValues.put(DataContract.PurchaseEntry.COLUMN_PURCHASE_SHIFTNUMBER, purchase.shiftNumber);</w:t>
      </w:r>
    </w:p>
    <w:p w14:paraId="5EE90113" w14:textId="77777777" w:rsidR="0066251A" w:rsidRDefault="0066251A" w:rsidP="0066251A">
      <w:pPr>
        <w:pStyle w:val="af9"/>
      </w:pPr>
      <w:r>
        <w:t xml:space="preserve">            purchaseValues.put(DataContract.PurchaseEntry.COLUMN_PURCHASE_REQUESTNUMBER,purchase.requestNumber);</w:t>
      </w:r>
    </w:p>
    <w:p w14:paraId="2BDB2087" w14:textId="77777777" w:rsidR="0066251A" w:rsidRDefault="0066251A" w:rsidP="0066251A">
      <w:pPr>
        <w:pStyle w:val="af9"/>
      </w:pPr>
      <w:r>
        <w:t xml:space="preserve">            purchaseValues.put(DataContract.PurchaseEntry.COLUMN_PURCHASE_DISCOUNTSUM, purchase.discountSum);</w:t>
      </w:r>
    </w:p>
    <w:p w14:paraId="107BA0BB" w14:textId="77777777" w:rsidR="0066251A" w:rsidRDefault="0066251A" w:rsidP="0066251A">
      <w:pPr>
        <w:pStyle w:val="af9"/>
      </w:pPr>
      <w:r>
        <w:t xml:space="preserve">            purchaseValues.put(DataContract.PurchaseEntry.COLUMN_PURCHASE_POINT_ID_FK, PointID);</w:t>
      </w:r>
    </w:p>
    <w:p w14:paraId="71D1D68F" w14:textId="77777777" w:rsidR="0066251A" w:rsidRDefault="0066251A" w:rsidP="0066251A">
      <w:pPr>
        <w:pStyle w:val="af9"/>
      </w:pPr>
      <w:r>
        <w:t xml:space="preserve">            purchaseValues.put(DataContract.PurchaseEntry.COLUMN_PURCHASE_STORE_ID_FK, StoreID);</w:t>
      </w:r>
    </w:p>
    <w:p w14:paraId="1A2127BC" w14:textId="77777777" w:rsidR="0066251A" w:rsidRDefault="0066251A" w:rsidP="0066251A">
      <w:pPr>
        <w:pStyle w:val="af9"/>
      </w:pPr>
      <w:r>
        <w:t xml:space="preserve">            purchaseValues.put(DataContract.PurchaseEntry.COLUMN_PURCHASE_OPERATOR, purchase.operator);</w:t>
      </w:r>
    </w:p>
    <w:p w14:paraId="04FE0D79" w14:textId="77777777" w:rsidR="0066251A" w:rsidRDefault="0066251A" w:rsidP="0066251A">
      <w:pPr>
        <w:pStyle w:val="af9"/>
      </w:pPr>
      <w:r>
        <w:t xml:space="preserve">            purchaseValues.put(DataContract.PurchaseEntry.COLUMN_PURCHASE_OPERATIONTYPE, purchase.operationType);</w:t>
      </w:r>
    </w:p>
    <w:p w14:paraId="21579AF3" w14:textId="77777777" w:rsidR="0066251A" w:rsidRDefault="0066251A" w:rsidP="0066251A">
      <w:pPr>
        <w:pStyle w:val="af9"/>
      </w:pPr>
      <w:r>
        <w:t xml:space="preserve">            purchaseValues.put(DataContract.PurchaseEntry.COLUMN_PURCHASE_NDSNO, purchase.ndsNo);</w:t>
      </w:r>
    </w:p>
    <w:p w14:paraId="38E01466" w14:textId="77777777" w:rsidR="0066251A" w:rsidRDefault="0066251A" w:rsidP="0066251A">
      <w:pPr>
        <w:pStyle w:val="af9"/>
      </w:pPr>
      <w:r>
        <w:t xml:space="preserve">            purchaseValues.put(DataContract.PurchaseEntry.COLUMN_PURCHASE_NDSCALCULATED18, purchase.ndsCalculated18);</w:t>
      </w:r>
    </w:p>
    <w:p w14:paraId="077B68C5" w14:textId="77777777" w:rsidR="0066251A" w:rsidRDefault="0066251A" w:rsidP="0066251A">
      <w:pPr>
        <w:pStyle w:val="af9"/>
      </w:pPr>
      <w:r>
        <w:t xml:space="preserve">            purchaseValues.put(DataContract.PurchaseEntry.COLUMN_PURCHASE_NDSCALCULATED10, purchase.ndsCalculated10);</w:t>
      </w:r>
    </w:p>
    <w:p w14:paraId="246F0DA2" w14:textId="77777777" w:rsidR="0066251A" w:rsidRDefault="0066251A" w:rsidP="0066251A">
      <w:pPr>
        <w:pStyle w:val="af9"/>
      </w:pPr>
      <w:r>
        <w:t xml:space="preserve">            purchaseValues.put(DataContract.PurchaseEntry.COLUMN_PURCHASE_NDS18, purchase.nds18);</w:t>
      </w:r>
    </w:p>
    <w:p w14:paraId="536ABEF1" w14:textId="77777777" w:rsidR="0066251A" w:rsidRDefault="0066251A" w:rsidP="0066251A">
      <w:pPr>
        <w:pStyle w:val="af9"/>
      </w:pPr>
      <w:r>
        <w:t xml:space="preserve">            purchaseValues.put(DataContract.PurchaseEntry.COLUMN_PURCHASE_NDS10, purchase.nds10);</w:t>
      </w:r>
    </w:p>
    <w:p w14:paraId="412BFB24" w14:textId="77777777" w:rsidR="0066251A" w:rsidRDefault="0066251A" w:rsidP="0066251A">
      <w:pPr>
        <w:pStyle w:val="af9"/>
      </w:pPr>
      <w:r>
        <w:t xml:space="preserve">            purchaseValues.put(DataContract.PurchaseEntry.COLUMN_PURCHASE_NDS0, purchase.nds0);</w:t>
      </w:r>
    </w:p>
    <w:p w14:paraId="4F4E7AE1" w14:textId="77777777" w:rsidR="0066251A" w:rsidRDefault="0066251A" w:rsidP="0066251A">
      <w:pPr>
        <w:pStyle w:val="af9"/>
      </w:pPr>
      <w:r>
        <w:t xml:space="preserve">            purchaseValues.put(DataContract.PurchaseEntry.COLUMN_PURCHASE_KKTREGID, purchase.kktRegId);</w:t>
      </w:r>
    </w:p>
    <w:p w14:paraId="10CCEBAC" w14:textId="77777777" w:rsidR="0066251A" w:rsidRDefault="0066251A" w:rsidP="0066251A">
      <w:pPr>
        <w:pStyle w:val="af9"/>
      </w:pPr>
      <w:r>
        <w:t xml:space="preserve">            purchaseValues.put(DataContract.PurchaseEntry.COLUMN_PURCHASE_FISCALSIGN, purchase.fiscalSign);</w:t>
      </w:r>
    </w:p>
    <w:p w14:paraId="2079E879" w14:textId="77777777" w:rsidR="0066251A" w:rsidRDefault="0066251A" w:rsidP="0066251A">
      <w:pPr>
        <w:pStyle w:val="af9"/>
      </w:pPr>
      <w:r>
        <w:t xml:space="preserve">            purchaseValues.put(DataContract.PurchaseEntry.COLUMN_PURCHASE_KKTNUMBER, purchase.kktNumber);</w:t>
      </w:r>
    </w:p>
    <w:p w14:paraId="7FD82C44" w14:textId="77777777" w:rsidR="0066251A" w:rsidRDefault="0066251A" w:rsidP="0066251A">
      <w:pPr>
        <w:pStyle w:val="af9"/>
      </w:pPr>
      <w:r>
        <w:t xml:space="preserve">            purchaseValues.put(DataContract.PurchaseEntry.COLUMN_PURCHASE_FISCALDRIVENUMBER, purchase.fiscalDriveNumber);</w:t>
      </w:r>
    </w:p>
    <w:p w14:paraId="23272364" w14:textId="77777777" w:rsidR="0066251A" w:rsidRDefault="0066251A" w:rsidP="0066251A">
      <w:pPr>
        <w:pStyle w:val="af9"/>
      </w:pPr>
      <w:r>
        <w:t xml:space="preserve">            purchaseValues.put(DataContract.PurchaseEntry.COLUMN_PURCHASE_FISCALDOCUMENTNUMBER, purchase.fiscalDocumentNumber);</w:t>
      </w:r>
    </w:p>
    <w:p w14:paraId="2F858261" w14:textId="77777777" w:rsidR="0066251A" w:rsidRDefault="0066251A" w:rsidP="0066251A">
      <w:pPr>
        <w:pStyle w:val="af9"/>
      </w:pPr>
      <w:r>
        <w:t xml:space="preserve">            purchaseValues.put(DataContract.PurchaseEntry.COLUMN_PURCHASE_ECASHTOTALSUM, purchase.ecashTotalSum);</w:t>
      </w:r>
    </w:p>
    <w:p w14:paraId="2FE78EEB" w14:textId="77777777" w:rsidR="0066251A" w:rsidRDefault="0066251A" w:rsidP="0066251A">
      <w:pPr>
        <w:pStyle w:val="af9"/>
      </w:pPr>
      <w:r>
        <w:t xml:space="preserve">            purchaseValues.put(DataContract.PurchaseEntry.COLUMN_PURCHASE_CASHTOTALSUM, purchase.cashTotalSum);</w:t>
      </w:r>
    </w:p>
    <w:p w14:paraId="61629261" w14:textId="77777777" w:rsidR="0066251A" w:rsidRDefault="0066251A" w:rsidP="0066251A">
      <w:pPr>
        <w:pStyle w:val="af9"/>
      </w:pPr>
      <w:r>
        <w:t xml:space="preserve">            purchaseValues.put(DataContract.PurchaseEntry.COLUMN_PURCHASE_TOTALSUM, purchase.totalSum);</w:t>
      </w:r>
    </w:p>
    <w:p w14:paraId="1D96783E" w14:textId="77777777" w:rsidR="0066251A" w:rsidRDefault="0066251A" w:rsidP="0066251A">
      <w:pPr>
        <w:pStyle w:val="af9"/>
      </w:pPr>
      <w:r>
        <w:t xml:space="preserve">            purchaseValues.put(DataContract.PurchaseEntry.COLUMN_PURCHASE_DISCOUNT, purchase.discount);</w:t>
      </w:r>
    </w:p>
    <w:p w14:paraId="308FB6AB" w14:textId="77777777" w:rsidR="0066251A" w:rsidRDefault="0066251A" w:rsidP="0066251A">
      <w:pPr>
        <w:pStyle w:val="af9"/>
      </w:pPr>
      <w:r>
        <w:t xml:space="preserve">            purchaseValues.put(DataContract.PurchaseEntry.COLUMN_PURCHASE_DATETIME, purchase.dateTime);</w:t>
      </w:r>
    </w:p>
    <w:p w14:paraId="145F974A" w14:textId="77777777" w:rsidR="0066251A" w:rsidRDefault="0066251A" w:rsidP="0066251A">
      <w:pPr>
        <w:pStyle w:val="af9"/>
      </w:pPr>
      <w:r>
        <w:t xml:space="preserve">            Uri insertedPurchaseUri = getContentResolver().insert(DataContract.PurchaseEntry.CONTENT_URI, purchaseValues);</w:t>
      </w:r>
    </w:p>
    <w:p w14:paraId="323BAB34" w14:textId="77777777" w:rsidR="0066251A" w:rsidRDefault="0066251A" w:rsidP="0066251A">
      <w:pPr>
        <w:pStyle w:val="af9"/>
      </w:pPr>
      <w:r>
        <w:t xml:space="preserve">            PurchaseID = ContentUris.parseId(insertedPurchaseUri);</w:t>
      </w:r>
    </w:p>
    <w:p w14:paraId="3623C202" w14:textId="77777777" w:rsidR="0066251A" w:rsidRDefault="0066251A" w:rsidP="0066251A">
      <w:pPr>
        <w:pStyle w:val="af9"/>
      </w:pPr>
      <w:r>
        <w:t xml:space="preserve">            cursor.close();</w:t>
      </w:r>
    </w:p>
    <w:p w14:paraId="14D69195" w14:textId="77777777" w:rsidR="0066251A" w:rsidRDefault="0066251A" w:rsidP="0066251A">
      <w:pPr>
        <w:pStyle w:val="af9"/>
      </w:pPr>
      <w:r>
        <w:t xml:space="preserve">            itemsAdd();</w:t>
      </w:r>
    </w:p>
    <w:p w14:paraId="069BC637" w14:textId="77777777" w:rsidR="0066251A" w:rsidRDefault="0066251A" w:rsidP="0066251A">
      <w:pPr>
        <w:pStyle w:val="af9"/>
      </w:pPr>
      <w:r>
        <w:t xml:space="preserve">        }</w:t>
      </w:r>
    </w:p>
    <w:p w14:paraId="210FF197" w14:textId="77777777" w:rsidR="0066251A" w:rsidRDefault="0066251A" w:rsidP="0066251A">
      <w:pPr>
        <w:pStyle w:val="af9"/>
      </w:pPr>
      <w:r>
        <w:t xml:space="preserve">        else {</w:t>
      </w:r>
    </w:p>
    <w:p w14:paraId="7BB3FDE0" w14:textId="77777777" w:rsidR="0066251A" w:rsidRDefault="0066251A" w:rsidP="0066251A">
      <w:pPr>
        <w:pStyle w:val="af9"/>
      </w:pPr>
      <w:r>
        <w:t>//            cursor.moveToNext();</w:t>
      </w:r>
    </w:p>
    <w:p w14:paraId="431F7A47" w14:textId="77777777" w:rsidR="0066251A" w:rsidRDefault="0066251A" w:rsidP="0066251A">
      <w:pPr>
        <w:pStyle w:val="af9"/>
      </w:pPr>
      <w:r>
        <w:t>//            int purchaseIdColumnIndex = cursor.getColumnIndex(DataContract.PurchaseEntry.COLUMN_PURCHASE_ID);</w:t>
      </w:r>
    </w:p>
    <w:p w14:paraId="29A2D208" w14:textId="77777777" w:rsidR="0066251A" w:rsidRDefault="0066251A" w:rsidP="0066251A">
      <w:pPr>
        <w:pStyle w:val="af9"/>
      </w:pPr>
      <w:r>
        <w:t>//            PurchaseID = cursor.getLong(purchaseIdColumnIndex);</w:t>
      </w:r>
    </w:p>
    <w:p w14:paraId="66604762" w14:textId="77777777" w:rsidR="0066251A" w:rsidRDefault="0066251A" w:rsidP="0066251A">
      <w:pPr>
        <w:pStyle w:val="af9"/>
      </w:pPr>
      <w:r>
        <w:t xml:space="preserve">            Toast toast = Toast.makeText(getApplicationContext(), "Такой чек уже добавлен", Toast.LENGTH_SHORT);</w:t>
      </w:r>
    </w:p>
    <w:p w14:paraId="169F6993" w14:textId="77777777" w:rsidR="0066251A" w:rsidRDefault="0066251A" w:rsidP="0066251A">
      <w:pPr>
        <w:pStyle w:val="af9"/>
      </w:pPr>
      <w:r>
        <w:t xml:space="preserve">            toast.show();</w:t>
      </w:r>
    </w:p>
    <w:p w14:paraId="7CA1E040" w14:textId="77777777" w:rsidR="0066251A" w:rsidRDefault="0066251A" w:rsidP="0066251A">
      <w:pPr>
        <w:pStyle w:val="af9"/>
      </w:pPr>
      <w:r>
        <w:t xml:space="preserve">            cursor.close();</w:t>
      </w:r>
    </w:p>
    <w:p w14:paraId="6924EBC3" w14:textId="77777777" w:rsidR="0066251A" w:rsidRDefault="0066251A" w:rsidP="0066251A">
      <w:pPr>
        <w:pStyle w:val="af9"/>
      </w:pPr>
      <w:r>
        <w:t xml:space="preserve">            kill_activity();</w:t>
      </w:r>
    </w:p>
    <w:p w14:paraId="48758310" w14:textId="77777777" w:rsidR="0066251A" w:rsidRDefault="0066251A" w:rsidP="0066251A">
      <w:pPr>
        <w:pStyle w:val="af9"/>
      </w:pPr>
      <w:r>
        <w:t xml:space="preserve">        }</w:t>
      </w:r>
    </w:p>
    <w:p w14:paraId="5F31D3E1" w14:textId="77777777" w:rsidR="0066251A" w:rsidRDefault="0066251A" w:rsidP="0066251A">
      <w:pPr>
        <w:pStyle w:val="af9"/>
      </w:pPr>
    </w:p>
    <w:p w14:paraId="159A3B21" w14:textId="77777777" w:rsidR="0066251A" w:rsidRDefault="0066251A" w:rsidP="0066251A">
      <w:pPr>
        <w:pStyle w:val="af9"/>
      </w:pPr>
      <w:r>
        <w:t xml:space="preserve">    }</w:t>
      </w:r>
    </w:p>
    <w:p w14:paraId="58DB130A" w14:textId="77777777" w:rsidR="0066251A" w:rsidRDefault="0066251A" w:rsidP="0066251A">
      <w:pPr>
        <w:pStyle w:val="af9"/>
      </w:pPr>
      <w:r>
        <w:t xml:space="preserve">    public void itemsAdd() {</w:t>
      </w:r>
    </w:p>
    <w:p w14:paraId="67764D5B" w14:textId="77777777" w:rsidR="0066251A" w:rsidRDefault="0066251A" w:rsidP="0066251A">
      <w:pPr>
        <w:pStyle w:val="af9"/>
      </w:pPr>
      <w:r>
        <w:t xml:space="preserve">        if (purchase.items.length == 0){</w:t>
      </w:r>
    </w:p>
    <w:p w14:paraId="40829D63" w14:textId="77777777" w:rsidR="0066251A" w:rsidRDefault="0066251A" w:rsidP="0066251A">
      <w:pPr>
        <w:pStyle w:val="af9"/>
      </w:pPr>
      <w:r>
        <w:t xml:space="preserve">            return;</w:t>
      </w:r>
    </w:p>
    <w:p w14:paraId="6DDCA612" w14:textId="77777777" w:rsidR="0066251A" w:rsidRDefault="0066251A" w:rsidP="0066251A">
      <w:pPr>
        <w:pStyle w:val="af9"/>
      </w:pPr>
      <w:r>
        <w:t xml:space="preserve">        }</w:t>
      </w:r>
    </w:p>
    <w:p w14:paraId="44DBE8D7" w14:textId="77777777" w:rsidR="0066251A" w:rsidRDefault="0066251A" w:rsidP="0066251A">
      <w:pPr>
        <w:pStyle w:val="af9"/>
      </w:pPr>
      <w:r>
        <w:t xml:space="preserve">        //Cursor cursor;</w:t>
      </w:r>
    </w:p>
    <w:p w14:paraId="438053F3" w14:textId="77777777" w:rsidR="0066251A" w:rsidRDefault="0066251A" w:rsidP="0066251A">
      <w:pPr>
        <w:pStyle w:val="af9"/>
      </w:pPr>
      <w:r>
        <w:t xml:space="preserve">        for (int i = 0; i &lt; purchase.items.length; i++ ){</w:t>
      </w:r>
    </w:p>
    <w:p w14:paraId="2D2174EF" w14:textId="77777777" w:rsidR="0066251A" w:rsidRDefault="0066251A" w:rsidP="0066251A">
      <w:pPr>
        <w:pStyle w:val="af9"/>
      </w:pPr>
      <w:r>
        <w:t xml:space="preserve">            ContentValues itemValues = new ContentValues();</w:t>
      </w:r>
    </w:p>
    <w:p w14:paraId="778FBEA0" w14:textId="77777777" w:rsidR="0066251A" w:rsidRDefault="0066251A" w:rsidP="0066251A">
      <w:pPr>
        <w:pStyle w:val="af9"/>
      </w:pPr>
      <w:r>
        <w:t xml:space="preserve">            itemValues.put(DataContract.GoodEntry.COLUMN_GOOD_NAME, purchase.items[i].name);</w:t>
      </w:r>
    </w:p>
    <w:p w14:paraId="6090FD1B" w14:textId="77777777" w:rsidR="0066251A" w:rsidRDefault="0066251A" w:rsidP="0066251A">
      <w:pPr>
        <w:pStyle w:val="af9"/>
      </w:pPr>
      <w:r>
        <w:t xml:space="preserve">            itemValues.put(DataContract.GoodEntry.COLUMN_GOOD_NDS10, purchase.items[i].nds10);</w:t>
      </w:r>
    </w:p>
    <w:p w14:paraId="354ACDC0" w14:textId="77777777" w:rsidR="0066251A" w:rsidRDefault="0066251A" w:rsidP="0066251A">
      <w:pPr>
        <w:pStyle w:val="af9"/>
      </w:pPr>
      <w:r>
        <w:t xml:space="preserve">            itemValues.put(DataContract.GoodEntry.COLUMN_GOOD_NDS18, purchase.items[i].nds18);</w:t>
      </w:r>
    </w:p>
    <w:p w14:paraId="11C40988" w14:textId="77777777" w:rsidR="0066251A" w:rsidRDefault="0066251A" w:rsidP="0066251A">
      <w:pPr>
        <w:pStyle w:val="af9"/>
      </w:pPr>
      <w:r>
        <w:t xml:space="preserve">            itemValues.put(DataContract.GoodEntry.COLUMN_GOOD_NDSCALCULATED10, purchase.items[i].ndsCalculated10);</w:t>
      </w:r>
    </w:p>
    <w:p w14:paraId="28AE6486" w14:textId="77777777" w:rsidR="0066251A" w:rsidRDefault="0066251A" w:rsidP="0066251A">
      <w:pPr>
        <w:pStyle w:val="af9"/>
      </w:pPr>
      <w:r>
        <w:t xml:space="preserve">            itemValues.put(DataContract.GoodEntry.COLUMN_GOOD_NDSCALCULATED18, purchase.items[i].ndsCalculated18);</w:t>
      </w:r>
    </w:p>
    <w:p w14:paraId="45533269" w14:textId="77777777" w:rsidR="0066251A" w:rsidRDefault="0066251A" w:rsidP="0066251A">
      <w:pPr>
        <w:pStyle w:val="af9"/>
      </w:pPr>
      <w:r>
        <w:t xml:space="preserve">            itemValues.put(DataContract.GoodEntry.COLUMN_GOOD_NDSNO, purchase.items[i].ndsNo);</w:t>
      </w:r>
    </w:p>
    <w:p w14:paraId="23C1B5CC" w14:textId="77777777" w:rsidR="0066251A" w:rsidRDefault="0066251A" w:rsidP="0066251A">
      <w:pPr>
        <w:pStyle w:val="af9"/>
      </w:pPr>
      <w:r>
        <w:t xml:space="preserve">            //itemValues.put(DataContract.GoodEntry.COLUMN_GOOD_MODIFIERS, purchase.items[i].modifiers);</w:t>
      </w:r>
    </w:p>
    <w:p w14:paraId="596809CE" w14:textId="77777777" w:rsidR="0066251A" w:rsidRDefault="0066251A" w:rsidP="0066251A">
      <w:pPr>
        <w:pStyle w:val="af9"/>
      </w:pPr>
      <w:r>
        <w:t xml:space="preserve">            itemValues.put(DataContract.GoodEntry.COLUMN_GOOD_NDS0, purchase.items[i].nds0);</w:t>
      </w:r>
    </w:p>
    <w:p w14:paraId="074D149B" w14:textId="77777777" w:rsidR="0066251A" w:rsidRDefault="0066251A" w:rsidP="0066251A">
      <w:pPr>
        <w:pStyle w:val="af9"/>
      </w:pPr>
      <w:r>
        <w:t xml:space="preserve">            itemValues.put(DataContract.GoodEntry.COLUMN_GOOD_PRICE, purchase.items[i].price);</w:t>
      </w:r>
    </w:p>
    <w:p w14:paraId="331C3FF2" w14:textId="77777777" w:rsidR="0066251A" w:rsidRDefault="0066251A" w:rsidP="0066251A">
      <w:pPr>
        <w:pStyle w:val="af9"/>
      </w:pPr>
      <w:r>
        <w:t xml:space="preserve">            itemValues.put(DataContract.GoodEntry.COLUMN_GOOD_QUANTITY, purchase.items[i].quantity);</w:t>
      </w:r>
    </w:p>
    <w:p w14:paraId="5DCE053F" w14:textId="77777777" w:rsidR="0066251A" w:rsidRDefault="0066251A" w:rsidP="0066251A">
      <w:pPr>
        <w:pStyle w:val="af9"/>
      </w:pPr>
      <w:r>
        <w:t xml:space="preserve">            itemValues.put(DataContract.GoodEntry.COLUMN_GOOD_PURCHASE_ID_FK, PurchaseID);</w:t>
      </w:r>
    </w:p>
    <w:p w14:paraId="43AC3607" w14:textId="77777777" w:rsidR="0066251A" w:rsidRDefault="0066251A" w:rsidP="0066251A">
      <w:pPr>
        <w:pStyle w:val="af9"/>
      </w:pPr>
      <w:r>
        <w:t>//            if (purchase.items[i].storno == "true"){</w:t>
      </w:r>
    </w:p>
    <w:p w14:paraId="40A172D9" w14:textId="77777777" w:rsidR="0066251A" w:rsidRDefault="0066251A" w:rsidP="0066251A">
      <w:pPr>
        <w:pStyle w:val="af9"/>
      </w:pPr>
      <w:r>
        <w:t>//                itemValues.put(DataContract.GoodEntry.COLUMN_GOOD_STORNO, 1);</w:t>
      </w:r>
    </w:p>
    <w:p w14:paraId="0CBFD38A" w14:textId="77777777" w:rsidR="0066251A" w:rsidRDefault="0066251A" w:rsidP="0066251A">
      <w:pPr>
        <w:pStyle w:val="af9"/>
      </w:pPr>
      <w:r>
        <w:t>//            }</w:t>
      </w:r>
    </w:p>
    <w:p w14:paraId="36230D68" w14:textId="77777777" w:rsidR="0066251A" w:rsidRDefault="0066251A" w:rsidP="0066251A">
      <w:pPr>
        <w:pStyle w:val="af9"/>
      </w:pPr>
      <w:r>
        <w:t>//            else</w:t>
      </w:r>
    </w:p>
    <w:p w14:paraId="79C61210" w14:textId="77777777" w:rsidR="0066251A" w:rsidRDefault="0066251A" w:rsidP="0066251A">
      <w:pPr>
        <w:pStyle w:val="af9"/>
      </w:pPr>
      <w:r>
        <w:t>//            {</w:t>
      </w:r>
    </w:p>
    <w:p w14:paraId="3EAFF45C" w14:textId="77777777" w:rsidR="0066251A" w:rsidRDefault="0066251A" w:rsidP="0066251A">
      <w:pPr>
        <w:pStyle w:val="af9"/>
      </w:pPr>
      <w:r>
        <w:t>//                itemValues.put(DataContract.GoodEntry.COLUMN_GOOD_STORNO, 0);</w:t>
      </w:r>
    </w:p>
    <w:p w14:paraId="7F3E53B2" w14:textId="77777777" w:rsidR="0066251A" w:rsidRDefault="0066251A" w:rsidP="0066251A">
      <w:pPr>
        <w:pStyle w:val="af9"/>
      </w:pPr>
      <w:r>
        <w:t>//            }</w:t>
      </w:r>
    </w:p>
    <w:p w14:paraId="151DD18C" w14:textId="77777777" w:rsidR="0066251A" w:rsidRDefault="0066251A" w:rsidP="0066251A">
      <w:pPr>
        <w:pStyle w:val="af9"/>
      </w:pPr>
      <w:r>
        <w:t xml:space="preserve">            itemValues.put(DataContract.GoodEntry.COLUMN_GOOD_SUM, purchase.items[i].sum);</w:t>
      </w:r>
    </w:p>
    <w:p w14:paraId="33FCA155" w14:textId="77777777" w:rsidR="0066251A" w:rsidRDefault="0066251A" w:rsidP="0066251A">
      <w:pPr>
        <w:pStyle w:val="af9"/>
      </w:pPr>
      <w:r>
        <w:t xml:space="preserve">            Uri insertedItemUri = getContentResolver().insert(DataContract.GoodEntry.CONTENT_URI, itemValues);</w:t>
      </w:r>
    </w:p>
    <w:p w14:paraId="7DC5F991" w14:textId="77777777" w:rsidR="0066251A" w:rsidRDefault="0066251A" w:rsidP="0066251A">
      <w:pPr>
        <w:pStyle w:val="af9"/>
      </w:pPr>
      <w:r>
        <w:t xml:space="preserve">        }</w:t>
      </w:r>
    </w:p>
    <w:p w14:paraId="2F0418A7" w14:textId="77777777" w:rsidR="0066251A" w:rsidRDefault="0066251A" w:rsidP="0066251A">
      <w:pPr>
        <w:pStyle w:val="af9"/>
      </w:pPr>
      <w:r>
        <w:t xml:space="preserve">        Toast toast = Toast.makeText(getApplicationContext(), "Покупка добавлена", Toast.LENGTH_SHORT);</w:t>
      </w:r>
    </w:p>
    <w:p w14:paraId="4B328493" w14:textId="77777777" w:rsidR="0066251A" w:rsidRDefault="0066251A" w:rsidP="0066251A">
      <w:pPr>
        <w:pStyle w:val="af9"/>
      </w:pPr>
      <w:r>
        <w:t xml:space="preserve">        toast.show();</w:t>
      </w:r>
    </w:p>
    <w:p w14:paraId="6C14E74C" w14:textId="77777777" w:rsidR="0066251A" w:rsidRDefault="0066251A" w:rsidP="0066251A">
      <w:pPr>
        <w:pStyle w:val="af9"/>
      </w:pPr>
      <w:r>
        <w:t xml:space="preserve">        Intent intent = new Intent(this, MainActivity.class);</w:t>
      </w:r>
    </w:p>
    <w:p w14:paraId="78FA3E06" w14:textId="77777777" w:rsidR="0066251A" w:rsidRDefault="0066251A" w:rsidP="0066251A">
      <w:pPr>
        <w:pStyle w:val="af9"/>
      </w:pPr>
      <w:r>
        <w:t xml:space="preserve">        startActivity(intent);</w:t>
      </w:r>
    </w:p>
    <w:p w14:paraId="332A7048" w14:textId="77777777" w:rsidR="0066251A" w:rsidRDefault="0066251A" w:rsidP="0066251A">
      <w:pPr>
        <w:pStyle w:val="af9"/>
      </w:pPr>
      <w:r>
        <w:t xml:space="preserve">        kill_activity();</w:t>
      </w:r>
    </w:p>
    <w:p w14:paraId="7E22369F" w14:textId="77777777" w:rsidR="0066251A" w:rsidRDefault="0066251A" w:rsidP="0066251A">
      <w:pPr>
        <w:pStyle w:val="af9"/>
      </w:pPr>
      <w:r>
        <w:t xml:space="preserve">    }</w:t>
      </w:r>
    </w:p>
    <w:p w14:paraId="01966202" w14:textId="77777777" w:rsidR="0066251A" w:rsidRDefault="0066251A" w:rsidP="0066251A">
      <w:pPr>
        <w:pStyle w:val="af9"/>
      </w:pPr>
      <w:r>
        <w:t xml:space="preserve">    void kill_activity()</w:t>
      </w:r>
    </w:p>
    <w:p w14:paraId="013A9E1A" w14:textId="77777777" w:rsidR="0066251A" w:rsidRPr="00791DFC" w:rsidRDefault="0066251A" w:rsidP="0066251A">
      <w:pPr>
        <w:pStyle w:val="af9"/>
        <w:rPr>
          <w:lang w:val="ru-RU"/>
        </w:rPr>
      </w:pPr>
      <w:r>
        <w:t xml:space="preserve">    </w:t>
      </w:r>
      <w:r w:rsidRPr="00791DFC">
        <w:rPr>
          <w:lang w:val="ru-RU"/>
        </w:rPr>
        <w:t>{</w:t>
      </w:r>
    </w:p>
    <w:p w14:paraId="40D007D7" w14:textId="77777777" w:rsidR="0066251A" w:rsidRPr="0066251A" w:rsidRDefault="0066251A" w:rsidP="0066251A">
      <w:pPr>
        <w:pStyle w:val="af9"/>
        <w:rPr>
          <w:lang w:val="ru-RU"/>
        </w:rPr>
      </w:pPr>
      <w:r w:rsidRPr="00791DFC">
        <w:rPr>
          <w:lang w:val="ru-RU"/>
        </w:rPr>
        <w:t xml:space="preserve">        </w:t>
      </w:r>
      <w:r>
        <w:t>finish</w:t>
      </w:r>
      <w:r w:rsidRPr="0066251A">
        <w:rPr>
          <w:lang w:val="ru-RU"/>
        </w:rPr>
        <w:t>();</w:t>
      </w:r>
    </w:p>
    <w:p w14:paraId="07C99185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}</w:t>
      </w:r>
    </w:p>
    <w:p w14:paraId="5AE04E57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/** И в классе покупки, и в классе товара убрал несколько полей,</w:t>
      </w:r>
    </w:p>
    <w:p w14:paraId="6A2A5431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* потому что они почти не используются, и где-то идут пустыми массивами, а где-то значением </w:t>
      </w:r>
      <w:r>
        <w:t>false</w:t>
      </w:r>
      <w:r w:rsidRPr="0066251A">
        <w:rPr>
          <w:lang w:val="ru-RU"/>
        </w:rPr>
        <w:t>.</w:t>
      </w:r>
    </w:p>
    <w:p w14:paraId="74ECCDEA" w14:textId="77777777" w:rsidR="0066251A" w:rsidRPr="0066251A" w:rsidRDefault="0066251A" w:rsidP="0066251A">
      <w:pPr>
        <w:pStyle w:val="af9"/>
        <w:rPr>
          <w:lang w:val="ru-RU"/>
        </w:rPr>
      </w:pPr>
      <w:r w:rsidRPr="0066251A">
        <w:rPr>
          <w:lang w:val="ru-RU"/>
        </w:rPr>
        <w:t xml:space="preserve">     * Лень пока делать обработку этого, всё равно абсолютно не нужно.</w:t>
      </w:r>
    </w:p>
    <w:p w14:paraId="3BA47C59" w14:textId="77777777" w:rsidR="0066251A" w:rsidRDefault="0066251A" w:rsidP="0066251A">
      <w:pPr>
        <w:pStyle w:val="af9"/>
      </w:pPr>
      <w:r w:rsidRPr="0066251A">
        <w:rPr>
          <w:lang w:val="ru-RU"/>
        </w:rPr>
        <w:t xml:space="preserve">     </w:t>
      </w:r>
      <w:r>
        <w:t>*/</w:t>
      </w:r>
    </w:p>
    <w:p w14:paraId="3043435E" w14:textId="77777777" w:rsidR="0066251A" w:rsidRDefault="0066251A" w:rsidP="0066251A">
      <w:pPr>
        <w:pStyle w:val="af9"/>
      </w:pPr>
      <w:r>
        <w:t xml:space="preserve">    public class Purchase {</w:t>
      </w:r>
    </w:p>
    <w:p w14:paraId="1F7C293E" w14:textId="77777777" w:rsidR="0066251A" w:rsidRDefault="0066251A" w:rsidP="0066251A">
      <w:pPr>
        <w:pStyle w:val="af9"/>
      </w:pPr>
      <w:r>
        <w:t xml:space="preserve">        public Long cashTotalSum;</w:t>
      </w:r>
    </w:p>
    <w:p w14:paraId="7946FCEC" w14:textId="77777777" w:rsidR="0066251A" w:rsidRDefault="0066251A" w:rsidP="0066251A">
      <w:pPr>
        <w:pStyle w:val="af9"/>
      </w:pPr>
      <w:r>
        <w:t xml:space="preserve">        public Long dateTime;</w:t>
      </w:r>
    </w:p>
    <w:p w14:paraId="3361DBED" w14:textId="77777777" w:rsidR="0066251A" w:rsidRDefault="0066251A" w:rsidP="0066251A">
      <w:pPr>
        <w:pStyle w:val="af9"/>
      </w:pPr>
      <w:r>
        <w:t xml:space="preserve">        public Long discount;</w:t>
      </w:r>
    </w:p>
    <w:p w14:paraId="4C3EE60B" w14:textId="77777777" w:rsidR="0066251A" w:rsidRDefault="0066251A" w:rsidP="0066251A">
      <w:pPr>
        <w:pStyle w:val="af9"/>
      </w:pPr>
      <w:r>
        <w:t xml:space="preserve">        public Long discountSum;</w:t>
      </w:r>
    </w:p>
    <w:p w14:paraId="240C10C2" w14:textId="77777777" w:rsidR="0066251A" w:rsidRDefault="0066251A" w:rsidP="0066251A">
      <w:pPr>
        <w:pStyle w:val="af9"/>
      </w:pPr>
      <w:r>
        <w:t xml:space="preserve">        public Long ecashTotalSum;</w:t>
      </w:r>
    </w:p>
    <w:p w14:paraId="7DEBB75E" w14:textId="77777777" w:rsidR="0066251A" w:rsidRDefault="0066251A" w:rsidP="0066251A">
      <w:pPr>
        <w:pStyle w:val="af9"/>
      </w:pPr>
      <w:r>
        <w:t xml:space="preserve">        public String fiscalDocumentNumber;</w:t>
      </w:r>
    </w:p>
    <w:p w14:paraId="56E689A2" w14:textId="77777777" w:rsidR="0066251A" w:rsidRDefault="0066251A" w:rsidP="0066251A">
      <w:pPr>
        <w:pStyle w:val="af9"/>
      </w:pPr>
      <w:r>
        <w:t xml:space="preserve">        public String fiscalDriveNumber;</w:t>
      </w:r>
    </w:p>
    <w:p w14:paraId="653AE8B0" w14:textId="77777777" w:rsidR="0066251A" w:rsidRDefault="0066251A" w:rsidP="0066251A">
      <w:pPr>
        <w:pStyle w:val="af9"/>
      </w:pPr>
      <w:r>
        <w:t xml:space="preserve">        public String fiscalSign;</w:t>
      </w:r>
    </w:p>
    <w:p w14:paraId="1FFD83CD" w14:textId="77777777" w:rsidR="0066251A" w:rsidRDefault="0066251A" w:rsidP="0066251A">
      <w:pPr>
        <w:pStyle w:val="af9"/>
      </w:pPr>
      <w:r>
        <w:t xml:space="preserve">        public String kktNumber;</w:t>
      </w:r>
    </w:p>
    <w:p w14:paraId="5BB61D79" w14:textId="77777777" w:rsidR="0066251A" w:rsidRDefault="0066251A" w:rsidP="0066251A">
      <w:pPr>
        <w:pStyle w:val="af9"/>
      </w:pPr>
      <w:r>
        <w:t xml:space="preserve">        public String kktRegId;</w:t>
      </w:r>
    </w:p>
    <w:p w14:paraId="7495882A" w14:textId="77777777" w:rsidR="0066251A" w:rsidRDefault="0066251A" w:rsidP="0066251A">
      <w:pPr>
        <w:pStyle w:val="af9"/>
      </w:pPr>
      <w:r>
        <w:t xml:space="preserve">        public String addressToCheckFiscalSign;</w:t>
      </w:r>
    </w:p>
    <w:p w14:paraId="2795B1F7" w14:textId="77777777" w:rsidR="0066251A" w:rsidRDefault="0066251A" w:rsidP="0066251A">
      <w:pPr>
        <w:pStyle w:val="af9"/>
      </w:pPr>
      <w:r>
        <w:t xml:space="preserve">        public String senderAddress;</w:t>
      </w:r>
    </w:p>
    <w:p w14:paraId="34D90A34" w14:textId="77777777" w:rsidR="0066251A" w:rsidRDefault="0066251A" w:rsidP="0066251A">
      <w:pPr>
        <w:pStyle w:val="af9"/>
      </w:pPr>
      <w:r>
        <w:t xml:space="preserve">        public String rawData;</w:t>
      </w:r>
    </w:p>
    <w:p w14:paraId="05692C95" w14:textId="77777777" w:rsidR="0066251A" w:rsidRDefault="0066251A" w:rsidP="0066251A">
      <w:pPr>
        <w:pStyle w:val="af9"/>
      </w:pPr>
      <w:r>
        <w:t xml:space="preserve">        public Long nds0;</w:t>
      </w:r>
    </w:p>
    <w:p w14:paraId="2EE012BE" w14:textId="77777777" w:rsidR="0066251A" w:rsidRDefault="0066251A" w:rsidP="0066251A">
      <w:pPr>
        <w:pStyle w:val="af9"/>
      </w:pPr>
      <w:r>
        <w:t xml:space="preserve">        public Long nds10;</w:t>
      </w:r>
    </w:p>
    <w:p w14:paraId="653BC8DB" w14:textId="77777777" w:rsidR="0066251A" w:rsidRDefault="0066251A" w:rsidP="0066251A">
      <w:pPr>
        <w:pStyle w:val="af9"/>
      </w:pPr>
      <w:r>
        <w:t xml:space="preserve">        public Long nds18;</w:t>
      </w:r>
    </w:p>
    <w:p w14:paraId="41955E7D" w14:textId="77777777" w:rsidR="0066251A" w:rsidRDefault="0066251A" w:rsidP="0066251A">
      <w:pPr>
        <w:pStyle w:val="af9"/>
      </w:pPr>
      <w:r>
        <w:t xml:space="preserve">        public Long ndsCalculated10;</w:t>
      </w:r>
    </w:p>
    <w:p w14:paraId="1A56AE97" w14:textId="77777777" w:rsidR="0066251A" w:rsidRDefault="0066251A" w:rsidP="0066251A">
      <w:pPr>
        <w:pStyle w:val="af9"/>
      </w:pPr>
      <w:r>
        <w:t xml:space="preserve">        public Long ndsCalculated18;</w:t>
      </w:r>
    </w:p>
    <w:p w14:paraId="0A748DC8" w14:textId="77777777" w:rsidR="0066251A" w:rsidRDefault="0066251A" w:rsidP="0066251A">
      <w:pPr>
        <w:pStyle w:val="af9"/>
      </w:pPr>
      <w:r>
        <w:t xml:space="preserve">        public Long ndsNo;</w:t>
      </w:r>
    </w:p>
    <w:p w14:paraId="346FEA9A" w14:textId="77777777" w:rsidR="0066251A" w:rsidRDefault="0066251A" w:rsidP="0066251A">
      <w:pPr>
        <w:pStyle w:val="af9"/>
      </w:pPr>
      <w:r>
        <w:t xml:space="preserve">        public int operationType;</w:t>
      </w:r>
    </w:p>
    <w:p w14:paraId="4487F195" w14:textId="77777777" w:rsidR="0066251A" w:rsidRDefault="0066251A" w:rsidP="0066251A">
      <w:pPr>
        <w:pStyle w:val="af9"/>
      </w:pPr>
      <w:r>
        <w:t xml:space="preserve">        public String operator;</w:t>
      </w:r>
    </w:p>
    <w:p w14:paraId="2E4BC097" w14:textId="77777777" w:rsidR="0066251A" w:rsidRDefault="0066251A" w:rsidP="0066251A">
      <w:pPr>
        <w:pStyle w:val="af9"/>
      </w:pPr>
      <w:r>
        <w:t xml:space="preserve">        public int requestNumber;</w:t>
      </w:r>
    </w:p>
    <w:p w14:paraId="2B282411" w14:textId="77777777" w:rsidR="0066251A" w:rsidRDefault="0066251A" w:rsidP="0066251A">
      <w:pPr>
        <w:pStyle w:val="af9"/>
      </w:pPr>
      <w:r>
        <w:t xml:space="preserve">        public String retailPlaceAddress;</w:t>
      </w:r>
    </w:p>
    <w:p w14:paraId="3DFC7765" w14:textId="77777777" w:rsidR="0066251A" w:rsidRDefault="0066251A" w:rsidP="0066251A">
      <w:pPr>
        <w:pStyle w:val="af9"/>
      </w:pPr>
      <w:r>
        <w:t xml:space="preserve">        public int shiftNumber;</w:t>
      </w:r>
    </w:p>
    <w:p w14:paraId="197D21A7" w14:textId="77777777" w:rsidR="0066251A" w:rsidRDefault="0066251A" w:rsidP="0066251A">
      <w:pPr>
        <w:pStyle w:val="af9"/>
      </w:pPr>
      <w:r>
        <w:t xml:space="preserve">        //public Item[] stornoItems;</w:t>
      </w:r>
    </w:p>
    <w:p w14:paraId="7080D3D7" w14:textId="77777777" w:rsidR="0066251A" w:rsidRDefault="0066251A" w:rsidP="0066251A">
      <w:pPr>
        <w:pStyle w:val="af9"/>
      </w:pPr>
      <w:r>
        <w:t xml:space="preserve">        public int taxationType;</w:t>
      </w:r>
    </w:p>
    <w:p w14:paraId="194BC696" w14:textId="77777777" w:rsidR="0066251A" w:rsidRDefault="0066251A" w:rsidP="0066251A">
      <w:pPr>
        <w:pStyle w:val="af9"/>
      </w:pPr>
      <w:r>
        <w:t xml:space="preserve">        public Long totalSum;</w:t>
      </w:r>
    </w:p>
    <w:p w14:paraId="0B0E1621" w14:textId="77777777" w:rsidR="0066251A" w:rsidRDefault="0066251A" w:rsidP="0066251A">
      <w:pPr>
        <w:pStyle w:val="af9"/>
      </w:pPr>
      <w:r>
        <w:t xml:space="preserve">        public String user;</w:t>
      </w:r>
    </w:p>
    <w:p w14:paraId="367394DB" w14:textId="77777777" w:rsidR="0066251A" w:rsidRDefault="0066251A" w:rsidP="0066251A">
      <w:pPr>
        <w:pStyle w:val="af9"/>
      </w:pPr>
      <w:r>
        <w:t xml:space="preserve">        public String userInn;</w:t>
      </w:r>
    </w:p>
    <w:p w14:paraId="0B225720" w14:textId="77777777" w:rsidR="0066251A" w:rsidRDefault="0066251A" w:rsidP="0066251A">
      <w:pPr>
        <w:pStyle w:val="af9"/>
      </w:pPr>
      <w:r>
        <w:t xml:space="preserve">        public Item[] items;</w:t>
      </w:r>
    </w:p>
    <w:p w14:paraId="3F7517A1" w14:textId="77777777" w:rsidR="0066251A" w:rsidRDefault="0066251A" w:rsidP="0066251A">
      <w:pPr>
        <w:pStyle w:val="af9"/>
      </w:pPr>
      <w:r>
        <w:t xml:space="preserve">    }</w:t>
      </w:r>
    </w:p>
    <w:p w14:paraId="0A184D63" w14:textId="77777777" w:rsidR="0066251A" w:rsidRDefault="0066251A" w:rsidP="0066251A">
      <w:pPr>
        <w:pStyle w:val="af9"/>
      </w:pPr>
      <w:r>
        <w:t xml:space="preserve">    static class Item {</w:t>
      </w:r>
    </w:p>
    <w:p w14:paraId="615D96E5" w14:textId="77777777" w:rsidR="0066251A" w:rsidRDefault="0066251A" w:rsidP="0066251A">
      <w:pPr>
        <w:pStyle w:val="af9"/>
      </w:pPr>
      <w:r>
        <w:t xml:space="preserve">        //public String modifiers;</w:t>
      </w:r>
    </w:p>
    <w:p w14:paraId="5E72B76A" w14:textId="77777777" w:rsidR="0066251A" w:rsidRDefault="0066251A" w:rsidP="0066251A">
      <w:pPr>
        <w:pStyle w:val="af9"/>
      </w:pPr>
      <w:r>
        <w:t xml:space="preserve">        public String name;</w:t>
      </w:r>
    </w:p>
    <w:p w14:paraId="71F350BF" w14:textId="77777777" w:rsidR="0066251A" w:rsidRDefault="0066251A" w:rsidP="0066251A">
      <w:pPr>
        <w:pStyle w:val="af9"/>
      </w:pPr>
      <w:r>
        <w:t xml:space="preserve">        public Long nds0;</w:t>
      </w:r>
    </w:p>
    <w:p w14:paraId="1E6D972A" w14:textId="77777777" w:rsidR="0066251A" w:rsidRDefault="0066251A" w:rsidP="0066251A">
      <w:pPr>
        <w:pStyle w:val="af9"/>
      </w:pPr>
      <w:r>
        <w:t xml:space="preserve">        public Long nds10;</w:t>
      </w:r>
    </w:p>
    <w:p w14:paraId="6D4CEFC3" w14:textId="77777777" w:rsidR="0066251A" w:rsidRDefault="0066251A" w:rsidP="0066251A">
      <w:pPr>
        <w:pStyle w:val="af9"/>
      </w:pPr>
      <w:r>
        <w:t xml:space="preserve">        public Long nds18;</w:t>
      </w:r>
    </w:p>
    <w:p w14:paraId="3B96ECF3" w14:textId="77777777" w:rsidR="0066251A" w:rsidRDefault="0066251A" w:rsidP="0066251A">
      <w:pPr>
        <w:pStyle w:val="af9"/>
      </w:pPr>
      <w:r>
        <w:t xml:space="preserve">        public Long ndsCalculated10;</w:t>
      </w:r>
    </w:p>
    <w:p w14:paraId="280CE957" w14:textId="77777777" w:rsidR="0066251A" w:rsidRDefault="0066251A" w:rsidP="0066251A">
      <w:pPr>
        <w:pStyle w:val="af9"/>
      </w:pPr>
      <w:r>
        <w:t xml:space="preserve">        public Long ndsCalculated18;</w:t>
      </w:r>
    </w:p>
    <w:p w14:paraId="126077E3" w14:textId="77777777" w:rsidR="0066251A" w:rsidRDefault="0066251A" w:rsidP="0066251A">
      <w:pPr>
        <w:pStyle w:val="af9"/>
      </w:pPr>
      <w:r>
        <w:t xml:space="preserve">        public Long ndsNo;</w:t>
      </w:r>
    </w:p>
    <w:p w14:paraId="19E40BAB" w14:textId="77777777" w:rsidR="0066251A" w:rsidRDefault="0066251A" w:rsidP="0066251A">
      <w:pPr>
        <w:pStyle w:val="af9"/>
      </w:pPr>
      <w:r>
        <w:t xml:space="preserve">        public Long price;</w:t>
      </w:r>
    </w:p>
    <w:p w14:paraId="5CA06E8B" w14:textId="77777777" w:rsidR="0066251A" w:rsidRDefault="0066251A" w:rsidP="0066251A">
      <w:pPr>
        <w:pStyle w:val="af9"/>
      </w:pPr>
      <w:r>
        <w:t xml:space="preserve">        public double quantity;</w:t>
      </w:r>
    </w:p>
    <w:p w14:paraId="11BDB905" w14:textId="77777777" w:rsidR="0066251A" w:rsidRDefault="0066251A" w:rsidP="0066251A">
      <w:pPr>
        <w:pStyle w:val="af9"/>
      </w:pPr>
      <w:r>
        <w:t xml:space="preserve">        public Long sum;</w:t>
      </w:r>
    </w:p>
    <w:p w14:paraId="366FA539" w14:textId="77777777" w:rsidR="0066251A" w:rsidRDefault="0066251A" w:rsidP="0066251A">
      <w:pPr>
        <w:pStyle w:val="af9"/>
      </w:pPr>
      <w:r>
        <w:t xml:space="preserve">        //public String storno;</w:t>
      </w:r>
    </w:p>
    <w:p w14:paraId="74223C38" w14:textId="77777777" w:rsidR="0066251A" w:rsidRDefault="0066251A" w:rsidP="0066251A">
      <w:pPr>
        <w:pStyle w:val="af9"/>
      </w:pPr>
      <w:r>
        <w:t xml:space="preserve">    }</w:t>
      </w:r>
    </w:p>
    <w:p w14:paraId="4CD01F70" w14:textId="546E44C0" w:rsidR="0066251A" w:rsidRDefault="0066251A" w:rsidP="0066251A">
      <w:pPr>
        <w:pStyle w:val="af9"/>
      </w:pPr>
      <w:r>
        <w:t xml:space="preserve">    }</w:t>
      </w:r>
    </w:p>
    <w:p w14:paraId="255062CD" w14:textId="17EB1F47" w:rsidR="0066251A" w:rsidRDefault="0066251A" w:rsidP="0066251A">
      <w:pPr>
        <w:pStyle w:val="af9"/>
      </w:pPr>
    </w:p>
    <w:p w14:paraId="321BA13D" w14:textId="3C311F41" w:rsidR="0066251A" w:rsidRDefault="0066251A" w:rsidP="0066251A">
      <w:r>
        <w:rPr>
          <w:lang w:val="ru-RU"/>
        </w:rPr>
        <w:t>Класс</w:t>
      </w:r>
      <w:r w:rsidRPr="00615D32">
        <w:t xml:space="preserve"> </w:t>
      </w:r>
      <w:r w:rsidR="00841CD8">
        <w:t>QRScanner:</w:t>
      </w:r>
    </w:p>
    <w:p w14:paraId="7832FBEE" w14:textId="77777777" w:rsidR="00841CD8" w:rsidRDefault="00841CD8" w:rsidP="00841CD8">
      <w:pPr>
        <w:pStyle w:val="af9"/>
      </w:pPr>
      <w:r>
        <w:t>package xyz.tumist.diploma;</w:t>
      </w:r>
    </w:p>
    <w:p w14:paraId="56F7E071" w14:textId="77777777" w:rsidR="00841CD8" w:rsidRDefault="00841CD8" w:rsidP="00841CD8">
      <w:pPr>
        <w:pStyle w:val="af9"/>
      </w:pPr>
    </w:p>
    <w:p w14:paraId="7E6A44C2" w14:textId="77777777" w:rsidR="00841CD8" w:rsidRDefault="00841CD8" w:rsidP="00841CD8">
      <w:pPr>
        <w:pStyle w:val="af9"/>
      </w:pPr>
      <w:r>
        <w:t>import android.app.Activity;</w:t>
      </w:r>
    </w:p>
    <w:p w14:paraId="4DDCD464" w14:textId="77777777" w:rsidR="00841CD8" w:rsidRDefault="00841CD8" w:rsidP="00841CD8">
      <w:pPr>
        <w:pStyle w:val="af9"/>
      </w:pPr>
      <w:r>
        <w:t>import android.support.annotation.NonNull;</w:t>
      </w:r>
    </w:p>
    <w:p w14:paraId="2BCCDB5E" w14:textId="77777777" w:rsidR="00841CD8" w:rsidRDefault="00841CD8" w:rsidP="00841CD8">
      <w:pPr>
        <w:pStyle w:val="af9"/>
      </w:pPr>
      <w:r>
        <w:t>import android.support.v7.app.AppCompatActivity;</w:t>
      </w:r>
    </w:p>
    <w:p w14:paraId="6D087339" w14:textId="77777777" w:rsidR="00841CD8" w:rsidRDefault="00841CD8" w:rsidP="00841CD8">
      <w:pPr>
        <w:pStyle w:val="af9"/>
      </w:pPr>
      <w:r>
        <w:t>import android.os.Bundle;</w:t>
      </w:r>
    </w:p>
    <w:p w14:paraId="783935E2" w14:textId="77777777" w:rsidR="00841CD8" w:rsidRDefault="00841CD8" w:rsidP="00841CD8">
      <w:pPr>
        <w:pStyle w:val="af9"/>
      </w:pPr>
      <w:r>
        <w:t>import android.util.Log;</w:t>
      </w:r>
    </w:p>
    <w:p w14:paraId="45D519C2" w14:textId="77777777" w:rsidR="00841CD8" w:rsidRDefault="00841CD8" w:rsidP="00841CD8">
      <w:pPr>
        <w:pStyle w:val="af9"/>
      </w:pPr>
      <w:r>
        <w:t>import android.view.View;</w:t>
      </w:r>
    </w:p>
    <w:p w14:paraId="1B4A0EA8" w14:textId="77777777" w:rsidR="00841CD8" w:rsidRDefault="00841CD8" w:rsidP="00841CD8">
      <w:pPr>
        <w:pStyle w:val="af9"/>
      </w:pPr>
      <w:r>
        <w:t>import android.widget.Toast;</w:t>
      </w:r>
    </w:p>
    <w:p w14:paraId="0320FB15" w14:textId="77777777" w:rsidR="00841CD8" w:rsidRDefault="00841CD8" w:rsidP="00841CD8">
      <w:pPr>
        <w:pStyle w:val="af9"/>
      </w:pPr>
    </w:p>
    <w:p w14:paraId="234D0303" w14:textId="77777777" w:rsidR="00841CD8" w:rsidRDefault="00841CD8" w:rsidP="00841CD8">
      <w:pPr>
        <w:pStyle w:val="af9"/>
      </w:pPr>
      <w:r>
        <w:t>import com.budiyev.android.codescanner.CodeScanner;</w:t>
      </w:r>
    </w:p>
    <w:p w14:paraId="5C794E47" w14:textId="77777777" w:rsidR="00841CD8" w:rsidRDefault="00841CD8" w:rsidP="00841CD8">
      <w:pPr>
        <w:pStyle w:val="af9"/>
      </w:pPr>
      <w:r>
        <w:t>import com.budiyev.android.codescanner.CodeScannerView;</w:t>
      </w:r>
    </w:p>
    <w:p w14:paraId="34BCCF83" w14:textId="77777777" w:rsidR="00841CD8" w:rsidRDefault="00841CD8" w:rsidP="00841CD8">
      <w:pPr>
        <w:pStyle w:val="af9"/>
      </w:pPr>
      <w:r>
        <w:t>import com.budiyev.android.codescanner.DecodeCallback;</w:t>
      </w:r>
    </w:p>
    <w:p w14:paraId="4A71A6A3" w14:textId="77777777" w:rsidR="00841CD8" w:rsidRDefault="00841CD8" w:rsidP="00841CD8">
      <w:pPr>
        <w:pStyle w:val="af9"/>
      </w:pPr>
      <w:r>
        <w:t>import com.google.zxing.Result;</w:t>
      </w:r>
    </w:p>
    <w:p w14:paraId="05129116" w14:textId="77777777" w:rsidR="00841CD8" w:rsidRDefault="00841CD8" w:rsidP="00841CD8">
      <w:pPr>
        <w:pStyle w:val="af9"/>
      </w:pPr>
    </w:p>
    <w:p w14:paraId="3454B29D" w14:textId="77777777" w:rsidR="00841CD8" w:rsidRDefault="00841CD8" w:rsidP="00841CD8">
      <w:pPr>
        <w:pStyle w:val="af9"/>
      </w:pPr>
      <w:r>
        <w:t>public class QRScanner extends AppCompatActivity {</w:t>
      </w:r>
    </w:p>
    <w:p w14:paraId="3054FEAA" w14:textId="77777777" w:rsidR="00841CD8" w:rsidRDefault="00841CD8" w:rsidP="00841CD8">
      <w:pPr>
        <w:pStyle w:val="af9"/>
      </w:pPr>
      <w:r>
        <w:t xml:space="preserve">    private CodeScanner mCodeScanner;</w:t>
      </w:r>
    </w:p>
    <w:p w14:paraId="47BA7A20" w14:textId="77777777" w:rsidR="00841CD8" w:rsidRDefault="00841CD8" w:rsidP="00841CD8">
      <w:pPr>
        <w:pStyle w:val="af9"/>
      </w:pPr>
      <w:r>
        <w:t xml:space="preserve">    final String LOG_TAG = PurchaseActivity.class.getSimpleName();</w:t>
      </w:r>
    </w:p>
    <w:p w14:paraId="57EC0A92" w14:textId="77777777" w:rsidR="00841CD8" w:rsidRDefault="00841CD8" w:rsidP="00841CD8">
      <w:pPr>
        <w:pStyle w:val="af9"/>
      </w:pPr>
      <w:r>
        <w:t xml:space="preserve">    @Override</w:t>
      </w:r>
    </w:p>
    <w:p w14:paraId="155E60ED" w14:textId="77777777" w:rsidR="00841CD8" w:rsidRDefault="00841CD8" w:rsidP="00841CD8">
      <w:pPr>
        <w:pStyle w:val="af9"/>
      </w:pPr>
      <w:r>
        <w:t xml:space="preserve">    protected void onCreate(Bundle savedInstanceState) {</w:t>
      </w:r>
    </w:p>
    <w:p w14:paraId="60B92E6D" w14:textId="77777777" w:rsidR="00841CD8" w:rsidRDefault="00841CD8" w:rsidP="00841CD8">
      <w:pPr>
        <w:pStyle w:val="af9"/>
      </w:pPr>
      <w:r>
        <w:t xml:space="preserve">        super.onCreate(savedInstanceState);</w:t>
      </w:r>
    </w:p>
    <w:p w14:paraId="3B36ECA1" w14:textId="77777777" w:rsidR="00841CD8" w:rsidRDefault="00841CD8" w:rsidP="00841CD8">
      <w:pPr>
        <w:pStyle w:val="af9"/>
      </w:pPr>
      <w:r>
        <w:t xml:space="preserve">        setContentView(R.layout.activity_qrscanner);</w:t>
      </w:r>
    </w:p>
    <w:p w14:paraId="4520BEF2" w14:textId="77777777" w:rsidR="00841CD8" w:rsidRDefault="00841CD8" w:rsidP="00841CD8">
      <w:pPr>
        <w:pStyle w:val="af9"/>
      </w:pPr>
      <w:r>
        <w:t xml:space="preserve">        CodeScannerView scannerView = findViewById(R.id.scanner_view);</w:t>
      </w:r>
    </w:p>
    <w:p w14:paraId="144A1751" w14:textId="77777777" w:rsidR="00841CD8" w:rsidRDefault="00841CD8" w:rsidP="00841CD8">
      <w:pPr>
        <w:pStyle w:val="af9"/>
      </w:pPr>
      <w:r>
        <w:t xml:space="preserve">        final Activity activity = this;</w:t>
      </w:r>
    </w:p>
    <w:p w14:paraId="796D4A40" w14:textId="77777777" w:rsidR="00841CD8" w:rsidRDefault="00841CD8" w:rsidP="00841CD8">
      <w:pPr>
        <w:pStyle w:val="af9"/>
      </w:pPr>
      <w:r>
        <w:t xml:space="preserve">        mCodeScanner = new CodeScanner(this, scannerView);</w:t>
      </w:r>
    </w:p>
    <w:p w14:paraId="70C6728E" w14:textId="77777777" w:rsidR="00841CD8" w:rsidRDefault="00841CD8" w:rsidP="00841CD8">
      <w:pPr>
        <w:pStyle w:val="af9"/>
      </w:pPr>
      <w:r>
        <w:t xml:space="preserve">        mCodeScanner.setDecodeCallback(new DecodeCallback() {</w:t>
      </w:r>
    </w:p>
    <w:p w14:paraId="0825B4CA" w14:textId="77777777" w:rsidR="00841CD8" w:rsidRDefault="00841CD8" w:rsidP="00841CD8">
      <w:pPr>
        <w:pStyle w:val="af9"/>
      </w:pPr>
      <w:r>
        <w:t xml:space="preserve">            @Override</w:t>
      </w:r>
    </w:p>
    <w:p w14:paraId="29955EF5" w14:textId="77777777" w:rsidR="00841CD8" w:rsidRDefault="00841CD8" w:rsidP="00841CD8">
      <w:pPr>
        <w:pStyle w:val="af9"/>
      </w:pPr>
      <w:r>
        <w:t xml:space="preserve">            public void onDecoded(@NonNull final Result result) {</w:t>
      </w:r>
    </w:p>
    <w:p w14:paraId="6268B1F9" w14:textId="77777777" w:rsidR="00841CD8" w:rsidRDefault="00841CD8" w:rsidP="00841CD8">
      <w:pPr>
        <w:pStyle w:val="af9"/>
      </w:pPr>
      <w:r>
        <w:t xml:space="preserve">                activity.runOnUiThread(new Runnable() {</w:t>
      </w:r>
    </w:p>
    <w:p w14:paraId="6580768B" w14:textId="77777777" w:rsidR="00841CD8" w:rsidRDefault="00841CD8" w:rsidP="00841CD8">
      <w:pPr>
        <w:pStyle w:val="af9"/>
      </w:pPr>
      <w:r>
        <w:t xml:space="preserve">                    @Override</w:t>
      </w:r>
    </w:p>
    <w:p w14:paraId="0C50B194" w14:textId="77777777" w:rsidR="00841CD8" w:rsidRDefault="00841CD8" w:rsidP="00841CD8">
      <w:pPr>
        <w:pStyle w:val="af9"/>
      </w:pPr>
      <w:r>
        <w:t xml:space="preserve">                    public void run() {</w:t>
      </w:r>
    </w:p>
    <w:p w14:paraId="0EB930A4" w14:textId="77777777" w:rsidR="00841CD8" w:rsidRDefault="00841CD8" w:rsidP="00841CD8">
      <w:pPr>
        <w:pStyle w:val="af9"/>
      </w:pPr>
      <w:r>
        <w:t xml:space="preserve">                        String scanResult = result.getText();</w:t>
      </w:r>
    </w:p>
    <w:p w14:paraId="718BCE0E" w14:textId="77777777" w:rsidR="00841CD8" w:rsidRDefault="00841CD8" w:rsidP="00841CD8">
      <w:pPr>
        <w:pStyle w:val="af9"/>
      </w:pPr>
      <w:r>
        <w:t xml:space="preserve">                        String FN = scanResult.substring(scanResult.indexOf("fn=") + 3, scanResult.indexOf("&amp;i="));</w:t>
      </w:r>
    </w:p>
    <w:p w14:paraId="1B6CDE0F" w14:textId="77777777" w:rsidR="00841CD8" w:rsidRDefault="00841CD8" w:rsidP="00841CD8">
      <w:pPr>
        <w:pStyle w:val="af9"/>
      </w:pPr>
      <w:r>
        <w:t xml:space="preserve">                        String FD = scanResult.substring(scanResult.indexOf("i=") + 2, scanResult.indexOf("&amp;fp="));</w:t>
      </w:r>
    </w:p>
    <w:p w14:paraId="3A8F9960" w14:textId="77777777" w:rsidR="00841CD8" w:rsidRDefault="00841CD8" w:rsidP="00841CD8">
      <w:pPr>
        <w:pStyle w:val="af9"/>
      </w:pPr>
      <w:r>
        <w:t xml:space="preserve">                        String FPD = scanResult.substring(scanResult.indexOf("&amp;fp=") + 4, scanResult.indexOf("&amp;n="));</w:t>
      </w:r>
    </w:p>
    <w:p w14:paraId="31FBCCFF" w14:textId="77777777" w:rsidR="00841CD8" w:rsidRDefault="00841CD8" w:rsidP="00841CD8">
      <w:pPr>
        <w:pStyle w:val="af9"/>
      </w:pPr>
      <w:r>
        <w:t xml:space="preserve">                        Log.v("QRScanner", "FN=" + FN);</w:t>
      </w:r>
    </w:p>
    <w:p w14:paraId="23F4134D" w14:textId="77777777" w:rsidR="00841CD8" w:rsidRDefault="00841CD8" w:rsidP="00841CD8">
      <w:pPr>
        <w:pStyle w:val="af9"/>
      </w:pPr>
      <w:r>
        <w:t xml:space="preserve">                        Log.v("QRScanner", "FD=" + FD);</w:t>
      </w:r>
    </w:p>
    <w:p w14:paraId="65954172" w14:textId="77777777" w:rsidR="00841CD8" w:rsidRDefault="00841CD8" w:rsidP="00841CD8">
      <w:pPr>
        <w:pStyle w:val="af9"/>
      </w:pPr>
      <w:r>
        <w:t xml:space="preserve">                        Log.v("QRScanner", "FPD=" + FPD);</w:t>
      </w:r>
    </w:p>
    <w:p w14:paraId="29FC8F67" w14:textId="77777777" w:rsidR="00841CD8" w:rsidRDefault="00841CD8" w:rsidP="00841CD8">
      <w:pPr>
        <w:pStyle w:val="af9"/>
      </w:pPr>
      <w:r>
        <w:t xml:space="preserve">                        //Toast.makeText(activity, result.getText(), Toast.LENGTH_SHORT).show();</w:t>
      </w:r>
    </w:p>
    <w:p w14:paraId="591625DA" w14:textId="77777777" w:rsidR="00841CD8" w:rsidRDefault="00841CD8" w:rsidP="00841CD8">
      <w:pPr>
        <w:pStyle w:val="af9"/>
      </w:pPr>
      <w:r>
        <w:t xml:space="preserve">                        downloadJson DJ = new downloadJson(getApplicationContext(), FN, FD, FPD);</w:t>
      </w:r>
    </w:p>
    <w:p w14:paraId="41B70851" w14:textId="77777777" w:rsidR="00841CD8" w:rsidRDefault="00841CD8" w:rsidP="00841CD8">
      <w:pPr>
        <w:pStyle w:val="af9"/>
      </w:pPr>
      <w:r>
        <w:t xml:space="preserve">                        DJ.execute();</w:t>
      </w:r>
    </w:p>
    <w:p w14:paraId="25C6E963" w14:textId="77777777" w:rsidR="00841CD8" w:rsidRDefault="00841CD8" w:rsidP="00841CD8">
      <w:pPr>
        <w:pStyle w:val="af9"/>
      </w:pPr>
      <w:r>
        <w:t xml:space="preserve">                        finish();</w:t>
      </w:r>
    </w:p>
    <w:p w14:paraId="5AF44C43" w14:textId="77777777" w:rsidR="00841CD8" w:rsidRDefault="00841CD8" w:rsidP="00841CD8">
      <w:pPr>
        <w:pStyle w:val="af9"/>
      </w:pPr>
      <w:r>
        <w:t xml:space="preserve">                    }</w:t>
      </w:r>
    </w:p>
    <w:p w14:paraId="691E8340" w14:textId="77777777" w:rsidR="00841CD8" w:rsidRDefault="00841CD8" w:rsidP="00841CD8">
      <w:pPr>
        <w:pStyle w:val="af9"/>
      </w:pPr>
      <w:r>
        <w:t xml:space="preserve">                });</w:t>
      </w:r>
    </w:p>
    <w:p w14:paraId="529E1114" w14:textId="77777777" w:rsidR="00841CD8" w:rsidRDefault="00841CD8" w:rsidP="00841CD8">
      <w:pPr>
        <w:pStyle w:val="af9"/>
      </w:pPr>
      <w:r>
        <w:t xml:space="preserve">            }</w:t>
      </w:r>
    </w:p>
    <w:p w14:paraId="15021C83" w14:textId="77777777" w:rsidR="00841CD8" w:rsidRDefault="00841CD8" w:rsidP="00841CD8">
      <w:pPr>
        <w:pStyle w:val="af9"/>
      </w:pPr>
      <w:r>
        <w:t xml:space="preserve">        });</w:t>
      </w:r>
    </w:p>
    <w:p w14:paraId="0D0C84D1" w14:textId="77777777" w:rsidR="00841CD8" w:rsidRDefault="00841CD8" w:rsidP="00841CD8">
      <w:pPr>
        <w:pStyle w:val="af9"/>
      </w:pPr>
      <w:r>
        <w:t xml:space="preserve">        scannerView.setOnClickListener(new View.OnClickListener() {</w:t>
      </w:r>
    </w:p>
    <w:p w14:paraId="344FF462" w14:textId="77777777" w:rsidR="00841CD8" w:rsidRDefault="00841CD8" w:rsidP="00841CD8">
      <w:pPr>
        <w:pStyle w:val="af9"/>
      </w:pPr>
      <w:r>
        <w:t xml:space="preserve">            @Override</w:t>
      </w:r>
    </w:p>
    <w:p w14:paraId="7A5F1EC0" w14:textId="77777777" w:rsidR="00841CD8" w:rsidRDefault="00841CD8" w:rsidP="00841CD8">
      <w:pPr>
        <w:pStyle w:val="af9"/>
      </w:pPr>
      <w:r>
        <w:t xml:space="preserve">            public void onClick(View view) {</w:t>
      </w:r>
    </w:p>
    <w:p w14:paraId="2E2BB312" w14:textId="77777777" w:rsidR="00841CD8" w:rsidRDefault="00841CD8" w:rsidP="00841CD8">
      <w:pPr>
        <w:pStyle w:val="af9"/>
      </w:pPr>
      <w:r>
        <w:t xml:space="preserve">                mCodeScanner.startPreview();</w:t>
      </w:r>
    </w:p>
    <w:p w14:paraId="5D81952D" w14:textId="77777777" w:rsidR="00841CD8" w:rsidRDefault="00841CD8" w:rsidP="00841CD8">
      <w:pPr>
        <w:pStyle w:val="af9"/>
      </w:pPr>
      <w:r>
        <w:t xml:space="preserve">            }</w:t>
      </w:r>
    </w:p>
    <w:p w14:paraId="4F44BECE" w14:textId="77777777" w:rsidR="00841CD8" w:rsidRDefault="00841CD8" w:rsidP="00841CD8">
      <w:pPr>
        <w:pStyle w:val="af9"/>
      </w:pPr>
      <w:r>
        <w:t xml:space="preserve">        });</w:t>
      </w:r>
    </w:p>
    <w:p w14:paraId="1B58CE6A" w14:textId="77777777" w:rsidR="00841CD8" w:rsidRDefault="00841CD8" w:rsidP="00841CD8">
      <w:pPr>
        <w:pStyle w:val="af9"/>
      </w:pPr>
      <w:r>
        <w:t xml:space="preserve">    }</w:t>
      </w:r>
    </w:p>
    <w:p w14:paraId="38F3695D" w14:textId="77777777" w:rsidR="00841CD8" w:rsidRDefault="00841CD8" w:rsidP="00841CD8">
      <w:pPr>
        <w:pStyle w:val="af9"/>
      </w:pPr>
    </w:p>
    <w:p w14:paraId="6D1DD8BE" w14:textId="77777777" w:rsidR="00841CD8" w:rsidRDefault="00841CD8" w:rsidP="00841CD8">
      <w:pPr>
        <w:pStyle w:val="af9"/>
      </w:pPr>
      <w:r>
        <w:t xml:space="preserve">    @Override</w:t>
      </w:r>
    </w:p>
    <w:p w14:paraId="2D10E790" w14:textId="77777777" w:rsidR="00841CD8" w:rsidRDefault="00841CD8" w:rsidP="00841CD8">
      <w:pPr>
        <w:pStyle w:val="af9"/>
      </w:pPr>
      <w:r>
        <w:t xml:space="preserve">    protected void onResume() {</w:t>
      </w:r>
    </w:p>
    <w:p w14:paraId="7C904092" w14:textId="77777777" w:rsidR="00841CD8" w:rsidRDefault="00841CD8" w:rsidP="00841CD8">
      <w:pPr>
        <w:pStyle w:val="af9"/>
      </w:pPr>
      <w:r>
        <w:t xml:space="preserve">        super.onResume();</w:t>
      </w:r>
    </w:p>
    <w:p w14:paraId="450A2942" w14:textId="77777777" w:rsidR="00841CD8" w:rsidRDefault="00841CD8" w:rsidP="00841CD8">
      <w:pPr>
        <w:pStyle w:val="af9"/>
      </w:pPr>
      <w:r>
        <w:t xml:space="preserve">        mCodeScanner.startPreview();</w:t>
      </w:r>
    </w:p>
    <w:p w14:paraId="31DDAB82" w14:textId="77777777" w:rsidR="00841CD8" w:rsidRDefault="00841CD8" w:rsidP="00841CD8">
      <w:pPr>
        <w:pStyle w:val="af9"/>
      </w:pPr>
      <w:r>
        <w:t xml:space="preserve">    }</w:t>
      </w:r>
    </w:p>
    <w:p w14:paraId="20096E99" w14:textId="77777777" w:rsidR="00841CD8" w:rsidRDefault="00841CD8" w:rsidP="00841CD8">
      <w:pPr>
        <w:pStyle w:val="af9"/>
      </w:pPr>
    </w:p>
    <w:p w14:paraId="24E4AB4A" w14:textId="77777777" w:rsidR="00841CD8" w:rsidRDefault="00841CD8" w:rsidP="00841CD8">
      <w:pPr>
        <w:pStyle w:val="af9"/>
      </w:pPr>
      <w:r>
        <w:t xml:space="preserve">    @Override</w:t>
      </w:r>
    </w:p>
    <w:p w14:paraId="738C0933" w14:textId="77777777" w:rsidR="00841CD8" w:rsidRDefault="00841CD8" w:rsidP="00841CD8">
      <w:pPr>
        <w:pStyle w:val="af9"/>
      </w:pPr>
      <w:r>
        <w:t xml:space="preserve">    protected void onPause() {</w:t>
      </w:r>
    </w:p>
    <w:p w14:paraId="5E49E921" w14:textId="77777777" w:rsidR="00841CD8" w:rsidRDefault="00841CD8" w:rsidP="00841CD8">
      <w:pPr>
        <w:pStyle w:val="af9"/>
      </w:pPr>
      <w:r>
        <w:t xml:space="preserve">        mCodeScanner.releaseResources();</w:t>
      </w:r>
    </w:p>
    <w:p w14:paraId="54817DB7" w14:textId="77777777" w:rsidR="00841CD8" w:rsidRDefault="00841CD8" w:rsidP="00841CD8">
      <w:pPr>
        <w:pStyle w:val="af9"/>
      </w:pPr>
      <w:r>
        <w:t xml:space="preserve">        super.onPause();</w:t>
      </w:r>
    </w:p>
    <w:p w14:paraId="06C0B072" w14:textId="77777777" w:rsidR="00841CD8" w:rsidRDefault="00841CD8" w:rsidP="00841CD8">
      <w:pPr>
        <w:pStyle w:val="af9"/>
      </w:pPr>
      <w:r>
        <w:t xml:space="preserve">    }</w:t>
      </w:r>
    </w:p>
    <w:p w14:paraId="4388DCDA" w14:textId="42DBF29E" w:rsidR="00841CD8" w:rsidRDefault="00841CD8" w:rsidP="00841CD8">
      <w:pPr>
        <w:pStyle w:val="af9"/>
      </w:pPr>
      <w:r>
        <w:t>}</w:t>
      </w:r>
    </w:p>
    <w:p w14:paraId="0AF76B3F" w14:textId="50DA0D2D" w:rsidR="00841CD8" w:rsidRDefault="00841CD8" w:rsidP="00841CD8">
      <w:pPr>
        <w:pStyle w:val="af9"/>
      </w:pPr>
    </w:p>
    <w:p w14:paraId="58386784" w14:textId="0B40264F" w:rsidR="00841CD8" w:rsidRDefault="00505915" w:rsidP="00505915">
      <w:r>
        <w:rPr>
          <w:lang w:val="ru-RU"/>
        </w:rPr>
        <w:t>Класс</w:t>
      </w:r>
      <w:r w:rsidRPr="00615D32">
        <w:t xml:space="preserve"> </w:t>
      </w:r>
      <w:r>
        <w:t>ItemActivity.java:</w:t>
      </w:r>
    </w:p>
    <w:p w14:paraId="525DA0EF" w14:textId="77777777" w:rsidR="00505915" w:rsidRDefault="00505915" w:rsidP="00505915">
      <w:pPr>
        <w:pStyle w:val="af9"/>
      </w:pPr>
      <w:r>
        <w:t>public class ItemActivity extends AppCompatActivity {</w:t>
      </w:r>
    </w:p>
    <w:p w14:paraId="6CF3DD9E" w14:textId="77777777" w:rsidR="00505915" w:rsidRDefault="00505915" w:rsidP="00505915">
      <w:pPr>
        <w:pStyle w:val="af9"/>
      </w:pPr>
    </w:p>
    <w:p w14:paraId="6289ECB5" w14:textId="77777777" w:rsidR="00505915" w:rsidRDefault="00505915" w:rsidP="00505915">
      <w:pPr>
        <w:pStyle w:val="af9"/>
      </w:pPr>
      <w:r>
        <w:t xml:space="preserve">    @Override</w:t>
      </w:r>
    </w:p>
    <w:p w14:paraId="604AD4C3" w14:textId="77777777" w:rsidR="00505915" w:rsidRDefault="00505915" w:rsidP="00505915">
      <w:pPr>
        <w:pStyle w:val="af9"/>
      </w:pPr>
      <w:r>
        <w:t xml:space="preserve">    protected void onCreate(Bundle savedInstanceState) {</w:t>
      </w:r>
    </w:p>
    <w:p w14:paraId="31D12418" w14:textId="77777777" w:rsidR="00505915" w:rsidRDefault="00505915" w:rsidP="00505915">
      <w:pPr>
        <w:pStyle w:val="af9"/>
      </w:pPr>
      <w:r>
        <w:t xml:space="preserve">        super.onCreate(savedInstanceState);</w:t>
      </w:r>
    </w:p>
    <w:p w14:paraId="3F626BBC" w14:textId="77777777" w:rsidR="00505915" w:rsidRDefault="00505915" w:rsidP="00505915">
      <w:pPr>
        <w:pStyle w:val="af9"/>
      </w:pPr>
      <w:r>
        <w:t xml:space="preserve">        setContentView(R.layout.activity_item);</w:t>
      </w:r>
    </w:p>
    <w:p w14:paraId="3DCBDBEC" w14:textId="77777777" w:rsidR="00505915" w:rsidRDefault="00505915" w:rsidP="00505915">
      <w:pPr>
        <w:pStyle w:val="af9"/>
      </w:pPr>
      <w:r>
        <w:t xml:space="preserve">        ReceiptsDBHelper handler = new ReceiptsDBHelper(this);</w:t>
      </w:r>
    </w:p>
    <w:p w14:paraId="50C0B14B" w14:textId="77777777" w:rsidR="00505915" w:rsidRDefault="00505915" w:rsidP="00505915">
      <w:pPr>
        <w:pStyle w:val="af9"/>
      </w:pPr>
      <w:r>
        <w:t xml:space="preserve">        SQLiteDatabase db = handler.getReadableDatabase();</w:t>
      </w:r>
    </w:p>
    <w:p w14:paraId="0B5E6BCE" w14:textId="77777777" w:rsidR="00505915" w:rsidRDefault="00505915" w:rsidP="00505915">
      <w:pPr>
        <w:pStyle w:val="af9"/>
      </w:pPr>
      <w:r>
        <w:t xml:space="preserve">        Locale myLocale = new Locale("ru","RU");</w:t>
      </w:r>
    </w:p>
    <w:p w14:paraId="405A8458" w14:textId="77777777" w:rsidR="00505915" w:rsidRDefault="00505915" w:rsidP="00505915">
      <w:pPr>
        <w:pStyle w:val="af9"/>
      </w:pPr>
      <w:r>
        <w:t xml:space="preserve">        NumberFormat n = NumberFormat.getCurrencyInstance(myLocale);</w:t>
      </w:r>
    </w:p>
    <w:p w14:paraId="6B93FAE2" w14:textId="77777777" w:rsidR="00505915" w:rsidRDefault="00505915" w:rsidP="00505915">
      <w:pPr>
        <w:pStyle w:val="af9"/>
      </w:pPr>
    </w:p>
    <w:p w14:paraId="270CA4EB" w14:textId="77777777" w:rsidR="00505915" w:rsidRDefault="00505915" w:rsidP="00505915">
      <w:pPr>
        <w:pStyle w:val="af9"/>
      </w:pPr>
      <w:r>
        <w:t xml:space="preserve">        TextView tvItemName = (TextView) findViewById(R.id.item_name);</w:t>
      </w:r>
    </w:p>
    <w:p w14:paraId="2B1F85BE" w14:textId="77777777" w:rsidR="00505915" w:rsidRDefault="00505915" w:rsidP="00505915">
      <w:pPr>
        <w:pStyle w:val="af9"/>
      </w:pPr>
      <w:r>
        <w:t xml:space="preserve">        TextView tvItemSum = (TextView) findViewById(R.id.item_sum);</w:t>
      </w:r>
    </w:p>
    <w:p w14:paraId="735A909A" w14:textId="77777777" w:rsidR="00505915" w:rsidRDefault="00505915" w:rsidP="00505915">
      <w:pPr>
        <w:pStyle w:val="af9"/>
      </w:pPr>
      <w:r>
        <w:t xml:space="preserve">        TextView tvItemPrice = (TextView) findViewById(R.id.item_price);</w:t>
      </w:r>
    </w:p>
    <w:p w14:paraId="746A6831" w14:textId="77777777" w:rsidR="00505915" w:rsidRDefault="00505915" w:rsidP="00505915">
      <w:pPr>
        <w:pStyle w:val="af9"/>
      </w:pPr>
      <w:r>
        <w:t xml:space="preserve">        TextView tvItemQuantity = (TextView) findViewById(R.id.item_quantity);</w:t>
      </w:r>
    </w:p>
    <w:p w14:paraId="312C1092" w14:textId="77777777" w:rsidR="00505915" w:rsidRDefault="00505915" w:rsidP="00505915">
      <w:pPr>
        <w:pStyle w:val="af9"/>
      </w:pPr>
      <w:r>
        <w:t xml:space="preserve">        TextView tvItemNds10Label = (TextView) findViewById(R.id.item_nds10_label);</w:t>
      </w:r>
    </w:p>
    <w:p w14:paraId="028472C1" w14:textId="77777777" w:rsidR="00505915" w:rsidRDefault="00505915" w:rsidP="00505915">
      <w:pPr>
        <w:pStyle w:val="af9"/>
      </w:pPr>
      <w:r>
        <w:t xml:space="preserve">        TextView tvItemNds18Label = (TextView) findViewById(R.id.item_nds18_label);</w:t>
      </w:r>
    </w:p>
    <w:p w14:paraId="2E33150E" w14:textId="77777777" w:rsidR="00505915" w:rsidRDefault="00505915" w:rsidP="00505915">
      <w:pPr>
        <w:pStyle w:val="af9"/>
      </w:pPr>
      <w:r>
        <w:t xml:space="preserve">        TextView tvItemNds10 = (TextView) findViewById(R.id.item_nds10);</w:t>
      </w:r>
    </w:p>
    <w:p w14:paraId="78BB83BD" w14:textId="77777777" w:rsidR="00505915" w:rsidRDefault="00505915" w:rsidP="00505915">
      <w:pPr>
        <w:pStyle w:val="af9"/>
      </w:pPr>
      <w:r>
        <w:t xml:space="preserve">        TextView tvItemNds18 = (TextView) findViewById(R.id.item_nds18);</w:t>
      </w:r>
    </w:p>
    <w:p w14:paraId="4CB9EFB5" w14:textId="77777777" w:rsidR="00505915" w:rsidRDefault="00505915" w:rsidP="00505915">
      <w:pPr>
        <w:pStyle w:val="af9"/>
      </w:pPr>
      <w:r>
        <w:t xml:space="preserve">        TextView tvItemMinPrice = (TextView) findViewById(R.id.item_card_view_min_price);</w:t>
      </w:r>
    </w:p>
    <w:p w14:paraId="142DCAF3" w14:textId="77777777" w:rsidR="00505915" w:rsidRDefault="00505915" w:rsidP="00505915">
      <w:pPr>
        <w:pStyle w:val="af9"/>
      </w:pPr>
      <w:r>
        <w:t xml:space="preserve">        TextView tvItemMinPriceDate = (TextView) findViewById(R.id.item_card_view_min_price_date);</w:t>
      </w:r>
    </w:p>
    <w:p w14:paraId="3BCF77BD" w14:textId="77777777" w:rsidR="00505915" w:rsidRDefault="00505915" w:rsidP="00505915">
      <w:pPr>
        <w:pStyle w:val="af9"/>
      </w:pPr>
      <w:r>
        <w:t xml:space="preserve">        TextView tvItemMaxPriceDate = (TextView) findViewById(R.id.item_card_view_max_price_date);</w:t>
      </w:r>
    </w:p>
    <w:p w14:paraId="21314EA0" w14:textId="77777777" w:rsidR="00505915" w:rsidRDefault="00505915" w:rsidP="00505915">
      <w:pPr>
        <w:pStyle w:val="af9"/>
      </w:pPr>
      <w:r>
        <w:t xml:space="preserve">        TextView tvItemMaxPrice = (TextView) findViewById(R.id.item_card_view_max_price);</w:t>
      </w:r>
    </w:p>
    <w:p w14:paraId="7BA2161B" w14:textId="77777777" w:rsidR="00505915" w:rsidRDefault="00505915" w:rsidP="00505915">
      <w:pPr>
        <w:pStyle w:val="af9"/>
      </w:pPr>
      <w:r>
        <w:t xml:space="preserve">        TextView tvItemPurchasesSum = (TextView) findViewById(R.id.item_card_view_purchases_sum);</w:t>
      </w:r>
    </w:p>
    <w:p w14:paraId="1436FCAD" w14:textId="77777777" w:rsidR="00505915" w:rsidRDefault="00505915" w:rsidP="00505915">
      <w:pPr>
        <w:pStyle w:val="af9"/>
      </w:pPr>
      <w:r>
        <w:t xml:space="preserve">        TextView tvItemPurchasesQuantity = (TextView) findViewById(R.id.item_card_view_purchases_quantity);</w:t>
      </w:r>
    </w:p>
    <w:p w14:paraId="1C883DDC" w14:textId="77777777" w:rsidR="00505915" w:rsidRDefault="00505915" w:rsidP="00505915">
      <w:pPr>
        <w:pStyle w:val="af9"/>
      </w:pPr>
      <w:r>
        <w:t xml:space="preserve">        TextView tvItemPriceNoDifference = (TextView) findViewById(R.id.item_card_view_price_no_difference);</w:t>
      </w:r>
    </w:p>
    <w:p w14:paraId="31B9DF90" w14:textId="77777777" w:rsidR="00505915" w:rsidRDefault="00505915" w:rsidP="00505915">
      <w:pPr>
        <w:pStyle w:val="af9"/>
      </w:pPr>
      <w:r>
        <w:t xml:space="preserve">        LinearLayout llStats = (LinearLayout) findViewById(R.id.layout_stats);</w:t>
      </w:r>
    </w:p>
    <w:p w14:paraId="42C26B75" w14:textId="77777777" w:rsidR="00505915" w:rsidRDefault="00505915" w:rsidP="00505915">
      <w:pPr>
        <w:pStyle w:val="af9"/>
      </w:pPr>
      <w:r>
        <w:t xml:space="preserve">        Intent intent = getIntent();</w:t>
      </w:r>
    </w:p>
    <w:p w14:paraId="37A140AB" w14:textId="77777777" w:rsidR="00505915" w:rsidRDefault="00505915" w:rsidP="00505915">
      <w:pPr>
        <w:pStyle w:val="af9"/>
      </w:pPr>
      <w:r>
        <w:t xml:space="preserve">        Uri currentItemUri = intent.getData();</w:t>
      </w:r>
    </w:p>
    <w:p w14:paraId="403ABFCE" w14:textId="77777777" w:rsidR="00505915" w:rsidRDefault="00505915" w:rsidP="00505915">
      <w:pPr>
        <w:pStyle w:val="af9"/>
      </w:pPr>
      <w:r>
        <w:t xml:space="preserve">        String[] itemProjection = {</w:t>
      </w:r>
    </w:p>
    <w:p w14:paraId="28DD19F4" w14:textId="77777777" w:rsidR="00505915" w:rsidRDefault="00505915" w:rsidP="00505915">
      <w:pPr>
        <w:pStyle w:val="af9"/>
      </w:pPr>
      <w:r>
        <w:t xml:space="preserve">                DataContract.GoodEntry.COLUMN_GOOD_NAME,</w:t>
      </w:r>
    </w:p>
    <w:p w14:paraId="4539707E" w14:textId="77777777" w:rsidR="00505915" w:rsidRDefault="00505915" w:rsidP="00505915">
      <w:pPr>
        <w:pStyle w:val="af9"/>
      </w:pPr>
      <w:r>
        <w:t xml:space="preserve">                DataContract.GoodEntry.COLUMN_GOOD_SUM,</w:t>
      </w:r>
    </w:p>
    <w:p w14:paraId="479D7D38" w14:textId="77777777" w:rsidR="00505915" w:rsidRDefault="00505915" w:rsidP="00505915">
      <w:pPr>
        <w:pStyle w:val="af9"/>
      </w:pPr>
      <w:r>
        <w:t xml:space="preserve">                DataContract.GoodEntry.COLUMN_GOOD_QUANTITY,</w:t>
      </w:r>
    </w:p>
    <w:p w14:paraId="7FD9B950" w14:textId="77777777" w:rsidR="00505915" w:rsidRDefault="00505915" w:rsidP="00505915">
      <w:pPr>
        <w:pStyle w:val="af9"/>
      </w:pPr>
      <w:r>
        <w:t xml:space="preserve">                DataContract.GoodEntry.COLUMN_GOOD_PRICE,</w:t>
      </w:r>
    </w:p>
    <w:p w14:paraId="5EA72873" w14:textId="77777777" w:rsidR="00505915" w:rsidRDefault="00505915" w:rsidP="00505915">
      <w:pPr>
        <w:pStyle w:val="af9"/>
      </w:pPr>
      <w:r>
        <w:t xml:space="preserve">                DataContract.GoodEntry.COLUMN_GOOD_NDS18,</w:t>
      </w:r>
    </w:p>
    <w:p w14:paraId="4DC79D51" w14:textId="77777777" w:rsidR="00505915" w:rsidRDefault="00505915" w:rsidP="00505915">
      <w:pPr>
        <w:pStyle w:val="af9"/>
      </w:pPr>
      <w:r>
        <w:t xml:space="preserve">                DataContract.GoodEntry.COLUMN_GOOD_NDS10</w:t>
      </w:r>
    </w:p>
    <w:p w14:paraId="7DEB0896" w14:textId="77777777" w:rsidR="00505915" w:rsidRDefault="00505915" w:rsidP="00505915">
      <w:pPr>
        <w:pStyle w:val="af9"/>
      </w:pPr>
      <w:r>
        <w:t xml:space="preserve">        };</w:t>
      </w:r>
    </w:p>
    <w:p w14:paraId="3CB54C5E" w14:textId="77777777" w:rsidR="00505915" w:rsidRDefault="00505915" w:rsidP="00505915">
      <w:pPr>
        <w:pStyle w:val="af9"/>
      </w:pPr>
      <w:r>
        <w:t xml:space="preserve">        Cursor itemCursor = getContentResolver().query(currentItemUri, null, null, null, null);</w:t>
      </w:r>
    </w:p>
    <w:p w14:paraId="123F7EF4" w14:textId="77777777" w:rsidR="00505915" w:rsidRDefault="00505915" w:rsidP="00505915">
      <w:pPr>
        <w:pStyle w:val="af9"/>
      </w:pPr>
      <w:r>
        <w:t xml:space="preserve">        itemCursor.moveToNext();</w:t>
      </w:r>
    </w:p>
    <w:p w14:paraId="28F61116" w14:textId="77777777" w:rsidR="00505915" w:rsidRDefault="00505915" w:rsidP="00505915">
      <w:pPr>
        <w:pStyle w:val="af9"/>
      </w:pPr>
      <w:r>
        <w:t xml:space="preserve">        Log.v("itemID", String.valueOf(currentItemUri));</w:t>
      </w:r>
    </w:p>
    <w:p w14:paraId="02FA468C" w14:textId="77777777" w:rsidR="00505915" w:rsidRDefault="00505915" w:rsidP="00505915">
      <w:pPr>
        <w:pStyle w:val="af9"/>
      </w:pPr>
      <w:r>
        <w:t xml:space="preserve">        String itemName = itemCursor.getString(itemCursor.getColumnIndex(DataContract.GoodEntry.COLUMN_GOOD_NAME));</w:t>
      </w:r>
    </w:p>
    <w:p w14:paraId="56711C42" w14:textId="77777777" w:rsidR="00505915" w:rsidRDefault="00505915" w:rsidP="00505915">
      <w:pPr>
        <w:pStyle w:val="af9"/>
      </w:pPr>
    </w:p>
    <w:p w14:paraId="4C56010C" w14:textId="77777777" w:rsidR="00505915" w:rsidRDefault="00505915" w:rsidP="00505915">
      <w:pPr>
        <w:pStyle w:val="af9"/>
      </w:pPr>
      <w:r>
        <w:t xml:space="preserve">        String itemArraySelection = DataContract.GoodEntry.COLUMN_GOOD_NAME + " LIKE '" + itemName + "'";</w:t>
      </w:r>
    </w:p>
    <w:p w14:paraId="1A72F783" w14:textId="77777777" w:rsidR="00505915" w:rsidRDefault="00505915" w:rsidP="00505915">
      <w:pPr>
        <w:pStyle w:val="af9"/>
      </w:pPr>
      <w:r>
        <w:t xml:space="preserve">        Cursor itemArray = getContentResolver().query(DataContract.GoodEntry.CONTENT_URI, null, itemArraySelection, null, null);</w:t>
      </w:r>
    </w:p>
    <w:p w14:paraId="478E2160" w14:textId="77777777" w:rsidR="00505915" w:rsidRDefault="00505915" w:rsidP="00505915">
      <w:pPr>
        <w:pStyle w:val="af9"/>
      </w:pPr>
      <w:r>
        <w:t xml:space="preserve">        if (itemArray.getCount() &gt; 1) {</w:t>
      </w:r>
    </w:p>
    <w:p w14:paraId="32A32FF9" w14:textId="77777777" w:rsidR="00505915" w:rsidRDefault="00505915" w:rsidP="00505915">
      <w:pPr>
        <w:pStyle w:val="af9"/>
      </w:pPr>
      <w:r>
        <w:t xml:space="preserve">            if (itemArray.getCount() % 10 == 1) tvItemPurchasesQuantity.setText(itemArray.getCount() + " покупка");</w:t>
      </w:r>
    </w:p>
    <w:p w14:paraId="397443F7" w14:textId="77777777" w:rsidR="00505915" w:rsidRDefault="00505915" w:rsidP="00505915">
      <w:pPr>
        <w:pStyle w:val="af9"/>
      </w:pPr>
      <w:r>
        <w:t xml:space="preserve">            else if (itemArray.getCount() % 10 == 2) tvItemPurchasesQuantity.setText(itemArray.getCount() + " покупки");</w:t>
      </w:r>
    </w:p>
    <w:p w14:paraId="3C6032C6" w14:textId="77777777" w:rsidR="00505915" w:rsidRDefault="00505915" w:rsidP="00505915">
      <w:pPr>
        <w:pStyle w:val="af9"/>
      </w:pPr>
      <w:r>
        <w:t xml:space="preserve">            else if (itemArray.getCount() % 10 == 3) tvItemPurchasesQuantity.setText(itemArray.getCount() + " покупки");</w:t>
      </w:r>
    </w:p>
    <w:p w14:paraId="518899D0" w14:textId="77777777" w:rsidR="00505915" w:rsidRDefault="00505915" w:rsidP="00505915">
      <w:pPr>
        <w:pStyle w:val="af9"/>
      </w:pPr>
      <w:r>
        <w:t xml:space="preserve">            else if (itemArray.getCount() % 10 == 4) tvItemPurchasesQuantity.setText(itemArray.getCount() + " покупки");</w:t>
      </w:r>
    </w:p>
    <w:p w14:paraId="0081B023" w14:textId="77777777" w:rsidR="00505915" w:rsidRDefault="00505915" w:rsidP="00505915">
      <w:pPr>
        <w:pStyle w:val="af9"/>
      </w:pPr>
      <w:r>
        <w:t xml:space="preserve">            else tvItemPurchasesQuantity.setText(itemArray.getCount() + " покупок");</w:t>
      </w:r>
    </w:p>
    <w:p w14:paraId="0A4ECD97" w14:textId="77777777" w:rsidR="00505915" w:rsidRDefault="00505915" w:rsidP="00505915">
      <w:pPr>
        <w:pStyle w:val="af9"/>
      </w:pPr>
      <w:r>
        <w:t xml:space="preserve">            Cursor sumCursor = db.rawQuery("SELECT SUM(" + DataContract.GoodEntry.COLUMN_GOOD_SUM + ") as Total FROM " + DataContract.GoodEntry.TABLE_NAME + " WHERE " + DataContract.GoodEntry.COLUMN_GOOD_NAME + " = '" + itemName + "'", null);</w:t>
      </w:r>
    </w:p>
    <w:p w14:paraId="0C31C70B" w14:textId="77777777" w:rsidR="00505915" w:rsidRDefault="00505915" w:rsidP="00505915">
      <w:pPr>
        <w:pStyle w:val="af9"/>
      </w:pPr>
    </w:p>
    <w:p w14:paraId="6CAD9DEA" w14:textId="77777777" w:rsidR="00505915" w:rsidRDefault="00505915" w:rsidP="00505915">
      <w:pPr>
        <w:pStyle w:val="af9"/>
      </w:pPr>
      <w:r>
        <w:t xml:space="preserve">            if (sumCursor.moveToFirst()) {</w:t>
      </w:r>
    </w:p>
    <w:p w14:paraId="5B9002F2" w14:textId="77777777" w:rsidR="00505915" w:rsidRDefault="00505915" w:rsidP="00505915">
      <w:pPr>
        <w:pStyle w:val="af9"/>
      </w:pPr>
      <w:r>
        <w:t xml:space="preserve">                long total = sumCursor.getLong(sumCursor.getColumnIndex("Total"));// get final total</w:t>
      </w:r>
    </w:p>
    <w:p w14:paraId="3ECDD38F" w14:textId="77777777" w:rsidR="00505915" w:rsidRDefault="00505915" w:rsidP="00505915">
      <w:pPr>
        <w:pStyle w:val="af9"/>
      </w:pPr>
      <w:r>
        <w:t xml:space="preserve">                Log.v("TotalSum", String.valueOf(total));</w:t>
      </w:r>
    </w:p>
    <w:p w14:paraId="7939E006" w14:textId="77777777" w:rsidR="00505915" w:rsidRDefault="00505915" w:rsidP="00505915">
      <w:pPr>
        <w:pStyle w:val="af9"/>
      </w:pPr>
      <w:r>
        <w:t xml:space="preserve">                tvItemPurchasesSum.setText(n.format(total / 100.00));</w:t>
      </w:r>
    </w:p>
    <w:p w14:paraId="3C544688" w14:textId="77777777" w:rsidR="00505915" w:rsidRDefault="00505915" w:rsidP="00505915">
      <w:pPr>
        <w:pStyle w:val="af9"/>
      </w:pPr>
      <w:r>
        <w:t xml:space="preserve">            }</w:t>
      </w:r>
    </w:p>
    <w:p w14:paraId="0822AF18" w14:textId="77777777" w:rsidR="00505915" w:rsidRDefault="00505915" w:rsidP="00505915">
      <w:pPr>
        <w:pStyle w:val="af9"/>
      </w:pPr>
      <w:r>
        <w:t xml:space="preserve">            long itemMinPrice;</w:t>
      </w:r>
    </w:p>
    <w:p w14:paraId="35A3DD79" w14:textId="77777777" w:rsidR="00505915" w:rsidRDefault="00505915" w:rsidP="00505915">
      <w:pPr>
        <w:pStyle w:val="af9"/>
      </w:pPr>
      <w:r>
        <w:t xml:space="preserve">            long itemMaxPrice;</w:t>
      </w:r>
    </w:p>
    <w:p w14:paraId="6A7435CF" w14:textId="77777777" w:rsidR="00505915" w:rsidRDefault="00505915" w:rsidP="00505915">
      <w:pPr>
        <w:pStyle w:val="af9"/>
      </w:pPr>
    </w:p>
    <w:p w14:paraId="074131A6" w14:textId="77777777" w:rsidR="00505915" w:rsidRDefault="00505915" w:rsidP="00505915">
      <w:pPr>
        <w:pStyle w:val="af9"/>
      </w:pPr>
      <w:r>
        <w:t xml:space="preserve">            Cursor itemMaxPriceCursor = db.query(DataContract.GoodEntry.TABLE_NAME, null, DataContract.GoodEntry.COLUMN_GOOD_PRICE + " =(SELECT MAX(" + DataContract.GoodEntry.COLUMN_GOOD_PRICE + ") FROM " + DataContract.GoodEntry.TABLE_NAME+ " WHERE " + DataContract.GoodEntry.COLUMN_GOOD_NAME + " = '" + itemName + "')", null, null, null, null);</w:t>
      </w:r>
    </w:p>
    <w:p w14:paraId="6B1A72E9" w14:textId="77777777" w:rsidR="00505915" w:rsidRDefault="00505915" w:rsidP="00505915">
      <w:pPr>
        <w:pStyle w:val="af9"/>
      </w:pPr>
      <w:r>
        <w:t xml:space="preserve">            itemMaxPriceCursor.moveToFirst();</w:t>
      </w:r>
    </w:p>
    <w:p w14:paraId="70B74B07" w14:textId="77777777" w:rsidR="00505915" w:rsidRDefault="00505915" w:rsidP="00505915">
      <w:pPr>
        <w:pStyle w:val="af9"/>
      </w:pPr>
      <w:r>
        <w:t xml:space="preserve">            itemMaxPrice = itemMaxPriceCursor.getLong(itemMaxPriceCursor.getColumnIndex(DataContract.GoodEntry.COLUMN_GOOD_PRICE));</w:t>
      </w:r>
    </w:p>
    <w:p w14:paraId="42C64B72" w14:textId="77777777" w:rsidR="00505915" w:rsidRDefault="00505915" w:rsidP="00505915">
      <w:pPr>
        <w:pStyle w:val="af9"/>
      </w:pPr>
    </w:p>
    <w:p w14:paraId="4C4930A6" w14:textId="77777777" w:rsidR="00505915" w:rsidRDefault="00505915" w:rsidP="00505915">
      <w:pPr>
        <w:pStyle w:val="af9"/>
      </w:pPr>
      <w:r>
        <w:t xml:space="preserve">            Cursor itemMinPriceCursor = db.query(DataContract.GoodEntry.TABLE_NAME, null, DataContract.GoodEntry.COLUMN_GOOD_PRICE + " =(SELECT MIN(" + DataContract.GoodEntry.COLUMN_GOOD_PRICE + ") FROM " + DataContract.GoodEntry.TABLE_NAME+ " WHERE " + DataContract.GoodEntry.COLUMN_GOOD_NAME + " = '" + itemName + "')", null, null, null, null);</w:t>
      </w:r>
    </w:p>
    <w:p w14:paraId="2EDC4126" w14:textId="77777777" w:rsidR="00505915" w:rsidRDefault="00505915" w:rsidP="00505915">
      <w:pPr>
        <w:pStyle w:val="af9"/>
      </w:pPr>
      <w:r>
        <w:t xml:space="preserve">            itemMinPriceCursor.moveToFirst();</w:t>
      </w:r>
    </w:p>
    <w:p w14:paraId="52BC1769" w14:textId="77777777" w:rsidR="00505915" w:rsidRDefault="00505915" w:rsidP="00505915">
      <w:pPr>
        <w:pStyle w:val="af9"/>
      </w:pPr>
      <w:r>
        <w:t xml:space="preserve">            itemMinPrice = itemMinPriceCursor.getLong(itemMinPriceCursor.getColumnIndex(DataContract.GoodEntry.COLUMN_GOOD_PRICE));</w:t>
      </w:r>
    </w:p>
    <w:p w14:paraId="14DAF15C" w14:textId="77777777" w:rsidR="00505915" w:rsidRDefault="00505915" w:rsidP="00505915">
      <w:pPr>
        <w:pStyle w:val="af9"/>
      </w:pPr>
    </w:p>
    <w:p w14:paraId="2E6A2493" w14:textId="77777777" w:rsidR="00505915" w:rsidRDefault="00505915" w:rsidP="00505915">
      <w:pPr>
        <w:pStyle w:val="af9"/>
      </w:pPr>
      <w:r>
        <w:t xml:space="preserve">            if (itemMaxPrice != itemMinPrice){</w:t>
      </w:r>
    </w:p>
    <w:p w14:paraId="3909E030" w14:textId="77777777" w:rsidR="00505915" w:rsidRDefault="00505915" w:rsidP="00505915">
      <w:pPr>
        <w:pStyle w:val="af9"/>
      </w:pPr>
      <w:r>
        <w:t xml:space="preserve">                SimpleDateFormat sdf = new SimpleDateFormat("dd.MM.yyyy HH:mm"); // the format of your date</w:t>
      </w:r>
    </w:p>
    <w:p w14:paraId="4AEA6189" w14:textId="77777777" w:rsidR="00505915" w:rsidRDefault="00505915" w:rsidP="00505915">
      <w:pPr>
        <w:pStyle w:val="af9"/>
      </w:pPr>
      <w:r>
        <w:t xml:space="preserve">                sdf.setTimeZone(TimeZone.getTimeZone("Etc/UTC"));</w:t>
      </w:r>
    </w:p>
    <w:p w14:paraId="1CACA548" w14:textId="77777777" w:rsidR="00505915" w:rsidRDefault="00505915" w:rsidP="00505915">
      <w:pPr>
        <w:pStyle w:val="af9"/>
      </w:pPr>
    </w:p>
    <w:p w14:paraId="264D6CD6" w14:textId="77777777" w:rsidR="00505915" w:rsidRDefault="00505915" w:rsidP="00505915">
      <w:pPr>
        <w:pStyle w:val="af9"/>
      </w:pPr>
      <w:r>
        <w:t xml:space="preserve">                String purchaseItemMaxSelection = DataContract.PurchaseEntry.COLUMN_PURCHASE_ID + " = " + itemMaxPriceCursor.getString(itemMaxPriceCursor.getColumnIndex(DataContract.GoodEntry.COLUMN_GOOD_PURCHASE_ID_FK));</w:t>
      </w:r>
    </w:p>
    <w:p w14:paraId="035511A2" w14:textId="77777777" w:rsidR="00505915" w:rsidRDefault="00505915" w:rsidP="00505915">
      <w:pPr>
        <w:pStyle w:val="af9"/>
      </w:pPr>
      <w:r>
        <w:t xml:space="preserve">                Cursor purchaseItemMax = getContentResolver().query(DataContract.PurchaseEntry.CONTENT_URI,null, purchaseItemMaxSelection, null, null);</w:t>
      </w:r>
    </w:p>
    <w:p w14:paraId="719216B1" w14:textId="77777777" w:rsidR="00505915" w:rsidRDefault="00505915" w:rsidP="00505915">
      <w:pPr>
        <w:pStyle w:val="af9"/>
      </w:pPr>
      <w:r>
        <w:t xml:space="preserve">                purchaseItemMax.moveToFirst();</w:t>
      </w:r>
    </w:p>
    <w:p w14:paraId="0C7D6FE7" w14:textId="77777777" w:rsidR="00505915" w:rsidRDefault="00505915" w:rsidP="00505915">
      <w:pPr>
        <w:pStyle w:val="af9"/>
      </w:pPr>
      <w:r>
        <w:t xml:space="preserve">                tvItemMaxPrice.setText(n.format(itemMaxPrice/100.00));</w:t>
      </w:r>
    </w:p>
    <w:p w14:paraId="433AB52E" w14:textId="77777777" w:rsidR="00505915" w:rsidRDefault="00505915" w:rsidP="00505915">
      <w:pPr>
        <w:pStyle w:val="af9"/>
      </w:pPr>
      <w:r>
        <w:t xml:space="preserve">                tvItemMaxPriceDate.setText(sdf.format(purchaseItemMax.getLong(purchaseItemMax.getColumnIndexOrThrow(DataContract.PurchaseEntry.COLUMN_PURCHASE_DATETIME))*1000L));</w:t>
      </w:r>
    </w:p>
    <w:p w14:paraId="3E456B65" w14:textId="77777777" w:rsidR="00505915" w:rsidRDefault="00505915" w:rsidP="00505915">
      <w:pPr>
        <w:pStyle w:val="af9"/>
      </w:pPr>
      <w:r>
        <w:t xml:space="preserve">                purchaseItemMax.close();</w:t>
      </w:r>
    </w:p>
    <w:p w14:paraId="0835D8B0" w14:textId="77777777" w:rsidR="00505915" w:rsidRDefault="00505915" w:rsidP="00505915">
      <w:pPr>
        <w:pStyle w:val="af9"/>
      </w:pPr>
      <w:r>
        <w:t xml:space="preserve">                itemMaxPriceCursor.close();</w:t>
      </w:r>
    </w:p>
    <w:p w14:paraId="14C686FF" w14:textId="77777777" w:rsidR="00505915" w:rsidRDefault="00505915" w:rsidP="00505915">
      <w:pPr>
        <w:pStyle w:val="af9"/>
      </w:pPr>
    </w:p>
    <w:p w14:paraId="1F359AD0" w14:textId="77777777" w:rsidR="00505915" w:rsidRDefault="00505915" w:rsidP="00505915">
      <w:pPr>
        <w:pStyle w:val="af9"/>
      </w:pPr>
      <w:r>
        <w:t xml:space="preserve">                String purchaseItemMinSelection = DataContract.PurchaseEntry.COLUMN_PURCHASE_ID + " = " + itemMinPriceCursor.getString(itemMinPriceCursor.getColumnIndex(DataContract.GoodEntry.COLUMN_GOOD_PURCHASE_ID_FK));</w:t>
      </w:r>
    </w:p>
    <w:p w14:paraId="6680DD8D" w14:textId="77777777" w:rsidR="00505915" w:rsidRDefault="00505915" w:rsidP="00505915">
      <w:pPr>
        <w:pStyle w:val="af9"/>
      </w:pPr>
      <w:r>
        <w:t xml:space="preserve">                Cursor purchaseItemMin = getContentResolver().query(DataContract.PurchaseEntry.CONTENT_URI,null, purchaseItemMinSelection, null, null);</w:t>
      </w:r>
    </w:p>
    <w:p w14:paraId="78C048B4" w14:textId="77777777" w:rsidR="00505915" w:rsidRDefault="00505915" w:rsidP="00505915">
      <w:pPr>
        <w:pStyle w:val="af9"/>
      </w:pPr>
      <w:r>
        <w:t xml:space="preserve">                purchaseItemMin.moveToFirst();</w:t>
      </w:r>
    </w:p>
    <w:p w14:paraId="03B22378" w14:textId="77777777" w:rsidR="00505915" w:rsidRDefault="00505915" w:rsidP="00505915">
      <w:pPr>
        <w:pStyle w:val="af9"/>
      </w:pPr>
      <w:r>
        <w:t xml:space="preserve">                tvItemMinPrice.setText(n.format(itemMinPriceCursor.getLong(itemMinPriceCursor.getColumnIndex(DataContract.GoodEntry.COLUMN_GOOD_PRICE))/100.00));</w:t>
      </w:r>
    </w:p>
    <w:p w14:paraId="640772A8" w14:textId="77777777" w:rsidR="00505915" w:rsidRDefault="00505915" w:rsidP="00505915">
      <w:pPr>
        <w:pStyle w:val="af9"/>
      </w:pPr>
      <w:r>
        <w:t xml:space="preserve">                tvItemMinPriceDate.setText(sdf.format(purchaseItemMin.getLong(purchaseItemMin.getColumnIndexOrThrow(DataContract.PurchaseEntry.COLUMN_PURCHASE_DATETIME))*1000L));</w:t>
      </w:r>
    </w:p>
    <w:p w14:paraId="0CC67C7D" w14:textId="77777777" w:rsidR="00505915" w:rsidRDefault="00505915" w:rsidP="00505915">
      <w:pPr>
        <w:pStyle w:val="af9"/>
      </w:pPr>
      <w:r>
        <w:t xml:space="preserve">                purchaseItemMin.close();</w:t>
      </w:r>
    </w:p>
    <w:p w14:paraId="35A278A4" w14:textId="77777777" w:rsidR="00505915" w:rsidRDefault="00505915" w:rsidP="00505915">
      <w:pPr>
        <w:pStyle w:val="af9"/>
      </w:pPr>
      <w:r>
        <w:t xml:space="preserve">                itemMinPriceCursor.close();</w:t>
      </w:r>
    </w:p>
    <w:p w14:paraId="34FAEC04" w14:textId="77777777" w:rsidR="00505915" w:rsidRDefault="00505915" w:rsidP="00505915">
      <w:pPr>
        <w:pStyle w:val="af9"/>
      </w:pPr>
    </w:p>
    <w:p w14:paraId="193D3763" w14:textId="77777777" w:rsidR="00505915" w:rsidRDefault="00505915" w:rsidP="00505915">
      <w:pPr>
        <w:pStyle w:val="af9"/>
      </w:pPr>
      <w:r>
        <w:t xml:space="preserve">                tvItemPriceNoDifference.setVisibility(GONE);</w:t>
      </w:r>
    </w:p>
    <w:p w14:paraId="5C8293F3" w14:textId="77777777" w:rsidR="00505915" w:rsidRDefault="00505915" w:rsidP="00505915">
      <w:pPr>
        <w:pStyle w:val="af9"/>
      </w:pPr>
      <w:r>
        <w:t xml:space="preserve">            }</w:t>
      </w:r>
    </w:p>
    <w:p w14:paraId="1872B9F4" w14:textId="77777777" w:rsidR="00505915" w:rsidRDefault="00505915" w:rsidP="00505915">
      <w:pPr>
        <w:pStyle w:val="af9"/>
      </w:pPr>
      <w:r>
        <w:t xml:space="preserve">            else</w:t>
      </w:r>
    </w:p>
    <w:p w14:paraId="045495F8" w14:textId="77777777" w:rsidR="00505915" w:rsidRDefault="00505915" w:rsidP="00505915">
      <w:pPr>
        <w:pStyle w:val="af9"/>
      </w:pPr>
      <w:r>
        <w:t xml:space="preserve">            {</w:t>
      </w:r>
    </w:p>
    <w:p w14:paraId="3C09F3C8" w14:textId="77777777" w:rsidR="00505915" w:rsidRDefault="00505915" w:rsidP="00505915">
      <w:pPr>
        <w:pStyle w:val="af9"/>
      </w:pPr>
      <w:r>
        <w:t xml:space="preserve">                llStats.setVisibility(GONE);</w:t>
      </w:r>
    </w:p>
    <w:p w14:paraId="64DA0B55" w14:textId="77777777" w:rsidR="00505915" w:rsidRDefault="00505915" w:rsidP="00505915">
      <w:pPr>
        <w:pStyle w:val="af9"/>
      </w:pPr>
      <w:r>
        <w:t xml:space="preserve">            }</w:t>
      </w:r>
    </w:p>
    <w:p w14:paraId="1BF1A741" w14:textId="77777777" w:rsidR="00505915" w:rsidRDefault="00505915" w:rsidP="00505915">
      <w:pPr>
        <w:pStyle w:val="af9"/>
      </w:pPr>
    </w:p>
    <w:p w14:paraId="20AA2741" w14:textId="77777777" w:rsidR="00505915" w:rsidRDefault="00505915" w:rsidP="00505915">
      <w:pPr>
        <w:pStyle w:val="af9"/>
      </w:pPr>
      <w:r>
        <w:t xml:space="preserve">        }</w:t>
      </w:r>
    </w:p>
    <w:p w14:paraId="3AB0BCC2" w14:textId="77777777" w:rsidR="00505915" w:rsidRDefault="00505915" w:rsidP="00505915">
      <w:pPr>
        <w:pStyle w:val="af9"/>
      </w:pPr>
      <w:r>
        <w:t xml:space="preserve">        else</w:t>
      </w:r>
    </w:p>
    <w:p w14:paraId="294637A5" w14:textId="77777777" w:rsidR="00505915" w:rsidRDefault="00505915" w:rsidP="00505915">
      <w:pPr>
        <w:pStyle w:val="af9"/>
      </w:pPr>
      <w:r>
        <w:t xml:space="preserve">        {</w:t>
      </w:r>
    </w:p>
    <w:p w14:paraId="05D16E44" w14:textId="77777777" w:rsidR="00505915" w:rsidRDefault="00505915" w:rsidP="00505915">
      <w:pPr>
        <w:pStyle w:val="af9"/>
      </w:pPr>
      <w:r>
        <w:t xml:space="preserve">            tvItemPurchasesQuantity.setText("1 покупка");</w:t>
      </w:r>
    </w:p>
    <w:p w14:paraId="4E7FD874" w14:textId="77777777" w:rsidR="00505915" w:rsidRDefault="00505915" w:rsidP="00505915">
      <w:pPr>
        <w:pStyle w:val="af9"/>
      </w:pPr>
      <w:r>
        <w:t xml:space="preserve">            tvItemPurchasesSum.setText(n.format(itemCursor.getLong(itemCursor.getColumnIndex(DataContract.GoodEntry.COLUMN_GOOD_SUM))/100.00));</w:t>
      </w:r>
    </w:p>
    <w:p w14:paraId="199FCB5C" w14:textId="77777777" w:rsidR="00505915" w:rsidRDefault="00505915" w:rsidP="00505915">
      <w:pPr>
        <w:pStyle w:val="af9"/>
      </w:pPr>
      <w:r>
        <w:t xml:space="preserve">            llStats.setVisibility(GONE);</w:t>
      </w:r>
    </w:p>
    <w:p w14:paraId="22494D82" w14:textId="77777777" w:rsidR="00505915" w:rsidRDefault="00505915" w:rsidP="00505915">
      <w:pPr>
        <w:pStyle w:val="af9"/>
      </w:pPr>
      <w:r>
        <w:t xml:space="preserve">            tvItemPriceNoDifference.setVisibility(GONE);</w:t>
      </w:r>
    </w:p>
    <w:p w14:paraId="712F39D5" w14:textId="77777777" w:rsidR="00505915" w:rsidRDefault="00505915" w:rsidP="00505915">
      <w:pPr>
        <w:pStyle w:val="af9"/>
      </w:pPr>
      <w:r>
        <w:t xml:space="preserve">        }</w:t>
      </w:r>
    </w:p>
    <w:p w14:paraId="3BCA96C4" w14:textId="77777777" w:rsidR="00505915" w:rsidRDefault="00505915" w:rsidP="00505915">
      <w:pPr>
        <w:pStyle w:val="af9"/>
      </w:pPr>
    </w:p>
    <w:p w14:paraId="6606B6BE" w14:textId="77777777" w:rsidR="00505915" w:rsidRDefault="00505915" w:rsidP="00505915">
      <w:pPr>
        <w:pStyle w:val="af9"/>
      </w:pPr>
    </w:p>
    <w:p w14:paraId="2A9D7330" w14:textId="77777777" w:rsidR="00505915" w:rsidRDefault="00505915" w:rsidP="00505915">
      <w:pPr>
        <w:pStyle w:val="af9"/>
      </w:pPr>
    </w:p>
    <w:p w14:paraId="7558BBF2" w14:textId="77777777" w:rsidR="00505915" w:rsidRDefault="00505915" w:rsidP="00505915">
      <w:pPr>
        <w:pStyle w:val="af9"/>
      </w:pPr>
    </w:p>
    <w:p w14:paraId="682F2600" w14:textId="77777777" w:rsidR="00505915" w:rsidRDefault="00505915" w:rsidP="00505915">
      <w:pPr>
        <w:pStyle w:val="af9"/>
      </w:pPr>
      <w:r>
        <w:t xml:space="preserve">        tvItemName.setText(itemCursor.getString(itemCursor.getColumnIndex(DataContract.GoodEntry.COLUMN_GOOD_NAME)));</w:t>
      </w:r>
    </w:p>
    <w:p w14:paraId="73D1CE33" w14:textId="77777777" w:rsidR="00505915" w:rsidRDefault="00505915" w:rsidP="00505915">
      <w:pPr>
        <w:pStyle w:val="af9"/>
      </w:pPr>
      <w:r>
        <w:t xml:space="preserve">        tvItemSum.setText(n.format(itemCursor.getLong(itemCursor.getColumnIndex(DataContract.GoodEntry.COLUMN_GOOD_SUM)) / 100.0));</w:t>
      </w:r>
    </w:p>
    <w:p w14:paraId="52E07290" w14:textId="77777777" w:rsidR="00505915" w:rsidRDefault="00505915" w:rsidP="00505915">
      <w:pPr>
        <w:pStyle w:val="af9"/>
      </w:pPr>
      <w:r>
        <w:t xml:space="preserve">        tvItemPrice.setText(n.format(itemCursor.getLong(itemCursor.getColumnIndex(DataContract.GoodEntry.COLUMN_GOOD_PRICE))/100.0));</w:t>
      </w:r>
    </w:p>
    <w:p w14:paraId="0797D7DB" w14:textId="77777777" w:rsidR="00505915" w:rsidRDefault="00505915" w:rsidP="00505915">
      <w:pPr>
        <w:pStyle w:val="af9"/>
      </w:pPr>
      <w:r>
        <w:t xml:space="preserve">        tvItemQuantity.setText(itemCursor.getString(itemCursor.getColumnIndex(DataContract.GoodEntry.COLUMN_GOOD_QUANTITY)));</w:t>
      </w:r>
    </w:p>
    <w:p w14:paraId="6740A25B" w14:textId="77777777" w:rsidR="00505915" w:rsidRDefault="00505915" w:rsidP="00505915">
      <w:pPr>
        <w:pStyle w:val="af9"/>
      </w:pPr>
    </w:p>
    <w:p w14:paraId="35A166EF" w14:textId="77777777" w:rsidR="00505915" w:rsidRDefault="00505915" w:rsidP="00505915">
      <w:pPr>
        <w:pStyle w:val="af9"/>
      </w:pPr>
      <w:r>
        <w:t xml:space="preserve">        if (itemCursor.getString(itemCursor.getColumnIndex(DataContract.GoodEntry.COLUMN_GOOD_NDS10)) != null){</w:t>
      </w:r>
    </w:p>
    <w:p w14:paraId="0BF6AB8E" w14:textId="77777777" w:rsidR="00505915" w:rsidRDefault="00505915" w:rsidP="00505915">
      <w:pPr>
        <w:pStyle w:val="af9"/>
      </w:pPr>
      <w:r>
        <w:t xml:space="preserve">            tvItemNds10.setText(n.format(itemCursor.getLong(itemCursor.getColumnIndex(DataContract.GoodEntry.COLUMN_GOOD_NDS10))/100.0));</w:t>
      </w:r>
    </w:p>
    <w:p w14:paraId="11201A11" w14:textId="77777777" w:rsidR="00505915" w:rsidRDefault="00505915" w:rsidP="00505915">
      <w:pPr>
        <w:pStyle w:val="af9"/>
      </w:pPr>
      <w:r>
        <w:t xml:space="preserve">        } else {</w:t>
      </w:r>
    </w:p>
    <w:p w14:paraId="1794A97D" w14:textId="77777777" w:rsidR="00505915" w:rsidRDefault="00505915" w:rsidP="00505915">
      <w:pPr>
        <w:pStyle w:val="af9"/>
      </w:pPr>
      <w:r>
        <w:t xml:space="preserve">            tvItemNds10.setVisibility(GONE);</w:t>
      </w:r>
    </w:p>
    <w:p w14:paraId="3D36D370" w14:textId="77777777" w:rsidR="00505915" w:rsidRDefault="00505915" w:rsidP="00505915">
      <w:pPr>
        <w:pStyle w:val="af9"/>
      </w:pPr>
      <w:r>
        <w:t xml:space="preserve">            tvItemNds10Label.setVisibility(GONE);</w:t>
      </w:r>
    </w:p>
    <w:p w14:paraId="7B5A3DE9" w14:textId="77777777" w:rsidR="00505915" w:rsidRDefault="00505915" w:rsidP="00505915">
      <w:pPr>
        <w:pStyle w:val="af9"/>
      </w:pPr>
      <w:r>
        <w:t xml:space="preserve">        }</w:t>
      </w:r>
    </w:p>
    <w:p w14:paraId="500605C2" w14:textId="77777777" w:rsidR="00505915" w:rsidRDefault="00505915" w:rsidP="00505915">
      <w:pPr>
        <w:pStyle w:val="af9"/>
      </w:pPr>
      <w:r>
        <w:t xml:space="preserve">        if (itemCursor.getString(itemCursor.getColumnIndex(DataContract.GoodEntry.COLUMN_GOOD_NDS18)) != null){</w:t>
      </w:r>
    </w:p>
    <w:p w14:paraId="1217D5E5" w14:textId="77777777" w:rsidR="00505915" w:rsidRDefault="00505915" w:rsidP="00505915">
      <w:pPr>
        <w:pStyle w:val="af9"/>
      </w:pPr>
      <w:r>
        <w:t xml:space="preserve">            tvItemNds18.setText(n.format(itemCursor.getLong(itemCursor.getColumnIndex(DataContract.GoodEntry.COLUMN_GOOD_NDS18))/100.0));</w:t>
      </w:r>
    </w:p>
    <w:p w14:paraId="377573AE" w14:textId="77777777" w:rsidR="00505915" w:rsidRDefault="00505915" w:rsidP="00505915">
      <w:pPr>
        <w:pStyle w:val="af9"/>
      </w:pPr>
      <w:r>
        <w:t xml:space="preserve">        } else {</w:t>
      </w:r>
    </w:p>
    <w:p w14:paraId="2FE3AA9C" w14:textId="77777777" w:rsidR="00505915" w:rsidRDefault="00505915" w:rsidP="00505915">
      <w:pPr>
        <w:pStyle w:val="af9"/>
      </w:pPr>
      <w:r>
        <w:t xml:space="preserve">            tvItemNds18.setVisibility(GONE);</w:t>
      </w:r>
    </w:p>
    <w:p w14:paraId="4C14F8B0" w14:textId="77777777" w:rsidR="00505915" w:rsidRDefault="00505915" w:rsidP="00505915">
      <w:pPr>
        <w:pStyle w:val="af9"/>
      </w:pPr>
      <w:r>
        <w:t xml:space="preserve">            tvItemNds18Label.setVisibility(GONE);</w:t>
      </w:r>
    </w:p>
    <w:p w14:paraId="5B9565DB" w14:textId="77777777" w:rsidR="00505915" w:rsidRDefault="00505915" w:rsidP="00505915">
      <w:pPr>
        <w:pStyle w:val="af9"/>
      </w:pPr>
      <w:r>
        <w:t xml:space="preserve">        }</w:t>
      </w:r>
    </w:p>
    <w:p w14:paraId="0D716E4F" w14:textId="77777777" w:rsidR="00505915" w:rsidRDefault="00505915" w:rsidP="00505915">
      <w:pPr>
        <w:pStyle w:val="af9"/>
      </w:pPr>
    </w:p>
    <w:p w14:paraId="53A187D1" w14:textId="77777777" w:rsidR="00505915" w:rsidRDefault="00505915" w:rsidP="00505915">
      <w:pPr>
        <w:pStyle w:val="af9"/>
      </w:pPr>
      <w:r>
        <w:t xml:space="preserve">    }</w:t>
      </w:r>
    </w:p>
    <w:p w14:paraId="370A6BE2" w14:textId="2DE49A0E" w:rsidR="00505915" w:rsidRDefault="00505915" w:rsidP="00505915">
      <w:pPr>
        <w:pStyle w:val="af9"/>
      </w:pPr>
      <w:r>
        <w:t>}</w:t>
      </w:r>
    </w:p>
    <w:p w14:paraId="35F6D93D" w14:textId="59F8BDF1" w:rsidR="00505915" w:rsidRDefault="00505915" w:rsidP="00505915">
      <w:pPr>
        <w:pStyle w:val="af9"/>
      </w:pPr>
    </w:p>
    <w:p w14:paraId="369BBD03" w14:textId="28A11BC4" w:rsidR="00505915" w:rsidRDefault="00505915" w:rsidP="00505915">
      <w:r>
        <w:rPr>
          <w:lang w:val="ru-RU"/>
        </w:rPr>
        <w:t>Класс</w:t>
      </w:r>
      <w:r w:rsidRPr="00615D32">
        <w:t xml:space="preserve"> </w:t>
      </w:r>
      <w:r w:rsidR="002C0F5F">
        <w:t>PointActivity.java:</w:t>
      </w:r>
    </w:p>
    <w:p w14:paraId="0A38883E" w14:textId="77777777" w:rsidR="002C0F5F" w:rsidRDefault="002C0F5F" w:rsidP="002C0F5F">
      <w:pPr>
        <w:pStyle w:val="af9"/>
      </w:pPr>
      <w:r>
        <w:t>public class PointActivity extends AppCompatActivity {</w:t>
      </w:r>
    </w:p>
    <w:p w14:paraId="35CF6361" w14:textId="77777777" w:rsidR="002C0F5F" w:rsidRDefault="002C0F5F" w:rsidP="002C0F5F">
      <w:pPr>
        <w:pStyle w:val="af9"/>
      </w:pPr>
    </w:p>
    <w:p w14:paraId="70244432" w14:textId="77777777" w:rsidR="002C0F5F" w:rsidRDefault="002C0F5F" w:rsidP="002C0F5F">
      <w:pPr>
        <w:pStyle w:val="af9"/>
      </w:pPr>
      <w:r>
        <w:t xml:space="preserve">    private long pointID;</w:t>
      </w:r>
    </w:p>
    <w:p w14:paraId="3A5928B4" w14:textId="77777777" w:rsidR="002C0F5F" w:rsidRDefault="002C0F5F" w:rsidP="002C0F5F">
      <w:pPr>
        <w:pStyle w:val="af9"/>
      </w:pPr>
      <w:r>
        <w:t xml:space="preserve">    private long storeID;</w:t>
      </w:r>
    </w:p>
    <w:p w14:paraId="097B42A8" w14:textId="77777777" w:rsidR="002C0F5F" w:rsidRDefault="002C0F5F" w:rsidP="002C0F5F">
      <w:pPr>
        <w:pStyle w:val="af9"/>
      </w:pPr>
      <w:r>
        <w:t xml:space="preserve">    Cursor pointCursor;</w:t>
      </w:r>
    </w:p>
    <w:p w14:paraId="58B8E286" w14:textId="77777777" w:rsidR="002C0F5F" w:rsidRDefault="002C0F5F" w:rsidP="002C0F5F">
      <w:pPr>
        <w:pStyle w:val="af9"/>
      </w:pPr>
      <w:r>
        <w:t xml:space="preserve">    Cursor storeCursor;</w:t>
      </w:r>
    </w:p>
    <w:p w14:paraId="47D7110F" w14:textId="77777777" w:rsidR="002C0F5F" w:rsidRDefault="002C0F5F" w:rsidP="002C0F5F">
      <w:pPr>
        <w:pStyle w:val="af9"/>
      </w:pPr>
      <w:r>
        <w:t xml:space="preserve">    Uri currentPointUri;</w:t>
      </w:r>
    </w:p>
    <w:p w14:paraId="20B6593F" w14:textId="77777777" w:rsidR="002C0F5F" w:rsidRDefault="002C0F5F" w:rsidP="002C0F5F">
      <w:pPr>
        <w:pStyle w:val="af9"/>
      </w:pPr>
      <w:r>
        <w:t xml:space="preserve">    @Override</w:t>
      </w:r>
    </w:p>
    <w:p w14:paraId="0E8A95D7" w14:textId="77777777" w:rsidR="002C0F5F" w:rsidRDefault="002C0F5F" w:rsidP="002C0F5F">
      <w:pPr>
        <w:pStyle w:val="af9"/>
      </w:pPr>
      <w:r>
        <w:t xml:space="preserve">    protected void onCreate(Bundle savedInstanceState) {</w:t>
      </w:r>
    </w:p>
    <w:p w14:paraId="75A3054F" w14:textId="77777777" w:rsidR="002C0F5F" w:rsidRDefault="002C0F5F" w:rsidP="002C0F5F">
      <w:pPr>
        <w:pStyle w:val="af9"/>
      </w:pPr>
      <w:r>
        <w:t xml:space="preserve">        super.onCreate(savedInstanceState);</w:t>
      </w:r>
    </w:p>
    <w:p w14:paraId="0A0FAE59" w14:textId="77777777" w:rsidR="002C0F5F" w:rsidRDefault="002C0F5F" w:rsidP="002C0F5F">
      <w:pPr>
        <w:pStyle w:val="af9"/>
      </w:pPr>
      <w:r>
        <w:t xml:space="preserve">        setContentView(R.layout.activity_point);</w:t>
      </w:r>
    </w:p>
    <w:p w14:paraId="16A04F8C" w14:textId="77777777" w:rsidR="002C0F5F" w:rsidRDefault="002C0F5F" w:rsidP="002C0F5F">
      <w:pPr>
        <w:pStyle w:val="af9"/>
      </w:pPr>
      <w:r>
        <w:t xml:space="preserve">        ReceiptsDBHelper handler = new ReceiptsDBHelper(this);</w:t>
      </w:r>
    </w:p>
    <w:p w14:paraId="1F185EB7" w14:textId="77777777" w:rsidR="002C0F5F" w:rsidRDefault="002C0F5F" w:rsidP="002C0F5F">
      <w:pPr>
        <w:pStyle w:val="af9"/>
      </w:pPr>
      <w:r>
        <w:t xml:space="preserve">        Locale myLocale = new Locale("ru","RU");</w:t>
      </w:r>
    </w:p>
    <w:p w14:paraId="04F65672" w14:textId="77777777" w:rsidR="002C0F5F" w:rsidRDefault="002C0F5F" w:rsidP="002C0F5F">
      <w:pPr>
        <w:pStyle w:val="af9"/>
      </w:pPr>
    </w:p>
    <w:p w14:paraId="795EFD39" w14:textId="77777777" w:rsidR="002C0F5F" w:rsidRDefault="002C0F5F" w:rsidP="002C0F5F">
      <w:pPr>
        <w:pStyle w:val="af9"/>
      </w:pPr>
      <w:r>
        <w:t xml:space="preserve">        TextView tvPointPrimaryName = (TextView) findViewById(R.id.point_name);</w:t>
      </w:r>
    </w:p>
    <w:p w14:paraId="4C255B2F" w14:textId="77777777" w:rsidR="002C0F5F" w:rsidRDefault="002C0F5F" w:rsidP="002C0F5F">
      <w:pPr>
        <w:pStyle w:val="af9"/>
      </w:pPr>
      <w:r>
        <w:t xml:space="preserve">        TextView tvPointAddress = (TextView) findViewById(R.id.point_address);</w:t>
      </w:r>
    </w:p>
    <w:p w14:paraId="5027EE11" w14:textId="77777777" w:rsidR="002C0F5F" w:rsidRDefault="002C0F5F" w:rsidP="002C0F5F">
      <w:pPr>
        <w:pStyle w:val="af9"/>
      </w:pPr>
      <w:r>
        <w:t xml:space="preserve">        TextView tvPointTotalSum = (TextView) findViewById(R.id.point_card_view_purchases_sum);</w:t>
      </w:r>
    </w:p>
    <w:p w14:paraId="26E4F3C5" w14:textId="77777777" w:rsidR="002C0F5F" w:rsidRDefault="002C0F5F" w:rsidP="002C0F5F">
      <w:pPr>
        <w:pStyle w:val="af9"/>
      </w:pPr>
      <w:r>
        <w:t xml:space="preserve">        TextView tvPointPurchasesAmount = (TextView) findViewById(R.id.point_card_view_purchases_amount);</w:t>
      </w:r>
    </w:p>
    <w:p w14:paraId="38688E21" w14:textId="77777777" w:rsidR="002C0F5F" w:rsidRDefault="002C0F5F" w:rsidP="002C0F5F">
      <w:pPr>
        <w:pStyle w:val="af9"/>
      </w:pPr>
    </w:p>
    <w:p w14:paraId="1E215F5B" w14:textId="77777777" w:rsidR="002C0F5F" w:rsidRDefault="002C0F5F" w:rsidP="002C0F5F">
      <w:pPr>
        <w:pStyle w:val="af9"/>
      </w:pPr>
      <w:r>
        <w:t xml:space="preserve">        Intent intent = getIntent();</w:t>
      </w:r>
    </w:p>
    <w:p w14:paraId="0153F7F6" w14:textId="77777777" w:rsidR="002C0F5F" w:rsidRDefault="002C0F5F" w:rsidP="002C0F5F">
      <w:pPr>
        <w:pStyle w:val="af9"/>
      </w:pPr>
      <w:r>
        <w:t xml:space="preserve">        currentPointUri = intent.getData();</w:t>
      </w:r>
    </w:p>
    <w:p w14:paraId="0D5C39F0" w14:textId="77777777" w:rsidR="002C0F5F" w:rsidRDefault="002C0F5F" w:rsidP="002C0F5F">
      <w:pPr>
        <w:pStyle w:val="af9"/>
      </w:pPr>
      <w:r>
        <w:t xml:space="preserve">        pointCursor = getContentResolver().query(currentPointUri, null, null, null, null);</w:t>
      </w:r>
    </w:p>
    <w:p w14:paraId="26276E0D" w14:textId="77777777" w:rsidR="002C0F5F" w:rsidRDefault="002C0F5F" w:rsidP="002C0F5F">
      <w:pPr>
        <w:pStyle w:val="af9"/>
      </w:pPr>
      <w:r>
        <w:t xml:space="preserve">        pointCursor.moveToFirst();</w:t>
      </w:r>
    </w:p>
    <w:p w14:paraId="51B5C11A" w14:textId="77777777" w:rsidR="002C0F5F" w:rsidRDefault="002C0F5F" w:rsidP="002C0F5F">
      <w:pPr>
        <w:pStyle w:val="af9"/>
      </w:pPr>
    </w:p>
    <w:p w14:paraId="44BDD282" w14:textId="77777777" w:rsidR="002C0F5F" w:rsidRDefault="002C0F5F" w:rsidP="002C0F5F">
      <w:pPr>
        <w:pStyle w:val="af9"/>
      </w:pPr>
      <w:r>
        <w:t xml:space="preserve">        pointID = pointCursor.getLong(pointCursor.getColumnIndex(DataContract.PointEntry.COLUMN_POINT_ID));</w:t>
      </w:r>
    </w:p>
    <w:p w14:paraId="41418F1B" w14:textId="77777777" w:rsidR="002C0F5F" w:rsidRDefault="002C0F5F" w:rsidP="002C0F5F">
      <w:pPr>
        <w:pStyle w:val="af9"/>
      </w:pPr>
      <w:r>
        <w:t xml:space="preserve">        storeID = pointCursor.getLong(pointCursor.getColumnIndex(DataContract.PointEntry.COLUMN_STORE_ID_FK));</w:t>
      </w:r>
    </w:p>
    <w:p w14:paraId="0B1BDC66" w14:textId="77777777" w:rsidR="002C0F5F" w:rsidRDefault="002C0F5F" w:rsidP="002C0F5F">
      <w:pPr>
        <w:pStyle w:val="af9"/>
      </w:pPr>
    </w:p>
    <w:p w14:paraId="46E2E383" w14:textId="77777777" w:rsidR="002C0F5F" w:rsidRDefault="002C0F5F" w:rsidP="002C0F5F">
      <w:pPr>
        <w:pStyle w:val="af9"/>
      </w:pPr>
      <w:r>
        <w:t xml:space="preserve">        String storeSelection = DataContract.StoreEntry.COLUMN_STORE_ID + " LIKE " + storeID;</w:t>
      </w:r>
    </w:p>
    <w:p w14:paraId="093EE3BF" w14:textId="77777777" w:rsidR="002C0F5F" w:rsidRDefault="002C0F5F" w:rsidP="002C0F5F">
      <w:pPr>
        <w:pStyle w:val="af9"/>
      </w:pPr>
      <w:r>
        <w:t xml:space="preserve">        storeCursor = getContentResolver().query(DataContract.StoreEntry.CONTENT_URI, null, storeSelection, null, null);</w:t>
      </w:r>
    </w:p>
    <w:p w14:paraId="4CB3D0FB" w14:textId="77777777" w:rsidR="002C0F5F" w:rsidRDefault="002C0F5F" w:rsidP="002C0F5F">
      <w:pPr>
        <w:pStyle w:val="af9"/>
      </w:pPr>
      <w:r>
        <w:t xml:space="preserve">        storeCursor.moveToFirst();</w:t>
      </w:r>
    </w:p>
    <w:p w14:paraId="296508AC" w14:textId="77777777" w:rsidR="002C0F5F" w:rsidRDefault="002C0F5F" w:rsidP="002C0F5F">
      <w:pPr>
        <w:pStyle w:val="af9"/>
      </w:pPr>
      <w:r>
        <w:t xml:space="preserve">        String storeName = null;</w:t>
      </w:r>
    </w:p>
    <w:p w14:paraId="240A8002" w14:textId="77777777" w:rsidR="002C0F5F" w:rsidRDefault="002C0F5F" w:rsidP="002C0F5F">
      <w:pPr>
        <w:pStyle w:val="af9"/>
      </w:pPr>
      <w:r>
        <w:t xml:space="preserve">        String storeSecondName = null;</w:t>
      </w:r>
    </w:p>
    <w:p w14:paraId="41DD982E" w14:textId="77777777" w:rsidR="002C0F5F" w:rsidRDefault="002C0F5F" w:rsidP="002C0F5F">
      <w:pPr>
        <w:pStyle w:val="af9"/>
      </w:pPr>
      <w:r>
        <w:t xml:space="preserve">        int purchasesCount = 0;</w:t>
      </w:r>
    </w:p>
    <w:p w14:paraId="6D23F32D" w14:textId="77777777" w:rsidR="002C0F5F" w:rsidRDefault="002C0F5F" w:rsidP="002C0F5F">
      <w:pPr>
        <w:pStyle w:val="af9"/>
      </w:pPr>
      <w:r>
        <w:t xml:space="preserve">        if (storeCursor.getString(storeCursor.getColumnIndex(DataContract.StoreEntry.COLUMN_STORE_NICKNAME)) != null){</w:t>
      </w:r>
    </w:p>
    <w:p w14:paraId="1734F6B8" w14:textId="77777777" w:rsidR="002C0F5F" w:rsidRDefault="002C0F5F" w:rsidP="002C0F5F">
      <w:pPr>
        <w:pStyle w:val="af9"/>
      </w:pPr>
      <w:r>
        <w:t xml:space="preserve">            tvPointPrimaryName.setText(storeCursor.getString(storeCursor.getColumnIndex(DataContract.StoreEntry.COLUMN_STORE_NICKNAME)));</w:t>
      </w:r>
    </w:p>
    <w:p w14:paraId="65E99D93" w14:textId="77777777" w:rsidR="002C0F5F" w:rsidRDefault="002C0F5F" w:rsidP="002C0F5F">
      <w:pPr>
        <w:pStyle w:val="af9"/>
      </w:pPr>
      <w:r>
        <w:t xml:space="preserve">        }</w:t>
      </w:r>
    </w:p>
    <w:p w14:paraId="4E4EFB1A" w14:textId="77777777" w:rsidR="002C0F5F" w:rsidRDefault="002C0F5F" w:rsidP="002C0F5F">
      <w:pPr>
        <w:pStyle w:val="af9"/>
      </w:pPr>
      <w:r>
        <w:t xml:space="preserve">        else if (storeCursor.getString(storeCursor.getColumnIndex(DataContract.StoreEntry.COLUMN_STORE_NAME)) != null){</w:t>
      </w:r>
    </w:p>
    <w:p w14:paraId="4703E119" w14:textId="77777777" w:rsidR="002C0F5F" w:rsidRDefault="002C0F5F" w:rsidP="002C0F5F">
      <w:pPr>
        <w:pStyle w:val="af9"/>
      </w:pPr>
      <w:r>
        <w:t xml:space="preserve">            tvPointPrimaryName.setText(storeCursor.getString(storeCursor.getColumnIndex(DataContract.StoreEntry.COLUMN_STORE_NAME)));</w:t>
      </w:r>
    </w:p>
    <w:p w14:paraId="7ADF4EF3" w14:textId="77777777" w:rsidR="002C0F5F" w:rsidRDefault="002C0F5F" w:rsidP="002C0F5F">
      <w:pPr>
        <w:pStyle w:val="af9"/>
      </w:pPr>
      <w:r>
        <w:t xml:space="preserve">        }</w:t>
      </w:r>
    </w:p>
    <w:p w14:paraId="63E4BC6F" w14:textId="77777777" w:rsidR="002C0F5F" w:rsidRDefault="002C0F5F" w:rsidP="002C0F5F">
      <w:pPr>
        <w:pStyle w:val="af9"/>
      </w:pPr>
      <w:r>
        <w:t xml:space="preserve">        else {</w:t>
      </w:r>
    </w:p>
    <w:p w14:paraId="591DC76A" w14:textId="77777777" w:rsidR="002C0F5F" w:rsidRDefault="002C0F5F" w:rsidP="002C0F5F">
      <w:pPr>
        <w:pStyle w:val="af9"/>
      </w:pPr>
      <w:r>
        <w:t xml:space="preserve">            tvPointPrimaryName.setText("ИНН " + storeCursor.getString(storeCursor.getColumnIndex(DataContract.StoreEntry.COLUMN_STORE_INN)));</w:t>
      </w:r>
    </w:p>
    <w:p w14:paraId="66780639" w14:textId="77777777" w:rsidR="002C0F5F" w:rsidRDefault="002C0F5F" w:rsidP="002C0F5F">
      <w:pPr>
        <w:pStyle w:val="af9"/>
      </w:pPr>
      <w:r>
        <w:t xml:space="preserve">        }</w:t>
      </w:r>
    </w:p>
    <w:p w14:paraId="259394F2" w14:textId="77777777" w:rsidR="002C0F5F" w:rsidRDefault="002C0F5F" w:rsidP="002C0F5F">
      <w:pPr>
        <w:pStyle w:val="af9"/>
      </w:pPr>
    </w:p>
    <w:p w14:paraId="29C5D265" w14:textId="77777777" w:rsidR="002C0F5F" w:rsidRDefault="002C0F5F" w:rsidP="002C0F5F">
      <w:pPr>
        <w:pStyle w:val="af9"/>
      </w:pPr>
      <w:r>
        <w:t xml:space="preserve">        if (pointCursor.getString(pointCursor.getColumnIndex(DataContract.PointEntry.COLUMN_POINT_NICKNAME)) != null){</w:t>
      </w:r>
    </w:p>
    <w:p w14:paraId="2525354D" w14:textId="77777777" w:rsidR="002C0F5F" w:rsidRDefault="002C0F5F" w:rsidP="002C0F5F">
      <w:pPr>
        <w:pStyle w:val="af9"/>
      </w:pPr>
      <w:r>
        <w:t xml:space="preserve">            tvPointAddress.setText(pointCursor.getString(pointCursor.getColumnIndex(DataContract.PointEntry.COLUMN_POINT_NICKNAME)));</w:t>
      </w:r>
    </w:p>
    <w:p w14:paraId="1F7A7ED3" w14:textId="77777777" w:rsidR="002C0F5F" w:rsidRDefault="002C0F5F" w:rsidP="002C0F5F">
      <w:pPr>
        <w:pStyle w:val="af9"/>
      </w:pPr>
      <w:r>
        <w:t xml:space="preserve">        }</w:t>
      </w:r>
    </w:p>
    <w:p w14:paraId="396032CE" w14:textId="77777777" w:rsidR="002C0F5F" w:rsidRDefault="002C0F5F" w:rsidP="002C0F5F">
      <w:pPr>
        <w:pStyle w:val="af9"/>
      </w:pPr>
      <w:r>
        <w:t xml:space="preserve">        else if (pointCursor.getString(pointCursor.getColumnIndex(DataContract.PointEntry.COLUMN_POINT_ADDRESS)) != null){</w:t>
      </w:r>
    </w:p>
    <w:p w14:paraId="3A89CD9F" w14:textId="77777777" w:rsidR="002C0F5F" w:rsidRDefault="002C0F5F" w:rsidP="002C0F5F">
      <w:pPr>
        <w:pStyle w:val="af9"/>
      </w:pPr>
      <w:r>
        <w:t xml:space="preserve">            tvPointAddress.setText(pointCursor.getString(pointCursor.getColumnIndex(DataContract.PointEntry.COLUMN_POINT_ADDRESS)));</w:t>
      </w:r>
    </w:p>
    <w:p w14:paraId="53A21CDC" w14:textId="77777777" w:rsidR="002C0F5F" w:rsidRDefault="002C0F5F" w:rsidP="002C0F5F">
      <w:pPr>
        <w:pStyle w:val="af9"/>
      </w:pPr>
      <w:r>
        <w:t xml:space="preserve">        }</w:t>
      </w:r>
    </w:p>
    <w:p w14:paraId="0D3A046F" w14:textId="77777777" w:rsidR="002C0F5F" w:rsidRDefault="002C0F5F" w:rsidP="002C0F5F">
      <w:pPr>
        <w:pStyle w:val="af9"/>
      </w:pPr>
      <w:r>
        <w:t xml:space="preserve">        else {</w:t>
      </w:r>
    </w:p>
    <w:p w14:paraId="05C8C801" w14:textId="77777777" w:rsidR="002C0F5F" w:rsidRDefault="002C0F5F" w:rsidP="002C0F5F">
      <w:pPr>
        <w:pStyle w:val="af9"/>
      </w:pPr>
      <w:r>
        <w:t xml:space="preserve">            tvPointAddress.setText("Точка без адреса");</w:t>
      </w:r>
    </w:p>
    <w:p w14:paraId="02AD9241" w14:textId="77777777" w:rsidR="002C0F5F" w:rsidRDefault="002C0F5F" w:rsidP="002C0F5F">
      <w:pPr>
        <w:pStyle w:val="af9"/>
      </w:pPr>
      <w:r>
        <w:t xml:space="preserve">        }</w:t>
      </w:r>
    </w:p>
    <w:p w14:paraId="57D06A74" w14:textId="77777777" w:rsidR="002C0F5F" w:rsidRDefault="002C0F5F" w:rsidP="002C0F5F">
      <w:pPr>
        <w:pStyle w:val="af9"/>
      </w:pPr>
    </w:p>
    <w:p w14:paraId="7190CFBD" w14:textId="77777777" w:rsidR="002C0F5F" w:rsidRDefault="002C0F5F" w:rsidP="002C0F5F">
      <w:pPr>
        <w:pStyle w:val="af9"/>
      </w:pPr>
      <w:r>
        <w:t xml:space="preserve">        long purchasesPointCount = handler.getPurchasesCount(</w:t>
      </w:r>
    </w:p>
    <w:p w14:paraId="5B7E7035" w14:textId="77777777" w:rsidR="002C0F5F" w:rsidRDefault="002C0F5F" w:rsidP="002C0F5F">
      <w:pPr>
        <w:pStyle w:val="af9"/>
      </w:pPr>
      <w:r>
        <w:t xml:space="preserve">                DataContract.PurchaseEntry.COLUMN_PURCHASE_POINT_ID_FK + " LIKE " + pointID,</w:t>
      </w:r>
    </w:p>
    <w:p w14:paraId="1CA3867C" w14:textId="77777777" w:rsidR="002C0F5F" w:rsidRDefault="002C0F5F" w:rsidP="002C0F5F">
      <w:pPr>
        <w:pStyle w:val="af9"/>
      </w:pPr>
      <w:r>
        <w:t xml:space="preserve">                null);</w:t>
      </w:r>
    </w:p>
    <w:p w14:paraId="486B05BC" w14:textId="77777777" w:rsidR="002C0F5F" w:rsidRDefault="002C0F5F" w:rsidP="002C0F5F">
      <w:pPr>
        <w:pStyle w:val="af9"/>
      </w:pPr>
      <w:r>
        <w:t xml:space="preserve">        if (purchasesPointCount % 10 == 1) tvPointPurchasesAmount.setText(String.valueOf(purchasesPointCount) + " покупка");</w:t>
      </w:r>
    </w:p>
    <w:p w14:paraId="4CC7CA19" w14:textId="77777777" w:rsidR="002C0F5F" w:rsidRDefault="002C0F5F" w:rsidP="002C0F5F">
      <w:pPr>
        <w:pStyle w:val="af9"/>
      </w:pPr>
      <w:r>
        <w:t xml:space="preserve">        else if (purchasesPointCount % 10 == 2) tvPointPurchasesAmount.setText(String.valueOf(purchasesPointCount) + " покупки");</w:t>
      </w:r>
    </w:p>
    <w:p w14:paraId="27A101E4" w14:textId="77777777" w:rsidR="002C0F5F" w:rsidRDefault="002C0F5F" w:rsidP="002C0F5F">
      <w:pPr>
        <w:pStyle w:val="af9"/>
      </w:pPr>
      <w:r>
        <w:t xml:space="preserve">        else if (purchasesPointCount % 10 == 3) tvPointPurchasesAmount.setText(String.valueOf(purchasesPointCount) + " покупки");</w:t>
      </w:r>
    </w:p>
    <w:p w14:paraId="66D25560" w14:textId="77777777" w:rsidR="002C0F5F" w:rsidRDefault="002C0F5F" w:rsidP="002C0F5F">
      <w:pPr>
        <w:pStyle w:val="af9"/>
      </w:pPr>
      <w:r>
        <w:t xml:space="preserve">        else if (purchasesPointCount % 10 == 4) tvPointPurchasesAmount.setText(String.valueOf(purchasesPointCount) + " покупки");</w:t>
      </w:r>
    </w:p>
    <w:p w14:paraId="2E224401" w14:textId="77777777" w:rsidR="002C0F5F" w:rsidRDefault="002C0F5F" w:rsidP="002C0F5F">
      <w:pPr>
        <w:pStyle w:val="af9"/>
      </w:pPr>
      <w:r>
        <w:t xml:space="preserve">        else tvPointPurchasesAmount.setText(String.valueOf(purchasesPointCount) + " покупок");</w:t>
      </w:r>
    </w:p>
    <w:p w14:paraId="7397A510" w14:textId="77777777" w:rsidR="002C0F5F" w:rsidRDefault="002C0F5F" w:rsidP="002C0F5F">
      <w:pPr>
        <w:pStyle w:val="af9"/>
      </w:pPr>
    </w:p>
    <w:p w14:paraId="1BA45AB0" w14:textId="77777777" w:rsidR="002C0F5F" w:rsidRDefault="002C0F5F" w:rsidP="002C0F5F">
      <w:pPr>
        <w:pStyle w:val="af9"/>
      </w:pPr>
      <w:r>
        <w:t xml:space="preserve">        SQLiteDatabase db = handler.getReadableDatabase();</w:t>
      </w:r>
    </w:p>
    <w:p w14:paraId="0B37DFCB" w14:textId="77777777" w:rsidR="002C0F5F" w:rsidRDefault="002C0F5F" w:rsidP="002C0F5F">
      <w:pPr>
        <w:pStyle w:val="af9"/>
      </w:pPr>
      <w:r>
        <w:t xml:space="preserve">        Cursor purchaseSumCursor = db.rawQuery("select sum(" + DataContract.PurchaseEntry.COLUMN_PURCHASE_TOTALSUM +</w:t>
      </w:r>
    </w:p>
    <w:p w14:paraId="799117A7" w14:textId="77777777" w:rsidR="002C0F5F" w:rsidRDefault="002C0F5F" w:rsidP="002C0F5F">
      <w:pPr>
        <w:pStyle w:val="af9"/>
      </w:pPr>
      <w:r>
        <w:t xml:space="preserve">                ") from " + DataContract.PurchaseEntry.TABLE_NAME +</w:t>
      </w:r>
    </w:p>
    <w:p w14:paraId="4E45689D" w14:textId="77777777" w:rsidR="002C0F5F" w:rsidRDefault="002C0F5F" w:rsidP="002C0F5F">
      <w:pPr>
        <w:pStyle w:val="af9"/>
      </w:pPr>
      <w:r>
        <w:t xml:space="preserve">                " where " + DataContract.PurchaseEntry.COLUMN_PURCHASE_POINT_ID_FK + " = '" + pointID + "' ;", null);</w:t>
      </w:r>
    </w:p>
    <w:p w14:paraId="57CB2E1E" w14:textId="77777777" w:rsidR="002C0F5F" w:rsidRDefault="002C0F5F" w:rsidP="002C0F5F">
      <w:pPr>
        <w:pStyle w:val="af9"/>
      </w:pPr>
      <w:r>
        <w:t xml:space="preserve">        long amount;</w:t>
      </w:r>
    </w:p>
    <w:p w14:paraId="28B521FF" w14:textId="77777777" w:rsidR="002C0F5F" w:rsidRDefault="002C0F5F" w:rsidP="002C0F5F">
      <w:pPr>
        <w:pStyle w:val="af9"/>
      </w:pPr>
      <w:r>
        <w:t xml:space="preserve">        if(purchaseSumCursor.moveToFirst())</w:t>
      </w:r>
    </w:p>
    <w:p w14:paraId="47E5F918" w14:textId="77777777" w:rsidR="002C0F5F" w:rsidRDefault="002C0F5F" w:rsidP="002C0F5F">
      <w:pPr>
        <w:pStyle w:val="af9"/>
      </w:pPr>
      <w:r>
        <w:t xml:space="preserve">            amount = purchaseSumCursor.getLong(0);</w:t>
      </w:r>
    </w:p>
    <w:p w14:paraId="5C91F62B" w14:textId="77777777" w:rsidR="002C0F5F" w:rsidRDefault="002C0F5F" w:rsidP="002C0F5F">
      <w:pPr>
        <w:pStyle w:val="af9"/>
      </w:pPr>
      <w:r>
        <w:t xml:space="preserve">        else</w:t>
      </w:r>
    </w:p>
    <w:p w14:paraId="669DB167" w14:textId="77777777" w:rsidR="002C0F5F" w:rsidRDefault="002C0F5F" w:rsidP="002C0F5F">
      <w:pPr>
        <w:pStyle w:val="af9"/>
      </w:pPr>
      <w:r>
        <w:t xml:space="preserve">            amount = -1;</w:t>
      </w:r>
    </w:p>
    <w:p w14:paraId="4AAB97D5" w14:textId="77777777" w:rsidR="002C0F5F" w:rsidRDefault="002C0F5F" w:rsidP="002C0F5F">
      <w:pPr>
        <w:pStyle w:val="af9"/>
      </w:pPr>
      <w:r>
        <w:t xml:space="preserve">        purchaseSumCursor.close();</w:t>
      </w:r>
    </w:p>
    <w:p w14:paraId="33EC90EF" w14:textId="77777777" w:rsidR="002C0F5F" w:rsidRDefault="002C0F5F" w:rsidP="002C0F5F">
      <w:pPr>
        <w:pStyle w:val="af9"/>
      </w:pPr>
    </w:p>
    <w:p w14:paraId="1580F067" w14:textId="77777777" w:rsidR="002C0F5F" w:rsidRDefault="002C0F5F" w:rsidP="002C0F5F">
      <w:pPr>
        <w:pStyle w:val="af9"/>
      </w:pPr>
      <w:r>
        <w:t xml:space="preserve">        NumberFormat n = NumberFormat.getCurrencyInstance(myLocale);</w:t>
      </w:r>
    </w:p>
    <w:p w14:paraId="0E934F27" w14:textId="77777777" w:rsidR="002C0F5F" w:rsidRDefault="002C0F5F" w:rsidP="002C0F5F">
      <w:pPr>
        <w:pStyle w:val="af9"/>
      </w:pPr>
      <w:r>
        <w:t xml:space="preserve">        String formatedTotalSum = n.format(amount / 100.0);</w:t>
      </w:r>
    </w:p>
    <w:p w14:paraId="44503354" w14:textId="77777777" w:rsidR="002C0F5F" w:rsidRPr="002C0F5F" w:rsidRDefault="002C0F5F" w:rsidP="002C0F5F">
      <w:pPr>
        <w:pStyle w:val="af9"/>
        <w:rPr>
          <w:lang w:val="ru-RU"/>
        </w:rPr>
      </w:pPr>
      <w:r>
        <w:t xml:space="preserve">        </w:t>
      </w:r>
      <w:r w:rsidRPr="002C0F5F">
        <w:rPr>
          <w:lang w:val="ru-RU"/>
        </w:rPr>
        <w:t>/** Делаем целую часть суммы жирной **/</w:t>
      </w:r>
    </w:p>
    <w:p w14:paraId="53CE0524" w14:textId="77777777" w:rsidR="002C0F5F" w:rsidRDefault="002C0F5F" w:rsidP="002C0F5F">
      <w:pPr>
        <w:pStyle w:val="af9"/>
      </w:pPr>
      <w:r w:rsidRPr="002C0F5F">
        <w:rPr>
          <w:lang w:val="ru-RU"/>
        </w:rPr>
        <w:t xml:space="preserve">        </w:t>
      </w:r>
      <w:r>
        <w:t>SpannableStringBuilder str = new SpannableStringBuilder(formatedTotalSum);</w:t>
      </w:r>
    </w:p>
    <w:p w14:paraId="21A817F0" w14:textId="77777777" w:rsidR="002C0F5F" w:rsidRDefault="002C0F5F" w:rsidP="002C0F5F">
      <w:pPr>
        <w:pStyle w:val="af9"/>
      </w:pPr>
      <w:r>
        <w:t xml:space="preserve">        str.setSpan(new android.text.style.StyleSpan(android.graphics.Typeface.BOLD), 0, formatedTotalSum.length()-4, Spannable.SPAN_EXCLUSIVE_EXCLUSIVE);</w:t>
      </w:r>
    </w:p>
    <w:p w14:paraId="48AB0E34" w14:textId="77777777" w:rsidR="002C0F5F" w:rsidRDefault="002C0F5F" w:rsidP="002C0F5F">
      <w:pPr>
        <w:pStyle w:val="af9"/>
      </w:pPr>
      <w:r>
        <w:t xml:space="preserve">        tvPointTotalSum.setText(str);</w:t>
      </w:r>
    </w:p>
    <w:p w14:paraId="654CCDAF" w14:textId="77777777" w:rsidR="002C0F5F" w:rsidRDefault="002C0F5F" w:rsidP="002C0F5F">
      <w:pPr>
        <w:pStyle w:val="af9"/>
      </w:pPr>
    </w:p>
    <w:p w14:paraId="4E7BA8E3" w14:textId="77777777" w:rsidR="002C0F5F" w:rsidRDefault="002C0F5F" w:rsidP="002C0F5F">
      <w:pPr>
        <w:pStyle w:val="af9"/>
      </w:pPr>
    </w:p>
    <w:p w14:paraId="790ADF08" w14:textId="77777777" w:rsidR="002C0F5F" w:rsidRDefault="002C0F5F" w:rsidP="002C0F5F">
      <w:pPr>
        <w:pStyle w:val="af9"/>
      </w:pPr>
    </w:p>
    <w:p w14:paraId="311B3C8E" w14:textId="77777777" w:rsidR="002C0F5F" w:rsidRDefault="002C0F5F" w:rsidP="002C0F5F">
      <w:pPr>
        <w:pStyle w:val="af9"/>
      </w:pPr>
      <w:r>
        <w:t xml:space="preserve">        Cursor purchasePointCursor = db.rawQuery("SELECT  * FROM " + DataContract.PurchaseEntry.TABLE_NAME + " WHERE " + DataContract.PurchaseEntry.COLUMN_PURCHASE_POINT_ID_FK + " LIKE " + pointID, null);</w:t>
      </w:r>
    </w:p>
    <w:p w14:paraId="7CEED6CB" w14:textId="77777777" w:rsidR="002C0F5F" w:rsidRDefault="002C0F5F" w:rsidP="002C0F5F">
      <w:pPr>
        <w:pStyle w:val="af9"/>
      </w:pPr>
      <w:r>
        <w:t xml:space="preserve">        // Find ListView to populate</w:t>
      </w:r>
    </w:p>
    <w:p w14:paraId="71B32753" w14:textId="77777777" w:rsidR="002C0F5F" w:rsidRDefault="002C0F5F" w:rsidP="002C0F5F">
      <w:pPr>
        <w:pStyle w:val="af9"/>
      </w:pPr>
      <w:r>
        <w:t xml:space="preserve">        ListView lvPoint = (ListView) findViewById(R.id.point_listview);</w:t>
      </w:r>
    </w:p>
    <w:p w14:paraId="00F8857B" w14:textId="77777777" w:rsidR="002C0F5F" w:rsidRDefault="002C0F5F" w:rsidP="002C0F5F">
      <w:pPr>
        <w:pStyle w:val="af9"/>
      </w:pPr>
      <w:r>
        <w:t>// Setup cursor adapter using cursor from last step</w:t>
      </w:r>
    </w:p>
    <w:p w14:paraId="59256991" w14:textId="77777777" w:rsidR="002C0F5F" w:rsidRDefault="002C0F5F" w:rsidP="002C0F5F">
      <w:pPr>
        <w:pStyle w:val="af9"/>
      </w:pPr>
      <w:r>
        <w:t xml:space="preserve">        PurchasePointCursorAdapter purchasePointAdapter = new PurchasePointCursorAdapter(this, purchasePointCursor);</w:t>
      </w:r>
    </w:p>
    <w:p w14:paraId="0B4FCE20" w14:textId="77777777" w:rsidR="002C0F5F" w:rsidRDefault="002C0F5F" w:rsidP="002C0F5F">
      <w:pPr>
        <w:pStyle w:val="af9"/>
      </w:pPr>
      <w:r>
        <w:t>// Attach cursor adapter to the ListView</w:t>
      </w:r>
    </w:p>
    <w:p w14:paraId="0FA35687" w14:textId="77777777" w:rsidR="002C0F5F" w:rsidRDefault="002C0F5F" w:rsidP="002C0F5F">
      <w:pPr>
        <w:pStyle w:val="af9"/>
      </w:pPr>
      <w:r>
        <w:t xml:space="preserve">        lvPoint.setAdapter(purchasePointAdapter);</w:t>
      </w:r>
    </w:p>
    <w:p w14:paraId="083B35AA" w14:textId="77777777" w:rsidR="002C0F5F" w:rsidRDefault="002C0F5F" w:rsidP="002C0F5F">
      <w:pPr>
        <w:pStyle w:val="af9"/>
      </w:pPr>
      <w:r>
        <w:t xml:space="preserve">        lvPoint.setOnItemClickListener(new AdapterView.OnItemClickListener() {</w:t>
      </w:r>
    </w:p>
    <w:p w14:paraId="62866C35" w14:textId="77777777" w:rsidR="002C0F5F" w:rsidRDefault="002C0F5F" w:rsidP="002C0F5F">
      <w:pPr>
        <w:pStyle w:val="af9"/>
      </w:pPr>
      <w:r>
        <w:t xml:space="preserve">            @Override</w:t>
      </w:r>
    </w:p>
    <w:p w14:paraId="59F228F6" w14:textId="77777777" w:rsidR="002C0F5F" w:rsidRDefault="002C0F5F" w:rsidP="002C0F5F">
      <w:pPr>
        <w:pStyle w:val="af9"/>
      </w:pPr>
      <w:r>
        <w:t xml:space="preserve">            public void onItemClick(AdapterView&lt;?&gt; adapterView, View view, int position, long id) {</w:t>
      </w:r>
    </w:p>
    <w:p w14:paraId="3A1A3AF0" w14:textId="77777777" w:rsidR="002C0F5F" w:rsidRDefault="002C0F5F" w:rsidP="002C0F5F">
      <w:pPr>
        <w:pStyle w:val="af9"/>
      </w:pPr>
      <w:r>
        <w:t xml:space="preserve">                Intent intent = new Intent(getApplicationContext(), PurchaseActivity.class);</w:t>
      </w:r>
    </w:p>
    <w:p w14:paraId="1B53CD4D" w14:textId="77777777" w:rsidR="002C0F5F" w:rsidRDefault="002C0F5F" w:rsidP="002C0F5F">
      <w:pPr>
        <w:pStyle w:val="af9"/>
      </w:pPr>
      <w:r>
        <w:t xml:space="preserve">                Uri currentPurchaseUri = ContentUris.withAppendedId(DataContract.PurchaseEntry.CONTENT_URI, id);</w:t>
      </w:r>
    </w:p>
    <w:p w14:paraId="78F7BAB7" w14:textId="77777777" w:rsidR="002C0F5F" w:rsidRDefault="002C0F5F" w:rsidP="002C0F5F">
      <w:pPr>
        <w:pStyle w:val="af9"/>
      </w:pPr>
      <w:r>
        <w:t xml:space="preserve">                // Set the URI on the data field of the intent</w:t>
      </w:r>
    </w:p>
    <w:p w14:paraId="52C30414" w14:textId="77777777" w:rsidR="002C0F5F" w:rsidRDefault="002C0F5F" w:rsidP="002C0F5F">
      <w:pPr>
        <w:pStyle w:val="af9"/>
      </w:pPr>
      <w:r>
        <w:t xml:space="preserve">                intent.setData(currentPurchaseUri);</w:t>
      </w:r>
    </w:p>
    <w:p w14:paraId="1E804803" w14:textId="77777777" w:rsidR="002C0F5F" w:rsidRDefault="002C0F5F" w:rsidP="002C0F5F">
      <w:pPr>
        <w:pStyle w:val="af9"/>
      </w:pPr>
      <w:r>
        <w:t xml:space="preserve">                //intent.putExtra("id", debtID);</w:t>
      </w:r>
    </w:p>
    <w:p w14:paraId="3A575F46" w14:textId="77777777" w:rsidR="002C0F5F" w:rsidRDefault="002C0F5F" w:rsidP="002C0F5F">
      <w:pPr>
        <w:pStyle w:val="af9"/>
      </w:pPr>
      <w:r>
        <w:t xml:space="preserve">                startActivity(intent);</w:t>
      </w:r>
    </w:p>
    <w:p w14:paraId="44EEE582" w14:textId="77777777" w:rsidR="002C0F5F" w:rsidRDefault="002C0F5F" w:rsidP="002C0F5F">
      <w:pPr>
        <w:pStyle w:val="af9"/>
      </w:pPr>
      <w:r>
        <w:t xml:space="preserve">            }</w:t>
      </w:r>
    </w:p>
    <w:p w14:paraId="1BE78758" w14:textId="77777777" w:rsidR="002C0F5F" w:rsidRDefault="002C0F5F" w:rsidP="002C0F5F">
      <w:pPr>
        <w:pStyle w:val="af9"/>
      </w:pPr>
      <w:r>
        <w:t xml:space="preserve">        });</w:t>
      </w:r>
    </w:p>
    <w:p w14:paraId="1C3FE9A7" w14:textId="77777777" w:rsidR="002C0F5F" w:rsidRDefault="002C0F5F" w:rsidP="002C0F5F">
      <w:pPr>
        <w:pStyle w:val="af9"/>
      </w:pPr>
      <w:r>
        <w:t xml:space="preserve">    }</w:t>
      </w:r>
    </w:p>
    <w:p w14:paraId="5AF3655D" w14:textId="77777777" w:rsidR="002C0F5F" w:rsidRDefault="002C0F5F" w:rsidP="002C0F5F">
      <w:pPr>
        <w:pStyle w:val="af9"/>
      </w:pPr>
      <w:r>
        <w:t xml:space="preserve">    public boolean onCreateOptionsMenu(Menu menu) {</w:t>
      </w:r>
    </w:p>
    <w:p w14:paraId="46847561" w14:textId="77777777" w:rsidR="002C0F5F" w:rsidRDefault="002C0F5F" w:rsidP="002C0F5F">
      <w:pPr>
        <w:pStyle w:val="af9"/>
      </w:pPr>
      <w:r>
        <w:t xml:space="preserve">        // Inflate the menu; this adds items to the action bar if it is present.</w:t>
      </w:r>
    </w:p>
    <w:p w14:paraId="6297E6D9" w14:textId="77777777" w:rsidR="002C0F5F" w:rsidRDefault="002C0F5F" w:rsidP="002C0F5F">
      <w:pPr>
        <w:pStyle w:val="af9"/>
      </w:pPr>
      <w:r>
        <w:t xml:space="preserve">        getMenuInflater().inflate(R.menu.menu_store, menu);</w:t>
      </w:r>
    </w:p>
    <w:p w14:paraId="78800026" w14:textId="77777777" w:rsidR="002C0F5F" w:rsidRDefault="002C0F5F" w:rsidP="002C0F5F">
      <w:pPr>
        <w:pStyle w:val="af9"/>
      </w:pPr>
      <w:r>
        <w:t xml:space="preserve">        return true;</w:t>
      </w:r>
    </w:p>
    <w:p w14:paraId="6192B288" w14:textId="77777777" w:rsidR="002C0F5F" w:rsidRDefault="002C0F5F" w:rsidP="002C0F5F">
      <w:pPr>
        <w:pStyle w:val="af9"/>
      </w:pPr>
      <w:r>
        <w:t xml:space="preserve">    }</w:t>
      </w:r>
    </w:p>
    <w:p w14:paraId="53D7E7A4" w14:textId="77777777" w:rsidR="002C0F5F" w:rsidRDefault="002C0F5F" w:rsidP="002C0F5F">
      <w:pPr>
        <w:pStyle w:val="af9"/>
      </w:pPr>
    </w:p>
    <w:p w14:paraId="1CDE6F6C" w14:textId="77777777" w:rsidR="002C0F5F" w:rsidRDefault="002C0F5F" w:rsidP="002C0F5F">
      <w:pPr>
        <w:pStyle w:val="af9"/>
      </w:pPr>
      <w:r>
        <w:t xml:space="preserve">    @Override</w:t>
      </w:r>
    </w:p>
    <w:p w14:paraId="1C654AD8" w14:textId="77777777" w:rsidR="002C0F5F" w:rsidRDefault="002C0F5F" w:rsidP="002C0F5F">
      <w:pPr>
        <w:pStyle w:val="af9"/>
      </w:pPr>
      <w:r>
        <w:t xml:space="preserve">    public boolean onOptionsItemSelected(MenuItem item) {</w:t>
      </w:r>
    </w:p>
    <w:p w14:paraId="74F4F451" w14:textId="77777777" w:rsidR="002C0F5F" w:rsidRDefault="002C0F5F" w:rsidP="002C0F5F">
      <w:pPr>
        <w:pStyle w:val="af9"/>
      </w:pPr>
      <w:r>
        <w:t xml:space="preserve">        // Handle action bar item clicks here. The action bar will</w:t>
      </w:r>
    </w:p>
    <w:p w14:paraId="744DBBF0" w14:textId="77777777" w:rsidR="002C0F5F" w:rsidRDefault="002C0F5F" w:rsidP="002C0F5F">
      <w:pPr>
        <w:pStyle w:val="af9"/>
      </w:pPr>
      <w:r>
        <w:t xml:space="preserve">        // automatically handle clicks on the Home/Up button, so long</w:t>
      </w:r>
    </w:p>
    <w:p w14:paraId="652FD168" w14:textId="77777777" w:rsidR="002C0F5F" w:rsidRDefault="002C0F5F" w:rsidP="002C0F5F">
      <w:pPr>
        <w:pStyle w:val="af9"/>
      </w:pPr>
      <w:r>
        <w:t xml:space="preserve">        // as you specify a parent activity in AndroidManifest.xml.</w:t>
      </w:r>
    </w:p>
    <w:p w14:paraId="76818048" w14:textId="77777777" w:rsidR="002C0F5F" w:rsidRDefault="002C0F5F" w:rsidP="002C0F5F">
      <w:pPr>
        <w:pStyle w:val="af9"/>
      </w:pPr>
      <w:r>
        <w:t xml:space="preserve">        int id = item.getItemId();</w:t>
      </w:r>
    </w:p>
    <w:p w14:paraId="612353DF" w14:textId="77777777" w:rsidR="002C0F5F" w:rsidRDefault="002C0F5F" w:rsidP="002C0F5F">
      <w:pPr>
        <w:pStyle w:val="af9"/>
      </w:pPr>
    </w:p>
    <w:p w14:paraId="23558CD2" w14:textId="77777777" w:rsidR="002C0F5F" w:rsidRDefault="002C0F5F" w:rsidP="002C0F5F">
      <w:pPr>
        <w:pStyle w:val="af9"/>
      </w:pPr>
      <w:r>
        <w:t xml:space="preserve">        if (id == R.id.action_rename) {</w:t>
      </w:r>
    </w:p>
    <w:p w14:paraId="240822F7" w14:textId="77777777" w:rsidR="002C0F5F" w:rsidRDefault="002C0F5F" w:rsidP="002C0F5F">
      <w:pPr>
        <w:pStyle w:val="af9"/>
      </w:pPr>
      <w:r>
        <w:t xml:space="preserve">            showStoreRenameDialog();</w:t>
      </w:r>
    </w:p>
    <w:p w14:paraId="67322CED" w14:textId="77777777" w:rsidR="002C0F5F" w:rsidRDefault="002C0F5F" w:rsidP="002C0F5F">
      <w:pPr>
        <w:pStyle w:val="af9"/>
      </w:pPr>
      <w:r>
        <w:t xml:space="preserve">            return true;</w:t>
      </w:r>
    </w:p>
    <w:p w14:paraId="0AF28014" w14:textId="77777777" w:rsidR="002C0F5F" w:rsidRDefault="002C0F5F" w:rsidP="002C0F5F">
      <w:pPr>
        <w:pStyle w:val="af9"/>
      </w:pPr>
      <w:r>
        <w:t xml:space="preserve">        }</w:t>
      </w:r>
    </w:p>
    <w:p w14:paraId="14283C09" w14:textId="77777777" w:rsidR="002C0F5F" w:rsidRDefault="002C0F5F" w:rsidP="002C0F5F">
      <w:pPr>
        <w:pStyle w:val="af9"/>
      </w:pPr>
      <w:r>
        <w:t xml:space="preserve">        if (id == R.id.action_help) {</w:t>
      </w:r>
    </w:p>
    <w:p w14:paraId="6693E4A8" w14:textId="77777777" w:rsidR="002C0F5F" w:rsidRDefault="002C0F5F" w:rsidP="002C0F5F">
      <w:pPr>
        <w:pStyle w:val="af9"/>
      </w:pPr>
      <w:r>
        <w:t xml:space="preserve">            Intent intent = new Intent(this, WebViewActivity.class);</w:t>
      </w:r>
    </w:p>
    <w:p w14:paraId="52B7F47F" w14:textId="77777777" w:rsidR="002C0F5F" w:rsidRDefault="002C0F5F" w:rsidP="002C0F5F">
      <w:pPr>
        <w:pStyle w:val="af9"/>
      </w:pPr>
      <w:r>
        <w:t xml:space="preserve">            startActivity(intent);</w:t>
      </w:r>
    </w:p>
    <w:p w14:paraId="762B8273" w14:textId="77777777" w:rsidR="002C0F5F" w:rsidRDefault="002C0F5F" w:rsidP="002C0F5F">
      <w:pPr>
        <w:pStyle w:val="af9"/>
      </w:pPr>
      <w:r>
        <w:t xml:space="preserve">            return true;</w:t>
      </w:r>
    </w:p>
    <w:p w14:paraId="7E387F91" w14:textId="77777777" w:rsidR="002C0F5F" w:rsidRDefault="002C0F5F" w:rsidP="002C0F5F">
      <w:pPr>
        <w:pStyle w:val="af9"/>
      </w:pPr>
      <w:r>
        <w:t xml:space="preserve">        }</w:t>
      </w:r>
    </w:p>
    <w:p w14:paraId="5882DF60" w14:textId="77777777" w:rsidR="002C0F5F" w:rsidRDefault="002C0F5F" w:rsidP="002C0F5F">
      <w:pPr>
        <w:pStyle w:val="af9"/>
      </w:pPr>
      <w:r>
        <w:t xml:space="preserve">        return super.onOptionsItemSelected(item);</w:t>
      </w:r>
    </w:p>
    <w:p w14:paraId="2FC04FE6" w14:textId="77777777" w:rsidR="002C0F5F" w:rsidRDefault="002C0F5F" w:rsidP="002C0F5F">
      <w:pPr>
        <w:pStyle w:val="af9"/>
      </w:pPr>
      <w:r>
        <w:t xml:space="preserve">    }</w:t>
      </w:r>
    </w:p>
    <w:p w14:paraId="7FC60537" w14:textId="77777777" w:rsidR="002C0F5F" w:rsidRDefault="002C0F5F" w:rsidP="002C0F5F">
      <w:pPr>
        <w:pStyle w:val="af9"/>
      </w:pPr>
    </w:p>
    <w:p w14:paraId="6AC306F0" w14:textId="77777777" w:rsidR="002C0F5F" w:rsidRDefault="002C0F5F" w:rsidP="002C0F5F">
      <w:pPr>
        <w:pStyle w:val="af9"/>
      </w:pPr>
      <w:r>
        <w:t xml:space="preserve">    public void showStoreRenameDialog() {</w:t>
      </w:r>
    </w:p>
    <w:p w14:paraId="56EE1E0C" w14:textId="77777777" w:rsidR="002C0F5F" w:rsidRDefault="002C0F5F" w:rsidP="002C0F5F">
      <w:pPr>
        <w:pStyle w:val="af9"/>
      </w:pPr>
      <w:r>
        <w:t xml:space="preserve">        AlertDialog.Builder dialogBuilder = new AlertDialog.Builder(this);</w:t>
      </w:r>
    </w:p>
    <w:p w14:paraId="08038BAD" w14:textId="77777777" w:rsidR="002C0F5F" w:rsidRDefault="002C0F5F" w:rsidP="002C0F5F">
      <w:pPr>
        <w:pStyle w:val="af9"/>
      </w:pPr>
      <w:r>
        <w:t xml:space="preserve">        LayoutInflater inflater = this.getLayoutInflater();</w:t>
      </w:r>
    </w:p>
    <w:p w14:paraId="0B12331C" w14:textId="77777777" w:rsidR="002C0F5F" w:rsidRDefault="002C0F5F" w:rsidP="002C0F5F">
      <w:pPr>
        <w:pStyle w:val="af9"/>
      </w:pPr>
      <w:r>
        <w:t xml:space="preserve">        final View dialogView = inflater.inflate(R.layout.rename_dialog, null);</w:t>
      </w:r>
    </w:p>
    <w:p w14:paraId="543F62AE" w14:textId="77777777" w:rsidR="002C0F5F" w:rsidRDefault="002C0F5F" w:rsidP="002C0F5F">
      <w:pPr>
        <w:pStyle w:val="af9"/>
      </w:pPr>
      <w:r>
        <w:t xml:space="preserve">        dialogBuilder.setView(dialogView);</w:t>
      </w:r>
    </w:p>
    <w:p w14:paraId="1EB99F2E" w14:textId="77777777" w:rsidR="002C0F5F" w:rsidRDefault="002C0F5F" w:rsidP="002C0F5F">
      <w:pPr>
        <w:pStyle w:val="af9"/>
      </w:pPr>
    </w:p>
    <w:p w14:paraId="521C65C0" w14:textId="77777777" w:rsidR="002C0F5F" w:rsidRDefault="002C0F5F" w:rsidP="002C0F5F">
      <w:pPr>
        <w:pStyle w:val="af9"/>
      </w:pPr>
      <w:r>
        <w:t xml:space="preserve">        final EditText edt = (EditText) dialogView.findViewById(R.id.editText);</w:t>
      </w:r>
    </w:p>
    <w:p w14:paraId="26785FE0" w14:textId="77777777" w:rsidR="002C0F5F" w:rsidRDefault="002C0F5F" w:rsidP="002C0F5F">
      <w:pPr>
        <w:pStyle w:val="af9"/>
      </w:pPr>
      <w:r>
        <w:t xml:space="preserve">        final TextView tvPointAddress = (TextView) findViewById(R.id.point_address);</w:t>
      </w:r>
    </w:p>
    <w:p w14:paraId="7302E824" w14:textId="77777777" w:rsidR="002C0F5F" w:rsidRDefault="002C0F5F" w:rsidP="002C0F5F">
      <w:pPr>
        <w:pStyle w:val="af9"/>
      </w:pPr>
    </w:p>
    <w:p w14:paraId="5190B021" w14:textId="77777777" w:rsidR="002C0F5F" w:rsidRDefault="002C0F5F" w:rsidP="002C0F5F">
      <w:pPr>
        <w:pStyle w:val="af9"/>
      </w:pPr>
      <w:r>
        <w:t xml:space="preserve">        dialogBuilder.setTitle("Переименовать точку");</w:t>
      </w:r>
    </w:p>
    <w:p w14:paraId="36C1AFFD" w14:textId="77777777" w:rsidR="002C0F5F" w:rsidRDefault="002C0F5F" w:rsidP="002C0F5F">
      <w:pPr>
        <w:pStyle w:val="af9"/>
      </w:pPr>
      <w:r>
        <w:t xml:space="preserve">        dialogBuilder.setMessage("Введите новое название");</w:t>
      </w:r>
    </w:p>
    <w:p w14:paraId="3F895A1F" w14:textId="77777777" w:rsidR="002C0F5F" w:rsidRDefault="002C0F5F" w:rsidP="002C0F5F">
      <w:pPr>
        <w:pStyle w:val="af9"/>
      </w:pPr>
      <w:r>
        <w:t xml:space="preserve">        dialogBuilder.setPositiveButton("Готово", new DialogInterface.OnClickListener() {</w:t>
      </w:r>
    </w:p>
    <w:p w14:paraId="13532F9B" w14:textId="77777777" w:rsidR="002C0F5F" w:rsidRDefault="002C0F5F" w:rsidP="002C0F5F">
      <w:pPr>
        <w:pStyle w:val="af9"/>
      </w:pPr>
      <w:r>
        <w:t xml:space="preserve">            public void onClick(DialogInterface dialog, int whichButton) {</w:t>
      </w:r>
    </w:p>
    <w:p w14:paraId="795606B3" w14:textId="77777777" w:rsidR="002C0F5F" w:rsidRDefault="002C0F5F" w:rsidP="002C0F5F">
      <w:pPr>
        <w:pStyle w:val="af9"/>
      </w:pPr>
      <w:r>
        <w:t xml:space="preserve">                ContentValues pointValues = new ContentValues();</w:t>
      </w:r>
    </w:p>
    <w:p w14:paraId="744C0679" w14:textId="77777777" w:rsidR="002C0F5F" w:rsidRDefault="002C0F5F" w:rsidP="002C0F5F">
      <w:pPr>
        <w:pStyle w:val="af9"/>
      </w:pPr>
      <w:r>
        <w:t xml:space="preserve">                pointValues.put(DataContract.PointEntry.COLUMN_POINT_NICKNAME, edt.getText().toString());</w:t>
      </w:r>
    </w:p>
    <w:p w14:paraId="23A13D21" w14:textId="77777777" w:rsidR="002C0F5F" w:rsidRDefault="002C0F5F" w:rsidP="002C0F5F">
      <w:pPr>
        <w:pStyle w:val="af9"/>
      </w:pPr>
      <w:r>
        <w:t xml:space="preserve">                int numOfUpdatedRows = getContentResolver().update(DataContract.PointEntry.CONTENT_URI, pointValues,</w:t>
      </w:r>
    </w:p>
    <w:p w14:paraId="7BB2E77D" w14:textId="77777777" w:rsidR="002C0F5F" w:rsidRDefault="002C0F5F" w:rsidP="002C0F5F">
      <w:pPr>
        <w:pStyle w:val="af9"/>
      </w:pPr>
      <w:r>
        <w:t xml:space="preserve">                        DataContract.PointEntry.COLUMN_POINT_ID + " LIKE " + pointID, null);</w:t>
      </w:r>
    </w:p>
    <w:p w14:paraId="196791B6" w14:textId="77777777" w:rsidR="002C0F5F" w:rsidRDefault="002C0F5F" w:rsidP="002C0F5F">
      <w:pPr>
        <w:pStyle w:val="af9"/>
      </w:pPr>
      <w:r>
        <w:t xml:space="preserve">                Log.v("Количество обновленных", String.valueOf(numOfUpdatedRows) );</w:t>
      </w:r>
    </w:p>
    <w:p w14:paraId="354DAACA" w14:textId="77777777" w:rsidR="002C0F5F" w:rsidRDefault="002C0F5F" w:rsidP="002C0F5F">
      <w:pPr>
        <w:pStyle w:val="af9"/>
      </w:pPr>
      <w:r>
        <w:t xml:space="preserve">                tvPointAddress.setText(edt.getText().toString());</w:t>
      </w:r>
    </w:p>
    <w:p w14:paraId="7F9DDFA5" w14:textId="77777777" w:rsidR="002C0F5F" w:rsidRDefault="002C0F5F" w:rsidP="002C0F5F">
      <w:pPr>
        <w:pStyle w:val="af9"/>
      </w:pPr>
      <w:r>
        <w:t xml:space="preserve">            }</w:t>
      </w:r>
    </w:p>
    <w:p w14:paraId="6699BC18" w14:textId="77777777" w:rsidR="002C0F5F" w:rsidRDefault="002C0F5F" w:rsidP="002C0F5F">
      <w:pPr>
        <w:pStyle w:val="af9"/>
      </w:pPr>
      <w:r>
        <w:t xml:space="preserve">        });</w:t>
      </w:r>
    </w:p>
    <w:p w14:paraId="32D1C800" w14:textId="77777777" w:rsidR="002C0F5F" w:rsidRDefault="002C0F5F" w:rsidP="002C0F5F">
      <w:pPr>
        <w:pStyle w:val="af9"/>
      </w:pPr>
      <w:r>
        <w:t xml:space="preserve">        dialogBuilder.setNegativeButton("Отменить", new DialogInterface.OnClickListener() {</w:t>
      </w:r>
    </w:p>
    <w:p w14:paraId="34F27554" w14:textId="77777777" w:rsidR="002C0F5F" w:rsidRDefault="002C0F5F" w:rsidP="002C0F5F">
      <w:pPr>
        <w:pStyle w:val="af9"/>
      </w:pPr>
      <w:r>
        <w:t xml:space="preserve">            public void onClick(DialogInterface dialog, int whichButton) {</w:t>
      </w:r>
    </w:p>
    <w:p w14:paraId="548BDC60" w14:textId="77777777" w:rsidR="002C0F5F" w:rsidRDefault="002C0F5F" w:rsidP="002C0F5F">
      <w:pPr>
        <w:pStyle w:val="af9"/>
      </w:pPr>
      <w:r>
        <w:t xml:space="preserve">                //pass</w:t>
      </w:r>
    </w:p>
    <w:p w14:paraId="149225F2" w14:textId="77777777" w:rsidR="002C0F5F" w:rsidRDefault="002C0F5F" w:rsidP="002C0F5F">
      <w:pPr>
        <w:pStyle w:val="af9"/>
      </w:pPr>
      <w:r>
        <w:t xml:space="preserve">            }</w:t>
      </w:r>
    </w:p>
    <w:p w14:paraId="45C66AF0" w14:textId="77777777" w:rsidR="002C0F5F" w:rsidRDefault="002C0F5F" w:rsidP="002C0F5F">
      <w:pPr>
        <w:pStyle w:val="af9"/>
      </w:pPr>
      <w:r>
        <w:t xml:space="preserve">        });</w:t>
      </w:r>
    </w:p>
    <w:p w14:paraId="6801519A" w14:textId="77777777" w:rsidR="002C0F5F" w:rsidRDefault="002C0F5F" w:rsidP="002C0F5F">
      <w:pPr>
        <w:pStyle w:val="af9"/>
      </w:pPr>
    </w:p>
    <w:p w14:paraId="15A467AD" w14:textId="77777777" w:rsidR="002C0F5F" w:rsidRDefault="002C0F5F" w:rsidP="002C0F5F">
      <w:pPr>
        <w:pStyle w:val="af9"/>
      </w:pPr>
      <w:r>
        <w:t xml:space="preserve">        pointCursor = getContentResolver().query(currentPointUri, null, null, null, null);</w:t>
      </w:r>
    </w:p>
    <w:p w14:paraId="5F2A0C72" w14:textId="77777777" w:rsidR="002C0F5F" w:rsidRDefault="002C0F5F" w:rsidP="002C0F5F">
      <w:pPr>
        <w:pStyle w:val="af9"/>
      </w:pPr>
      <w:r>
        <w:t xml:space="preserve">        pointCursor.moveToFirst();</w:t>
      </w:r>
    </w:p>
    <w:p w14:paraId="6B2C5EE2" w14:textId="77777777" w:rsidR="002C0F5F" w:rsidRDefault="002C0F5F" w:rsidP="002C0F5F">
      <w:pPr>
        <w:pStyle w:val="af9"/>
      </w:pPr>
      <w:r>
        <w:t xml:space="preserve">        if (pointCursor.getString(pointCursor.getColumnIndex(DataContract.PointEntry.COLUMN_POINT_NICKNAME)) != null) {</w:t>
      </w:r>
    </w:p>
    <w:p w14:paraId="2040EC67" w14:textId="77777777" w:rsidR="002C0F5F" w:rsidRDefault="002C0F5F" w:rsidP="002C0F5F">
      <w:pPr>
        <w:pStyle w:val="af9"/>
      </w:pPr>
      <w:r>
        <w:t xml:space="preserve">            dialogBuilder.setNeutralButton("Удалить", new DialogInterface.OnClickListener() {</w:t>
      </w:r>
    </w:p>
    <w:p w14:paraId="75B9FF43" w14:textId="77777777" w:rsidR="002C0F5F" w:rsidRDefault="002C0F5F" w:rsidP="002C0F5F">
      <w:pPr>
        <w:pStyle w:val="af9"/>
      </w:pPr>
      <w:r>
        <w:t xml:space="preserve">                public void onClick(DialogInterface dialog, int whichButton) {</w:t>
      </w:r>
    </w:p>
    <w:p w14:paraId="7B8290FE" w14:textId="77777777" w:rsidR="002C0F5F" w:rsidRDefault="002C0F5F" w:rsidP="002C0F5F">
      <w:pPr>
        <w:pStyle w:val="af9"/>
      </w:pPr>
      <w:r>
        <w:t xml:space="preserve">                    ContentValues pointValues = new ContentValues();</w:t>
      </w:r>
    </w:p>
    <w:p w14:paraId="5B015097" w14:textId="77777777" w:rsidR="002C0F5F" w:rsidRDefault="002C0F5F" w:rsidP="002C0F5F">
      <w:pPr>
        <w:pStyle w:val="af9"/>
      </w:pPr>
      <w:r>
        <w:t xml:space="preserve">                    pointValues.putNull(DataContract.PointEntry.COLUMN_POINT_NICKNAME);</w:t>
      </w:r>
    </w:p>
    <w:p w14:paraId="5C7D957C" w14:textId="77777777" w:rsidR="002C0F5F" w:rsidRDefault="002C0F5F" w:rsidP="002C0F5F">
      <w:pPr>
        <w:pStyle w:val="af9"/>
      </w:pPr>
      <w:r>
        <w:t xml:space="preserve">                    int numOfUpdatedRows = getContentResolver().update(DataContract.PointEntry.CONTENT_URI, pointValues,</w:t>
      </w:r>
    </w:p>
    <w:p w14:paraId="58DC8DB6" w14:textId="77777777" w:rsidR="002C0F5F" w:rsidRDefault="002C0F5F" w:rsidP="002C0F5F">
      <w:pPr>
        <w:pStyle w:val="af9"/>
      </w:pPr>
      <w:r>
        <w:t xml:space="preserve">                            DataContract.PointEntry.COLUMN_POINT_ID + " LIKE " + pointID, null);</w:t>
      </w:r>
    </w:p>
    <w:p w14:paraId="20356CE4" w14:textId="77777777" w:rsidR="002C0F5F" w:rsidRDefault="002C0F5F" w:rsidP="002C0F5F">
      <w:pPr>
        <w:pStyle w:val="af9"/>
      </w:pPr>
      <w:r>
        <w:t xml:space="preserve">                    Log.v("Количество обновленных", String.valueOf(numOfUpdatedRows));</w:t>
      </w:r>
    </w:p>
    <w:p w14:paraId="3C9F1E47" w14:textId="77777777" w:rsidR="002C0F5F" w:rsidRDefault="002C0F5F" w:rsidP="002C0F5F">
      <w:pPr>
        <w:pStyle w:val="af9"/>
      </w:pPr>
      <w:r>
        <w:t xml:space="preserve">                    if (pointCursor.getString(pointCursor.getColumnIndex(DataContract.PointEntry.COLUMN_POINT_ADDRESS)) != null) {</w:t>
      </w:r>
    </w:p>
    <w:p w14:paraId="3F594D27" w14:textId="77777777" w:rsidR="002C0F5F" w:rsidRDefault="002C0F5F" w:rsidP="002C0F5F">
      <w:pPr>
        <w:pStyle w:val="af9"/>
      </w:pPr>
      <w:r>
        <w:t xml:space="preserve">                        tvPointAddress.setText(pointCursor.getString(pointCursor.getColumnIndex(DataContract.PointEntry.COLUMN_POINT_ADDRESS)));</w:t>
      </w:r>
    </w:p>
    <w:p w14:paraId="5FF1B652" w14:textId="77777777" w:rsidR="002C0F5F" w:rsidRDefault="002C0F5F" w:rsidP="002C0F5F">
      <w:pPr>
        <w:pStyle w:val="af9"/>
      </w:pPr>
      <w:r>
        <w:t xml:space="preserve">                    } else {</w:t>
      </w:r>
    </w:p>
    <w:p w14:paraId="56EC49DE" w14:textId="77777777" w:rsidR="002C0F5F" w:rsidRDefault="002C0F5F" w:rsidP="002C0F5F">
      <w:pPr>
        <w:pStyle w:val="af9"/>
      </w:pPr>
      <w:r>
        <w:t xml:space="preserve">                        tvPointAddress.setText("Точка без адреса");</w:t>
      </w:r>
    </w:p>
    <w:p w14:paraId="41DAC0EF" w14:textId="77777777" w:rsidR="002C0F5F" w:rsidRDefault="002C0F5F" w:rsidP="002C0F5F">
      <w:pPr>
        <w:pStyle w:val="af9"/>
      </w:pPr>
      <w:r>
        <w:t xml:space="preserve">                    }</w:t>
      </w:r>
    </w:p>
    <w:p w14:paraId="00287143" w14:textId="77777777" w:rsidR="002C0F5F" w:rsidRDefault="002C0F5F" w:rsidP="002C0F5F">
      <w:pPr>
        <w:pStyle w:val="af9"/>
      </w:pPr>
      <w:r>
        <w:t xml:space="preserve">                }</w:t>
      </w:r>
    </w:p>
    <w:p w14:paraId="2A8DC20D" w14:textId="77777777" w:rsidR="002C0F5F" w:rsidRDefault="002C0F5F" w:rsidP="002C0F5F">
      <w:pPr>
        <w:pStyle w:val="af9"/>
      </w:pPr>
      <w:r>
        <w:t xml:space="preserve">            });</w:t>
      </w:r>
    </w:p>
    <w:p w14:paraId="1B5A34BC" w14:textId="77777777" w:rsidR="002C0F5F" w:rsidRDefault="002C0F5F" w:rsidP="002C0F5F">
      <w:pPr>
        <w:pStyle w:val="af9"/>
      </w:pPr>
      <w:r>
        <w:t xml:space="preserve">        }</w:t>
      </w:r>
    </w:p>
    <w:p w14:paraId="6EA5C126" w14:textId="77777777" w:rsidR="002C0F5F" w:rsidRDefault="002C0F5F" w:rsidP="002C0F5F">
      <w:pPr>
        <w:pStyle w:val="af9"/>
      </w:pPr>
      <w:r>
        <w:t xml:space="preserve">        AlertDialog b = dialogBuilder.create();</w:t>
      </w:r>
    </w:p>
    <w:p w14:paraId="67EFB920" w14:textId="77777777" w:rsidR="002C0F5F" w:rsidRDefault="002C0F5F" w:rsidP="002C0F5F">
      <w:pPr>
        <w:pStyle w:val="af9"/>
      </w:pPr>
      <w:r>
        <w:t xml:space="preserve">        b.show();</w:t>
      </w:r>
    </w:p>
    <w:p w14:paraId="729DF73C" w14:textId="77777777" w:rsidR="002C0F5F" w:rsidRDefault="002C0F5F" w:rsidP="002C0F5F">
      <w:pPr>
        <w:pStyle w:val="af9"/>
      </w:pPr>
      <w:r>
        <w:t xml:space="preserve">    }</w:t>
      </w:r>
    </w:p>
    <w:p w14:paraId="47B3020C" w14:textId="1976C579" w:rsidR="002C0F5F" w:rsidRDefault="002C0F5F" w:rsidP="002C0F5F">
      <w:pPr>
        <w:pStyle w:val="af9"/>
      </w:pPr>
      <w:r>
        <w:t>}</w:t>
      </w:r>
    </w:p>
    <w:p w14:paraId="7C828586" w14:textId="36496C54" w:rsidR="002C0F5F" w:rsidRDefault="002C0F5F" w:rsidP="002C0F5F">
      <w:pPr>
        <w:pStyle w:val="af9"/>
      </w:pPr>
    </w:p>
    <w:p w14:paraId="39CD95BA" w14:textId="577BCD31" w:rsidR="002C0F5F" w:rsidRDefault="003C3574" w:rsidP="003C3574">
      <w:r>
        <w:rPr>
          <w:lang w:val="ru-RU"/>
        </w:rPr>
        <w:t>Класс</w:t>
      </w:r>
      <w:r w:rsidRPr="00615D32">
        <w:t xml:space="preserve"> </w:t>
      </w:r>
      <w:r>
        <w:t>PurchaseActivity.java:</w:t>
      </w:r>
    </w:p>
    <w:p w14:paraId="2232F5AE" w14:textId="77777777" w:rsidR="003C3574" w:rsidRDefault="003C3574" w:rsidP="003C3574">
      <w:pPr>
        <w:pStyle w:val="af9"/>
      </w:pPr>
      <w:r>
        <w:t>public class PurchaseActivity extends AppCompatActivity {</w:t>
      </w:r>
    </w:p>
    <w:p w14:paraId="1807EA15" w14:textId="77777777" w:rsidR="003C3574" w:rsidRDefault="003C3574" w:rsidP="003C3574">
      <w:pPr>
        <w:pStyle w:val="af9"/>
      </w:pPr>
      <w:r>
        <w:t xml:space="preserve">    private long purchaseID;</w:t>
      </w:r>
    </w:p>
    <w:p w14:paraId="02ABE141" w14:textId="77777777" w:rsidR="003C3574" w:rsidRDefault="003C3574" w:rsidP="003C3574">
      <w:pPr>
        <w:pStyle w:val="af9"/>
      </w:pPr>
      <w:r>
        <w:t xml:space="preserve">    private long storeID;</w:t>
      </w:r>
    </w:p>
    <w:p w14:paraId="16ED21E1" w14:textId="77777777" w:rsidR="003C3574" w:rsidRDefault="003C3574" w:rsidP="003C3574">
      <w:pPr>
        <w:pStyle w:val="af9"/>
      </w:pPr>
      <w:r>
        <w:t xml:space="preserve">    private long pointID;</w:t>
      </w:r>
    </w:p>
    <w:p w14:paraId="22396F1D" w14:textId="77777777" w:rsidR="003C3574" w:rsidRDefault="003C3574" w:rsidP="003C3574">
      <w:pPr>
        <w:pStyle w:val="af9"/>
      </w:pPr>
      <w:r>
        <w:t xml:space="preserve">    final String LOG_TAG = PurchaseActivity.class.getSimpleName();</w:t>
      </w:r>
    </w:p>
    <w:p w14:paraId="106862C3" w14:textId="77777777" w:rsidR="003C3574" w:rsidRDefault="003C3574" w:rsidP="003C3574">
      <w:pPr>
        <w:pStyle w:val="af9"/>
      </w:pPr>
    </w:p>
    <w:p w14:paraId="0FA1814C" w14:textId="77777777" w:rsidR="003C3574" w:rsidRDefault="003C3574" w:rsidP="003C3574">
      <w:pPr>
        <w:pStyle w:val="af9"/>
      </w:pPr>
      <w:r>
        <w:t xml:space="preserve">    @Override</w:t>
      </w:r>
    </w:p>
    <w:p w14:paraId="41EA0BC3" w14:textId="77777777" w:rsidR="003C3574" w:rsidRDefault="003C3574" w:rsidP="003C3574">
      <w:pPr>
        <w:pStyle w:val="af9"/>
      </w:pPr>
      <w:r>
        <w:t xml:space="preserve">    protected void onCreate(Bundle savedInstanceState) {</w:t>
      </w:r>
    </w:p>
    <w:p w14:paraId="4AD218CC" w14:textId="77777777" w:rsidR="003C3574" w:rsidRDefault="003C3574" w:rsidP="003C3574">
      <w:pPr>
        <w:pStyle w:val="af9"/>
      </w:pPr>
      <w:r>
        <w:t xml:space="preserve">        super.onCreate(savedInstanceState);</w:t>
      </w:r>
    </w:p>
    <w:p w14:paraId="790E2598" w14:textId="77777777" w:rsidR="003C3574" w:rsidRDefault="003C3574" w:rsidP="003C3574">
      <w:pPr>
        <w:pStyle w:val="af9"/>
      </w:pPr>
      <w:r>
        <w:t xml:space="preserve">        setContentView(R.layout.activity_purchase);</w:t>
      </w:r>
    </w:p>
    <w:p w14:paraId="2EC5301B" w14:textId="77777777" w:rsidR="003C3574" w:rsidRDefault="003C3574" w:rsidP="003C3574">
      <w:pPr>
        <w:pStyle w:val="af9"/>
      </w:pPr>
    </w:p>
    <w:p w14:paraId="5DD34743" w14:textId="77777777" w:rsidR="003C3574" w:rsidRDefault="003C3574" w:rsidP="003C3574">
      <w:pPr>
        <w:pStyle w:val="af9"/>
      </w:pPr>
      <w:r>
        <w:t xml:space="preserve">        Locale myLocale = new Locale("ru","RU");</w:t>
      </w:r>
    </w:p>
    <w:p w14:paraId="0D61ABCF" w14:textId="77777777" w:rsidR="003C3574" w:rsidRDefault="003C3574" w:rsidP="003C3574">
      <w:pPr>
        <w:pStyle w:val="af9"/>
      </w:pPr>
    </w:p>
    <w:p w14:paraId="7708EF33" w14:textId="77777777" w:rsidR="003C3574" w:rsidRDefault="003C3574" w:rsidP="003C3574">
      <w:pPr>
        <w:pStyle w:val="af9"/>
      </w:pPr>
      <w:r>
        <w:t xml:space="preserve">        TextView tvPurchaseDate = (TextView) findViewById(R.id.purchase_date);</w:t>
      </w:r>
    </w:p>
    <w:p w14:paraId="2CCD70EA" w14:textId="77777777" w:rsidR="003C3574" w:rsidRDefault="003C3574" w:rsidP="003C3574">
      <w:pPr>
        <w:pStyle w:val="af9"/>
      </w:pPr>
      <w:r>
        <w:t xml:space="preserve">        TextView tvPurchaseStoreName = (TextView) findViewById(R.id.purchase_store_name);</w:t>
      </w:r>
    </w:p>
    <w:p w14:paraId="60717E5F" w14:textId="77777777" w:rsidR="003C3574" w:rsidRDefault="003C3574" w:rsidP="003C3574">
      <w:pPr>
        <w:pStyle w:val="af9"/>
      </w:pPr>
      <w:r>
        <w:t xml:space="preserve">        TextView tvPurchaseTotalSum = (TextView) findViewById(R.id.purchase_total_sum);</w:t>
      </w:r>
    </w:p>
    <w:p w14:paraId="7D09F9A5" w14:textId="77777777" w:rsidR="003C3574" w:rsidRDefault="003C3574" w:rsidP="003C3574">
      <w:pPr>
        <w:pStyle w:val="af9"/>
      </w:pPr>
    </w:p>
    <w:p w14:paraId="02BB27CE" w14:textId="77777777" w:rsidR="003C3574" w:rsidRDefault="003C3574" w:rsidP="003C3574">
      <w:pPr>
        <w:pStyle w:val="af9"/>
      </w:pPr>
      <w:r>
        <w:t xml:space="preserve">        Intent intent = getIntent();</w:t>
      </w:r>
    </w:p>
    <w:p w14:paraId="60F2BCDC" w14:textId="77777777" w:rsidR="003C3574" w:rsidRDefault="003C3574" w:rsidP="003C3574">
      <w:pPr>
        <w:pStyle w:val="af9"/>
      </w:pPr>
      <w:r>
        <w:t xml:space="preserve">        Uri currentPurchaseUri = intent.getData();</w:t>
      </w:r>
    </w:p>
    <w:p w14:paraId="5B443883" w14:textId="77777777" w:rsidR="003C3574" w:rsidRDefault="003C3574" w:rsidP="003C3574">
      <w:pPr>
        <w:pStyle w:val="af9"/>
      </w:pPr>
    </w:p>
    <w:p w14:paraId="6338DC58" w14:textId="77777777" w:rsidR="003C3574" w:rsidRDefault="003C3574" w:rsidP="003C3574">
      <w:pPr>
        <w:pStyle w:val="af9"/>
      </w:pPr>
      <w:r>
        <w:t xml:space="preserve">        Cursor purchaseCursor = getContentResolver().query(currentPurchaseUri, null, null, null, null);</w:t>
      </w:r>
    </w:p>
    <w:p w14:paraId="176A053F" w14:textId="77777777" w:rsidR="003C3574" w:rsidRPr="00AA4FD6" w:rsidRDefault="003C3574" w:rsidP="003C3574">
      <w:pPr>
        <w:pStyle w:val="af9"/>
        <w:rPr>
          <w:lang w:val="ru-RU"/>
        </w:rPr>
      </w:pPr>
      <w:r>
        <w:t xml:space="preserve">        purchaseCursor</w:t>
      </w:r>
      <w:r w:rsidRPr="00AA4FD6">
        <w:rPr>
          <w:lang w:val="ru-RU"/>
        </w:rPr>
        <w:t>.</w:t>
      </w:r>
      <w:r>
        <w:t>moveToNext</w:t>
      </w:r>
      <w:r w:rsidRPr="00AA4FD6">
        <w:rPr>
          <w:lang w:val="ru-RU"/>
        </w:rPr>
        <w:t>();</w:t>
      </w:r>
    </w:p>
    <w:p w14:paraId="5957FD3B" w14:textId="77777777" w:rsidR="003C3574" w:rsidRPr="00AA4FD6" w:rsidRDefault="003C3574" w:rsidP="003C3574">
      <w:pPr>
        <w:pStyle w:val="af9"/>
        <w:rPr>
          <w:lang w:val="ru-RU"/>
        </w:rPr>
      </w:pPr>
      <w:r w:rsidRPr="00AA4FD6">
        <w:rPr>
          <w:lang w:val="ru-RU"/>
        </w:rPr>
        <w:t xml:space="preserve">        //присваиваем глобальной переменной </w:t>
      </w:r>
      <w:r>
        <w:t>ID</w:t>
      </w:r>
      <w:r w:rsidRPr="00AA4FD6">
        <w:rPr>
          <w:lang w:val="ru-RU"/>
        </w:rPr>
        <w:t xml:space="preserve"> покупки, так как это понадобится для удаления.</w:t>
      </w:r>
    </w:p>
    <w:p w14:paraId="1F9A94E1" w14:textId="77777777" w:rsidR="003C3574" w:rsidRDefault="003C3574" w:rsidP="003C3574">
      <w:pPr>
        <w:pStyle w:val="af9"/>
      </w:pPr>
      <w:r w:rsidRPr="00AA4FD6">
        <w:rPr>
          <w:lang w:val="ru-RU"/>
        </w:rPr>
        <w:t xml:space="preserve">        </w:t>
      </w:r>
      <w:r>
        <w:t>purchaseID = purchaseCursor.getLong(purchaseCursor.getColumnIndex(DataContract.PurchaseEntry.COLUMN_PURCHASE_ID));</w:t>
      </w:r>
    </w:p>
    <w:p w14:paraId="084E4A6B" w14:textId="77777777" w:rsidR="003C3574" w:rsidRDefault="003C3574" w:rsidP="003C3574">
      <w:pPr>
        <w:pStyle w:val="af9"/>
      </w:pPr>
      <w:r>
        <w:t xml:space="preserve">        storeID = purchaseCursor.getLong(purchaseCursor.getColumnIndex(DataContract.PurchaseEntry.COLUMN_PURCHASE_STORE_ID_FK));</w:t>
      </w:r>
    </w:p>
    <w:p w14:paraId="3E8993B5" w14:textId="77777777" w:rsidR="003C3574" w:rsidRDefault="003C3574" w:rsidP="003C3574">
      <w:pPr>
        <w:pStyle w:val="af9"/>
      </w:pPr>
      <w:r>
        <w:t xml:space="preserve">        pointID = purchaseCursor.getLong(purchaseCursor.getColumnIndex(DataContract.PurchaseEntry.COLUMN_PURCHASE_POINT_ID_FK));</w:t>
      </w:r>
    </w:p>
    <w:p w14:paraId="3EF4605E" w14:textId="77777777" w:rsidR="003C3574" w:rsidRDefault="003C3574" w:rsidP="003C3574">
      <w:pPr>
        <w:pStyle w:val="af9"/>
      </w:pPr>
      <w:r>
        <w:t xml:space="preserve">        Log</w:t>
      </w:r>
      <w:r w:rsidRPr="00AA4FD6">
        <w:rPr>
          <w:lang w:val="ru-RU"/>
        </w:rPr>
        <w:t>.</w:t>
      </w:r>
      <w:r>
        <w:t>v</w:t>
      </w:r>
      <w:r w:rsidRPr="00AA4FD6">
        <w:rPr>
          <w:lang w:val="ru-RU"/>
        </w:rPr>
        <w:t>(</w:t>
      </w:r>
      <w:r>
        <w:t>LOG</w:t>
      </w:r>
      <w:r w:rsidRPr="00AA4FD6">
        <w:rPr>
          <w:lang w:val="ru-RU"/>
        </w:rPr>
        <w:t>_</w:t>
      </w:r>
      <w:r>
        <w:t>TAG</w:t>
      </w:r>
      <w:r w:rsidRPr="00AA4FD6">
        <w:rPr>
          <w:lang w:val="ru-RU"/>
        </w:rPr>
        <w:t xml:space="preserve">, "Проверим выдачу </w:t>
      </w:r>
      <w:r>
        <w:t>ID</w:t>
      </w:r>
      <w:r w:rsidRPr="00AA4FD6">
        <w:rPr>
          <w:lang w:val="ru-RU"/>
        </w:rPr>
        <w:t xml:space="preserve"> покупки, да? </w:t>
      </w:r>
      <w:r>
        <w:t>ID покупки равен " + purchaseID);</w:t>
      </w:r>
    </w:p>
    <w:p w14:paraId="4021D947" w14:textId="77777777" w:rsidR="003C3574" w:rsidRDefault="003C3574" w:rsidP="003C3574">
      <w:pPr>
        <w:pStyle w:val="af9"/>
      </w:pPr>
      <w:r>
        <w:t xml:space="preserve">        NumberFormat n = NumberFormat.getCurrencyInstance(myLocale);</w:t>
      </w:r>
    </w:p>
    <w:p w14:paraId="6D995E8B" w14:textId="77777777" w:rsidR="003C3574" w:rsidRDefault="003C3574" w:rsidP="003C3574">
      <w:pPr>
        <w:pStyle w:val="af9"/>
      </w:pPr>
      <w:r>
        <w:t xml:space="preserve">        String formatedTotalSum = n.format(purchaseCursor.getLong(purchaseCursor.getColumnIndex(DataContract.PurchaseEntry.COLUMN_PURCHASE_TOTALSUM)) / 100.0);</w:t>
      </w:r>
    </w:p>
    <w:p w14:paraId="2FCCEDF6" w14:textId="77777777" w:rsidR="003C3574" w:rsidRPr="00AA4FD6" w:rsidRDefault="003C3574" w:rsidP="003C3574">
      <w:pPr>
        <w:pStyle w:val="af9"/>
        <w:rPr>
          <w:lang w:val="ru-RU"/>
        </w:rPr>
      </w:pPr>
      <w:r>
        <w:t xml:space="preserve">        </w:t>
      </w:r>
      <w:r w:rsidRPr="00AA4FD6">
        <w:rPr>
          <w:lang w:val="ru-RU"/>
        </w:rPr>
        <w:t>/** Делаем целую часть суммы жирной **/</w:t>
      </w:r>
    </w:p>
    <w:p w14:paraId="63D1CCC2" w14:textId="77777777" w:rsidR="003C3574" w:rsidRDefault="003C3574" w:rsidP="003C3574">
      <w:pPr>
        <w:pStyle w:val="af9"/>
      </w:pPr>
      <w:r w:rsidRPr="00AA4FD6">
        <w:rPr>
          <w:lang w:val="ru-RU"/>
        </w:rPr>
        <w:t xml:space="preserve">        </w:t>
      </w:r>
      <w:r>
        <w:t>SpannableStringBuilder str = new SpannableStringBuilder(formatedTotalSum);</w:t>
      </w:r>
    </w:p>
    <w:p w14:paraId="02A918E1" w14:textId="77777777" w:rsidR="003C3574" w:rsidRDefault="003C3574" w:rsidP="003C3574">
      <w:pPr>
        <w:pStyle w:val="af9"/>
      </w:pPr>
      <w:r>
        <w:t xml:space="preserve">        str.setSpan(new android.text.style.StyleSpan(android.graphics.Typeface.BOLD), 0, formatedTotalSum.length()-4, Spannable.SPAN_EXCLUSIVE_EXCLUSIVE);</w:t>
      </w:r>
    </w:p>
    <w:p w14:paraId="2C2C2085" w14:textId="77777777" w:rsidR="003C3574" w:rsidRDefault="003C3574" w:rsidP="003C3574">
      <w:pPr>
        <w:pStyle w:val="af9"/>
      </w:pPr>
      <w:r>
        <w:t xml:space="preserve">        tvPurchaseTotalSum.setText(str);</w:t>
      </w:r>
    </w:p>
    <w:p w14:paraId="33E84B50" w14:textId="77777777" w:rsidR="003C3574" w:rsidRDefault="003C3574" w:rsidP="003C3574">
      <w:pPr>
        <w:pStyle w:val="af9"/>
      </w:pPr>
    </w:p>
    <w:p w14:paraId="719E00FE" w14:textId="77777777" w:rsidR="003C3574" w:rsidRDefault="003C3574" w:rsidP="003C3574">
      <w:pPr>
        <w:pStyle w:val="af9"/>
      </w:pPr>
      <w:r>
        <w:t xml:space="preserve">        SimpleDateFormat sdf = new SimpleDateFormat("dd.MM.yyyy HH:mm"); // the format of your date</w:t>
      </w:r>
    </w:p>
    <w:p w14:paraId="559914AC" w14:textId="77777777" w:rsidR="003C3574" w:rsidRDefault="003C3574" w:rsidP="003C3574">
      <w:pPr>
        <w:pStyle w:val="af9"/>
      </w:pPr>
      <w:r>
        <w:t xml:space="preserve">        sdf.setTimeZone(TimeZone.getTimeZone("Etc/UTC"));</w:t>
      </w:r>
    </w:p>
    <w:p w14:paraId="6CBAE2D3" w14:textId="77777777" w:rsidR="003C3574" w:rsidRDefault="003C3574" w:rsidP="003C3574">
      <w:pPr>
        <w:pStyle w:val="af9"/>
      </w:pPr>
      <w:r>
        <w:t xml:space="preserve">        String formattedDate = sdf.format(purchaseCursor.getLong(purchaseCursor.getColumnIndexOrThrow(DataContract.PurchaseEntry.COLUMN_PURCHASE_DATETIME))*1000L);</w:t>
      </w:r>
    </w:p>
    <w:p w14:paraId="589C9869" w14:textId="77777777" w:rsidR="003C3574" w:rsidRDefault="003C3574" w:rsidP="003C3574">
      <w:pPr>
        <w:pStyle w:val="af9"/>
      </w:pPr>
      <w:r>
        <w:t xml:space="preserve">        tvPurchaseDate.setText(formattedDate);</w:t>
      </w:r>
    </w:p>
    <w:p w14:paraId="0A8FD362" w14:textId="77777777" w:rsidR="003C3574" w:rsidRDefault="003C3574" w:rsidP="003C3574">
      <w:pPr>
        <w:pStyle w:val="af9"/>
      </w:pPr>
    </w:p>
    <w:p w14:paraId="4AAD04E8" w14:textId="77777777" w:rsidR="003C3574" w:rsidRDefault="003C3574" w:rsidP="003C3574">
      <w:pPr>
        <w:pStyle w:val="af9"/>
      </w:pPr>
      <w:r>
        <w:t xml:space="preserve">        String[] storeProjection = {</w:t>
      </w:r>
    </w:p>
    <w:p w14:paraId="6AA21BDC" w14:textId="77777777" w:rsidR="003C3574" w:rsidRDefault="003C3574" w:rsidP="003C3574">
      <w:pPr>
        <w:pStyle w:val="af9"/>
      </w:pPr>
      <w:r>
        <w:t xml:space="preserve">                DataContract.StoreEntry.COLUMN_STORE_INN,</w:t>
      </w:r>
    </w:p>
    <w:p w14:paraId="6813B01E" w14:textId="77777777" w:rsidR="003C3574" w:rsidRDefault="003C3574" w:rsidP="003C3574">
      <w:pPr>
        <w:pStyle w:val="af9"/>
      </w:pPr>
      <w:r>
        <w:t xml:space="preserve">                DataContract.StoreEntry.COLUMN_STORE_NICKNAME,</w:t>
      </w:r>
    </w:p>
    <w:p w14:paraId="56587000" w14:textId="77777777" w:rsidR="003C3574" w:rsidRDefault="003C3574" w:rsidP="003C3574">
      <w:pPr>
        <w:pStyle w:val="af9"/>
      </w:pPr>
      <w:r>
        <w:t xml:space="preserve">                DataContract.StoreEntry.COLUMN_STORE_NAME</w:t>
      </w:r>
    </w:p>
    <w:p w14:paraId="19CD8891" w14:textId="77777777" w:rsidR="003C3574" w:rsidRDefault="003C3574" w:rsidP="003C3574">
      <w:pPr>
        <w:pStyle w:val="af9"/>
      </w:pPr>
      <w:r>
        <w:t xml:space="preserve">        };</w:t>
      </w:r>
    </w:p>
    <w:p w14:paraId="7CFCF0F9" w14:textId="77777777" w:rsidR="003C3574" w:rsidRDefault="003C3574" w:rsidP="003C3574">
      <w:pPr>
        <w:pStyle w:val="af9"/>
      </w:pPr>
      <w:r>
        <w:t xml:space="preserve">        String storeSelection = DataContract.StoreEntry.COLUMN_STORE_ID + " LIKE ?";</w:t>
      </w:r>
    </w:p>
    <w:p w14:paraId="0EB5798B" w14:textId="77777777" w:rsidR="003C3574" w:rsidRDefault="003C3574" w:rsidP="003C3574">
      <w:pPr>
        <w:pStyle w:val="af9"/>
      </w:pPr>
      <w:r>
        <w:t xml:space="preserve">        String[] storeSelectionArgs = {purchaseCursor.getString(purchaseCursor.getColumnIndexOrThrow(DataContract.PurchaseEntry.COLUMN_PURCHASE_STORE_ID_FK))};</w:t>
      </w:r>
    </w:p>
    <w:p w14:paraId="6304915A" w14:textId="77777777" w:rsidR="003C3574" w:rsidRDefault="003C3574" w:rsidP="003C3574">
      <w:pPr>
        <w:pStyle w:val="af9"/>
      </w:pPr>
      <w:r>
        <w:t xml:space="preserve">        Cursor storeCursor = getContentResolver().query(DataContract.StoreEntry.CONTENT_URI,</w:t>
      </w:r>
    </w:p>
    <w:p w14:paraId="41490AF4" w14:textId="77777777" w:rsidR="003C3574" w:rsidRDefault="003C3574" w:rsidP="003C3574">
      <w:pPr>
        <w:pStyle w:val="af9"/>
      </w:pPr>
      <w:r>
        <w:t xml:space="preserve">                storeProjection,</w:t>
      </w:r>
    </w:p>
    <w:p w14:paraId="2A3603A4" w14:textId="77777777" w:rsidR="003C3574" w:rsidRDefault="003C3574" w:rsidP="003C3574">
      <w:pPr>
        <w:pStyle w:val="af9"/>
      </w:pPr>
      <w:r>
        <w:t xml:space="preserve">                storeSelection,</w:t>
      </w:r>
    </w:p>
    <w:p w14:paraId="75366B9D" w14:textId="77777777" w:rsidR="003C3574" w:rsidRDefault="003C3574" w:rsidP="003C3574">
      <w:pPr>
        <w:pStyle w:val="af9"/>
      </w:pPr>
      <w:r>
        <w:t xml:space="preserve">                storeSelectionArgs,</w:t>
      </w:r>
    </w:p>
    <w:p w14:paraId="43CB595A" w14:textId="77777777" w:rsidR="003C3574" w:rsidRDefault="003C3574" w:rsidP="003C3574">
      <w:pPr>
        <w:pStyle w:val="af9"/>
      </w:pPr>
      <w:r>
        <w:t xml:space="preserve">                null</w:t>
      </w:r>
    </w:p>
    <w:p w14:paraId="6B2F9A26" w14:textId="77777777" w:rsidR="003C3574" w:rsidRDefault="003C3574" w:rsidP="003C3574">
      <w:pPr>
        <w:pStyle w:val="af9"/>
      </w:pPr>
      <w:r>
        <w:t xml:space="preserve">        );</w:t>
      </w:r>
    </w:p>
    <w:p w14:paraId="1C399673" w14:textId="77777777" w:rsidR="003C3574" w:rsidRDefault="003C3574" w:rsidP="003C3574">
      <w:pPr>
        <w:pStyle w:val="af9"/>
      </w:pPr>
      <w:r>
        <w:t xml:space="preserve">        storeCursor.moveToNext();</w:t>
      </w:r>
    </w:p>
    <w:p w14:paraId="684D69F4" w14:textId="77777777" w:rsidR="003C3574" w:rsidRDefault="003C3574" w:rsidP="003C3574">
      <w:pPr>
        <w:pStyle w:val="af9"/>
      </w:pPr>
      <w:r>
        <w:t xml:space="preserve">        String storeName = null;</w:t>
      </w:r>
    </w:p>
    <w:p w14:paraId="7CE6ADF9" w14:textId="77777777" w:rsidR="003C3574" w:rsidRDefault="003C3574" w:rsidP="003C3574">
      <w:pPr>
        <w:pStyle w:val="af9"/>
      </w:pPr>
      <w:r>
        <w:t xml:space="preserve">        int purchasesCount = 0;</w:t>
      </w:r>
    </w:p>
    <w:p w14:paraId="38AD1EB8" w14:textId="77777777" w:rsidR="003C3574" w:rsidRDefault="003C3574" w:rsidP="003C3574">
      <w:pPr>
        <w:pStyle w:val="af9"/>
      </w:pPr>
      <w:r>
        <w:t xml:space="preserve">        if (storeCursor.getString(storeCursor.getColumnIndex(DataContract.StoreEntry.COLUMN_STORE_NICKNAME)) != null){</w:t>
      </w:r>
    </w:p>
    <w:p w14:paraId="64805D05" w14:textId="77777777" w:rsidR="003C3574" w:rsidRDefault="003C3574" w:rsidP="003C3574">
      <w:pPr>
        <w:pStyle w:val="af9"/>
      </w:pPr>
      <w:r>
        <w:t xml:space="preserve">            storeName = storeCursor.getString(storeCursor.getColumnIndex(DataContract.StoreEntry.COLUMN_STORE_NICKNAME));</w:t>
      </w:r>
    </w:p>
    <w:p w14:paraId="2B7D8367" w14:textId="77777777" w:rsidR="003C3574" w:rsidRDefault="003C3574" w:rsidP="003C3574">
      <w:pPr>
        <w:pStyle w:val="af9"/>
      </w:pPr>
      <w:r>
        <w:t xml:space="preserve">        }</w:t>
      </w:r>
    </w:p>
    <w:p w14:paraId="0926C031" w14:textId="77777777" w:rsidR="003C3574" w:rsidRDefault="003C3574" w:rsidP="003C3574">
      <w:pPr>
        <w:pStyle w:val="af9"/>
      </w:pPr>
      <w:r>
        <w:t xml:space="preserve">        else if (storeCursor.getString(storeCursor.getColumnIndex(DataContract.StoreEntry.COLUMN_STORE_NAME)) != null){</w:t>
      </w:r>
    </w:p>
    <w:p w14:paraId="2EA7CD00" w14:textId="77777777" w:rsidR="003C3574" w:rsidRDefault="003C3574" w:rsidP="003C3574">
      <w:pPr>
        <w:pStyle w:val="af9"/>
      </w:pPr>
      <w:r>
        <w:t xml:space="preserve">            storeName = storeCursor.getString(storeCursor.getColumnIndex(DataContract.StoreEntry.COLUMN_STORE_NAME));</w:t>
      </w:r>
    </w:p>
    <w:p w14:paraId="7670517D" w14:textId="77777777" w:rsidR="003C3574" w:rsidRDefault="003C3574" w:rsidP="003C3574">
      <w:pPr>
        <w:pStyle w:val="af9"/>
      </w:pPr>
      <w:r>
        <w:t xml:space="preserve">        }</w:t>
      </w:r>
    </w:p>
    <w:p w14:paraId="4DF3161B" w14:textId="77777777" w:rsidR="003C3574" w:rsidRDefault="003C3574" w:rsidP="003C3574">
      <w:pPr>
        <w:pStyle w:val="af9"/>
      </w:pPr>
      <w:r>
        <w:t xml:space="preserve">        else storeName = "ИНН " + storeCursor.getString(storeCursor.getColumnIndex(DataContract.StoreEntry.COLUMN_STORE_INN));</w:t>
      </w:r>
    </w:p>
    <w:p w14:paraId="01A3E0A8" w14:textId="77777777" w:rsidR="003C3574" w:rsidRDefault="003C3574" w:rsidP="003C3574">
      <w:pPr>
        <w:pStyle w:val="af9"/>
      </w:pPr>
      <w:r>
        <w:t xml:space="preserve">        tvPurchaseStoreName.setText(storeName);</w:t>
      </w:r>
    </w:p>
    <w:p w14:paraId="06EE2E27" w14:textId="77777777" w:rsidR="003C3574" w:rsidRDefault="003C3574" w:rsidP="003C3574">
      <w:pPr>
        <w:pStyle w:val="af9"/>
      </w:pPr>
    </w:p>
    <w:p w14:paraId="7A6D4C95" w14:textId="77777777" w:rsidR="003C3574" w:rsidRDefault="003C3574" w:rsidP="003C3574">
      <w:pPr>
        <w:pStyle w:val="af9"/>
      </w:pPr>
      <w:r>
        <w:t xml:space="preserve">        ReceiptsDBHelper handler = new ReceiptsDBHelper(this);</w:t>
      </w:r>
    </w:p>
    <w:p w14:paraId="4E1FE13C" w14:textId="77777777" w:rsidR="003C3574" w:rsidRDefault="003C3574" w:rsidP="003C3574">
      <w:pPr>
        <w:pStyle w:val="af9"/>
      </w:pPr>
      <w:r>
        <w:t xml:space="preserve">        // Get access to the underlying writeable database</w:t>
      </w:r>
    </w:p>
    <w:p w14:paraId="381088A6" w14:textId="77777777" w:rsidR="003C3574" w:rsidRDefault="003C3574" w:rsidP="003C3574">
      <w:pPr>
        <w:pStyle w:val="af9"/>
      </w:pPr>
      <w:r>
        <w:t xml:space="preserve">        SQLiteDatabase db = handler.getWritableDatabase();</w:t>
      </w:r>
    </w:p>
    <w:p w14:paraId="6D571794" w14:textId="77777777" w:rsidR="003C3574" w:rsidRDefault="003C3574" w:rsidP="003C3574">
      <w:pPr>
        <w:pStyle w:val="af9"/>
      </w:pPr>
      <w:r>
        <w:t xml:space="preserve">        // Query for items from the database and get a cursor back</w:t>
      </w:r>
    </w:p>
    <w:p w14:paraId="41306959" w14:textId="77777777" w:rsidR="003C3574" w:rsidRDefault="003C3574" w:rsidP="003C3574">
      <w:pPr>
        <w:pStyle w:val="af9"/>
      </w:pPr>
      <w:r>
        <w:t xml:space="preserve">        String[] itemProjection = {</w:t>
      </w:r>
    </w:p>
    <w:p w14:paraId="79465A6A" w14:textId="77777777" w:rsidR="003C3574" w:rsidRDefault="003C3574" w:rsidP="003C3574">
      <w:pPr>
        <w:pStyle w:val="af9"/>
      </w:pPr>
      <w:r>
        <w:t xml:space="preserve">                DataContract.GoodEntry.COLUMN_GOOD_ID,</w:t>
      </w:r>
    </w:p>
    <w:p w14:paraId="1B07819B" w14:textId="77777777" w:rsidR="003C3574" w:rsidRDefault="003C3574" w:rsidP="003C3574">
      <w:pPr>
        <w:pStyle w:val="af9"/>
      </w:pPr>
      <w:r>
        <w:t xml:space="preserve">                DataContract.GoodEntry.COLUMN_GOOD_NAME,</w:t>
      </w:r>
    </w:p>
    <w:p w14:paraId="0A03DCC5" w14:textId="77777777" w:rsidR="003C3574" w:rsidRDefault="003C3574" w:rsidP="003C3574">
      <w:pPr>
        <w:pStyle w:val="af9"/>
      </w:pPr>
      <w:r>
        <w:t xml:space="preserve">                DataContract.GoodEntry.COLUMN_GOOD_QUANTITY,</w:t>
      </w:r>
    </w:p>
    <w:p w14:paraId="513933A7" w14:textId="77777777" w:rsidR="003C3574" w:rsidRDefault="003C3574" w:rsidP="003C3574">
      <w:pPr>
        <w:pStyle w:val="af9"/>
      </w:pPr>
      <w:r>
        <w:t xml:space="preserve">                DataContract.GoodEntry.COLUMN_GOOD_SUM,</w:t>
      </w:r>
    </w:p>
    <w:p w14:paraId="1A7F6F74" w14:textId="77777777" w:rsidR="003C3574" w:rsidRDefault="003C3574" w:rsidP="003C3574">
      <w:pPr>
        <w:pStyle w:val="af9"/>
      </w:pPr>
      <w:r>
        <w:t xml:space="preserve">                DataContract.GoodEntry.COLUMN_GOOD_PRICE</w:t>
      </w:r>
    </w:p>
    <w:p w14:paraId="25E36A31" w14:textId="77777777" w:rsidR="003C3574" w:rsidRDefault="003C3574" w:rsidP="003C3574">
      <w:pPr>
        <w:pStyle w:val="af9"/>
      </w:pPr>
      <w:r>
        <w:t xml:space="preserve">        };</w:t>
      </w:r>
    </w:p>
    <w:p w14:paraId="206DA45B" w14:textId="77777777" w:rsidR="003C3574" w:rsidRDefault="003C3574" w:rsidP="003C3574">
      <w:pPr>
        <w:pStyle w:val="af9"/>
      </w:pPr>
      <w:r>
        <w:t xml:space="preserve">        String itemSelection = DataContract.GoodEntry.COLUMN_GOOD_PURCHASE_ID_FK + " LIKE ?";</w:t>
      </w:r>
    </w:p>
    <w:p w14:paraId="294706A2" w14:textId="77777777" w:rsidR="003C3574" w:rsidRDefault="003C3574" w:rsidP="003C3574">
      <w:pPr>
        <w:pStyle w:val="af9"/>
      </w:pPr>
      <w:r>
        <w:t xml:space="preserve">        String[] itemSelectionArgs = {purchaseCursor.getString(purchaseCursor.getColumnIndexOrThrow(DataContract.PurchaseEntry.COLUMN_PURCHASE_ID))};</w:t>
      </w:r>
    </w:p>
    <w:p w14:paraId="24D64AF2" w14:textId="77777777" w:rsidR="003C3574" w:rsidRDefault="003C3574" w:rsidP="003C3574">
      <w:pPr>
        <w:pStyle w:val="af9"/>
      </w:pPr>
      <w:r>
        <w:t xml:space="preserve">        Cursor itemCursor = db.query(DataContract.GoodEntry.TABLE_NAME ,</w:t>
      </w:r>
    </w:p>
    <w:p w14:paraId="4C05F470" w14:textId="77777777" w:rsidR="003C3574" w:rsidRDefault="003C3574" w:rsidP="003C3574">
      <w:pPr>
        <w:pStyle w:val="af9"/>
      </w:pPr>
      <w:r>
        <w:t xml:space="preserve">                itemProjection,</w:t>
      </w:r>
    </w:p>
    <w:p w14:paraId="1B7F5451" w14:textId="77777777" w:rsidR="003C3574" w:rsidRDefault="003C3574" w:rsidP="003C3574">
      <w:pPr>
        <w:pStyle w:val="af9"/>
      </w:pPr>
      <w:r>
        <w:t xml:space="preserve">                itemSelection,</w:t>
      </w:r>
    </w:p>
    <w:p w14:paraId="7ED262EA" w14:textId="77777777" w:rsidR="003C3574" w:rsidRDefault="003C3574" w:rsidP="003C3574">
      <w:pPr>
        <w:pStyle w:val="af9"/>
      </w:pPr>
      <w:r>
        <w:t xml:space="preserve">                itemSelectionArgs,</w:t>
      </w:r>
    </w:p>
    <w:p w14:paraId="6829B3C0" w14:textId="77777777" w:rsidR="003C3574" w:rsidRDefault="003C3574" w:rsidP="003C3574">
      <w:pPr>
        <w:pStyle w:val="af9"/>
      </w:pPr>
      <w:r>
        <w:t xml:space="preserve">                null,</w:t>
      </w:r>
    </w:p>
    <w:p w14:paraId="22E1B99F" w14:textId="77777777" w:rsidR="003C3574" w:rsidRDefault="003C3574" w:rsidP="003C3574">
      <w:pPr>
        <w:pStyle w:val="af9"/>
      </w:pPr>
      <w:r>
        <w:t xml:space="preserve">                null,</w:t>
      </w:r>
    </w:p>
    <w:p w14:paraId="489ADFAE" w14:textId="77777777" w:rsidR="003C3574" w:rsidRDefault="003C3574" w:rsidP="003C3574">
      <w:pPr>
        <w:pStyle w:val="af9"/>
      </w:pPr>
      <w:r>
        <w:t xml:space="preserve">                null</w:t>
      </w:r>
    </w:p>
    <w:p w14:paraId="7883E4A8" w14:textId="77777777" w:rsidR="003C3574" w:rsidRDefault="003C3574" w:rsidP="003C3574">
      <w:pPr>
        <w:pStyle w:val="af9"/>
      </w:pPr>
      <w:r>
        <w:t xml:space="preserve">        );</w:t>
      </w:r>
    </w:p>
    <w:p w14:paraId="76E8080D" w14:textId="77777777" w:rsidR="003C3574" w:rsidRDefault="003C3574" w:rsidP="003C3574">
      <w:pPr>
        <w:pStyle w:val="af9"/>
      </w:pPr>
      <w:r>
        <w:t xml:space="preserve">        Log.v(LOG_TAG, "Количество товаров в покупке" + String.valueOf(itemCursor.getCount()));</w:t>
      </w:r>
    </w:p>
    <w:p w14:paraId="3E89C0DA" w14:textId="77777777" w:rsidR="003C3574" w:rsidRDefault="003C3574" w:rsidP="003C3574">
      <w:pPr>
        <w:pStyle w:val="af9"/>
      </w:pPr>
      <w:r>
        <w:t xml:space="preserve">         //db.rawQuery("SELECT  * FROM " + DataContract.GoodEntry.TABLE_NAME , null);</w:t>
      </w:r>
    </w:p>
    <w:p w14:paraId="45B834DA" w14:textId="77777777" w:rsidR="003C3574" w:rsidRDefault="003C3574" w:rsidP="003C3574">
      <w:pPr>
        <w:pStyle w:val="af9"/>
      </w:pPr>
      <w:r>
        <w:t xml:space="preserve">        // Find ListView to populate</w:t>
      </w:r>
    </w:p>
    <w:p w14:paraId="46D057E0" w14:textId="77777777" w:rsidR="003C3574" w:rsidRDefault="003C3574" w:rsidP="003C3574">
      <w:pPr>
        <w:pStyle w:val="af9"/>
      </w:pPr>
      <w:r>
        <w:t xml:space="preserve">        ListView lvItems = (ListView) findViewById(R.id.fragment_listview);</w:t>
      </w:r>
    </w:p>
    <w:p w14:paraId="41C80D8F" w14:textId="77777777" w:rsidR="003C3574" w:rsidRDefault="003C3574" w:rsidP="003C3574">
      <w:pPr>
        <w:pStyle w:val="af9"/>
      </w:pPr>
      <w:r>
        <w:t xml:space="preserve">        Log.v(LOG_TAG, "ListView is set");</w:t>
      </w:r>
    </w:p>
    <w:p w14:paraId="32BCF0FB" w14:textId="77777777" w:rsidR="003C3574" w:rsidRDefault="003C3574" w:rsidP="003C3574">
      <w:pPr>
        <w:pStyle w:val="af9"/>
      </w:pPr>
      <w:r>
        <w:t xml:space="preserve">        // Setup cursor adapter using cursor from last step</w:t>
      </w:r>
    </w:p>
    <w:p w14:paraId="15759258" w14:textId="77777777" w:rsidR="003C3574" w:rsidRDefault="003C3574" w:rsidP="003C3574">
      <w:pPr>
        <w:pStyle w:val="af9"/>
      </w:pPr>
      <w:r>
        <w:t xml:space="preserve">        ItemCursorAdapter itemAdapter = new ItemCursorAdapter(this, itemCursor);</w:t>
      </w:r>
    </w:p>
    <w:p w14:paraId="5A7C068B" w14:textId="77777777" w:rsidR="003C3574" w:rsidRDefault="003C3574" w:rsidP="003C3574">
      <w:pPr>
        <w:pStyle w:val="af9"/>
      </w:pPr>
      <w:r>
        <w:t xml:space="preserve">        // Attach cursor adapter to the ListView</w:t>
      </w:r>
    </w:p>
    <w:p w14:paraId="6313F4C3" w14:textId="77777777" w:rsidR="003C3574" w:rsidRDefault="003C3574" w:rsidP="003C3574">
      <w:pPr>
        <w:pStyle w:val="af9"/>
      </w:pPr>
      <w:r>
        <w:t xml:space="preserve">        lvItems.setAdapter(itemAdapter);</w:t>
      </w:r>
    </w:p>
    <w:p w14:paraId="0FA1B6C2" w14:textId="77777777" w:rsidR="003C3574" w:rsidRDefault="003C3574" w:rsidP="003C3574">
      <w:pPr>
        <w:pStyle w:val="af9"/>
      </w:pPr>
      <w:r>
        <w:t xml:space="preserve">        itemAdapter.changeCursor(itemCursor);</w:t>
      </w:r>
    </w:p>
    <w:p w14:paraId="49ECE2C1" w14:textId="77777777" w:rsidR="003C3574" w:rsidRDefault="003C3574" w:rsidP="003C3574">
      <w:pPr>
        <w:pStyle w:val="af9"/>
      </w:pPr>
      <w:r>
        <w:t xml:space="preserve">        lvItems.setOnItemClickListener(new AdapterView.OnItemClickListener() {</w:t>
      </w:r>
    </w:p>
    <w:p w14:paraId="1FC3DB62" w14:textId="77777777" w:rsidR="003C3574" w:rsidRDefault="003C3574" w:rsidP="003C3574">
      <w:pPr>
        <w:pStyle w:val="af9"/>
      </w:pPr>
      <w:r>
        <w:t xml:space="preserve">            @Override</w:t>
      </w:r>
    </w:p>
    <w:p w14:paraId="37C40D34" w14:textId="77777777" w:rsidR="003C3574" w:rsidRDefault="003C3574" w:rsidP="003C3574">
      <w:pPr>
        <w:pStyle w:val="af9"/>
      </w:pPr>
      <w:r>
        <w:t xml:space="preserve">            public void onItemClick(AdapterView&lt;?&gt; adapterView, View view, int position, long id) {</w:t>
      </w:r>
    </w:p>
    <w:p w14:paraId="773B4C1E" w14:textId="77777777" w:rsidR="003C3574" w:rsidRDefault="003C3574" w:rsidP="003C3574">
      <w:pPr>
        <w:pStyle w:val="af9"/>
      </w:pPr>
      <w:r>
        <w:t xml:space="preserve">                Intent intent = new Intent(getApplicationContext(), ItemActivity.class);</w:t>
      </w:r>
    </w:p>
    <w:p w14:paraId="38E41EFF" w14:textId="77777777" w:rsidR="003C3574" w:rsidRDefault="003C3574" w:rsidP="003C3574">
      <w:pPr>
        <w:pStyle w:val="af9"/>
      </w:pPr>
      <w:r>
        <w:t xml:space="preserve">                Uri currentDebtUri = ContentUris.withAppendedId(DataContract.GoodEntry.CONTENT_URI, id);</w:t>
      </w:r>
    </w:p>
    <w:p w14:paraId="2285FF78" w14:textId="77777777" w:rsidR="003C3574" w:rsidRDefault="003C3574" w:rsidP="003C3574">
      <w:pPr>
        <w:pStyle w:val="af9"/>
      </w:pPr>
      <w:r>
        <w:t xml:space="preserve">                // Set the URI on the data field of the intent</w:t>
      </w:r>
    </w:p>
    <w:p w14:paraId="09A6687A" w14:textId="77777777" w:rsidR="003C3574" w:rsidRDefault="003C3574" w:rsidP="003C3574">
      <w:pPr>
        <w:pStyle w:val="af9"/>
      </w:pPr>
      <w:r>
        <w:t xml:space="preserve">                intent.setData(currentDebtUri);</w:t>
      </w:r>
    </w:p>
    <w:p w14:paraId="5002C78B" w14:textId="77777777" w:rsidR="003C3574" w:rsidRDefault="003C3574" w:rsidP="003C3574">
      <w:pPr>
        <w:pStyle w:val="af9"/>
      </w:pPr>
      <w:r>
        <w:t xml:space="preserve">                //intent.putExtra("id", debtID);</w:t>
      </w:r>
    </w:p>
    <w:p w14:paraId="15ADF451" w14:textId="77777777" w:rsidR="003C3574" w:rsidRDefault="003C3574" w:rsidP="003C3574">
      <w:pPr>
        <w:pStyle w:val="af9"/>
      </w:pPr>
      <w:r>
        <w:t xml:space="preserve">                startActivity(intent);</w:t>
      </w:r>
    </w:p>
    <w:p w14:paraId="4D829294" w14:textId="77777777" w:rsidR="003C3574" w:rsidRDefault="003C3574" w:rsidP="003C3574">
      <w:pPr>
        <w:pStyle w:val="af9"/>
      </w:pPr>
      <w:r>
        <w:t xml:space="preserve">            }</w:t>
      </w:r>
    </w:p>
    <w:p w14:paraId="253E18BA" w14:textId="77777777" w:rsidR="003C3574" w:rsidRDefault="003C3574" w:rsidP="003C3574">
      <w:pPr>
        <w:pStyle w:val="af9"/>
      </w:pPr>
      <w:r>
        <w:t xml:space="preserve">        });</w:t>
      </w:r>
    </w:p>
    <w:p w14:paraId="5A474CB1" w14:textId="77777777" w:rsidR="003C3574" w:rsidRDefault="003C3574" w:rsidP="003C3574">
      <w:pPr>
        <w:pStyle w:val="af9"/>
      </w:pPr>
      <w:r>
        <w:t xml:space="preserve">    }</w:t>
      </w:r>
    </w:p>
    <w:p w14:paraId="7C561A2F" w14:textId="77777777" w:rsidR="003C3574" w:rsidRDefault="003C3574" w:rsidP="003C3574">
      <w:pPr>
        <w:pStyle w:val="af9"/>
      </w:pPr>
    </w:p>
    <w:p w14:paraId="0E376EE5" w14:textId="77777777" w:rsidR="003C3574" w:rsidRDefault="003C3574" w:rsidP="003C3574">
      <w:pPr>
        <w:pStyle w:val="af9"/>
      </w:pPr>
      <w:r>
        <w:t xml:space="preserve">    public boolean onCreateOptionsMenu(Menu menu) {</w:t>
      </w:r>
    </w:p>
    <w:p w14:paraId="7FA5F75E" w14:textId="77777777" w:rsidR="003C3574" w:rsidRDefault="003C3574" w:rsidP="003C3574">
      <w:pPr>
        <w:pStyle w:val="af9"/>
      </w:pPr>
      <w:r>
        <w:t xml:space="preserve">        // Inflate the menu; this adds items to the action bar if it is present.</w:t>
      </w:r>
    </w:p>
    <w:p w14:paraId="1D0FC97C" w14:textId="77777777" w:rsidR="003C3574" w:rsidRDefault="003C3574" w:rsidP="003C3574">
      <w:pPr>
        <w:pStyle w:val="af9"/>
      </w:pPr>
      <w:r>
        <w:t xml:space="preserve">        getMenuInflater().inflate(R.menu.menu_purchase, menu);</w:t>
      </w:r>
    </w:p>
    <w:p w14:paraId="01B1691A" w14:textId="77777777" w:rsidR="003C3574" w:rsidRDefault="003C3574" w:rsidP="003C3574">
      <w:pPr>
        <w:pStyle w:val="af9"/>
      </w:pPr>
      <w:r>
        <w:t xml:space="preserve">        return true;</w:t>
      </w:r>
    </w:p>
    <w:p w14:paraId="0E19AFC3" w14:textId="77777777" w:rsidR="003C3574" w:rsidRDefault="003C3574" w:rsidP="003C3574">
      <w:pPr>
        <w:pStyle w:val="af9"/>
      </w:pPr>
      <w:r>
        <w:t xml:space="preserve">    }</w:t>
      </w:r>
    </w:p>
    <w:p w14:paraId="0A7890DB" w14:textId="77777777" w:rsidR="003C3574" w:rsidRDefault="003C3574" w:rsidP="003C3574">
      <w:pPr>
        <w:pStyle w:val="af9"/>
      </w:pPr>
    </w:p>
    <w:p w14:paraId="4E59D0D6" w14:textId="77777777" w:rsidR="003C3574" w:rsidRDefault="003C3574" w:rsidP="003C3574">
      <w:pPr>
        <w:pStyle w:val="af9"/>
      </w:pPr>
      <w:r>
        <w:t xml:space="preserve">    @Override</w:t>
      </w:r>
    </w:p>
    <w:p w14:paraId="66AD932E" w14:textId="77777777" w:rsidR="003C3574" w:rsidRDefault="003C3574" w:rsidP="003C3574">
      <w:pPr>
        <w:pStyle w:val="af9"/>
      </w:pPr>
      <w:r>
        <w:t xml:space="preserve">    public boolean onOptionsItemSelected(MenuItem item) {</w:t>
      </w:r>
    </w:p>
    <w:p w14:paraId="2BF44C11" w14:textId="77777777" w:rsidR="003C3574" w:rsidRDefault="003C3574" w:rsidP="003C3574">
      <w:pPr>
        <w:pStyle w:val="af9"/>
      </w:pPr>
      <w:r>
        <w:t xml:space="preserve">        // Handle action bar item clicks here. The action bar will</w:t>
      </w:r>
    </w:p>
    <w:p w14:paraId="5616E16C" w14:textId="77777777" w:rsidR="003C3574" w:rsidRDefault="003C3574" w:rsidP="003C3574">
      <w:pPr>
        <w:pStyle w:val="af9"/>
      </w:pPr>
      <w:r>
        <w:t xml:space="preserve">        // automatically handle clicks on the Home/Up button, so long</w:t>
      </w:r>
    </w:p>
    <w:p w14:paraId="46D2BD62" w14:textId="77777777" w:rsidR="003C3574" w:rsidRDefault="003C3574" w:rsidP="003C3574">
      <w:pPr>
        <w:pStyle w:val="af9"/>
      </w:pPr>
      <w:r>
        <w:t xml:space="preserve">        // as you specify a parent activity in AndroidManifest.xml.</w:t>
      </w:r>
    </w:p>
    <w:p w14:paraId="1DB82794" w14:textId="77777777" w:rsidR="003C3574" w:rsidRDefault="003C3574" w:rsidP="003C3574">
      <w:pPr>
        <w:pStyle w:val="af9"/>
      </w:pPr>
      <w:r>
        <w:t xml:space="preserve">        int id = item.getItemId();</w:t>
      </w:r>
    </w:p>
    <w:p w14:paraId="3CD31D7A" w14:textId="77777777" w:rsidR="003C3574" w:rsidRDefault="003C3574" w:rsidP="003C3574">
      <w:pPr>
        <w:pStyle w:val="af9"/>
      </w:pPr>
    </w:p>
    <w:p w14:paraId="0A1E9A74" w14:textId="77777777" w:rsidR="003C3574" w:rsidRDefault="003C3574" w:rsidP="003C3574">
      <w:pPr>
        <w:pStyle w:val="af9"/>
      </w:pPr>
      <w:r>
        <w:t xml:space="preserve">        if (id == R.id.action_delete) {</w:t>
      </w:r>
    </w:p>
    <w:p w14:paraId="53181268" w14:textId="77777777" w:rsidR="003C3574" w:rsidRDefault="003C3574" w:rsidP="003C3574">
      <w:pPr>
        <w:pStyle w:val="af9"/>
      </w:pPr>
      <w:r>
        <w:t xml:space="preserve">            new AlertDialog.Builder(this)</w:t>
      </w:r>
    </w:p>
    <w:p w14:paraId="5D86F772" w14:textId="77777777" w:rsidR="003C3574" w:rsidRPr="0020583E" w:rsidRDefault="003C3574" w:rsidP="003C3574">
      <w:pPr>
        <w:pStyle w:val="af9"/>
      </w:pPr>
      <w:r>
        <w:t xml:space="preserve">                    </w:t>
      </w:r>
      <w:r w:rsidRPr="0020583E">
        <w:t>.</w:t>
      </w:r>
      <w:r>
        <w:t>setTitle</w:t>
      </w:r>
      <w:r w:rsidRPr="0020583E">
        <w:t>("</w:t>
      </w:r>
      <w:r w:rsidRPr="00615D32">
        <w:rPr>
          <w:lang w:val="ru-RU"/>
        </w:rPr>
        <w:t>Удаление</w:t>
      </w:r>
      <w:r w:rsidRPr="0020583E">
        <w:t>")</w:t>
      </w:r>
    </w:p>
    <w:p w14:paraId="1DCFBE30" w14:textId="77777777" w:rsidR="003C3574" w:rsidRPr="00AA4FD6" w:rsidRDefault="003C3574" w:rsidP="003C3574">
      <w:pPr>
        <w:pStyle w:val="af9"/>
        <w:rPr>
          <w:lang w:val="ru-RU"/>
        </w:rPr>
      </w:pPr>
      <w:r w:rsidRPr="0020583E">
        <w:t xml:space="preserve">                    </w:t>
      </w:r>
      <w:r w:rsidRPr="00AA4FD6">
        <w:rPr>
          <w:lang w:val="ru-RU"/>
        </w:rPr>
        <w:t>.</w:t>
      </w:r>
      <w:r>
        <w:t>setMessage</w:t>
      </w:r>
      <w:r w:rsidRPr="00AA4FD6">
        <w:rPr>
          <w:lang w:val="ru-RU"/>
        </w:rPr>
        <w:t>("Вы действительно хотите удалить эту покупку?")</w:t>
      </w:r>
    </w:p>
    <w:p w14:paraId="45BFEEE2" w14:textId="77777777" w:rsidR="003C3574" w:rsidRDefault="003C3574" w:rsidP="003C3574">
      <w:pPr>
        <w:pStyle w:val="af9"/>
      </w:pPr>
      <w:r w:rsidRPr="00AA4FD6">
        <w:rPr>
          <w:lang w:val="ru-RU"/>
        </w:rPr>
        <w:t xml:space="preserve">                    </w:t>
      </w:r>
      <w:r>
        <w:t>//.setIcon(android.R.drawable.ic_dialog_alert)</w:t>
      </w:r>
    </w:p>
    <w:p w14:paraId="6F3C3DD3" w14:textId="77777777" w:rsidR="003C3574" w:rsidRDefault="003C3574" w:rsidP="003C3574">
      <w:pPr>
        <w:pStyle w:val="af9"/>
      </w:pPr>
      <w:r>
        <w:t xml:space="preserve">                    .setPositiveButton(android.R.string.yes, new DialogInterface.OnClickListener() {</w:t>
      </w:r>
    </w:p>
    <w:p w14:paraId="751CACCD" w14:textId="77777777" w:rsidR="003C3574" w:rsidRDefault="003C3574" w:rsidP="003C3574">
      <w:pPr>
        <w:pStyle w:val="af9"/>
      </w:pPr>
    </w:p>
    <w:p w14:paraId="681E3D11" w14:textId="77777777" w:rsidR="003C3574" w:rsidRDefault="003C3574" w:rsidP="003C3574">
      <w:pPr>
        <w:pStyle w:val="af9"/>
      </w:pPr>
      <w:r>
        <w:t xml:space="preserve">                        public void onClick(DialogInterface dialog, int whichButton) {</w:t>
      </w:r>
    </w:p>
    <w:p w14:paraId="6B19941C" w14:textId="77777777" w:rsidR="003C3574" w:rsidRDefault="003C3574" w:rsidP="003C3574">
      <w:pPr>
        <w:pStyle w:val="af9"/>
      </w:pPr>
      <w:r>
        <w:t xml:space="preserve">                            deletePurchase();</w:t>
      </w:r>
    </w:p>
    <w:p w14:paraId="4F53D555" w14:textId="77777777" w:rsidR="003C3574" w:rsidRDefault="003C3574" w:rsidP="003C3574">
      <w:pPr>
        <w:pStyle w:val="af9"/>
      </w:pPr>
      <w:r>
        <w:t xml:space="preserve">                            Toast toast = Toast.makeText(getApplicationContext(), "Покупка удалена", Toast.LENGTH_SHORT);</w:t>
      </w:r>
    </w:p>
    <w:p w14:paraId="5E2BEBBA" w14:textId="77777777" w:rsidR="003C3574" w:rsidRDefault="003C3574" w:rsidP="003C3574">
      <w:pPr>
        <w:pStyle w:val="af9"/>
      </w:pPr>
      <w:r>
        <w:t xml:space="preserve">                            toast.show();</w:t>
      </w:r>
    </w:p>
    <w:p w14:paraId="55FF3435" w14:textId="77777777" w:rsidR="003C3574" w:rsidRDefault="003C3574" w:rsidP="003C3574">
      <w:pPr>
        <w:pStyle w:val="af9"/>
      </w:pPr>
      <w:r>
        <w:t xml:space="preserve">                            finish();</w:t>
      </w:r>
    </w:p>
    <w:p w14:paraId="3A82B5D6" w14:textId="77777777" w:rsidR="003C3574" w:rsidRDefault="003C3574" w:rsidP="003C3574">
      <w:pPr>
        <w:pStyle w:val="af9"/>
      </w:pPr>
      <w:r>
        <w:t xml:space="preserve">                        }})</w:t>
      </w:r>
    </w:p>
    <w:p w14:paraId="4386B1C0" w14:textId="77777777" w:rsidR="003C3574" w:rsidRDefault="003C3574" w:rsidP="003C3574">
      <w:pPr>
        <w:pStyle w:val="af9"/>
      </w:pPr>
      <w:r>
        <w:t xml:space="preserve">                    .setNegativeButton(android.R.string.no, null).show();</w:t>
      </w:r>
    </w:p>
    <w:p w14:paraId="215DF8E1" w14:textId="77777777" w:rsidR="003C3574" w:rsidRDefault="003C3574" w:rsidP="003C3574">
      <w:pPr>
        <w:pStyle w:val="af9"/>
      </w:pPr>
    </w:p>
    <w:p w14:paraId="2D219952" w14:textId="77777777" w:rsidR="003C3574" w:rsidRDefault="003C3574" w:rsidP="003C3574">
      <w:pPr>
        <w:pStyle w:val="af9"/>
      </w:pPr>
    </w:p>
    <w:p w14:paraId="7D03A07F" w14:textId="77777777" w:rsidR="003C3574" w:rsidRDefault="003C3574" w:rsidP="003C3574">
      <w:pPr>
        <w:pStyle w:val="af9"/>
      </w:pPr>
      <w:r>
        <w:t xml:space="preserve">            return true;</w:t>
      </w:r>
    </w:p>
    <w:p w14:paraId="0F3133CE" w14:textId="77777777" w:rsidR="003C3574" w:rsidRDefault="003C3574" w:rsidP="003C3574">
      <w:pPr>
        <w:pStyle w:val="af9"/>
      </w:pPr>
      <w:r>
        <w:t xml:space="preserve">        }</w:t>
      </w:r>
    </w:p>
    <w:p w14:paraId="6D9D2F7D" w14:textId="77777777" w:rsidR="003C3574" w:rsidRDefault="003C3574" w:rsidP="003C3574">
      <w:pPr>
        <w:pStyle w:val="af9"/>
      </w:pPr>
      <w:r>
        <w:t xml:space="preserve">        if (id == R.id.action_help) {</w:t>
      </w:r>
    </w:p>
    <w:p w14:paraId="4233BD74" w14:textId="77777777" w:rsidR="003C3574" w:rsidRDefault="003C3574" w:rsidP="003C3574">
      <w:pPr>
        <w:pStyle w:val="af9"/>
      </w:pPr>
      <w:r>
        <w:t xml:space="preserve">            Intent intent = new Intent(this, WebViewActivity.class);</w:t>
      </w:r>
    </w:p>
    <w:p w14:paraId="55F7EC79" w14:textId="77777777" w:rsidR="003C3574" w:rsidRDefault="003C3574" w:rsidP="003C3574">
      <w:pPr>
        <w:pStyle w:val="af9"/>
      </w:pPr>
      <w:r>
        <w:t xml:space="preserve">            startActivity(intent);</w:t>
      </w:r>
    </w:p>
    <w:p w14:paraId="2337B5ED" w14:textId="77777777" w:rsidR="003C3574" w:rsidRDefault="003C3574" w:rsidP="003C3574">
      <w:pPr>
        <w:pStyle w:val="af9"/>
      </w:pPr>
      <w:r>
        <w:t xml:space="preserve">            return true;</w:t>
      </w:r>
    </w:p>
    <w:p w14:paraId="2B4B0204" w14:textId="77777777" w:rsidR="003C3574" w:rsidRDefault="003C3574" w:rsidP="003C3574">
      <w:pPr>
        <w:pStyle w:val="af9"/>
      </w:pPr>
      <w:r>
        <w:t xml:space="preserve">        }</w:t>
      </w:r>
    </w:p>
    <w:p w14:paraId="779920C7" w14:textId="77777777" w:rsidR="003C3574" w:rsidRDefault="003C3574" w:rsidP="003C3574">
      <w:pPr>
        <w:pStyle w:val="af9"/>
      </w:pPr>
      <w:r>
        <w:t xml:space="preserve">        return super.onOptionsItemSelected(item);</w:t>
      </w:r>
    </w:p>
    <w:p w14:paraId="488B5D84" w14:textId="77777777" w:rsidR="003C3574" w:rsidRDefault="003C3574" w:rsidP="003C3574">
      <w:pPr>
        <w:pStyle w:val="af9"/>
      </w:pPr>
      <w:r>
        <w:t xml:space="preserve">    }</w:t>
      </w:r>
    </w:p>
    <w:p w14:paraId="258F6819" w14:textId="77777777" w:rsidR="003C3574" w:rsidRDefault="003C3574" w:rsidP="003C3574">
      <w:pPr>
        <w:pStyle w:val="af9"/>
      </w:pPr>
      <w:r>
        <w:t xml:space="preserve">    private void deletePurchase() {</w:t>
      </w:r>
    </w:p>
    <w:p w14:paraId="09994414" w14:textId="77777777" w:rsidR="003C3574" w:rsidRDefault="003C3574" w:rsidP="003C3574">
      <w:pPr>
        <w:pStyle w:val="af9"/>
      </w:pPr>
      <w:r>
        <w:t xml:space="preserve">        //Создаём хендлер для вызова метода счёта покупок</w:t>
      </w:r>
    </w:p>
    <w:p w14:paraId="57D56132" w14:textId="77777777" w:rsidR="003C3574" w:rsidRDefault="003C3574" w:rsidP="003C3574">
      <w:pPr>
        <w:pStyle w:val="af9"/>
      </w:pPr>
      <w:r>
        <w:t xml:space="preserve">        ReceiptsDBHelper handler = new ReceiptsDBHelper(this);</w:t>
      </w:r>
    </w:p>
    <w:p w14:paraId="2FFEA244" w14:textId="77777777" w:rsidR="003C3574" w:rsidRDefault="003C3574" w:rsidP="003C3574">
      <w:pPr>
        <w:pStyle w:val="af9"/>
      </w:pPr>
    </w:p>
    <w:p w14:paraId="56A3E225" w14:textId="77777777" w:rsidR="003C3574" w:rsidRDefault="003C3574" w:rsidP="003C3574">
      <w:pPr>
        <w:pStyle w:val="af9"/>
      </w:pPr>
      <w:r>
        <w:t xml:space="preserve">        int itemRowsDeleted = getContentResolver().delete(</w:t>
      </w:r>
    </w:p>
    <w:p w14:paraId="68277E4E" w14:textId="77777777" w:rsidR="003C3574" w:rsidRDefault="003C3574" w:rsidP="003C3574">
      <w:pPr>
        <w:pStyle w:val="af9"/>
      </w:pPr>
      <w:r>
        <w:t xml:space="preserve">                DataContract.GoodEntry.CONTENT_URI,</w:t>
      </w:r>
    </w:p>
    <w:p w14:paraId="4E256082" w14:textId="77777777" w:rsidR="003C3574" w:rsidRDefault="003C3574" w:rsidP="003C3574">
      <w:pPr>
        <w:pStyle w:val="af9"/>
      </w:pPr>
      <w:r>
        <w:t xml:space="preserve">                DataContract.GoodEntry.COLUMN_GOOD_PURCHASE_ID_FK + " LIKE " + purchaseID,</w:t>
      </w:r>
    </w:p>
    <w:p w14:paraId="0AF443D4" w14:textId="77777777" w:rsidR="003C3574" w:rsidRDefault="003C3574" w:rsidP="003C3574">
      <w:pPr>
        <w:pStyle w:val="af9"/>
      </w:pPr>
      <w:r>
        <w:t xml:space="preserve">                null);</w:t>
      </w:r>
    </w:p>
    <w:p w14:paraId="57DAE55F" w14:textId="77777777" w:rsidR="003C3574" w:rsidRDefault="003C3574" w:rsidP="003C3574">
      <w:pPr>
        <w:pStyle w:val="af9"/>
      </w:pPr>
      <w:r>
        <w:t xml:space="preserve">        Log.v(LOG_TAG, "Количество удалённых товаров " + itemRowsDeleted);</w:t>
      </w:r>
    </w:p>
    <w:p w14:paraId="039E40B0" w14:textId="77777777" w:rsidR="003C3574" w:rsidRDefault="003C3574" w:rsidP="003C3574">
      <w:pPr>
        <w:pStyle w:val="af9"/>
      </w:pPr>
    </w:p>
    <w:p w14:paraId="692444E0" w14:textId="77777777" w:rsidR="003C3574" w:rsidRDefault="003C3574" w:rsidP="003C3574">
      <w:pPr>
        <w:pStyle w:val="af9"/>
      </w:pPr>
      <w:r>
        <w:t xml:space="preserve">        if (itemRowsDeleted &gt; 0) {</w:t>
      </w:r>
    </w:p>
    <w:p w14:paraId="2F733445" w14:textId="77777777" w:rsidR="003C3574" w:rsidRDefault="003C3574" w:rsidP="003C3574">
      <w:pPr>
        <w:pStyle w:val="af9"/>
      </w:pPr>
      <w:r>
        <w:t xml:space="preserve">            int purchaseRowsDeleted = getContentResolver().delete(</w:t>
      </w:r>
    </w:p>
    <w:p w14:paraId="71A90E4F" w14:textId="77777777" w:rsidR="003C3574" w:rsidRDefault="003C3574" w:rsidP="003C3574">
      <w:pPr>
        <w:pStyle w:val="af9"/>
      </w:pPr>
      <w:r>
        <w:t xml:space="preserve">                    DataContract.PurchaseEntry.CONTENT_URI,</w:t>
      </w:r>
    </w:p>
    <w:p w14:paraId="7D96E555" w14:textId="77777777" w:rsidR="003C3574" w:rsidRDefault="003C3574" w:rsidP="003C3574">
      <w:pPr>
        <w:pStyle w:val="af9"/>
      </w:pPr>
      <w:r>
        <w:t xml:space="preserve">                    DataContract.PurchaseEntry.COLUMN_PURCHASE_ID + " LIKE " + purchaseID,</w:t>
      </w:r>
    </w:p>
    <w:p w14:paraId="20E8D8CE" w14:textId="77777777" w:rsidR="003C3574" w:rsidRDefault="003C3574" w:rsidP="003C3574">
      <w:pPr>
        <w:pStyle w:val="af9"/>
      </w:pPr>
      <w:r>
        <w:t xml:space="preserve">                    null);</w:t>
      </w:r>
    </w:p>
    <w:p w14:paraId="1FD2121B" w14:textId="77777777" w:rsidR="003C3574" w:rsidRDefault="003C3574" w:rsidP="003C3574">
      <w:pPr>
        <w:pStyle w:val="af9"/>
      </w:pPr>
      <w:r>
        <w:t xml:space="preserve">            Log.v(LOG_TAG, "Количество удалённых покупок " + purchaseRowsDeleted);</w:t>
      </w:r>
    </w:p>
    <w:p w14:paraId="590D6349" w14:textId="77777777" w:rsidR="003C3574" w:rsidRDefault="003C3574" w:rsidP="003C3574">
      <w:pPr>
        <w:pStyle w:val="af9"/>
      </w:pPr>
      <w:r>
        <w:t xml:space="preserve">        }</w:t>
      </w:r>
    </w:p>
    <w:p w14:paraId="71A6BA50" w14:textId="77777777" w:rsidR="003C3574" w:rsidRDefault="003C3574" w:rsidP="003C3574">
      <w:pPr>
        <w:pStyle w:val="af9"/>
      </w:pPr>
    </w:p>
    <w:p w14:paraId="24468441" w14:textId="77777777" w:rsidR="003C3574" w:rsidRDefault="003C3574" w:rsidP="003C3574">
      <w:pPr>
        <w:pStyle w:val="af9"/>
      </w:pPr>
      <w:r>
        <w:t xml:space="preserve">        long purchasesPointCount = handler.getPurchasesCount(</w:t>
      </w:r>
    </w:p>
    <w:p w14:paraId="404C6863" w14:textId="77777777" w:rsidR="003C3574" w:rsidRDefault="003C3574" w:rsidP="003C3574">
      <w:pPr>
        <w:pStyle w:val="af9"/>
      </w:pPr>
      <w:r>
        <w:t xml:space="preserve">                DataContract.PurchaseEntry.COLUMN_PURCHASE_POINT_ID_FK + " LIKE " + storeID,</w:t>
      </w:r>
    </w:p>
    <w:p w14:paraId="4E4D6F56" w14:textId="77777777" w:rsidR="003C3574" w:rsidRDefault="003C3574" w:rsidP="003C3574">
      <w:pPr>
        <w:pStyle w:val="af9"/>
      </w:pPr>
      <w:r>
        <w:t xml:space="preserve">                null);</w:t>
      </w:r>
    </w:p>
    <w:p w14:paraId="0BB51A20" w14:textId="77777777" w:rsidR="003C3574" w:rsidRDefault="003C3574" w:rsidP="003C3574">
      <w:pPr>
        <w:pStyle w:val="af9"/>
      </w:pPr>
      <w:r>
        <w:t xml:space="preserve">        if (purchasesPointCount == 0) {</w:t>
      </w:r>
    </w:p>
    <w:p w14:paraId="3DB7F5F9" w14:textId="77777777" w:rsidR="003C3574" w:rsidRDefault="003C3574" w:rsidP="003C3574">
      <w:pPr>
        <w:pStyle w:val="af9"/>
      </w:pPr>
      <w:r>
        <w:t xml:space="preserve">            int pointRowsDeleted = getContentResolver().delete(</w:t>
      </w:r>
    </w:p>
    <w:p w14:paraId="55641BB6" w14:textId="77777777" w:rsidR="003C3574" w:rsidRDefault="003C3574" w:rsidP="003C3574">
      <w:pPr>
        <w:pStyle w:val="af9"/>
      </w:pPr>
      <w:r>
        <w:t xml:space="preserve">                    DataContract.PointEntry.CONTENT_URI,</w:t>
      </w:r>
    </w:p>
    <w:p w14:paraId="7C87EF2D" w14:textId="77777777" w:rsidR="003C3574" w:rsidRDefault="003C3574" w:rsidP="003C3574">
      <w:pPr>
        <w:pStyle w:val="af9"/>
      </w:pPr>
      <w:r>
        <w:t xml:space="preserve">                    DataContract.PointEntry.COLUMN_POINT_ID + " LIKE " + pointID,</w:t>
      </w:r>
    </w:p>
    <w:p w14:paraId="05EF9E4B" w14:textId="77777777" w:rsidR="003C3574" w:rsidRDefault="003C3574" w:rsidP="003C3574">
      <w:pPr>
        <w:pStyle w:val="af9"/>
      </w:pPr>
      <w:r>
        <w:t xml:space="preserve">                    null);</w:t>
      </w:r>
    </w:p>
    <w:p w14:paraId="549849FC" w14:textId="77777777" w:rsidR="003C3574" w:rsidRDefault="003C3574" w:rsidP="003C3574">
      <w:pPr>
        <w:pStyle w:val="af9"/>
      </w:pPr>
      <w:r>
        <w:t xml:space="preserve">            Log.v(LOG_TAG, "Количество удалённых точек продаж " + pointRowsDeleted);</w:t>
      </w:r>
    </w:p>
    <w:p w14:paraId="715B1EDD" w14:textId="77777777" w:rsidR="003C3574" w:rsidRDefault="003C3574" w:rsidP="003C3574">
      <w:pPr>
        <w:pStyle w:val="af9"/>
      </w:pPr>
    </w:p>
    <w:p w14:paraId="4FBBE7B7" w14:textId="77777777" w:rsidR="003C3574" w:rsidRDefault="003C3574" w:rsidP="003C3574">
      <w:pPr>
        <w:pStyle w:val="af9"/>
      </w:pPr>
      <w:r>
        <w:t xml:space="preserve">            long purchasesStoreCount = handler.getPurchasesCount(</w:t>
      </w:r>
    </w:p>
    <w:p w14:paraId="76B532D1" w14:textId="77777777" w:rsidR="003C3574" w:rsidRDefault="003C3574" w:rsidP="003C3574">
      <w:pPr>
        <w:pStyle w:val="af9"/>
      </w:pPr>
      <w:r>
        <w:t xml:space="preserve">                    DataContract.PurchaseEntry.COLUMN_PURCHASE_STORE_ID_FK + " LIKE " + storeID,</w:t>
      </w:r>
    </w:p>
    <w:p w14:paraId="206B65E0" w14:textId="77777777" w:rsidR="003C3574" w:rsidRDefault="003C3574" w:rsidP="003C3574">
      <w:pPr>
        <w:pStyle w:val="af9"/>
      </w:pPr>
      <w:r>
        <w:t xml:space="preserve">                    null);</w:t>
      </w:r>
    </w:p>
    <w:p w14:paraId="53301638" w14:textId="77777777" w:rsidR="003C3574" w:rsidRDefault="003C3574" w:rsidP="003C3574">
      <w:pPr>
        <w:pStyle w:val="af9"/>
      </w:pPr>
      <w:r>
        <w:t xml:space="preserve">            if (purchasesStoreCount == 0) {</w:t>
      </w:r>
    </w:p>
    <w:p w14:paraId="76D145FF" w14:textId="77777777" w:rsidR="003C3574" w:rsidRDefault="003C3574" w:rsidP="003C3574">
      <w:pPr>
        <w:pStyle w:val="af9"/>
      </w:pPr>
      <w:r>
        <w:t xml:space="preserve">                int storeRowsDeleted = getContentResolver().delete(</w:t>
      </w:r>
    </w:p>
    <w:p w14:paraId="557737CE" w14:textId="77777777" w:rsidR="003C3574" w:rsidRDefault="003C3574" w:rsidP="003C3574">
      <w:pPr>
        <w:pStyle w:val="af9"/>
      </w:pPr>
      <w:r>
        <w:t xml:space="preserve">                        DataContract.StoreEntry.CONTENT_URI,</w:t>
      </w:r>
    </w:p>
    <w:p w14:paraId="59A4B087" w14:textId="77777777" w:rsidR="003C3574" w:rsidRDefault="003C3574" w:rsidP="003C3574">
      <w:pPr>
        <w:pStyle w:val="af9"/>
      </w:pPr>
      <w:r>
        <w:t xml:space="preserve">                        DataContract.StoreEntry.COLUMN_STORE_ID + " LIKE " + storeID,</w:t>
      </w:r>
    </w:p>
    <w:p w14:paraId="1E150AF4" w14:textId="77777777" w:rsidR="003C3574" w:rsidRDefault="003C3574" w:rsidP="003C3574">
      <w:pPr>
        <w:pStyle w:val="af9"/>
      </w:pPr>
      <w:r>
        <w:t xml:space="preserve">                        null);</w:t>
      </w:r>
    </w:p>
    <w:p w14:paraId="2851F94D" w14:textId="77777777" w:rsidR="003C3574" w:rsidRDefault="003C3574" w:rsidP="003C3574">
      <w:pPr>
        <w:pStyle w:val="af9"/>
      </w:pPr>
      <w:r>
        <w:t xml:space="preserve">                Log.v(LOG_TAG, "Количество удалённых магазинов " + storeRowsDeleted);</w:t>
      </w:r>
    </w:p>
    <w:p w14:paraId="6BD5BD76" w14:textId="77777777" w:rsidR="003C3574" w:rsidRDefault="003C3574" w:rsidP="003C3574">
      <w:pPr>
        <w:pStyle w:val="af9"/>
      </w:pPr>
      <w:r>
        <w:t xml:space="preserve">            }</w:t>
      </w:r>
    </w:p>
    <w:p w14:paraId="01D24471" w14:textId="77777777" w:rsidR="003C3574" w:rsidRDefault="003C3574" w:rsidP="003C3574">
      <w:pPr>
        <w:pStyle w:val="af9"/>
      </w:pPr>
      <w:r>
        <w:t xml:space="preserve">        }</w:t>
      </w:r>
    </w:p>
    <w:p w14:paraId="7A985E2A" w14:textId="77777777" w:rsidR="003C3574" w:rsidRDefault="003C3574" w:rsidP="003C3574">
      <w:pPr>
        <w:pStyle w:val="af9"/>
      </w:pPr>
      <w:r>
        <w:t xml:space="preserve">    }</w:t>
      </w:r>
    </w:p>
    <w:p w14:paraId="42617D87" w14:textId="77777777" w:rsidR="003C3574" w:rsidRDefault="003C3574" w:rsidP="003C3574">
      <w:pPr>
        <w:pStyle w:val="af9"/>
      </w:pPr>
      <w:r>
        <w:t xml:space="preserve">    @Override</w:t>
      </w:r>
    </w:p>
    <w:p w14:paraId="31196FCC" w14:textId="77777777" w:rsidR="003C3574" w:rsidRDefault="003C3574" w:rsidP="003C3574">
      <w:pPr>
        <w:pStyle w:val="af9"/>
      </w:pPr>
      <w:r>
        <w:t xml:space="preserve">    protected void onDestroy(){</w:t>
      </w:r>
    </w:p>
    <w:p w14:paraId="37E2B116" w14:textId="77777777" w:rsidR="003C3574" w:rsidRDefault="003C3574" w:rsidP="003C3574">
      <w:pPr>
        <w:pStyle w:val="af9"/>
      </w:pPr>
      <w:r>
        <w:t xml:space="preserve">        super.onDestroy();</w:t>
      </w:r>
    </w:p>
    <w:p w14:paraId="0EB079E1" w14:textId="77777777" w:rsidR="003C3574" w:rsidRDefault="003C3574" w:rsidP="003C3574">
      <w:pPr>
        <w:pStyle w:val="af9"/>
      </w:pPr>
      <w:r>
        <w:t xml:space="preserve">        setResult(Activity.RESULT_OK);</w:t>
      </w:r>
    </w:p>
    <w:p w14:paraId="23405AE5" w14:textId="77777777" w:rsidR="003C3574" w:rsidRDefault="003C3574" w:rsidP="003C3574">
      <w:pPr>
        <w:pStyle w:val="af9"/>
      </w:pPr>
      <w:r>
        <w:t xml:space="preserve">    }</w:t>
      </w:r>
    </w:p>
    <w:p w14:paraId="437BA7F1" w14:textId="1B53CD6A" w:rsidR="003C3574" w:rsidRDefault="003C3574" w:rsidP="003C3574">
      <w:pPr>
        <w:pStyle w:val="af9"/>
      </w:pPr>
      <w:r>
        <w:t>}</w:t>
      </w:r>
    </w:p>
    <w:p w14:paraId="78FC0F35" w14:textId="78E04AD4" w:rsidR="00AA4FD6" w:rsidRDefault="00AA4FD6" w:rsidP="003C3574">
      <w:pPr>
        <w:pStyle w:val="af9"/>
      </w:pPr>
    </w:p>
    <w:p w14:paraId="4FA39A7B" w14:textId="11EC8B5D" w:rsidR="00AA4FD6" w:rsidRDefault="00AA4FD6" w:rsidP="00AA4FD6">
      <w:r>
        <w:rPr>
          <w:lang w:val="ru-RU"/>
        </w:rPr>
        <w:t>Класс</w:t>
      </w:r>
      <w:r w:rsidRPr="00615D32">
        <w:t xml:space="preserve"> </w:t>
      </w:r>
      <w:r>
        <w:t>StoreActivity.java:</w:t>
      </w:r>
    </w:p>
    <w:p w14:paraId="2000509F" w14:textId="77777777" w:rsidR="00AA4FD6" w:rsidRDefault="00AA4FD6" w:rsidP="00AA4FD6">
      <w:pPr>
        <w:pStyle w:val="af9"/>
      </w:pPr>
      <w:r>
        <w:t>public class StoreActivity extends AppCompatActivity {</w:t>
      </w:r>
    </w:p>
    <w:p w14:paraId="4721B715" w14:textId="77777777" w:rsidR="00AA4FD6" w:rsidRDefault="00AA4FD6" w:rsidP="00AA4FD6">
      <w:pPr>
        <w:pStyle w:val="af9"/>
      </w:pPr>
      <w:r>
        <w:t xml:space="preserve">    private long storeID;</w:t>
      </w:r>
    </w:p>
    <w:p w14:paraId="737979DE" w14:textId="77777777" w:rsidR="00AA4FD6" w:rsidRDefault="00AA4FD6" w:rsidP="00AA4FD6">
      <w:pPr>
        <w:pStyle w:val="af9"/>
      </w:pPr>
      <w:r>
        <w:t xml:space="preserve">    Cursor storeCursor;</w:t>
      </w:r>
    </w:p>
    <w:p w14:paraId="1645204E" w14:textId="77777777" w:rsidR="00AA4FD6" w:rsidRDefault="00AA4FD6" w:rsidP="00AA4FD6">
      <w:pPr>
        <w:pStyle w:val="af9"/>
      </w:pPr>
      <w:r>
        <w:t xml:space="preserve">    Uri currentStoreUri;</w:t>
      </w:r>
    </w:p>
    <w:p w14:paraId="74F4FE1D" w14:textId="77777777" w:rsidR="00AA4FD6" w:rsidRDefault="00AA4FD6" w:rsidP="00AA4FD6">
      <w:pPr>
        <w:pStyle w:val="af9"/>
      </w:pPr>
      <w:r>
        <w:t xml:space="preserve">    @Override</w:t>
      </w:r>
    </w:p>
    <w:p w14:paraId="75C59E0F" w14:textId="77777777" w:rsidR="00AA4FD6" w:rsidRDefault="00AA4FD6" w:rsidP="00AA4FD6">
      <w:pPr>
        <w:pStyle w:val="af9"/>
      </w:pPr>
      <w:r>
        <w:t xml:space="preserve">    protected void onCreate(Bundle savedInstanceState) {</w:t>
      </w:r>
    </w:p>
    <w:p w14:paraId="394DABA6" w14:textId="77777777" w:rsidR="00AA4FD6" w:rsidRDefault="00AA4FD6" w:rsidP="00AA4FD6">
      <w:pPr>
        <w:pStyle w:val="af9"/>
      </w:pPr>
      <w:r>
        <w:t xml:space="preserve">        super.onCreate(savedInstanceState);</w:t>
      </w:r>
    </w:p>
    <w:p w14:paraId="73BEBF11" w14:textId="77777777" w:rsidR="00AA4FD6" w:rsidRDefault="00AA4FD6" w:rsidP="00AA4FD6">
      <w:pPr>
        <w:pStyle w:val="af9"/>
      </w:pPr>
      <w:r>
        <w:t xml:space="preserve">        setContentView(R.layout.activity_store);</w:t>
      </w:r>
    </w:p>
    <w:p w14:paraId="77B4DF1E" w14:textId="77777777" w:rsidR="00AA4FD6" w:rsidRDefault="00AA4FD6" w:rsidP="00AA4FD6">
      <w:pPr>
        <w:pStyle w:val="af9"/>
      </w:pPr>
      <w:r>
        <w:t xml:space="preserve">        ReceiptsDBHelper handler = new ReceiptsDBHelper(this);</w:t>
      </w:r>
    </w:p>
    <w:p w14:paraId="70E06A1F" w14:textId="77777777" w:rsidR="00AA4FD6" w:rsidRDefault="00AA4FD6" w:rsidP="00AA4FD6">
      <w:pPr>
        <w:pStyle w:val="af9"/>
      </w:pPr>
      <w:r>
        <w:t xml:space="preserve">        Locale myLocale = new Locale("ru","RU");</w:t>
      </w:r>
    </w:p>
    <w:p w14:paraId="6C541A93" w14:textId="77777777" w:rsidR="00AA4FD6" w:rsidRDefault="00AA4FD6" w:rsidP="00AA4FD6">
      <w:pPr>
        <w:pStyle w:val="af9"/>
      </w:pPr>
    </w:p>
    <w:p w14:paraId="718C6838" w14:textId="77777777" w:rsidR="00AA4FD6" w:rsidRDefault="00AA4FD6" w:rsidP="00AA4FD6">
      <w:pPr>
        <w:pStyle w:val="af9"/>
      </w:pPr>
      <w:r>
        <w:t xml:space="preserve">        TextView tvStorePrimaryName = (TextView) findViewById(R.id.store_primary_name);</w:t>
      </w:r>
    </w:p>
    <w:p w14:paraId="32871F0F" w14:textId="77777777" w:rsidR="00AA4FD6" w:rsidRDefault="00AA4FD6" w:rsidP="00AA4FD6">
      <w:pPr>
        <w:pStyle w:val="af9"/>
      </w:pPr>
      <w:r>
        <w:t xml:space="preserve">        TextView tvStoreSecondName = (TextView) findViewById(R.id.store_second_name);</w:t>
      </w:r>
    </w:p>
    <w:p w14:paraId="04BF5FE4" w14:textId="77777777" w:rsidR="00AA4FD6" w:rsidRDefault="00AA4FD6" w:rsidP="00AA4FD6">
      <w:pPr>
        <w:pStyle w:val="af9"/>
      </w:pPr>
      <w:r>
        <w:t xml:space="preserve">        TextView tvStoreTotalSum = (TextView) findViewById(R.id.item_card_view_purchases_sum);</w:t>
      </w:r>
    </w:p>
    <w:p w14:paraId="3CCE4E59" w14:textId="77777777" w:rsidR="00AA4FD6" w:rsidRDefault="00AA4FD6" w:rsidP="00AA4FD6">
      <w:pPr>
        <w:pStyle w:val="af9"/>
      </w:pPr>
      <w:r>
        <w:t xml:space="preserve">        TextView tvStorePurchasesAmount = (TextView) findViewById(R.id.item_card_view_purchases_quantity);</w:t>
      </w:r>
    </w:p>
    <w:p w14:paraId="51A07FBA" w14:textId="77777777" w:rsidR="00AA4FD6" w:rsidRDefault="00AA4FD6" w:rsidP="00AA4FD6">
      <w:pPr>
        <w:pStyle w:val="af9"/>
      </w:pPr>
    </w:p>
    <w:p w14:paraId="1550E2C8" w14:textId="77777777" w:rsidR="00AA4FD6" w:rsidRDefault="00AA4FD6" w:rsidP="00AA4FD6">
      <w:pPr>
        <w:pStyle w:val="af9"/>
      </w:pPr>
      <w:r>
        <w:t xml:space="preserve">        Intent intent = getIntent();</w:t>
      </w:r>
    </w:p>
    <w:p w14:paraId="5B18CED3" w14:textId="77777777" w:rsidR="00AA4FD6" w:rsidRDefault="00AA4FD6" w:rsidP="00AA4FD6">
      <w:pPr>
        <w:pStyle w:val="af9"/>
      </w:pPr>
      <w:r>
        <w:t xml:space="preserve">        currentStoreUri = intent.getData();</w:t>
      </w:r>
    </w:p>
    <w:p w14:paraId="61C34905" w14:textId="77777777" w:rsidR="00AA4FD6" w:rsidRDefault="00AA4FD6" w:rsidP="00AA4FD6">
      <w:pPr>
        <w:pStyle w:val="af9"/>
      </w:pPr>
      <w:r>
        <w:t xml:space="preserve">        storeCursor = getContentResolver().query(currentStoreUri, null, null, null, null);</w:t>
      </w:r>
    </w:p>
    <w:p w14:paraId="1BD532E3" w14:textId="77777777" w:rsidR="00AA4FD6" w:rsidRDefault="00AA4FD6" w:rsidP="00AA4FD6">
      <w:pPr>
        <w:pStyle w:val="af9"/>
      </w:pPr>
      <w:r>
        <w:t xml:space="preserve">        storeCursor.moveToNext();</w:t>
      </w:r>
    </w:p>
    <w:p w14:paraId="5D0E01C9" w14:textId="77777777" w:rsidR="00AA4FD6" w:rsidRDefault="00AA4FD6" w:rsidP="00AA4FD6">
      <w:pPr>
        <w:pStyle w:val="af9"/>
      </w:pPr>
    </w:p>
    <w:p w14:paraId="7D675541" w14:textId="77777777" w:rsidR="00AA4FD6" w:rsidRDefault="00AA4FD6" w:rsidP="00AA4FD6">
      <w:pPr>
        <w:pStyle w:val="af9"/>
      </w:pPr>
      <w:r>
        <w:t xml:space="preserve">        storeID = storeCursor.getLong(storeCursor.getColumnIndex(DataContract.StoreEntry.COLUMN_STORE_ID));</w:t>
      </w:r>
    </w:p>
    <w:p w14:paraId="003EABA2" w14:textId="77777777" w:rsidR="00AA4FD6" w:rsidRDefault="00AA4FD6" w:rsidP="00AA4FD6">
      <w:pPr>
        <w:pStyle w:val="af9"/>
      </w:pPr>
    </w:p>
    <w:p w14:paraId="7F4B13A1" w14:textId="77777777" w:rsidR="00AA4FD6" w:rsidRDefault="00AA4FD6" w:rsidP="00AA4FD6">
      <w:pPr>
        <w:pStyle w:val="af9"/>
      </w:pPr>
      <w:r>
        <w:t xml:space="preserve">        String storeName = null;</w:t>
      </w:r>
    </w:p>
    <w:p w14:paraId="7E3D0704" w14:textId="77777777" w:rsidR="00AA4FD6" w:rsidRDefault="00AA4FD6" w:rsidP="00AA4FD6">
      <w:pPr>
        <w:pStyle w:val="af9"/>
      </w:pPr>
      <w:r>
        <w:t xml:space="preserve">        String storeSecondName = null;</w:t>
      </w:r>
    </w:p>
    <w:p w14:paraId="06431287" w14:textId="77777777" w:rsidR="00AA4FD6" w:rsidRDefault="00AA4FD6" w:rsidP="00AA4FD6">
      <w:pPr>
        <w:pStyle w:val="af9"/>
      </w:pPr>
      <w:r>
        <w:t xml:space="preserve">        int purchasesCount = 0;</w:t>
      </w:r>
    </w:p>
    <w:p w14:paraId="562A7213" w14:textId="77777777" w:rsidR="00AA4FD6" w:rsidRDefault="00AA4FD6" w:rsidP="00AA4FD6">
      <w:pPr>
        <w:pStyle w:val="af9"/>
      </w:pPr>
      <w:r>
        <w:t xml:space="preserve">        if (storeCursor.getString(storeCursor.getColumnIndex(DataContract.StoreEntry.COLUMN_STORE_NICKNAME)) != null){</w:t>
      </w:r>
    </w:p>
    <w:p w14:paraId="3567231C" w14:textId="77777777" w:rsidR="00AA4FD6" w:rsidRDefault="00AA4FD6" w:rsidP="00AA4FD6">
      <w:pPr>
        <w:pStyle w:val="af9"/>
      </w:pPr>
      <w:r>
        <w:t xml:space="preserve">            tvStorePrimaryName.setText(storeCursor.getString(storeCursor.getColumnIndex(DataContract.StoreEntry.COLUMN_STORE_NICKNAME)));</w:t>
      </w:r>
    </w:p>
    <w:p w14:paraId="50BACBB4" w14:textId="77777777" w:rsidR="00AA4FD6" w:rsidRDefault="00AA4FD6" w:rsidP="00AA4FD6">
      <w:pPr>
        <w:pStyle w:val="af9"/>
      </w:pPr>
      <w:r>
        <w:t xml:space="preserve">            if (storeCursor.getString(storeCursor.getColumnIndex(DataContract.StoreEntry.COLUMN_STORE_NAME)) != null) {</w:t>
      </w:r>
    </w:p>
    <w:p w14:paraId="29258CC3" w14:textId="77777777" w:rsidR="00AA4FD6" w:rsidRDefault="00AA4FD6" w:rsidP="00AA4FD6">
      <w:pPr>
        <w:pStyle w:val="af9"/>
      </w:pPr>
      <w:r>
        <w:t xml:space="preserve">                tvStoreSecondName.setText(storeCursor.getString(storeCursor.getColumnIndex(DataContract.StoreEntry.COLUMN_STORE_NAME)));</w:t>
      </w:r>
    </w:p>
    <w:p w14:paraId="2095DC8C" w14:textId="77777777" w:rsidR="00AA4FD6" w:rsidRDefault="00AA4FD6" w:rsidP="00AA4FD6">
      <w:pPr>
        <w:pStyle w:val="af9"/>
      </w:pPr>
      <w:r>
        <w:t xml:space="preserve">            } else tvStoreSecondName.setText("ИНН " + storeCursor.getString(storeCursor.getColumnIndex(DataContract.StoreEntry.COLUMN_STORE_INN)));</w:t>
      </w:r>
    </w:p>
    <w:p w14:paraId="303ABA2E" w14:textId="77777777" w:rsidR="00AA4FD6" w:rsidRDefault="00AA4FD6" w:rsidP="00AA4FD6">
      <w:pPr>
        <w:pStyle w:val="af9"/>
      </w:pPr>
    </w:p>
    <w:p w14:paraId="58054FF3" w14:textId="77777777" w:rsidR="00AA4FD6" w:rsidRDefault="00AA4FD6" w:rsidP="00AA4FD6">
      <w:pPr>
        <w:pStyle w:val="af9"/>
      </w:pPr>
      <w:r>
        <w:t xml:space="preserve">        }</w:t>
      </w:r>
    </w:p>
    <w:p w14:paraId="5ED903ED" w14:textId="77777777" w:rsidR="00AA4FD6" w:rsidRDefault="00AA4FD6" w:rsidP="00AA4FD6">
      <w:pPr>
        <w:pStyle w:val="af9"/>
      </w:pPr>
      <w:r>
        <w:t xml:space="preserve">        else if (storeCursor.getString(storeCursor.getColumnIndex(DataContract.StoreEntry.COLUMN_STORE_NAME)) != null){</w:t>
      </w:r>
    </w:p>
    <w:p w14:paraId="46789575" w14:textId="77777777" w:rsidR="00AA4FD6" w:rsidRDefault="00AA4FD6" w:rsidP="00AA4FD6">
      <w:pPr>
        <w:pStyle w:val="af9"/>
      </w:pPr>
      <w:r>
        <w:t xml:space="preserve">            tvStorePrimaryName.setText(storeCursor.getString(storeCursor.getColumnIndex(DataContract.StoreEntry.COLUMN_STORE_NAME)));</w:t>
      </w:r>
    </w:p>
    <w:p w14:paraId="1B0A74BC" w14:textId="77777777" w:rsidR="00AA4FD6" w:rsidRDefault="00AA4FD6" w:rsidP="00AA4FD6">
      <w:pPr>
        <w:pStyle w:val="af9"/>
      </w:pPr>
      <w:r>
        <w:t xml:space="preserve">            tvStoreSecondName.setText("ИНН " + storeCursor.getString(storeCursor.getColumnIndex(DataContract.StoreEntry.COLUMN_STORE_INN)));</w:t>
      </w:r>
    </w:p>
    <w:p w14:paraId="7B2D11DB" w14:textId="77777777" w:rsidR="00AA4FD6" w:rsidRDefault="00AA4FD6" w:rsidP="00AA4FD6">
      <w:pPr>
        <w:pStyle w:val="af9"/>
      </w:pPr>
      <w:r>
        <w:t xml:space="preserve">        }</w:t>
      </w:r>
    </w:p>
    <w:p w14:paraId="0B12FC4B" w14:textId="77777777" w:rsidR="00AA4FD6" w:rsidRDefault="00AA4FD6" w:rsidP="00AA4FD6">
      <w:pPr>
        <w:pStyle w:val="af9"/>
      </w:pPr>
      <w:r>
        <w:t xml:space="preserve">        else {</w:t>
      </w:r>
    </w:p>
    <w:p w14:paraId="726574ED" w14:textId="77777777" w:rsidR="00AA4FD6" w:rsidRDefault="00AA4FD6" w:rsidP="00AA4FD6">
      <w:pPr>
        <w:pStyle w:val="af9"/>
      </w:pPr>
      <w:r>
        <w:t xml:space="preserve">            tvStorePrimaryName.setText("ИНН " + storeCursor.getString(storeCursor.getColumnIndex(DataContract.StoreEntry.COLUMN_STORE_INN)));</w:t>
      </w:r>
    </w:p>
    <w:p w14:paraId="3943A454" w14:textId="77777777" w:rsidR="00AA4FD6" w:rsidRDefault="00AA4FD6" w:rsidP="00AA4FD6">
      <w:pPr>
        <w:pStyle w:val="af9"/>
      </w:pPr>
      <w:r>
        <w:t xml:space="preserve">            tvStoreSecondName.setVisibility(View.GONE);</w:t>
      </w:r>
    </w:p>
    <w:p w14:paraId="73040AA5" w14:textId="77777777" w:rsidR="00AA4FD6" w:rsidRDefault="00AA4FD6" w:rsidP="00AA4FD6">
      <w:pPr>
        <w:pStyle w:val="af9"/>
      </w:pPr>
      <w:r>
        <w:t xml:space="preserve">        }</w:t>
      </w:r>
    </w:p>
    <w:p w14:paraId="7D195DDD" w14:textId="77777777" w:rsidR="00AA4FD6" w:rsidRDefault="00AA4FD6" w:rsidP="00AA4FD6">
      <w:pPr>
        <w:pStyle w:val="af9"/>
      </w:pPr>
    </w:p>
    <w:p w14:paraId="5132E64A" w14:textId="77777777" w:rsidR="00AA4FD6" w:rsidRDefault="00AA4FD6" w:rsidP="00AA4FD6">
      <w:pPr>
        <w:pStyle w:val="af9"/>
      </w:pPr>
      <w:r>
        <w:t xml:space="preserve">        long purchasesStoreCount = handler.getPurchasesCount(</w:t>
      </w:r>
    </w:p>
    <w:p w14:paraId="28B97A3A" w14:textId="77777777" w:rsidR="00AA4FD6" w:rsidRDefault="00AA4FD6" w:rsidP="00AA4FD6">
      <w:pPr>
        <w:pStyle w:val="af9"/>
      </w:pPr>
      <w:r>
        <w:t xml:space="preserve">                DataContract.PurchaseEntry.COLUMN_PURCHASE_STORE_ID_FK + " LIKE " + storeID,</w:t>
      </w:r>
    </w:p>
    <w:p w14:paraId="6E92D8A3" w14:textId="77777777" w:rsidR="00AA4FD6" w:rsidRDefault="00AA4FD6" w:rsidP="00AA4FD6">
      <w:pPr>
        <w:pStyle w:val="af9"/>
      </w:pPr>
      <w:r>
        <w:t xml:space="preserve">                null);</w:t>
      </w:r>
    </w:p>
    <w:p w14:paraId="128DCFB1" w14:textId="77777777" w:rsidR="00AA4FD6" w:rsidRDefault="00AA4FD6" w:rsidP="00AA4FD6">
      <w:pPr>
        <w:pStyle w:val="af9"/>
      </w:pPr>
      <w:r>
        <w:t xml:space="preserve">        if (purchasesStoreCount % 10 == 1) tvStorePurchasesAmount.setText(String.valueOf(purchasesStoreCount) + " покупка");</w:t>
      </w:r>
    </w:p>
    <w:p w14:paraId="6565711F" w14:textId="77777777" w:rsidR="00AA4FD6" w:rsidRDefault="00AA4FD6" w:rsidP="00AA4FD6">
      <w:pPr>
        <w:pStyle w:val="af9"/>
      </w:pPr>
      <w:r>
        <w:t xml:space="preserve">        else if (purchasesStoreCount % 10 == 2) tvStorePurchasesAmount.setText(String.valueOf(purchasesStoreCount) + " покупки");</w:t>
      </w:r>
    </w:p>
    <w:p w14:paraId="7FB19876" w14:textId="77777777" w:rsidR="00AA4FD6" w:rsidRDefault="00AA4FD6" w:rsidP="00AA4FD6">
      <w:pPr>
        <w:pStyle w:val="af9"/>
      </w:pPr>
      <w:r>
        <w:t xml:space="preserve">        else if (purchasesStoreCount % 10 == 3) tvStorePurchasesAmount.setText(String.valueOf(purchasesStoreCount) + " покупки");</w:t>
      </w:r>
    </w:p>
    <w:p w14:paraId="5B32DDC7" w14:textId="77777777" w:rsidR="00AA4FD6" w:rsidRDefault="00AA4FD6" w:rsidP="00AA4FD6">
      <w:pPr>
        <w:pStyle w:val="af9"/>
      </w:pPr>
      <w:r>
        <w:t xml:space="preserve">        else if (purchasesStoreCount % 10 == 4) tvStorePurchasesAmount.setText(String.valueOf(purchasesStoreCount) + " покупки");</w:t>
      </w:r>
    </w:p>
    <w:p w14:paraId="4972FF52" w14:textId="77777777" w:rsidR="00AA4FD6" w:rsidRDefault="00AA4FD6" w:rsidP="00AA4FD6">
      <w:pPr>
        <w:pStyle w:val="af9"/>
      </w:pPr>
      <w:r>
        <w:t xml:space="preserve">        else tvStorePurchasesAmount.setText(String.valueOf(purchasesStoreCount) + " покупок");</w:t>
      </w:r>
    </w:p>
    <w:p w14:paraId="5BB9D96F" w14:textId="77777777" w:rsidR="00AA4FD6" w:rsidRDefault="00AA4FD6" w:rsidP="00AA4FD6">
      <w:pPr>
        <w:pStyle w:val="af9"/>
      </w:pPr>
    </w:p>
    <w:p w14:paraId="03D75FB4" w14:textId="77777777" w:rsidR="00AA4FD6" w:rsidRDefault="00AA4FD6" w:rsidP="00AA4FD6">
      <w:pPr>
        <w:pStyle w:val="af9"/>
      </w:pPr>
      <w:r>
        <w:t xml:space="preserve">        SQLiteDatabase db = handler.getReadableDatabase();</w:t>
      </w:r>
    </w:p>
    <w:p w14:paraId="787F30D6" w14:textId="77777777" w:rsidR="00AA4FD6" w:rsidRDefault="00AA4FD6" w:rsidP="00AA4FD6">
      <w:pPr>
        <w:pStyle w:val="af9"/>
      </w:pPr>
      <w:r>
        <w:t xml:space="preserve">        Cursor purchaseSumCursor = db.rawQuery("select sum(" + DataContract.PurchaseEntry.COLUMN_PURCHASE_TOTALSUM +</w:t>
      </w:r>
    </w:p>
    <w:p w14:paraId="428187A4" w14:textId="77777777" w:rsidR="00AA4FD6" w:rsidRDefault="00AA4FD6" w:rsidP="00AA4FD6">
      <w:pPr>
        <w:pStyle w:val="af9"/>
      </w:pPr>
      <w:r>
        <w:t xml:space="preserve">                ") from " + DataContract.PurchaseEntry.TABLE_NAME +</w:t>
      </w:r>
    </w:p>
    <w:p w14:paraId="7E3D68D4" w14:textId="77777777" w:rsidR="00AA4FD6" w:rsidRDefault="00AA4FD6" w:rsidP="00AA4FD6">
      <w:pPr>
        <w:pStyle w:val="af9"/>
      </w:pPr>
      <w:r>
        <w:t xml:space="preserve">                " where " + DataContract.PurchaseEntry.COLUMN_PURCHASE_STORE_ID_FK + " = '" + storeID + "' ;", null);</w:t>
      </w:r>
    </w:p>
    <w:p w14:paraId="14EB8D72" w14:textId="77777777" w:rsidR="00AA4FD6" w:rsidRDefault="00AA4FD6" w:rsidP="00AA4FD6">
      <w:pPr>
        <w:pStyle w:val="af9"/>
      </w:pPr>
      <w:r>
        <w:t xml:space="preserve">        long amount;</w:t>
      </w:r>
    </w:p>
    <w:p w14:paraId="2B9E0EC7" w14:textId="77777777" w:rsidR="00AA4FD6" w:rsidRDefault="00AA4FD6" w:rsidP="00AA4FD6">
      <w:pPr>
        <w:pStyle w:val="af9"/>
      </w:pPr>
      <w:r>
        <w:t xml:space="preserve">        if(purchaseSumCursor.moveToFirst())</w:t>
      </w:r>
    </w:p>
    <w:p w14:paraId="69A9C341" w14:textId="77777777" w:rsidR="00AA4FD6" w:rsidRDefault="00AA4FD6" w:rsidP="00AA4FD6">
      <w:pPr>
        <w:pStyle w:val="af9"/>
      </w:pPr>
      <w:r>
        <w:t xml:space="preserve">            amount = purchaseSumCursor.getLong(0);</w:t>
      </w:r>
    </w:p>
    <w:p w14:paraId="30B48216" w14:textId="77777777" w:rsidR="00AA4FD6" w:rsidRDefault="00AA4FD6" w:rsidP="00AA4FD6">
      <w:pPr>
        <w:pStyle w:val="af9"/>
      </w:pPr>
      <w:r>
        <w:t xml:space="preserve">        else</w:t>
      </w:r>
    </w:p>
    <w:p w14:paraId="17EF47EF" w14:textId="77777777" w:rsidR="00AA4FD6" w:rsidRDefault="00AA4FD6" w:rsidP="00AA4FD6">
      <w:pPr>
        <w:pStyle w:val="af9"/>
      </w:pPr>
      <w:r>
        <w:t xml:space="preserve">            amount = -1;</w:t>
      </w:r>
    </w:p>
    <w:p w14:paraId="51A7494E" w14:textId="77777777" w:rsidR="00AA4FD6" w:rsidRDefault="00AA4FD6" w:rsidP="00AA4FD6">
      <w:pPr>
        <w:pStyle w:val="af9"/>
      </w:pPr>
      <w:r>
        <w:t xml:space="preserve">        purchaseSumCursor.close();</w:t>
      </w:r>
    </w:p>
    <w:p w14:paraId="19B418FE" w14:textId="77777777" w:rsidR="00AA4FD6" w:rsidRDefault="00AA4FD6" w:rsidP="00AA4FD6">
      <w:pPr>
        <w:pStyle w:val="af9"/>
      </w:pPr>
    </w:p>
    <w:p w14:paraId="2D2F9214" w14:textId="77777777" w:rsidR="00AA4FD6" w:rsidRDefault="00AA4FD6" w:rsidP="00AA4FD6">
      <w:pPr>
        <w:pStyle w:val="af9"/>
      </w:pPr>
      <w:r>
        <w:t xml:space="preserve">        NumberFormat n = NumberFormat.getCurrencyInstance(myLocale);</w:t>
      </w:r>
    </w:p>
    <w:p w14:paraId="1503DFE3" w14:textId="77777777" w:rsidR="00AA4FD6" w:rsidRDefault="00AA4FD6" w:rsidP="00AA4FD6">
      <w:pPr>
        <w:pStyle w:val="af9"/>
      </w:pPr>
      <w:r>
        <w:t xml:space="preserve">        String formatedTotalSum = n.format(amount / 100.0);</w:t>
      </w:r>
    </w:p>
    <w:p w14:paraId="50B0BA0A" w14:textId="77777777" w:rsidR="00AA4FD6" w:rsidRPr="00E42186" w:rsidRDefault="00AA4FD6" w:rsidP="00AA4FD6">
      <w:pPr>
        <w:pStyle w:val="af9"/>
        <w:rPr>
          <w:lang w:val="ru-RU"/>
        </w:rPr>
      </w:pPr>
      <w:r>
        <w:t xml:space="preserve">        </w:t>
      </w:r>
      <w:r w:rsidRPr="00E42186">
        <w:rPr>
          <w:lang w:val="ru-RU"/>
        </w:rPr>
        <w:t>/** Делаем целую часть суммы жирной **/</w:t>
      </w:r>
    </w:p>
    <w:p w14:paraId="26DE02C7" w14:textId="77777777" w:rsidR="00AA4FD6" w:rsidRDefault="00AA4FD6" w:rsidP="00AA4FD6">
      <w:pPr>
        <w:pStyle w:val="af9"/>
      </w:pPr>
      <w:r w:rsidRPr="00E42186">
        <w:rPr>
          <w:lang w:val="ru-RU"/>
        </w:rPr>
        <w:t xml:space="preserve">        </w:t>
      </w:r>
      <w:r>
        <w:t>SpannableStringBuilder str = new SpannableStringBuilder(formatedTotalSum);</w:t>
      </w:r>
    </w:p>
    <w:p w14:paraId="2E1D4A69" w14:textId="77777777" w:rsidR="00AA4FD6" w:rsidRDefault="00AA4FD6" w:rsidP="00AA4FD6">
      <w:pPr>
        <w:pStyle w:val="af9"/>
      </w:pPr>
      <w:r>
        <w:t xml:space="preserve">        str.setSpan(new android.text.style.StyleSpan(android.graphics.Typeface.BOLD), 0, formatedTotalSum.length()-4, Spannable.SPAN_EXCLUSIVE_EXCLUSIVE);</w:t>
      </w:r>
    </w:p>
    <w:p w14:paraId="3644DF3E" w14:textId="658A2254" w:rsidR="00AA4FD6" w:rsidRDefault="00AA4FD6" w:rsidP="00AD5E78">
      <w:pPr>
        <w:pStyle w:val="af9"/>
      </w:pPr>
      <w:r>
        <w:t xml:space="preserve">        tvStoreTotalSum.setText(str);</w:t>
      </w:r>
    </w:p>
    <w:p w14:paraId="0B3517EE" w14:textId="77777777" w:rsidR="00AA4FD6" w:rsidRDefault="00AA4FD6" w:rsidP="00AA4FD6">
      <w:pPr>
        <w:pStyle w:val="af9"/>
      </w:pPr>
    </w:p>
    <w:p w14:paraId="0EE3C71A" w14:textId="77777777" w:rsidR="00AA4FD6" w:rsidRDefault="00AA4FD6" w:rsidP="00AA4FD6">
      <w:pPr>
        <w:pStyle w:val="af9"/>
      </w:pPr>
      <w:r>
        <w:t xml:space="preserve">        Cursor purchaseCursor = db.rawQuery("SELECT  * FROM " + DataContract.PointEntry.TABLE_NAME + " WHERE " + DataContract.PointEntry.COLUMN_STORE_ID_FK + " LIKE " + storeID, null);</w:t>
      </w:r>
    </w:p>
    <w:p w14:paraId="5359E86A" w14:textId="77777777" w:rsidR="00AA4FD6" w:rsidRDefault="00AA4FD6" w:rsidP="00AA4FD6">
      <w:pPr>
        <w:pStyle w:val="af9"/>
      </w:pPr>
      <w:r>
        <w:t xml:space="preserve">        // Find ListView to populate</w:t>
      </w:r>
    </w:p>
    <w:p w14:paraId="3B361EA6" w14:textId="77777777" w:rsidR="00AA4FD6" w:rsidRDefault="00AA4FD6" w:rsidP="00AA4FD6">
      <w:pPr>
        <w:pStyle w:val="af9"/>
      </w:pPr>
      <w:r>
        <w:t xml:space="preserve">        ListView lvPoint = (ListView) findViewById(R.id.store_listview);</w:t>
      </w:r>
    </w:p>
    <w:p w14:paraId="26428E9D" w14:textId="77777777" w:rsidR="00AA4FD6" w:rsidRDefault="00AA4FD6" w:rsidP="00AA4FD6">
      <w:pPr>
        <w:pStyle w:val="af9"/>
      </w:pPr>
      <w:r>
        <w:t>// Setup cursor adapter using cursor from last step</w:t>
      </w:r>
    </w:p>
    <w:p w14:paraId="6265DB60" w14:textId="77777777" w:rsidR="00AA4FD6" w:rsidRDefault="00AA4FD6" w:rsidP="00AA4FD6">
      <w:pPr>
        <w:pStyle w:val="af9"/>
      </w:pPr>
      <w:r>
        <w:t xml:space="preserve">        PointCursorAdapter pointAdapter = new PointCursorAdapter(this, purchaseCursor);</w:t>
      </w:r>
    </w:p>
    <w:p w14:paraId="789DD082" w14:textId="77777777" w:rsidR="00AA4FD6" w:rsidRDefault="00AA4FD6" w:rsidP="00AA4FD6">
      <w:pPr>
        <w:pStyle w:val="af9"/>
      </w:pPr>
      <w:r>
        <w:t>// Attach cursor adapter to the ListView</w:t>
      </w:r>
    </w:p>
    <w:p w14:paraId="5954F4E0" w14:textId="77777777" w:rsidR="00AA4FD6" w:rsidRDefault="00AA4FD6" w:rsidP="00AA4FD6">
      <w:pPr>
        <w:pStyle w:val="af9"/>
      </w:pPr>
      <w:r>
        <w:t xml:space="preserve">        lvPoint.setAdapter(pointAdapter);</w:t>
      </w:r>
    </w:p>
    <w:p w14:paraId="2B4313B6" w14:textId="77777777" w:rsidR="00AA4FD6" w:rsidRDefault="00AA4FD6" w:rsidP="00AA4FD6">
      <w:pPr>
        <w:pStyle w:val="af9"/>
      </w:pPr>
      <w:r>
        <w:t xml:space="preserve">        lvPoint.setOnItemClickListener(new AdapterView.OnItemClickListener() {</w:t>
      </w:r>
    </w:p>
    <w:p w14:paraId="4757FAE5" w14:textId="77777777" w:rsidR="00AA4FD6" w:rsidRDefault="00AA4FD6" w:rsidP="00AA4FD6">
      <w:pPr>
        <w:pStyle w:val="af9"/>
      </w:pPr>
      <w:r>
        <w:t xml:space="preserve">            @Override</w:t>
      </w:r>
    </w:p>
    <w:p w14:paraId="1540EB80" w14:textId="77777777" w:rsidR="00AA4FD6" w:rsidRDefault="00AA4FD6" w:rsidP="00AA4FD6">
      <w:pPr>
        <w:pStyle w:val="af9"/>
      </w:pPr>
      <w:r>
        <w:t xml:space="preserve">            public void onItemClick(AdapterView&lt;?&gt; adapterView, View view, int position, long id) {</w:t>
      </w:r>
    </w:p>
    <w:p w14:paraId="76974BD6" w14:textId="77777777" w:rsidR="00AA4FD6" w:rsidRDefault="00AA4FD6" w:rsidP="00AA4FD6">
      <w:pPr>
        <w:pStyle w:val="af9"/>
      </w:pPr>
      <w:r>
        <w:t xml:space="preserve">                Intent intent = new Intent(getApplicationContext(), PointActivity.class);</w:t>
      </w:r>
    </w:p>
    <w:p w14:paraId="254555BE" w14:textId="77777777" w:rsidR="00AA4FD6" w:rsidRDefault="00AA4FD6" w:rsidP="00AA4FD6">
      <w:pPr>
        <w:pStyle w:val="af9"/>
      </w:pPr>
      <w:r>
        <w:t xml:space="preserve">                Uri currentPointUri = ContentUris.withAppendedId(DataContract.PointEntry.CONTENT_URI, id);</w:t>
      </w:r>
    </w:p>
    <w:p w14:paraId="6FF71D62" w14:textId="77777777" w:rsidR="00AA4FD6" w:rsidRDefault="00AA4FD6" w:rsidP="00AA4FD6">
      <w:pPr>
        <w:pStyle w:val="af9"/>
      </w:pPr>
      <w:r>
        <w:t xml:space="preserve">                // Set the URI on the data field of the intent</w:t>
      </w:r>
    </w:p>
    <w:p w14:paraId="762F1DC0" w14:textId="77777777" w:rsidR="00AA4FD6" w:rsidRDefault="00AA4FD6" w:rsidP="00AA4FD6">
      <w:pPr>
        <w:pStyle w:val="af9"/>
      </w:pPr>
      <w:r>
        <w:t xml:space="preserve">                intent.setData(currentPointUri);</w:t>
      </w:r>
    </w:p>
    <w:p w14:paraId="08955759" w14:textId="77777777" w:rsidR="00AA4FD6" w:rsidRDefault="00AA4FD6" w:rsidP="00AA4FD6">
      <w:pPr>
        <w:pStyle w:val="af9"/>
      </w:pPr>
      <w:r>
        <w:t xml:space="preserve">                //intent.putExtra("id", debtID);</w:t>
      </w:r>
    </w:p>
    <w:p w14:paraId="6444A9E7" w14:textId="77777777" w:rsidR="00AA4FD6" w:rsidRDefault="00AA4FD6" w:rsidP="00AA4FD6">
      <w:pPr>
        <w:pStyle w:val="af9"/>
      </w:pPr>
      <w:r>
        <w:t xml:space="preserve">                startActivity(intent);</w:t>
      </w:r>
    </w:p>
    <w:p w14:paraId="3936E214" w14:textId="77777777" w:rsidR="00AA4FD6" w:rsidRDefault="00AA4FD6" w:rsidP="00AA4FD6">
      <w:pPr>
        <w:pStyle w:val="af9"/>
      </w:pPr>
      <w:r>
        <w:t xml:space="preserve">            }</w:t>
      </w:r>
    </w:p>
    <w:p w14:paraId="098BE6F8" w14:textId="77777777" w:rsidR="00AA4FD6" w:rsidRDefault="00AA4FD6" w:rsidP="00AA4FD6">
      <w:pPr>
        <w:pStyle w:val="af9"/>
      </w:pPr>
      <w:r>
        <w:t xml:space="preserve">        });</w:t>
      </w:r>
    </w:p>
    <w:p w14:paraId="5728796E" w14:textId="77777777" w:rsidR="00AA4FD6" w:rsidRDefault="00AA4FD6" w:rsidP="00AA4FD6">
      <w:pPr>
        <w:pStyle w:val="af9"/>
      </w:pPr>
      <w:r>
        <w:t xml:space="preserve">    }</w:t>
      </w:r>
    </w:p>
    <w:p w14:paraId="46C759C9" w14:textId="77777777" w:rsidR="00AA4FD6" w:rsidRDefault="00AA4FD6" w:rsidP="00AA4FD6">
      <w:pPr>
        <w:pStyle w:val="af9"/>
      </w:pPr>
      <w:r>
        <w:t xml:space="preserve">    public boolean onCreateOptionsMenu(Menu menu) {</w:t>
      </w:r>
    </w:p>
    <w:p w14:paraId="68CC5247" w14:textId="77777777" w:rsidR="00AA4FD6" w:rsidRDefault="00AA4FD6" w:rsidP="00AA4FD6">
      <w:pPr>
        <w:pStyle w:val="af9"/>
      </w:pPr>
      <w:r>
        <w:t xml:space="preserve">        // Inflate the menu; this adds items to the action bar if it is present.</w:t>
      </w:r>
    </w:p>
    <w:p w14:paraId="017D5AF8" w14:textId="77777777" w:rsidR="00AA4FD6" w:rsidRDefault="00AA4FD6" w:rsidP="00AA4FD6">
      <w:pPr>
        <w:pStyle w:val="af9"/>
      </w:pPr>
      <w:r>
        <w:t xml:space="preserve">        getMenuInflater().inflate(R.menu.menu_store, menu);</w:t>
      </w:r>
    </w:p>
    <w:p w14:paraId="41178228" w14:textId="77777777" w:rsidR="00AA4FD6" w:rsidRDefault="00AA4FD6" w:rsidP="00AA4FD6">
      <w:pPr>
        <w:pStyle w:val="af9"/>
      </w:pPr>
      <w:r>
        <w:t xml:space="preserve">        return true;</w:t>
      </w:r>
    </w:p>
    <w:p w14:paraId="3DE91CDD" w14:textId="77777777" w:rsidR="00AA4FD6" w:rsidRDefault="00AA4FD6" w:rsidP="00AA4FD6">
      <w:pPr>
        <w:pStyle w:val="af9"/>
      </w:pPr>
      <w:r>
        <w:t xml:space="preserve">    }</w:t>
      </w:r>
    </w:p>
    <w:p w14:paraId="3305118B" w14:textId="77777777" w:rsidR="00AA4FD6" w:rsidRDefault="00AA4FD6" w:rsidP="00AA4FD6">
      <w:pPr>
        <w:pStyle w:val="af9"/>
      </w:pPr>
    </w:p>
    <w:p w14:paraId="647ED15E" w14:textId="77777777" w:rsidR="00AA4FD6" w:rsidRDefault="00AA4FD6" w:rsidP="00AA4FD6">
      <w:pPr>
        <w:pStyle w:val="af9"/>
      </w:pPr>
      <w:r>
        <w:t xml:space="preserve">    @Override</w:t>
      </w:r>
    </w:p>
    <w:p w14:paraId="7032F51D" w14:textId="77777777" w:rsidR="00AA4FD6" w:rsidRDefault="00AA4FD6" w:rsidP="00AA4FD6">
      <w:pPr>
        <w:pStyle w:val="af9"/>
      </w:pPr>
      <w:r>
        <w:t xml:space="preserve">    public boolean onOptionsItemSelected(MenuItem item) {</w:t>
      </w:r>
    </w:p>
    <w:p w14:paraId="6DF23DF0" w14:textId="77777777" w:rsidR="00AA4FD6" w:rsidRDefault="00AA4FD6" w:rsidP="00AA4FD6">
      <w:pPr>
        <w:pStyle w:val="af9"/>
      </w:pPr>
      <w:r>
        <w:t xml:space="preserve">        // Handle action bar item clicks here. The action bar will</w:t>
      </w:r>
    </w:p>
    <w:p w14:paraId="013F0951" w14:textId="77777777" w:rsidR="00AA4FD6" w:rsidRDefault="00AA4FD6" w:rsidP="00AA4FD6">
      <w:pPr>
        <w:pStyle w:val="af9"/>
      </w:pPr>
      <w:r>
        <w:t xml:space="preserve">        // automatically handle clicks on the Home/Up button, so long</w:t>
      </w:r>
    </w:p>
    <w:p w14:paraId="6A5515E8" w14:textId="77777777" w:rsidR="00AA4FD6" w:rsidRDefault="00AA4FD6" w:rsidP="00AA4FD6">
      <w:pPr>
        <w:pStyle w:val="af9"/>
      </w:pPr>
      <w:r>
        <w:t xml:space="preserve">        // as you specify a parent activity in AndroidManifest.xml.</w:t>
      </w:r>
    </w:p>
    <w:p w14:paraId="5D3648F0" w14:textId="77777777" w:rsidR="00AA4FD6" w:rsidRDefault="00AA4FD6" w:rsidP="00AA4FD6">
      <w:pPr>
        <w:pStyle w:val="af9"/>
      </w:pPr>
      <w:r>
        <w:t xml:space="preserve">        int id = item.getItemId();</w:t>
      </w:r>
    </w:p>
    <w:p w14:paraId="0698F476" w14:textId="77777777" w:rsidR="00AA4FD6" w:rsidRDefault="00AA4FD6" w:rsidP="00AA4FD6">
      <w:pPr>
        <w:pStyle w:val="af9"/>
      </w:pPr>
    </w:p>
    <w:p w14:paraId="34E6FB1B" w14:textId="77777777" w:rsidR="00AA4FD6" w:rsidRDefault="00AA4FD6" w:rsidP="00AA4FD6">
      <w:pPr>
        <w:pStyle w:val="af9"/>
      </w:pPr>
      <w:r>
        <w:t xml:space="preserve">        if (id == R.id.action_rename) {</w:t>
      </w:r>
    </w:p>
    <w:p w14:paraId="1C3C030B" w14:textId="77777777" w:rsidR="00AA4FD6" w:rsidRDefault="00AA4FD6" w:rsidP="00AA4FD6">
      <w:pPr>
        <w:pStyle w:val="af9"/>
      </w:pPr>
      <w:r>
        <w:t xml:space="preserve">            showStoreRenameDialog();</w:t>
      </w:r>
    </w:p>
    <w:p w14:paraId="454D745E" w14:textId="77777777" w:rsidR="00AA4FD6" w:rsidRDefault="00AA4FD6" w:rsidP="00AA4FD6">
      <w:pPr>
        <w:pStyle w:val="af9"/>
      </w:pPr>
      <w:r>
        <w:t xml:space="preserve">            return true;</w:t>
      </w:r>
    </w:p>
    <w:p w14:paraId="47761CE7" w14:textId="77777777" w:rsidR="00AA4FD6" w:rsidRDefault="00AA4FD6" w:rsidP="00AA4FD6">
      <w:pPr>
        <w:pStyle w:val="af9"/>
      </w:pPr>
      <w:r>
        <w:t xml:space="preserve">        }</w:t>
      </w:r>
    </w:p>
    <w:p w14:paraId="193FB332" w14:textId="77777777" w:rsidR="00AA4FD6" w:rsidRDefault="00AA4FD6" w:rsidP="00AA4FD6">
      <w:pPr>
        <w:pStyle w:val="af9"/>
      </w:pPr>
      <w:r>
        <w:t xml:space="preserve">        if (id == R.id.action_help) {</w:t>
      </w:r>
    </w:p>
    <w:p w14:paraId="3BCA4082" w14:textId="77777777" w:rsidR="00AA4FD6" w:rsidRDefault="00AA4FD6" w:rsidP="00AA4FD6">
      <w:pPr>
        <w:pStyle w:val="af9"/>
      </w:pPr>
      <w:r>
        <w:t xml:space="preserve">            Intent intent = new Intent(this, WebViewActivity.class);</w:t>
      </w:r>
    </w:p>
    <w:p w14:paraId="59198FAB" w14:textId="77777777" w:rsidR="00AA4FD6" w:rsidRDefault="00AA4FD6" w:rsidP="00AA4FD6">
      <w:pPr>
        <w:pStyle w:val="af9"/>
      </w:pPr>
      <w:r>
        <w:t xml:space="preserve">            startActivity(intent);</w:t>
      </w:r>
    </w:p>
    <w:p w14:paraId="44A98829" w14:textId="77777777" w:rsidR="00AA4FD6" w:rsidRDefault="00AA4FD6" w:rsidP="00AA4FD6">
      <w:pPr>
        <w:pStyle w:val="af9"/>
      </w:pPr>
      <w:r>
        <w:t xml:space="preserve">            return true;</w:t>
      </w:r>
    </w:p>
    <w:p w14:paraId="36D95C18" w14:textId="77777777" w:rsidR="00AA4FD6" w:rsidRDefault="00AA4FD6" w:rsidP="00AA4FD6">
      <w:pPr>
        <w:pStyle w:val="af9"/>
      </w:pPr>
      <w:r>
        <w:t xml:space="preserve">        }</w:t>
      </w:r>
    </w:p>
    <w:p w14:paraId="4BAEDE55" w14:textId="77777777" w:rsidR="00AA4FD6" w:rsidRDefault="00AA4FD6" w:rsidP="00AA4FD6">
      <w:pPr>
        <w:pStyle w:val="af9"/>
      </w:pPr>
      <w:r>
        <w:t xml:space="preserve">        return super.onOptionsItemSelected(item);</w:t>
      </w:r>
    </w:p>
    <w:p w14:paraId="0E944603" w14:textId="77777777" w:rsidR="00AA4FD6" w:rsidRDefault="00AA4FD6" w:rsidP="00AA4FD6">
      <w:pPr>
        <w:pStyle w:val="af9"/>
      </w:pPr>
      <w:r>
        <w:t xml:space="preserve">    }</w:t>
      </w:r>
    </w:p>
    <w:p w14:paraId="694EA07A" w14:textId="77777777" w:rsidR="00AA4FD6" w:rsidRDefault="00AA4FD6" w:rsidP="00AA4FD6">
      <w:pPr>
        <w:pStyle w:val="af9"/>
      </w:pPr>
    </w:p>
    <w:p w14:paraId="086F5BCA" w14:textId="77777777" w:rsidR="00AA4FD6" w:rsidRDefault="00AA4FD6" w:rsidP="00AA4FD6">
      <w:pPr>
        <w:pStyle w:val="af9"/>
      </w:pPr>
      <w:r>
        <w:t xml:space="preserve">    public void showStoreRenameDialog() {</w:t>
      </w:r>
    </w:p>
    <w:p w14:paraId="33210457" w14:textId="77777777" w:rsidR="00AA4FD6" w:rsidRDefault="00AA4FD6" w:rsidP="00AA4FD6">
      <w:pPr>
        <w:pStyle w:val="af9"/>
      </w:pPr>
      <w:r>
        <w:t xml:space="preserve">        AlertDialog.Builder dialogBuilder = new AlertDialog.Builder(this);</w:t>
      </w:r>
    </w:p>
    <w:p w14:paraId="14B03AAD" w14:textId="77777777" w:rsidR="00AA4FD6" w:rsidRDefault="00AA4FD6" w:rsidP="00AA4FD6">
      <w:pPr>
        <w:pStyle w:val="af9"/>
      </w:pPr>
      <w:r>
        <w:t xml:space="preserve">        LayoutInflater inflater = this.getLayoutInflater();</w:t>
      </w:r>
    </w:p>
    <w:p w14:paraId="47C7B3BF" w14:textId="77777777" w:rsidR="00AA4FD6" w:rsidRDefault="00AA4FD6" w:rsidP="00AA4FD6">
      <w:pPr>
        <w:pStyle w:val="af9"/>
      </w:pPr>
      <w:r>
        <w:t xml:space="preserve">        final View dialogView = inflater.inflate(R.layout.rename_dialog, null);</w:t>
      </w:r>
    </w:p>
    <w:p w14:paraId="5347895E" w14:textId="77777777" w:rsidR="00AA4FD6" w:rsidRDefault="00AA4FD6" w:rsidP="00AA4FD6">
      <w:pPr>
        <w:pStyle w:val="af9"/>
      </w:pPr>
      <w:r>
        <w:t xml:space="preserve">        dialogBuilder.setView(dialogView);</w:t>
      </w:r>
    </w:p>
    <w:p w14:paraId="7A6DB2F6" w14:textId="77777777" w:rsidR="00AA4FD6" w:rsidRDefault="00AA4FD6" w:rsidP="00AA4FD6">
      <w:pPr>
        <w:pStyle w:val="af9"/>
      </w:pPr>
    </w:p>
    <w:p w14:paraId="5D778313" w14:textId="77777777" w:rsidR="00AA4FD6" w:rsidRDefault="00AA4FD6" w:rsidP="00AA4FD6">
      <w:pPr>
        <w:pStyle w:val="af9"/>
      </w:pPr>
      <w:r>
        <w:t xml:space="preserve">        final EditText edt = (EditText) dialogView.findViewById(R.id.editText);</w:t>
      </w:r>
    </w:p>
    <w:p w14:paraId="4CEC458B" w14:textId="77777777" w:rsidR="00AA4FD6" w:rsidRDefault="00AA4FD6" w:rsidP="00AA4FD6">
      <w:pPr>
        <w:pStyle w:val="af9"/>
      </w:pPr>
      <w:r>
        <w:t xml:space="preserve">        final TextView tvStorePrimaryName = (TextView) findViewById(R.id.store_primary_name);</w:t>
      </w:r>
    </w:p>
    <w:p w14:paraId="1F34D6F1" w14:textId="77777777" w:rsidR="00AA4FD6" w:rsidRDefault="00AA4FD6" w:rsidP="00AA4FD6">
      <w:pPr>
        <w:pStyle w:val="af9"/>
      </w:pPr>
      <w:r>
        <w:t xml:space="preserve">        final TextView tvStoreSecondName = (TextView) findViewById(R.id.store_second_name);</w:t>
      </w:r>
    </w:p>
    <w:p w14:paraId="49268F2D" w14:textId="77777777" w:rsidR="00AA4FD6" w:rsidRDefault="00AA4FD6" w:rsidP="00AA4FD6">
      <w:pPr>
        <w:pStyle w:val="af9"/>
      </w:pPr>
    </w:p>
    <w:p w14:paraId="674F90F4" w14:textId="77777777" w:rsidR="00AA4FD6" w:rsidRDefault="00AA4FD6" w:rsidP="00AA4FD6">
      <w:pPr>
        <w:pStyle w:val="af9"/>
      </w:pPr>
      <w:r>
        <w:t xml:space="preserve">        dialogBuilder.setTitle("Переименовать магазин");</w:t>
      </w:r>
    </w:p>
    <w:p w14:paraId="7278D826" w14:textId="77777777" w:rsidR="00AA4FD6" w:rsidRDefault="00AA4FD6" w:rsidP="00AA4FD6">
      <w:pPr>
        <w:pStyle w:val="af9"/>
      </w:pPr>
      <w:r>
        <w:t xml:space="preserve">        dialogBuilder.setMessage("Введите новое название");</w:t>
      </w:r>
    </w:p>
    <w:p w14:paraId="21091F25" w14:textId="77777777" w:rsidR="00AA4FD6" w:rsidRDefault="00AA4FD6" w:rsidP="00AA4FD6">
      <w:pPr>
        <w:pStyle w:val="af9"/>
      </w:pPr>
      <w:r>
        <w:t xml:space="preserve">        dialogBuilder.setPositiveButton("Готово", new DialogInterface.OnClickListener() {</w:t>
      </w:r>
    </w:p>
    <w:p w14:paraId="75FC934C" w14:textId="77777777" w:rsidR="00AA4FD6" w:rsidRDefault="00AA4FD6" w:rsidP="00AA4FD6">
      <w:pPr>
        <w:pStyle w:val="af9"/>
      </w:pPr>
      <w:r>
        <w:t xml:space="preserve">            public void onClick(DialogInterface dialog, int whichButton) {</w:t>
      </w:r>
    </w:p>
    <w:p w14:paraId="75ABC809" w14:textId="77777777" w:rsidR="00AA4FD6" w:rsidRDefault="00AA4FD6" w:rsidP="00AA4FD6">
      <w:pPr>
        <w:pStyle w:val="af9"/>
      </w:pPr>
      <w:r>
        <w:t xml:space="preserve">                ContentValues storeValues = new ContentValues();</w:t>
      </w:r>
    </w:p>
    <w:p w14:paraId="5A26042B" w14:textId="77777777" w:rsidR="00AA4FD6" w:rsidRDefault="00AA4FD6" w:rsidP="00AA4FD6">
      <w:pPr>
        <w:pStyle w:val="af9"/>
      </w:pPr>
      <w:r>
        <w:t xml:space="preserve">                storeValues.put(DataContract.StoreEntry.COLUMN_STORE_NICKNAME, edt.getText().toString());</w:t>
      </w:r>
    </w:p>
    <w:p w14:paraId="7F7ACC0B" w14:textId="77777777" w:rsidR="00AA4FD6" w:rsidRDefault="00AA4FD6" w:rsidP="00AA4FD6">
      <w:pPr>
        <w:pStyle w:val="af9"/>
      </w:pPr>
      <w:r>
        <w:t xml:space="preserve">                int numOfUpdatedRows = getContentResolver().update(DataContract.StoreEntry.CONTENT_URI, storeValues,</w:t>
      </w:r>
    </w:p>
    <w:p w14:paraId="24F2CDD0" w14:textId="77777777" w:rsidR="00AA4FD6" w:rsidRDefault="00AA4FD6" w:rsidP="00AA4FD6">
      <w:pPr>
        <w:pStyle w:val="af9"/>
      </w:pPr>
      <w:r>
        <w:t xml:space="preserve">                        DataContract.StoreEntry.COLUMN_STORE_ID + " LIKE " + storeID, null);</w:t>
      </w:r>
    </w:p>
    <w:p w14:paraId="11CE7C4F" w14:textId="77777777" w:rsidR="00AA4FD6" w:rsidRDefault="00AA4FD6" w:rsidP="00AA4FD6">
      <w:pPr>
        <w:pStyle w:val="af9"/>
      </w:pPr>
      <w:r>
        <w:t xml:space="preserve">                Log.v("Количество обновленных", String.valueOf(numOfUpdatedRows) );</w:t>
      </w:r>
    </w:p>
    <w:p w14:paraId="39838AB6" w14:textId="77777777" w:rsidR="00AA4FD6" w:rsidRDefault="00AA4FD6" w:rsidP="00AA4FD6">
      <w:pPr>
        <w:pStyle w:val="af9"/>
      </w:pPr>
      <w:r>
        <w:t xml:space="preserve">                storeCursor = getContentResolver().query(currentStoreUri, null, null, null, null);</w:t>
      </w:r>
    </w:p>
    <w:p w14:paraId="066D41CF" w14:textId="77777777" w:rsidR="00AA4FD6" w:rsidRDefault="00AA4FD6" w:rsidP="00AA4FD6">
      <w:pPr>
        <w:pStyle w:val="af9"/>
      </w:pPr>
      <w:r>
        <w:t xml:space="preserve">                storeCursor.moveToNext();</w:t>
      </w:r>
    </w:p>
    <w:p w14:paraId="288265F0" w14:textId="77777777" w:rsidR="00AA4FD6" w:rsidRDefault="00AA4FD6" w:rsidP="00AA4FD6">
      <w:pPr>
        <w:pStyle w:val="af9"/>
      </w:pPr>
    </w:p>
    <w:p w14:paraId="2D8D6375" w14:textId="77777777" w:rsidR="00AA4FD6" w:rsidRPr="00E42186" w:rsidRDefault="00AA4FD6" w:rsidP="00AA4FD6">
      <w:pPr>
        <w:pStyle w:val="af9"/>
        <w:rPr>
          <w:lang w:val="ru-RU"/>
        </w:rPr>
      </w:pPr>
      <w:r>
        <w:t xml:space="preserve">                //TODO: Это повторяющийся код. </w:t>
      </w:r>
      <w:r w:rsidRPr="00E42186">
        <w:rPr>
          <w:lang w:val="ru-RU"/>
        </w:rPr>
        <w:t>Вынести в отдельный метод и поработать с излишним вызовом курсоров</w:t>
      </w:r>
    </w:p>
    <w:p w14:paraId="242D4CFB" w14:textId="77777777" w:rsidR="00AA4FD6" w:rsidRDefault="00AA4FD6" w:rsidP="00AA4FD6">
      <w:pPr>
        <w:pStyle w:val="af9"/>
      </w:pPr>
      <w:r w:rsidRPr="00E42186">
        <w:rPr>
          <w:lang w:val="ru-RU"/>
        </w:rPr>
        <w:t xml:space="preserve">                </w:t>
      </w:r>
      <w:r>
        <w:t>if (storeCursor.getString(storeCursor.getColumnIndex(DataContract.StoreEntry.COLUMN_STORE_NICKNAME)) != null){</w:t>
      </w:r>
    </w:p>
    <w:p w14:paraId="78EF0BFA" w14:textId="77777777" w:rsidR="00AA4FD6" w:rsidRDefault="00AA4FD6" w:rsidP="00AA4FD6">
      <w:pPr>
        <w:pStyle w:val="af9"/>
      </w:pPr>
      <w:r>
        <w:t xml:space="preserve">                    tvStorePrimaryName.setText(storeCursor.getString(storeCursor.getColumnIndex(DataContract.StoreEntry.COLUMN_STORE_NICKNAME)));</w:t>
      </w:r>
    </w:p>
    <w:p w14:paraId="05AB6B03" w14:textId="77777777" w:rsidR="00AA4FD6" w:rsidRDefault="00AA4FD6" w:rsidP="00AA4FD6">
      <w:pPr>
        <w:pStyle w:val="af9"/>
      </w:pPr>
      <w:r>
        <w:t xml:space="preserve">                    if (storeCursor.getString(storeCursor.getColumnIndex(DataContract.StoreEntry.COLUMN_STORE_NAME)) != null) {</w:t>
      </w:r>
    </w:p>
    <w:p w14:paraId="1C3508DD" w14:textId="77777777" w:rsidR="00AA4FD6" w:rsidRDefault="00AA4FD6" w:rsidP="00AA4FD6">
      <w:pPr>
        <w:pStyle w:val="af9"/>
      </w:pPr>
      <w:r>
        <w:t xml:space="preserve">                        tvStoreSecondName.setText(storeCursor.getString(storeCursor.getColumnIndex(DataContract.StoreEntry.COLUMN_STORE_NAME)));</w:t>
      </w:r>
    </w:p>
    <w:p w14:paraId="39A1D7A8" w14:textId="77777777" w:rsidR="00AA4FD6" w:rsidRDefault="00AA4FD6" w:rsidP="00AA4FD6">
      <w:pPr>
        <w:pStyle w:val="af9"/>
      </w:pPr>
      <w:r>
        <w:t xml:space="preserve">                    } else tvStoreSecondName.setText("ИНН " + storeCursor.getString(storeCursor.getColumnIndex(DataContract.StoreEntry.COLUMN_STORE_INN)));</w:t>
      </w:r>
    </w:p>
    <w:p w14:paraId="10DB2BEA" w14:textId="77777777" w:rsidR="00AA4FD6" w:rsidRDefault="00AA4FD6" w:rsidP="00AA4FD6">
      <w:pPr>
        <w:pStyle w:val="af9"/>
      </w:pPr>
    </w:p>
    <w:p w14:paraId="4330685B" w14:textId="77777777" w:rsidR="00AA4FD6" w:rsidRDefault="00AA4FD6" w:rsidP="00AA4FD6">
      <w:pPr>
        <w:pStyle w:val="af9"/>
      </w:pPr>
      <w:r>
        <w:t xml:space="preserve">                }</w:t>
      </w:r>
    </w:p>
    <w:p w14:paraId="33203550" w14:textId="77777777" w:rsidR="00AA4FD6" w:rsidRDefault="00AA4FD6" w:rsidP="00AA4FD6">
      <w:pPr>
        <w:pStyle w:val="af9"/>
      </w:pPr>
      <w:r>
        <w:t xml:space="preserve">                else if (storeCursor.getString(storeCursor.getColumnIndex(DataContract.StoreEntry.COLUMN_STORE_NAME)) != null){</w:t>
      </w:r>
    </w:p>
    <w:p w14:paraId="75AA1820" w14:textId="77777777" w:rsidR="00AA4FD6" w:rsidRDefault="00AA4FD6" w:rsidP="00AA4FD6">
      <w:pPr>
        <w:pStyle w:val="af9"/>
      </w:pPr>
      <w:r>
        <w:t xml:space="preserve">                    tvStorePrimaryName.setText(storeCursor.getString(storeCursor.getColumnIndex(DataContract.StoreEntry.COLUMN_STORE_NAME)));</w:t>
      </w:r>
    </w:p>
    <w:p w14:paraId="196C6A34" w14:textId="77777777" w:rsidR="00AA4FD6" w:rsidRDefault="00AA4FD6" w:rsidP="00AA4FD6">
      <w:pPr>
        <w:pStyle w:val="af9"/>
      </w:pPr>
      <w:r>
        <w:t xml:space="preserve">                    tvStoreSecondName.setText("ИНН " + storeCursor.getString(storeCursor.getColumnIndex(DataContract.StoreEntry.COLUMN_STORE_INN)));</w:t>
      </w:r>
    </w:p>
    <w:p w14:paraId="6F3319FD" w14:textId="77777777" w:rsidR="00AA4FD6" w:rsidRDefault="00AA4FD6" w:rsidP="00AA4FD6">
      <w:pPr>
        <w:pStyle w:val="af9"/>
      </w:pPr>
      <w:r>
        <w:t xml:space="preserve">                }</w:t>
      </w:r>
    </w:p>
    <w:p w14:paraId="1678FB98" w14:textId="77777777" w:rsidR="00AA4FD6" w:rsidRDefault="00AA4FD6" w:rsidP="00AA4FD6">
      <w:pPr>
        <w:pStyle w:val="af9"/>
      </w:pPr>
      <w:r>
        <w:t xml:space="preserve">                else {</w:t>
      </w:r>
    </w:p>
    <w:p w14:paraId="3A58B349" w14:textId="77777777" w:rsidR="00AA4FD6" w:rsidRDefault="00AA4FD6" w:rsidP="00AA4FD6">
      <w:pPr>
        <w:pStyle w:val="af9"/>
      </w:pPr>
      <w:r>
        <w:t xml:space="preserve">                    tvStorePrimaryName.setText("ИНН " + storeCursor.getString(storeCursor.getColumnIndex(DataContract.StoreEntry.COLUMN_STORE_INN)));</w:t>
      </w:r>
    </w:p>
    <w:p w14:paraId="77E2D2C7" w14:textId="77777777" w:rsidR="00AA4FD6" w:rsidRDefault="00AA4FD6" w:rsidP="00AA4FD6">
      <w:pPr>
        <w:pStyle w:val="af9"/>
      </w:pPr>
      <w:r>
        <w:t xml:space="preserve">                    tvStoreSecondName.setVisibility(View.GONE);</w:t>
      </w:r>
    </w:p>
    <w:p w14:paraId="53BD25A3" w14:textId="77777777" w:rsidR="00AA4FD6" w:rsidRDefault="00AA4FD6" w:rsidP="00AA4FD6">
      <w:pPr>
        <w:pStyle w:val="af9"/>
      </w:pPr>
      <w:r>
        <w:t xml:space="preserve">                }</w:t>
      </w:r>
    </w:p>
    <w:p w14:paraId="1A59B61C" w14:textId="77777777" w:rsidR="00AA4FD6" w:rsidRDefault="00AA4FD6" w:rsidP="00AA4FD6">
      <w:pPr>
        <w:pStyle w:val="af9"/>
      </w:pPr>
    </w:p>
    <w:p w14:paraId="7EAC061E" w14:textId="77777777" w:rsidR="00AA4FD6" w:rsidRDefault="00AA4FD6" w:rsidP="00AA4FD6">
      <w:pPr>
        <w:pStyle w:val="af9"/>
      </w:pPr>
      <w:r>
        <w:t xml:space="preserve">                tvStorePrimaryName.setPaintFlags(0);</w:t>
      </w:r>
    </w:p>
    <w:p w14:paraId="2873A4B6" w14:textId="77777777" w:rsidR="00AA4FD6" w:rsidRDefault="00AA4FD6" w:rsidP="00AA4FD6">
      <w:pPr>
        <w:pStyle w:val="af9"/>
      </w:pPr>
      <w:r>
        <w:t xml:space="preserve">                tvStoreSecondName.setVisibility(View.VISIBLE);</w:t>
      </w:r>
    </w:p>
    <w:p w14:paraId="77829EAC" w14:textId="77777777" w:rsidR="00AA4FD6" w:rsidRDefault="00AA4FD6" w:rsidP="00AA4FD6">
      <w:pPr>
        <w:pStyle w:val="af9"/>
      </w:pPr>
      <w:r>
        <w:t xml:space="preserve">            }</w:t>
      </w:r>
    </w:p>
    <w:p w14:paraId="690E3467" w14:textId="77777777" w:rsidR="00AA4FD6" w:rsidRDefault="00AA4FD6" w:rsidP="00AA4FD6">
      <w:pPr>
        <w:pStyle w:val="af9"/>
      </w:pPr>
      <w:r>
        <w:t xml:space="preserve">        });</w:t>
      </w:r>
    </w:p>
    <w:p w14:paraId="60FD4070" w14:textId="77777777" w:rsidR="00AA4FD6" w:rsidRDefault="00AA4FD6" w:rsidP="00AA4FD6">
      <w:pPr>
        <w:pStyle w:val="af9"/>
      </w:pPr>
      <w:r>
        <w:t xml:space="preserve">        dialogBuilder.setNegativeButton("Отменить", new DialogInterface.OnClickListener() {</w:t>
      </w:r>
    </w:p>
    <w:p w14:paraId="6E9DED8A" w14:textId="77777777" w:rsidR="00AA4FD6" w:rsidRDefault="00AA4FD6" w:rsidP="00AA4FD6">
      <w:pPr>
        <w:pStyle w:val="af9"/>
      </w:pPr>
      <w:r>
        <w:t xml:space="preserve">            public void onClick(DialogInterface dialog, int whichButton) {</w:t>
      </w:r>
    </w:p>
    <w:p w14:paraId="3BAEB3B4" w14:textId="77777777" w:rsidR="00AA4FD6" w:rsidRDefault="00AA4FD6" w:rsidP="00AA4FD6">
      <w:pPr>
        <w:pStyle w:val="af9"/>
      </w:pPr>
      <w:r>
        <w:t xml:space="preserve">                //pass</w:t>
      </w:r>
    </w:p>
    <w:p w14:paraId="3830E1E0" w14:textId="77777777" w:rsidR="00AA4FD6" w:rsidRDefault="00AA4FD6" w:rsidP="00AA4FD6">
      <w:pPr>
        <w:pStyle w:val="af9"/>
      </w:pPr>
      <w:r>
        <w:t xml:space="preserve">            }</w:t>
      </w:r>
    </w:p>
    <w:p w14:paraId="46560DEA" w14:textId="77777777" w:rsidR="00AA4FD6" w:rsidRDefault="00AA4FD6" w:rsidP="00AA4FD6">
      <w:pPr>
        <w:pStyle w:val="af9"/>
      </w:pPr>
      <w:r>
        <w:t xml:space="preserve">        });</w:t>
      </w:r>
    </w:p>
    <w:p w14:paraId="6E60A50B" w14:textId="77777777" w:rsidR="00AA4FD6" w:rsidRDefault="00AA4FD6" w:rsidP="00AA4FD6">
      <w:pPr>
        <w:pStyle w:val="af9"/>
      </w:pPr>
    </w:p>
    <w:p w14:paraId="0CA88B70" w14:textId="77777777" w:rsidR="00AA4FD6" w:rsidRDefault="00AA4FD6" w:rsidP="00AA4FD6">
      <w:pPr>
        <w:pStyle w:val="af9"/>
      </w:pPr>
      <w:r>
        <w:t xml:space="preserve">        storeCursor = getContentResolver().query(currentStoreUri, null, null, null, null);</w:t>
      </w:r>
    </w:p>
    <w:p w14:paraId="38FA05A7" w14:textId="77777777" w:rsidR="00AA4FD6" w:rsidRDefault="00AA4FD6" w:rsidP="00AA4FD6">
      <w:pPr>
        <w:pStyle w:val="af9"/>
      </w:pPr>
      <w:r>
        <w:t xml:space="preserve">        storeCursor.moveToNext();</w:t>
      </w:r>
    </w:p>
    <w:p w14:paraId="6AB7B9D2" w14:textId="77777777" w:rsidR="00AA4FD6" w:rsidRDefault="00AA4FD6" w:rsidP="00AA4FD6">
      <w:pPr>
        <w:pStyle w:val="af9"/>
      </w:pPr>
      <w:r>
        <w:t xml:space="preserve">        if (storeCursor.getString(storeCursor.getColumnIndex(DataContract.StoreEntry.COLUMN_STORE_NICKNAME)) != null) {</w:t>
      </w:r>
    </w:p>
    <w:p w14:paraId="2560AB8C" w14:textId="77777777" w:rsidR="00AA4FD6" w:rsidRDefault="00AA4FD6" w:rsidP="00AA4FD6">
      <w:pPr>
        <w:pStyle w:val="af9"/>
      </w:pPr>
      <w:r>
        <w:t xml:space="preserve">            edt.setText(storeCursor.getString(storeCursor.getColumnIndex(DataContract.StoreEntry.COLUMN_STORE_NICKNAME)));</w:t>
      </w:r>
    </w:p>
    <w:p w14:paraId="08A1CFD0" w14:textId="77777777" w:rsidR="00AA4FD6" w:rsidRDefault="00AA4FD6" w:rsidP="00AA4FD6">
      <w:pPr>
        <w:pStyle w:val="af9"/>
      </w:pPr>
      <w:r>
        <w:t xml:space="preserve">            dialogBuilder.setNeutralButton("Удалить", new DialogInterface.OnClickListener() {</w:t>
      </w:r>
    </w:p>
    <w:p w14:paraId="42AE09A5" w14:textId="77777777" w:rsidR="00AA4FD6" w:rsidRDefault="00AA4FD6" w:rsidP="00AA4FD6">
      <w:pPr>
        <w:pStyle w:val="af9"/>
      </w:pPr>
      <w:r>
        <w:t xml:space="preserve">                public void onClick(DialogInterface dialog, int whichButton) {</w:t>
      </w:r>
    </w:p>
    <w:p w14:paraId="29B4E9CA" w14:textId="77777777" w:rsidR="00AA4FD6" w:rsidRDefault="00AA4FD6" w:rsidP="00AA4FD6">
      <w:pPr>
        <w:pStyle w:val="af9"/>
      </w:pPr>
      <w:r>
        <w:t xml:space="preserve">                    ContentValues pointValues = new ContentValues();</w:t>
      </w:r>
    </w:p>
    <w:p w14:paraId="1C79C4F9" w14:textId="77777777" w:rsidR="00AA4FD6" w:rsidRDefault="00AA4FD6" w:rsidP="00AA4FD6">
      <w:pPr>
        <w:pStyle w:val="af9"/>
      </w:pPr>
      <w:r>
        <w:t xml:space="preserve">                    pointValues.putNull(DataContract.StoreEntry.COLUMN_STORE_NICKNAME);</w:t>
      </w:r>
    </w:p>
    <w:p w14:paraId="06864F17" w14:textId="77777777" w:rsidR="00AA4FD6" w:rsidRDefault="00AA4FD6" w:rsidP="00AA4FD6">
      <w:pPr>
        <w:pStyle w:val="af9"/>
      </w:pPr>
      <w:r>
        <w:t xml:space="preserve">                    int numOfUpdatedRows = getContentResolver().update(DataContract.StoreEntry.CONTENT_URI, pointValues,</w:t>
      </w:r>
    </w:p>
    <w:p w14:paraId="6994D588" w14:textId="77777777" w:rsidR="00AA4FD6" w:rsidRDefault="00AA4FD6" w:rsidP="00AA4FD6">
      <w:pPr>
        <w:pStyle w:val="af9"/>
      </w:pPr>
      <w:r>
        <w:t xml:space="preserve">                            DataContract.StoreEntry.COLUMN_STORE_ID + " LIKE " + storeID, null);</w:t>
      </w:r>
    </w:p>
    <w:p w14:paraId="0DD0BABF" w14:textId="77777777" w:rsidR="00AA4FD6" w:rsidRDefault="00AA4FD6" w:rsidP="00AA4FD6">
      <w:pPr>
        <w:pStyle w:val="af9"/>
      </w:pPr>
      <w:r>
        <w:t xml:space="preserve">                    Log.v("Количество обновленных", String.valueOf(numOfUpdatedRows));</w:t>
      </w:r>
    </w:p>
    <w:p w14:paraId="1B98D9ED" w14:textId="77777777" w:rsidR="00AA4FD6" w:rsidRDefault="00AA4FD6" w:rsidP="00AA4FD6">
      <w:pPr>
        <w:pStyle w:val="af9"/>
      </w:pPr>
      <w:r>
        <w:t xml:space="preserve">                    if (storeCursor.getString(storeCursor.getColumnIndex(DataContract.StoreEntry.COLUMN_STORE_NAME)) != null){</w:t>
      </w:r>
    </w:p>
    <w:p w14:paraId="51ED16D6" w14:textId="77777777" w:rsidR="00AA4FD6" w:rsidRDefault="00AA4FD6" w:rsidP="00AA4FD6">
      <w:pPr>
        <w:pStyle w:val="af9"/>
      </w:pPr>
      <w:r>
        <w:t xml:space="preserve">                        tvStorePrimaryName.setText(storeCursor.getString(storeCursor.getColumnIndex(DataContract.StoreEntry.COLUMN_STORE_NAME)));</w:t>
      </w:r>
    </w:p>
    <w:p w14:paraId="0F92035C" w14:textId="77777777" w:rsidR="00AA4FD6" w:rsidRDefault="00AA4FD6" w:rsidP="00AA4FD6">
      <w:pPr>
        <w:pStyle w:val="af9"/>
      </w:pPr>
      <w:r>
        <w:t xml:space="preserve">                        tvStoreSecondName.setText("ИНН " + storeCursor.getString(storeCursor.getColumnIndex(DataContract.StoreEntry.COLUMN_STORE_INN)));</w:t>
      </w:r>
    </w:p>
    <w:p w14:paraId="6F979E4F" w14:textId="77777777" w:rsidR="00AA4FD6" w:rsidRDefault="00AA4FD6" w:rsidP="00AA4FD6">
      <w:pPr>
        <w:pStyle w:val="af9"/>
      </w:pPr>
      <w:r>
        <w:t xml:space="preserve">                    }</w:t>
      </w:r>
    </w:p>
    <w:p w14:paraId="26A13E41" w14:textId="77777777" w:rsidR="00AA4FD6" w:rsidRDefault="00AA4FD6" w:rsidP="00AA4FD6">
      <w:pPr>
        <w:pStyle w:val="af9"/>
      </w:pPr>
      <w:r>
        <w:t xml:space="preserve">                    else {</w:t>
      </w:r>
    </w:p>
    <w:p w14:paraId="12DDF957" w14:textId="77777777" w:rsidR="00AA4FD6" w:rsidRDefault="00AA4FD6" w:rsidP="00AA4FD6">
      <w:pPr>
        <w:pStyle w:val="af9"/>
      </w:pPr>
      <w:r>
        <w:t xml:space="preserve">                        tvStorePrimaryName.setText("ИНН " + storeCursor.getString(storeCursor.getColumnIndex(DataContract.StoreEntry.COLUMN_STORE_INN)));</w:t>
      </w:r>
    </w:p>
    <w:p w14:paraId="68B33B25" w14:textId="77777777" w:rsidR="00AA4FD6" w:rsidRDefault="00AA4FD6" w:rsidP="00AA4FD6">
      <w:pPr>
        <w:pStyle w:val="af9"/>
      </w:pPr>
      <w:r>
        <w:t xml:space="preserve">                        tvStoreSecondName.setVisibility(View.GONE);</w:t>
      </w:r>
    </w:p>
    <w:p w14:paraId="3EF0F1A7" w14:textId="77777777" w:rsidR="00AA4FD6" w:rsidRDefault="00AA4FD6" w:rsidP="00AA4FD6">
      <w:pPr>
        <w:pStyle w:val="af9"/>
      </w:pPr>
      <w:r>
        <w:t xml:space="preserve">                    }</w:t>
      </w:r>
    </w:p>
    <w:p w14:paraId="3C736D22" w14:textId="77777777" w:rsidR="00AA4FD6" w:rsidRDefault="00AA4FD6" w:rsidP="00AA4FD6">
      <w:pPr>
        <w:pStyle w:val="af9"/>
      </w:pPr>
      <w:r>
        <w:t xml:space="preserve">                }</w:t>
      </w:r>
    </w:p>
    <w:p w14:paraId="332E868C" w14:textId="77777777" w:rsidR="00AA4FD6" w:rsidRDefault="00AA4FD6" w:rsidP="00AA4FD6">
      <w:pPr>
        <w:pStyle w:val="af9"/>
      </w:pPr>
      <w:r>
        <w:t xml:space="preserve">            });</w:t>
      </w:r>
    </w:p>
    <w:p w14:paraId="1AEC707E" w14:textId="77777777" w:rsidR="00AA4FD6" w:rsidRDefault="00AA4FD6" w:rsidP="00AA4FD6">
      <w:pPr>
        <w:pStyle w:val="af9"/>
      </w:pPr>
      <w:r>
        <w:t xml:space="preserve">        }</w:t>
      </w:r>
    </w:p>
    <w:p w14:paraId="7BA45E1F" w14:textId="77777777" w:rsidR="00AA4FD6" w:rsidRDefault="00AA4FD6" w:rsidP="00AA4FD6">
      <w:pPr>
        <w:pStyle w:val="af9"/>
      </w:pPr>
      <w:r>
        <w:t xml:space="preserve">        AlertDialog b = dialogBuilder.create();</w:t>
      </w:r>
    </w:p>
    <w:p w14:paraId="6BBBCEFC" w14:textId="77777777" w:rsidR="00AA4FD6" w:rsidRDefault="00AA4FD6" w:rsidP="00AA4FD6">
      <w:pPr>
        <w:pStyle w:val="af9"/>
      </w:pPr>
      <w:r>
        <w:t xml:space="preserve">        b.show();</w:t>
      </w:r>
    </w:p>
    <w:p w14:paraId="1F007FFA" w14:textId="77777777" w:rsidR="00AA4FD6" w:rsidRDefault="00AA4FD6" w:rsidP="00AA4FD6">
      <w:pPr>
        <w:pStyle w:val="af9"/>
      </w:pPr>
      <w:r>
        <w:t xml:space="preserve">    }</w:t>
      </w:r>
    </w:p>
    <w:p w14:paraId="713A58FB" w14:textId="77777777" w:rsidR="00AA4FD6" w:rsidRDefault="00AA4FD6" w:rsidP="00AA4FD6">
      <w:pPr>
        <w:pStyle w:val="af9"/>
      </w:pPr>
    </w:p>
    <w:p w14:paraId="3AAB1F44" w14:textId="53454AFB" w:rsidR="00AA4FD6" w:rsidRDefault="00AA4FD6" w:rsidP="00AA4FD6">
      <w:pPr>
        <w:pStyle w:val="af9"/>
      </w:pPr>
      <w:r>
        <w:t>}</w:t>
      </w:r>
    </w:p>
    <w:p w14:paraId="245A5009" w14:textId="37BD1C5F" w:rsidR="00E42186" w:rsidRDefault="00E42186" w:rsidP="00AA4FD6">
      <w:pPr>
        <w:pStyle w:val="af9"/>
      </w:pPr>
    </w:p>
    <w:p w14:paraId="6CF63DB4" w14:textId="3629C51A" w:rsidR="00E42186" w:rsidRDefault="00E42186" w:rsidP="00E42186">
      <w:r>
        <w:rPr>
          <w:lang w:val="ru-RU"/>
        </w:rPr>
        <w:t>Класс</w:t>
      </w:r>
      <w:r w:rsidRPr="00615D32">
        <w:t xml:space="preserve"> </w:t>
      </w:r>
      <w:r>
        <w:t>WebView</w:t>
      </w:r>
      <w:r w:rsidR="00AE0382">
        <w:t>Activity.java:</w:t>
      </w:r>
    </w:p>
    <w:p w14:paraId="0CE40676" w14:textId="77777777" w:rsidR="00AE0382" w:rsidRDefault="00AE0382" w:rsidP="00AE0382">
      <w:pPr>
        <w:pStyle w:val="af9"/>
      </w:pPr>
      <w:r>
        <w:t>public class WebViewActivity extends AppCompatActivity {</w:t>
      </w:r>
    </w:p>
    <w:p w14:paraId="22D8A6D3" w14:textId="77777777" w:rsidR="00AE0382" w:rsidRDefault="00AE0382" w:rsidP="00AE0382">
      <w:pPr>
        <w:pStyle w:val="af9"/>
      </w:pPr>
      <w:r>
        <w:t xml:space="preserve">    private WebView webview;</w:t>
      </w:r>
    </w:p>
    <w:p w14:paraId="6C84AAD7" w14:textId="77777777" w:rsidR="00AE0382" w:rsidRDefault="00AE0382" w:rsidP="00AE0382">
      <w:pPr>
        <w:pStyle w:val="af9"/>
      </w:pPr>
      <w:r>
        <w:t xml:space="preserve">    @Override</w:t>
      </w:r>
    </w:p>
    <w:p w14:paraId="389AF12B" w14:textId="77777777" w:rsidR="00AE0382" w:rsidRDefault="00AE0382" w:rsidP="00AE0382">
      <w:pPr>
        <w:pStyle w:val="af9"/>
      </w:pPr>
      <w:r>
        <w:t xml:space="preserve">    protected void onCreate(Bundle savedInstanceState) {</w:t>
      </w:r>
    </w:p>
    <w:p w14:paraId="2B22CA3A" w14:textId="77777777" w:rsidR="00AE0382" w:rsidRDefault="00AE0382" w:rsidP="00AE0382">
      <w:pPr>
        <w:pStyle w:val="af9"/>
      </w:pPr>
      <w:r>
        <w:t xml:space="preserve">        super.onCreate(savedInstanceState);</w:t>
      </w:r>
    </w:p>
    <w:p w14:paraId="4B4188CB" w14:textId="54E0B1BA" w:rsidR="00AE0382" w:rsidRDefault="00AE0382" w:rsidP="00AE0382">
      <w:pPr>
        <w:pStyle w:val="af9"/>
      </w:pPr>
      <w:r>
        <w:t xml:space="preserve">        setContentView(R.layout.activity_web_view);</w:t>
      </w:r>
    </w:p>
    <w:p w14:paraId="2C29C3EA" w14:textId="77777777" w:rsidR="00AE0382" w:rsidRDefault="00AE0382" w:rsidP="00AE0382">
      <w:pPr>
        <w:pStyle w:val="af9"/>
      </w:pPr>
      <w:r>
        <w:t xml:space="preserve">        webview =(WebView)findViewById(R.id.webView);</w:t>
      </w:r>
    </w:p>
    <w:p w14:paraId="594DBEA0" w14:textId="77777777" w:rsidR="00AE0382" w:rsidRDefault="00AE0382" w:rsidP="00AE0382">
      <w:pPr>
        <w:pStyle w:val="af9"/>
      </w:pPr>
      <w:r>
        <w:t xml:space="preserve">        webview.setWebViewClient(new WebViewClient());</w:t>
      </w:r>
    </w:p>
    <w:p w14:paraId="1696D911" w14:textId="77777777" w:rsidR="00AE0382" w:rsidRDefault="00AE0382" w:rsidP="00AE0382">
      <w:pPr>
        <w:pStyle w:val="af9"/>
      </w:pPr>
      <w:r>
        <w:t xml:space="preserve">        webview.getSettings().setJavaScriptEnabled(true);</w:t>
      </w:r>
    </w:p>
    <w:p w14:paraId="34122BF5" w14:textId="77777777" w:rsidR="00AE0382" w:rsidRDefault="00AE0382" w:rsidP="00AE0382">
      <w:pPr>
        <w:pStyle w:val="af9"/>
      </w:pPr>
      <w:r>
        <w:t xml:space="preserve">        webview.getSettings().setDomStorageEnabled(true);</w:t>
      </w:r>
    </w:p>
    <w:p w14:paraId="382D141F" w14:textId="77777777" w:rsidR="00AE0382" w:rsidRDefault="00AE0382" w:rsidP="00AE0382">
      <w:pPr>
        <w:pStyle w:val="af9"/>
      </w:pPr>
      <w:r>
        <w:t xml:space="preserve">        webview.setOverScrollMode(WebView.OVER_SCROLL_NEVER);</w:t>
      </w:r>
    </w:p>
    <w:p w14:paraId="3469B2FE" w14:textId="77777777" w:rsidR="00AE0382" w:rsidRDefault="00AE0382" w:rsidP="00AE0382">
      <w:pPr>
        <w:pStyle w:val="af9"/>
      </w:pPr>
      <w:r>
        <w:t xml:space="preserve">        webview.loadUrl("https://tumist76.github.io/ReceiptManager/");</w:t>
      </w:r>
    </w:p>
    <w:p w14:paraId="560489EC" w14:textId="77777777" w:rsidR="00AE0382" w:rsidRDefault="00AE0382" w:rsidP="00AE0382">
      <w:pPr>
        <w:pStyle w:val="af9"/>
      </w:pPr>
      <w:r>
        <w:t xml:space="preserve">    }</w:t>
      </w:r>
    </w:p>
    <w:p w14:paraId="7B7B5381" w14:textId="3E00FF83" w:rsidR="00AE0382" w:rsidRDefault="00AE0382" w:rsidP="00AE0382">
      <w:pPr>
        <w:pStyle w:val="af9"/>
      </w:pPr>
      <w:r>
        <w:t>}</w:t>
      </w:r>
    </w:p>
    <w:p w14:paraId="47572C97" w14:textId="77777777" w:rsidR="00F45C90" w:rsidRPr="00E42186" w:rsidRDefault="00F45C90" w:rsidP="00AE0382">
      <w:pPr>
        <w:pStyle w:val="af9"/>
      </w:pPr>
    </w:p>
    <w:sectPr w:rsidR="00F45C90" w:rsidRPr="00E42186" w:rsidSect="00791DFC">
      <w:footerReference w:type="default" r:id="rId29"/>
      <w:pgSz w:w="12240" w:h="15840"/>
      <w:pgMar w:top="1134" w:right="567" w:bottom="1134" w:left="1701" w:header="720" w:footer="720" w:gutter="0"/>
      <w:pgNumType w:start="4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937234" w14:textId="77777777" w:rsidR="007D21C6" w:rsidRDefault="007D21C6" w:rsidP="0016516B">
      <w:pPr>
        <w:spacing w:line="240" w:lineRule="auto"/>
      </w:pPr>
      <w:r>
        <w:separator/>
      </w:r>
    </w:p>
  </w:endnote>
  <w:endnote w:type="continuationSeparator" w:id="0">
    <w:p w14:paraId="76C8E165" w14:textId="77777777" w:rsidR="007D21C6" w:rsidRDefault="007D21C6" w:rsidP="0016516B">
      <w:pPr>
        <w:spacing w:line="240" w:lineRule="auto"/>
      </w:pPr>
      <w:r>
        <w:continuationSeparator/>
      </w:r>
    </w:p>
  </w:endnote>
  <w:endnote w:type="continuationNotice" w:id="1">
    <w:p w14:paraId="0F71E6BC" w14:textId="77777777" w:rsidR="007D21C6" w:rsidRDefault="007D21C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9500367"/>
      <w:docPartObj>
        <w:docPartGallery w:val="Page Numbers (Bottom of Page)"/>
        <w:docPartUnique/>
      </w:docPartObj>
    </w:sdtPr>
    <w:sdtContent>
      <w:p w14:paraId="77C6BB23" w14:textId="6DC625FF" w:rsidR="00C17F90" w:rsidRDefault="00C17F90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69D3D919" w14:textId="77777777" w:rsidR="0016516B" w:rsidRDefault="0016516B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55FB3" w14:textId="77777777" w:rsidR="007D21C6" w:rsidRDefault="007D21C6" w:rsidP="0016516B">
      <w:pPr>
        <w:spacing w:line="240" w:lineRule="auto"/>
      </w:pPr>
      <w:r>
        <w:separator/>
      </w:r>
    </w:p>
  </w:footnote>
  <w:footnote w:type="continuationSeparator" w:id="0">
    <w:p w14:paraId="4EE0086B" w14:textId="77777777" w:rsidR="007D21C6" w:rsidRDefault="007D21C6" w:rsidP="0016516B">
      <w:pPr>
        <w:spacing w:line="240" w:lineRule="auto"/>
      </w:pPr>
      <w:r>
        <w:continuationSeparator/>
      </w:r>
    </w:p>
  </w:footnote>
  <w:footnote w:type="continuationNotice" w:id="1">
    <w:p w14:paraId="0BD504B6" w14:textId="77777777" w:rsidR="007D21C6" w:rsidRDefault="007D21C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2"/>
    <w:multiLevelType w:val="singleLevel"/>
    <w:tmpl w:val="00000012"/>
    <w:name w:val="WW8Num29"/>
    <w:lvl w:ilvl="0">
      <w:start w:val="1"/>
      <w:numFmt w:val="bullet"/>
      <w:lvlText w:val="-"/>
      <w:lvlJc w:val="left"/>
      <w:pPr>
        <w:tabs>
          <w:tab w:val="num" w:pos="1420"/>
        </w:tabs>
        <w:ind w:left="1420" w:hanging="360"/>
      </w:pPr>
      <w:rPr>
        <w:rFonts w:ascii="Times New Roman" w:hAnsi="Times New Roman" w:cs="Times New Roman"/>
        <w:sz w:val="28"/>
      </w:rPr>
    </w:lvl>
  </w:abstractNum>
  <w:abstractNum w:abstractNumId="1" w15:restartNumberingAfterBreak="0">
    <w:nsid w:val="008637B0"/>
    <w:multiLevelType w:val="hybridMultilevel"/>
    <w:tmpl w:val="1D2442BA"/>
    <w:lvl w:ilvl="0" w:tplc="59269870">
      <w:start w:val="1"/>
      <w:numFmt w:val="bullet"/>
      <w:pStyle w:val="1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14A0FB2"/>
    <w:multiLevelType w:val="hybridMultilevel"/>
    <w:tmpl w:val="F174B480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26F7EFB"/>
    <w:multiLevelType w:val="hybridMultilevel"/>
    <w:tmpl w:val="8FE84FD4"/>
    <w:lvl w:ilvl="0" w:tplc="00000005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4380EAB"/>
    <w:multiLevelType w:val="hybridMultilevel"/>
    <w:tmpl w:val="7694B0FE"/>
    <w:lvl w:ilvl="0" w:tplc="563C97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7F1C7C"/>
    <w:multiLevelType w:val="hybridMultilevel"/>
    <w:tmpl w:val="F174B480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091B73E7"/>
    <w:multiLevelType w:val="hybridMultilevel"/>
    <w:tmpl w:val="6F14F4C8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0C9A1251"/>
    <w:multiLevelType w:val="multilevel"/>
    <w:tmpl w:val="8FFAED8E"/>
    <w:lvl w:ilvl="0">
      <w:start w:val="1"/>
      <w:numFmt w:val="decimal"/>
      <w:lvlText w:val="%1"/>
      <w:lvlJc w:val="left"/>
      <w:pPr>
        <w:ind w:left="1507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957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57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2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8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4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07" w:hanging="2160"/>
      </w:pPr>
      <w:rPr>
        <w:rFonts w:hint="default"/>
      </w:rPr>
    </w:lvl>
  </w:abstractNum>
  <w:abstractNum w:abstractNumId="8" w15:restartNumberingAfterBreak="0">
    <w:nsid w:val="0D2E5A51"/>
    <w:multiLevelType w:val="hybridMultilevel"/>
    <w:tmpl w:val="4FFE1B24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0E7970DC"/>
    <w:multiLevelType w:val="hybridMultilevel"/>
    <w:tmpl w:val="CE28488E"/>
    <w:lvl w:ilvl="0" w:tplc="6BF2ACC6">
      <w:start w:val="1"/>
      <w:numFmt w:val="decimal"/>
      <w:lvlText w:val="%1"/>
      <w:lvlJc w:val="left"/>
      <w:pPr>
        <w:ind w:left="213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119E0314"/>
    <w:multiLevelType w:val="hybridMultilevel"/>
    <w:tmpl w:val="86A6022A"/>
    <w:lvl w:ilvl="0" w:tplc="563C97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29D4FE0"/>
    <w:multiLevelType w:val="hybridMultilevel"/>
    <w:tmpl w:val="183C019C"/>
    <w:lvl w:ilvl="0" w:tplc="00000005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4A238E1"/>
    <w:multiLevelType w:val="hybridMultilevel"/>
    <w:tmpl w:val="A0E01A02"/>
    <w:lvl w:ilvl="0" w:tplc="563C97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53C5DDD"/>
    <w:multiLevelType w:val="hybridMultilevel"/>
    <w:tmpl w:val="54EA067A"/>
    <w:lvl w:ilvl="0" w:tplc="6BF2AC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603F1F"/>
    <w:multiLevelType w:val="hybridMultilevel"/>
    <w:tmpl w:val="80EC5BB2"/>
    <w:lvl w:ilvl="0" w:tplc="54BE70FC">
      <w:start w:val="1"/>
      <w:numFmt w:val="decimal"/>
      <w:pStyle w:val="a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2619F"/>
    <w:multiLevelType w:val="hybridMultilevel"/>
    <w:tmpl w:val="F174B480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20DC62A3"/>
    <w:multiLevelType w:val="hybridMultilevel"/>
    <w:tmpl w:val="ACA48320"/>
    <w:lvl w:ilvl="0" w:tplc="00000005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21E15F77"/>
    <w:multiLevelType w:val="hybridMultilevel"/>
    <w:tmpl w:val="47282794"/>
    <w:lvl w:ilvl="0" w:tplc="6BF2ACC6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1" w:hanging="360"/>
      </w:pPr>
    </w:lvl>
    <w:lvl w:ilvl="2" w:tplc="0409001B" w:tentative="1">
      <w:start w:val="1"/>
      <w:numFmt w:val="lowerRoman"/>
      <w:lvlText w:val="%3."/>
      <w:lvlJc w:val="right"/>
      <w:pPr>
        <w:ind w:left="2171" w:hanging="180"/>
      </w:pPr>
    </w:lvl>
    <w:lvl w:ilvl="3" w:tplc="0409000F" w:tentative="1">
      <w:start w:val="1"/>
      <w:numFmt w:val="decimal"/>
      <w:lvlText w:val="%4."/>
      <w:lvlJc w:val="left"/>
      <w:pPr>
        <w:ind w:left="2891" w:hanging="360"/>
      </w:pPr>
    </w:lvl>
    <w:lvl w:ilvl="4" w:tplc="04090019" w:tentative="1">
      <w:start w:val="1"/>
      <w:numFmt w:val="lowerLetter"/>
      <w:lvlText w:val="%5."/>
      <w:lvlJc w:val="left"/>
      <w:pPr>
        <w:ind w:left="3611" w:hanging="360"/>
      </w:pPr>
    </w:lvl>
    <w:lvl w:ilvl="5" w:tplc="0409001B" w:tentative="1">
      <w:start w:val="1"/>
      <w:numFmt w:val="lowerRoman"/>
      <w:lvlText w:val="%6."/>
      <w:lvlJc w:val="right"/>
      <w:pPr>
        <w:ind w:left="4331" w:hanging="180"/>
      </w:pPr>
    </w:lvl>
    <w:lvl w:ilvl="6" w:tplc="0409000F" w:tentative="1">
      <w:start w:val="1"/>
      <w:numFmt w:val="decimal"/>
      <w:lvlText w:val="%7."/>
      <w:lvlJc w:val="left"/>
      <w:pPr>
        <w:ind w:left="5051" w:hanging="360"/>
      </w:pPr>
    </w:lvl>
    <w:lvl w:ilvl="7" w:tplc="04090019" w:tentative="1">
      <w:start w:val="1"/>
      <w:numFmt w:val="lowerLetter"/>
      <w:lvlText w:val="%8."/>
      <w:lvlJc w:val="left"/>
      <w:pPr>
        <w:ind w:left="5771" w:hanging="360"/>
      </w:pPr>
    </w:lvl>
    <w:lvl w:ilvl="8" w:tplc="0409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18" w15:restartNumberingAfterBreak="0">
    <w:nsid w:val="26B8150D"/>
    <w:multiLevelType w:val="hybridMultilevel"/>
    <w:tmpl w:val="873476B0"/>
    <w:lvl w:ilvl="0" w:tplc="00000007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D17112A"/>
    <w:multiLevelType w:val="hybridMultilevel"/>
    <w:tmpl w:val="7CA669F6"/>
    <w:lvl w:ilvl="0" w:tplc="D2DA7C22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DA84254"/>
    <w:multiLevelType w:val="hybridMultilevel"/>
    <w:tmpl w:val="89D651F8"/>
    <w:lvl w:ilvl="0" w:tplc="00000005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DC64A62"/>
    <w:multiLevelType w:val="hybridMultilevel"/>
    <w:tmpl w:val="C4765448"/>
    <w:lvl w:ilvl="0" w:tplc="00000007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2DFA0AE6"/>
    <w:multiLevelType w:val="hybridMultilevel"/>
    <w:tmpl w:val="BA26BB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2F37118A"/>
    <w:multiLevelType w:val="hybridMultilevel"/>
    <w:tmpl w:val="13424C54"/>
    <w:lvl w:ilvl="0" w:tplc="563C97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3F141618"/>
    <w:multiLevelType w:val="hybridMultilevel"/>
    <w:tmpl w:val="1EAC235E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443A34B9"/>
    <w:multiLevelType w:val="hybridMultilevel"/>
    <w:tmpl w:val="F174B480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44553CCD"/>
    <w:multiLevelType w:val="hybridMultilevel"/>
    <w:tmpl w:val="A9C6BA58"/>
    <w:lvl w:ilvl="0" w:tplc="563C97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484419DD"/>
    <w:multiLevelType w:val="hybridMultilevel"/>
    <w:tmpl w:val="F7CE4CC8"/>
    <w:lvl w:ilvl="0" w:tplc="A614B790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5508669C"/>
    <w:multiLevelType w:val="hybridMultilevel"/>
    <w:tmpl w:val="812C0C12"/>
    <w:lvl w:ilvl="0" w:tplc="563C97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6ED1710"/>
    <w:multiLevelType w:val="hybridMultilevel"/>
    <w:tmpl w:val="F174B480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5DBB1361"/>
    <w:multiLevelType w:val="hybridMultilevel"/>
    <w:tmpl w:val="B170A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EB026F"/>
    <w:multiLevelType w:val="hybridMultilevel"/>
    <w:tmpl w:val="FCFE6402"/>
    <w:lvl w:ilvl="0" w:tplc="00000005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66579EF"/>
    <w:multiLevelType w:val="hybridMultilevel"/>
    <w:tmpl w:val="1820FEC6"/>
    <w:lvl w:ilvl="0" w:tplc="6BF2ACC6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67A2A70"/>
    <w:multiLevelType w:val="hybridMultilevel"/>
    <w:tmpl w:val="8A2091A2"/>
    <w:lvl w:ilvl="0" w:tplc="563C9752">
      <w:start w:val="1"/>
      <w:numFmt w:val="bullet"/>
      <w:lvlText w:val=""/>
      <w:lvlJc w:val="left"/>
      <w:pPr>
        <w:ind w:left="15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</w:abstractNum>
  <w:abstractNum w:abstractNumId="34" w15:restartNumberingAfterBreak="0">
    <w:nsid w:val="74F0771F"/>
    <w:multiLevelType w:val="hybridMultilevel"/>
    <w:tmpl w:val="87205462"/>
    <w:lvl w:ilvl="0" w:tplc="563C97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7B4274C8"/>
    <w:multiLevelType w:val="hybridMultilevel"/>
    <w:tmpl w:val="D188EA56"/>
    <w:lvl w:ilvl="0" w:tplc="00000007">
      <w:start w:val="1"/>
      <w:numFmt w:val="bullet"/>
      <w:lvlText w:val="–"/>
      <w:lvlJc w:val="left"/>
      <w:pPr>
        <w:ind w:left="1429" w:hanging="360"/>
      </w:pPr>
      <w:rPr>
        <w:rFonts w:ascii="Times New Roman" w:hAnsi="Times New Roman" w:cs="Times New Roman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F1946A9"/>
    <w:multiLevelType w:val="hybridMultilevel"/>
    <w:tmpl w:val="0C242D48"/>
    <w:lvl w:ilvl="0" w:tplc="563C975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6"/>
  </w:num>
  <w:num w:numId="3">
    <w:abstractNumId w:val="33"/>
  </w:num>
  <w:num w:numId="4">
    <w:abstractNumId w:val="7"/>
  </w:num>
  <w:num w:numId="5">
    <w:abstractNumId w:val="1"/>
  </w:num>
  <w:num w:numId="6">
    <w:abstractNumId w:val="23"/>
  </w:num>
  <w:num w:numId="7">
    <w:abstractNumId w:val="14"/>
  </w:num>
  <w:num w:numId="8">
    <w:abstractNumId w:val="26"/>
  </w:num>
  <w:num w:numId="9">
    <w:abstractNumId w:val="12"/>
  </w:num>
  <w:num w:numId="10">
    <w:abstractNumId w:val="8"/>
  </w:num>
  <w:num w:numId="11">
    <w:abstractNumId w:val="24"/>
  </w:num>
  <w:num w:numId="12">
    <w:abstractNumId w:val="5"/>
  </w:num>
  <w:num w:numId="13">
    <w:abstractNumId w:val="25"/>
  </w:num>
  <w:num w:numId="14">
    <w:abstractNumId w:val="2"/>
  </w:num>
  <w:num w:numId="15">
    <w:abstractNumId w:val="15"/>
  </w:num>
  <w:num w:numId="16">
    <w:abstractNumId w:val="17"/>
  </w:num>
  <w:num w:numId="17">
    <w:abstractNumId w:val="29"/>
  </w:num>
  <w:num w:numId="18">
    <w:abstractNumId w:val="9"/>
  </w:num>
  <w:num w:numId="19">
    <w:abstractNumId w:val="34"/>
  </w:num>
  <w:num w:numId="20">
    <w:abstractNumId w:val="22"/>
  </w:num>
  <w:num w:numId="21">
    <w:abstractNumId w:val="10"/>
  </w:num>
  <w:num w:numId="22">
    <w:abstractNumId w:val="27"/>
  </w:num>
  <w:num w:numId="23">
    <w:abstractNumId w:val="21"/>
  </w:num>
  <w:num w:numId="24">
    <w:abstractNumId w:val="19"/>
  </w:num>
  <w:num w:numId="25">
    <w:abstractNumId w:val="18"/>
  </w:num>
  <w:num w:numId="26">
    <w:abstractNumId w:val="35"/>
  </w:num>
  <w:num w:numId="27">
    <w:abstractNumId w:val="13"/>
  </w:num>
  <w:num w:numId="28">
    <w:abstractNumId w:val="31"/>
  </w:num>
  <w:num w:numId="29">
    <w:abstractNumId w:val="16"/>
  </w:num>
  <w:num w:numId="30">
    <w:abstractNumId w:val="11"/>
  </w:num>
  <w:num w:numId="31">
    <w:abstractNumId w:val="20"/>
  </w:num>
  <w:num w:numId="32">
    <w:abstractNumId w:val="3"/>
  </w:num>
  <w:num w:numId="33">
    <w:abstractNumId w:val="4"/>
  </w:num>
  <w:num w:numId="34">
    <w:abstractNumId w:val="30"/>
  </w:num>
  <w:num w:numId="35">
    <w:abstractNumId w:val="6"/>
  </w:num>
  <w:num w:numId="36">
    <w:abstractNumId w:val="32"/>
  </w:num>
  <w:num w:numId="37">
    <w:abstractNumId w:val="0"/>
  </w:num>
  <w:num w:numId="38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defaultTabStop w:val="709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K0MDAyMTUwMjM0MDRX0lEKTi0uzszPAykwrAUARszoBywAAAA="/>
  </w:docVars>
  <w:rsids>
    <w:rsidRoot w:val="008F2BA7"/>
    <w:rsid w:val="00000F27"/>
    <w:rsid w:val="00001477"/>
    <w:rsid w:val="00001A39"/>
    <w:rsid w:val="00005604"/>
    <w:rsid w:val="00005FD6"/>
    <w:rsid w:val="000103FF"/>
    <w:rsid w:val="00011E74"/>
    <w:rsid w:val="00011F35"/>
    <w:rsid w:val="000120F4"/>
    <w:rsid w:val="00013D19"/>
    <w:rsid w:val="00017BF7"/>
    <w:rsid w:val="00020018"/>
    <w:rsid w:val="00021E17"/>
    <w:rsid w:val="00022F51"/>
    <w:rsid w:val="000243D9"/>
    <w:rsid w:val="000245FE"/>
    <w:rsid w:val="00026433"/>
    <w:rsid w:val="000272F2"/>
    <w:rsid w:val="0002795A"/>
    <w:rsid w:val="000302C3"/>
    <w:rsid w:val="00031D15"/>
    <w:rsid w:val="00035A78"/>
    <w:rsid w:val="00037D87"/>
    <w:rsid w:val="00042EA9"/>
    <w:rsid w:val="0004479B"/>
    <w:rsid w:val="0004738E"/>
    <w:rsid w:val="00047702"/>
    <w:rsid w:val="00047DF4"/>
    <w:rsid w:val="00050444"/>
    <w:rsid w:val="000516C6"/>
    <w:rsid w:val="000520ED"/>
    <w:rsid w:val="00052F8A"/>
    <w:rsid w:val="00055FEF"/>
    <w:rsid w:val="000568A8"/>
    <w:rsid w:val="00056AB9"/>
    <w:rsid w:val="00060550"/>
    <w:rsid w:val="00060E82"/>
    <w:rsid w:val="00062184"/>
    <w:rsid w:val="00064C1D"/>
    <w:rsid w:val="000674E1"/>
    <w:rsid w:val="00070D33"/>
    <w:rsid w:val="00072771"/>
    <w:rsid w:val="00077238"/>
    <w:rsid w:val="00082D00"/>
    <w:rsid w:val="00083454"/>
    <w:rsid w:val="000926CC"/>
    <w:rsid w:val="00092A26"/>
    <w:rsid w:val="00093EA1"/>
    <w:rsid w:val="000950A7"/>
    <w:rsid w:val="000956AB"/>
    <w:rsid w:val="00095EAF"/>
    <w:rsid w:val="000969D8"/>
    <w:rsid w:val="00096D9E"/>
    <w:rsid w:val="000A0748"/>
    <w:rsid w:val="000A0B68"/>
    <w:rsid w:val="000A26C4"/>
    <w:rsid w:val="000A45E8"/>
    <w:rsid w:val="000A5B4D"/>
    <w:rsid w:val="000A64CB"/>
    <w:rsid w:val="000A67FB"/>
    <w:rsid w:val="000A7629"/>
    <w:rsid w:val="000B1651"/>
    <w:rsid w:val="000B3136"/>
    <w:rsid w:val="000B5CB2"/>
    <w:rsid w:val="000B61A2"/>
    <w:rsid w:val="000B7E87"/>
    <w:rsid w:val="000C2822"/>
    <w:rsid w:val="000C641D"/>
    <w:rsid w:val="000D0663"/>
    <w:rsid w:val="000D5F4C"/>
    <w:rsid w:val="000D73AB"/>
    <w:rsid w:val="000E23C5"/>
    <w:rsid w:val="000E3961"/>
    <w:rsid w:val="000E4CD7"/>
    <w:rsid w:val="000E61FF"/>
    <w:rsid w:val="000F5D9F"/>
    <w:rsid w:val="001003FF"/>
    <w:rsid w:val="001022A4"/>
    <w:rsid w:val="00103FBF"/>
    <w:rsid w:val="001102FB"/>
    <w:rsid w:val="00110D62"/>
    <w:rsid w:val="0011160F"/>
    <w:rsid w:val="00111C49"/>
    <w:rsid w:val="0011276D"/>
    <w:rsid w:val="0011380E"/>
    <w:rsid w:val="00113E99"/>
    <w:rsid w:val="001142DF"/>
    <w:rsid w:val="001157DA"/>
    <w:rsid w:val="001167FF"/>
    <w:rsid w:val="0012062B"/>
    <w:rsid w:val="001208B0"/>
    <w:rsid w:val="001224DD"/>
    <w:rsid w:val="00123D7B"/>
    <w:rsid w:val="00126BBD"/>
    <w:rsid w:val="001310BD"/>
    <w:rsid w:val="00133CDD"/>
    <w:rsid w:val="0013412D"/>
    <w:rsid w:val="00134C09"/>
    <w:rsid w:val="0014095D"/>
    <w:rsid w:val="0014185E"/>
    <w:rsid w:val="00144394"/>
    <w:rsid w:val="00144BC3"/>
    <w:rsid w:val="00144F30"/>
    <w:rsid w:val="00145409"/>
    <w:rsid w:val="00151580"/>
    <w:rsid w:val="00153157"/>
    <w:rsid w:val="00161249"/>
    <w:rsid w:val="0016192B"/>
    <w:rsid w:val="00163A55"/>
    <w:rsid w:val="00164F96"/>
    <w:rsid w:val="0016516B"/>
    <w:rsid w:val="00166678"/>
    <w:rsid w:val="00170395"/>
    <w:rsid w:val="0017093C"/>
    <w:rsid w:val="0017175D"/>
    <w:rsid w:val="00172BE5"/>
    <w:rsid w:val="00173A06"/>
    <w:rsid w:val="00173DF7"/>
    <w:rsid w:val="00175807"/>
    <w:rsid w:val="00176CC6"/>
    <w:rsid w:val="00177869"/>
    <w:rsid w:val="0018193A"/>
    <w:rsid w:val="001842B4"/>
    <w:rsid w:val="00187002"/>
    <w:rsid w:val="00187AC1"/>
    <w:rsid w:val="001905FB"/>
    <w:rsid w:val="0019220C"/>
    <w:rsid w:val="00196568"/>
    <w:rsid w:val="00197466"/>
    <w:rsid w:val="001A05EA"/>
    <w:rsid w:val="001A084C"/>
    <w:rsid w:val="001A09F3"/>
    <w:rsid w:val="001A26AE"/>
    <w:rsid w:val="001B11AB"/>
    <w:rsid w:val="001B2645"/>
    <w:rsid w:val="001B40F6"/>
    <w:rsid w:val="001B4637"/>
    <w:rsid w:val="001B5073"/>
    <w:rsid w:val="001B5A32"/>
    <w:rsid w:val="001C2B58"/>
    <w:rsid w:val="001C7D1C"/>
    <w:rsid w:val="001D0B36"/>
    <w:rsid w:val="001D5495"/>
    <w:rsid w:val="001E041A"/>
    <w:rsid w:val="001E1130"/>
    <w:rsid w:val="001E42B3"/>
    <w:rsid w:val="001F2E8E"/>
    <w:rsid w:val="001F3704"/>
    <w:rsid w:val="001F58BC"/>
    <w:rsid w:val="001F76E7"/>
    <w:rsid w:val="0020583E"/>
    <w:rsid w:val="00205CF1"/>
    <w:rsid w:val="00207D17"/>
    <w:rsid w:val="00210B99"/>
    <w:rsid w:val="002119CD"/>
    <w:rsid w:val="00211B7E"/>
    <w:rsid w:val="00213883"/>
    <w:rsid w:val="002145D8"/>
    <w:rsid w:val="00215BAF"/>
    <w:rsid w:val="00217515"/>
    <w:rsid w:val="002203C4"/>
    <w:rsid w:val="00222758"/>
    <w:rsid w:val="0022693E"/>
    <w:rsid w:val="00226C2F"/>
    <w:rsid w:val="00230060"/>
    <w:rsid w:val="0023222A"/>
    <w:rsid w:val="00234C26"/>
    <w:rsid w:val="00234F31"/>
    <w:rsid w:val="0023503F"/>
    <w:rsid w:val="002372A8"/>
    <w:rsid w:val="00241A3A"/>
    <w:rsid w:val="002425C9"/>
    <w:rsid w:val="00244C6F"/>
    <w:rsid w:val="00247312"/>
    <w:rsid w:val="0025326D"/>
    <w:rsid w:val="00253C3F"/>
    <w:rsid w:val="002557B2"/>
    <w:rsid w:val="00256D6C"/>
    <w:rsid w:val="00257AD2"/>
    <w:rsid w:val="0026111E"/>
    <w:rsid w:val="00261EB3"/>
    <w:rsid w:val="0026565B"/>
    <w:rsid w:val="00265D0C"/>
    <w:rsid w:val="00271354"/>
    <w:rsid w:val="002739A5"/>
    <w:rsid w:val="00275224"/>
    <w:rsid w:val="00277652"/>
    <w:rsid w:val="00280D35"/>
    <w:rsid w:val="00280F4F"/>
    <w:rsid w:val="00281953"/>
    <w:rsid w:val="0028533C"/>
    <w:rsid w:val="00286894"/>
    <w:rsid w:val="00287A4C"/>
    <w:rsid w:val="00291D24"/>
    <w:rsid w:val="0029366A"/>
    <w:rsid w:val="002937B6"/>
    <w:rsid w:val="00293A13"/>
    <w:rsid w:val="00293E17"/>
    <w:rsid w:val="0029479B"/>
    <w:rsid w:val="00294F82"/>
    <w:rsid w:val="00296E85"/>
    <w:rsid w:val="002A038A"/>
    <w:rsid w:val="002A360B"/>
    <w:rsid w:val="002A38AF"/>
    <w:rsid w:val="002A472C"/>
    <w:rsid w:val="002A7260"/>
    <w:rsid w:val="002A7C10"/>
    <w:rsid w:val="002B12BB"/>
    <w:rsid w:val="002B3AB8"/>
    <w:rsid w:val="002B63C0"/>
    <w:rsid w:val="002B69D9"/>
    <w:rsid w:val="002C0F5F"/>
    <w:rsid w:val="002C4FCC"/>
    <w:rsid w:val="002C6342"/>
    <w:rsid w:val="002D04AB"/>
    <w:rsid w:val="002D1E75"/>
    <w:rsid w:val="002D7423"/>
    <w:rsid w:val="002D7B7D"/>
    <w:rsid w:val="002E202E"/>
    <w:rsid w:val="002E5E82"/>
    <w:rsid w:val="002F0F65"/>
    <w:rsid w:val="002F236E"/>
    <w:rsid w:val="002F3A53"/>
    <w:rsid w:val="00301E39"/>
    <w:rsid w:val="00305B23"/>
    <w:rsid w:val="00306C57"/>
    <w:rsid w:val="00306E4C"/>
    <w:rsid w:val="00307B0F"/>
    <w:rsid w:val="00311BD3"/>
    <w:rsid w:val="00313E62"/>
    <w:rsid w:val="003153A7"/>
    <w:rsid w:val="003214DD"/>
    <w:rsid w:val="003238CA"/>
    <w:rsid w:val="0032565A"/>
    <w:rsid w:val="00325A96"/>
    <w:rsid w:val="00330626"/>
    <w:rsid w:val="00330D00"/>
    <w:rsid w:val="003325CB"/>
    <w:rsid w:val="00333E26"/>
    <w:rsid w:val="00334A39"/>
    <w:rsid w:val="00335B91"/>
    <w:rsid w:val="003371EF"/>
    <w:rsid w:val="00337B5F"/>
    <w:rsid w:val="00337F0F"/>
    <w:rsid w:val="00343634"/>
    <w:rsid w:val="00343A1C"/>
    <w:rsid w:val="003445C0"/>
    <w:rsid w:val="0034714B"/>
    <w:rsid w:val="00347826"/>
    <w:rsid w:val="00347942"/>
    <w:rsid w:val="00351625"/>
    <w:rsid w:val="0035165D"/>
    <w:rsid w:val="00351A27"/>
    <w:rsid w:val="00355477"/>
    <w:rsid w:val="00355A4A"/>
    <w:rsid w:val="00356DEF"/>
    <w:rsid w:val="003575F9"/>
    <w:rsid w:val="0036458F"/>
    <w:rsid w:val="00364CF5"/>
    <w:rsid w:val="00366052"/>
    <w:rsid w:val="00374FC3"/>
    <w:rsid w:val="00377B22"/>
    <w:rsid w:val="00383687"/>
    <w:rsid w:val="00383A88"/>
    <w:rsid w:val="003868B4"/>
    <w:rsid w:val="003902A4"/>
    <w:rsid w:val="003914C6"/>
    <w:rsid w:val="00392464"/>
    <w:rsid w:val="00392B90"/>
    <w:rsid w:val="00394608"/>
    <w:rsid w:val="003A5981"/>
    <w:rsid w:val="003A5D95"/>
    <w:rsid w:val="003B0F94"/>
    <w:rsid w:val="003B4922"/>
    <w:rsid w:val="003B4FAC"/>
    <w:rsid w:val="003B54C4"/>
    <w:rsid w:val="003C06E1"/>
    <w:rsid w:val="003C1D56"/>
    <w:rsid w:val="003C1EAD"/>
    <w:rsid w:val="003C3574"/>
    <w:rsid w:val="003D0B7D"/>
    <w:rsid w:val="003D1633"/>
    <w:rsid w:val="003D1B9B"/>
    <w:rsid w:val="003D29B8"/>
    <w:rsid w:val="003D3F5A"/>
    <w:rsid w:val="003D5157"/>
    <w:rsid w:val="003D51DD"/>
    <w:rsid w:val="003D63BE"/>
    <w:rsid w:val="003D7D67"/>
    <w:rsid w:val="003E0C1D"/>
    <w:rsid w:val="003E1F25"/>
    <w:rsid w:val="003E3933"/>
    <w:rsid w:val="003E65AF"/>
    <w:rsid w:val="003E70C6"/>
    <w:rsid w:val="003F5624"/>
    <w:rsid w:val="003F5746"/>
    <w:rsid w:val="00401790"/>
    <w:rsid w:val="00404D4B"/>
    <w:rsid w:val="00405E46"/>
    <w:rsid w:val="00406CE8"/>
    <w:rsid w:val="004072D2"/>
    <w:rsid w:val="00407EE7"/>
    <w:rsid w:val="004103FC"/>
    <w:rsid w:val="0042231D"/>
    <w:rsid w:val="00423746"/>
    <w:rsid w:val="00423FCC"/>
    <w:rsid w:val="00424DF5"/>
    <w:rsid w:val="00424E26"/>
    <w:rsid w:val="0042549E"/>
    <w:rsid w:val="0042633E"/>
    <w:rsid w:val="00433131"/>
    <w:rsid w:val="00434CDB"/>
    <w:rsid w:val="00435B25"/>
    <w:rsid w:val="00435CDE"/>
    <w:rsid w:val="00440DD4"/>
    <w:rsid w:val="004413DD"/>
    <w:rsid w:val="0044623C"/>
    <w:rsid w:val="00446D83"/>
    <w:rsid w:val="00451132"/>
    <w:rsid w:val="0045161A"/>
    <w:rsid w:val="004526E8"/>
    <w:rsid w:val="0045506F"/>
    <w:rsid w:val="004564FA"/>
    <w:rsid w:val="00457501"/>
    <w:rsid w:val="004636B7"/>
    <w:rsid w:val="00463F42"/>
    <w:rsid w:val="00464EFF"/>
    <w:rsid w:val="00467AAC"/>
    <w:rsid w:val="004705CB"/>
    <w:rsid w:val="00471426"/>
    <w:rsid w:val="00471F1F"/>
    <w:rsid w:val="00472D1A"/>
    <w:rsid w:val="00472E1F"/>
    <w:rsid w:val="0047368C"/>
    <w:rsid w:val="0047551D"/>
    <w:rsid w:val="00481719"/>
    <w:rsid w:val="00481CF7"/>
    <w:rsid w:val="004834B8"/>
    <w:rsid w:val="00483DAC"/>
    <w:rsid w:val="00485A0D"/>
    <w:rsid w:val="00486BF2"/>
    <w:rsid w:val="00487EE4"/>
    <w:rsid w:val="004922E7"/>
    <w:rsid w:val="00497090"/>
    <w:rsid w:val="004A27A1"/>
    <w:rsid w:val="004B042C"/>
    <w:rsid w:val="004B1774"/>
    <w:rsid w:val="004B1BD7"/>
    <w:rsid w:val="004B2CA8"/>
    <w:rsid w:val="004B344B"/>
    <w:rsid w:val="004B4310"/>
    <w:rsid w:val="004C074B"/>
    <w:rsid w:val="004C33D2"/>
    <w:rsid w:val="004C44E0"/>
    <w:rsid w:val="004C4665"/>
    <w:rsid w:val="004C4F15"/>
    <w:rsid w:val="004C6CC7"/>
    <w:rsid w:val="004C7949"/>
    <w:rsid w:val="004D6C52"/>
    <w:rsid w:val="004D741E"/>
    <w:rsid w:val="004E0125"/>
    <w:rsid w:val="004E1885"/>
    <w:rsid w:val="004E2BEA"/>
    <w:rsid w:val="004F151C"/>
    <w:rsid w:val="004F198D"/>
    <w:rsid w:val="004F3EDB"/>
    <w:rsid w:val="004F5495"/>
    <w:rsid w:val="004F6A3D"/>
    <w:rsid w:val="00501982"/>
    <w:rsid w:val="00501D6B"/>
    <w:rsid w:val="005043AA"/>
    <w:rsid w:val="00505915"/>
    <w:rsid w:val="0051049C"/>
    <w:rsid w:val="00511855"/>
    <w:rsid w:val="005137EF"/>
    <w:rsid w:val="00514B87"/>
    <w:rsid w:val="00515B64"/>
    <w:rsid w:val="00516208"/>
    <w:rsid w:val="0053013B"/>
    <w:rsid w:val="005335EE"/>
    <w:rsid w:val="0053383D"/>
    <w:rsid w:val="00535478"/>
    <w:rsid w:val="0053720D"/>
    <w:rsid w:val="00540E09"/>
    <w:rsid w:val="00540FC6"/>
    <w:rsid w:val="00541F92"/>
    <w:rsid w:val="00542E30"/>
    <w:rsid w:val="005439BA"/>
    <w:rsid w:val="00546956"/>
    <w:rsid w:val="00554BDE"/>
    <w:rsid w:val="005637EE"/>
    <w:rsid w:val="00563BE4"/>
    <w:rsid w:val="00564D42"/>
    <w:rsid w:val="005679F7"/>
    <w:rsid w:val="005704AD"/>
    <w:rsid w:val="00571527"/>
    <w:rsid w:val="00572144"/>
    <w:rsid w:val="00573FDD"/>
    <w:rsid w:val="00574279"/>
    <w:rsid w:val="005748BF"/>
    <w:rsid w:val="005823A9"/>
    <w:rsid w:val="005832CC"/>
    <w:rsid w:val="005842B6"/>
    <w:rsid w:val="00585DFF"/>
    <w:rsid w:val="0058668D"/>
    <w:rsid w:val="0059227A"/>
    <w:rsid w:val="005926C5"/>
    <w:rsid w:val="00592932"/>
    <w:rsid w:val="00595269"/>
    <w:rsid w:val="0059662E"/>
    <w:rsid w:val="005A3132"/>
    <w:rsid w:val="005A3C16"/>
    <w:rsid w:val="005A3E86"/>
    <w:rsid w:val="005A3F17"/>
    <w:rsid w:val="005B00B0"/>
    <w:rsid w:val="005B4385"/>
    <w:rsid w:val="005B4449"/>
    <w:rsid w:val="005C2BD8"/>
    <w:rsid w:val="005C4158"/>
    <w:rsid w:val="005C486C"/>
    <w:rsid w:val="005D0291"/>
    <w:rsid w:val="005D12F6"/>
    <w:rsid w:val="005D2115"/>
    <w:rsid w:val="005D2772"/>
    <w:rsid w:val="005D2900"/>
    <w:rsid w:val="005D47AB"/>
    <w:rsid w:val="005D51DD"/>
    <w:rsid w:val="005D6055"/>
    <w:rsid w:val="005D7CA8"/>
    <w:rsid w:val="005E1CE1"/>
    <w:rsid w:val="005E32D8"/>
    <w:rsid w:val="005E5C56"/>
    <w:rsid w:val="005E6886"/>
    <w:rsid w:val="005F3428"/>
    <w:rsid w:val="005F3FEE"/>
    <w:rsid w:val="005F7D2C"/>
    <w:rsid w:val="00600183"/>
    <w:rsid w:val="00600F39"/>
    <w:rsid w:val="00601310"/>
    <w:rsid w:val="00604C4C"/>
    <w:rsid w:val="00605921"/>
    <w:rsid w:val="00610C32"/>
    <w:rsid w:val="00614B6F"/>
    <w:rsid w:val="00615D32"/>
    <w:rsid w:val="00620515"/>
    <w:rsid w:val="00620B9D"/>
    <w:rsid w:val="006219E5"/>
    <w:rsid w:val="00626573"/>
    <w:rsid w:val="00626B67"/>
    <w:rsid w:val="00627381"/>
    <w:rsid w:val="0062750B"/>
    <w:rsid w:val="00630B37"/>
    <w:rsid w:val="0063274E"/>
    <w:rsid w:val="00636BA5"/>
    <w:rsid w:val="00637A7C"/>
    <w:rsid w:val="00641975"/>
    <w:rsid w:val="00645EAD"/>
    <w:rsid w:val="00646963"/>
    <w:rsid w:val="00650183"/>
    <w:rsid w:val="006541B8"/>
    <w:rsid w:val="006548D1"/>
    <w:rsid w:val="00654A69"/>
    <w:rsid w:val="00656A30"/>
    <w:rsid w:val="00657D67"/>
    <w:rsid w:val="006621F2"/>
    <w:rsid w:val="0066251A"/>
    <w:rsid w:val="006635F2"/>
    <w:rsid w:val="0066509A"/>
    <w:rsid w:val="00677431"/>
    <w:rsid w:val="00677496"/>
    <w:rsid w:val="00677B2A"/>
    <w:rsid w:val="006812B8"/>
    <w:rsid w:val="0068213C"/>
    <w:rsid w:val="00690298"/>
    <w:rsid w:val="00690DA8"/>
    <w:rsid w:val="00691C15"/>
    <w:rsid w:val="00692DB6"/>
    <w:rsid w:val="00694964"/>
    <w:rsid w:val="006A25AA"/>
    <w:rsid w:val="006A278D"/>
    <w:rsid w:val="006A400D"/>
    <w:rsid w:val="006A67ED"/>
    <w:rsid w:val="006A6A24"/>
    <w:rsid w:val="006B3905"/>
    <w:rsid w:val="006B49BE"/>
    <w:rsid w:val="006B52DC"/>
    <w:rsid w:val="006B67C8"/>
    <w:rsid w:val="006B680A"/>
    <w:rsid w:val="006B7C7A"/>
    <w:rsid w:val="006C32AF"/>
    <w:rsid w:val="006C5B7E"/>
    <w:rsid w:val="006C6119"/>
    <w:rsid w:val="006C77FA"/>
    <w:rsid w:val="006C7D7E"/>
    <w:rsid w:val="006D23D9"/>
    <w:rsid w:val="006D24A4"/>
    <w:rsid w:val="006D2817"/>
    <w:rsid w:val="006D30C0"/>
    <w:rsid w:val="006D68E9"/>
    <w:rsid w:val="006D6B68"/>
    <w:rsid w:val="006E29E3"/>
    <w:rsid w:val="006E687F"/>
    <w:rsid w:val="006E6DA1"/>
    <w:rsid w:val="006F2E75"/>
    <w:rsid w:val="006F3285"/>
    <w:rsid w:val="006F4916"/>
    <w:rsid w:val="006F7110"/>
    <w:rsid w:val="006F7F99"/>
    <w:rsid w:val="00700CB7"/>
    <w:rsid w:val="00702AEF"/>
    <w:rsid w:val="00702DF5"/>
    <w:rsid w:val="007047DD"/>
    <w:rsid w:val="00705B07"/>
    <w:rsid w:val="007068AD"/>
    <w:rsid w:val="007111A4"/>
    <w:rsid w:val="0071231F"/>
    <w:rsid w:val="00713535"/>
    <w:rsid w:val="007136D6"/>
    <w:rsid w:val="0071493B"/>
    <w:rsid w:val="00714B7B"/>
    <w:rsid w:val="0071575B"/>
    <w:rsid w:val="007174D4"/>
    <w:rsid w:val="00720827"/>
    <w:rsid w:val="00720F38"/>
    <w:rsid w:val="00721EE5"/>
    <w:rsid w:val="00730FAA"/>
    <w:rsid w:val="00737019"/>
    <w:rsid w:val="0074034E"/>
    <w:rsid w:val="007414D5"/>
    <w:rsid w:val="00743256"/>
    <w:rsid w:val="00743E54"/>
    <w:rsid w:val="00745374"/>
    <w:rsid w:val="007460F4"/>
    <w:rsid w:val="0074636B"/>
    <w:rsid w:val="00746DAA"/>
    <w:rsid w:val="0074722E"/>
    <w:rsid w:val="00747BEE"/>
    <w:rsid w:val="00751053"/>
    <w:rsid w:val="007514FF"/>
    <w:rsid w:val="00751654"/>
    <w:rsid w:val="00753D36"/>
    <w:rsid w:val="00760744"/>
    <w:rsid w:val="007629CD"/>
    <w:rsid w:val="00762DFE"/>
    <w:rsid w:val="007645B0"/>
    <w:rsid w:val="0076568D"/>
    <w:rsid w:val="00766399"/>
    <w:rsid w:val="007709F7"/>
    <w:rsid w:val="007712F7"/>
    <w:rsid w:val="007759C2"/>
    <w:rsid w:val="00777DC5"/>
    <w:rsid w:val="00780910"/>
    <w:rsid w:val="00781D88"/>
    <w:rsid w:val="00783FD1"/>
    <w:rsid w:val="007914DE"/>
    <w:rsid w:val="00791DFC"/>
    <w:rsid w:val="00795C69"/>
    <w:rsid w:val="00797AB8"/>
    <w:rsid w:val="007A0A33"/>
    <w:rsid w:val="007A358A"/>
    <w:rsid w:val="007A625B"/>
    <w:rsid w:val="007B0B4A"/>
    <w:rsid w:val="007B19EC"/>
    <w:rsid w:val="007B5D3A"/>
    <w:rsid w:val="007B6D30"/>
    <w:rsid w:val="007C0A40"/>
    <w:rsid w:val="007C1809"/>
    <w:rsid w:val="007C2B04"/>
    <w:rsid w:val="007C6631"/>
    <w:rsid w:val="007D00FC"/>
    <w:rsid w:val="007D03C5"/>
    <w:rsid w:val="007D06BB"/>
    <w:rsid w:val="007D1707"/>
    <w:rsid w:val="007D21C6"/>
    <w:rsid w:val="007D2881"/>
    <w:rsid w:val="007D6511"/>
    <w:rsid w:val="007E050A"/>
    <w:rsid w:val="007E17EE"/>
    <w:rsid w:val="007E41E5"/>
    <w:rsid w:val="007E6E8D"/>
    <w:rsid w:val="007F13D5"/>
    <w:rsid w:val="007F56DE"/>
    <w:rsid w:val="007F62F3"/>
    <w:rsid w:val="007F6DD1"/>
    <w:rsid w:val="00803058"/>
    <w:rsid w:val="00803F17"/>
    <w:rsid w:val="00804CA7"/>
    <w:rsid w:val="008054E5"/>
    <w:rsid w:val="00806560"/>
    <w:rsid w:val="00806C69"/>
    <w:rsid w:val="00814B18"/>
    <w:rsid w:val="00814B85"/>
    <w:rsid w:val="00821408"/>
    <w:rsid w:val="00825576"/>
    <w:rsid w:val="008272E1"/>
    <w:rsid w:val="0082773F"/>
    <w:rsid w:val="00831A1D"/>
    <w:rsid w:val="00834366"/>
    <w:rsid w:val="00836ED2"/>
    <w:rsid w:val="008412BA"/>
    <w:rsid w:val="00841CD8"/>
    <w:rsid w:val="0084589F"/>
    <w:rsid w:val="00846981"/>
    <w:rsid w:val="0084699C"/>
    <w:rsid w:val="00851103"/>
    <w:rsid w:val="008528CE"/>
    <w:rsid w:val="00853A0E"/>
    <w:rsid w:val="00853C3F"/>
    <w:rsid w:val="008541C7"/>
    <w:rsid w:val="00854331"/>
    <w:rsid w:val="00854939"/>
    <w:rsid w:val="00856F07"/>
    <w:rsid w:val="008629D3"/>
    <w:rsid w:val="00866B84"/>
    <w:rsid w:val="00866CCB"/>
    <w:rsid w:val="00866D9F"/>
    <w:rsid w:val="00871C9A"/>
    <w:rsid w:val="008744C4"/>
    <w:rsid w:val="008756EA"/>
    <w:rsid w:val="00875ACB"/>
    <w:rsid w:val="00877BE2"/>
    <w:rsid w:val="00880CDA"/>
    <w:rsid w:val="00880EF9"/>
    <w:rsid w:val="0088212E"/>
    <w:rsid w:val="00884417"/>
    <w:rsid w:val="00885CA0"/>
    <w:rsid w:val="00886075"/>
    <w:rsid w:val="008875F7"/>
    <w:rsid w:val="00887DEB"/>
    <w:rsid w:val="0089042D"/>
    <w:rsid w:val="00890ED0"/>
    <w:rsid w:val="008923F2"/>
    <w:rsid w:val="008924C6"/>
    <w:rsid w:val="0089252C"/>
    <w:rsid w:val="008935F4"/>
    <w:rsid w:val="00896D1A"/>
    <w:rsid w:val="008A158D"/>
    <w:rsid w:val="008A2C8D"/>
    <w:rsid w:val="008A43D7"/>
    <w:rsid w:val="008A4A84"/>
    <w:rsid w:val="008A640C"/>
    <w:rsid w:val="008A6874"/>
    <w:rsid w:val="008B09BB"/>
    <w:rsid w:val="008B16FE"/>
    <w:rsid w:val="008B2BE2"/>
    <w:rsid w:val="008B4FED"/>
    <w:rsid w:val="008B6BEF"/>
    <w:rsid w:val="008C2671"/>
    <w:rsid w:val="008C332E"/>
    <w:rsid w:val="008C54D7"/>
    <w:rsid w:val="008C5612"/>
    <w:rsid w:val="008C74BF"/>
    <w:rsid w:val="008C7599"/>
    <w:rsid w:val="008C76B1"/>
    <w:rsid w:val="008C77AA"/>
    <w:rsid w:val="008D2413"/>
    <w:rsid w:val="008E0541"/>
    <w:rsid w:val="008E086C"/>
    <w:rsid w:val="008E17DD"/>
    <w:rsid w:val="008E1E22"/>
    <w:rsid w:val="008E5AD3"/>
    <w:rsid w:val="008F280A"/>
    <w:rsid w:val="008F294F"/>
    <w:rsid w:val="008F2BA7"/>
    <w:rsid w:val="008F2D5B"/>
    <w:rsid w:val="008F6027"/>
    <w:rsid w:val="009041A4"/>
    <w:rsid w:val="00904EB1"/>
    <w:rsid w:val="009123BB"/>
    <w:rsid w:val="00914D5F"/>
    <w:rsid w:val="00916B49"/>
    <w:rsid w:val="00917DCC"/>
    <w:rsid w:val="00920195"/>
    <w:rsid w:val="00922590"/>
    <w:rsid w:val="009230FE"/>
    <w:rsid w:val="00925397"/>
    <w:rsid w:val="00925981"/>
    <w:rsid w:val="009279E1"/>
    <w:rsid w:val="00927C5C"/>
    <w:rsid w:val="00927D9D"/>
    <w:rsid w:val="0093073C"/>
    <w:rsid w:val="00933441"/>
    <w:rsid w:val="00934BE5"/>
    <w:rsid w:val="00940055"/>
    <w:rsid w:val="00945676"/>
    <w:rsid w:val="00945FBC"/>
    <w:rsid w:val="00951C81"/>
    <w:rsid w:val="00952D35"/>
    <w:rsid w:val="009560A5"/>
    <w:rsid w:val="0096306E"/>
    <w:rsid w:val="00966FE6"/>
    <w:rsid w:val="00970D81"/>
    <w:rsid w:val="009730D1"/>
    <w:rsid w:val="00973CE1"/>
    <w:rsid w:val="00981453"/>
    <w:rsid w:val="00984426"/>
    <w:rsid w:val="00984BF1"/>
    <w:rsid w:val="00991BC2"/>
    <w:rsid w:val="00995DFD"/>
    <w:rsid w:val="009A2579"/>
    <w:rsid w:val="009A4A22"/>
    <w:rsid w:val="009A595F"/>
    <w:rsid w:val="009B029A"/>
    <w:rsid w:val="009B1CDD"/>
    <w:rsid w:val="009B2453"/>
    <w:rsid w:val="009B290F"/>
    <w:rsid w:val="009B4165"/>
    <w:rsid w:val="009B4F46"/>
    <w:rsid w:val="009B5B8E"/>
    <w:rsid w:val="009B6260"/>
    <w:rsid w:val="009B7F1D"/>
    <w:rsid w:val="009C00D1"/>
    <w:rsid w:val="009C1F15"/>
    <w:rsid w:val="009C40F4"/>
    <w:rsid w:val="009C4C3C"/>
    <w:rsid w:val="009C547B"/>
    <w:rsid w:val="009C5C4D"/>
    <w:rsid w:val="009D3191"/>
    <w:rsid w:val="009D4458"/>
    <w:rsid w:val="009D44DB"/>
    <w:rsid w:val="009E3BFC"/>
    <w:rsid w:val="009E41D5"/>
    <w:rsid w:val="009E475B"/>
    <w:rsid w:val="009F3D04"/>
    <w:rsid w:val="009F4395"/>
    <w:rsid w:val="009F50E7"/>
    <w:rsid w:val="009F6982"/>
    <w:rsid w:val="00A02E6F"/>
    <w:rsid w:val="00A03F76"/>
    <w:rsid w:val="00A06A25"/>
    <w:rsid w:val="00A06E8E"/>
    <w:rsid w:val="00A12FDA"/>
    <w:rsid w:val="00A135F0"/>
    <w:rsid w:val="00A13A0E"/>
    <w:rsid w:val="00A149CB"/>
    <w:rsid w:val="00A15229"/>
    <w:rsid w:val="00A2353D"/>
    <w:rsid w:val="00A25692"/>
    <w:rsid w:val="00A256F3"/>
    <w:rsid w:val="00A260E3"/>
    <w:rsid w:val="00A315C2"/>
    <w:rsid w:val="00A33C96"/>
    <w:rsid w:val="00A3487E"/>
    <w:rsid w:val="00A43502"/>
    <w:rsid w:val="00A4541A"/>
    <w:rsid w:val="00A54614"/>
    <w:rsid w:val="00A55041"/>
    <w:rsid w:val="00A6094A"/>
    <w:rsid w:val="00A64C1A"/>
    <w:rsid w:val="00A66D0F"/>
    <w:rsid w:val="00A76104"/>
    <w:rsid w:val="00A76389"/>
    <w:rsid w:val="00A80540"/>
    <w:rsid w:val="00A87603"/>
    <w:rsid w:val="00A9025B"/>
    <w:rsid w:val="00A91D5F"/>
    <w:rsid w:val="00A91F5A"/>
    <w:rsid w:val="00A92F52"/>
    <w:rsid w:val="00A9527D"/>
    <w:rsid w:val="00A977AE"/>
    <w:rsid w:val="00AA1996"/>
    <w:rsid w:val="00AA4C6A"/>
    <w:rsid w:val="00AA4FD6"/>
    <w:rsid w:val="00AA60BF"/>
    <w:rsid w:val="00AA710B"/>
    <w:rsid w:val="00AB429D"/>
    <w:rsid w:val="00AB5E46"/>
    <w:rsid w:val="00AB6346"/>
    <w:rsid w:val="00AB6B14"/>
    <w:rsid w:val="00AB6CA0"/>
    <w:rsid w:val="00AC006A"/>
    <w:rsid w:val="00AC01D3"/>
    <w:rsid w:val="00AC21A5"/>
    <w:rsid w:val="00AC5536"/>
    <w:rsid w:val="00AC7814"/>
    <w:rsid w:val="00AD42FA"/>
    <w:rsid w:val="00AD5E78"/>
    <w:rsid w:val="00AE0382"/>
    <w:rsid w:val="00AE28D6"/>
    <w:rsid w:val="00AE629F"/>
    <w:rsid w:val="00AE6D45"/>
    <w:rsid w:val="00AF149B"/>
    <w:rsid w:val="00AF41BA"/>
    <w:rsid w:val="00AF4A2D"/>
    <w:rsid w:val="00AF5403"/>
    <w:rsid w:val="00B00247"/>
    <w:rsid w:val="00B03784"/>
    <w:rsid w:val="00B05FF1"/>
    <w:rsid w:val="00B10737"/>
    <w:rsid w:val="00B11E54"/>
    <w:rsid w:val="00B25BE6"/>
    <w:rsid w:val="00B30C98"/>
    <w:rsid w:val="00B30D30"/>
    <w:rsid w:val="00B31257"/>
    <w:rsid w:val="00B369E5"/>
    <w:rsid w:val="00B420DC"/>
    <w:rsid w:val="00B467DF"/>
    <w:rsid w:val="00B46A8A"/>
    <w:rsid w:val="00B51745"/>
    <w:rsid w:val="00B54679"/>
    <w:rsid w:val="00B62A26"/>
    <w:rsid w:val="00B64851"/>
    <w:rsid w:val="00B66857"/>
    <w:rsid w:val="00B700E0"/>
    <w:rsid w:val="00B7346B"/>
    <w:rsid w:val="00B82D4F"/>
    <w:rsid w:val="00B8333E"/>
    <w:rsid w:val="00B83A3A"/>
    <w:rsid w:val="00B859D2"/>
    <w:rsid w:val="00BA0436"/>
    <w:rsid w:val="00BA2DA2"/>
    <w:rsid w:val="00BA4310"/>
    <w:rsid w:val="00BA5C16"/>
    <w:rsid w:val="00BB277C"/>
    <w:rsid w:val="00BC1788"/>
    <w:rsid w:val="00BD1485"/>
    <w:rsid w:val="00BD23EF"/>
    <w:rsid w:val="00BD44D2"/>
    <w:rsid w:val="00BD4562"/>
    <w:rsid w:val="00BE31D9"/>
    <w:rsid w:val="00BE5F88"/>
    <w:rsid w:val="00BE6AB1"/>
    <w:rsid w:val="00BE725C"/>
    <w:rsid w:val="00BE79FF"/>
    <w:rsid w:val="00BF2C01"/>
    <w:rsid w:val="00BF51C6"/>
    <w:rsid w:val="00BF5227"/>
    <w:rsid w:val="00BF609B"/>
    <w:rsid w:val="00C00009"/>
    <w:rsid w:val="00C01FD7"/>
    <w:rsid w:val="00C03B29"/>
    <w:rsid w:val="00C049F8"/>
    <w:rsid w:val="00C06CE8"/>
    <w:rsid w:val="00C138EC"/>
    <w:rsid w:val="00C13E9C"/>
    <w:rsid w:val="00C140A9"/>
    <w:rsid w:val="00C17338"/>
    <w:rsid w:val="00C17F90"/>
    <w:rsid w:val="00C21A97"/>
    <w:rsid w:val="00C303FA"/>
    <w:rsid w:val="00C32606"/>
    <w:rsid w:val="00C32A8A"/>
    <w:rsid w:val="00C34212"/>
    <w:rsid w:val="00C34997"/>
    <w:rsid w:val="00C40B7F"/>
    <w:rsid w:val="00C4155B"/>
    <w:rsid w:val="00C45CFA"/>
    <w:rsid w:val="00C46572"/>
    <w:rsid w:val="00C51E5B"/>
    <w:rsid w:val="00C565B4"/>
    <w:rsid w:val="00C56D7B"/>
    <w:rsid w:val="00C63816"/>
    <w:rsid w:val="00C63969"/>
    <w:rsid w:val="00C651F6"/>
    <w:rsid w:val="00C66996"/>
    <w:rsid w:val="00C6771F"/>
    <w:rsid w:val="00C74638"/>
    <w:rsid w:val="00C74717"/>
    <w:rsid w:val="00C80112"/>
    <w:rsid w:val="00C824E5"/>
    <w:rsid w:val="00C90877"/>
    <w:rsid w:val="00C92055"/>
    <w:rsid w:val="00C93152"/>
    <w:rsid w:val="00C9327E"/>
    <w:rsid w:val="00C9336E"/>
    <w:rsid w:val="00C942B2"/>
    <w:rsid w:val="00C94343"/>
    <w:rsid w:val="00C9467A"/>
    <w:rsid w:val="00C955BB"/>
    <w:rsid w:val="00C96ED7"/>
    <w:rsid w:val="00C976FD"/>
    <w:rsid w:val="00CA06F1"/>
    <w:rsid w:val="00CA09C2"/>
    <w:rsid w:val="00CA0D8D"/>
    <w:rsid w:val="00CA1EBD"/>
    <w:rsid w:val="00CA24A1"/>
    <w:rsid w:val="00CA63BC"/>
    <w:rsid w:val="00CB08AC"/>
    <w:rsid w:val="00CB2FFE"/>
    <w:rsid w:val="00CD072E"/>
    <w:rsid w:val="00CD1C0A"/>
    <w:rsid w:val="00CD39B0"/>
    <w:rsid w:val="00CE28FF"/>
    <w:rsid w:val="00CE7329"/>
    <w:rsid w:val="00CF30F5"/>
    <w:rsid w:val="00CF39B2"/>
    <w:rsid w:val="00CF4F18"/>
    <w:rsid w:val="00CF5D00"/>
    <w:rsid w:val="00D01851"/>
    <w:rsid w:val="00D01A5B"/>
    <w:rsid w:val="00D01C0C"/>
    <w:rsid w:val="00D03B4A"/>
    <w:rsid w:val="00D10C28"/>
    <w:rsid w:val="00D13C7E"/>
    <w:rsid w:val="00D224F7"/>
    <w:rsid w:val="00D24BE0"/>
    <w:rsid w:val="00D25A1F"/>
    <w:rsid w:val="00D31F06"/>
    <w:rsid w:val="00D34145"/>
    <w:rsid w:val="00D40168"/>
    <w:rsid w:val="00D45ACE"/>
    <w:rsid w:val="00D47C15"/>
    <w:rsid w:val="00D50E6E"/>
    <w:rsid w:val="00D54BD0"/>
    <w:rsid w:val="00D56024"/>
    <w:rsid w:val="00D5737B"/>
    <w:rsid w:val="00D6075A"/>
    <w:rsid w:val="00D66476"/>
    <w:rsid w:val="00D66FE0"/>
    <w:rsid w:val="00D67F32"/>
    <w:rsid w:val="00D74CEC"/>
    <w:rsid w:val="00D754D0"/>
    <w:rsid w:val="00D76344"/>
    <w:rsid w:val="00D77BBD"/>
    <w:rsid w:val="00D828D7"/>
    <w:rsid w:val="00D9064B"/>
    <w:rsid w:val="00D908C0"/>
    <w:rsid w:val="00DA059B"/>
    <w:rsid w:val="00DA3480"/>
    <w:rsid w:val="00DA3902"/>
    <w:rsid w:val="00DA57C9"/>
    <w:rsid w:val="00DA601B"/>
    <w:rsid w:val="00DA6F53"/>
    <w:rsid w:val="00DB002E"/>
    <w:rsid w:val="00DB155A"/>
    <w:rsid w:val="00DB2995"/>
    <w:rsid w:val="00DB501A"/>
    <w:rsid w:val="00DC0738"/>
    <w:rsid w:val="00DC184A"/>
    <w:rsid w:val="00DC6EFE"/>
    <w:rsid w:val="00DD2368"/>
    <w:rsid w:val="00DD3F67"/>
    <w:rsid w:val="00DD4CF4"/>
    <w:rsid w:val="00DD5820"/>
    <w:rsid w:val="00DD7179"/>
    <w:rsid w:val="00DE0417"/>
    <w:rsid w:val="00DE258A"/>
    <w:rsid w:val="00DE2BFC"/>
    <w:rsid w:val="00DF0FE1"/>
    <w:rsid w:val="00DF3F71"/>
    <w:rsid w:val="00DF41F7"/>
    <w:rsid w:val="00DF5E7B"/>
    <w:rsid w:val="00E034D6"/>
    <w:rsid w:val="00E04523"/>
    <w:rsid w:val="00E04F0C"/>
    <w:rsid w:val="00E06151"/>
    <w:rsid w:val="00E06406"/>
    <w:rsid w:val="00E1313E"/>
    <w:rsid w:val="00E13BC1"/>
    <w:rsid w:val="00E16207"/>
    <w:rsid w:val="00E20350"/>
    <w:rsid w:val="00E2037F"/>
    <w:rsid w:val="00E258A9"/>
    <w:rsid w:val="00E26467"/>
    <w:rsid w:val="00E26503"/>
    <w:rsid w:val="00E31267"/>
    <w:rsid w:val="00E31A4C"/>
    <w:rsid w:val="00E35288"/>
    <w:rsid w:val="00E374AF"/>
    <w:rsid w:val="00E42186"/>
    <w:rsid w:val="00E431CA"/>
    <w:rsid w:val="00E530A1"/>
    <w:rsid w:val="00E53FE5"/>
    <w:rsid w:val="00E5449E"/>
    <w:rsid w:val="00E54752"/>
    <w:rsid w:val="00E567EF"/>
    <w:rsid w:val="00E5752F"/>
    <w:rsid w:val="00E63C7D"/>
    <w:rsid w:val="00E64DDF"/>
    <w:rsid w:val="00E65644"/>
    <w:rsid w:val="00E66827"/>
    <w:rsid w:val="00E73703"/>
    <w:rsid w:val="00E7450E"/>
    <w:rsid w:val="00E77EE0"/>
    <w:rsid w:val="00E812D1"/>
    <w:rsid w:val="00E847B7"/>
    <w:rsid w:val="00E94269"/>
    <w:rsid w:val="00E96578"/>
    <w:rsid w:val="00E967CD"/>
    <w:rsid w:val="00EA016E"/>
    <w:rsid w:val="00EB008E"/>
    <w:rsid w:val="00EB51BE"/>
    <w:rsid w:val="00EC02D8"/>
    <w:rsid w:val="00EC1F20"/>
    <w:rsid w:val="00EC4AAB"/>
    <w:rsid w:val="00EE1AF8"/>
    <w:rsid w:val="00EE4C4E"/>
    <w:rsid w:val="00EE4C62"/>
    <w:rsid w:val="00EE4CC3"/>
    <w:rsid w:val="00EE670E"/>
    <w:rsid w:val="00EE75F8"/>
    <w:rsid w:val="00EF06AB"/>
    <w:rsid w:val="00EF1B5A"/>
    <w:rsid w:val="00EF2808"/>
    <w:rsid w:val="00EF370B"/>
    <w:rsid w:val="00F0198C"/>
    <w:rsid w:val="00F01CD6"/>
    <w:rsid w:val="00F01DC0"/>
    <w:rsid w:val="00F02275"/>
    <w:rsid w:val="00F032D2"/>
    <w:rsid w:val="00F07067"/>
    <w:rsid w:val="00F101B7"/>
    <w:rsid w:val="00F13CFD"/>
    <w:rsid w:val="00F142FE"/>
    <w:rsid w:val="00F1510C"/>
    <w:rsid w:val="00F20CEA"/>
    <w:rsid w:val="00F21439"/>
    <w:rsid w:val="00F242E1"/>
    <w:rsid w:val="00F25FE7"/>
    <w:rsid w:val="00F26D52"/>
    <w:rsid w:val="00F304C3"/>
    <w:rsid w:val="00F31418"/>
    <w:rsid w:val="00F31D78"/>
    <w:rsid w:val="00F32CE2"/>
    <w:rsid w:val="00F3498B"/>
    <w:rsid w:val="00F37234"/>
    <w:rsid w:val="00F37999"/>
    <w:rsid w:val="00F401AE"/>
    <w:rsid w:val="00F41190"/>
    <w:rsid w:val="00F431CE"/>
    <w:rsid w:val="00F45C90"/>
    <w:rsid w:val="00F45E72"/>
    <w:rsid w:val="00F5077C"/>
    <w:rsid w:val="00F52438"/>
    <w:rsid w:val="00F553AB"/>
    <w:rsid w:val="00F5781E"/>
    <w:rsid w:val="00F6117F"/>
    <w:rsid w:val="00F61C56"/>
    <w:rsid w:val="00F63DE7"/>
    <w:rsid w:val="00F64000"/>
    <w:rsid w:val="00F64EDC"/>
    <w:rsid w:val="00F67AB1"/>
    <w:rsid w:val="00F70735"/>
    <w:rsid w:val="00F7078C"/>
    <w:rsid w:val="00F71192"/>
    <w:rsid w:val="00F71206"/>
    <w:rsid w:val="00F74A60"/>
    <w:rsid w:val="00F75892"/>
    <w:rsid w:val="00F7679C"/>
    <w:rsid w:val="00F76C32"/>
    <w:rsid w:val="00F80774"/>
    <w:rsid w:val="00F86411"/>
    <w:rsid w:val="00F86DC4"/>
    <w:rsid w:val="00F879FA"/>
    <w:rsid w:val="00F90C6F"/>
    <w:rsid w:val="00F922A5"/>
    <w:rsid w:val="00F94B92"/>
    <w:rsid w:val="00F966B6"/>
    <w:rsid w:val="00F97935"/>
    <w:rsid w:val="00FA22B0"/>
    <w:rsid w:val="00FA30E7"/>
    <w:rsid w:val="00FA4D78"/>
    <w:rsid w:val="00FA562A"/>
    <w:rsid w:val="00FA5AB6"/>
    <w:rsid w:val="00FA6A65"/>
    <w:rsid w:val="00FB0B1B"/>
    <w:rsid w:val="00FB0CD3"/>
    <w:rsid w:val="00FB0D53"/>
    <w:rsid w:val="00FB5963"/>
    <w:rsid w:val="00FB70FB"/>
    <w:rsid w:val="00FC0E80"/>
    <w:rsid w:val="00FC0F9A"/>
    <w:rsid w:val="00FC1723"/>
    <w:rsid w:val="00FC3EB9"/>
    <w:rsid w:val="00FC65D6"/>
    <w:rsid w:val="00FD274C"/>
    <w:rsid w:val="00FD3225"/>
    <w:rsid w:val="00FD36AD"/>
    <w:rsid w:val="00FD53CE"/>
    <w:rsid w:val="00FE2C0F"/>
    <w:rsid w:val="00FE3B26"/>
    <w:rsid w:val="00FE592E"/>
    <w:rsid w:val="00FE5D23"/>
    <w:rsid w:val="00FE7D83"/>
    <w:rsid w:val="00FF0F2A"/>
    <w:rsid w:val="00FF2AD6"/>
    <w:rsid w:val="00FF3AD3"/>
    <w:rsid w:val="00FF41DD"/>
    <w:rsid w:val="00FF4BBF"/>
    <w:rsid w:val="00FF5981"/>
    <w:rsid w:val="00FF7902"/>
    <w:rsid w:val="00FF7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03F64F7"/>
  <w15:chartTrackingRefBased/>
  <w15:docId w15:val="{E003F33E-2FA9-48D5-B4F5-7B4B350FC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95DFD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0">
    <w:name w:val="heading 1"/>
    <w:basedOn w:val="a0"/>
    <w:next w:val="a0"/>
    <w:link w:val="11"/>
    <w:uiPriority w:val="9"/>
    <w:qFormat/>
    <w:rsid w:val="00133CDD"/>
    <w:pPr>
      <w:keepNext/>
      <w:keepLines/>
      <w:suppressAutoHyphens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133CDD"/>
    <w:pPr>
      <w:keepNext/>
      <w:keepLines/>
      <w:suppressAutoHyphens/>
      <w:jc w:val="center"/>
      <w:outlineLvl w:val="1"/>
    </w:pPr>
    <w:rPr>
      <w:rFonts w:eastAsiaTheme="majorEastAsia" w:cstheme="majorBidi"/>
      <w:b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Заголовок 1 Знак"/>
    <w:basedOn w:val="a1"/>
    <w:link w:val="10"/>
    <w:uiPriority w:val="9"/>
    <w:rsid w:val="00D01A5B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20">
    <w:name w:val="Заголовок 2 Знак"/>
    <w:basedOn w:val="a1"/>
    <w:link w:val="2"/>
    <w:uiPriority w:val="9"/>
    <w:rsid w:val="00483DAC"/>
    <w:rPr>
      <w:rFonts w:ascii="Times New Roman" w:eastAsiaTheme="majorEastAsia" w:hAnsi="Times New Roman" w:cstheme="majorBidi"/>
      <w:b/>
      <w:sz w:val="28"/>
      <w:szCs w:val="26"/>
    </w:rPr>
  </w:style>
  <w:style w:type="paragraph" w:styleId="a4">
    <w:name w:val="TOC Heading"/>
    <w:basedOn w:val="10"/>
    <w:next w:val="a0"/>
    <w:uiPriority w:val="39"/>
    <w:unhideWhenUsed/>
    <w:qFormat/>
    <w:rsid w:val="001E041A"/>
    <w:pPr>
      <w:spacing w:before="240" w:line="259" w:lineRule="auto"/>
      <w:ind w:firstLine="0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12">
    <w:name w:val="toc 1"/>
    <w:basedOn w:val="a0"/>
    <w:next w:val="a0"/>
    <w:autoRedefine/>
    <w:uiPriority w:val="39"/>
    <w:unhideWhenUsed/>
    <w:rsid w:val="00064C1D"/>
    <w:pPr>
      <w:tabs>
        <w:tab w:val="right" w:leader="dot" w:pos="9866"/>
      </w:tabs>
      <w:ind w:left="709" w:firstLine="0"/>
    </w:pPr>
  </w:style>
  <w:style w:type="paragraph" w:styleId="21">
    <w:name w:val="toc 2"/>
    <w:basedOn w:val="a0"/>
    <w:next w:val="a0"/>
    <w:autoRedefine/>
    <w:uiPriority w:val="39"/>
    <w:unhideWhenUsed/>
    <w:rsid w:val="00064C1D"/>
    <w:pPr>
      <w:tabs>
        <w:tab w:val="right" w:leader="dot" w:pos="9866"/>
      </w:tabs>
      <w:ind w:firstLine="0"/>
      <w:contextualSpacing/>
    </w:pPr>
  </w:style>
  <w:style w:type="character" w:styleId="a5">
    <w:name w:val="Hyperlink"/>
    <w:basedOn w:val="a1"/>
    <w:uiPriority w:val="99"/>
    <w:unhideWhenUsed/>
    <w:rsid w:val="001E041A"/>
    <w:rPr>
      <w:color w:val="0563C1" w:themeColor="hyperlink"/>
      <w:u w:val="single"/>
    </w:rPr>
  </w:style>
  <w:style w:type="paragraph" w:styleId="a6">
    <w:name w:val="List Paragraph"/>
    <w:basedOn w:val="a0"/>
    <w:link w:val="a7"/>
    <w:uiPriority w:val="34"/>
    <w:qFormat/>
    <w:rsid w:val="00641975"/>
    <w:pPr>
      <w:ind w:left="720"/>
    </w:pPr>
    <w:rPr>
      <w:rFonts w:eastAsia="Times New Roman" w:cs="Times New Roman"/>
      <w:lang w:val="ru-RU" w:eastAsia="ru-RU"/>
    </w:rPr>
  </w:style>
  <w:style w:type="character" w:styleId="a8">
    <w:name w:val="annotation reference"/>
    <w:basedOn w:val="a1"/>
    <w:uiPriority w:val="99"/>
    <w:semiHidden/>
    <w:unhideWhenUsed/>
    <w:rsid w:val="00BB277C"/>
    <w:rPr>
      <w:sz w:val="16"/>
      <w:szCs w:val="16"/>
    </w:rPr>
  </w:style>
  <w:style w:type="paragraph" w:styleId="a9">
    <w:name w:val="annotation text"/>
    <w:basedOn w:val="a0"/>
    <w:link w:val="aa"/>
    <w:uiPriority w:val="99"/>
    <w:semiHidden/>
    <w:unhideWhenUsed/>
    <w:rsid w:val="00BB277C"/>
    <w:pPr>
      <w:spacing w:line="240" w:lineRule="auto"/>
    </w:pPr>
    <w:rPr>
      <w:sz w:val="20"/>
      <w:szCs w:val="20"/>
    </w:rPr>
  </w:style>
  <w:style w:type="character" w:customStyle="1" w:styleId="aa">
    <w:name w:val="Текст примечания Знак"/>
    <w:basedOn w:val="a1"/>
    <w:link w:val="a9"/>
    <w:uiPriority w:val="99"/>
    <w:semiHidden/>
    <w:rsid w:val="00BB277C"/>
    <w:rPr>
      <w:rFonts w:ascii="Times New Roman" w:hAnsi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BB277C"/>
    <w:rPr>
      <w:b/>
      <w:bCs/>
    </w:rPr>
  </w:style>
  <w:style w:type="character" w:customStyle="1" w:styleId="ac">
    <w:name w:val="Тема примечания Знак"/>
    <w:basedOn w:val="aa"/>
    <w:link w:val="ab"/>
    <w:uiPriority w:val="99"/>
    <w:semiHidden/>
    <w:rsid w:val="00BB277C"/>
    <w:rPr>
      <w:rFonts w:ascii="Times New Roman" w:hAnsi="Times New Roman"/>
      <w:b/>
      <w:bCs/>
      <w:sz w:val="20"/>
      <w:szCs w:val="20"/>
    </w:rPr>
  </w:style>
  <w:style w:type="paragraph" w:styleId="ad">
    <w:name w:val="Balloon Text"/>
    <w:basedOn w:val="a0"/>
    <w:link w:val="ae"/>
    <w:uiPriority w:val="99"/>
    <w:semiHidden/>
    <w:unhideWhenUsed/>
    <w:rsid w:val="00BB277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Текст выноски Знак"/>
    <w:basedOn w:val="a1"/>
    <w:link w:val="ad"/>
    <w:uiPriority w:val="99"/>
    <w:semiHidden/>
    <w:rsid w:val="00BB277C"/>
    <w:rPr>
      <w:rFonts w:ascii="Segoe UI" w:hAnsi="Segoe UI" w:cs="Segoe UI"/>
      <w:sz w:val="18"/>
      <w:szCs w:val="18"/>
    </w:rPr>
  </w:style>
  <w:style w:type="paragraph" w:customStyle="1" w:styleId="13">
    <w:name w:val="Основной текст1"/>
    <w:basedOn w:val="a0"/>
    <w:link w:val="14"/>
    <w:qFormat/>
    <w:rsid w:val="00BB277C"/>
    <w:pPr>
      <w:widowControl w:val="0"/>
      <w:autoSpaceDE w:val="0"/>
      <w:autoSpaceDN w:val="0"/>
      <w:adjustRightInd w:val="0"/>
    </w:pPr>
    <w:rPr>
      <w:rFonts w:eastAsia="Times New Roman" w:cs="Times New Roman"/>
      <w:szCs w:val="20"/>
      <w:lang w:val="ru-RU" w:eastAsia="ru-RU"/>
    </w:rPr>
  </w:style>
  <w:style w:type="character" w:customStyle="1" w:styleId="14">
    <w:name w:val="Основной текст1 Знак"/>
    <w:basedOn w:val="a1"/>
    <w:link w:val="13"/>
    <w:rsid w:val="00BB277C"/>
    <w:rPr>
      <w:rFonts w:ascii="Times New Roman" w:eastAsia="Times New Roman" w:hAnsi="Times New Roman" w:cs="Times New Roman"/>
      <w:sz w:val="28"/>
      <w:szCs w:val="20"/>
      <w:lang w:val="ru-RU" w:eastAsia="ru-RU"/>
    </w:rPr>
  </w:style>
  <w:style w:type="paragraph" w:styleId="af">
    <w:name w:val="No Spacing"/>
    <w:uiPriority w:val="1"/>
    <w:qFormat/>
    <w:rsid w:val="00BE5F88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af0">
    <w:name w:val="header"/>
    <w:basedOn w:val="a0"/>
    <w:link w:val="af1"/>
    <w:uiPriority w:val="99"/>
    <w:unhideWhenUsed/>
    <w:rsid w:val="0016516B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Верхний колонтитул Знак"/>
    <w:basedOn w:val="a1"/>
    <w:link w:val="af0"/>
    <w:uiPriority w:val="99"/>
    <w:rsid w:val="0016516B"/>
    <w:rPr>
      <w:rFonts w:ascii="Times New Roman" w:hAnsi="Times New Roman"/>
      <w:sz w:val="28"/>
    </w:rPr>
  </w:style>
  <w:style w:type="paragraph" w:styleId="af2">
    <w:name w:val="footer"/>
    <w:basedOn w:val="a0"/>
    <w:link w:val="af3"/>
    <w:uiPriority w:val="99"/>
    <w:unhideWhenUsed/>
    <w:rsid w:val="0016516B"/>
    <w:pPr>
      <w:tabs>
        <w:tab w:val="center" w:pos="4677"/>
        <w:tab w:val="right" w:pos="9355"/>
      </w:tabs>
      <w:spacing w:line="240" w:lineRule="auto"/>
    </w:pPr>
  </w:style>
  <w:style w:type="character" w:customStyle="1" w:styleId="af3">
    <w:name w:val="Нижний колонтитул Знак"/>
    <w:basedOn w:val="a1"/>
    <w:link w:val="af2"/>
    <w:uiPriority w:val="99"/>
    <w:rsid w:val="0016516B"/>
    <w:rPr>
      <w:rFonts w:ascii="Times New Roman" w:hAnsi="Times New Roman"/>
      <w:sz w:val="28"/>
    </w:rPr>
  </w:style>
  <w:style w:type="table" w:styleId="af4">
    <w:name w:val="Table Grid"/>
    <w:basedOn w:val="a2"/>
    <w:uiPriority w:val="39"/>
    <w:rsid w:val="0016516B"/>
    <w:pPr>
      <w:spacing w:after="0" w:line="240" w:lineRule="auto"/>
      <w:ind w:firstLine="709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ibliography"/>
    <w:basedOn w:val="a0"/>
    <w:next w:val="a0"/>
    <w:uiPriority w:val="37"/>
    <w:unhideWhenUsed/>
    <w:rsid w:val="0016516B"/>
  </w:style>
  <w:style w:type="character" w:styleId="af6">
    <w:name w:val="FollowedHyperlink"/>
    <w:basedOn w:val="a1"/>
    <w:uiPriority w:val="99"/>
    <w:semiHidden/>
    <w:unhideWhenUsed/>
    <w:rsid w:val="002B63C0"/>
    <w:rPr>
      <w:color w:val="954F72" w:themeColor="followedHyperlink"/>
      <w:u w:val="single"/>
    </w:rPr>
  </w:style>
  <w:style w:type="paragraph" w:styleId="af7">
    <w:name w:val="Normal (Web)"/>
    <w:basedOn w:val="a0"/>
    <w:uiPriority w:val="99"/>
    <w:unhideWhenUsed/>
    <w:rsid w:val="007D1707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val="ru-RU" w:eastAsia="ru-RU"/>
    </w:rPr>
  </w:style>
  <w:style w:type="paragraph" w:customStyle="1" w:styleId="1">
    <w:name w:val="Маркированный список 1"/>
    <w:basedOn w:val="a6"/>
    <w:link w:val="15"/>
    <w:qFormat/>
    <w:rsid w:val="007F6DD1"/>
    <w:pPr>
      <w:numPr>
        <w:numId w:val="5"/>
      </w:numPr>
      <w:tabs>
        <w:tab w:val="left" w:pos="1134"/>
      </w:tabs>
      <w:ind w:left="0" w:firstLine="709"/>
    </w:pPr>
  </w:style>
  <w:style w:type="paragraph" w:customStyle="1" w:styleId="a">
    <w:name w:val="Нумерованный"/>
    <w:basedOn w:val="a6"/>
    <w:link w:val="af8"/>
    <w:qFormat/>
    <w:rsid w:val="007F6DD1"/>
    <w:pPr>
      <w:numPr>
        <w:numId w:val="7"/>
      </w:numPr>
      <w:tabs>
        <w:tab w:val="left" w:pos="1134"/>
      </w:tabs>
      <w:ind w:left="0" w:firstLine="709"/>
    </w:pPr>
  </w:style>
  <w:style w:type="character" w:customStyle="1" w:styleId="a7">
    <w:name w:val="Абзац списка Знак"/>
    <w:basedOn w:val="a1"/>
    <w:link w:val="a6"/>
    <w:uiPriority w:val="34"/>
    <w:rsid w:val="009A595F"/>
    <w:rPr>
      <w:rFonts w:ascii="Times New Roman" w:eastAsia="Times New Roman" w:hAnsi="Times New Roman" w:cs="Times New Roman"/>
      <w:sz w:val="28"/>
      <w:lang w:val="ru-RU" w:eastAsia="ru-RU"/>
    </w:rPr>
  </w:style>
  <w:style w:type="character" w:customStyle="1" w:styleId="15">
    <w:name w:val="Маркированный список 1 Знак"/>
    <w:basedOn w:val="a7"/>
    <w:link w:val="1"/>
    <w:rsid w:val="009A595F"/>
    <w:rPr>
      <w:rFonts w:ascii="Times New Roman" w:eastAsia="Times New Roman" w:hAnsi="Times New Roman" w:cs="Times New Roman"/>
      <w:sz w:val="28"/>
      <w:lang w:val="ru-RU" w:eastAsia="ru-RU"/>
    </w:rPr>
  </w:style>
  <w:style w:type="paragraph" w:customStyle="1" w:styleId="af9">
    <w:name w:val="Код"/>
    <w:basedOn w:val="a0"/>
    <w:link w:val="afa"/>
    <w:qFormat/>
    <w:rsid w:val="007F56DE"/>
    <w:pPr>
      <w:spacing w:line="240" w:lineRule="auto"/>
    </w:pPr>
    <w:rPr>
      <w:sz w:val="20"/>
      <w:szCs w:val="20"/>
    </w:rPr>
  </w:style>
  <w:style w:type="character" w:customStyle="1" w:styleId="af8">
    <w:name w:val="Нумерованный Знак"/>
    <w:basedOn w:val="a7"/>
    <w:link w:val="a"/>
    <w:rsid w:val="009A595F"/>
    <w:rPr>
      <w:rFonts w:ascii="Times New Roman" w:eastAsia="Times New Roman" w:hAnsi="Times New Roman" w:cs="Times New Roman"/>
      <w:sz w:val="28"/>
      <w:lang w:val="ru-RU" w:eastAsia="ru-RU"/>
    </w:rPr>
  </w:style>
  <w:style w:type="character" w:customStyle="1" w:styleId="afa">
    <w:name w:val="Код Знак"/>
    <w:basedOn w:val="a1"/>
    <w:link w:val="af9"/>
    <w:rsid w:val="009A595F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1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75461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53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5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5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7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3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8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1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56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9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4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3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8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7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50823">
          <w:marLeft w:val="15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10497">
          <w:marLeft w:val="75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176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047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90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89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6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4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3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0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6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3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8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SQL</b:Tag>
    <b:SourceType>DocumentFromInternetSite</b:SourceType>
    <b:Guid>{1ED5178E-4941-4EF3-8D48-7FCA9AF7EC68}</b:Guid>
    <b:Title>SQLite</b:Title>
    <b:InternetSiteTitle>Википедия</b:InternetSiteTitle>
    <b:URL>https://ru.wikipedia.org/wiki/SQLite</b:URL>
    <b:LCID>ru-RU</b:LCID>
    <b:RefOrder>1</b:RefOrder>
  </b:Source>
  <b:Source>
    <b:Tag>Net18</b:Tag>
    <b:SourceType>InternetSite</b:SourceType>
    <b:Guid>{C81DC3DF-9A45-4D23-BBBB-4AECD4EC9E15}</b:Guid>
    <b:Title>Operating System Market Share</b:Title>
    <b:Year>2018</b:Year>
    <b:Author>
      <b:Author>
        <b:Corporate>NetApplications.com</b:Corporate>
      </b:Author>
    </b:Author>
    <b:InternetSiteTitle>NetMarketShare</b:InternetSiteTitle>
    <b:Month>04</b:Month>
    <b:URL>https://netmarketshare.com/operating-system-market-share.aspx</b:URL>
    <b:LCID>ru-RU</b:LCID>
    <b:RefOrder>2</b:RefOrder>
  </b:Source>
  <b:Source>
    <b:Tag>ПВБ10</b:Tag>
    <b:SourceType>Book</b:SourceType>
    <b:Guid>{69862014-DE40-441C-AF49-CBC709AB6887}</b:Guid>
    <b:Author>
      <b:Author>
        <b:NameList>
          <b:Person>
            <b:Last>П.В. Бураков</b:Last>
            <b:First>В.Ю.</b:First>
            <b:Middle>Петров</b:Middle>
          </b:Person>
        </b:NameList>
      </b:Author>
    </b:Author>
    <b:Title>Введение в системы баз данных. Учебное пособие</b:Title>
    <b:Year>2010</b:Year>
    <b:City>Санкт-Петербург</b:City>
    <b:LCID>ru-RU</b:LCID>
    <b:RefOrder>3</b:RefOrder>
  </b:Source>
  <b:Source>
    <b:Tag>EdB08</b:Tag>
    <b:SourceType>Book</b:SourceType>
    <b:Guid>{FF1F8753-4C7B-485B-A073-48754EA64915}</b:Guid>
    <b:Title>Hello, Android: Introducing Google's Mobile Development Platform</b:Title>
    <b:Year>2008</b:Year>
    <b:Author>
      <b:Author>
        <b:NameList>
          <b:Person>
            <b:Last>Burnette</b:Last>
            <b:First>Ed</b:First>
          </b:Person>
        </b:NameList>
      </b:Author>
    </b:Author>
    <b:Publisher>Open Handset Alliance</b:Publisher>
    <b:RefOrder>4</b:RefOrder>
  </b:Source>
</b:Sources>
</file>

<file path=customXml/itemProps1.xml><?xml version="1.0" encoding="utf-8"?>
<ds:datastoreItem xmlns:ds="http://schemas.openxmlformats.org/officeDocument/2006/customXml" ds:itemID="{4DB57C56-4E1F-4BC7-AC80-89A2A7E33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9802</Words>
  <Characters>112877</Characters>
  <Application>Microsoft Office Word</Application>
  <DocSecurity>4</DocSecurity>
  <Lines>940</Lines>
  <Paragraphs>264</Paragraphs>
  <ScaleCrop>false</ScaleCrop>
  <Company/>
  <LinksUpToDate>false</LinksUpToDate>
  <CharactersWithSpaces>13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y Tumashev</dc:creator>
  <cp:keywords/>
  <dc:description/>
  <cp:lastModifiedBy>Dmitry Tumashev</cp:lastModifiedBy>
  <cp:revision>15</cp:revision>
  <dcterms:created xsi:type="dcterms:W3CDTF">2018-06-04T12:14:00Z</dcterms:created>
  <dcterms:modified xsi:type="dcterms:W3CDTF">2019-05-22T06:36:00Z</dcterms:modified>
</cp:coreProperties>
</file>